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7B301" w14:textId="77777777" w:rsidR="00193CC2" w:rsidRPr="00595C5D" w:rsidRDefault="00193CC2" w:rsidP="00F86F81">
      <w:pPr>
        <w:widowControl w:val="0"/>
        <w:autoSpaceDE w:val="0"/>
        <w:autoSpaceDN w:val="0"/>
        <w:adjustRightInd w:val="0"/>
        <w:jc w:val="center"/>
        <w:rPr>
          <w:lang w:val="en-CA"/>
        </w:rPr>
      </w:pPr>
      <w:r w:rsidRPr="00595C5D">
        <w:rPr>
          <w:lang w:val="en-CA"/>
        </w:rPr>
        <w:t>Chapter 1</w:t>
      </w:r>
    </w:p>
    <w:p w14:paraId="3FF7B302" w14:textId="77777777" w:rsidR="00193CC2" w:rsidRPr="00595C5D" w:rsidRDefault="00193CC2" w:rsidP="00F86F81">
      <w:pPr>
        <w:widowControl w:val="0"/>
        <w:autoSpaceDE w:val="0"/>
        <w:autoSpaceDN w:val="0"/>
        <w:adjustRightInd w:val="0"/>
        <w:jc w:val="center"/>
        <w:rPr>
          <w:lang w:val="en-CA"/>
        </w:rPr>
      </w:pPr>
      <w:r w:rsidRPr="00595C5D">
        <w:rPr>
          <w:lang w:val="en-CA"/>
        </w:rPr>
        <w:t>Introduction: Definitional and Historical Considerations and Canada's Mental Health System</w:t>
      </w:r>
    </w:p>
    <w:p w14:paraId="3FF7B303" w14:textId="77777777" w:rsidR="00193CC2" w:rsidRPr="00595C5D" w:rsidRDefault="00193CC2">
      <w:pPr>
        <w:widowControl w:val="0"/>
        <w:autoSpaceDE w:val="0"/>
        <w:autoSpaceDN w:val="0"/>
        <w:adjustRightInd w:val="0"/>
        <w:rPr>
          <w:lang w:val="en-CA"/>
        </w:rPr>
      </w:pPr>
    </w:p>
    <w:p w14:paraId="3FF7B304" w14:textId="77777777" w:rsidR="00193CC2" w:rsidRPr="00595C5D" w:rsidRDefault="00193CC2" w:rsidP="00F86F81">
      <w:pPr>
        <w:spacing w:before="120" w:after="120"/>
        <w:contextualSpacing/>
      </w:pPr>
      <w:r w:rsidRPr="00595C5D">
        <w:t>Question type: True/False</w:t>
      </w:r>
    </w:p>
    <w:p w14:paraId="3FF7B305" w14:textId="77777777" w:rsidR="00193CC2" w:rsidRPr="00595C5D" w:rsidRDefault="00193CC2" w:rsidP="00F86F81">
      <w:pPr>
        <w:spacing w:before="120" w:after="120"/>
        <w:contextualSpacing/>
      </w:pPr>
    </w:p>
    <w:p w14:paraId="3FF7B306" w14:textId="77777777" w:rsidR="00193CC2" w:rsidRPr="00595C5D" w:rsidRDefault="00193CC2" w:rsidP="00F86F81">
      <w:pPr>
        <w:spacing w:before="120" w:after="120"/>
        <w:contextualSpacing/>
      </w:pPr>
    </w:p>
    <w:p w14:paraId="3FF7B307" w14:textId="77777777" w:rsidR="00193CC2" w:rsidRPr="00595C5D" w:rsidRDefault="00193CC2" w:rsidP="00B8449D">
      <w:pPr>
        <w:widowControl w:val="0"/>
        <w:autoSpaceDE w:val="0"/>
        <w:autoSpaceDN w:val="0"/>
        <w:adjustRightInd w:val="0"/>
        <w:rPr>
          <w:lang w:val="en-CA"/>
        </w:rPr>
      </w:pPr>
      <w:r w:rsidRPr="00595C5D">
        <w:rPr>
          <w:lang w:val="en-CA"/>
        </w:rPr>
        <w:t>1) It is easy to remain objective when studying abnormal psychology.</w:t>
      </w:r>
    </w:p>
    <w:p w14:paraId="3FF7B308" w14:textId="77777777" w:rsidR="00193CC2" w:rsidRPr="00595C5D" w:rsidRDefault="00193CC2" w:rsidP="00B8449D">
      <w:pPr>
        <w:widowControl w:val="0"/>
        <w:autoSpaceDE w:val="0"/>
        <w:autoSpaceDN w:val="0"/>
        <w:adjustRightInd w:val="0"/>
        <w:rPr>
          <w:lang w:val="en-CA"/>
        </w:rPr>
      </w:pPr>
    </w:p>
    <w:p w14:paraId="3FF7B309" w14:textId="77777777" w:rsidR="00193CC2" w:rsidRPr="00595C5D" w:rsidRDefault="00193CC2" w:rsidP="00F0029D">
      <w:pPr>
        <w:widowControl w:val="0"/>
        <w:autoSpaceDE w:val="0"/>
        <w:autoSpaceDN w:val="0"/>
        <w:adjustRightInd w:val="0"/>
        <w:rPr>
          <w:lang w:val="en-CA"/>
        </w:rPr>
      </w:pPr>
      <w:r w:rsidRPr="00595C5D">
        <w:rPr>
          <w:lang w:val="en-CA"/>
        </w:rPr>
        <w:t>Answer: False</w:t>
      </w:r>
    </w:p>
    <w:p w14:paraId="3FF7B30A" w14:textId="77777777" w:rsidR="00193CC2" w:rsidRPr="00595C5D" w:rsidRDefault="00193CC2" w:rsidP="00F0029D">
      <w:pPr>
        <w:widowControl w:val="0"/>
        <w:autoSpaceDE w:val="0"/>
        <w:autoSpaceDN w:val="0"/>
        <w:adjustRightInd w:val="0"/>
        <w:rPr>
          <w:lang w:val="en-CA"/>
        </w:rPr>
      </w:pPr>
    </w:p>
    <w:p w14:paraId="3FF7B30B" w14:textId="77777777" w:rsidR="00193CC2" w:rsidRPr="00595C5D" w:rsidRDefault="00193CC2" w:rsidP="00F86F81">
      <w:r w:rsidRPr="00595C5D">
        <w:rPr>
          <w:lang w:val="en-CA"/>
        </w:rPr>
        <w:t xml:space="preserve">Section Reference: </w:t>
      </w:r>
      <w:r w:rsidRPr="00595C5D">
        <w:t>Introduction</w:t>
      </w:r>
    </w:p>
    <w:p w14:paraId="0736A4C5" w14:textId="77777777" w:rsidR="00292CEB" w:rsidRPr="00595C5D" w:rsidRDefault="00193CC2" w:rsidP="00F0029D">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0C" w14:textId="7603B1D8" w:rsidR="00292CEB" w:rsidRPr="00595C5D" w:rsidRDefault="00292CEB" w:rsidP="00F0029D">
      <w:pPr>
        <w:widowControl w:val="0"/>
        <w:autoSpaceDE w:val="0"/>
        <w:autoSpaceDN w:val="0"/>
        <w:adjustRightInd w:val="0"/>
        <w:rPr>
          <w:lang w:val="en-CA"/>
        </w:rPr>
      </w:pPr>
      <w:r w:rsidRPr="00595C5D">
        <w:rPr>
          <w:lang w:val="en-CA"/>
        </w:rPr>
        <w:t>Learning Objective:</w:t>
      </w:r>
      <w:r w:rsidR="00E46667" w:rsidRPr="00595C5D">
        <w:rPr>
          <w:lang w:val="en-CA"/>
        </w:rPr>
        <w:t xml:space="preserve"> </w:t>
      </w:r>
      <w:r w:rsidR="00E46667" w:rsidRPr="00595C5D">
        <w:rPr>
          <w:color w:val="000000"/>
          <w:lang w:eastAsia="en-CA"/>
        </w:rPr>
        <w:t>1.1 Understand what constitutes abnormal behaviour</w:t>
      </w:r>
    </w:p>
    <w:p w14:paraId="2BFEA0EE" w14:textId="77777777" w:rsidR="00193CC2" w:rsidRPr="00595C5D" w:rsidRDefault="00886C18" w:rsidP="00F0029D">
      <w:pPr>
        <w:widowControl w:val="0"/>
        <w:autoSpaceDE w:val="0"/>
        <w:autoSpaceDN w:val="0"/>
        <w:adjustRightInd w:val="0"/>
        <w:rPr>
          <w:lang w:val="en-CA"/>
        </w:rPr>
      </w:pPr>
      <w:bookmarkStart w:id="0" w:name="OLE_LINK8"/>
      <w:bookmarkStart w:id="1" w:name="OLE_LINK9"/>
      <w:r>
        <w:rPr>
          <w:lang w:val="en-CA"/>
        </w:rPr>
        <w:t>Bloom’s: Comprehension</w:t>
      </w:r>
    </w:p>
    <w:bookmarkEnd w:id="0"/>
    <w:bookmarkEnd w:id="1"/>
    <w:p w14:paraId="3FF7B30D" w14:textId="77777777" w:rsidR="00193CC2" w:rsidRPr="00595C5D" w:rsidRDefault="00193CC2" w:rsidP="00B8449D">
      <w:pPr>
        <w:widowControl w:val="0"/>
        <w:autoSpaceDE w:val="0"/>
        <w:autoSpaceDN w:val="0"/>
        <w:adjustRightInd w:val="0"/>
        <w:rPr>
          <w:lang w:val="en-CA"/>
        </w:rPr>
      </w:pPr>
    </w:p>
    <w:p w14:paraId="3FF7B30E" w14:textId="77777777" w:rsidR="00193CC2" w:rsidRPr="00595C5D" w:rsidRDefault="00193CC2" w:rsidP="00B8449D">
      <w:pPr>
        <w:widowControl w:val="0"/>
        <w:autoSpaceDE w:val="0"/>
        <w:autoSpaceDN w:val="0"/>
        <w:adjustRightInd w:val="0"/>
        <w:rPr>
          <w:lang w:val="en-CA"/>
        </w:rPr>
      </w:pPr>
    </w:p>
    <w:p w14:paraId="3FF7B30F" w14:textId="77777777" w:rsidR="00193CC2" w:rsidRPr="00595C5D" w:rsidRDefault="00193CC2" w:rsidP="00B8449D">
      <w:pPr>
        <w:widowControl w:val="0"/>
        <w:autoSpaceDE w:val="0"/>
        <w:autoSpaceDN w:val="0"/>
        <w:adjustRightInd w:val="0"/>
        <w:rPr>
          <w:lang w:val="en-CA"/>
        </w:rPr>
      </w:pPr>
      <w:r w:rsidRPr="00595C5D">
        <w:rPr>
          <w:lang w:val="en-CA"/>
        </w:rPr>
        <w:t>2) There is no single defining characteristic of abnormal behaviour.</w:t>
      </w:r>
    </w:p>
    <w:p w14:paraId="3FF7B310" w14:textId="77777777" w:rsidR="00193CC2" w:rsidRPr="00595C5D" w:rsidRDefault="00193CC2" w:rsidP="00B8449D">
      <w:pPr>
        <w:widowControl w:val="0"/>
        <w:autoSpaceDE w:val="0"/>
        <w:autoSpaceDN w:val="0"/>
        <w:adjustRightInd w:val="0"/>
        <w:rPr>
          <w:lang w:val="en-CA"/>
        </w:rPr>
      </w:pPr>
    </w:p>
    <w:p w14:paraId="3FF7B311" w14:textId="77777777" w:rsidR="00193CC2" w:rsidRPr="00595C5D" w:rsidRDefault="00193CC2" w:rsidP="00F0029D">
      <w:pPr>
        <w:widowControl w:val="0"/>
        <w:autoSpaceDE w:val="0"/>
        <w:autoSpaceDN w:val="0"/>
        <w:adjustRightInd w:val="0"/>
        <w:rPr>
          <w:lang w:val="en-CA"/>
        </w:rPr>
      </w:pPr>
      <w:r w:rsidRPr="00595C5D">
        <w:rPr>
          <w:lang w:val="en-CA"/>
        </w:rPr>
        <w:t>Answer: True</w:t>
      </w:r>
    </w:p>
    <w:p w14:paraId="3FF7B312" w14:textId="77777777" w:rsidR="00193CC2" w:rsidRPr="00595C5D" w:rsidRDefault="00193CC2" w:rsidP="00F0029D">
      <w:pPr>
        <w:widowControl w:val="0"/>
        <w:autoSpaceDE w:val="0"/>
        <w:autoSpaceDN w:val="0"/>
        <w:adjustRightInd w:val="0"/>
        <w:rPr>
          <w:lang w:val="en-CA"/>
        </w:rPr>
      </w:pPr>
    </w:p>
    <w:p w14:paraId="3FF7B313" w14:textId="77777777" w:rsidR="00193CC2" w:rsidRPr="00595C5D" w:rsidRDefault="00193CC2" w:rsidP="00F86F81">
      <w:r w:rsidRPr="00595C5D">
        <w:rPr>
          <w:lang w:val="en-CA"/>
        </w:rPr>
        <w:t xml:space="preserve">Section Reference: </w:t>
      </w:r>
      <w:r w:rsidRPr="00595C5D">
        <w:t>What Is Abnormal Behaviour?</w:t>
      </w:r>
    </w:p>
    <w:p w14:paraId="3549B29E" w14:textId="77777777" w:rsidR="00292CEB" w:rsidRPr="00595C5D" w:rsidRDefault="00193CC2" w:rsidP="00F0029D">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14" w14:textId="6EB3C74A" w:rsidR="00292CEB" w:rsidRPr="00595C5D" w:rsidRDefault="00292CEB" w:rsidP="00F0029D">
      <w:pPr>
        <w:widowControl w:val="0"/>
        <w:autoSpaceDE w:val="0"/>
        <w:autoSpaceDN w:val="0"/>
        <w:adjustRightInd w:val="0"/>
        <w:rPr>
          <w:lang w:val="en-CA"/>
        </w:rPr>
      </w:pPr>
      <w:r w:rsidRPr="00595C5D">
        <w:rPr>
          <w:lang w:val="en-CA"/>
        </w:rPr>
        <w:t>Learning Objective:</w:t>
      </w:r>
      <w:r w:rsidR="00E46667" w:rsidRPr="00595C5D">
        <w:rPr>
          <w:color w:val="000000"/>
          <w:lang w:eastAsia="en-CA"/>
        </w:rPr>
        <w:t xml:space="preserve"> 1.1 Understand what constitutes abnormal behaviour</w:t>
      </w:r>
    </w:p>
    <w:p w14:paraId="6270A1E7" w14:textId="77777777" w:rsidR="00193CC2" w:rsidRPr="00595C5D" w:rsidRDefault="00886C18" w:rsidP="00F0029D">
      <w:pPr>
        <w:widowControl w:val="0"/>
        <w:autoSpaceDE w:val="0"/>
        <w:autoSpaceDN w:val="0"/>
        <w:adjustRightInd w:val="0"/>
        <w:rPr>
          <w:lang w:val="en-CA"/>
        </w:rPr>
      </w:pPr>
      <w:r>
        <w:rPr>
          <w:lang w:val="en-CA"/>
        </w:rPr>
        <w:t>Bloom’s: Comprehension</w:t>
      </w:r>
    </w:p>
    <w:p w14:paraId="3FF7B315" w14:textId="77777777" w:rsidR="00193CC2" w:rsidRPr="00595C5D" w:rsidRDefault="00193CC2" w:rsidP="00B8449D">
      <w:pPr>
        <w:widowControl w:val="0"/>
        <w:autoSpaceDE w:val="0"/>
        <w:autoSpaceDN w:val="0"/>
        <w:adjustRightInd w:val="0"/>
        <w:rPr>
          <w:lang w:val="en-CA"/>
        </w:rPr>
      </w:pPr>
    </w:p>
    <w:p w14:paraId="3FF7B316" w14:textId="77777777" w:rsidR="00193CC2" w:rsidRPr="00595C5D" w:rsidRDefault="00193CC2" w:rsidP="00B8449D">
      <w:pPr>
        <w:widowControl w:val="0"/>
        <w:autoSpaceDE w:val="0"/>
        <w:autoSpaceDN w:val="0"/>
        <w:adjustRightInd w:val="0"/>
        <w:rPr>
          <w:lang w:val="en-CA"/>
        </w:rPr>
      </w:pPr>
    </w:p>
    <w:p w14:paraId="3FF7B317" w14:textId="77777777" w:rsidR="00193CC2" w:rsidRPr="00595C5D" w:rsidRDefault="00193CC2" w:rsidP="00B8449D">
      <w:pPr>
        <w:widowControl w:val="0"/>
        <w:autoSpaceDE w:val="0"/>
        <w:autoSpaceDN w:val="0"/>
        <w:adjustRightInd w:val="0"/>
        <w:rPr>
          <w:lang w:val="en-CA"/>
        </w:rPr>
      </w:pPr>
      <w:r w:rsidRPr="00595C5D">
        <w:rPr>
          <w:lang w:val="en-CA"/>
        </w:rPr>
        <w:t>3) The Psy.D. approach is based on the scientist-practitioner model.</w:t>
      </w:r>
    </w:p>
    <w:p w14:paraId="3FF7B318" w14:textId="77777777" w:rsidR="00193CC2" w:rsidRPr="00595C5D" w:rsidRDefault="00193CC2" w:rsidP="00B8449D">
      <w:pPr>
        <w:widowControl w:val="0"/>
        <w:autoSpaceDE w:val="0"/>
        <w:autoSpaceDN w:val="0"/>
        <w:adjustRightInd w:val="0"/>
        <w:rPr>
          <w:lang w:val="en-CA"/>
        </w:rPr>
      </w:pPr>
    </w:p>
    <w:p w14:paraId="3FF7B319" w14:textId="77777777" w:rsidR="00193CC2" w:rsidRPr="00595C5D" w:rsidRDefault="00193CC2" w:rsidP="00B8449D">
      <w:pPr>
        <w:widowControl w:val="0"/>
        <w:autoSpaceDE w:val="0"/>
        <w:autoSpaceDN w:val="0"/>
        <w:adjustRightInd w:val="0"/>
        <w:rPr>
          <w:lang w:val="en-CA"/>
        </w:rPr>
      </w:pPr>
      <w:r w:rsidRPr="00595C5D">
        <w:rPr>
          <w:lang w:val="en-CA"/>
        </w:rPr>
        <w:t>Answer: False</w:t>
      </w:r>
    </w:p>
    <w:p w14:paraId="3FF7B31A" w14:textId="77777777" w:rsidR="00193CC2" w:rsidRPr="00595C5D" w:rsidRDefault="00193CC2" w:rsidP="00B8449D">
      <w:pPr>
        <w:widowControl w:val="0"/>
        <w:autoSpaceDE w:val="0"/>
        <w:autoSpaceDN w:val="0"/>
        <w:adjustRightInd w:val="0"/>
        <w:rPr>
          <w:lang w:val="en-CA"/>
        </w:rPr>
      </w:pPr>
    </w:p>
    <w:p w14:paraId="3FF7B31B" w14:textId="77777777" w:rsidR="00193CC2" w:rsidRPr="00595C5D" w:rsidRDefault="00193CC2" w:rsidP="00F86F81">
      <w:r w:rsidRPr="00595C5D">
        <w:rPr>
          <w:lang w:val="en-CA"/>
        </w:rPr>
        <w:t xml:space="preserve">Section Reference: </w:t>
      </w:r>
      <w:r w:rsidRPr="00595C5D">
        <w:t>Focus on Discovery 1.1</w:t>
      </w:r>
    </w:p>
    <w:p w14:paraId="40A111FC" w14:textId="77777777" w:rsidR="00292CEB" w:rsidRPr="00595C5D" w:rsidRDefault="00193CC2" w:rsidP="00B8449D">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31C" w14:textId="23B45EAC" w:rsidR="00292CEB" w:rsidRPr="00595C5D" w:rsidRDefault="00292CEB" w:rsidP="00B8449D">
      <w:pPr>
        <w:widowControl w:val="0"/>
        <w:autoSpaceDE w:val="0"/>
        <w:autoSpaceDN w:val="0"/>
        <w:adjustRightInd w:val="0"/>
        <w:rPr>
          <w:lang w:val="en-CA"/>
        </w:rPr>
      </w:pPr>
      <w:r w:rsidRPr="00595C5D">
        <w:rPr>
          <w:lang w:val="en-CA"/>
        </w:rPr>
        <w:t>Learning Objective:</w:t>
      </w:r>
      <w:r w:rsidR="00E46667" w:rsidRPr="00595C5D">
        <w:rPr>
          <w:color w:val="000000"/>
          <w:lang w:eastAsia="en-CA"/>
        </w:rPr>
        <w:t xml:space="preserve"> 1.4 Describe mental health problems and their treatment in Canada</w:t>
      </w:r>
    </w:p>
    <w:p w14:paraId="15FFF3C9" w14:textId="77777777" w:rsidR="00193CC2" w:rsidRPr="00595C5D" w:rsidRDefault="00886C18" w:rsidP="00B8449D">
      <w:pPr>
        <w:widowControl w:val="0"/>
        <w:autoSpaceDE w:val="0"/>
        <w:autoSpaceDN w:val="0"/>
        <w:adjustRightInd w:val="0"/>
        <w:rPr>
          <w:lang w:val="en-CA"/>
        </w:rPr>
      </w:pPr>
      <w:r>
        <w:rPr>
          <w:lang w:val="en-CA"/>
        </w:rPr>
        <w:t>Bloom’s: Comprehension</w:t>
      </w:r>
    </w:p>
    <w:p w14:paraId="3FF7B31D" w14:textId="77777777" w:rsidR="00193CC2" w:rsidRPr="00595C5D" w:rsidRDefault="00193CC2" w:rsidP="00B8449D">
      <w:pPr>
        <w:widowControl w:val="0"/>
        <w:autoSpaceDE w:val="0"/>
        <w:autoSpaceDN w:val="0"/>
        <w:adjustRightInd w:val="0"/>
        <w:rPr>
          <w:lang w:val="en-CA"/>
        </w:rPr>
      </w:pPr>
    </w:p>
    <w:p w14:paraId="3FF7B31E" w14:textId="77777777" w:rsidR="00193CC2" w:rsidRPr="00595C5D" w:rsidRDefault="00193CC2" w:rsidP="00B8449D">
      <w:pPr>
        <w:widowControl w:val="0"/>
        <w:autoSpaceDE w:val="0"/>
        <w:autoSpaceDN w:val="0"/>
        <w:adjustRightInd w:val="0"/>
        <w:rPr>
          <w:lang w:val="en-CA"/>
        </w:rPr>
      </w:pPr>
    </w:p>
    <w:p w14:paraId="3FF7B31F" w14:textId="77777777" w:rsidR="00193CC2" w:rsidRPr="00595C5D" w:rsidRDefault="00193CC2" w:rsidP="00B8449D">
      <w:pPr>
        <w:widowControl w:val="0"/>
        <w:autoSpaceDE w:val="0"/>
        <w:autoSpaceDN w:val="0"/>
        <w:adjustRightInd w:val="0"/>
        <w:rPr>
          <w:lang w:val="en-CA"/>
        </w:rPr>
      </w:pPr>
      <w:r w:rsidRPr="00595C5D">
        <w:rPr>
          <w:lang w:val="en-CA"/>
        </w:rPr>
        <w:t>4) All psychologists would like to be able to prescribe medication.</w:t>
      </w:r>
    </w:p>
    <w:p w14:paraId="3FF7B320" w14:textId="77777777" w:rsidR="00193CC2" w:rsidRPr="00595C5D" w:rsidRDefault="00193CC2" w:rsidP="00B8449D">
      <w:pPr>
        <w:widowControl w:val="0"/>
        <w:autoSpaceDE w:val="0"/>
        <w:autoSpaceDN w:val="0"/>
        <w:adjustRightInd w:val="0"/>
        <w:rPr>
          <w:lang w:val="en-CA"/>
        </w:rPr>
      </w:pPr>
    </w:p>
    <w:p w14:paraId="3FF7B321" w14:textId="77777777" w:rsidR="00193CC2" w:rsidRPr="00595C5D" w:rsidRDefault="00193CC2" w:rsidP="00F0029D">
      <w:pPr>
        <w:widowControl w:val="0"/>
        <w:autoSpaceDE w:val="0"/>
        <w:autoSpaceDN w:val="0"/>
        <w:adjustRightInd w:val="0"/>
        <w:rPr>
          <w:lang w:val="en-CA"/>
        </w:rPr>
      </w:pPr>
      <w:r w:rsidRPr="00595C5D">
        <w:rPr>
          <w:lang w:val="en-CA"/>
        </w:rPr>
        <w:t>Answer: False</w:t>
      </w:r>
    </w:p>
    <w:p w14:paraId="3FF7B322" w14:textId="77777777" w:rsidR="00193CC2" w:rsidRPr="00595C5D" w:rsidRDefault="00193CC2" w:rsidP="00F0029D">
      <w:pPr>
        <w:widowControl w:val="0"/>
        <w:autoSpaceDE w:val="0"/>
        <w:autoSpaceDN w:val="0"/>
        <w:adjustRightInd w:val="0"/>
        <w:rPr>
          <w:lang w:val="en-CA"/>
        </w:rPr>
      </w:pPr>
    </w:p>
    <w:p w14:paraId="3FF7B323" w14:textId="77777777" w:rsidR="00193CC2" w:rsidRPr="00595C5D" w:rsidRDefault="00193CC2" w:rsidP="00F86F81">
      <w:r w:rsidRPr="00595C5D">
        <w:rPr>
          <w:lang w:val="en-CA"/>
        </w:rPr>
        <w:t xml:space="preserve">Section Reference: </w:t>
      </w:r>
      <w:r w:rsidRPr="00595C5D">
        <w:t>What Is Abnormal Behaviour?</w:t>
      </w:r>
    </w:p>
    <w:p w14:paraId="60DF1035" w14:textId="77777777" w:rsidR="00292CEB" w:rsidRPr="00595C5D" w:rsidRDefault="00193CC2" w:rsidP="00F0029D">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24" w14:textId="0267A612" w:rsidR="00292CEB" w:rsidRPr="00595C5D" w:rsidRDefault="00292CEB" w:rsidP="00F0029D">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4 Describe mental health problems and their treatment in Canada</w:t>
      </w:r>
    </w:p>
    <w:p w14:paraId="173829D5" w14:textId="77777777" w:rsidR="00193CC2" w:rsidRPr="00595C5D" w:rsidRDefault="00886C18" w:rsidP="00F0029D">
      <w:pPr>
        <w:widowControl w:val="0"/>
        <w:autoSpaceDE w:val="0"/>
        <w:autoSpaceDN w:val="0"/>
        <w:adjustRightInd w:val="0"/>
        <w:rPr>
          <w:lang w:val="en-CA"/>
        </w:rPr>
      </w:pPr>
      <w:r>
        <w:rPr>
          <w:lang w:val="en-CA"/>
        </w:rPr>
        <w:t>Bloom’s: Comprehension</w:t>
      </w:r>
    </w:p>
    <w:p w14:paraId="3FF7B325" w14:textId="77777777" w:rsidR="00193CC2" w:rsidRPr="00595C5D" w:rsidRDefault="00193CC2" w:rsidP="00B8449D">
      <w:pPr>
        <w:widowControl w:val="0"/>
        <w:autoSpaceDE w:val="0"/>
        <w:autoSpaceDN w:val="0"/>
        <w:adjustRightInd w:val="0"/>
        <w:rPr>
          <w:lang w:val="en-CA"/>
        </w:rPr>
      </w:pPr>
    </w:p>
    <w:p w14:paraId="3FF7B326" w14:textId="77777777" w:rsidR="00193CC2" w:rsidRPr="00595C5D" w:rsidRDefault="00193CC2" w:rsidP="00B8449D">
      <w:pPr>
        <w:widowControl w:val="0"/>
        <w:autoSpaceDE w:val="0"/>
        <w:autoSpaceDN w:val="0"/>
        <w:adjustRightInd w:val="0"/>
        <w:rPr>
          <w:lang w:val="en-CA"/>
        </w:rPr>
      </w:pPr>
    </w:p>
    <w:p w14:paraId="3FF7B327" w14:textId="77777777" w:rsidR="00193CC2" w:rsidRPr="00595C5D" w:rsidRDefault="00193CC2" w:rsidP="00B8449D">
      <w:pPr>
        <w:widowControl w:val="0"/>
        <w:autoSpaceDE w:val="0"/>
        <w:autoSpaceDN w:val="0"/>
        <w:adjustRightInd w:val="0"/>
        <w:rPr>
          <w:lang w:val="en-CA"/>
        </w:rPr>
      </w:pPr>
      <w:r w:rsidRPr="00595C5D">
        <w:rPr>
          <w:lang w:val="en-CA"/>
        </w:rPr>
        <w:lastRenderedPageBreak/>
        <w:t>5) Demons thought to cause abnormal behaviour could be released by trepanning.</w:t>
      </w:r>
    </w:p>
    <w:p w14:paraId="3FF7B328" w14:textId="77777777" w:rsidR="00193CC2" w:rsidRPr="00595C5D" w:rsidRDefault="00193CC2" w:rsidP="00B8449D">
      <w:pPr>
        <w:widowControl w:val="0"/>
        <w:autoSpaceDE w:val="0"/>
        <w:autoSpaceDN w:val="0"/>
        <w:adjustRightInd w:val="0"/>
        <w:rPr>
          <w:lang w:val="en-CA"/>
        </w:rPr>
      </w:pPr>
    </w:p>
    <w:p w14:paraId="3FF7B329" w14:textId="77777777" w:rsidR="00193CC2" w:rsidRPr="00595C5D" w:rsidRDefault="00193CC2" w:rsidP="00F0029D">
      <w:pPr>
        <w:widowControl w:val="0"/>
        <w:autoSpaceDE w:val="0"/>
        <w:autoSpaceDN w:val="0"/>
        <w:adjustRightInd w:val="0"/>
        <w:rPr>
          <w:lang w:val="en-CA"/>
        </w:rPr>
      </w:pPr>
      <w:r w:rsidRPr="00595C5D">
        <w:rPr>
          <w:lang w:val="en-CA"/>
        </w:rPr>
        <w:t>Answer: True</w:t>
      </w:r>
    </w:p>
    <w:p w14:paraId="3FF7B32A" w14:textId="77777777" w:rsidR="00193CC2" w:rsidRPr="00595C5D" w:rsidRDefault="00193CC2" w:rsidP="00F86F81">
      <w:pPr>
        <w:rPr>
          <w:lang w:val="en-CA"/>
        </w:rPr>
      </w:pPr>
    </w:p>
    <w:p w14:paraId="3FF7B32B" w14:textId="77777777" w:rsidR="00193CC2" w:rsidRPr="00595C5D" w:rsidRDefault="00193CC2" w:rsidP="00F86F81">
      <w:r w:rsidRPr="00595C5D">
        <w:rPr>
          <w:lang w:val="en-CA"/>
        </w:rPr>
        <w:t xml:space="preserve">Section Reference: </w:t>
      </w:r>
      <w:r w:rsidRPr="00595C5D">
        <w:t>Early Demonology</w:t>
      </w:r>
    </w:p>
    <w:p w14:paraId="2F046EC1" w14:textId="77777777" w:rsidR="00292CEB" w:rsidRPr="00595C5D" w:rsidRDefault="00193CC2" w:rsidP="00F0029D">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2C" w14:textId="43D767DB" w:rsidR="00292CEB" w:rsidRPr="00595C5D" w:rsidRDefault="00292CEB" w:rsidP="00F0029D">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2 Compare the history of psychopathology across centuries</w:t>
      </w:r>
    </w:p>
    <w:p w14:paraId="60A9929D" w14:textId="77777777" w:rsidR="00193CC2" w:rsidRPr="00595C5D" w:rsidRDefault="00886C18" w:rsidP="00F0029D">
      <w:pPr>
        <w:widowControl w:val="0"/>
        <w:autoSpaceDE w:val="0"/>
        <w:autoSpaceDN w:val="0"/>
        <w:adjustRightInd w:val="0"/>
        <w:rPr>
          <w:lang w:val="en-CA"/>
        </w:rPr>
      </w:pPr>
      <w:r>
        <w:rPr>
          <w:lang w:val="en-CA"/>
        </w:rPr>
        <w:t>Bloom’s: Knowledge</w:t>
      </w:r>
    </w:p>
    <w:p w14:paraId="3FF7B32D" w14:textId="77777777" w:rsidR="00193CC2" w:rsidRPr="00595C5D" w:rsidRDefault="00193CC2" w:rsidP="00B8449D">
      <w:pPr>
        <w:widowControl w:val="0"/>
        <w:autoSpaceDE w:val="0"/>
        <w:autoSpaceDN w:val="0"/>
        <w:adjustRightInd w:val="0"/>
        <w:rPr>
          <w:lang w:val="en-CA"/>
        </w:rPr>
      </w:pPr>
    </w:p>
    <w:p w14:paraId="3FF7B32E" w14:textId="77777777" w:rsidR="00193CC2" w:rsidRPr="00595C5D" w:rsidRDefault="00193CC2" w:rsidP="00B8449D">
      <w:pPr>
        <w:widowControl w:val="0"/>
        <w:autoSpaceDE w:val="0"/>
        <w:autoSpaceDN w:val="0"/>
        <w:adjustRightInd w:val="0"/>
        <w:rPr>
          <w:lang w:val="en-CA"/>
        </w:rPr>
      </w:pPr>
    </w:p>
    <w:p w14:paraId="3FF7B32F" w14:textId="77777777" w:rsidR="00193CC2" w:rsidRPr="00595C5D" w:rsidRDefault="00193CC2" w:rsidP="00B8449D">
      <w:pPr>
        <w:widowControl w:val="0"/>
        <w:autoSpaceDE w:val="0"/>
        <w:autoSpaceDN w:val="0"/>
        <w:adjustRightInd w:val="0"/>
        <w:rPr>
          <w:lang w:val="en-CA"/>
        </w:rPr>
      </w:pPr>
      <w:r w:rsidRPr="00595C5D">
        <w:rPr>
          <w:lang w:val="en-CA"/>
        </w:rPr>
        <w:t>6) Hippocrates believed that abnormal behaviour was the result of brain pathology.</w:t>
      </w:r>
    </w:p>
    <w:p w14:paraId="3FF7B330" w14:textId="77777777" w:rsidR="00193CC2" w:rsidRPr="00595C5D" w:rsidRDefault="00193CC2" w:rsidP="00B8449D">
      <w:pPr>
        <w:widowControl w:val="0"/>
        <w:autoSpaceDE w:val="0"/>
        <w:autoSpaceDN w:val="0"/>
        <w:adjustRightInd w:val="0"/>
        <w:rPr>
          <w:lang w:val="en-CA"/>
        </w:rPr>
      </w:pPr>
    </w:p>
    <w:p w14:paraId="3FF7B331" w14:textId="77777777" w:rsidR="00193CC2" w:rsidRPr="00595C5D" w:rsidRDefault="00193CC2" w:rsidP="00F0029D">
      <w:pPr>
        <w:widowControl w:val="0"/>
        <w:autoSpaceDE w:val="0"/>
        <w:autoSpaceDN w:val="0"/>
        <w:adjustRightInd w:val="0"/>
        <w:rPr>
          <w:lang w:val="en-CA"/>
        </w:rPr>
      </w:pPr>
      <w:r w:rsidRPr="00595C5D">
        <w:rPr>
          <w:lang w:val="en-CA"/>
        </w:rPr>
        <w:t>Answer: True</w:t>
      </w:r>
    </w:p>
    <w:p w14:paraId="3FF7B332" w14:textId="77777777" w:rsidR="00193CC2" w:rsidRPr="00595C5D" w:rsidRDefault="00193CC2" w:rsidP="00F0029D">
      <w:pPr>
        <w:widowControl w:val="0"/>
        <w:autoSpaceDE w:val="0"/>
        <w:autoSpaceDN w:val="0"/>
        <w:adjustRightInd w:val="0"/>
        <w:rPr>
          <w:lang w:val="en-CA"/>
        </w:rPr>
      </w:pPr>
    </w:p>
    <w:p w14:paraId="3FF7B333" w14:textId="77777777" w:rsidR="00193CC2" w:rsidRPr="00595C5D" w:rsidRDefault="00193CC2" w:rsidP="00F86F81">
      <w:r w:rsidRPr="00595C5D">
        <w:rPr>
          <w:lang w:val="en-CA"/>
        </w:rPr>
        <w:t xml:space="preserve">Section Reference: </w:t>
      </w:r>
      <w:r w:rsidRPr="00595C5D">
        <w:t>Somatogenesis</w:t>
      </w:r>
    </w:p>
    <w:p w14:paraId="7D177FA1" w14:textId="77777777" w:rsidR="00292CEB" w:rsidRPr="00595C5D" w:rsidRDefault="00193CC2" w:rsidP="00F0029D">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34" w14:textId="6479ED28" w:rsidR="00292CEB" w:rsidRPr="00595C5D" w:rsidRDefault="00292CEB" w:rsidP="00F0029D">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2 Compare the history of psychopathology across centuries</w:t>
      </w:r>
    </w:p>
    <w:p w14:paraId="646A80C0" w14:textId="77777777" w:rsidR="00193CC2" w:rsidRPr="00595C5D" w:rsidRDefault="00886C18" w:rsidP="00F0029D">
      <w:pPr>
        <w:widowControl w:val="0"/>
        <w:autoSpaceDE w:val="0"/>
        <w:autoSpaceDN w:val="0"/>
        <w:adjustRightInd w:val="0"/>
        <w:rPr>
          <w:lang w:val="en-CA"/>
        </w:rPr>
      </w:pPr>
      <w:r>
        <w:rPr>
          <w:lang w:val="en-CA"/>
        </w:rPr>
        <w:t>Bloom’s: Knowledge</w:t>
      </w:r>
    </w:p>
    <w:p w14:paraId="3FF7B335" w14:textId="77777777" w:rsidR="00193CC2" w:rsidRPr="00595C5D" w:rsidRDefault="00193CC2" w:rsidP="00B8449D">
      <w:pPr>
        <w:widowControl w:val="0"/>
        <w:autoSpaceDE w:val="0"/>
        <w:autoSpaceDN w:val="0"/>
        <w:adjustRightInd w:val="0"/>
        <w:rPr>
          <w:lang w:val="en-CA"/>
        </w:rPr>
      </w:pPr>
    </w:p>
    <w:p w14:paraId="3FF7B336" w14:textId="77777777" w:rsidR="00193CC2" w:rsidRPr="00595C5D" w:rsidRDefault="00193CC2" w:rsidP="00B8449D">
      <w:pPr>
        <w:widowControl w:val="0"/>
        <w:autoSpaceDE w:val="0"/>
        <w:autoSpaceDN w:val="0"/>
        <w:adjustRightInd w:val="0"/>
        <w:rPr>
          <w:lang w:val="en-CA"/>
        </w:rPr>
      </w:pPr>
    </w:p>
    <w:p w14:paraId="3FF7B337" w14:textId="77777777" w:rsidR="00193CC2" w:rsidRPr="00595C5D" w:rsidRDefault="00193CC2" w:rsidP="00B8449D">
      <w:pPr>
        <w:widowControl w:val="0"/>
        <w:autoSpaceDE w:val="0"/>
        <w:autoSpaceDN w:val="0"/>
        <w:adjustRightInd w:val="0"/>
        <w:rPr>
          <w:lang w:val="en-CA"/>
        </w:rPr>
      </w:pPr>
      <w:r w:rsidRPr="00595C5D">
        <w:rPr>
          <w:lang w:val="en-CA"/>
        </w:rPr>
        <w:t>7) In the Middle Ages, mental illness was often mistaken for witchcraft.</w:t>
      </w:r>
    </w:p>
    <w:p w14:paraId="3FF7B338" w14:textId="77777777" w:rsidR="00193CC2" w:rsidRPr="00595C5D" w:rsidRDefault="00193CC2" w:rsidP="00B8449D">
      <w:pPr>
        <w:widowControl w:val="0"/>
        <w:autoSpaceDE w:val="0"/>
        <w:autoSpaceDN w:val="0"/>
        <w:adjustRightInd w:val="0"/>
        <w:rPr>
          <w:lang w:val="en-CA"/>
        </w:rPr>
      </w:pPr>
    </w:p>
    <w:p w14:paraId="3FF7B339" w14:textId="77777777" w:rsidR="00193CC2" w:rsidRPr="00595C5D" w:rsidRDefault="00193CC2" w:rsidP="00B36BF8">
      <w:pPr>
        <w:widowControl w:val="0"/>
        <w:autoSpaceDE w:val="0"/>
        <w:autoSpaceDN w:val="0"/>
        <w:adjustRightInd w:val="0"/>
        <w:rPr>
          <w:lang w:val="en-CA"/>
        </w:rPr>
      </w:pPr>
      <w:r w:rsidRPr="00595C5D">
        <w:rPr>
          <w:lang w:val="en-CA"/>
        </w:rPr>
        <w:t>Answer: True</w:t>
      </w:r>
    </w:p>
    <w:p w14:paraId="3FF7B33A" w14:textId="77777777" w:rsidR="00193CC2" w:rsidRPr="00595C5D" w:rsidRDefault="00193CC2" w:rsidP="00B36BF8">
      <w:pPr>
        <w:widowControl w:val="0"/>
        <w:autoSpaceDE w:val="0"/>
        <w:autoSpaceDN w:val="0"/>
        <w:adjustRightInd w:val="0"/>
        <w:rPr>
          <w:lang w:val="en-CA"/>
        </w:rPr>
      </w:pPr>
    </w:p>
    <w:p w14:paraId="3FF7B33B" w14:textId="77777777" w:rsidR="00193CC2" w:rsidRPr="00595C5D" w:rsidRDefault="00193CC2" w:rsidP="00F86F81">
      <w:r w:rsidRPr="00595C5D">
        <w:rPr>
          <w:lang w:val="en-CA"/>
        </w:rPr>
        <w:t xml:space="preserve">Section Reference: </w:t>
      </w:r>
      <w:r w:rsidRPr="00595C5D">
        <w:t>Witchcraft and Mental Illness</w:t>
      </w:r>
    </w:p>
    <w:p w14:paraId="242C5291" w14:textId="77777777" w:rsidR="00292CEB" w:rsidRPr="00595C5D" w:rsidRDefault="00193CC2" w:rsidP="00B36BF8">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3C" w14:textId="7D3DDB8D" w:rsidR="00292CEB" w:rsidRPr="00595C5D" w:rsidRDefault="00292CEB" w:rsidP="00B36BF8">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2 Compare the history of psychopathology across centuries</w:t>
      </w:r>
    </w:p>
    <w:p w14:paraId="64DA3F48" w14:textId="77777777" w:rsidR="00193CC2" w:rsidRPr="00595C5D" w:rsidRDefault="00886C18" w:rsidP="00B36BF8">
      <w:pPr>
        <w:widowControl w:val="0"/>
        <w:autoSpaceDE w:val="0"/>
        <w:autoSpaceDN w:val="0"/>
        <w:adjustRightInd w:val="0"/>
        <w:rPr>
          <w:lang w:val="en-CA"/>
        </w:rPr>
      </w:pPr>
      <w:r>
        <w:rPr>
          <w:lang w:val="en-CA"/>
        </w:rPr>
        <w:t>Bloom’s: Knowledge</w:t>
      </w:r>
    </w:p>
    <w:p w14:paraId="3FF7B33D" w14:textId="77777777" w:rsidR="00193CC2" w:rsidRPr="00595C5D" w:rsidRDefault="00193CC2" w:rsidP="00B36BF8"/>
    <w:p w14:paraId="3FF7B33E" w14:textId="77777777" w:rsidR="00193CC2" w:rsidRPr="00595C5D" w:rsidRDefault="00193CC2" w:rsidP="00B36BF8"/>
    <w:p w14:paraId="3FF7B33F" w14:textId="77777777" w:rsidR="00193CC2" w:rsidRPr="00595C5D" w:rsidRDefault="00193CC2" w:rsidP="00B36BF8">
      <w:r w:rsidRPr="00595C5D">
        <w:t>8) Pinel was the first to remove chains from the mentally ill in asylums.</w:t>
      </w:r>
    </w:p>
    <w:p w14:paraId="3FF7B340" w14:textId="77777777" w:rsidR="00193CC2" w:rsidRPr="00595C5D" w:rsidRDefault="00193CC2" w:rsidP="00B36BF8"/>
    <w:p w14:paraId="3FF7B341" w14:textId="77777777" w:rsidR="00193CC2" w:rsidRPr="00595C5D" w:rsidRDefault="00193CC2" w:rsidP="00B36BF8">
      <w:pPr>
        <w:widowControl w:val="0"/>
        <w:autoSpaceDE w:val="0"/>
        <w:autoSpaceDN w:val="0"/>
        <w:adjustRightInd w:val="0"/>
        <w:rPr>
          <w:lang w:val="en-CA"/>
        </w:rPr>
      </w:pPr>
      <w:r w:rsidRPr="00595C5D">
        <w:rPr>
          <w:lang w:val="en-CA"/>
        </w:rPr>
        <w:t>Answer: False</w:t>
      </w:r>
    </w:p>
    <w:p w14:paraId="3FF7B342" w14:textId="77777777" w:rsidR="00193CC2" w:rsidRPr="00595C5D" w:rsidRDefault="00193CC2" w:rsidP="00B36BF8">
      <w:pPr>
        <w:widowControl w:val="0"/>
        <w:autoSpaceDE w:val="0"/>
        <w:autoSpaceDN w:val="0"/>
        <w:adjustRightInd w:val="0"/>
        <w:rPr>
          <w:lang w:val="en-CA"/>
        </w:rPr>
      </w:pPr>
    </w:p>
    <w:p w14:paraId="3FF7B343" w14:textId="77777777" w:rsidR="00193CC2" w:rsidRPr="00595C5D" w:rsidRDefault="00193CC2" w:rsidP="00B36BF8">
      <w:pPr>
        <w:widowControl w:val="0"/>
        <w:autoSpaceDE w:val="0"/>
        <w:autoSpaceDN w:val="0"/>
        <w:adjustRightInd w:val="0"/>
        <w:rPr>
          <w:lang w:val="en-CA"/>
        </w:rPr>
      </w:pPr>
      <w:r w:rsidRPr="00595C5D">
        <w:rPr>
          <w:lang w:val="en-CA"/>
        </w:rPr>
        <w:t xml:space="preserve">Section Reference: </w:t>
      </w:r>
      <w:r w:rsidRPr="00595C5D">
        <w:t>Moral Treatment</w:t>
      </w:r>
    </w:p>
    <w:p w14:paraId="0D08396E" w14:textId="77777777" w:rsidR="00292CEB" w:rsidRPr="00595C5D" w:rsidRDefault="00193CC2" w:rsidP="00B36BF8">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44" w14:textId="7D56BC80" w:rsidR="00292CEB" w:rsidRPr="00595C5D" w:rsidRDefault="00292CEB" w:rsidP="00B36BF8">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2 Compare the history of psychopathology across centuries</w:t>
      </w:r>
    </w:p>
    <w:p w14:paraId="23BA9ED3" w14:textId="77777777" w:rsidR="00193CC2" w:rsidRPr="00595C5D" w:rsidRDefault="00886C18" w:rsidP="00B36BF8">
      <w:pPr>
        <w:widowControl w:val="0"/>
        <w:autoSpaceDE w:val="0"/>
        <w:autoSpaceDN w:val="0"/>
        <w:adjustRightInd w:val="0"/>
        <w:rPr>
          <w:lang w:val="en-CA"/>
        </w:rPr>
      </w:pPr>
      <w:r>
        <w:rPr>
          <w:lang w:val="en-CA"/>
        </w:rPr>
        <w:t>Bloom’s: Comprehension</w:t>
      </w:r>
    </w:p>
    <w:p w14:paraId="3FF7B345" w14:textId="77777777" w:rsidR="00193CC2" w:rsidRPr="00595C5D" w:rsidRDefault="00193CC2" w:rsidP="00B36BF8"/>
    <w:p w14:paraId="3FF7B346" w14:textId="77777777" w:rsidR="00193CC2" w:rsidRPr="00595C5D" w:rsidRDefault="00193CC2" w:rsidP="00B36BF8"/>
    <w:p w14:paraId="3FF7B347" w14:textId="77777777" w:rsidR="00193CC2" w:rsidRPr="00595C5D" w:rsidRDefault="00193CC2" w:rsidP="00B8449D">
      <w:pPr>
        <w:widowControl w:val="0"/>
        <w:autoSpaceDE w:val="0"/>
        <w:autoSpaceDN w:val="0"/>
        <w:adjustRightInd w:val="0"/>
        <w:rPr>
          <w:lang w:val="en-CA"/>
        </w:rPr>
      </w:pPr>
      <w:r w:rsidRPr="00595C5D">
        <w:rPr>
          <w:lang w:val="en-CA"/>
        </w:rPr>
        <w:t>9) Today more care is provided in psychiatric units of general hospitals than in psychiatric hospitals.</w:t>
      </w:r>
    </w:p>
    <w:p w14:paraId="3FF7B348" w14:textId="77777777" w:rsidR="00193CC2" w:rsidRPr="00595C5D" w:rsidRDefault="00193CC2" w:rsidP="00B8449D">
      <w:pPr>
        <w:widowControl w:val="0"/>
        <w:autoSpaceDE w:val="0"/>
        <w:autoSpaceDN w:val="0"/>
        <w:adjustRightInd w:val="0"/>
        <w:rPr>
          <w:lang w:val="en-CA"/>
        </w:rPr>
      </w:pPr>
    </w:p>
    <w:p w14:paraId="3FF7B349" w14:textId="77777777" w:rsidR="00193CC2" w:rsidRPr="00595C5D" w:rsidRDefault="00193CC2" w:rsidP="00BF5A69">
      <w:pPr>
        <w:widowControl w:val="0"/>
        <w:autoSpaceDE w:val="0"/>
        <w:autoSpaceDN w:val="0"/>
        <w:adjustRightInd w:val="0"/>
        <w:rPr>
          <w:lang w:val="en-CA"/>
        </w:rPr>
      </w:pPr>
      <w:r w:rsidRPr="00595C5D">
        <w:rPr>
          <w:lang w:val="en-CA"/>
        </w:rPr>
        <w:t>Answer: True</w:t>
      </w:r>
    </w:p>
    <w:p w14:paraId="3FF7B34A" w14:textId="77777777" w:rsidR="00193CC2" w:rsidRPr="00595C5D" w:rsidRDefault="00193CC2" w:rsidP="00BF5A69">
      <w:pPr>
        <w:widowControl w:val="0"/>
        <w:autoSpaceDE w:val="0"/>
        <w:autoSpaceDN w:val="0"/>
        <w:adjustRightInd w:val="0"/>
        <w:rPr>
          <w:lang w:val="en-CA"/>
        </w:rPr>
      </w:pPr>
    </w:p>
    <w:p w14:paraId="3FF7B34B" w14:textId="77777777" w:rsidR="00193CC2" w:rsidRPr="00595C5D" w:rsidRDefault="00193CC2" w:rsidP="00BF5A69">
      <w:pPr>
        <w:widowControl w:val="0"/>
        <w:autoSpaceDE w:val="0"/>
        <w:autoSpaceDN w:val="0"/>
        <w:adjustRightInd w:val="0"/>
      </w:pPr>
      <w:r w:rsidRPr="00595C5D">
        <w:rPr>
          <w:lang w:val="en-CA"/>
        </w:rPr>
        <w:t xml:space="preserve">Section Reference: </w:t>
      </w:r>
      <w:r w:rsidRPr="00595C5D">
        <w:t>Canadian Perspectives 1.2</w:t>
      </w:r>
    </w:p>
    <w:p w14:paraId="58389D00" w14:textId="77777777" w:rsidR="00292CEB" w:rsidRPr="00595C5D" w:rsidRDefault="00193CC2" w:rsidP="00BF5A69">
      <w:pPr>
        <w:widowControl w:val="0"/>
        <w:autoSpaceDE w:val="0"/>
        <w:autoSpaceDN w:val="0"/>
        <w:adjustRightInd w:val="0"/>
        <w:rPr>
          <w:lang w:val="en-CA"/>
        </w:rPr>
      </w:pPr>
      <w:r w:rsidRPr="00595C5D">
        <w:rPr>
          <w:lang w:val="en-CA"/>
        </w:rPr>
        <w:lastRenderedPageBreak/>
        <w:t xml:space="preserve">Difficulty: </w:t>
      </w:r>
      <w:r w:rsidR="00292CEB" w:rsidRPr="00595C5D">
        <w:rPr>
          <w:lang w:val="en-CA"/>
        </w:rPr>
        <w:t>Easy</w:t>
      </w:r>
    </w:p>
    <w:p w14:paraId="3FF7B34C" w14:textId="6D724E4A" w:rsidR="00292CEB" w:rsidRPr="00595C5D" w:rsidRDefault="00292CEB" w:rsidP="00BF5A69">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4 Describe mental health problems and their treatment in Canada</w:t>
      </w:r>
    </w:p>
    <w:p w14:paraId="496BCD2F" w14:textId="77777777" w:rsidR="00193CC2" w:rsidRPr="00595C5D" w:rsidRDefault="00886C18" w:rsidP="00BF5A69">
      <w:pPr>
        <w:widowControl w:val="0"/>
        <w:autoSpaceDE w:val="0"/>
        <w:autoSpaceDN w:val="0"/>
        <w:adjustRightInd w:val="0"/>
        <w:rPr>
          <w:lang w:val="en-CA"/>
        </w:rPr>
      </w:pPr>
      <w:r>
        <w:rPr>
          <w:lang w:val="en-CA"/>
        </w:rPr>
        <w:t>Bloom’s: Knowledge</w:t>
      </w:r>
    </w:p>
    <w:p w14:paraId="3FF7B34D" w14:textId="77777777" w:rsidR="00193CC2" w:rsidRPr="00595C5D" w:rsidRDefault="00193CC2" w:rsidP="00BF5A69"/>
    <w:p w14:paraId="3FF7B34E" w14:textId="77777777" w:rsidR="00193CC2" w:rsidRPr="00595C5D" w:rsidRDefault="00193CC2" w:rsidP="00B8449D">
      <w:pPr>
        <w:widowControl w:val="0"/>
        <w:autoSpaceDE w:val="0"/>
        <w:autoSpaceDN w:val="0"/>
        <w:adjustRightInd w:val="0"/>
        <w:rPr>
          <w:lang w:val="en-CA"/>
        </w:rPr>
      </w:pPr>
    </w:p>
    <w:p w14:paraId="3FF7B34F" w14:textId="77777777" w:rsidR="00193CC2" w:rsidRPr="00595C5D" w:rsidRDefault="00193CC2" w:rsidP="002C0BC7">
      <w:pPr>
        <w:widowControl w:val="0"/>
        <w:autoSpaceDE w:val="0"/>
        <w:autoSpaceDN w:val="0"/>
        <w:adjustRightInd w:val="0"/>
        <w:rPr>
          <w:lang w:val="en-CA"/>
        </w:rPr>
      </w:pPr>
      <w:r w:rsidRPr="00595C5D">
        <w:rPr>
          <w:lang w:val="en-CA"/>
        </w:rPr>
        <w:t>10) The most recent research data shows that stays in psychiatric hospitals in Canada are typically longer than in psychiatric units of general hospitals.</w:t>
      </w:r>
    </w:p>
    <w:p w14:paraId="3FF7B350" w14:textId="77777777" w:rsidR="00193CC2" w:rsidRPr="00595C5D" w:rsidRDefault="00193CC2" w:rsidP="002C0BC7">
      <w:pPr>
        <w:widowControl w:val="0"/>
        <w:autoSpaceDE w:val="0"/>
        <w:autoSpaceDN w:val="0"/>
        <w:adjustRightInd w:val="0"/>
        <w:rPr>
          <w:lang w:val="en-CA"/>
        </w:rPr>
      </w:pPr>
    </w:p>
    <w:p w14:paraId="3FF7B351" w14:textId="77777777" w:rsidR="00193CC2" w:rsidRPr="00595C5D" w:rsidRDefault="00193CC2" w:rsidP="002C0BC7">
      <w:pPr>
        <w:widowControl w:val="0"/>
        <w:autoSpaceDE w:val="0"/>
        <w:autoSpaceDN w:val="0"/>
        <w:adjustRightInd w:val="0"/>
        <w:rPr>
          <w:lang w:val="en-CA"/>
        </w:rPr>
      </w:pPr>
      <w:r w:rsidRPr="00595C5D">
        <w:rPr>
          <w:lang w:val="en-CA"/>
        </w:rPr>
        <w:t>Answer: False</w:t>
      </w:r>
    </w:p>
    <w:p w14:paraId="3FF7B352" w14:textId="77777777" w:rsidR="00193CC2" w:rsidRPr="00595C5D" w:rsidRDefault="00193CC2" w:rsidP="002C0BC7">
      <w:pPr>
        <w:widowControl w:val="0"/>
        <w:autoSpaceDE w:val="0"/>
        <w:autoSpaceDN w:val="0"/>
        <w:adjustRightInd w:val="0"/>
        <w:rPr>
          <w:lang w:val="en-CA"/>
        </w:rPr>
      </w:pPr>
    </w:p>
    <w:p w14:paraId="3FF7B353" w14:textId="77777777" w:rsidR="00193CC2" w:rsidRPr="00595C5D" w:rsidRDefault="00193CC2" w:rsidP="00F86F81">
      <w:pPr>
        <w:widowControl w:val="0"/>
        <w:autoSpaceDE w:val="0"/>
        <w:autoSpaceDN w:val="0"/>
        <w:adjustRightInd w:val="0"/>
        <w:rPr>
          <w:lang w:val="en-CA"/>
        </w:rPr>
      </w:pPr>
      <w:r w:rsidRPr="00595C5D">
        <w:rPr>
          <w:lang w:val="en-CA"/>
        </w:rPr>
        <w:t>Section Reference: Canadian Perspectives 1.2</w:t>
      </w:r>
    </w:p>
    <w:p w14:paraId="0BE254FB" w14:textId="77777777" w:rsidR="00292CEB" w:rsidRPr="00595C5D" w:rsidRDefault="00193CC2" w:rsidP="002C0BC7">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354" w14:textId="088D2DD1" w:rsidR="00292CEB" w:rsidRPr="00595C5D" w:rsidRDefault="00292CEB" w:rsidP="002C0BC7">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4 Describe mental health problems and their treatment in Canada</w:t>
      </w:r>
    </w:p>
    <w:p w14:paraId="47AB5752" w14:textId="77777777" w:rsidR="00193CC2" w:rsidRPr="00595C5D" w:rsidRDefault="00886C18" w:rsidP="002C0BC7">
      <w:pPr>
        <w:widowControl w:val="0"/>
        <w:autoSpaceDE w:val="0"/>
        <w:autoSpaceDN w:val="0"/>
        <w:adjustRightInd w:val="0"/>
        <w:rPr>
          <w:lang w:val="en-CA"/>
        </w:rPr>
      </w:pPr>
      <w:r>
        <w:rPr>
          <w:lang w:val="en-CA"/>
        </w:rPr>
        <w:t>Bloom’s: Knowledge</w:t>
      </w:r>
    </w:p>
    <w:p w14:paraId="3FF7B355" w14:textId="77777777" w:rsidR="00193CC2" w:rsidRPr="00595C5D" w:rsidRDefault="00193CC2" w:rsidP="00B8449D">
      <w:pPr>
        <w:widowControl w:val="0"/>
        <w:autoSpaceDE w:val="0"/>
        <w:autoSpaceDN w:val="0"/>
        <w:adjustRightInd w:val="0"/>
        <w:rPr>
          <w:lang w:val="en-CA"/>
        </w:rPr>
      </w:pPr>
    </w:p>
    <w:p w14:paraId="3FF7B356" w14:textId="77777777" w:rsidR="00193CC2" w:rsidRPr="00595C5D" w:rsidRDefault="00193CC2" w:rsidP="00B8449D">
      <w:pPr>
        <w:widowControl w:val="0"/>
        <w:autoSpaceDE w:val="0"/>
        <w:autoSpaceDN w:val="0"/>
        <w:adjustRightInd w:val="0"/>
        <w:rPr>
          <w:lang w:val="en-CA"/>
        </w:rPr>
      </w:pPr>
    </w:p>
    <w:p w14:paraId="3FF7B357" w14:textId="77777777" w:rsidR="00193CC2" w:rsidRPr="00595C5D" w:rsidRDefault="00193CC2" w:rsidP="00B8449D">
      <w:pPr>
        <w:widowControl w:val="0"/>
        <w:autoSpaceDE w:val="0"/>
        <w:autoSpaceDN w:val="0"/>
        <w:adjustRightInd w:val="0"/>
        <w:rPr>
          <w:lang w:val="en-CA"/>
        </w:rPr>
      </w:pPr>
      <w:r w:rsidRPr="00595C5D">
        <w:rPr>
          <w:lang w:val="en-CA"/>
        </w:rPr>
        <w:t>11) Mesmer believed that one person could change another’s behaviour.</w:t>
      </w:r>
    </w:p>
    <w:p w14:paraId="3FF7B358" w14:textId="77777777" w:rsidR="00193CC2" w:rsidRPr="00595C5D" w:rsidRDefault="00193CC2" w:rsidP="00B8449D">
      <w:pPr>
        <w:widowControl w:val="0"/>
        <w:autoSpaceDE w:val="0"/>
        <w:autoSpaceDN w:val="0"/>
        <w:adjustRightInd w:val="0"/>
        <w:rPr>
          <w:lang w:val="en-CA"/>
        </w:rPr>
      </w:pPr>
    </w:p>
    <w:p w14:paraId="3FF7B359" w14:textId="77777777" w:rsidR="00193CC2" w:rsidRPr="00595C5D" w:rsidRDefault="00193CC2" w:rsidP="00472C3B">
      <w:pPr>
        <w:widowControl w:val="0"/>
        <w:autoSpaceDE w:val="0"/>
        <w:autoSpaceDN w:val="0"/>
        <w:adjustRightInd w:val="0"/>
        <w:rPr>
          <w:lang w:val="en-CA"/>
        </w:rPr>
      </w:pPr>
      <w:r w:rsidRPr="00595C5D">
        <w:rPr>
          <w:lang w:val="en-CA"/>
        </w:rPr>
        <w:t>Answer: True</w:t>
      </w:r>
    </w:p>
    <w:p w14:paraId="3FF7B35A" w14:textId="77777777" w:rsidR="00193CC2" w:rsidRPr="00595C5D" w:rsidRDefault="00193CC2" w:rsidP="00472C3B">
      <w:pPr>
        <w:widowControl w:val="0"/>
        <w:autoSpaceDE w:val="0"/>
        <w:autoSpaceDN w:val="0"/>
        <w:adjustRightInd w:val="0"/>
        <w:rPr>
          <w:lang w:val="en-CA"/>
        </w:rPr>
      </w:pPr>
    </w:p>
    <w:p w14:paraId="3FF7B35B" w14:textId="77777777" w:rsidR="00193CC2" w:rsidRPr="00595C5D" w:rsidRDefault="00193CC2" w:rsidP="00F86F81">
      <w:r w:rsidRPr="00595C5D">
        <w:rPr>
          <w:lang w:val="en-CA"/>
        </w:rPr>
        <w:t xml:space="preserve">Section Reference: </w:t>
      </w:r>
      <w:r w:rsidRPr="00595C5D">
        <w:t>Psychogenesis</w:t>
      </w:r>
    </w:p>
    <w:p w14:paraId="7C48BBA9" w14:textId="77777777" w:rsidR="00292CEB" w:rsidRPr="00595C5D" w:rsidRDefault="00193CC2" w:rsidP="00472C3B">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5C" w14:textId="7341752C" w:rsidR="00292CEB" w:rsidRPr="00595C5D" w:rsidRDefault="00292CEB" w:rsidP="00472C3B">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2 Compare the history of psychopathology across centuries</w:t>
      </w:r>
    </w:p>
    <w:p w14:paraId="1341B710" w14:textId="77777777" w:rsidR="00193CC2" w:rsidRPr="00595C5D" w:rsidRDefault="00886C18" w:rsidP="00472C3B">
      <w:pPr>
        <w:widowControl w:val="0"/>
        <w:autoSpaceDE w:val="0"/>
        <w:autoSpaceDN w:val="0"/>
        <w:adjustRightInd w:val="0"/>
        <w:rPr>
          <w:lang w:val="en-CA"/>
        </w:rPr>
      </w:pPr>
      <w:r>
        <w:rPr>
          <w:lang w:val="en-CA"/>
        </w:rPr>
        <w:t>Bloom’s: Comprehension</w:t>
      </w:r>
    </w:p>
    <w:p w14:paraId="3FF7B35D" w14:textId="77777777" w:rsidR="00193CC2" w:rsidRPr="00595C5D" w:rsidRDefault="00193CC2" w:rsidP="00B8449D">
      <w:pPr>
        <w:widowControl w:val="0"/>
        <w:autoSpaceDE w:val="0"/>
        <w:autoSpaceDN w:val="0"/>
        <w:adjustRightInd w:val="0"/>
        <w:rPr>
          <w:lang w:val="en-CA"/>
        </w:rPr>
      </w:pPr>
    </w:p>
    <w:p w14:paraId="3FF7B35E" w14:textId="77777777" w:rsidR="00193CC2" w:rsidRPr="00595C5D" w:rsidRDefault="00193CC2" w:rsidP="00B8449D">
      <w:pPr>
        <w:widowControl w:val="0"/>
        <w:autoSpaceDE w:val="0"/>
        <w:autoSpaceDN w:val="0"/>
        <w:adjustRightInd w:val="0"/>
        <w:rPr>
          <w:lang w:val="en-CA"/>
        </w:rPr>
      </w:pPr>
    </w:p>
    <w:p w14:paraId="3FF7B35F" w14:textId="77777777" w:rsidR="00193CC2" w:rsidRPr="00595C5D" w:rsidRDefault="00193CC2" w:rsidP="00B8449D">
      <w:pPr>
        <w:widowControl w:val="0"/>
        <w:autoSpaceDE w:val="0"/>
        <w:autoSpaceDN w:val="0"/>
        <w:adjustRightInd w:val="0"/>
        <w:rPr>
          <w:lang w:val="en-CA"/>
        </w:rPr>
      </w:pPr>
      <w:r w:rsidRPr="00595C5D">
        <w:rPr>
          <w:lang w:val="en-CA"/>
        </w:rPr>
        <w:t>12) Lobotomies were never performed in Canada.</w:t>
      </w:r>
    </w:p>
    <w:p w14:paraId="3FF7B360" w14:textId="77777777" w:rsidR="00193CC2" w:rsidRPr="00595C5D" w:rsidRDefault="00193CC2" w:rsidP="00B8449D">
      <w:pPr>
        <w:widowControl w:val="0"/>
        <w:autoSpaceDE w:val="0"/>
        <w:autoSpaceDN w:val="0"/>
        <w:adjustRightInd w:val="0"/>
        <w:rPr>
          <w:lang w:val="en-CA"/>
        </w:rPr>
      </w:pPr>
    </w:p>
    <w:p w14:paraId="3FF7B361" w14:textId="77777777" w:rsidR="00193CC2" w:rsidRPr="00595C5D" w:rsidRDefault="00193CC2" w:rsidP="00B8449D">
      <w:pPr>
        <w:widowControl w:val="0"/>
        <w:autoSpaceDE w:val="0"/>
        <w:autoSpaceDN w:val="0"/>
        <w:adjustRightInd w:val="0"/>
        <w:rPr>
          <w:lang w:val="en-CA"/>
        </w:rPr>
      </w:pPr>
      <w:r w:rsidRPr="00595C5D">
        <w:rPr>
          <w:lang w:val="en-CA"/>
        </w:rPr>
        <w:t>Answer: False</w:t>
      </w:r>
    </w:p>
    <w:p w14:paraId="3FF7B362" w14:textId="77777777" w:rsidR="00193CC2" w:rsidRPr="00595C5D" w:rsidRDefault="00193CC2" w:rsidP="00B8449D">
      <w:pPr>
        <w:widowControl w:val="0"/>
        <w:autoSpaceDE w:val="0"/>
        <w:autoSpaceDN w:val="0"/>
        <w:adjustRightInd w:val="0"/>
        <w:rPr>
          <w:lang w:val="en-CA"/>
        </w:rPr>
      </w:pPr>
    </w:p>
    <w:p w14:paraId="3FF7B363" w14:textId="77777777" w:rsidR="00193CC2" w:rsidRPr="00595C5D" w:rsidRDefault="00193CC2" w:rsidP="004B75E5">
      <w:pPr>
        <w:tabs>
          <w:tab w:val="left" w:pos="5145"/>
        </w:tabs>
      </w:pPr>
      <w:r w:rsidRPr="00595C5D">
        <w:rPr>
          <w:lang w:val="en-CA"/>
        </w:rPr>
        <w:t xml:space="preserve">Section Reference: </w:t>
      </w:r>
      <w:r w:rsidRPr="00595C5D">
        <w:t>Canadian Perspectives 1.3</w:t>
      </w:r>
    </w:p>
    <w:p w14:paraId="021A93D7" w14:textId="77777777" w:rsidR="00292CEB" w:rsidRPr="00595C5D" w:rsidRDefault="00193CC2" w:rsidP="00B8449D">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364" w14:textId="082878BD" w:rsidR="00292CEB" w:rsidRPr="00595C5D" w:rsidRDefault="00292CEB" w:rsidP="00B8449D">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2 Compare the history of psychopathology across centuries</w:t>
      </w:r>
    </w:p>
    <w:p w14:paraId="5B18A539" w14:textId="77777777" w:rsidR="00193CC2" w:rsidRPr="00595C5D" w:rsidRDefault="00886C18" w:rsidP="00B8449D">
      <w:pPr>
        <w:widowControl w:val="0"/>
        <w:autoSpaceDE w:val="0"/>
        <w:autoSpaceDN w:val="0"/>
        <w:adjustRightInd w:val="0"/>
        <w:rPr>
          <w:lang w:val="en-CA"/>
        </w:rPr>
      </w:pPr>
      <w:r>
        <w:rPr>
          <w:lang w:val="en-CA"/>
        </w:rPr>
        <w:t>Bloom’s: Knowledge</w:t>
      </w:r>
    </w:p>
    <w:p w14:paraId="3FF7B365" w14:textId="77777777" w:rsidR="00193CC2" w:rsidRPr="00595C5D" w:rsidRDefault="00193CC2" w:rsidP="00B8449D">
      <w:pPr>
        <w:widowControl w:val="0"/>
        <w:autoSpaceDE w:val="0"/>
        <w:autoSpaceDN w:val="0"/>
        <w:adjustRightInd w:val="0"/>
        <w:rPr>
          <w:lang w:val="en-CA"/>
        </w:rPr>
      </w:pPr>
    </w:p>
    <w:p w14:paraId="3FF7B366" w14:textId="77777777" w:rsidR="00193CC2" w:rsidRPr="00595C5D" w:rsidRDefault="00193CC2" w:rsidP="00B8449D">
      <w:pPr>
        <w:widowControl w:val="0"/>
        <w:autoSpaceDE w:val="0"/>
        <w:autoSpaceDN w:val="0"/>
        <w:adjustRightInd w:val="0"/>
        <w:rPr>
          <w:lang w:val="en-CA"/>
        </w:rPr>
      </w:pPr>
    </w:p>
    <w:p w14:paraId="3FF7B367" w14:textId="77777777" w:rsidR="00193CC2" w:rsidRPr="00595C5D" w:rsidRDefault="00193CC2" w:rsidP="00B8449D">
      <w:pPr>
        <w:widowControl w:val="0"/>
        <w:autoSpaceDE w:val="0"/>
        <w:autoSpaceDN w:val="0"/>
        <w:adjustRightInd w:val="0"/>
        <w:rPr>
          <w:lang w:val="en-CA"/>
        </w:rPr>
      </w:pPr>
      <w:r w:rsidRPr="00595C5D">
        <w:rPr>
          <w:lang w:val="en-CA"/>
        </w:rPr>
        <w:t>13) Mental illness can affect anyone.</w:t>
      </w:r>
    </w:p>
    <w:p w14:paraId="3FF7B368" w14:textId="77777777" w:rsidR="00193CC2" w:rsidRPr="00595C5D" w:rsidRDefault="00193CC2" w:rsidP="00B8449D">
      <w:pPr>
        <w:widowControl w:val="0"/>
        <w:autoSpaceDE w:val="0"/>
        <w:autoSpaceDN w:val="0"/>
        <w:adjustRightInd w:val="0"/>
        <w:rPr>
          <w:lang w:val="en-CA"/>
        </w:rPr>
      </w:pPr>
    </w:p>
    <w:p w14:paraId="3FF7B369" w14:textId="77777777" w:rsidR="00193CC2" w:rsidRPr="00595C5D" w:rsidRDefault="00193CC2" w:rsidP="002C0BC7">
      <w:pPr>
        <w:widowControl w:val="0"/>
        <w:autoSpaceDE w:val="0"/>
        <w:autoSpaceDN w:val="0"/>
        <w:adjustRightInd w:val="0"/>
        <w:rPr>
          <w:lang w:val="en-CA"/>
        </w:rPr>
      </w:pPr>
      <w:r w:rsidRPr="00595C5D">
        <w:rPr>
          <w:lang w:val="en-CA"/>
        </w:rPr>
        <w:t>Answer: True</w:t>
      </w:r>
    </w:p>
    <w:p w14:paraId="3FF7B36A" w14:textId="77777777" w:rsidR="00193CC2" w:rsidRPr="00595C5D" w:rsidRDefault="00193CC2" w:rsidP="004B75E5">
      <w:pPr>
        <w:rPr>
          <w:lang w:val="en-CA"/>
        </w:rPr>
      </w:pPr>
    </w:p>
    <w:p w14:paraId="3FF7B36B" w14:textId="77777777" w:rsidR="00193CC2" w:rsidRPr="00595C5D" w:rsidRDefault="00193CC2" w:rsidP="004B75E5">
      <w:r w:rsidRPr="00595C5D">
        <w:rPr>
          <w:lang w:val="en-CA"/>
        </w:rPr>
        <w:t xml:space="preserve">Section Reference: </w:t>
      </w:r>
      <w:r w:rsidRPr="00595C5D">
        <w:t>Current Attitudes Toward People with Psychological Disorders</w:t>
      </w:r>
    </w:p>
    <w:p w14:paraId="6F806623" w14:textId="77777777" w:rsidR="00292CEB" w:rsidRPr="00595C5D" w:rsidRDefault="00193CC2" w:rsidP="002C0BC7">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6C" w14:textId="609A521E" w:rsidR="00292CEB" w:rsidRPr="00595C5D" w:rsidRDefault="00292CEB" w:rsidP="002C0BC7">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1 Understand what constitutes abnormal behaviour</w:t>
      </w:r>
    </w:p>
    <w:p w14:paraId="5B874F53" w14:textId="77777777" w:rsidR="00193CC2" w:rsidRPr="00595C5D" w:rsidRDefault="00886C18" w:rsidP="002C0BC7">
      <w:pPr>
        <w:widowControl w:val="0"/>
        <w:autoSpaceDE w:val="0"/>
        <w:autoSpaceDN w:val="0"/>
        <w:adjustRightInd w:val="0"/>
        <w:rPr>
          <w:lang w:val="en-CA"/>
        </w:rPr>
      </w:pPr>
      <w:r>
        <w:rPr>
          <w:lang w:val="en-CA"/>
        </w:rPr>
        <w:t>Bloom’s: Knowledge</w:t>
      </w:r>
    </w:p>
    <w:p w14:paraId="3FF7B36D" w14:textId="77777777" w:rsidR="00193CC2" w:rsidRPr="00595C5D" w:rsidRDefault="00193CC2" w:rsidP="00B8449D">
      <w:pPr>
        <w:widowControl w:val="0"/>
        <w:autoSpaceDE w:val="0"/>
        <w:autoSpaceDN w:val="0"/>
        <w:adjustRightInd w:val="0"/>
        <w:rPr>
          <w:lang w:val="en-CA"/>
        </w:rPr>
      </w:pPr>
    </w:p>
    <w:p w14:paraId="3FF7B36E" w14:textId="77777777" w:rsidR="00193CC2" w:rsidRPr="00595C5D" w:rsidRDefault="00193CC2" w:rsidP="00B8449D">
      <w:pPr>
        <w:widowControl w:val="0"/>
        <w:autoSpaceDE w:val="0"/>
        <w:autoSpaceDN w:val="0"/>
        <w:adjustRightInd w:val="0"/>
        <w:rPr>
          <w:lang w:val="en-CA"/>
        </w:rPr>
      </w:pPr>
    </w:p>
    <w:p w14:paraId="3FF7B36F" w14:textId="77777777" w:rsidR="00193CC2" w:rsidRPr="00595C5D" w:rsidRDefault="00193CC2" w:rsidP="00382B64">
      <w:pPr>
        <w:widowControl w:val="0"/>
        <w:autoSpaceDE w:val="0"/>
        <w:autoSpaceDN w:val="0"/>
        <w:adjustRightInd w:val="0"/>
        <w:rPr>
          <w:lang w:val="en-CA"/>
        </w:rPr>
      </w:pPr>
      <w:r w:rsidRPr="00595C5D">
        <w:rPr>
          <w:lang w:val="en-CA"/>
        </w:rPr>
        <w:lastRenderedPageBreak/>
        <w:t>14) Most people with psychological disorders can never be cured of their illness.</w:t>
      </w:r>
    </w:p>
    <w:p w14:paraId="3FF7B370" w14:textId="77777777" w:rsidR="00193CC2" w:rsidRPr="00595C5D" w:rsidRDefault="00193CC2" w:rsidP="00382B64">
      <w:pPr>
        <w:widowControl w:val="0"/>
        <w:autoSpaceDE w:val="0"/>
        <w:autoSpaceDN w:val="0"/>
        <w:adjustRightInd w:val="0"/>
        <w:rPr>
          <w:lang w:val="en-CA"/>
        </w:rPr>
      </w:pPr>
    </w:p>
    <w:p w14:paraId="3FF7B371" w14:textId="77777777" w:rsidR="00193CC2" w:rsidRPr="00595C5D" w:rsidRDefault="00193CC2" w:rsidP="00382B64">
      <w:pPr>
        <w:widowControl w:val="0"/>
        <w:autoSpaceDE w:val="0"/>
        <w:autoSpaceDN w:val="0"/>
        <w:adjustRightInd w:val="0"/>
        <w:rPr>
          <w:lang w:val="en-CA"/>
        </w:rPr>
      </w:pPr>
      <w:r w:rsidRPr="00595C5D">
        <w:rPr>
          <w:lang w:val="en-CA"/>
        </w:rPr>
        <w:t>Answer: False</w:t>
      </w:r>
    </w:p>
    <w:p w14:paraId="3FF7B372" w14:textId="77777777" w:rsidR="00193CC2" w:rsidRPr="00595C5D" w:rsidRDefault="00193CC2" w:rsidP="00382B64">
      <w:pPr>
        <w:widowControl w:val="0"/>
        <w:autoSpaceDE w:val="0"/>
        <w:autoSpaceDN w:val="0"/>
        <w:adjustRightInd w:val="0"/>
        <w:rPr>
          <w:lang w:val="en-CA"/>
        </w:rPr>
      </w:pPr>
    </w:p>
    <w:p w14:paraId="3FF7B373" w14:textId="77777777" w:rsidR="00193CC2" w:rsidRPr="00595C5D" w:rsidRDefault="00193CC2" w:rsidP="00382B64">
      <w:pPr>
        <w:widowControl w:val="0"/>
        <w:autoSpaceDE w:val="0"/>
        <w:autoSpaceDN w:val="0"/>
        <w:adjustRightInd w:val="0"/>
        <w:rPr>
          <w:lang w:val="en-CA"/>
        </w:rPr>
      </w:pPr>
      <w:r w:rsidRPr="00595C5D">
        <w:rPr>
          <w:lang w:val="en-CA"/>
        </w:rPr>
        <w:t xml:space="preserve">Section Reference: </w:t>
      </w:r>
      <w:r w:rsidRPr="00595C5D">
        <w:t>The Public Perception</w:t>
      </w:r>
      <w:r w:rsidRPr="00595C5D">
        <w:rPr>
          <w:lang w:val="en-CA"/>
        </w:rPr>
        <w:t xml:space="preserve"> </w:t>
      </w:r>
    </w:p>
    <w:p w14:paraId="30830527" w14:textId="77777777" w:rsidR="00292CEB" w:rsidRPr="00595C5D" w:rsidRDefault="00193CC2" w:rsidP="00382B64">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374" w14:textId="668F6C5B" w:rsidR="00292CEB" w:rsidRPr="00595C5D" w:rsidRDefault="00292CEB" w:rsidP="00382B64">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5 Describe the issues and challenges in the delivery of psychotherapy</w:t>
      </w:r>
    </w:p>
    <w:p w14:paraId="70FB1843" w14:textId="77777777" w:rsidR="00193CC2" w:rsidRPr="00595C5D" w:rsidRDefault="00886C18" w:rsidP="00382B64">
      <w:pPr>
        <w:widowControl w:val="0"/>
        <w:autoSpaceDE w:val="0"/>
        <w:autoSpaceDN w:val="0"/>
        <w:adjustRightInd w:val="0"/>
        <w:rPr>
          <w:lang w:val="en-CA"/>
        </w:rPr>
      </w:pPr>
      <w:r>
        <w:rPr>
          <w:lang w:val="en-CA"/>
        </w:rPr>
        <w:t>Bloom’s: Analysis</w:t>
      </w:r>
    </w:p>
    <w:p w14:paraId="3FF7B375" w14:textId="77777777" w:rsidR="00193CC2" w:rsidRPr="00595C5D" w:rsidRDefault="00193CC2" w:rsidP="00382B64"/>
    <w:p w14:paraId="3FF7B376" w14:textId="77777777" w:rsidR="00193CC2" w:rsidRPr="00595C5D" w:rsidRDefault="00193CC2" w:rsidP="00382B64">
      <w:pPr>
        <w:widowControl w:val="0"/>
        <w:autoSpaceDE w:val="0"/>
        <w:autoSpaceDN w:val="0"/>
        <w:adjustRightInd w:val="0"/>
        <w:rPr>
          <w:lang w:val="en-CA"/>
        </w:rPr>
      </w:pPr>
    </w:p>
    <w:p w14:paraId="3FF7B377" w14:textId="77777777" w:rsidR="00193CC2" w:rsidRPr="00595C5D" w:rsidRDefault="00193CC2" w:rsidP="00382B64">
      <w:pPr>
        <w:widowControl w:val="0"/>
        <w:autoSpaceDE w:val="0"/>
        <w:autoSpaceDN w:val="0"/>
        <w:adjustRightInd w:val="0"/>
        <w:rPr>
          <w:lang w:val="en-CA"/>
        </w:rPr>
      </w:pPr>
      <w:r w:rsidRPr="00595C5D">
        <w:rPr>
          <w:lang w:val="en-CA"/>
        </w:rPr>
        <w:t>15) The media shapes our perception of the dangerousness of people with mental illness.</w:t>
      </w:r>
    </w:p>
    <w:p w14:paraId="3FF7B378" w14:textId="77777777" w:rsidR="00193CC2" w:rsidRPr="00595C5D" w:rsidRDefault="00193CC2" w:rsidP="00382B64">
      <w:pPr>
        <w:widowControl w:val="0"/>
        <w:autoSpaceDE w:val="0"/>
        <w:autoSpaceDN w:val="0"/>
        <w:adjustRightInd w:val="0"/>
        <w:rPr>
          <w:lang w:val="en-CA"/>
        </w:rPr>
      </w:pPr>
    </w:p>
    <w:p w14:paraId="3FF7B379" w14:textId="77777777" w:rsidR="00193CC2" w:rsidRPr="00595C5D" w:rsidRDefault="00193CC2" w:rsidP="00382B64">
      <w:pPr>
        <w:widowControl w:val="0"/>
        <w:autoSpaceDE w:val="0"/>
        <w:autoSpaceDN w:val="0"/>
        <w:adjustRightInd w:val="0"/>
        <w:rPr>
          <w:lang w:val="en-CA"/>
        </w:rPr>
      </w:pPr>
      <w:r w:rsidRPr="00595C5D">
        <w:rPr>
          <w:lang w:val="en-CA"/>
        </w:rPr>
        <w:t>Answer: True</w:t>
      </w:r>
    </w:p>
    <w:p w14:paraId="3FF7B37A" w14:textId="77777777" w:rsidR="00193CC2" w:rsidRPr="00595C5D" w:rsidRDefault="00193CC2" w:rsidP="00382B64">
      <w:pPr>
        <w:widowControl w:val="0"/>
        <w:autoSpaceDE w:val="0"/>
        <w:autoSpaceDN w:val="0"/>
        <w:adjustRightInd w:val="0"/>
        <w:rPr>
          <w:lang w:val="en-CA"/>
        </w:rPr>
      </w:pPr>
    </w:p>
    <w:p w14:paraId="3FF7B37B" w14:textId="77777777" w:rsidR="00193CC2" w:rsidRPr="00595C5D" w:rsidRDefault="00193CC2" w:rsidP="004B75E5">
      <w:pPr>
        <w:widowControl w:val="0"/>
        <w:autoSpaceDE w:val="0"/>
        <w:autoSpaceDN w:val="0"/>
        <w:adjustRightInd w:val="0"/>
        <w:rPr>
          <w:lang w:val="en-CA"/>
        </w:rPr>
      </w:pPr>
      <w:r w:rsidRPr="00595C5D">
        <w:rPr>
          <w:lang w:val="en-CA"/>
        </w:rPr>
        <w:t>Section Reference: Anti-Stigma Campaigns</w:t>
      </w:r>
    </w:p>
    <w:p w14:paraId="315A8CEB" w14:textId="77777777" w:rsidR="00292CEB" w:rsidRPr="00595C5D" w:rsidRDefault="00193CC2" w:rsidP="00382B64">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7C" w14:textId="73495DA2" w:rsidR="00292CEB" w:rsidRPr="00595C5D" w:rsidRDefault="00292CEB" w:rsidP="00382B64">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3 Describe current attitudes toward people with psychological disorders, including how stigma and self-stigma are potential barriers to help-seeking</w:t>
      </w:r>
    </w:p>
    <w:p w14:paraId="6BDEBEDE" w14:textId="77777777" w:rsidR="00193CC2" w:rsidRPr="00595C5D" w:rsidRDefault="00886C18" w:rsidP="00382B64">
      <w:pPr>
        <w:widowControl w:val="0"/>
        <w:autoSpaceDE w:val="0"/>
        <w:autoSpaceDN w:val="0"/>
        <w:adjustRightInd w:val="0"/>
        <w:rPr>
          <w:lang w:val="en-CA"/>
        </w:rPr>
      </w:pPr>
      <w:r>
        <w:rPr>
          <w:lang w:val="en-CA"/>
        </w:rPr>
        <w:t>Bloom’s: Comprehension</w:t>
      </w:r>
    </w:p>
    <w:p w14:paraId="3FF7B37D" w14:textId="77777777" w:rsidR="00193CC2" w:rsidRPr="00595C5D" w:rsidRDefault="00193CC2" w:rsidP="00B8449D">
      <w:pPr>
        <w:widowControl w:val="0"/>
        <w:autoSpaceDE w:val="0"/>
        <w:autoSpaceDN w:val="0"/>
        <w:adjustRightInd w:val="0"/>
        <w:rPr>
          <w:lang w:val="en-CA"/>
        </w:rPr>
      </w:pPr>
    </w:p>
    <w:p w14:paraId="3FF7B37E" w14:textId="77777777" w:rsidR="00193CC2" w:rsidRPr="00595C5D" w:rsidRDefault="00193CC2" w:rsidP="00B8449D">
      <w:pPr>
        <w:widowControl w:val="0"/>
        <w:autoSpaceDE w:val="0"/>
        <w:autoSpaceDN w:val="0"/>
        <w:adjustRightInd w:val="0"/>
        <w:rPr>
          <w:lang w:val="en-CA"/>
        </w:rPr>
      </w:pPr>
    </w:p>
    <w:p w14:paraId="3FF7B37F" w14:textId="77777777" w:rsidR="00193CC2" w:rsidRPr="00595C5D" w:rsidRDefault="00193CC2" w:rsidP="00B8449D">
      <w:pPr>
        <w:widowControl w:val="0"/>
        <w:autoSpaceDE w:val="0"/>
        <w:autoSpaceDN w:val="0"/>
        <w:adjustRightInd w:val="0"/>
        <w:rPr>
          <w:lang w:val="en-CA"/>
        </w:rPr>
      </w:pPr>
      <w:r w:rsidRPr="00595C5D">
        <w:rPr>
          <w:lang w:val="en-CA"/>
        </w:rPr>
        <w:t>16) Most Canadians see mental health issues as separate from medical problems.</w:t>
      </w:r>
    </w:p>
    <w:p w14:paraId="3FF7B380" w14:textId="77777777" w:rsidR="00193CC2" w:rsidRPr="00595C5D" w:rsidRDefault="00193CC2" w:rsidP="00382B64">
      <w:pPr>
        <w:widowControl w:val="0"/>
        <w:autoSpaceDE w:val="0"/>
        <w:autoSpaceDN w:val="0"/>
        <w:adjustRightInd w:val="0"/>
        <w:rPr>
          <w:lang w:val="en-CA"/>
        </w:rPr>
      </w:pPr>
    </w:p>
    <w:p w14:paraId="3FF7B381" w14:textId="77777777" w:rsidR="00193CC2" w:rsidRPr="00595C5D" w:rsidRDefault="00193CC2" w:rsidP="00382B64">
      <w:pPr>
        <w:widowControl w:val="0"/>
        <w:autoSpaceDE w:val="0"/>
        <w:autoSpaceDN w:val="0"/>
        <w:adjustRightInd w:val="0"/>
        <w:rPr>
          <w:lang w:val="en-CA"/>
        </w:rPr>
      </w:pPr>
      <w:r w:rsidRPr="00595C5D">
        <w:rPr>
          <w:lang w:val="en-CA"/>
        </w:rPr>
        <w:t>Answer: False</w:t>
      </w:r>
    </w:p>
    <w:p w14:paraId="3FF7B382" w14:textId="77777777" w:rsidR="00193CC2" w:rsidRPr="00595C5D" w:rsidRDefault="00193CC2" w:rsidP="00382B64">
      <w:pPr>
        <w:widowControl w:val="0"/>
        <w:autoSpaceDE w:val="0"/>
        <w:autoSpaceDN w:val="0"/>
        <w:adjustRightInd w:val="0"/>
        <w:rPr>
          <w:lang w:val="en-CA"/>
        </w:rPr>
      </w:pPr>
    </w:p>
    <w:p w14:paraId="3FF7B383" w14:textId="77777777" w:rsidR="00193CC2" w:rsidRPr="00595C5D" w:rsidRDefault="00193CC2" w:rsidP="004B75E5">
      <w:pPr>
        <w:widowControl w:val="0"/>
        <w:autoSpaceDE w:val="0"/>
        <w:autoSpaceDN w:val="0"/>
        <w:adjustRightInd w:val="0"/>
        <w:rPr>
          <w:lang w:val="en-CA"/>
        </w:rPr>
      </w:pPr>
      <w:r w:rsidRPr="00595C5D">
        <w:rPr>
          <w:lang w:val="en-CA"/>
        </w:rPr>
        <w:t>Section Reference: Mental Health Literacy</w:t>
      </w:r>
    </w:p>
    <w:p w14:paraId="687CE708" w14:textId="77777777" w:rsidR="00292CEB" w:rsidRPr="00595C5D" w:rsidRDefault="00193CC2" w:rsidP="00382B64">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84" w14:textId="0DEE82DF" w:rsidR="00292CEB" w:rsidRPr="00595C5D" w:rsidRDefault="00292CEB" w:rsidP="00382B64">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4 Describe mental health problems and their treatment in Canada</w:t>
      </w:r>
    </w:p>
    <w:p w14:paraId="5B4D46A7" w14:textId="77777777" w:rsidR="00193CC2" w:rsidRPr="00595C5D" w:rsidRDefault="00886C18" w:rsidP="00382B64">
      <w:pPr>
        <w:widowControl w:val="0"/>
        <w:autoSpaceDE w:val="0"/>
        <w:autoSpaceDN w:val="0"/>
        <w:adjustRightInd w:val="0"/>
        <w:rPr>
          <w:lang w:val="en-CA"/>
        </w:rPr>
      </w:pPr>
      <w:r>
        <w:rPr>
          <w:lang w:val="en-CA"/>
        </w:rPr>
        <w:t>Bloom’s: Comprehension</w:t>
      </w:r>
    </w:p>
    <w:p w14:paraId="3FF7B385" w14:textId="77777777" w:rsidR="00193CC2" w:rsidRPr="00595C5D" w:rsidRDefault="00193CC2" w:rsidP="00B8449D">
      <w:pPr>
        <w:widowControl w:val="0"/>
        <w:autoSpaceDE w:val="0"/>
        <w:autoSpaceDN w:val="0"/>
        <w:adjustRightInd w:val="0"/>
        <w:rPr>
          <w:lang w:val="en-CA"/>
        </w:rPr>
      </w:pPr>
    </w:p>
    <w:p w14:paraId="3FF7B386" w14:textId="77777777" w:rsidR="00193CC2" w:rsidRPr="00595C5D" w:rsidRDefault="00193CC2" w:rsidP="00B8449D">
      <w:pPr>
        <w:widowControl w:val="0"/>
        <w:autoSpaceDE w:val="0"/>
        <w:autoSpaceDN w:val="0"/>
        <w:adjustRightInd w:val="0"/>
        <w:rPr>
          <w:lang w:val="en-CA"/>
        </w:rPr>
      </w:pPr>
    </w:p>
    <w:p w14:paraId="3FF7B387" w14:textId="77777777" w:rsidR="00193CC2" w:rsidRPr="00595C5D" w:rsidRDefault="00193CC2" w:rsidP="00B8449D">
      <w:pPr>
        <w:widowControl w:val="0"/>
        <w:autoSpaceDE w:val="0"/>
        <w:autoSpaceDN w:val="0"/>
        <w:adjustRightInd w:val="0"/>
        <w:rPr>
          <w:lang w:val="en-CA"/>
        </w:rPr>
      </w:pPr>
      <w:r w:rsidRPr="00595C5D">
        <w:rPr>
          <w:lang w:val="en-CA"/>
        </w:rPr>
        <w:t>17) Anxiety Disorders carry the heaviest burden.</w:t>
      </w:r>
    </w:p>
    <w:p w14:paraId="3FF7B388" w14:textId="77777777" w:rsidR="00193CC2" w:rsidRPr="00595C5D" w:rsidRDefault="00193CC2" w:rsidP="00B8449D">
      <w:pPr>
        <w:widowControl w:val="0"/>
        <w:autoSpaceDE w:val="0"/>
        <w:autoSpaceDN w:val="0"/>
        <w:adjustRightInd w:val="0"/>
        <w:rPr>
          <w:lang w:val="en-CA"/>
        </w:rPr>
      </w:pPr>
    </w:p>
    <w:p w14:paraId="3FF7B389" w14:textId="77777777" w:rsidR="00193CC2" w:rsidRPr="00595C5D" w:rsidRDefault="00193CC2" w:rsidP="00382B64">
      <w:pPr>
        <w:widowControl w:val="0"/>
        <w:autoSpaceDE w:val="0"/>
        <w:autoSpaceDN w:val="0"/>
        <w:adjustRightInd w:val="0"/>
        <w:rPr>
          <w:lang w:val="en-CA"/>
        </w:rPr>
      </w:pPr>
      <w:r w:rsidRPr="00595C5D">
        <w:rPr>
          <w:lang w:val="en-CA"/>
        </w:rPr>
        <w:t>Answer: False</w:t>
      </w:r>
    </w:p>
    <w:p w14:paraId="3FF7B38A" w14:textId="77777777" w:rsidR="00193CC2" w:rsidRPr="00595C5D" w:rsidRDefault="00193CC2" w:rsidP="00382B64">
      <w:pPr>
        <w:widowControl w:val="0"/>
        <w:autoSpaceDE w:val="0"/>
        <w:autoSpaceDN w:val="0"/>
        <w:adjustRightInd w:val="0"/>
        <w:rPr>
          <w:lang w:val="en-CA"/>
        </w:rPr>
      </w:pPr>
    </w:p>
    <w:p w14:paraId="3FF7B38B" w14:textId="77777777" w:rsidR="00193CC2" w:rsidRPr="00595C5D" w:rsidRDefault="00193CC2" w:rsidP="004B75E5">
      <w:pPr>
        <w:widowControl w:val="0"/>
        <w:autoSpaceDE w:val="0"/>
        <w:autoSpaceDN w:val="0"/>
        <w:adjustRightInd w:val="0"/>
        <w:rPr>
          <w:lang w:val="en-CA"/>
        </w:rPr>
      </w:pPr>
      <w:r w:rsidRPr="00595C5D">
        <w:rPr>
          <w:lang w:val="en-CA"/>
        </w:rPr>
        <w:t>Section Reference: Cost of Mental Health Problems</w:t>
      </w:r>
    </w:p>
    <w:p w14:paraId="01693694" w14:textId="77777777" w:rsidR="00292CEB" w:rsidRPr="00595C5D" w:rsidRDefault="00193CC2" w:rsidP="00382B64">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8C" w14:textId="5AB48100" w:rsidR="00292CEB" w:rsidRPr="00595C5D" w:rsidRDefault="00292CEB" w:rsidP="00382B64">
      <w:pPr>
        <w:widowControl w:val="0"/>
        <w:autoSpaceDE w:val="0"/>
        <w:autoSpaceDN w:val="0"/>
        <w:adjustRightInd w:val="0"/>
        <w:rPr>
          <w:lang w:val="en-CA"/>
        </w:rPr>
      </w:pPr>
      <w:r w:rsidRPr="00595C5D">
        <w:rPr>
          <w:lang w:val="en-CA"/>
        </w:rPr>
        <w:t>Learning Objective:</w:t>
      </w:r>
      <w:r w:rsidR="00A17170" w:rsidRPr="00595C5D">
        <w:rPr>
          <w:color w:val="000000"/>
          <w:lang w:eastAsia="en-CA"/>
        </w:rPr>
        <w:t xml:space="preserve"> 1.4 Describe mental health problems and their treatment in Canada</w:t>
      </w:r>
    </w:p>
    <w:p w14:paraId="3E9C662F" w14:textId="77777777" w:rsidR="00193CC2" w:rsidRPr="00595C5D" w:rsidRDefault="00886C18" w:rsidP="00382B64">
      <w:pPr>
        <w:widowControl w:val="0"/>
        <w:autoSpaceDE w:val="0"/>
        <w:autoSpaceDN w:val="0"/>
        <w:adjustRightInd w:val="0"/>
        <w:rPr>
          <w:lang w:val="en-CA"/>
        </w:rPr>
      </w:pPr>
      <w:r>
        <w:rPr>
          <w:lang w:val="en-CA"/>
        </w:rPr>
        <w:t>Bloom’s: Comprehension</w:t>
      </w:r>
    </w:p>
    <w:p w14:paraId="3FF7B38D" w14:textId="77777777" w:rsidR="00193CC2" w:rsidRPr="00595C5D" w:rsidRDefault="00193CC2" w:rsidP="00382B64">
      <w:pPr>
        <w:widowControl w:val="0"/>
        <w:autoSpaceDE w:val="0"/>
        <w:autoSpaceDN w:val="0"/>
        <w:adjustRightInd w:val="0"/>
        <w:rPr>
          <w:lang w:val="en-CA"/>
        </w:rPr>
      </w:pPr>
    </w:p>
    <w:p w14:paraId="3FF7B38E" w14:textId="77777777" w:rsidR="00193CC2" w:rsidRPr="00595C5D" w:rsidRDefault="00193CC2" w:rsidP="00382B64">
      <w:pPr>
        <w:widowControl w:val="0"/>
        <w:autoSpaceDE w:val="0"/>
        <w:autoSpaceDN w:val="0"/>
        <w:adjustRightInd w:val="0"/>
        <w:rPr>
          <w:lang w:val="en-CA"/>
        </w:rPr>
      </w:pPr>
    </w:p>
    <w:p w14:paraId="3FF7B38F" w14:textId="77777777" w:rsidR="00193CC2" w:rsidRPr="00595C5D" w:rsidRDefault="00193CC2" w:rsidP="00382B64">
      <w:pPr>
        <w:widowControl w:val="0"/>
        <w:autoSpaceDE w:val="0"/>
        <w:autoSpaceDN w:val="0"/>
        <w:adjustRightInd w:val="0"/>
        <w:rPr>
          <w:lang w:val="en-CA"/>
        </w:rPr>
      </w:pPr>
      <w:r w:rsidRPr="00595C5D">
        <w:rPr>
          <w:lang w:val="en-CA"/>
        </w:rPr>
        <w:t>18) Psychological treatment is fully covered by Medicare.</w:t>
      </w:r>
    </w:p>
    <w:p w14:paraId="3FF7B390" w14:textId="77777777" w:rsidR="00193CC2" w:rsidRPr="00595C5D" w:rsidRDefault="00193CC2" w:rsidP="00382B64">
      <w:pPr>
        <w:widowControl w:val="0"/>
        <w:autoSpaceDE w:val="0"/>
        <w:autoSpaceDN w:val="0"/>
        <w:adjustRightInd w:val="0"/>
        <w:rPr>
          <w:lang w:val="en-CA"/>
        </w:rPr>
      </w:pPr>
    </w:p>
    <w:p w14:paraId="3FF7B391" w14:textId="77777777" w:rsidR="00193CC2" w:rsidRPr="00595C5D" w:rsidRDefault="00193CC2" w:rsidP="00382B64">
      <w:pPr>
        <w:widowControl w:val="0"/>
        <w:autoSpaceDE w:val="0"/>
        <w:autoSpaceDN w:val="0"/>
        <w:adjustRightInd w:val="0"/>
        <w:rPr>
          <w:lang w:val="en-CA"/>
        </w:rPr>
      </w:pPr>
      <w:r w:rsidRPr="00595C5D">
        <w:rPr>
          <w:lang w:val="en-CA"/>
        </w:rPr>
        <w:t>Answer: False</w:t>
      </w:r>
    </w:p>
    <w:p w14:paraId="3FF7B392" w14:textId="77777777" w:rsidR="00193CC2" w:rsidRPr="00595C5D" w:rsidRDefault="00193CC2" w:rsidP="00382B64">
      <w:pPr>
        <w:widowControl w:val="0"/>
        <w:autoSpaceDE w:val="0"/>
        <w:autoSpaceDN w:val="0"/>
        <w:adjustRightInd w:val="0"/>
        <w:rPr>
          <w:lang w:val="en-CA"/>
        </w:rPr>
      </w:pPr>
    </w:p>
    <w:p w14:paraId="3FF7B393" w14:textId="77777777" w:rsidR="00193CC2" w:rsidRPr="00595C5D" w:rsidRDefault="00193CC2" w:rsidP="004B75E5">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4A987C79" w14:textId="77777777" w:rsidR="00292CEB" w:rsidRPr="00595C5D" w:rsidRDefault="00193CC2" w:rsidP="00382B64">
      <w:pPr>
        <w:widowControl w:val="0"/>
        <w:autoSpaceDE w:val="0"/>
        <w:autoSpaceDN w:val="0"/>
        <w:adjustRightInd w:val="0"/>
        <w:rPr>
          <w:lang w:val="en-CA"/>
        </w:rPr>
      </w:pPr>
      <w:r w:rsidRPr="00595C5D">
        <w:rPr>
          <w:lang w:val="en-CA"/>
        </w:rPr>
        <w:lastRenderedPageBreak/>
        <w:t xml:space="preserve">Difficulty: </w:t>
      </w:r>
      <w:r w:rsidR="00292CEB" w:rsidRPr="00595C5D">
        <w:rPr>
          <w:lang w:val="en-CA"/>
        </w:rPr>
        <w:t>Easy</w:t>
      </w:r>
    </w:p>
    <w:p w14:paraId="3FF7B394" w14:textId="7BC700F9" w:rsidR="00292CEB" w:rsidRPr="00595C5D" w:rsidRDefault="00292CEB" w:rsidP="00382B64">
      <w:pPr>
        <w:widowControl w:val="0"/>
        <w:autoSpaceDE w:val="0"/>
        <w:autoSpaceDN w:val="0"/>
        <w:adjustRightInd w:val="0"/>
        <w:rPr>
          <w:lang w:val="en-CA"/>
        </w:rPr>
      </w:pPr>
      <w:r w:rsidRPr="00595C5D">
        <w:rPr>
          <w:lang w:val="en-CA"/>
        </w:rPr>
        <w:t>Learning Objective:</w:t>
      </w:r>
      <w:r w:rsidR="00831AE7" w:rsidRPr="00595C5D">
        <w:rPr>
          <w:lang w:val="en-CA"/>
        </w:rPr>
        <w:t xml:space="preserve"> </w:t>
      </w:r>
      <w:r w:rsidR="00831AE7" w:rsidRPr="00595C5D">
        <w:rPr>
          <w:color w:val="000000"/>
          <w:lang w:eastAsia="en-CA"/>
        </w:rPr>
        <w:t>1.5 Describe the issues and challenges in the delivery of psychotherapy</w:t>
      </w:r>
    </w:p>
    <w:p w14:paraId="1108FA09" w14:textId="77777777" w:rsidR="00193CC2" w:rsidRPr="00595C5D" w:rsidRDefault="00886C18" w:rsidP="00382B64">
      <w:pPr>
        <w:widowControl w:val="0"/>
        <w:autoSpaceDE w:val="0"/>
        <w:autoSpaceDN w:val="0"/>
        <w:adjustRightInd w:val="0"/>
        <w:rPr>
          <w:lang w:val="en-CA"/>
        </w:rPr>
      </w:pPr>
      <w:r>
        <w:rPr>
          <w:lang w:val="en-CA"/>
        </w:rPr>
        <w:t>Bloom’s: Knowledge</w:t>
      </w:r>
    </w:p>
    <w:p w14:paraId="3FF7B395" w14:textId="77777777" w:rsidR="00193CC2" w:rsidRPr="00595C5D" w:rsidRDefault="00193CC2" w:rsidP="00382B64"/>
    <w:p w14:paraId="3FF7B396" w14:textId="77777777" w:rsidR="00193CC2" w:rsidRPr="00595C5D" w:rsidRDefault="00193CC2" w:rsidP="00382B64"/>
    <w:p w14:paraId="3FF7B397" w14:textId="77777777" w:rsidR="00193CC2" w:rsidRPr="00595C5D" w:rsidRDefault="00193CC2" w:rsidP="00382B64">
      <w:r w:rsidRPr="00595C5D">
        <w:t>19) Women seek mental health care more than men.</w:t>
      </w:r>
    </w:p>
    <w:p w14:paraId="3FF7B398" w14:textId="77777777" w:rsidR="00193CC2" w:rsidRPr="00595C5D" w:rsidRDefault="00193CC2" w:rsidP="00382B64"/>
    <w:p w14:paraId="3FF7B399" w14:textId="77777777" w:rsidR="00193CC2" w:rsidRPr="00595C5D" w:rsidRDefault="00193CC2" w:rsidP="00440DC2">
      <w:pPr>
        <w:widowControl w:val="0"/>
        <w:autoSpaceDE w:val="0"/>
        <w:autoSpaceDN w:val="0"/>
        <w:adjustRightInd w:val="0"/>
        <w:rPr>
          <w:lang w:val="en-CA"/>
        </w:rPr>
      </w:pPr>
      <w:r w:rsidRPr="00595C5D">
        <w:rPr>
          <w:lang w:val="en-CA"/>
        </w:rPr>
        <w:t>Answer: True</w:t>
      </w:r>
    </w:p>
    <w:p w14:paraId="3FF7B39A" w14:textId="77777777" w:rsidR="00193CC2" w:rsidRPr="00595C5D" w:rsidRDefault="00193CC2" w:rsidP="00440DC2">
      <w:pPr>
        <w:widowControl w:val="0"/>
        <w:autoSpaceDE w:val="0"/>
        <w:autoSpaceDN w:val="0"/>
        <w:adjustRightInd w:val="0"/>
        <w:rPr>
          <w:lang w:val="en-CA"/>
        </w:rPr>
      </w:pPr>
    </w:p>
    <w:p w14:paraId="3FF7B39B" w14:textId="77777777" w:rsidR="00193CC2" w:rsidRPr="00595C5D" w:rsidRDefault="00193CC2" w:rsidP="004B75E5">
      <w:pPr>
        <w:widowControl w:val="0"/>
        <w:autoSpaceDE w:val="0"/>
        <w:autoSpaceDN w:val="0"/>
        <w:adjustRightInd w:val="0"/>
        <w:rPr>
          <w:lang w:val="en-CA"/>
        </w:rPr>
      </w:pPr>
      <w:r w:rsidRPr="00595C5D">
        <w:rPr>
          <w:lang w:val="en-CA"/>
        </w:rPr>
        <w:t>Section Reference: Help-Seeking and the Perceived Need for Help</w:t>
      </w:r>
    </w:p>
    <w:p w14:paraId="6C6D101E" w14:textId="77777777" w:rsidR="00292CEB" w:rsidRPr="00595C5D" w:rsidRDefault="00193CC2" w:rsidP="00440D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9C" w14:textId="0C44AF53" w:rsidR="00292CEB" w:rsidRPr="00595C5D" w:rsidRDefault="00292CEB" w:rsidP="00440DC2">
      <w:pPr>
        <w:widowControl w:val="0"/>
        <w:autoSpaceDE w:val="0"/>
        <w:autoSpaceDN w:val="0"/>
        <w:adjustRightInd w:val="0"/>
        <w:rPr>
          <w:lang w:val="en-CA"/>
        </w:rPr>
      </w:pPr>
      <w:r w:rsidRPr="00595C5D">
        <w:rPr>
          <w:lang w:val="en-CA"/>
        </w:rPr>
        <w:t>Learning Objective:</w:t>
      </w:r>
      <w:r w:rsidR="00831AE7" w:rsidRPr="00595C5D">
        <w:rPr>
          <w:color w:val="000000"/>
          <w:lang w:eastAsia="en-CA"/>
        </w:rPr>
        <w:t xml:space="preserve"> 1.4 Describe mental health problems and their treatment in Canada</w:t>
      </w:r>
    </w:p>
    <w:p w14:paraId="206CE065" w14:textId="77777777" w:rsidR="00193CC2" w:rsidRPr="00595C5D" w:rsidRDefault="00886C18" w:rsidP="00440DC2">
      <w:pPr>
        <w:widowControl w:val="0"/>
        <w:autoSpaceDE w:val="0"/>
        <w:autoSpaceDN w:val="0"/>
        <w:adjustRightInd w:val="0"/>
        <w:rPr>
          <w:lang w:val="en-CA"/>
        </w:rPr>
      </w:pPr>
      <w:r>
        <w:rPr>
          <w:lang w:val="en-CA"/>
        </w:rPr>
        <w:t>Bloom’s: Knowledge</w:t>
      </w:r>
    </w:p>
    <w:p w14:paraId="3FF7B39D" w14:textId="77777777" w:rsidR="00193CC2" w:rsidRPr="00595C5D" w:rsidRDefault="00193CC2" w:rsidP="00440DC2">
      <w:pPr>
        <w:widowControl w:val="0"/>
        <w:autoSpaceDE w:val="0"/>
        <w:autoSpaceDN w:val="0"/>
        <w:adjustRightInd w:val="0"/>
        <w:rPr>
          <w:lang w:val="en-CA"/>
        </w:rPr>
      </w:pPr>
    </w:p>
    <w:p w14:paraId="3FF7B39E" w14:textId="77777777" w:rsidR="00193CC2" w:rsidRPr="00595C5D" w:rsidRDefault="00193CC2" w:rsidP="00440DC2">
      <w:pPr>
        <w:widowControl w:val="0"/>
        <w:autoSpaceDE w:val="0"/>
        <w:autoSpaceDN w:val="0"/>
        <w:adjustRightInd w:val="0"/>
        <w:rPr>
          <w:lang w:val="en-CA"/>
        </w:rPr>
      </w:pPr>
    </w:p>
    <w:p w14:paraId="3FF7B39F" w14:textId="77777777" w:rsidR="00193CC2" w:rsidRPr="00595C5D" w:rsidRDefault="00193CC2" w:rsidP="00440DC2">
      <w:pPr>
        <w:widowControl w:val="0"/>
        <w:autoSpaceDE w:val="0"/>
        <w:autoSpaceDN w:val="0"/>
        <w:adjustRightInd w:val="0"/>
        <w:rPr>
          <w:lang w:val="en-CA"/>
        </w:rPr>
      </w:pPr>
      <w:r w:rsidRPr="00595C5D">
        <w:rPr>
          <w:lang w:val="en-CA"/>
        </w:rPr>
        <w:t>20) When mental health care is universally accessible, people with low SES seek care at equal rates to people with high SES.</w:t>
      </w:r>
    </w:p>
    <w:p w14:paraId="3FF7B3A0" w14:textId="77777777" w:rsidR="00193CC2" w:rsidRPr="00595C5D" w:rsidRDefault="00193CC2" w:rsidP="00440DC2">
      <w:pPr>
        <w:widowControl w:val="0"/>
        <w:autoSpaceDE w:val="0"/>
        <w:autoSpaceDN w:val="0"/>
        <w:adjustRightInd w:val="0"/>
        <w:rPr>
          <w:lang w:val="en-CA"/>
        </w:rPr>
      </w:pPr>
    </w:p>
    <w:p w14:paraId="3FF7B3A1" w14:textId="77777777" w:rsidR="00193CC2" w:rsidRPr="00595C5D" w:rsidRDefault="00193CC2" w:rsidP="00440DC2">
      <w:pPr>
        <w:widowControl w:val="0"/>
        <w:autoSpaceDE w:val="0"/>
        <w:autoSpaceDN w:val="0"/>
        <w:adjustRightInd w:val="0"/>
        <w:rPr>
          <w:lang w:val="en-CA"/>
        </w:rPr>
      </w:pPr>
      <w:r w:rsidRPr="00595C5D">
        <w:rPr>
          <w:lang w:val="en-CA"/>
        </w:rPr>
        <w:t>Answer: False</w:t>
      </w:r>
    </w:p>
    <w:p w14:paraId="3FF7B3A2" w14:textId="77777777" w:rsidR="00193CC2" w:rsidRPr="00595C5D" w:rsidRDefault="00193CC2" w:rsidP="00440DC2">
      <w:pPr>
        <w:widowControl w:val="0"/>
        <w:autoSpaceDE w:val="0"/>
        <w:autoSpaceDN w:val="0"/>
        <w:adjustRightInd w:val="0"/>
        <w:rPr>
          <w:lang w:val="en-CA"/>
        </w:rPr>
      </w:pPr>
    </w:p>
    <w:p w14:paraId="3FF7B3A3" w14:textId="77777777" w:rsidR="00193CC2" w:rsidRPr="00595C5D" w:rsidRDefault="00193CC2" w:rsidP="004B75E5">
      <w:pPr>
        <w:widowControl w:val="0"/>
        <w:autoSpaceDE w:val="0"/>
        <w:autoSpaceDN w:val="0"/>
        <w:adjustRightInd w:val="0"/>
        <w:rPr>
          <w:lang w:val="en-CA"/>
        </w:rPr>
      </w:pPr>
      <w:r w:rsidRPr="00595C5D">
        <w:rPr>
          <w:lang w:val="en-CA"/>
        </w:rPr>
        <w:t>Section Reference: Help-Seeking and the Perceived Need for Help</w:t>
      </w:r>
    </w:p>
    <w:p w14:paraId="1E02D1A5" w14:textId="77777777" w:rsidR="00292CEB" w:rsidRPr="00595C5D" w:rsidRDefault="00193CC2" w:rsidP="00440D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A4" w14:textId="111E069E" w:rsidR="00292CEB" w:rsidRPr="00595C5D" w:rsidRDefault="00292CEB" w:rsidP="00440DC2">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w:t>
      </w:r>
      <w:r w:rsidR="00C90D88" w:rsidRPr="00C90D88">
        <w:rPr>
          <w:color w:val="000000"/>
          <w:lang w:eastAsia="en-CA"/>
        </w:rPr>
        <w:t>1.3 Describe current attitudes toward people with psychological disorders, including how stigma and self-stigma are potential barriers to help-seeking</w:t>
      </w:r>
    </w:p>
    <w:p w14:paraId="0BE95438" w14:textId="77777777" w:rsidR="00193CC2" w:rsidRPr="00595C5D" w:rsidRDefault="00886C18" w:rsidP="00440DC2">
      <w:pPr>
        <w:widowControl w:val="0"/>
        <w:autoSpaceDE w:val="0"/>
        <w:autoSpaceDN w:val="0"/>
        <w:adjustRightInd w:val="0"/>
        <w:rPr>
          <w:lang w:val="en-CA"/>
        </w:rPr>
      </w:pPr>
      <w:r>
        <w:rPr>
          <w:lang w:val="en-CA"/>
        </w:rPr>
        <w:t>Bloom’s: Comprehension</w:t>
      </w:r>
    </w:p>
    <w:p w14:paraId="3FF7B3A5" w14:textId="77777777" w:rsidR="00193CC2" w:rsidRPr="00595C5D" w:rsidRDefault="00193CC2" w:rsidP="00440DC2">
      <w:pPr>
        <w:widowControl w:val="0"/>
        <w:autoSpaceDE w:val="0"/>
        <w:autoSpaceDN w:val="0"/>
        <w:adjustRightInd w:val="0"/>
        <w:rPr>
          <w:lang w:val="en-CA"/>
        </w:rPr>
      </w:pPr>
    </w:p>
    <w:p w14:paraId="3FF7B3A6" w14:textId="77777777" w:rsidR="00193CC2" w:rsidRPr="00595C5D" w:rsidRDefault="00193CC2" w:rsidP="00440DC2">
      <w:pPr>
        <w:widowControl w:val="0"/>
        <w:autoSpaceDE w:val="0"/>
        <w:autoSpaceDN w:val="0"/>
        <w:adjustRightInd w:val="0"/>
        <w:rPr>
          <w:lang w:val="en-CA"/>
        </w:rPr>
      </w:pPr>
    </w:p>
    <w:p w14:paraId="3FF7B3A7" w14:textId="77777777" w:rsidR="00193CC2" w:rsidRPr="00595C5D" w:rsidRDefault="00193CC2" w:rsidP="00440DC2">
      <w:pPr>
        <w:widowControl w:val="0"/>
        <w:autoSpaceDE w:val="0"/>
        <w:autoSpaceDN w:val="0"/>
        <w:adjustRightInd w:val="0"/>
        <w:rPr>
          <w:lang w:val="en-CA"/>
        </w:rPr>
      </w:pPr>
      <w:r w:rsidRPr="00595C5D">
        <w:rPr>
          <w:lang w:val="en-CA"/>
        </w:rPr>
        <w:t>21) Focusing on prevention may help more than focusing on treatment on mental illness.</w:t>
      </w:r>
    </w:p>
    <w:p w14:paraId="3FF7B3A8" w14:textId="77777777" w:rsidR="00193CC2" w:rsidRPr="00595C5D" w:rsidRDefault="00193CC2" w:rsidP="00440DC2">
      <w:pPr>
        <w:widowControl w:val="0"/>
        <w:autoSpaceDE w:val="0"/>
        <w:autoSpaceDN w:val="0"/>
        <w:adjustRightInd w:val="0"/>
        <w:rPr>
          <w:lang w:val="en-CA"/>
        </w:rPr>
      </w:pPr>
    </w:p>
    <w:p w14:paraId="3FF7B3A9" w14:textId="77777777" w:rsidR="00193CC2" w:rsidRPr="00595C5D" w:rsidRDefault="00193CC2" w:rsidP="00440DC2">
      <w:pPr>
        <w:widowControl w:val="0"/>
        <w:autoSpaceDE w:val="0"/>
        <w:autoSpaceDN w:val="0"/>
        <w:adjustRightInd w:val="0"/>
        <w:rPr>
          <w:lang w:val="en-CA"/>
        </w:rPr>
      </w:pPr>
      <w:r w:rsidRPr="00595C5D">
        <w:rPr>
          <w:lang w:val="en-CA"/>
        </w:rPr>
        <w:t>Answer: True</w:t>
      </w:r>
    </w:p>
    <w:p w14:paraId="3FF7B3AA" w14:textId="77777777" w:rsidR="00193CC2" w:rsidRPr="00595C5D" w:rsidRDefault="00193CC2" w:rsidP="00440DC2">
      <w:pPr>
        <w:widowControl w:val="0"/>
        <w:autoSpaceDE w:val="0"/>
        <w:autoSpaceDN w:val="0"/>
        <w:adjustRightInd w:val="0"/>
        <w:rPr>
          <w:lang w:val="en-CA"/>
        </w:rPr>
      </w:pPr>
    </w:p>
    <w:p w14:paraId="3FF7B3AB" w14:textId="77777777" w:rsidR="00193CC2" w:rsidRPr="00595C5D" w:rsidRDefault="00193CC2" w:rsidP="004B75E5">
      <w:pPr>
        <w:widowControl w:val="0"/>
        <w:autoSpaceDE w:val="0"/>
        <w:autoSpaceDN w:val="0"/>
        <w:adjustRightInd w:val="0"/>
        <w:rPr>
          <w:lang w:val="en-CA"/>
        </w:rPr>
      </w:pPr>
      <w:r w:rsidRPr="00595C5D">
        <w:rPr>
          <w:lang w:val="en-CA"/>
        </w:rPr>
        <w:t>Section Reference: Community Psychology and Prevention</w:t>
      </w:r>
    </w:p>
    <w:p w14:paraId="65F0ACAF" w14:textId="77777777" w:rsidR="00292CEB" w:rsidRPr="00595C5D" w:rsidRDefault="00193CC2" w:rsidP="00440D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AC" w14:textId="72C5979F" w:rsidR="00292CEB" w:rsidRPr="00595C5D" w:rsidRDefault="00292CEB" w:rsidP="00440DC2">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1.5 Describe the issues and challenges in the delivery of psychotherapy</w:t>
      </w:r>
    </w:p>
    <w:p w14:paraId="11508D70" w14:textId="77777777" w:rsidR="00193CC2" w:rsidRPr="00595C5D" w:rsidRDefault="00886C18" w:rsidP="00440DC2">
      <w:pPr>
        <w:widowControl w:val="0"/>
        <w:autoSpaceDE w:val="0"/>
        <w:autoSpaceDN w:val="0"/>
        <w:adjustRightInd w:val="0"/>
        <w:rPr>
          <w:lang w:val="en-CA"/>
        </w:rPr>
      </w:pPr>
      <w:r>
        <w:rPr>
          <w:lang w:val="en-CA"/>
        </w:rPr>
        <w:t>Bloom’s: Comprehension</w:t>
      </w:r>
    </w:p>
    <w:p w14:paraId="3FF7B3AD" w14:textId="77777777" w:rsidR="00193CC2" w:rsidRPr="00595C5D" w:rsidRDefault="00193CC2">
      <w:pPr>
        <w:widowControl w:val="0"/>
        <w:autoSpaceDE w:val="0"/>
        <w:autoSpaceDN w:val="0"/>
        <w:adjustRightInd w:val="0"/>
        <w:rPr>
          <w:lang w:val="en-CA"/>
        </w:rPr>
      </w:pPr>
    </w:p>
    <w:p w14:paraId="3FF7B3AE" w14:textId="77777777" w:rsidR="00193CC2" w:rsidRPr="00595C5D" w:rsidRDefault="00193CC2">
      <w:pPr>
        <w:widowControl w:val="0"/>
        <w:autoSpaceDE w:val="0"/>
        <w:autoSpaceDN w:val="0"/>
        <w:adjustRightInd w:val="0"/>
        <w:rPr>
          <w:lang w:val="en-CA"/>
        </w:rPr>
      </w:pPr>
    </w:p>
    <w:p w14:paraId="3FF7B3AF" w14:textId="77777777" w:rsidR="00193CC2" w:rsidRPr="00595C5D" w:rsidRDefault="00193CC2" w:rsidP="004B75E5">
      <w:pPr>
        <w:spacing w:before="120" w:after="120"/>
        <w:contextualSpacing/>
      </w:pPr>
      <w:r w:rsidRPr="00595C5D">
        <w:t>Question type: Multiple Choice</w:t>
      </w:r>
    </w:p>
    <w:p w14:paraId="3FF7B3B0" w14:textId="77777777" w:rsidR="00193CC2" w:rsidRPr="00595C5D" w:rsidRDefault="00193CC2">
      <w:pPr>
        <w:widowControl w:val="0"/>
        <w:autoSpaceDE w:val="0"/>
        <w:autoSpaceDN w:val="0"/>
        <w:adjustRightInd w:val="0"/>
        <w:rPr>
          <w:lang w:val="en-CA"/>
        </w:rPr>
      </w:pPr>
    </w:p>
    <w:p w14:paraId="3FF7B3B1" w14:textId="77777777" w:rsidR="009801A8" w:rsidRPr="00595C5D" w:rsidRDefault="009801A8">
      <w:pPr>
        <w:widowControl w:val="0"/>
        <w:autoSpaceDE w:val="0"/>
        <w:autoSpaceDN w:val="0"/>
        <w:adjustRightInd w:val="0"/>
        <w:rPr>
          <w:lang w:val="en-CA"/>
        </w:rPr>
      </w:pPr>
    </w:p>
    <w:p w14:paraId="3FF7B3B2" w14:textId="77777777" w:rsidR="00193CC2" w:rsidRPr="00595C5D" w:rsidRDefault="00193CC2">
      <w:pPr>
        <w:widowControl w:val="0"/>
        <w:autoSpaceDE w:val="0"/>
        <w:autoSpaceDN w:val="0"/>
        <w:adjustRightInd w:val="0"/>
        <w:rPr>
          <w:lang w:val="en-CA"/>
        </w:rPr>
      </w:pPr>
      <w:r w:rsidRPr="00595C5D">
        <w:rPr>
          <w:lang w:val="en-CA"/>
        </w:rPr>
        <w:t>22) An illustration of abnormal behaviour would be:</w:t>
      </w:r>
    </w:p>
    <w:p w14:paraId="3FF7B3B3" w14:textId="77777777" w:rsidR="00193CC2" w:rsidRPr="00595C5D" w:rsidRDefault="00193CC2">
      <w:pPr>
        <w:widowControl w:val="0"/>
        <w:autoSpaceDE w:val="0"/>
        <w:autoSpaceDN w:val="0"/>
        <w:adjustRightInd w:val="0"/>
        <w:rPr>
          <w:lang w:val="en-CA"/>
        </w:rPr>
      </w:pPr>
    </w:p>
    <w:p w14:paraId="3FF7B3B4" w14:textId="77777777" w:rsidR="00193CC2" w:rsidRPr="00595C5D" w:rsidRDefault="00193CC2">
      <w:pPr>
        <w:widowControl w:val="0"/>
        <w:autoSpaceDE w:val="0"/>
        <w:autoSpaceDN w:val="0"/>
        <w:adjustRightInd w:val="0"/>
        <w:rPr>
          <w:lang w:val="en-CA"/>
        </w:rPr>
      </w:pPr>
      <w:r w:rsidRPr="00595C5D">
        <w:rPr>
          <w:lang w:val="en-CA"/>
        </w:rPr>
        <w:t>a) Soiling oneself once a month at age 14.</w:t>
      </w:r>
    </w:p>
    <w:p w14:paraId="3FF7B3B5" w14:textId="77777777" w:rsidR="00193CC2" w:rsidRPr="00595C5D" w:rsidRDefault="00193CC2">
      <w:pPr>
        <w:widowControl w:val="0"/>
        <w:autoSpaceDE w:val="0"/>
        <w:autoSpaceDN w:val="0"/>
        <w:adjustRightInd w:val="0"/>
        <w:rPr>
          <w:lang w:val="en-CA"/>
        </w:rPr>
      </w:pPr>
      <w:r w:rsidRPr="00595C5D">
        <w:rPr>
          <w:lang w:val="en-CA"/>
        </w:rPr>
        <w:t>b) Experiencing anxiety when engaged in rituals after leaving the house.</w:t>
      </w:r>
    </w:p>
    <w:p w14:paraId="3FF7B3B6" w14:textId="77777777" w:rsidR="00193CC2" w:rsidRPr="00595C5D" w:rsidRDefault="00193CC2">
      <w:pPr>
        <w:widowControl w:val="0"/>
        <w:autoSpaceDE w:val="0"/>
        <w:autoSpaceDN w:val="0"/>
        <w:adjustRightInd w:val="0"/>
        <w:rPr>
          <w:lang w:val="en-CA"/>
        </w:rPr>
      </w:pPr>
      <w:r w:rsidRPr="00595C5D">
        <w:rPr>
          <w:lang w:val="en-CA"/>
        </w:rPr>
        <w:t>c) Losing control of oneself in anger, with no apparent provocation.</w:t>
      </w:r>
    </w:p>
    <w:p w14:paraId="3FF7B3B7" w14:textId="77777777" w:rsidR="00193CC2" w:rsidRPr="00595C5D" w:rsidRDefault="00193CC2">
      <w:pPr>
        <w:widowControl w:val="0"/>
        <w:autoSpaceDE w:val="0"/>
        <w:autoSpaceDN w:val="0"/>
        <w:adjustRightInd w:val="0"/>
        <w:rPr>
          <w:lang w:val="en-CA"/>
        </w:rPr>
      </w:pPr>
      <w:r w:rsidRPr="00595C5D">
        <w:rPr>
          <w:lang w:val="en-CA"/>
        </w:rPr>
        <w:t>d) None of the above are examples of abnormal behaviour.</w:t>
      </w:r>
    </w:p>
    <w:p w14:paraId="3FF7B3B8" w14:textId="77777777" w:rsidR="00193CC2" w:rsidRPr="00595C5D" w:rsidRDefault="00193CC2">
      <w:pPr>
        <w:widowControl w:val="0"/>
        <w:autoSpaceDE w:val="0"/>
        <w:autoSpaceDN w:val="0"/>
        <w:adjustRightInd w:val="0"/>
        <w:rPr>
          <w:lang w:val="en-CA"/>
        </w:rPr>
      </w:pPr>
    </w:p>
    <w:p w14:paraId="3FF7B3B9" w14:textId="77777777" w:rsidR="00193CC2" w:rsidRPr="00595C5D" w:rsidRDefault="00193CC2">
      <w:pPr>
        <w:widowControl w:val="0"/>
        <w:autoSpaceDE w:val="0"/>
        <w:autoSpaceDN w:val="0"/>
        <w:adjustRightInd w:val="0"/>
        <w:rPr>
          <w:lang w:val="en-CA"/>
        </w:rPr>
      </w:pPr>
      <w:r w:rsidRPr="00595C5D">
        <w:rPr>
          <w:lang w:val="en-CA"/>
        </w:rPr>
        <w:t>Answer: d</w:t>
      </w:r>
    </w:p>
    <w:p w14:paraId="3FF7B3BA" w14:textId="77777777" w:rsidR="00193CC2" w:rsidRPr="00595C5D" w:rsidRDefault="00193CC2">
      <w:pPr>
        <w:widowControl w:val="0"/>
        <w:autoSpaceDE w:val="0"/>
        <w:autoSpaceDN w:val="0"/>
        <w:adjustRightInd w:val="0"/>
        <w:rPr>
          <w:lang w:val="en-CA"/>
        </w:rPr>
      </w:pPr>
    </w:p>
    <w:p w14:paraId="3FF7B3BB" w14:textId="77777777" w:rsidR="00193CC2" w:rsidRPr="00595C5D" w:rsidRDefault="00193CC2" w:rsidP="004B75E5">
      <w:r w:rsidRPr="00595C5D">
        <w:rPr>
          <w:lang w:val="en-CA"/>
        </w:rPr>
        <w:t xml:space="preserve">Section Reference: </w:t>
      </w:r>
      <w:r w:rsidRPr="00595C5D">
        <w:t>What Is Abnormal Behaviour?</w:t>
      </w:r>
      <w:r w:rsidRPr="00595C5D">
        <w:rPr>
          <w:lang w:val="en-CA"/>
        </w:rPr>
        <w:t xml:space="preserve"> </w:t>
      </w:r>
    </w:p>
    <w:p w14:paraId="15EED9F7"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BC" w14:textId="32B47775" w:rsidR="00292CEB" w:rsidRPr="00595C5D" w:rsidRDefault="00292CEB">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1.1 Understand what constitutes abnormal behaviour</w:t>
      </w:r>
    </w:p>
    <w:p w14:paraId="5A4EB1CA" w14:textId="77777777" w:rsidR="00193CC2" w:rsidRPr="00595C5D" w:rsidRDefault="00886C18">
      <w:pPr>
        <w:widowControl w:val="0"/>
        <w:autoSpaceDE w:val="0"/>
        <w:autoSpaceDN w:val="0"/>
        <w:adjustRightInd w:val="0"/>
        <w:rPr>
          <w:lang w:val="en-CA"/>
        </w:rPr>
      </w:pPr>
      <w:r>
        <w:rPr>
          <w:lang w:val="en-CA"/>
        </w:rPr>
        <w:t>Bloom’s: Application</w:t>
      </w:r>
    </w:p>
    <w:p w14:paraId="3FF7B3BD" w14:textId="77777777" w:rsidR="00193CC2" w:rsidRPr="00595C5D" w:rsidRDefault="00193CC2">
      <w:pPr>
        <w:widowControl w:val="0"/>
        <w:autoSpaceDE w:val="0"/>
        <w:autoSpaceDN w:val="0"/>
        <w:adjustRightInd w:val="0"/>
        <w:rPr>
          <w:lang w:val="en-CA"/>
        </w:rPr>
      </w:pPr>
    </w:p>
    <w:p w14:paraId="3FF7B3BE" w14:textId="77777777" w:rsidR="009801A8" w:rsidRPr="00595C5D" w:rsidRDefault="009801A8">
      <w:pPr>
        <w:widowControl w:val="0"/>
        <w:autoSpaceDE w:val="0"/>
        <w:autoSpaceDN w:val="0"/>
        <w:adjustRightInd w:val="0"/>
        <w:rPr>
          <w:lang w:val="en-CA"/>
        </w:rPr>
      </w:pPr>
    </w:p>
    <w:p w14:paraId="3FF7B3BF" w14:textId="77777777" w:rsidR="00193CC2" w:rsidRPr="00595C5D" w:rsidRDefault="00193CC2">
      <w:pPr>
        <w:widowControl w:val="0"/>
        <w:autoSpaceDE w:val="0"/>
        <w:autoSpaceDN w:val="0"/>
        <w:adjustRightInd w:val="0"/>
        <w:rPr>
          <w:lang w:val="en-CA"/>
        </w:rPr>
      </w:pPr>
      <w:r w:rsidRPr="00595C5D">
        <w:rPr>
          <w:lang w:val="en-CA"/>
        </w:rPr>
        <w:t>23) A happily married man covertly purchases women's shoes. Afterwards he masturbates while wearing the shoes. This illustrates what definition of abnormality?</w:t>
      </w:r>
    </w:p>
    <w:p w14:paraId="3FF7B3C0" w14:textId="77777777" w:rsidR="00193CC2" w:rsidRPr="00595C5D" w:rsidRDefault="00193CC2">
      <w:pPr>
        <w:widowControl w:val="0"/>
        <w:autoSpaceDE w:val="0"/>
        <w:autoSpaceDN w:val="0"/>
        <w:adjustRightInd w:val="0"/>
        <w:rPr>
          <w:lang w:val="en-CA"/>
        </w:rPr>
      </w:pPr>
    </w:p>
    <w:p w14:paraId="3FF7B3C1" w14:textId="77777777" w:rsidR="00193CC2" w:rsidRPr="00595C5D" w:rsidRDefault="00193CC2">
      <w:pPr>
        <w:widowControl w:val="0"/>
        <w:autoSpaceDE w:val="0"/>
        <w:autoSpaceDN w:val="0"/>
        <w:adjustRightInd w:val="0"/>
        <w:rPr>
          <w:lang w:val="en-CA"/>
        </w:rPr>
      </w:pPr>
      <w:r w:rsidRPr="00595C5D">
        <w:rPr>
          <w:lang w:val="en-CA"/>
        </w:rPr>
        <w:t>a) Disability or dysfunction</w:t>
      </w:r>
    </w:p>
    <w:p w14:paraId="3FF7B3C2" w14:textId="77777777" w:rsidR="00193CC2" w:rsidRPr="00595C5D" w:rsidRDefault="00193CC2">
      <w:pPr>
        <w:widowControl w:val="0"/>
        <w:autoSpaceDE w:val="0"/>
        <w:autoSpaceDN w:val="0"/>
        <w:adjustRightInd w:val="0"/>
        <w:rPr>
          <w:lang w:val="en-CA"/>
        </w:rPr>
      </w:pPr>
      <w:r w:rsidRPr="00595C5D">
        <w:rPr>
          <w:lang w:val="en-CA"/>
        </w:rPr>
        <w:t>b) Unexpectedness</w:t>
      </w:r>
    </w:p>
    <w:p w14:paraId="3FF7B3C3" w14:textId="77777777" w:rsidR="00193CC2" w:rsidRPr="00595C5D" w:rsidRDefault="00193CC2">
      <w:pPr>
        <w:widowControl w:val="0"/>
        <w:autoSpaceDE w:val="0"/>
        <w:autoSpaceDN w:val="0"/>
        <w:adjustRightInd w:val="0"/>
        <w:rPr>
          <w:lang w:val="en-CA"/>
        </w:rPr>
      </w:pPr>
      <w:r w:rsidRPr="00595C5D">
        <w:rPr>
          <w:lang w:val="en-CA"/>
        </w:rPr>
        <w:t>c) Personal distress</w:t>
      </w:r>
    </w:p>
    <w:p w14:paraId="3FF7B3C4" w14:textId="77777777" w:rsidR="00193CC2" w:rsidRPr="00595C5D" w:rsidRDefault="00193CC2">
      <w:pPr>
        <w:widowControl w:val="0"/>
        <w:autoSpaceDE w:val="0"/>
        <w:autoSpaceDN w:val="0"/>
        <w:adjustRightInd w:val="0"/>
        <w:rPr>
          <w:lang w:val="en-CA"/>
        </w:rPr>
      </w:pPr>
      <w:r w:rsidRPr="00595C5D">
        <w:rPr>
          <w:lang w:val="en-CA"/>
        </w:rPr>
        <w:t>d) None of these; the behaviour is not abnormal.</w:t>
      </w:r>
    </w:p>
    <w:p w14:paraId="3FF7B3C5" w14:textId="77777777" w:rsidR="00193CC2" w:rsidRPr="00595C5D" w:rsidRDefault="00193CC2">
      <w:pPr>
        <w:widowControl w:val="0"/>
        <w:autoSpaceDE w:val="0"/>
        <w:autoSpaceDN w:val="0"/>
        <w:adjustRightInd w:val="0"/>
        <w:rPr>
          <w:lang w:val="en-CA"/>
        </w:rPr>
      </w:pPr>
    </w:p>
    <w:p w14:paraId="3FF7B3C6" w14:textId="77777777" w:rsidR="00193CC2" w:rsidRPr="00595C5D" w:rsidRDefault="00193CC2">
      <w:pPr>
        <w:widowControl w:val="0"/>
        <w:autoSpaceDE w:val="0"/>
        <w:autoSpaceDN w:val="0"/>
        <w:adjustRightInd w:val="0"/>
        <w:rPr>
          <w:lang w:val="en-CA"/>
        </w:rPr>
      </w:pPr>
      <w:r w:rsidRPr="00595C5D">
        <w:rPr>
          <w:lang w:val="en-CA"/>
        </w:rPr>
        <w:t xml:space="preserve">Answer: d </w:t>
      </w:r>
    </w:p>
    <w:p w14:paraId="3FF7B3C7" w14:textId="77777777" w:rsidR="00193CC2" w:rsidRPr="00595C5D" w:rsidRDefault="00193CC2">
      <w:pPr>
        <w:widowControl w:val="0"/>
        <w:autoSpaceDE w:val="0"/>
        <w:autoSpaceDN w:val="0"/>
        <w:adjustRightInd w:val="0"/>
        <w:rPr>
          <w:lang w:val="en-CA"/>
        </w:rPr>
      </w:pPr>
    </w:p>
    <w:p w14:paraId="3FF7B3C8" w14:textId="77777777" w:rsidR="00193CC2" w:rsidRPr="00595C5D" w:rsidRDefault="00193CC2" w:rsidP="004B75E5">
      <w:r w:rsidRPr="00595C5D">
        <w:rPr>
          <w:lang w:val="en-CA"/>
        </w:rPr>
        <w:t xml:space="preserve">Section Reference: </w:t>
      </w:r>
      <w:r w:rsidRPr="00595C5D">
        <w:t>What Is Abnormal Behaviour?</w:t>
      </w:r>
    </w:p>
    <w:p w14:paraId="75DDDAB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C9" w14:textId="4D22004B" w:rsidR="00292CEB" w:rsidRPr="00595C5D" w:rsidRDefault="00292CEB">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1.1 Understand what constitutes abnormal behaviour</w:t>
      </w:r>
    </w:p>
    <w:p w14:paraId="180783C1" w14:textId="77777777" w:rsidR="00193CC2" w:rsidRPr="00595C5D" w:rsidRDefault="00886C18">
      <w:pPr>
        <w:widowControl w:val="0"/>
        <w:autoSpaceDE w:val="0"/>
        <w:autoSpaceDN w:val="0"/>
        <w:adjustRightInd w:val="0"/>
        <w:rPr>
          <w:lang w:val="en-CA"/>
        </w:rPr>
      </w:pPr>
      <w:r>
        <w:rPr>
          <w:lang w:val="en-CA"/>
        </w:rPr>
        <w:t>Bloom’s: Application</w:t>
      </w:r>
    </w:p>
    <w:p w14:paraId="3FF7B3CA" w14:textId="77777777" w:rsidR="00193CC2" w:rsidRPr="00595C5D" w:rsidRDefault="00193CC2">
      <w:pPr>
        <w:widowControl w:val="0"/>
        <w:autoSpaceDE w:val="0"/>
        <w:autoSpaceDN w:val="0"/>
        <w:adjustRightInd w:val="0"/>
        <w:rPr>
          <w:lang w:val="en-CA"/>
        </w:rPr>
      </w:pPr>
    </w:p>
    <w:p w14:paraId="3FF7B3CB" w14:textId="77777777" w:rsidR="00193CC2" w:rsidRPr="00595C5D" w:rsidRDefault="00193CC2">
      <w:pPr>
        <w:widowControl w:val="0"/>
        <w:autoSpaceDE w:val="0"/>
        <w:autoSpaceDN w:val="0"/>
        <w:adjustRightInd w:val="0"/>
        <w:rPr>
          <w:lang w:val="en-CA"/>
        </w:rPr>
      </w:pPr>
    </w:p>
    <w:p w14:paraId="3FF7B3CC" w14:textId="77777777" w:rsidR="00193CC2" w:rsidRPr="00595C5D" w:rsidRDefault="00193CC2">
      <w:pPr>
        <w:widowControl w:val="0"/>
        <w:autoSpaceDE w:val="0"/>
        <w:autoSpaceDN w:val="0"/>
        <w:adjustRightInd w:val="0"/>
        <w:rPr>
          <w:lang w:val="en-CA"/>
        </w:rPr>
      </w:pPr>
      <w:r w:rsidRPr="00595C5D">
        <w:rPr>
          <w:lang w:val="en-CA"/>
        </w:rPr>
        <w:t>24) Which of the following illustrates the difficulty in defining abnormal behaviour as behaviour that is statistically infrequent?</w:t>
      </w:r>
    </w:p>
    <w:p w14:paraId="3FF7B3CD" w14:textId="77777777" w:rsidR="00193CC2" w:rsidRPr="00595C5D" w:rsidRDefault="00193CC2">
      <w:pPr>
        <w:widowControl w:val="0"/>
        <w:autoSpaceDE w:val="0"/>
        <w:autoSpaceDN w:val="0"/>
        <w:adjustRightInd w:val="0"/>
        <w:rPr>
          <w:lang w:val="en-CA"/>
        </w:rPr>
      </w:pPr>
    </w:p>
    <w:p w14:paraId="3FF7B3CE" w14:textId="77777777" w:rsidR="00193CC2" w:rsidRPr="00595C5D" w:rsidRDefault="00193CC2">
      <w:pPr>
        <w:widowControl w:val="0"/>
        <w:autoSpaceDE w:val="0"/>
        <w:autoSpaceDN w:val="0"/>
        <w:adjustRightInd w:val="0"/>
        <w:rPr>
          <w:lang w:val="en-CA"/>
        </w:rPr>
      </w:pPr>
      <w:r w:rsidRPr="00595C5D">
        <w:rPr>
          <w:lang w:val="en-CA"/>
        </w:rPr>
        <w:t>a) IQ below 70 is considered mentally retarded.</w:t>
      </w:r>
    </w:p>
    <w:p w14:paraId="3FF7B3CF" w14:textId="77777777" w:rsidR="00193CC2" w:rsidRPr="00595C5D" w:rsidRDefault="00193CC2">
      <w:pPr>
        <w:widowControl w:val="0"/>
        <w:autoSpaceDE w:val="0"/>
        <w:autoSpaceDN w:val="0"/>
        <w:adjustRightInd w:val="0"/>
        <w:rPr>
          <w:lang w:val="en-CA"/>
        </w:rPr>
      </w:pPr>
      <w:r w:rsidRPr="00595C5D">
        <w:rPr>
          <w:lang w:val="en-CA"/>
        </w:rPr>
        <w:t>b) It is unusual for people to have delusions.</w:t>
      </w:r>
    </w:p>
    <w:p w14:paraId="3FF7B3D0" w14:textId="77777777" w:rsidR="00193CC2" w:rsidRPr="00595C5D" w:rsidRDefault="00193CC2">
      <w:pPr>
        <w:widowControl w:val="0"/>
        <w:autoSpaceDE w:val="0"/>
        <w:autoSpaceDN w:val="0"/>
        <w:adjustRightInd w:val="0"/>
        <w:rPr>
          <w:lang w:val="en-CA"/>
        </w:rPr>
      </w:pPr>
      <w:r w:rsidRPr="00595C5D">
        <w:rPr>
          <w:lang w:val="en-CA"/>
        </w:rPr>
        <w:t>c) Math prodigies are rare in the population.</w:t>
      </w:r>
    </w:p>
    <w:p w14:paraId="3FF7B3D1" w14:textId="77777777" w:rsidR="00193CC2" w:rsidRPr="00595C5D" w:rsidRDefault="00193CC2">
      <w:pPr>
        <w:widowControl w:val="0"/>
        <w:autoSpaceDE w:val="0"/>
        <w:autoSpaceDN w:val="0"/>
        <w:adjustRightInd w:val="0"/>
        <w:rPr>
          <w:lang w:val="en-CA"/>
        </w:rPr>
      </w:pPr>
      <w:r w:rsidRPr="00595C5D">
        <w:rPr>
          <w:lang w:val="en-CA"/>
        </w:rPr>
        <w:t>d) Bedwetting is common in young children.</w:t>
      </w:r>
    </w:p>
    <w:p w14:paraId="3FF7B3D2" w14:textId="77777777" w:rsidR="00193CC2" w:rsidRPr="00595C5D" w:rsidRDefault="00193CC2">
      <w:pPr>
        <w:widowControl w:val="0"/>
        <w:autoSpaceDE w:val="0"/>
        <w:autoSpaceDN w:val="0"/>
        <w:adjustRightInd w:val="0"/>
        <w:rPr>
          <w:lang w:val="en-CA"/>
        </w:rPr>
      </w:pPr>
    </w:p>
    <w:p w14:paraId="3FF7B3D3" w14:textId="77777777" w:rsidR="00193CC2" w:rsidRPr="00595C5D" w:rsidRDefault="00193CC2">
      <w:pPr>
        <w:widowControl w:val="0"/>
        <w:autoSpaceDE w:val="0"/>
        <w:autoSpaceDN w:val="0"/>
        <w:adjustRightInd w:val="0"/>
        <w:rPr>
          <w:lang w:val="en-CA"/>
        </w:rPr>
      </w:pPr>
      <w:r w:rsidRPr="00595C5D">
        <w:rPr>
          <w:lang w:val="en-CA"/>
        </w:rPr>
        <w:t>Answer: c</w:t>
      </w:r>
    </w:p>
    <w:p w14:paraId="3FF7B3D4" w14:textId="77777777" w:rsidR="00193CC2" w:rsidRPr="00595C5D" w:rsidRDefault="00193CC2" w:rsidP="004B75E5">
      <w:pPr>
        <w:rPr>
          <w:lang w:val="en-CA"/>
        </w:rPr>
      </w:pPr>
    </w:p>
    <w:p w14:paraId="3FF7B3D5" w14:textId="77777777" w:rsidR="00193CC2" w:rsidRPr="00595C5D" w:rsidRDefault="00193CC2" w:rsidP="004B75E5">
      <w:r w:rsidRPr="00595C5D">
        <w:rPr>
          <w:lang w:val="en-CA"/>
        </w:rPr>
        <w:t xml:space="preserve">Section Reference: </w:t>
      </w:r>
      <w:r w:rsidRPr="00595C5D">
        <w:t>Statistical Infrequency</w:t>
      </w:r>
    </w:p>
    <w:p w14:paraId="58E54D8B"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3D6" w14:textId="32311E8B" w:rsidR="00292CEB" w:rsidRPr="00595C5D" w:rsidRDefault="00292CEB">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1.1 Understand what constitutes abnormal behaviour</w:t>
      </w:r>
    </w:p>
    <w:p w14:paraId="73562FC5" w14:textId="77777777" w:rsidR="00193CC2" w:rsidRPr="00595C5D" w:rsidRDefault="00886C18">
      <w:pPr>
        <w:widowControl w:val="0"/>
        <w:autoSpaceDE w:val="0"/>
        <w:autoSpaceDN w:val="0"/>
        <w:adjustRightInd w:val="0"/>
        <w:rPr>
          <w:lang w:val="en-CA"/>
        </w:rPr>
      </w:pPr>
      <w:r>
        <w:rPr>
          <w:lang w:val="en-CA"/>
        </w:rPr>
        <w:t>Bloom’s: Application</w:t>
      </w:r>
    </w:p>
    <w:p w14:paraId="3FF7B3D7" w14:textId="77777777" w:rsidR="00193CC2" w:rsidRPr="00595C5D" w:rsidRDefault="00193CC2">
      <w:pPr>
        <w:widowControl w:val="0"/>
        <w:autoSpaceDE w:val="0"/>
        <w:autoSpaceDN w:val="0"/>
        <w:adjustRightInd w:val="0"/>
        <w:rPr>
          <w:lang w:val="en-CA"/>
        </w:rPr>
      </w:pPr>
    </w:p>
    <w:p w14:paraId="3FF7B3D8" w14:textId="77777777" w:rsidR="00193CC2" w:rsidRPr="00595C5D" w:rsidRDefault="00193CC2">
      <w:pPr>
        <w:widowControl w:val="0"/>
        <w:autoSpaceDE w:val="0"/>
        <w:autoSpaceDN w:val="0"/>
        <w:adjustRightInd w:val="0"/>
        <w:rPr>
          <w:lang w:val="en-CA"/>
        </w:rPr>
      </w:pPr>
    </w:p>
    <w:p w14:paraId="3FF7B3D9" w14:textId="77777777" w:rsidR="00193CC2" w:rsidRPr="00595C5D" w:rsidRDefault="00193CC2">
      <w:pPr>
        <w:widowControl w:val="0"/>
        <w:autoSpaceDE w:val="0"/>
        <w:autoSpaceDN w:val="0"/>
        <w:adjustRightInd w:val="0"/>
        <w:rPr>
          <w:lang w:val="en-CA"/>
        </w:rPr>
      </w:pPr>
      <w:r w:rsidRPr="00595C5D">
        <w:rPr>
          <w:lang w:val="en-CA"/>
        </w:rPr>
        <w:t>25) Autism is based on which of the following definitions of abnormal behaviour?</w:t>
      </w:r>
    </w:p>
    <w:p w14:paraId="3FF7B3DA" w14:textId="77777777" w:rsidR="00193CC2" w:rsidRPr="00595C5D" w:rsidRDefault="00193CC2">
      <w:pPr>
        <w:widowControl w:val="0"/>
        <w:autoSpaceDE w:val="0"/>
        <w:autoSpaceDN w:val="0"/>
        <w:adjustRightInd w:val="0"/>
        <w:rPr>
          <w:lang w:val="en-CA"/>
        </w:rPr>
      </w:pPr>
    </w:p>
    <w:p w14:paraId="3FF7B3DB" w14:textId="77777777" w:rsidR="00193CC2" w:rsidRPr="00595C5D" w:rsidRDefault="00193CC2">
      <w:pPr>
        <w:widowControl w:val="0"/>
        <w:autoSpaceDE w:val="0"/>
        <w:autoSpaceDN w:val="0"/>
        <w:adjustRightInd w:val="0"/>
        <w:rPr>
          <w:lang w:val="en-CA"/>
        </w:rPr>
      </w:pPr>
      <w:r w:rsidRPr="00595C5D">
        <w:rPr>
          <w:lang w:val="en-CA"/>
        </w:rPr>
        <w:t>a) Statistical infrequency</w:t>
      </w:r>
    </w:p>
    <w:p w14:paraId="3FF7B3DC" w14:textId="77777777" w:rsidR="00193CC2" w:rsidRPr="00595C5D" w:rsidRDefault="00193CC2">
      <w:pPr>
        <w:widowControl w:val="0"/>
        <w:autoSpaceDE w:val="0"/>
        <w:autoSpaceDN w:val="0"/>
        <w:adjustRightInd w:val="0"/>
        <w:rPr>
          <w:lang w:val="en-CA"/>
        </w:rPr>
      </w:pPr>
      <w:r w:rsidRPr="00595C5D">
        <w:rPr>
          <w:lang w:val="en-CA"/>
        </w:rPr>
        <w:t>b) Violation of personal norms</w:t>
      </w:r>
    </w:p>
    <w:p w14:paraId="3FF7B3DD" w14:textId="77777777" w:rsidR="00193CC2" w:rsidRPr="00595C5D" w:rsidRDefault="00193CC2">
      <w:pPr>
        <w:widowControl w:val="0"/>
        <w:autoSpaceDE w:val="0"/>
        <w:autoSpaceDN w:val="0"/>
        <w:adjustRightInd w:val="0"/>
        <w:rPr>
          <w:lang w:val="en-CA"/>
        </w:rPr>
      </w:pPr>
      <w:r w:rsidRPr="00595C5D">
        <w:rPr>
          <w:lang w:val="en-CA"/>
        </w:rPr>
        <w:t>c) Personal distress</w:t>
      </w:r>
    </w:p>
    <w:p w14:paraId="3FF7B3DE" w14:textId="77777777" w:rsidR="00193CC2" w:rsidRPr="00595C5D" w:rsidRDefault="00193CC2">
      <w:pPr>
        <w:widowControl w:val="0"/>
        <w:autoSpaceDE w:val="0"/>
        <w:autoSpaceDN w:val="0"/>
        <w:adjustRightInd w:val="0"/>
        <w:rPr>
          <w:lang w:val="en-CA"/>
        </w:rPr>
      </w:pPr>
      <w:r w:rsidRPr="00595C5D">
        <w:rPr>
          <w:lang w:val="en-CA"/>
        </w:rPr>
        <w:lastRenderedPageBreak/>
        <w:t>d) Social distress</w:t>
      </w:r>
    </w:p>
    <w:p w14:paraId="3FF7B3DF" w14:textId="77777777" w:rsidR="00193CC2" w:rsidRPr="00595C5D" w:rsidRDefault="00193CC2">
      <w:pPr>
        <w:widowControl w:val="0"/>
        <w:autoSpaceDE w:val="0"/>
        <w:autoSpaceDN w:val="0"/>
        <w:adjustRightInd w:val="0"/>
        <w:rPr>
          <w:lang w:val="en-CA"/>
        </w:rPr>
      </w:pPr>
    </w:p>
    <w:p w14:paraId="3FF7B3E0" w14:textId="77777777" w:rsidR="00193CC2" w:rsidRPr="00595C5D" w:rsidRDefault="00193CC2">
      <w:pPr>
        <w:widowControl w:val="0"/>
        <w:autoSpaceDE w:val="0"/>
        <w:autoSpaceDN w:val="0"/>
        <w:adjustRightInd w:val="0"/>
        <w:rPr>
          <w:lang w:val="en-CA"/>
        </w:rPr>
      </w:pPr>
      <w:r w:rsidRPr="00595C5D">
        <w:rPr>
          <w:lang w:val="en-CA"/>
        </w:rPr>
        <w:t>Answer: a</w:t>
      </w:r>
    </w:p>
    <w:p w14:paraId="3FF7B3E1" w14:textId="77777777" w:rsidR="00193CC2" w:rsidRPr="00595C5D" w:rsidRDefault="00193CC2" w:rsidP="0020539C">
      <w:pPr>
        <w:rPr>
          <w:lang w:val="en-CA"/>
        </w:rPr>
      </w:pPr>
    </w:p>
    <w:p w14:paraId="3FF7B3E2" w14:textId="77777777" w:rsidR="00193CC2" w:rsidRPr="00595C5D" w:rsidRDefault="00193CC2" w:rsidP="0020539C">
      <w:r w:rsidRPr="00595C5D">
        <w:rPr>
          <w:lang w:val="en-CA"/>
        </w:rPr>
        <w:t xml:space="preserve">Section Reference: </w:t>
      </w:r>
      <w:r w:rsidRPr="00595C5D">
        <w:t>Statistical Infrequency</w:t>
      </w:r>
    </w:p>
    <w:p w14:paraId="198B9697"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E3" w14:textId="156B3DBE" w:rsidR="00292CEB" w:rsidRPr="00595C5D" w:rsidRDefault="00292CEB">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1.1 Understand what constitutes abnormal behaviour</w:t>
      </w:r>
    </w:p>
    <w:p w14:paraId="4C737C4C" w14:textId="77777777" w:rsidR="00193CC2" w:rsidRPr="00595C5D" w:rsidRDefault="00886C18">
      <w:pPr>
        <w:widowControl w:val="0"/>
        <w:autoSpaceDE w:val="0"/>
        <w:autoSpaceDN w:val="0"/>
        <w:adjustRightInd w:val="0"/>
        <w:rPr>
          <w:lang w:val="en-CA"/>
        </w:rPr>
      </w:pPr>
      <w:r>
        <w:rPr>
          <w:lang w:val="en-CA"/>
        </w:rPr>
        <w:t>Bloom’s: Knowledge</w:t>
      </w:r>
    </w:p>
    <w:p w14:paraId="3FF7B3E4" w14:textId="77777777" w:rsidR="00193CC2" w:rsidRPr="00595C5D" w:rsidRDefault="00193CC2">
      <w:pPr>
        <w:widowControl w:val="0"/>
        <w:autoSpaceDE w:val="0"/>
        <w:autoSpaceDN w:val="0"/>
        <w:adjustRightInd w:val="0"/>
        <w:rPr>
          <w:lang w:val="en-CA"/>
        </w:rPr>
      </w:pPr>
    </w:p>
    <w:p w14:paraId="3FF7B3E5" w14:textId="77777777" w:rsidR="00193CC2" w:rsidRPr="00595C5D" w:rsidRDefault="00193CC2" w:rsidP="00E95707">
      <w:pPr>
        <w:widowControl w:val="0"/>
        <w:autoSpaceDE w:val="0"/>
        <w:autoSpaceDN w:val="0"/>
        <w:adjustRightInd w:val="0"/>
        <w:rPr>
          <w:lang w:val="en-CA"/>
        </w:rPr>
      </w:pPr>
    </w:p>
    <w:p w14:paraId="3FF7B3E6" w14:textId="77777777" w:rsidR="00193CC2" w:rsidRPr="00595C5D" w:rsidRDefault="00193CC2" w:rsidP="00E95707">
      <w:pPr>
        <w:widowControl w:val="0"/>
        <w:autoSpaceDE w:val="0"/>
        <w:autoSpaceDN w:val="0"/>
        <w:adjustRightInd w:val="0"/>
        <w:rPr>
          <w:lang w:val="en-CA"/>
        </w:rPr>
      </w:pPr>
      <w:r w:rsidRPr="00595C5D">
        <w:rPr>
          <w:lang w:val="en-CA"/>
        </w:rPr>
        <w:t>26) A commonly accepted cut-off point for a diagnosis of mental retardation is an intelligence quotient (IQ) that is below:</w:t>
      </w:r>
    </w:p>
    <w:p w14:paraId="3FF7B3E7" w14:textId="77777777" w:rsidR="00193CC2" w:rsidRPr="00595C5D" w:rsidRDefault="00193CC2" w:rsidP="00E95707">
      <w:pPr>
        <w:widowControl w:val="0"/>
        <w:autoSpaceDE w:val="0"/>
        <w:autoSpaceDN w:val="0"/>
        <w:adjustRightInd w:val="0"/>
        <w:rPr>
          <w:lang w:val="en-CA"/>
        </w:rPr>
      </w:pPr>
    </w:p>
    <w:p w14:paraId="3FF7B3E8" w14:textId="77777777" w:rsidR="00193CC2" w:rsidRPr="00595C5D" w:rsidRDefault="00193CC2" w:rsidP="00E95707">
      <w:pPr>
        <w:widowControl w:val="0"/>
        <w:autoSpaceDE w:val="0"/>
        <w:autoSpaceDN w:val="0"/>
        <w:adjustRightInd w:val="0"/>
        <w:rPr>
          <w:lang w:val="en-CA"/>
        </w:rPr>
      </w:pPr>
      <w:r w:rsidRPr="00595C5D">
        <w:rPr>
          <w:lang w:val="en-CA"/>
        </w:rPr>
        <w:t>a) 125</w:t>
      </w:r>
    </w:p>
    <w:p w14:paraId="3FF7B3E9" w14:textId="77777777" w:rsidR="00193CC2" w:rsidRPr="00595C5D" w:rsidRDefault="00193CC2" w:rsidP="00E95707">
      <w:pPr>
        <w:widowControl w:val="0"/>
        <w:autoSpaceDE w:val="0"/>
        <w:autoSpaceDN w:val="0"/>
        <w:adjustRightInd w:val="0"/>
        <w:rPr>
          <w:lang w:val="en-CA"/>
        </w:rPr>
      </w:pPr>
      <w:r w:rsidRPr="00595C5D">
        <w:rPr>
          <w:lang w:val="en-CA"/>
        </w:rPr>
        <w:t>b) 100</w:t>
      </w:r>
    </w:p>
    <w:p w14:paraId="3FF7B3EA" w14:textId="77777777" w:rsidR="00193CC2" w:rsidRPr="00595C5D" w:rsidRDefault="00193CC2" w:rsidP="00E95707">
      <w:pPr>
        <w:widowControl w:val="0"/>
        <w:autoSpaceDE w:val="0"/>
        <w:autoSpaceDN w:val="0"/>
        <w:adjustRightInd w:val="0"/>
        <w:rPr>
          <w:lang w:val="en-CA"/>
        </w:rPr>
      </w:pPr>
      <w:r w:rsidRPr="00595C5D">
        <w:rPr>
          <w:lang w:val="en-CA"/>
        </w:rPr>
        <w:t>c) 85</w:t>
      </w:r>
    </w:p>
    <w:p w14:paraId="3FF7B3EB" w14:textId="77777777" w:rsidR="00193CC2" w:rsidRPr="00595C5D" w:rsidRDefault="00193CC2" w:rsidP="00E95707">
      <w:pPr>
        <w:widowControl w:val="0"/>
        <w:autoSpaceDE w:val="0"/>
        <w:autoSpaceDN w:val="0"/>
        <w:adjustRightInd w:val="0"/>
        <w:rPr>
          <w:lang w:val="en-CA"/>
        </w:rPr>
      </w:pPr>
      <w:r w:rsidRPr="00595C5D">
        <w:rPr>
          <w:lang w:val="en-CA"/>
        </w:rPr>
        <w:t>d) 70</w:t>
      </w:r>
    </w:p>
    <w:p w14:paraId="3FF7B3EC" w14:textId="77777777" w:rsidR="00193CC2" w:rsidRPr="00595C5D" w:rsidRDefault="00193CC2" w:rsidP="00E95707">
      <w:pPr>
        <w:widowControl w:val="0"/>
        <w:autoSpaceDE w:val="0"/>
        <w:autoSpaceDN w:val="0"/>
        <w:adjustRightInd w:val="0"/>
        <w:rPr>
          <w:lang w:val="en-CA"/>
        </w:rPr>
      </w:pPr>
    </w:p>
    <w:p w14:paraId="3FF7B3ED" w14:textId="77777777" w:rsidR="00193CC2" w:rsidRPr="00595C5D" w:rsidRDefault="00193CC2" w:rsidP="00E95707">
      <w:pPr>
        <w:widowControl w:val="0"/>
        <w:autoSpaceDE w:val="0"/>
        <w:autoSpaceDN w:val="0"/>
        <w:adjustRightInd w:val="0"/>
        <w:rPr>
          <w:lang w:val="en-CA"/>
        </w:rPr>
      </w:pPr>
      <w:r w:rsidRPr="00595C5D">
        <w:rPr>
          <w:lang w:val="en-CA"/>
        </w:rPr>
        <w:t>Answer: d</w:t>
      </w:r>
    </w:p>
    <w:p w14:paraId="3FF7B3EE" w14:textId="77777777" w:rsidR="00193CC2" w:rsidRPr="00595C5D" w:rsidRDefault="00193CC2" w:rsidP="00E95707">
      <w:pPr>
        <w:widowControl w:val="0"/>
        <w:autoSpaceDE w:val="0"/>
        <w:autoSpaceDN w:val="0"/>
        <w:adjustRightInd w:val="0"/>
        <w:rPr>
          <w:lang w:val="en-CA"/>
        </w:rPr>
      </w:pPr>
    </w:p>
    <w:p w14:paraId="3FF7B3EF" w14:textId="77777777" w:rsidR="00193CC2" w:rsidRPr="00595C5D" w:rsidRDefault="00193CC2" w:rsidP="0020539C">
      <w:r w:rsidRPr="00595C5D">
        <w:rPr>
          <w:lang w:val="en-CA"/>
        </w:rPr>
        <w:t xml:space="preserve">Section Reference: </w:t>
      </w:r>
      <w:r w:rsidRPr="00595C5D">
        <w:t>Statistical Infrequency</w:t>
      </w:r>
    </w:p>
    <w:p w14:paraId="4DEBA007"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3F0" w14:textId="1762AF75" w:rsidR="00292CEB" w:rsidRPr="00595C5D" w:rsidRDefault="00292CEB" w:rsidP="00E95707">
      <w:pPr>
        <w:widowControl w:val="0"/>
        <w:autoSpaceDE w:val="0"/>
        <w:autoSpaceDN w:val="0"/>
        <w:adjustRightInd w:val="0"/>
        <w:rPr>
          <w:lang w:val="en-CA"/>
        </w:rPr>
      </w:pPr>
      <w:r w:rsidRPr="00595C5D">
        <w:rPr>
          <w:lang w:val="en-CA"/>
        </w:rPr>
        <w:t>Learning Objective:</w:t>
      </w:r>
      <w:r w:rsidR="00C40B8D" w:rsidRPr="00595C5D">
        <w:rPr>
          <w:color w:val="000000"/>
          <w:lang w:eastAsia="en-CA"/>
        </w:rPr>
        <w:t xml:space="preserve"> 1.1 Understand what constitutes abnormal behaviour</w:t>
      </w:r>
    </w:p>
    <w:p w14:paraId="05744076" w14:textId="77777777" w:rsidR="00193CC2" w:rsidRPr="00595C5D" w:rsidRDefault="00886C18" w:rsidP="00E95707">
      <w:pPr>
        <w:widowControl w:val="0"/>
        <w:autoSpaceDE w:val="0"/>
        <w:autoSpaceDN w:val="0"/>
        <w:adjustRightInd w:val="0"/>
        <w:rPr>
          <w:lang w:val="en-CA"/>
        </w:rPr>
      </w:pPr>
      <w:r>
        <w:rPr>
          <w:lang w:val="en-CA"/>
        </w:rPr>
        <w:t>Bloom’s: Knowledge</w:t>
      </w:r>
    </w:p>
    <w:p w14:paraId="3FF7B3F1" w14:textId="77777777" w:rsidR="00193CC2" w:rsidRPr="00595C5D" w:rsidRDefault="00193CC2" w:rsidP="00E95707">
      <w:pPr>
        <w:widowControl w:val="0"/>
        <w:autoSpaceDE w:val="0"/>
        <w:autoSpaceDN w:val="0"/>
        <w:adjustRightInd w:val="0"/>
        <w:rPr>
          <w:lang w:val="en-CA"/>
        </w:rPr>
      </w:pPr>
    </w:p>
    <w:p w14:paraId="3FF7B3F2" w14:textId="77777777" w:rsidR="00193CC2" w:rsidRPr="00595C5D" w:rsidRDefault="00193CC2" w:rsidP="00E95707">
      <w:pPr>
        <w:widowControl w:val="0"/>
        <w:autoSpaceDE w:val="0"/>
        <w:autoSpaceDN w:val="0"/>
        <w:adjustRightInd w:val="0"/>
        <w:rPr>
          <w:lang w:val="en-CA"/>
        </w:rPr>
      </w:pPr>
    </w:p>
    <w:p w14:paraId="3FF7B3F3" w14:textId="77777777" w:rsidR="00193CC2" w:rsidRPr="00595C5D" w:rsidRDefault="00193CC2" w:rsidP="00E95707">
      <w:pPr>
        <w:widowControl w:val="0"/>
        <w:autoSpaceDE w:val="0"/>
        <w:autoSpaceDN w:val="0"/>
        <w:adjustRightInd w:val="0"/>
        <w:rPr>
          <w:lang w:val="en-CA"/>
        </w:rPr>
      </w:pPr>
      <w:r w:rsidRPr="00595C5D">
        <w:rPr>
          <w:lang w:val="en-CA"/>
        </w:rPr>
        <w:t xml:space="preserve">27) According to the criteria outlined by Davison et al. in their definition of abnormality, which of the following is </w:t>
      </w:r>
      <w:r w:rsidRPr="00595C5D">
        <w:rPr>
          <w:i/>
          <w:lang w:val="en-CA"/>
        </w:rPr>
        <w:t>not</w:t>
      </w:r>
      <w:r w:rsidRPr="00595C5D">
        <w:rPr>
          <w:lang w:val="en-CA"/>
        </w:rPr>
        <w:t xml:space="preserve"> part of the definition?</w:t>
      </w:r>
    </w:p>
    <w:p w14:paraId="3FF7B3F4" w14:textId="77777777" w:rsidR="00193CC2" w:rsidRPr="00595C5D" w:rsidRDefault="00193CC2" w:rsidP="00E95707">
      <w:pPr>
        <w:widowControl w:val="0"/>
        <w:autoSpaceDE w:val="0"/>
        <w:autoSpaceDN w:val="0"/>
        <w:adjustRightInd w:val="0"/>
        <w:rPr>
          <w:lang w:val="en-CA"/>
        </w:rPr>
      </w:pPr>
    </w:p>
    <w:p w14:paraId="3FF7B3F5" w14:textId="77777777" w:rsidR="00193CC2" w:rsidRPr="00595C5D" w:rsidRDefault="00193CC2" w:rsidP="00E95707">
      <w:pPr>
        <w:widowControl w:val="0"/>
        <w:autoSpaceDE w:val="0"/>
        <w:autoSpaceDN w:val="0"/>
        <w:adjustRightInd w:val="0"/>
        <w:rPr>
          <w:lang w:val="en-CA"/>
        </w:rPr>
      </w:pPr>
      <w:r w:rsidRPr="00595C5D">
        <w:rPr>
          <w:lang w:val="en-CA"/>
        </w:rPr>
        <w:t>a) Whether the behaviour violates social norms</w:t>
      </w:r>
    </w:p>
    <w:p w14:paraId="3FF7B3F6" w14:textId="77777777" w:rsidR="00193CC2" w:rsidRPr="00595C5D" w:rsidRDefault="00193CC2" w:rsidP="00E95707">
      <w:pPr>
        <w:widowControl w:val="0"/>
        <w:autoSpaceDE w:val="0"/>
        <w:autoSpaceDN w:val="0"/>
        <w:adjustRightInd w:val="0"/>
        <w:rPr>
          <w:lang w:val="en-CA"/>
        </w:rPr>
      </w:pPr>
      <w:r w:rsidRPr="00595C5D">
        <w:rPr>
          <w:lang w:val="en-CA"/>
        </w:rPr>
        <w:t>b) Whether the behaviour causes personal distress</w:t>
      </w:r>
    </w:p>
    <w:p w14:paraId="3FF7B3F7" w14:textId="77777777" w:rsidR="00193CC2" w:rsidRPr="00595C5D" w:rsidRDefault="00193CC2" w:rsidP="00E95707">
      <w:pPr>
        <w:widowControl w:val="0"/>
        <w:autoSpaceDE w:val="0"/>
        <w:autoSpaceDN w:val="0"/>
        <w:adjustRightInd w:val="0"/>
        <w:rPr>
          <w:lang w:val="en-CA"/>
        </w:rPr>
      </w:pPr>
      <w:r w:rsidRPr="00595C5D">
        <w:rPr>
          <w:lang w:val="en-CA"/>
        </w:rPr>
        <w:t>c) Whether the behaviour reflects a past history of abnormal behaviour</w:t>
      </w:r>
    </w:p>
    <w:p w14:paraId="3FF7B3F8" w14:textId="77777777" w:rsidR="00193CC2" w:rsidRPr="00595C5D" w:rsidRDefault="00193CC2" w:rsidP="00E95707">
      <w:pPr>
        <w:widowControl w:val="0"/>
        <w:autoSpaceDE w:val="0"/>
        <w:autoSpaceDN w:val="0"/>
        <w:adjustRightInd w:val="0"/>
        <w:rPr>
          <w:lang w:val="en-CA"/>
        </w:rPr>
      </w:pPr>
      <w:r w:rsidRPr="00595C5D">
        <w:rPr>
          <w:lang w:val="en-CA"/>
        </w:rPr>
        <w:t>d) None of the above</w:t>
      </w:r>
    </w:p>
    <w:p w14:paraId="3FF7B3F9" w14:textId="77777777" w:rsidR="00193CC2" w:rsidRPr="00595C5D" w:rsidRDefault="00193CC2" w:rsidP="00E95707">
      <w:pPr>
        <w:widowControl w:val="0"/>
        <w:autoSpaceDE w:val="0"/>
        <w:autoSpaceDN w:val="0"/>
        <w:adjustRightInd w:val="0"/>
        <w:rPr>
          <w:lang w:val="en-CA"/>
        </w:rPr>
      </w:pPr>
    </w:p>
    <w:p w14:paraId="3FF7B3FA" w14:textId="77777777" w:rsidR="00193CC2" w:rsidRPr="00595C5D" w:rsidRDefault="00193CC2" w:rsidP="00E95707">
      <w:pPr>
        <w:widowControl w:val="0"/>
        <w:autoSpaceDE w:val="0"/>
        <w:autoSpaceDN w:val="0"/>
        <w:adjustRightInd w:val="0"/>
        <w:rPr>
          <w:lang w:val="en-CA"/>
        </w:rPr>
      </w:pPr>
      <w:r w:rsidRPr="00595C5D">
        <w:rPr>
          <w:lang w:val="en-CA"/>
        </w:rPr>
        <w:t>Answer: c</w:t>
      </w:r>
    </w:p>
    <w:p w14:paraId="3FF7B3FB" w14:textId="77777777" w:rsidR="00193CC2" w:rsidRPr="00595C5D" w:rsidRDefault="00193CC2" w:rsidP="0020539C">
      <w:pPr>
        <w:rPr>
          <w:lang w:val="en-CA"/>
        </w:rPr>
      </w:pPr>
    </w:p>
    <w:p w14:paraId="3FF7B3FC" w14:textId="77777777" w:rsidR="00193CC2" w:rsidRPr="00595C5D" w:rsidRDefault="00193CC2" w:rsidP="0020539C">
      <w:r w:rsidRPr="00595C5D">
        <w:rPr>
          <w:lang w:val="en-CA"/>
        </w:rPr>
        <w:t xml:space="preserve">Section Reference: </w:t>
      </w:r>
      <w:r w:rsidRPr="00595C5D">
        <w:t>What Is Abnormal Behaviour?</w:t>
      </w:r>
    </w:p>
    <w:p w14:paraId="4DD07995"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3FD" w14:textId="3C2DD2E1" w:rsidR="00292CEB" w:rsidRPr="00595C5D" w:rsidRDefault="00292CEB" w:rsidP="00E95707">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57D9A1F8" w14:textId="77777777" w:rsidR="00193CC2" w:rsidRPr="00595C5D" w:rsidRDefault="00886C18" w:rsidP="00E95707">
      <w:pPr>
        <w:widowControl w:val="0"/>
        <w:autoSpaceDE w:val="0"/>
        <w:autoSpaceDN w:val="0"/>
        <w:adjustRightInd w:val="0"/>
        <w:rPr>
          <w:lang w:val="en-CA"/>
        </w:rPr>
      </w:pPr>
      <w:r>
        <w:rPr>
          <w:lang w:val="en-CA"/>
        </w:rPr>
        <w:t>Bloom’s: Knowledge</w:t>
      </w:r>
    </w:p>
    <w:p w14:paraId="3FF7B3FE" w14:textId="77777777" w:rsidR="00193CC2" w:rsidRPr="00595C5D" w:rsidRDefault="00193CC2">
      <w:pPr>
        <w:widowControl w:val="0"/>
        <w:autoSpaceDE w:val="0"/>
        <w:autoSpaceDN w:val="0"/>
        <w:adjustRightInd w:val="0"/>
        <w:rPr>
          <w:lang w:val="en-CA"/>
        </w:rPr>
      </w:pPr>
    </w:p>
    <w:p w14:paraId="3FF7B3FF" w14:textId="77777777" w:rsidR="00193CC2" w:rsidRPr="00595C5D" w:rsidRDefault="00193CC2">
      <w:pPr>
        <w:widowControl w:val="0"/>
        <w:autoSpaceDE w:val="0"/>
        <w:autoSpaceDN w:val="0"/>
        <w:adjustRightInd w:val="0"/>
        <w:rPr>
          <w:lang w:val="en-CA"/>
        </w:rPr>
      </w:pPr>
    </w:p>
    <w:p w14:paraId="3FF7B400" w14:textId="77777777" w:rsidR="00193CC2" w:rsidRPr="00595C5D" w:rsidRDefault="00193CC2">
      <w:pPr>
        <w:widowControl w:val="0"/>
        <w:autoSpaceDE w:val="0"/>
        <w:autoSpaceDN w:val="0"/>
        <w:adjustRightInd w:val="0"/>
        <w:rPr>
          <w:lang w:val="en-CA"/>
        </w:rPr>
      </w:pPr>
      <w:r w:rsidRPr="00595C5D">
        <w:rPr>
          <w:lang w:val="en-CA"/>
        </w:rPr>
        <w:t>28) Variations in cultural background make it difficult to define abnormal behaviour as simply behaviour which</w:t>
      </w:r>
    </w:p>
    <w:p w14:paraId="3FF7B401" w14:textId="77777777" w:rsidR="00193CC2" w:rsidRPr="00595C5D" w:rsidRDefault="00193CC2">
      <w:pPr>
        <w:widowControl w:val="0"/>
        <w:autoSpaceDE w:val="0"/>
        <w:autoSpaceDN w:val="0"/>
        <w:adjustRightInd w:val="0"/>
        <w:rPr>
          <w:lang w:val="en-CA"/>
        </w:rPr>
      </w:pPr>
    </w:p>
    <w:p w14:paraId="3FF7B402" w14:textId="77777777" w:rsidR="00193CC2" w:rsidRPr="00595C5D" w:rsidRDefault="00193CC2">
      <w:pPr>
        <w:widowControl w:val="0"/>
        <w:autoSpaceDE w:val="0"/>
        <w:autoSpaceDN w:val="0"/>
        <w:adjustRightInd w:val="0"/>
        <w:rPr>
          <w:lang w:val="en-CA"/>
        </w:rPr>
      </w:pPr>
      <w:r w:rsidRPr="00595C5D">
        <w:rPr>
          <w:lang w:val="en-CA"/>
        </w:rPr>
        <w:t>a) involves a deviation from norms.</w:t>
      </w:r>
    </w:p>
    <w:p w14:paraId="3FF7B403" w14:textId="77777777" w:rsidR="00193CC2" w:rsidRPr="00595C5D" w:rsidRDefault="00193CC2">
      <w:pPr>
        <w:widowControl w:val="0"/>
        <w:autoSpaceDE w:val="0"/>
        <w:autoSpaceDN w:val="0"/>
        <w:adjustRightInd w:val="0"/>
        <w:rPr>
          <w:lang w:val="en-CA"/>
        </w:rPr>
      </w:pPr>
      <w:r w:rsidRPr="00595C5D">
        <w:rPr>
          <w:lang w:val="en-CA"/>
        </w:rPr>
        <w:lastRenderedPageBreak/>
        <w:t>b) leads to dysfunction.</w:t>
      </w:r>
    </w:p>
    <w:p w14:paraId="3FF7B404" w14:textId="77777777" w:rsidR="00193CC2" w:rsidRPr="00595C5D" w:rsidRDefault="00193CC2">
      <w:pPr>
        <w:widowControl w:val="0"/>
        <w:autoSpaceDE w:val="0"/>
        <w:autoSpaceDN w:val="0"/>
        <w:adjustRightInd w:val="0"/>
        <w:rPr>
          <w:lang w:val="en-CA"/>
        </w:rPr>
      </w:pPr>
      <w:r w:rsidRPr="00595C5D">
        <w:rPr>
          <w:lang w:val="en-CA"/>
        </w:rPr>
        <w:t>c) improves after therapy.</w:t>
      </w:r>
    </w:p>
    <w:p w14:paraId="3FF7B405" w14:textId="77777777" w:rsidR="00193CC2" w:rsidRPr="00595C5D" w:rsidRDefault="00193CC2">
      <w:pPr>
        <w:widowControl w:val="0"/>
        <w:autoSpaceDE w:val="0"/>
        <w:autoSpaceDN w:val="0"/>
        <w:adjustRightInd w:val="0"/>
        <w:rPr>
          <w:lang w:val="en-CA"/>
        </w:rPr>
      </w:pPr>
      <w:r w:rsidRPr="00595C5D">
        <w:rPr>
          <w:lang w:val="en-CA"/>
        </w:rPr>
        <w:t>d) causes personal distress.</w:t>
      </w:r>
    </w:p>
    <w:p w14:paraId="3FF7B406" w14:textId="77777777" w:rsidR="00193CC2" w:rsidRPr="00595C5D" w:rsidRDefault="00193CC2">
      <w:pPr>
        <w:widowControl w:val="0"/>
        <w:autoSpaceDE w:val="0"/>
        <w:autoSpaceDN w:val="0"/>
        <w:adjustRightInd w:val="0"/>
        <w:rPr>
          <w:lang w:val="en-CA"/>
        </w:rPr>
      </w:pPr>
    </w:p>
    <w:p w14:paraId="3FF7B407" w14:textId="77777777" w:rsidR="00193CC2" w:rsidRPr="00595C5D" w:rsidRDefault="00193CC2">
      <w:pPr>
        <w:widowControl w:val="0"/>
        <w:autoSpaceDE w:val="0"/>
        <w:autoSpaceDN w:val="0"/>
        <w:adjustRightInd w:val="0"/>
        <w:rPr>
          <w:lang w:val="en-CA"/>
        </w:rPr>
      </w:pPr>
      <w:r w:rsidRPr="00595C5D">
        <w:rPr>
          <w:lang w:val="en-CA"/>
        </w:rPr>
        <w:t>Answer: a</w:t>
      </w:r>
    </w:p>
    <w:p w14:paraId="3FF7B408" w14:textId="77777777" w:rsidR="009801A8" w:rsidRPr="00595C5D" w:rsidRDefault="009801A8">
      <w:pPr>
        <w:widowControl w:val="0"/>
        <w:autoSpaceDE w:val="0"/>
        <w:autoSpaceDN w:val="0"/>
        <w:adjustRightInd w:val="0"/>
        <w:rPr>
          <w:lang w:val="en-CA"/>
        </w:rPr>
      </w:pPr>
    </w:p>
    <w:p w14:paraId="3FF7B409" w14:textId="77777777" w:rsidR="00193CC2" w:rsidRPr="00595C5D" w:rsidRDefault="00193CC2" w:rsidP="0020539C">
      <w:r w:rsidRPr="00595C5D">
        <w:rPr>
          <w:lang w:val="en-CA"/>
        </w:rPr>
        <w:t xml:space="preserve">Section Reference: </w:t>
      </w:r>
      <w:r w:rsidRPr="00595C5D">
        <w:t>Violation of Norms</w:t>
      </w:r>
    </w:p>
    <w:p w14:paraId="2A91D3B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0A" w14:textId="7EDA5B1A"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53277C49" w14:textId="77777777" w:rsidR="00193CC2" w:rsidRPr="00595C5D" w:rsidRDefault="00886C18">
      <w:pPr>
        <w:widowControl w:val="0"/>
        <w:autoSpaceDE w:val="0"/>
        <w:autoSpaceDN w:val="0"/>
        <w:adjustRightInd w:val="0"/>
        <w:rPr>
          <w:lang w:val="en-CA"/>
        </w:rPr>
      </w:pPr>
      <w:r>
        <w:rPr>
          <w:lang w:val="en-CA"/>
        </w:rPr>
        <w:t>Bloom’s: Analysis</w:t>
      </w:r>
    </w:p>
    <w:p w14:paraId="3FF7B40B" w14:textId="77777777" w:rsidR="00193CC2" w:rsidRPr="00595C5D" w:rsidRDefault="00193CC2">
      <w:pPr>
        <w:widowControl w:val="0"/>
        <w:autoSpaceDE w:val="0"/>
        <w:autoSpaceDN w:val="0"/>
        <w:adjustRightInd w:val="0"/>
        <w:rPr>
          <w:lang w:val="en-CA"/>
        </w:rPr>
      </w:pPr>
    </w:p>
    <w:p w14:paraId="3FF7B40C" w14:textId="77777777" w:rsidR="00193CC2" w:rsidRPr="00595C5D" w:rsidRDefault="00193CC2" w:rsidP="00187DCC">
      <w:pPr>
        <w:widowControl w:val="0"/>
        <w:autoSpaceDE w:val="0"/>
        <w:autoSpaceDN w:val="0"/>
        <w:adjustRightInd w:val="0"/>
        <w:rPr>
          <w:lang w:val="en-CA"/>
        </w:rPr>
      </w:pPr>
    </w:p>
    <w:p w14:paraId="3FF7B40D" w14:textId="77777777" w:rsidR="00193CC2" w:rsidRPr="00595C5D" w:rsidRDefault="00193CC2" w:rsidP="00187DCC">
      <w:pPr>
        <w:widowControl w:val="0"/>
        <w:autoSpaceDE w:val="0"/>
        <w:autoSpaceDN w:val="0"/>
        <w:adjustRightInd w:val="0"/>
        <w:rPr>
          <w:lang w:val="en-CA"/>
        </w:rPr>
      </w:pPr>
      <w:r w:rsidRPr="00595C5D">
        <w:rPr>
          <w:lang w:val="en-CA"/>
        </w:rPr>
        <w:t>29) Which of the following is least likely to be studied in abnormal psychology?</w:t>
      </w:r>
    </w:p>
    <w:p w14:paraId="3FF7B40E" w14:textId="77777777" w:rsidR="00193CC2" w:rsidRPr="00595C5D" w:rsidRDefault="00193CC2" w:rsidP="00187DCC">
      <w:pPr>
        <w:widowControl w:val="0"/>
        <w:autoSpaceDE w:val="0"/>
        <w:autoSpaceDN w:val="0"/>
        <w:adjustRightInd w:val="0"/>
        <w:rPr>
          <w:lang w:val="en-CA"/>
        </w:rPr>
      </w:pPr>
    </w:p>
    <w:p w14:paraId="3FF7B40F" w14:textId="77777777" w:rsidR="00193CC2" w:rsidRPr="00595C5D" w:rsidRDefault="00193CC2" w:rsidP="00187DCC">
      <w:pPr>
        <w:widowControl w:val="0"/>
        <w:autoSpaceDE w:val="0"/>
        <w:autoSpaceDN w:val="0"/>
        <w:adjustRightInd w:val="0"/>
        <w:rPr>
          <w:lang w:val="en-CA"/>
        </w:rPr>
      </w:pPr>
      <w:r w:rsidRPr="00595C5D">
        <w:rPr>
          <w:lang w:val="en-CA"/>
        </w:rPr>
        <w:t>a) A prostitute</w:t>
      </w:r>
    </w:p>
    <w:p w14:paraId="3FF7B410" w14:textId="77777777" w:rsidR="00193CC2" w:rsidRPr="00595C5D" w:rsidRDefault="00193CC2" w:rsidP="00187DCC">
      <w:pPr>
        <w:widowControl w:val="0"/>
        <w:autoSpaceDE w:val="0"/>
        <w:autoSpaceDN w:val="0"/>
        <w:adjustRightInd w:val="0"/>
        <w:rPr>
          <w:lang w:val="en-CA"/>
        </w:rPr>
      </w:pPr>
      <w:r w:rsidRPr="00595C5D">
        <w:rPr>
          <w:lang w:val="en-CA"/>
        </w:rPr>
        <w:t>b) A psychopath</w:t>
      </w:r>
    </w:p>
    <w:p w14:paraId="3FF7B411" w14:textId="77777777" w:rsidR="00193CC2" w:rsidRPr="00595C5D" w:rsidRDefault="00193CC2" w:rsidP="00187DCC">
      <w:pPr>
        <w:widowControl w:val="0"/>
        <w:autoSpaceDE w:val="0"/>
        <w:autoSpaceDN w:val="0"/>
        <w:adjustRightInd w:val="0"/>
        <w:rPr>
          <w:lang w:val="en-CA"/>
        </w:rPr>
      </w:pPr>
      <w:r w:rsidRPr="00595C5D">
        <w:rPr>
          <w:lang w:val="en-CA"/>
        </w:rPr>
        <w:t>c) A developmentally delayed child</w:t>
      </w:r>
    </w:p>
    <w:p w14:paraId="3FF7B412" w14:textId="77777777" w:rsidR="00193CC2" w:rsidRPr="00595C5D" w:rsidRDefault="00193CC2" w:rsidP="00187DCC">
      <w:pPr>
        <w:widowControl w:val="0"/>
        <w:autoSpaceDE w:val="0"/>
        <w:autoSpaceDN w:val="0"/>
        <w:adjustRightInd w:val="0"/>
        <w:rPr>
          <w:lang w:val="en-CA"/>
        </w:rPr>
      </w:pPr>
      <w:r w:rsidRPr="00595C5D">
        <w:rPr>
          <w:lang w:val="en-CA"/>
        </w:rPr>
        <w:t>d) An anxious person</w:t>
      </w:r>
    </w:p>
    <w:p w14:paraId="3FF7B413" w14:textId="77777777" w:rsidR="00193CC2" w:rsidRPr="00595C5D" w:rsidRDefault="00193CC2" w:rsidP="00187DCC">
      <w:pPr>
        <w:widowControl w:val="0"/>
        <w:autoSpaceDE w:val="0"/>
        <w:autoSpaceDN w:val="0"/>
        <w:adjustRightInd w:val="0"/>
        <w:rPr>
          <w:lang w:val="en-CA"/>
        </w:rPr>
      </w:pPr>
    </w:p>
    <w:p w14:paraId="3FF7B414" w14:textId="77777777" w:rsidR="00193CC2" w:rsidRPr="00595C5D" w:rsidRDefault="00193CC2" w:rsidP="00187DCC">
      <w:pPr>
        <w:widowControl w:val="0"/>
        <w:autoSpaceDE w:val="0"/>
        <w:autoSpaceDN w:val="0"/>
        <w:adjustRightInd w:val="0"/>
        <w:rPr>
          <w:lang w:val="en-CA"/>
        </w:rPr>
      </w:pPr>
      <w:r w:rsidRPr="00595C5D">
        <w:rPr>
          <w:lang w:val="en-CA"/>
        </w:rPr>
        <w:t>Answer: a</w:t>
      </w:r>
    </w:p>
    <w:p w14:paraId="3FF7B415" w14:textId="77777777" w:rsidR="00193CC2" w:rsidRPr="00595C5D" w:rsidRDefault="00193CC2" w:rsidP="00187DCC">
      <w:pPr>
        <w:widowControl w:val="0"/>
        <w:autoSpaceDE w:val="0"/>
        <w:autoSpaceDN w:val="0"/>
        <w:adjustRightInd w:val="0"/>
        <w:rPr>
          <w:lang w:val="en-CA"/>
        </w:rPr>
      </w:pPr>
    </w:p>
    <w:p w14:paraId="3FF7B416" w14:textId="77777777" w:rsidR="00193CC2" w:rsidRPr="00595C5D" w:rsidRDefault="00193CC2" w:rsidP="0020539C">
      <w:r w:rsidRPr="00595C5D">
        <w:rPr>
          <w:lang w:val="en-CA"/>
        </w:rPr>
        <w:t xml:space="preserve">Section Reference: </w:t>
      </w:r>
      <w:r w:rsidRPr="00595C5D">
        <w:t>Violation of Norms</w:t>
      </w:r>
    </w:p>
    <w:p w14:paraId="2EA71F65"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17" w14:textId="14667835"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2CD7EA84" w14:textId="77777777" w:rsidR="00193CC2" w:rsidRPr="00595C5D" w:rsidRDefault="00886C18" w:rsidP="00187DCC">
      <w:pPr>
        <w:widowControl w:val="0"/>
        <w:autoSpaceDE w:val="0"/>
        <w:autoSpaceDN w:val="0"/>
        <w:adjustRightInd w:val="0"/>
        <w:rPr>
          <w:lang w:val="en-CA"/>
        </w:rPr>
      </w:pPr>
      <w:r>
        <w:rPr>
          <w:lang w:val="en-CA"/>
        </w:rPr>
        <w:t>Bloom’s: Comprehension</w:t>
      </w:r>
    </w:p>
    <w:p w14:paraId="3FF7B418" w14:textId="77777777" w:rsidR="00193CC2" w:rsidRPr="00595C5D" w:rsidRDefault="00193CC2" w:rsidP="00187DCC">
      <w:pPr>
        <w:widowControl w:val="0"/>
        <w:autoSpaceDE w:val="0"/>
        <w:autoSpaceDN w:val="0"/>
        <w:adjustRightInd w:val="0"/>
        <w:rPr>
          <w:lang w:val="en-CA"/>
        </w:rPr>
      </w:pPr>
    </w:p>
    <w:p w14:paraId="3FF7B419" w14:textId="77777777" w:rsidR="00193CC2" w:rsidRPr="00595C5D" w:rsidRDefault="00193CC2" w:rsidP="00187DCC">
      <w:pPr>
        <w:widowControl w:val="0"/>
        <w:autoSpaceDE w:val="0"/>
        <w:autoSpaceDN w:val="0"/>
        <w:adjustRightInd w:val="0"/>
        <w:rPr>
          <w:lang w:val="en-CA"/>
        </w:rPr>
      </w:pPr>
    </w:p>
    <w:p w14:paraId="3FF7B41A" w14:textId="77777777" w:rsidR="00193CC2" w:rsidRPr="00595C5D" w:rsidRDefault="00193CC2" w:rsidP="00187DCC">
      <w:pPr>
        <w:widowControl w:val="0"/>
        <w:autoSpaceDE w:val="0"/>
        <w:autoSpaceDN w:val="0"/>
        <w:adjustRightInd w:val="0"/>
        <w:rPr>
          <w:lang w:val="en-CA"/>
        </w:rPr>
      </w:pPr>
      <w:r w:rsidRPr="00595C5D">
        <w:rPr>
          <w:lang w:val="en-CA"/>
        </w:rPr>
        <w:t>30) Which characteristic of abnormal behaviour do cultural differences affect most?</w:t>
      </w:r>
    </w:p>
    <w:p w14:paraId="3FF7B41B" w14:textId="77777777" w:rsidR="00193CC2" w:rsidRPr="00595C5D" w:rsidRDefault="00193CC2" w:rsidP="00187DCC">
      <w:pPr>
        <w:widowControl w:val="0"/>
        <w:autoSpaceDE w:val="0"/>
        <w:autoSpaceDN w:val="0"/>
        <w:adjustRightInd w:val="0"/>
        <w:rPr>
          <w:lang w:val="en-CA"/>
        </w:rPr>
      </w:pPr>
    </w:p>
    <w:p w14:paraId="3FF7B41C" w14:textId="77777777" w:rsidR="00193CC2" w:rsidRPr="00595C5D" w:rsidRDefault="00193CC2" w:rsidP="00187DCC">
      <w:pPr>
        <w:widowControl w:val="0"/>
        <w:autoSpaceDE w:val="0"/>
        <w:autoSpaceDN w:val="0"/>
        <w:adjustRightInd w:val="0"/>
        <w:rPr>
          <w:lang w:val="en-CA"/>
        </w:rPr>
      </w:pPr>
      <w:r w:rsidRPr="00595C5D">
        <w:rPr>
          <w:lang w:val="en-CA"/>
        </w:rPr>
        <w:t>a) Statistical infrequency</w:t>
      </w:r>
    </w:p>
    <w:p w14:paraId="3FF7B41D" w14:textId="77777777" w:rsidR="00193CC2" w:rsidRPr="00595C5D" w:rsidRDefault="00193CC2" w:rsidP="00187DCC">
      <w:pPr>
        <w:widowControl w:val="0"/>
        <w:autoSpaceDE w:val="0"/>
        <w:autoSpaceDN w:val="0"/>
        <w:adjustRightInd w:val="0"/>
        <w:rPr>
          <w:lang w:val="en-CA"/>
        </w:rPr>
      </w:pPr>
      <w:r w:rsidRPr="00595C5D">
        <w:rPr>
          <w:lang w:val="en-CA"/>
        </w:rPr>
        <w:t>b) Violation of norms</w:t>
      </w:r>
    </w:p>
    <w:p w14:paraId="3FF7B41E" w14:textId="77777777" w:rsidR="00193CC2" w:rsidRPr="00595C5D" w:rsidRDefault="00193CC2" w:rsidP="00187DCC">
      <w:pPr>
        <w:widowControl w:val="0"/>
        <w:autoSpaceDE w:val="0"/>
        <w:autoSpaceDN w:val="0"/>
        <w:adjustRightInd w:val="0"/>
        <w:rPr>
          <w:lang w:val="en-CA"/>
        </w:rPr>
      </w:pPr>
      <w:r w:rsidRPr="00595C5D">
        <w:rPr>
          <w:lang w:val="en-CA"/>
        </w:rPr>
        <w:t>c) Personal distress</w:t>
      </w:r>
    </w:p>
    <w:p w14:paraId="3FF7B41F" w14:textId="77777777" w:rsidR="00193CC2" w:rsidRPr="00595C5D" w:rsidRDefault="00193CC2" w:rsidP="00187DCC">
      <w:pPr>
        <w:widowControl w:val="0"/>
        <w:autoSpaceDE w:val="0"/>
        <w:autoSpaceDN w:val="0"/>
        <w:adjustRightInd w:val="0"/>
        <w:rPr>
          <w:lang w:val="en-CA"/>
        </w:rPr>
      </w:pPr>
      <w:r w:rsidRPr="00595C5D">
        <w:rPr>
          <w:lang w:val="en-CA"/>
        </w:rPr>
        <w:t>d) Disability or dysfunction</w:t>
      </w:r>
    </w:p>
    <w:p w14:paraId="3FF7B420" w14:textId="77777777" w:rsidR="00193CC2" w:rsidRPr="00595C5D" w:rsidRDefault="00193CC2" w:rsidP="00187DCC">
      <w:pPr>
        <w:widowControl w:val="0"/>
        <w:autoSpaceDE w:val="0"/>
        <w:autoSpaceDN w:val="0"/>
        <w:adjustRightInd w:val="0"/>
        <w:rPr>
          <w:lang w:val="en-CA"/>
        </w:rPr>
      </w:pPr>
    </w:p>
    <w:p w14:paraId="3FF7B421" w14:textId="77777777" w:rsidR="00193CC2" w:rsidRPr="00595C5D" w:rsidRDefault="00193CC2" w:rsidP="00187DCC">
      <w:pPr>
        <w:widowControl w:val="0"/>
        <w:autoSpaceDE w:val="0"/>
        <w:autoSpaceDN w:val="0"/>
        <w:adjustRightInd w:val="0"/>
        <w:rPr>
          <w:lang w:val="en-CA"/>
        </w:rPr>
      </w:pPr>
      <w:r w:rsidRPr="00595C5D">
        <w:rPr>
          <w:lang w:val="en-CA"/>
        </w:rPr>
        <w:t>Answer: b</w:t>
      </w:r>
    </w:p>
    <w:p w14:paraId="3FF7B422" w14:textId="77777777" w:rsidR="00193CC2" w:rsidRPr="00595C5D" w:rsidRDefault="00193CC2" w:rsidP="0020539C">
      <w:pPr>
        <w:rPr>
          <w:lang w:val="en-CA"/>
        </w:rPr>
      </w:pPr>
    </w:p>
    <w:p w14:paraId="3FF7B423" w14:textId="77777777" w:rsidR="00193CC2" w:rsidRPr="00595C5D" w:rsidRDefault="00193CC2" w:rsidP="0020539C">
      <w:r w:rsidRPr="00595C5D">
        <w:rPr>
          <w:lang w:val="en-CA"/>
        </w:rPr>
        <w:t xml:space="preserve">Section Reference: </w:t>
      </w:r>
      <w:r w:rsidRPr="00595C5D">
        <w:t>Violation of Norms</w:t>
      </w:r>
    </w:p>
    <w:p w14:paraId="72F1E8AF"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424" w14:textId="38A19A5A"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724C964D" w14:textId="77777777" w:rsidR="00193CC2" w:rsidRPr="00595C5D" w:rsidRDefault="00886C18" w:rsidP="00187DCC">
      <w:pPr>
        <w:widowControl w:val="0"/>
        <w:autoSpaceDE w:val="0"/>
        <w:autoSpaceDN w:val="0"/>
        <w:adjustRightInd w:val="0"/>
        <w:rPr>
          <w:lang w:val="en-CA"/>
        </w:rPr>
      </w:pPr>
      <w:r>
        <w:rPr>
          <w:lang w:val="en-CA"/>
        </w:rPr>
        <w:t>Bloom’s: Comprehension</w:t>
      </w:r>
    </w:p>
    <w:p w14:paraId="3FF7B425" w14:textId="77777777" w:rsidR="00193CC2" w:rsidRPr="00595C5D" w:rsidRDefault="00193CC2" w:rsidP="00187DCC">
      <w:pPr>
        <w:widowControl w:val="0"/>
        <w:autoSpaceDE w:val="0"/>
        <w:autoSpaceDN w:val="0"/>
        <w:adjustRightInd w:val="0"/>
        <w:rPr>
          <w:lang w:val="en-CA"/>
        </w:rPr>
      </w:pPr>
    </w:p>
    <w:p w14:paraId="3FF7B426" w14:textId="77777777" w:rsidR="00193CC2" w:rsidRPr="00595C5D" w:rsidRDefault="00193CC2" w:rsidP="00187DCC">
      <w:pPr>
        <w:widowControl w:val="0"/>
        <w:autoSpaceDE w:val="0"/>
        <w:autoSpaceDN w:val="0"/>
        <w:adjustRightInd w:val="0"/>
        <w:rPr>
          <w:lang w:val="en-CA"/>
        </w:rPr>
      </w:pPr>
    </w:p>
    <w:p w14:paraId="3FF7B427" w14:textId="77777777" w:rsidR="00193CC2" w:rsidRPr="00595C5D" w:rsidRDefault="00193CC2" w:rsidP="00187DCC">
      <w:pPr>
        <w:widowControl w:val="0"/>
        <w:autoSpaceDE w:val="0"/>
        <w:autoSpaceDN w:val="0"/>
        <w:adjustRightInd w:val="0"/>
        <w:rPr>
          <w:lang w:val="en-CA"/>
        </w:rPr>
      </w:pPr>
      <w:r w:rsidRPr="00595C5D">
        <w:rPr>
          <w:lang w:val="en-CA"/>
        </w:rPr>
        <w:t>31) Kevin was seen walking around campus naked on the first day of term. When campus security caught up with him, they told him he was crazy and needed a psychiatric evaluation, despite Kevin telling them he was a nudist. While Kevin is not mentally ill, his behaviour meets which criteria of abnormal behaviour?</w:t>
      </w:r>
    </w:p>
    <w:p w14:paraId="3FF7B428" w14:textId="77777777" w:rsidR="00193CC2" w:rsidRPr="00595C5D" w:rsidRDefault="00193CC2" w:rsidP="008121DF">
      <w:pPr>
        <w:widowControl w:val="0"/>
        <w:autoSpaceDE w:val="0"/>
        <w:autoSpaceDN w:val="0"/>
        <w:adjustRightInd w:val="0"/>
        <w:rPr>
          <w:lang w:val="en-CA"/>
        </w:rPr>
      </w:pPr>
    </w:p>
    <w:p w14:paraId="3FF7B429" w14:textId="77777777" w:rsidR="00193CC2" w:rsidRPr="00595C5D" w:rsidRDefault="00193CC2" w:rsidP="008121DF">
      <w:pPr>
        <w:widowControl w:val="0"/>
        <w:autoSpaceDE w:val="0"/>
        <w:autoSpaceDN w:val="0"/>
        <w:adjustRightInd w:val="0"/>
        <w:rPr>
          <w:lang w:val="en-CA"/>
        </w:rPr>
      </w:pPr>
      <w:r w:rsidRPr="00595C5D">
        <w:rPr>
          <w:lang w:val="en-CA"/>
        </w:rPr>
        <w:t xml:space="preserve">a) Personal distress </w:t>
      </w:r>
    </w:p>
    <w:p w14:paraId="3FF7B42A" w14:textId="77777777" w:rsidR="00193CC2" w:rsidRPr="00595C5D" w:rsidRDefault="00193CC2" w:rsidP="008121DF">
      <w:pPr>
        <w:widowControl w:val="0"/>
        <w:autoSpaceDE w:val="0"/>
        <w:autoSpaceDN w:val="0"/>
        <w:adjustRightInd w:val="0"/>
        <w:rPr>
          <w:lang w:val="en-CA"/>
        </w:rPr>
      </w:pPr>
      <w:r w:rsidRPr="00595C5D">
        <w:rPr>
          <w:lang w:val="en-CA"/>
        </w:rPr>
        <w:t>b) Unexpectedness</w:t>
      </w:r>
    </w:p>
    <w:p w14:paraId="3FF7B42B" w14:textId="77777777" w:rsidR="00193CC2" w:rsidRPr="00595C5D" w:rsidRDefault="00193CC2" w:rsidP="008121DF">
      <w:pPr>
        <w:widowControl w:val="0"/>
        <w:autoSpaceDE w:val="0"/>
        <w:autoSpaceDN w:val="0"/>
        <w:adjustRightInd w:val="0"/>
        <w:rPr>
          <w:lang w:val="en-CA"/>
        </w:rPr>
      </w:pPr>
      <w:r w:rsidRPr="00595C5D">
        <w:rPr>
          <w:lang w:val="en-CA"/>
        </w:rPr>
        <w:t xml:space="preserve">c) Violation of norms  </w:t>
      </w:r>
    </w:p>
    <w:p w14:paraId="3FF7B42C" w14:textId="77777777" w:rsidR="00193CC2" w:rsidRPr="00595C5D" w:rsidRDefault="00193CC2" w:rsidP="008121DF">
      <w:pPr>
        <w:widowControl w:val="0"/>
        <w:autoSpaceDE w:val="0"/>
        <w:autoSpaceDN w:val="0"/>
        <w:adjustRightInd w:val="0"/>
        <w:rPr>
          <w:lang w:val="en-CA"/>
        </w:rPr>
      </w:pPr>
      <w:r w:rsidRPr="00595C5D">
        <w:rPr>
          <w:lang w:val="en-CA"/>
        </w:rPr>
        <w:t>d) Disability or dysfunction</w:t>
      </w:r>
    </w:p>
    <w:p w14:paraId="3FF7B42D" w14:textId="77777777" w:rsidR="00193CC2" w:rsidRPr="00595C5D" w:rsidRDefault="00193CC2" w:rsidP="008121DF">
      <w:pPr>
        <w:widowControl w:val="0"/>
        <w:autoSpaceDE w:val="0"/>
        <w:autoSpaceDN w:val="0"/>
        <w:adjustRightInd w:val="0"/>
        <w:rPr>
          <w:lang w:val="en-CA"/>
        </w:rPr>
      </w:pPr>
    </w:p>
    <w:p w14:paraId="3FF7B42E" w14:textId="77777777" w:rsidR="00193CC2" w:rsidRPr="00595C5D" w:rsidRDefault="00193CC2" w:rsidP="008121DF">
      <w:pPr>
        <w:widowControl w:val="0"/>
        <w:autoSpaceDE w:val="0"/>
        <w:autoSpaceDN w:val="0"/>
        <w:adjustRightInd w:val="0"/>
        <w:rPr>
          <w:lang w:val="en-CA"/>
        </w:rPr>
      </w:pPr>
      <w:r w:rsidRPr="00595C5D">
        <w:rPr>
          <w:lang w:val="en-CA"/>
        </w:rPr>
        <w:t>Answer: c</w:t>
      </w:r>
    </w:p>
    <w:p w14:paraId="3FF7B42F" w14:textId="77777777" w:rsidR="00193CC2" w:rsidRPr="00595C5D" w:rsidRDefault="00193CC2" w:rsidP="008121DF">
      <w:pPr>
        <w:widowControl w:val="0"/>
        <w:autoSpaceDE w:val="0"/>
        <w:autoSpaceDN w:val="0"/>
        <w:adjustRightInd w:val="0"/>
        <w:rPr>
          <w:lang w:val="en-CA"/>
        </w:rPr>
      </w:pPr>
    </w:p>
    <w:p w14:paraId="3FF7B430" w14:textId="77777777" w:rsidR="00193CC2" w:rsidRPr="00595C5D" w:rsidRDefault="00193CC2" w:rsidP="00AD4D7E">
      <w:r w:rsidRPr="00595C5D">
        <w:rPr>
          <w:lang w:val="en-CA"/>
        </w:rPr>
        <w:t xml:space="preserve">Section Reference: </w:t>
      </w:r>
      <w:r w:rsidRPr="00595C5D">
        <w:t>Violation of Norms</w:t>
      </w:r>
    </w:p>
    <w:p w14:paraId="17E10E96" w14:textId="77777777" w:rsidR="00292CEB" w:rsidRPr="00595C5D" w:rsidRDefault="00193CC2" w:rsidP="008121DF">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31" w14:textId="7FCA27FC" w:rsidR="00292CEB" w:rsidRPr="00595C5D" w:rsidRDefault="00292CEB" w:rsidP="008121DF">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7F2F0BB1" w14:textId="77777777" w:rsidR="00193CC2" w:rsidRPr="00595C5D" w:rsidRDefault="00886C18" w:rsidP="008121DF">
      <w:pPr>
        <w:widowControl w:val="0"/>
        <w:autoSpaceDE w:val="0"/>
        <w:autoSpaceDN w:val="0"/>
        <w:adjustRightInd w:val="0"/>
        <w:rPr>
          <w:lang w:val="en-CA"/>
        </w:rPr>
      </w:pPr>
      <w:r>
        <w:rPr>
          <w:lang w:val="en-CA"/>
        </w:rPr>
        <w:t>Bloom’s: Application</w:t>
      </w:r>
    </w:p>
    <w:p w14:paraId="3FF7B432" w14:textId="77777777" w:rsidR="00193CC2" w:rsidRPr="00595C5D" w:rsidRDefault="00193CC2">
      <w:pPr>
        <w:widowControl w:val="0"/>
        <w:autoSpaceDE w:val="0"/>
        <w:autoSpaceDN w:val="0"/>
        <w:adjustRightInd w:val="0"/>
        <w:rPr>
          <w:lang w:val="en-CA"/>
        </w:rPr>
      </w:pPr>
    </w:p>
    <w:p w14:paraId="3FF7B433" w14:textId="77777777" w:rsidR="00193CC2" w:rsidRPr="00595C5D" w:rsidRDefault="00193CC2">
      <w:pPr>
        <w:widowControl w:val="0"/>
        <w:autoSpaceDE w:val="0"/>
        <w:autoSpaceDN w:val="0"/>
        <w:adjustRightInd w:val="0"/>
        <w:rPr>
          <w:lang w:val="en-CA"/>
        </w:rPr>
      </w:pPr>
    </w:p>
    <w:p w14:paraId="3FF7B434" w14:textId="77777777" w:rsidR="00193CC2" w:rsidRPr="00595C5D" w:rsidRDefault="00193CC2">
      <w:pPr>
        <w:widowControl w:val="0"/>
        <w:autoSpaceDE w:val="0"/>
        <w:autoSpaceDN w:val="0"/>
        <w:adjustRightInd w:val="0"/>
        <w:rPr>
          <w:lang w:val="en-CA"/>
        </w:rPr>
      </w:pPr>
      <w:r w:rsidRPr="00595C5D">
        <w:rPr>
          <w:lang w:val="en-CA"/>
        </w:rPr>
        <w:t>32) Defining abnormal behaviour on the basis of personal distress or suffering is problematic for which reason?</w:t>
      </w:r>
    </w:p>
    <w:p w14:paraId="3FF7B435" w14:textId="77777777" w:rsidR="00193CC2" w:rsidRPr="00595C5D" w:rsidRDefault="00193CC2">
      <w:pPr>
        <w:widowControl w:val="0"/>
        <w:autoSpaceDE w:val="0"/>
        <w:autoSpaceDN w:val="0"/>
        <w:adjustRightInd w:val="0"/>
        <w:rPr>
          <w:lang w:val="en-CA"/>
        </w:rPr>
      </w:pPr>
    </w:p>
    <w:p w14:paraId="3FF7B436" w14:textId="77777777" w:rsidR="00193CC2" w:rsidRPr="00595C5D" w:rsidRDefault="00193CC2">
      <w:pPr>
        <w:widowControl w:val="0"/>
        <w:autoSpaceDE w:val="0"/>
        <w:autoSpaceDN w:val="0"/>
        <w:adjustRightInd w:val="0"/>
        <w:rPr>
          <w:lang w:val="en-CA"/>
        </w:rPr>
      </w:pPr>
      <w:r w:rsidRPr="00595C5D">
        <w:rPr>
          <w:lang w:val="en-CA"/>
        </w:rPr>
        <w:t>a) Distress and suffering is normal in modern society.</w:t>
      </w:r>
    </w:p>
    <w:p w14:paraId="3FF7B437" w14:textId="77777777" w:rsidR="00193CC2" w:rsidRPr="00595C5D" w:rsidRDefault="00193CC2">
      <w:pPr>
        <w:widowControl w:val="0"/>
        <w:autoSpaceDE w:val="0"/>
        <w:autoSpaceDN w:val="0"/>
        <w:adjustRightInd w:val="0"/>
        <w:rPr>
          <w:lang w:val="en-CA"/>
        </w:rPr>
      </w:pPr>
      <w:r w:rsidRPr="00595C5D">
        <w:rPr>
          <w:lang w:val="en-CA"/>
        </w:rPr>
        <w:t>b) Some disorders do not involve personal suffering.</w:t>
      </w:r>
    </w:p>
    <w:p w14:paraId="3FF7B438" w14:textId="77777777" w:rsidR="00193CC2" w:rsidRPr="00595C5D" w:rsidRDefault="00193CC2">
      <w:pPr>
        <w:widowControl w:val="0"/>
        <w:autoSpaceDE w:val="0"/>
        <w:autoSpaceDN w:val="0"/>
        <w:adjustRightInd w:val="0"/>
        <w:rPr>
          <w:lang w:val="en-CA"/>
        </w:rPr>
      </w:pPr>
      <w:r w:rsidRPr="00595C5D">
        <w:rPr>
          <w:lang w:val="en-CA"/>
        </w:rPr>
        <w:t>c) It ignores the suffering of family members of disturbed people.</w:t>
      </w:r>
    </w:p>
    <w:p w14:paraId="3FF7B439" w14:textId="77777777" w:rsidR="00193CC2" w:rsidRPr="00595C5D" w:rsidRDefault="00193CC2">
      <w:pPr>
        <w:widowControl w:val="0"/>
        <w:autoSpaceDE w:val="0"/>
        <w:autoSpaceDN w:val="0"/>
        <w:adjustRightInd w:val="0"/>
        <w:rPr>
          <w:lang w:val="en-CA"/>
        </w:rPr>
      </w:pPr>
      <w:r w:rsidRPr="00595C5D">
        <w:rPr>
          <w:lang w:val="en-CA"/>
        </w:rPr>
        <w:t>d) Only people with depression experience personal distress.</w:t>
      </w:r>
    </w:p>
    <w:p w14:paraId="3FF7B43A" w14:textId="77777777" w:rsidR="00193CC2" w:rsidRPr="00595C5D" w:rsidRDefault="00193CC2">
      <w:pPr>
        <w:widowControl w:val="0"/>
        <w:autoSpaceDE w:val="0"/>
        <w:autoSpaceDN w:val="0"/>
        <w:adjustRightInd w:val="0"/>
        <w:rPr>
          <w:lang w:val="en-CA"/>
        </w:rPr>
      </w:pPr>
    </w:p>
    <w:p w14:paraId="3FF7B43B" w14:textId="77777777" w:rsidR="00193CC2" w:rsidRPr="00595C5D" w:rsidRDefault="00193CC2">
      <w:pPr>
        <w:widowControl w:val="0"/>
        <w:autoSpaceDE w:val="0"/>
        <w:autoSpaceDN w:val="0"/>
        <w:adjustRightInd w:val="0"/>
        <w:rPr>
          <w:lang w:val="en-CA"/>
        </w:rPr>
      </w:pPr>
      <w:r w:rsidRPr="00595C5D">
        <w:rPr>
          <w:lang w:val="en-CA"/>
        </w:rPr>
        <w:t>Answer: b</w:t>
      </w:r>
    </w:p>
    <w:p w14:paraId="3FF7B43C" w14:textId="77777777" w:rsidR="00193CC2" w:rsidRPr="00595C5D" w:rsidRDefault="00193CC2" w:rsidP="00AD4D7E">
      <w:pPr>
        <w:rPr>
          <w:lang w:val="en-CA"/>
        </w:rPr>
      </w:pPr>
    </w:p>
    <w:p w14:paraId="3FF7B43D" w14:textId="77777777" w:rsidR="00193CC2" w:rsidRPr="00595C5D" w:rsidRDefault="00193CC2" w:rsidP="00AD4D7E">
      <w:r w:rsidRPr="00595C5D">
        <w:rPr>
          <w:lang w:val="en-CA"/>
        </w:rPr>
        <w:t xml:space="preserve">Section Reference: </w:t>
      </w:r>
      <w:r w:rsidRPr="00595C5D">
        <w:t>Personal Suffering</w:t>
      </w:r>
    </w:p>
    <w:p w14:paraId="7337950A"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3E" w14:textId="24C50331"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4AE09217" w14:textId="77777777" w:rsidR="00193CC2" w:rsidRPr="00595C5D" w:rsidRDefault="00886C18">
      <w:pPr>
        <w:widowControl w:val="0"/>
        <w:autoSpaceDE w:val="0"/>
        <w:autoSpaceDN w:val="0"/>
        <w:adjustRightInd w:val="0"/>
        <w:rPr>
          <w:lang w:val="en-CA"/>
        </w:rPr>
      </w:pPr>
      <w:r>
        <w:rPr>
          <w:lang w:val="en-CA"/>
        </w:rPr>
        <w:t>Bloom’s: Analysis</w:t>
      </w:r>
    </w:p>
    <w:p w14:paraId="3FF7B43F" w14:textId="77777777" w:rsidR="00193CC2" w:rsidRPr="00595C5D" w:rsidRDefault="00193CC2">
      <w:pPr>
        <w:widowControl w:val="0"/>
        <w:autoSpaceDE w:val="0"/>
        <w:autoSpaceDN w:val="0"/>
        <w:adjustRightInd w:val="0"/>
        <w:rPr>
          <w:lang w:val="en-CA"/>
        </w:rPr>
      </w:pPr>
    </w:p>
    <w:p w14:paraId="3FF7B440" w14:textId="77777777" w:rsidR="00193CC2" w:rsidRPr="00595C5D" w:rsidRDefault="00193CC2">
      <w:pPr>
        <w:widowControl w:val="0"/>
        <w:autoSpaceDE w:val="0"/>
        <w:autoSpaceDN w:val="0"/>
        <w:adjustRightInd w:val="0"/>
        <w:rPr>
          <w:lang w:val="en-CA"/>
        </w:rPr>
      </w:pPr>
    </w:p>
    <w:p w14:paraId="3FF7B441" w14:textId="77777777" w:rsidR="00193CC2" w:rsidRPr="00595C5D" w:rsidRDefault="00193CC2">
      <w:pPr>
        <w:widowControl w:val="0"/>
        <w:autoSpaceDE w:val="0"/>
        <w:autoSpaceDN w:val="0"/>
        <w:adjustRightInd w:val="0"/>
        <w:rPr>
          <w:lang w:val="en-CA"/>
        </w:rPr>
      </w:pPr>
      <w:r w:rsidRPr="00595C5D">
        <w:rPr>
          <w:lang w:val="en-CA"/>
        </w:rPr>
        <w:t>33) Which criterion for abnormality applies to Cindy? Cindy is an accomplished lawyer who sought psychological help in dealing with the stresses of balancing work and family responsibilities.</w:t>
      </w:r>
    </w:p>
    <w:p w14:paraId="3FF7B442" w14:textId="77777777" w:rsidR="00193CC2" w:rsidRPr="00595C5D" w:rsidRDefault="00193CC2">
      <w:pPr>
        <w:widowControl w:val="0"/>
        <w:autoSpaceDE w:val="0"/>
        <w:autoSpaceDN w:val="0"/>
        <w:adjustRightInd w:val="0"/>
        <w:rPr>
          <w:lang w:val="en-CA"/>
        </w:rPr>
      </w:pPr>
    </w:p>
    <w:p w14:paraId="3FF7B443" w14:textId="77777777" w:rsidR="00193CC2" w:rsidRPr="00595C5D" w:rsidRDefault="00193CC2">
      <w:pPr>
        <w:widowControl w:val="0"/>
        <w:autoSpaceDE w:val="0"/>
        <w:autoSpaceDN w:val="0"/>
        <w:adjustRightInd w:val="0"/>
        <w:rPr>
          <w:lang w:val="en-CA"/>
        </w:rPr>
      </w:pPr>
      <w:r w:rsidRPr="00595C5D">
        <w:rPr>
          <w:lang w:val="en-CA"/>
        </w:rPr>
        <w:t>a) Unexpectedness</w:t>
      </w:r>
    </w:p>
    <w:p w14:paraId="3FF7B444" w14:textId="77777777" w:rsidR="00193CC2" w:rsidRPr="00595C5D" w:rsidRDefault="00193CC2">
      <w:pPr>
        <w:widowControl w:val="0"/>
        <w:autoSpaceDE w:val="0"/>
        <w:autoSpaceDN w:val="0"/>
        <w:adjustRightInd w:val="0"/>
        <w:rPr>
          <w:lang w:val="en-CA"/>
        </w:rPr>
      </w:pPr>
      <w:r w:rsidRPr="00595C5D">
        <w:rPr>
          <w:lang w:val="en-CA"/>
        </w:rPr>
        <w:t>b) Violation of social norms</w:t>
      </w:r>
    </w:p>
    <w:p w14:paraId="3FF7B445" w14:textId="77777777" w:rsidR="00193CC2" w:rsidRPr="00595C5D" w:rsidRDefault="00193CC2">
      <w:pPr>
        <w:widowControl w:val="0"/>
        <w:autoSpaceDE w:val="0"/>
        <w:autoSpaceDN w:val="0"/>
        <w:adjustRightInd w:val="0"/>
        <w:rPr>
          <w:lang w:val="en-CA"/>
        </w:rPr>
      </w:pPr>
      <w:r w:rsidRPr="00595C5D">
        <w:rPr>
          <w:lang w:val="en-CA"/>
        </w:rPr>
        <w:t>c) Personal distress</w:t>
      </w:r>
    </w:p>
    <w:p w14:paraId="3FF7B446" w14:textId="77777777" w:rsidR="00193CC2" w:rsidRPr="00595C5D" w:rsidRDefault="00193CC2">
      <w:pPr>
        <w:widowControl w:val="0"/>
        <w:autoSpaceDE w:val="0"/>
        <w:autoSpaceDN w:val="0"/>
        <w:adjustRightInd w:val="0"/>
        <w:rPr>
          <w:lang w:val="en-CA"/>
        </w:rPr>
      </w:pPr>
      <w:r w:rsidRPr="00595C5D">
        <w:rPr>
          <w:lang w:val="en-CA"/>
        </w:rPr>
        <w:t>d) Statistical infrequency</w:t>
      </w:r>
    </w:p>
    <w:p w14:paraId="3FF7B447" w14:textId="77777777" w:rsidR="00193CC2" w:rsidRPr="00595C5D" w:rsidRDefault="00193CC2">
      <w:pPr>
        <w:widowControl w:val="0"/>
        <w:autoSpaceDE w:val="0"/>
        <w:autoSpaceDN w:val="0"/>
        <w:adjustRightInd w:val="0"/>
        <w:rPr>
          <w:lang w:val="en-CA"/>
        </w:rPr>
      </w:pPr>
    </w:p>
    <w:p w14:paraId="3FF7B448" w14:textId="77777777" w:rsidR="00193CC2" w:rsidRPr="00595C5D" w:rsidRDefault="00193CC2">
      <w:pPr>
        <w:widowControl w:val="0"/>
        <w:autoSpaceDE w:val="0"/>
        <w:autoSpaceDN w:val="0"/>
        <w:adjustRightInd w:val="0"/>
        <w:rPr>
          <w:lang w:val="en-CA"/>
        </w:rPr>
      </w:pPr>
      <w:r w:rsidRPr="00595C5D">
        <w:rPr>
          <w:lang w:val="en-CA"/>
        </w:rPr>
        <w:t>Answer: c</w:t>
      </w:r>
    </w:p>
    <w:p w14:paraId="3FF7B449" w14:textId="77777777" w:rsidR="00193CC2" w:rsidRPr="00595C5D" w:rsidRDefault="00193CC2" w:rsidP="00AD4D7E">
      <w:pPr>
        <w:rPr>
          <w:lang w:val="en-CA"/>
        </w:rPr>
      </w:pPr>
    </w:p>
    <w:p w14:paraId="3FF7B44A" w14:textId="77777777" w:rsidR="00193CC2" w:rsidRPr="00595C5D" w:rsidRDefault="00193CC2" w:rsidP="00AD4D7E">
      <w:r w:rsidRPr="00595C5D">
        <w:rPr>
          <w:lang w:val="en-CA"/>
        </w:rPr>
        <w:t xml:space="preserve">Section Reference: </w:t>
      </w:r>
      <w:r w:rsidRPr="00595C5D">
        <w:t>Personal Suffering</w:t>
      </w:r>
    </w:p>
    <w:p w14:paraId="0E06553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4B" w14:textId="3394478D"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245161E3" w14:textId="77777777" w:rsidR="00193CC2" w:rsidRPr="00595C5D" w:rsidRDefault="00886C18">
      <w:pPr>
        <w:widowControl w:val="0"/>
        <w:autoSpaceDE w:val="0"/>
        <w:autoSpaceDN w:val="0"/>
        <w:adjustRightInd w:val="0"/>
        <w:rPr>
          <w:lang w:val="en-CA"/>
        </w:rPr>
      </w:pPr>
      <w:r>
        <w:rPr>
          <w:lang w:val="en-CA"/>
        </w:rPr>
        <w:t>Bloom’s: Application</w:t>
      </w:r>
    </w:p>
    <w:p w14:paraId="3FF7B44C" w14:textId="77777777" w:rsidR="00193CC2" w:rsidRPr="00595C5D" w:rsidRDefault="00193CC2">
      <w:pPr>
        <w:widowControl w:val="0"/>
        <w:autoSpaceDE w:val="0"/>
        <w:autoSpaceDN w:val="0"/>
        <w:adjustRightInd w:val="0"/>
        <w:rPr>
          <w:lang w:val="en-CA"/>
        </w:rPr>
      </w:pPr>
    </w:p>
    <w:p w14:paraId="3FF7B44D" w14:textId="77777777" w:rsidR="00193CC2" w:rsidRPr="00595C5D" w:rsidRDefault="00193CC2">
      <w:pPr>
        <w:widowControl w:val="0"/>
        <w:autoSpaceDE w:val="0"/>
        <w:autoSpaceDN w:val="0"/>
        <w:adjustRightInd w:val="0"/>
        <w:rPr>
          <w:lang w:val="en-CA"/>
        </w:rPr>
      </w:pPr>
    </w:p>
    <w:p w14:paraId="3FF7B44E" w14:textId="77777777" w:rsidR="00193CC2" w:rsidRPr="00595C5D" w:rsidRDefault="00193CC2" w:rsidP="00187DCC">
      <w:pPr>
        <w:widowControl w:val="0"/>
        <w:autoSpaceDE w:val="0"/>
        <w:autoSpaceDN w:val="0"/>
        <w:adjustRightInd w:val="0"/>
        <w:rPr>
          <w:lang w:val="en-CA"/>
        </w:rPr>
      </w:pPr>
      <w:r w:rsidRPr="00595C5D">
        <w:rPr>
          <w:lang w:val="en-CA"/>
        </w:rPr>
        <w:t>34) Which of the following disorders would most likely not fit the “personal distress” characteristic of abnormal psychology?</w:t>
      </w:r>
    </w:p>
    <w:p w14:paraId="3FF7B44F" w14:textId="77777777" w:rsidR="00193CC2" w:rsidRPr="00595C5D" w:rsidRDefault="00193CC2" w:rsidP="00187DCC">
      <w:pPr>
        <w:widowControl w:val="0"/>
        <w:autoSpaceDE w:val="0"/>
        <w:autoSpaceDN w:val="0"/>
        <w:adjustRightInd w:val="0"/>
        <w:rPr>
          <w:lang w:val="en-CA"/>
        </w:rPr>
      </w:pPr>
    </w:p>
    <w:p w14:paraId="3FF7B450" w14:textId="77777777" w:rsidR="00193CC2" w:rsidRPr="00595C5D" w:rsidRDefault="00193CC2" w:rsidP="00187DCC">
      <w:pPr>
        <w:widowControl w:val="0"/>
        <w:autoSpaceDE w:val="0"/>
        <w:autoSpaceDN w:val="0"/>
        <w:adjustRightInd w:val="0"/>
        <w:rPr>
          <w:lang w:val="en-CA"/>
        </w:rPr>
      </w:pPr>
      <w:r w:rsidRPr="00595C5D">
        <w:rPr>
          <w:lang w:val="en-CA"/>
        </w:rPr>
        <w:t>a) Social phobia</w:t>
      </w:r>
    </w:p>
    <w:p w14:paraId="3FF7B451" w14:textId="77777777" w:rsidR="00193CC2" w:rsidRPr="00595C5D" w:rsidRDefault="00193CC2" w:rsidP="00187DCC">
      <w:pPr>
        <w:widowControl w:val="0"/>
        <w:autoSpaceDE w:val="0"/>
        <w:autoSpaceDN w:val="0"/>
        <w:adjustRightInd w:val="0"/>
        <w:rPr>
          <w:lang w:val="en-CA"/>
        </w:rPr>
      </w:pPr>
      <w:r w:rsidRPr="00595C5D">
        <w:rPr>
          <w:lang w:val="en-CA"/>
        </w:rPr>
        <w:t>b) Psychopathy</w:t>
      </w:r>
    </w:p>
    <w:p w14:paraId="3FF7B452" w14:textId="77777777" w:rsidR="00193CC2" w:rsidRPr="00595C5D" w:rsidRDefault="00193CC2" w:rsidP="00187DCC">
      <w:pPr>
        <w:widowControl w:val="0"/>
        <w:autoSpaceDE w:val="0"/>
        <w:autoSpaceDN w:val="0"/>
        <w:adjustRightInd w:val="0"/>
        <w:rPr>
          <w:lang w:val="en-CA"/>
        </w:rPr>
      </w:pPr>
      <w:r w:rsidRPr="00595C5D">
        <w:rPr>
          <w:lang w:val="en-CA"/>
        </w:rPr>
        <w:t>c) Obsessive-compulsive disorder</w:t>
      </w:r>
    </w:p>
    <w:p w14:paraId="3FF7B453" w14:textId="77777777" w:rsidR="00193CC2" w:rsidRPr="00595C5D" w:rsidRDefault="00193CC2" w:rsidP="00187DCC">
      <w:pPr>
        <w:widowControl w:val="0"/>
        <w:autoSpaceDE w:val="0"/>
        <w:autoSpaceDN w:val="0"/>
        <w:adjustRightInd w:val="0"/>
        <w:rPr>
          <w:lang w:val="en-CA"/>
        </w:rPr>
      </w:pPr>
      <w:r w:rsidRPr="00595C5D">
        <w:rPr>
          <w:lang w:val="en-CA"/>
        </w:rPr>
        <w:t>d) Depression</w:t>
      </w:r>
    </w:p>
    <w:p w14:paraId="3FF7B454" w14:textId="77777777" w:rsidR="00193CC2" w:rsidRPr="00595C5D" w:rsidRDefault="00193CC2" w:rsidP="00187DCC">
      <w:pPr>
        <w:widowControl w:val="0"/>
        <w:autoSpaceDE w:val="0"/>
        <w:autoSpaceDN w:val="0"/>
        <w:adjustRightInd w:val="0"/>
        <w:rPr>
          <w:lang w:val="en-CA"/>
        </w:rPr>
      </w:pPr>
    </w:p>
    <w:p w14:paraId="3FF7B455" w14:textId="77777777" w:rsidR="00193CC2" w:rsidRPr="00595C5D" w:rsidRDefault="00193CC2" w:rsidP="00187DCC">
      <w:pPr>
        <w:widowControl w:val="0"/>
        <w:autoSpaceDE w:val="0"/>
        <w:autoSpaceDN w:val="0"/>
        <w:adjustRightInd w:val="0"/>
        <w:rPr>
          <w:lang w:val="en-CA"/>
        </w:rPr>
      </w:pPr>
      <w:r w:rsidRPr="00595C5D">
        <w:rPr>
          <w:lang w:val="en-CA"/>
        </w:rPr>
        <w:t>Answer: b</w:t>
      </w:r>
    </w:p>
    <w:p w14:paraId="3FF7B456" w14:textId="77777777" w:rsidR="00193CC2" w:rsidRPr="00595C5D" w:rsidRDefault="00193CC2" w:rsidP="00AD4D7E">
      <w:pPr>
        <w:rPr>
          <w:lang w:val="en-CA"/>
        </w:rPr>
      </w:pPr>
    </w:p>
    <w:p w14:paraId="3FF7B457" w14:textId="77777777" w:rsidR="00193CC2" w:rsidRPr="00595C5D" w:rsidRDefault="00193CC2" w:rsidP="00AD4D7E">
      <w:r w:rsidRPr="00595C5D">
        <w:rPr>
          <w:lang w:val="en-CA"/>
        </w:rPr>
        <w:t xml:space="preserve">Section Reference: </w:t>
      </w:r>
      <w:r w:rsidRPr="00595C5D">
        <w:t>Personal Suffering</w:t>
      </w:r>
    </w:p>
    <w:p w14:paraId="4D8A7B01"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58" w14:textId="6E10B891"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6124F9A9" w14:textId="77777777" w:rsidR="00193CC2" w:rsidRPr="00595C5D" w:rsidRDefault="00886C18" w:rsidP="00187DCC">
      <w:pPr>
        <w:widowControl w:val="0"/>
        <w:autoSpaceDE w:val="0"/>
        <w:autoSpaceDN w:val="0"/>
        <w:adjustRightInd w:val="0"/>
        <w:rPr>
          <w:lang w:val="en-CA"/>
        </w:rPr>
      </w:pPr>
      <w:r>
        <w:rPr>
          <w:lang w:val="en-CA"/>
        </w:rPr>
        <w:t>Bloom’s: Application</w:t>
      </w:r>
    </w:p>
    <w:p w14:paraId="3FF7B459" w14:textId="77777777" w:rsidR="00193CC2" w:rsidRPr="00595C5D" w:rsidRDefault="00193CC2">
      <w:pPr>
        <w:widowControl w:val="0"/>
        <w:autoSpaceDE w:val="0"/>
        <w:autoSpaceDN w:val="0"/>
        <w:adjustRightInd w:val="0"/>
        <w:rPr>
          <w:lang w:val="en-CA"/>
        </w:rPr>
      </w:pPr>
    </w:p>
    <w:p w14:paraId="3FF7B45A" w14:textId="77777777" w:rsidR="00193CC2" w:rsidRPr="00595C5D" w:rsidRDefault="00193CC2">
      <w:pPr>
        <w:widowControl w:val="0"/>
        <w:autoSpaceDE w:val="0"/>
        <w:autoSpaceDN w:val="0"/>
        <w:adjustRightInd w:val="0"/>
        <w:rPr>
          <w:lang w:val="en-CA"/>
        </w:rPr>
      </w:pPr>
    </w:p>
    <w:p w14:paraId="3FF7B45B" w14:textId="77777777" w:rsidR="00193CC2" w:rsidRPr="00595C5D" w:rsidRDefault="00193CC2">
      <w:pPr>
        <w:widowControl w:val="0"/>
        <w:autoSpaceDE w:val="0"/>
        <w:autoSpaceDN w:val="0"/>
        <w:adjustRightInd w:val="0"/>
        <w:rPr>
          <w:lang w:val="en-CA"/>
        </w:rPr>
      </w:pPr>
      <w:r w:rsidRPr="00595C5D">
        <w:rPr>
          <w:lang w:val="en-CA"/>
        </w:rPr>
        <w:t>35) Ted, who has a fear of snakes, quit his job when he was asked to relocate to the Southwest (where snakes are more common.) This is an example of which criterion for abnormal behaviour?</w:t>
      </w:r>
    </w:p>
    <w:p w14:paraId="3FF7B45C" w14:textId="77777777" w:rsidR="00193CC2" w:rsidRPr="00595C5D" w:rsidRDefault="00193CC2">
      <w:pPr>
        <w:widowControl w:val="0"/>
        <w:autoSpaceDE w:val="0"/>
        <w:autoSpaceDN w:val="0"/>
        <w:adjustRightInd w:val="0"/>
        <w:rPr>
          <w:lang w:val="en-CA"/>
        </w:rPr>
      </w:pPr>
    </w:p>
    <w:p w14:paraId="3FF7B45D" w14:textId="77777777" w:rsidR="00193CC2" w:rsidRPr="00595C5D" w:rsidRDefault="00193CC2">
      <w:pPr>
        <w:widowControl w:val="0"/>
        <w:autoSpaceDE w:val="0"/>
        <w:autoSpaceDN w:val="0"/>
        <w:adjustRightInd w:val="0"/>
        <w:rPr>
          <w:lang w:val="en-CA"/>
        </w:rPr>
      </w:pPr>
      <w:r w:rsidRPr="00595C5D">
        <w:rPr>
          <w:lang w:val="en-CA"/>
        </w:rPr>
        <w:t>a) Unexpectedness</w:t>
      </w:r>
    </w:p>
    <w:p w14:paraId="3FF7B45E" w14:textId="77777777" w:rsidR="00193CC2" w:rsidRPr="00595C5D" w:rsidRDefault="00193CC2">
      <w:pPr>
        <w:widowControl w:val="0"/>
        <w:autoSpaceDE w:val="0"/>
        <w:autoSpaceDN w:val="0"/>
        <w:adjustRightInd w:val="0"/>
        <w:rPr>
          <w:lang w:val="en-CA"/>
        </w:rPr>
      </w:pPr>
      <w:r w:rsidRPr="00595C5D">
        <w:rPr>
          <w:lang w:val="en-CA"/>
        </w:rPr>
        <w:t>b) Disability or dysfunction</w:t>
      </w:r>
    </w:p>
    <w:p w14:paraId="3FF7B45F" w14:textId="77777777" w:rsidR="00193CC2" w:rsidRPr="00595C5D" w:rsidRDefault="00193CC2">
      <w:pPr>
        <w:widowControl w:val="0"/>
        <w:autoSpaceDE w:val="0"/>
        <w:autoSpaceDN w:val="0"/>
        <w:adjustRightInd w:val="0"/>
        <w:rPr>
          <w:lang w:val="en-CA"/>
        </w:rPr>
      </w:pPr>
      <w:r w:rsidRPr="00595C5D">
        <w:rPr>
          <w:lang w:val="en-CA"/>
        </w:rPr>
        <w:t>c) Statistical infrequency</w:t>
      </w:r>
    </w:p>
    <w:p w14:paraId="3FF7B460" w14:textId="77777777" w:rsidR="00193CC2" w:rsidRPr="00595C5D" w:rsidRDefault="00193CC2">
      <w:pPr>
        <w:widowControl w:val="0"/>
        <w:autoSpaceDE w:val="0"/>
        <w:autoSpaceDN w:val="0"/>
        <w:adjustRightInd w:val="0"/>
        <w:rPr>
          <w:lang w:val="en-CA"/>
        </w:rPr>
      </w:pPr>
      <w:r w:rsidRPr="00595C5D">
        <w:rPr>
          <w:lang w:val="en-CA"/>
        </w:rPr>
        <w:t>d) Violation of norms</w:t>
      </w:r>
    </w:p>
    <w:p w14:paraId="3FF7B461" w14:textId="77777777" w:rsidR="00193CC2" w:rsidRPr="00595C5D" w:rsidRDefault="00193CC2">
      <w:pPr>
        <w:widowControl w:val="0"/>
        <w:autoSpaceDE w:val="0"/>
        <w:autoSpaceDN w:val="0"/>
        <w:adjustRightInd w:val="0"/>
        <w:rPr>
          <w:lang w:val="en-CA"/>
        </w:rPr>
      </w:pPr>
    </w:p>
    <w:p w14:paraId="3FF7B462" w14:textId="77777777" w:rsidR="00193CC2" w:rsidRPr="00595C5D" w:rsidRDefault="00193CC2">
      <w:pPr>
        <w:widowControl w:val="0"/>
        <w:autoSpaceDE w:val="0"/>
        <w:autoSpaceDN w:val="0"/>
        <w:adjustRightInd w:val="0"/>
        <w:rPr>
          <w:lang w:val="en-CA"/>
        </w:rPr>
      </w:pPr>
      <w:r w:rsidRPr="00595C5D">
        <w:rPr>
          <w:lang w:val="en-CA"/>
        </w:rPr>
        <w:t>Answer: b</w:t>
      </w:r>
    </w:p>
    <w:p w14:paraId="3FF7B463" w14:textId="77777777" w:rsidR="00193CC2" w:rsidRPr="00595C5D" w:rsidRDefault="00193CC2" w:rsidP="00AD4D7E">
      <w:pPr>
        <w:rPr>
          <w:lang w:val="en-CA"/>
        </w:rPr>
      </w:pPr>
    </w:p>
    <w:p w14:paraId="3FF7B464" w14:textId="77777777" w:rsidR="00193CC2" w:rsidRPr="00595C5D" w:rsidRDefault="00193CC2" w:rsidP="00AD4D7E">
      <w:r w:rsidRPr="00595C5D">
        <w:rPr>
          <w:lang w:val="en-CA"/>
        </w:rPr>
        <w:t xml:space="preserve">Section Reference: </w:t>
      </w:r>
      <w:r w:rsidRPr="00595C5D">
        <w:t>Disability or Dysfunction</w:t>
      </w:r>
    </w:p>
    <w:p w14:paraId="0F3BACE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65" w14:textId="260AD9F9"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628AAB13" w14:textId="77777777" w:rsidR="00193CC2" w:rsidRPr="00595C5D" w:rsidRDefault="00886C18">
      <w:pPr>
        <w:widowControl w:val="0"/>
        <w:autoSpaceDE w:val="0"/>
        <w:autoSpaceDN w:val="0"/>
        <w:adjustRightInd w:val="0"/>
        <w:rPr>
          <w:lang w:val="en-CA"/>
        </w:rPr>
      </w:pPr>
      <w:r>
        <w:rPr>
          <w:lang w:val="en-CA"/>
        </w:rPr>
        <w:t>Bloom’s: Application</w:t>
      </w:r>
    </w:p>
    <w:p w14:paraId="3FF7B466" w14:textId="77777777" w:rsidR="00193CC2" w:rsidRPr="00595C5D" w:rsidRDefault="00193CC2">
      <w:pPr>
        <w:widowControl w:val="0"/>
        <w:autoSpaceDE w:val="0"/>
        <w:autoSpaceDN w:val="0"/>
        <w:adjustRightInd w:val="0"/>
        <w:rPr>
          <w:lang w:val="en-CA"/>
        </w:rPr>
      </w:pPr>
    </w:p>
    <w:p w14:paraId="3FF7B467" w14:textId="77777777" w:rsidR="00193CC2" w:rsidRPr="00595C5D" w:rsidRDefault="00193CC2">
      <w:pPr>
        <w:widowControl w:val="0"/>
        <w:autoSpaceDE w:val="0"/>
        <w:autoSpaceDN w:val="0"/>
        <w:adjustRightInd w:val="0"/>
        <w:rPr>
          <w:lang w:val="en-CA"/>
        </w:rPr>
      </w:pPr>
    </w:p>
    <w:p w14:paraId="3FF7B468" w14:textId="77777777" w:rsidR="00193CC2" w:rsidRPr="00595C5D" w:rsidRDefault="00193CC2" w:rsidP="00511C93">
      <w:pPr>
        <w:widowControl w:val="0"/>
        <w:autoSpaceDE w:val="0"/>
        <w:autoSpaceDN w:val="0"/>
        <w:adjustRightInd w:val="0"/>
        <w:rPr>
          <w:lang w:val="en-CA"/>
        </w:rPr>
      </w:pPr>
      <w:r w:rsidRPr="00595C5D">
        <w:rPr>
          <w:lang w:val="en-CA"/>
        </w:rPr>
        <w:t>36) Transvestism (i.e., cross-dressing for sexual pleasure) was used in the textbook to make the point that:</w:t>
      </w:r>
    </w:p>
    <w:p w14:paraId="3FF7B469" w14:textId="77777777" w:rsidR="00193CC2" w:rsidRPr="00595C5D" w:rsidRDefault="00193CC2" w:rsidP="00511C93">
      <w:pPr>
        <w:widowControl w:val="0"/>
        <w:autoSpaceDE w:val="0"/>
        <w:autoSpaceDN w:val="0"/>
        <w:adjustRightInd w:val="0"/>
        <w:rPr>
          <w:lang w:val="en-CA"/>
        </w:rPr>
      </w:pPr>
    </w:p>
    <w:p w14:paraId="3FF7B46A" w14:textId="77777777" w:rsidR="00193CC2" w:rsidRPr="00595C5D" w:rsidRDefault="00193CC2" w:rsidP="00511C93">
      <w:pPr>
        <w:widowControl w:val="0"/>
        <w:autoSpaceDE w:val="0"/>
        <w:autoSpaceDN w:val="0"/>
        <w:adjustRightInd w:val="0"/>
        <w:rPr>
          <w:lang w:val="en-CA"/>
        </w:rPr>
      </w:pPr>
      <w:r w:rsidRPr="00595C5D">
        <w:rPr>
          <w:lang w:val="en-CA"/>
        </w:rPr>
        <w:t>a) The same behaviour both can and cannot meet criteria for abnormality.</w:t>
      </w:r>
    </w:p>
    <w:p w14:paraId="3FF7B46B" w14:textId="77777777" w:rsidR="00193CC2" w:rsidRPr="00595C5D" w:rsidRDefault="00193CC2" w:rsidP="00511C93">
      <w:pPr>
        <w:widowControl w:val="0"/>
        <w:autoSpaceDE w:val="0"/>
        <w:autoSpaceDN w:val="0"/>
        <w:adjustRightInd w:val="0"/>
        <w:rPr>
          <w:lang w:val="en-CA"/>
        </w:rPr>
      </w:pPr>
      <w:r w:rsidRPr="00595C5D">
        <w:rPr>
          <w:lang w:val="en-CA"/>
        </w:rPr>
        <w:t>b) Behaviours that distress other people can automatically be considered abnormal.</w:t>
      </w:r>
    </w:p>
    <w:p w14:paraId="3FF7B46C" w14:textId="7C65ED91" w:rsidR="00193CC2" w:rsidRPr="00595C5D" w:rsidRDefault="00193CC2" w:rsidP="00511C93">
      <w:pPr>
        <w:widowControl w:val="0"/>
        <w:autoSpaceDE w:val="0"/>
        <w:autoSpaceDN w:val="0"/>
        <w:adjustRightInd w:val="0"/>
        <w:rPr>
          <w:lang w:val="en-CA"/>
        </w:rPr>
      </w:pPr>
      <w:r w:rsidRPr="00595C5D">
        <w:rPr>
          <w:lang w:val="en-CA"/>
        </w:rPr>
        <w:t>c) Even atypical behaviours may not necessarily reflect a disability.</w:t>
      </w:r>
    </w:p>
    <w:p w14:paraId="3FF7B46D" w14:textId="77777777" w:rsidR="00193CC2" w:rsidRPr="00595C5D" w:rsidRDefault="00193CC2" w:rsidP="00511C93">
      <w:pPr>
        <w:widowControl w:val="0"/>
        <w:autoSpaceDE w:val="0"/>
        <w:autoSpaceDN w:val="0"/>
        <w:adjustRightInd w:val="0"/>
        <w:rPr>
          <w:lang w:val="en-CA"/>
        </w:rPr>
      </w:pPr>
      <w:r w:rsidRPr="00595C5D">
        <w:rPr>
          <w:lang w:val="en-CA"/>
        </w:rPr>
        <w:t>d) Both A and C.</w:t>
      </w:r>
    </w:p>
    <w:p w14:paraId="3FF7B46E" w14:textId="77777777" w:rsidR="00193CC2" w:rsidRPr="00595C5D" w:rsidRDefault="00193CC2" w:rsidP="00511C93">
      <w:pPr>
        <w:widowControl w:val="0"/>
        <w:autoSpaceDE w:val="0"/>
        <w:autoSpaceDN w:val="0"/>
        <w:adjustRightInd w:val="0"/>
        <w:rPr>
          <w:lang w:val="en-CA"/>
        </w:rPr>
      </w:pPr>
    </w:p>
    <w:p w14:paraId="3FF7B46F" w14:textId="77777777" w:rsidR="00193CC2" w:rsidRPr="00595C5D" w:rsidRDefault="00193CC2" w:rsidP="00511C93">
      <w:pPr>
        <w:widowControl w:val="0"/>
        <w:autoSpaceDE w:val="0"/>
        <w:autoSpaceDN w:val="0"/>
        <w:adjustRightInd w:val="0"/>
        <w:rPr>
          <w:lang w:val="en-CA"/>
        </w:rPr>
      </w:pPr>
      <w:r w:rsidRPr="00595C5D">
        <w:rPr>
          <w:lang w:val="en-CA"/>
        </w:rPr>
        <w:t>Answer: d</w:t>
      </w:r>
    </w:p>
    <w:p w14:paraId="3FF7B470" w14:textId="77777777" w:rsidR="00193CC2" w:rsidRPr="00595C5D" w:rsidRDefault="00193CC2" w:rsidP="00AD4D7E">
      <w:pPr>
        <w:rPr>
          <w:lang w:val="en-CA"/>
        </w:rPr>
      </w:pPr>
    </w:p>
    <w:p w14:paraId="3FF7B471" w14:textId="77777777" w:rsidR="00193CC2" w:rsidRPr="00595C5D" w:rsidRDefault="00193CC2" w:rsidP="00AD4D7E">
      <w:pPr>
        <w:rPr>
          <w:lang w:val="en-CA"/>
        </w:rPr>
      </w:pPr>
      <w:r w:rsidRPr="00595C5D">
        <w:rPr>
          <w:lang w:val="en-CA"/>
        </w:rPr>
        <w:t xml:space="preserve">Section Reference: </w:t>
      </w:r>
      <w:r w:rsidRPr="00595C5D">
        <w:t>Disability or Dysfunction</w:t>
      </w:r>
    </w:p>
    <w:p w14:paraId="280B5BFE"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72" w14:textId="7B0FE224" w:rsidR="00292CEB" w:rsidRPr="00595C5D" w:rsidRDefault="00292CEB" w:rsidP="00511C93">
      <w:pPr>
        <w:widowControl w:val="0"/>
        <w:autoSpaceDE w:val="0"/>
        <w:autoSpaceDN w:val="0"/>
        <w:adjustRightInd w:val="0"/>
        <w:rPr>
          <w:lang w:val="en-CA"/>
        </w:rPr>
      </w:pPr>
      <w:r w:rsidRPr="00595C5D">
        <w:rPr>
          <w:lang w:val="en-CA"/>
        </w:rPr>
        <w:lastRenderedPageBreak/>
        <w:t>Learning Objective:</w:t>
      </w:r>
      <w:r w:rsidR="00D03CBB" w:rsidRPr="00595C5D">
        <w:rPr>
          <w:color w:val="000000"/>
          <w:lang w:eastAsia="en-CA"/>
        </w:rPr>
        <w:t xml:space="preserve"> 1.1 Understand what constitutes abnormal behaviour</w:t>
      </w:r>
    </w:p>
    <w:p w14:paraId="7CD1DA34" w14:textId="77777777" w:rsidR="00193CC2" w:rsidRPr="00595C5D" w:rsidRDefault="00886C18" w:rsidP="00511C93">
      <w:pPr>
        <w:widowControl w:val="0"/>
        <w:autoSpaceDE w:val="0"/>
        <w:autoSpaceDN w:val="0"/>
        <w:adjustRightInd w:val="0"/>
        <w:rPr>
          <w:lang w:val="en-CA"/>
        </w:rPr>
      </w:pPr>
      <w:r>
        <w:rPr>
          <w:lang w:val="en-CA"/>
        </w:rPr>
        <w:t>Bloom’s: Analysis</w:t>
      </w:r>
    </w:p>
    <w:p w14:paraId="3FF7B473" w14:textId="77777777" w:rsidR="00193CC2" w:rsidRPr="00595C5D" w:rsidRDefault="00193CC2" w:rsidP="00734812">
      <w:pPr>
        <w:widowControl w:val="0"/>
        <w:autoSpaceDE w:val="0"/>
        <w:autoSpaceDN w:val="0"/>
        <w:adjustRightInd w:val="0"/>
        <w:rPr>
          <w:lang w:val="en-CA"/>
        </w:rPr>
      </w:pPr>
    </w:p>
    <w:p w14:paraId="3FF7B474" w14:textId="77777777" w:rsidR="00193CC2" w:rsidRPr="00595C5D" w:rsidRDefault="00193CC2" w:rsidP="00734812">
      <w:pPr>
        <w:widowControl w:val="0"/>
        <w:autoSpaceDE w:val="0"/>
        <w:autoSpaceDN w:val="0"/>
        <w:adjustRightInd w:val="0"/>
        <w:rPr>
          <w:lang w:val="en-CA"/>
        </w:rPr>
      </w:pPr>
    </w:p>
    <w:p w14:paraId="3FF7B475" w14:textId="77777777" w:rsidR="00193CC2" w:rsidRPr="00595C5D" w:rsidRDefault="00193CC2" w:rsidP="00734812">
      <w:pPr>
        <w:widowControl w:val="0"/>
        <w:autoSpaceDE w:val="0"/>
        <w:autoSpaceDN w:val="0"/>
        <w:adjustRightInd w:val="0"/>
        <w:rPr>
          <w:lang w:val="en-CA"/>
        </w:rPr>
      </w:pPr>
      <w:r w:rsidRPr="00595C5D">
        <w:rPr>
          <w:lang w:val="en-CA"/>
        </w:rPr>
        <w:t>37) Jim wants to be a professional basketball player, but his height (i.e., 5'5”) will not allow him to make a career of the sport. This could be considered a ________________, but it is not a concern of abnormal psychology.</w:t>
      </w:r>
    </w:p>
    <w:p w14:paraId="3FF7B476" w14:textId="77777777" w:rsidR="00193CC2" w:rsidRPr="00595C5D" w:rsidRDefault="00193CC2" w:rsidP="00734812">
      <w:pPr>
        <w:widowControl w:val="0"/>
        <w:autoSpaceDE w:val="0"/>
        <w:autoSpaceDN w:val="0"/>
        <w:adjustRightInd w:val="0"/>
        <w:rPr>
          <w:lang w:val="en-CA"/>
        </w:rPr>
      </w:pPr>
    </w:p>
    <w:p w14:paraId="3FF7B477" w14:textId="77777777" w:rsidR="00193CC2" w:rsidRPr="00595C5D" w:rsidRDefault="00193CC2" w:rsidP="00734812">
      <w:pPr>
        <w:widowControl w:val="0"/>
        <w:autoSpaceDE w:val="0"/>
        <w:autoSpaceDN w:val="0"/>
        <w:adjustRightInd w:val="0"/>
        <w:rPr>
          <w:lang w:val="en-CA"/>
        </w:rPr>
      </w:pPr>
      <w:r w:rsidRPr="00595C5D">
        <w:rPr>
          <w:lang w:val="en-CA"/>
        </w:rPr>
        <w:t>a) Statistical infrequency</w:t>
      </w:r>
    </w:p>
    <w:p w14:paraId="3FF7B478" w14:textId="77777777" w:rsidR="00193CC2" w:rsidRPr="00595C5D" w:rsidRDefault="00193CC2" w:rsidP="00734812">
      <w:pPr>
        <w:widowControl w:val="0"/>
        <w:autoSpaceDE w:val="0"/>
        <w:autoSpaceDN w:val="0"/>
        <w:adjustRightInd w:val="0"/>
        <w:rPr>
          <w:lang w:val="en-CA"/>
        </w:rPr>
      </w:pPr>
      <w:r w:rsidRPr="00595C5D">
        <w:rPr>
          <w:lang w:val="en-CA"/>
        </w:rPr>
        <w:t>b) Violation of norms</w:t>
      </w:r>
    </w:p>
    <w:p w14:paraId="3FF7B479" w14:textId="77777777" w:rsidR="00193CC2" w:rsidRPr="00595C5D" w:rsidRDefault="00193CC2" w:rsidP="00734812">
      <w:pPr>
        <w:widowControl w:val="0"/>
        <w:autoSpaceDE w:val="0"/>
        <w:autoSpaceDN w:val="0"/>
        <w:adjustRightInd w:val="0"/>
        <w:rPr>
          <w:lang w:val="en-CA"/>
        </w:rPr>
      </w:pPr>
      <w:r w:rsidRPr="00595C5D">
        <w:rPr>
          <w:lang w:val="en-CA"/>
        </w:rPr>
        <w:t>c) Personal distress</w:t>
      </w:r>
    </w:p>
    <w:p w14:paraId="3FF7B47A" w14:textId="77777777" w:rsidR="00193CC2" w:rsidRPr="00595C5D" w:rsidRDefault="00193CC2" w:rsidP="00734812">
      <w:pPr>
        <w:widowControl w:val="0"/>
        <w:autoSpaceDE w:val="0"/>
        <w:autoSpaceDN w:val="0"/>
        <w:adjustRightInd w:val="0"/>
        <w:rPr>
          <w:lang w:val="en-CA"/>
        </w:rPr>
      </w:pPr>
      <w:r w:rsidRPr="00595C5D">
        <w:rPr>
          <w:lang w:val="en-CA"/>
        </w:rPr>
        <w:t>d) Disability or dysfunction</w:t>
      </w:r>
    </w:p>
    <w:p w14:paraId="3FF7B47B" w14:textId="77777777" w:rsidR="00193CC2" w:rsidRPr="00595C5D" w:rsidRDefault="00193CC2" w:rsidP="00734812">
      <w:pPr>
        <w:widowControl w:val="0"/>
        <w:autoSpaceDE w:val="0"/>
        <w:autoSpaceDN w:val="0"/>
        <w:adjustRightInd w:val="0"/>
        <w:rPr>
          <w:lang w:val="en-CA"/>
        </w:rPr>
      </w:pPr>
    </w:p>
    <w:p w14:paraId="3FF7B47C" w14:textId="77777777" w:rsidR="00193CC2" w:rsidRPr="00595C5D" w:rsidRDefault="00193CC2" w:rsidP="00734812">
      <w:pPr>
        <w:widowControl w:val="0"/>
        <w:autoSpaceDE w:val="0"/>
        <w:autoSpaceDN w:val="0"/>
        <w:adjustRightInd w:val="0"/>
        <w:rPr>
          <w:lang w:val="en-CA"/>
        </w:rPr>
      </w:pPr>
      <w:r w:rsidRPr="00595C5D">
        <w:rPr>
          <w:lang w:val="en-CA"/>
        </w:rPr>
        <w:t>Answer: d</w:t>
      </w:r>
    </w:p>
    <w:p w14:paraId="3FF7B47D" w14:textId="77777777" w:rsidR="00193CC2" w:rsidRPr="00595C5D" w:rsidRDefault="00193CC2" w:rsidP="00AD4D7E">
      <w:pPr>
        <w:rPr>
          <w:lang w:val="en-CA"/>
        </w:rPr>
      </w:pPr>
    </w:p>
    <w:p w14:paraId="3FF7B47E" w14:textId="77777777" w:rsidR="00193CC2" w:rsidRPr="00595C5D" w:rsidRDefault="00193CC2" w:rsidP="00AD4D7E">
      <w:r w:rsidRPr="00595C5D">
        <w:rPr>
          <w:lang w:val="en-CA"/>
        </w:rPr>
        <w:t xml:space="preserve">Section Reference: </w:t>
      </w:r>
      <w:r w:rsidRPr="00595C5D">
        <w:t>Disability or Dysfunction</w:t>
      </w:r>
    </w:p>
    <w:p w14:paraId="0FB4D95E"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7F" w14:textId="31FFA98E" w:rsidR="00292CEB" w:rsidRPr="00595C5D" w:rsidRDefault="00292CEB" w:rsidP="00734812">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19AD0916" w14:textId="77777777" w:rsidR="00193CC2" w:rsidRPr="00595C5D" w:rsidRDefault="00886C18" w:rsidP="00734812">
      <w:pPr>
        <w:widowControl w:val="0"/>
        <w:autoSpaceDE w:val="0"/>
        <w:autoSpaceDN w:val="0"/>
        <w:adjustRightInd w:val="0"/>
        <w:rPr>
          <w:lang w:val="en-CA"/>
        </w:rPr>
      </w:pPr>
      <w:r>
        <w:rPr>
          <w:lang w:val="en-CA"/>
        </w:rPr>
        <w:t>Bloom’s: Application</w:t>
      </w:r>
    </w:p>
    <w:p w14:paraId="3FF7B480" w14:textId="77777777" w:rsidR="00193CC2" w:rsidRPr="00595C5D" w:rsidRDefault="00193CC2" w:rsidP="00187DCC">
      <w:pPr>
        <w:widowControl w:val="0"/>
        <w:autoSpaceDE w:val="0"/>
        <w:autoSpaceDN w:val="0"/>
        <w:adjustRightInd w:val="0"/>
        <w:rPr>
          <w:lang w:val="en-CA"/>
        </w:rPr>
      </w:pPr>
    </w:p>
    <w:p w14:paraId="3FF7B481" w14:textId="77777777" w:rsidR="00193CC2" w:rsidRPr="00595C5D" w:rsidRDefault="00193CC2" w:rsidP="00187DCC">
      <w:pPr>
        <w:widowControl w:val="0"/>
        <w:autoSpaceDE w:val="0"/>
        <w:autoSpaceDN w:val="0"/>
        <w:adjustRightInd w:val="0"/>
        <w:rPr>
          <w:lang w:val="en-CA"/>
        </w:rPr>
      </w:pPr>
    </w:p>
    <w:p w14:paraId="3FF7B482" w14:textId="77777777" w:rsidR="00193CC2" w:rsidRPr="00595C5D" w:rsidRDefault="00193CC2" w:rsidP="00187DCC">
      <w:pPr>
        <w:widowControl w:val="0"/>
        <w:autoSpaceDE w:val="0"/>
        <w:autoSpaceDN w:val="0"/>
        <w:adjustRightInd w:val="0"/>
        <w:rPr>
          <w:lang w:val="en-CA"/>
        </w:rPr>
      </w:pPr>
      <w:r w:rsidRPr="00595C5D">
        <w:rPr>
          <w:lang w:val="en-CA"/>
        </w:rPr>
        <w:t xml:space="preserve">38) Pat threatened to punch out a student colleague when the latter refused to lend him $20. This is an example of which criteria for abnormal behaviour? </w:t>
      </w:r>
    </w:p>
    <w:p w14:paraId="3FF7B483" w14:textId="77777777" w:rsidR="00193CC2" w:rsidRPr="00595C5D" w:rsidRDefault="00193CC2" w:rsidP="00187DCC">
      <w:pPr>
        <w:widowControl w:val="0"/>
        <w:autoSpaceDE w:val="0"/>
        <w:autoSpaceDN w:val="0"/>
        <w:adjustRightInd w:val="0"/>
        <w:rPr>
          <w:lang w:val="en-CA"/>
        </w:rPr>
      </w:pPr>
    </w:p>
    <w:p w14:paraId="3FF7B484" w14:textId="77777777" w:rsidR="00193CC2" w:rsidRPr="00595C5D" w:rsidRDefault="00193CC2" w:rsidP="00187DCC">
      <w:pPr>
        <w:widowControl w:val="0"/>
        <w:autoSpaceDE w:val="0"/>
        <w:autoSpaceDN w:val="0"/>
        <w:adjustRightInd w:val="0"/>
        <w:rPr>
          <w:lang w:val="en-CA"/>
        </w:rPr>
      </w:pPr>
      <w:r w:rsidRPr="00595C5D">
        <w:rPr>
          <w:lang w:val="en-CA"/>
        </w:rPr>
        <w:t>a) Unexpectedness</w:t>
      </w:r>
    </w:p>
    <w:p w14:paraId="3FF7B485" w14:textId="77777777" w:rsidR="00193CC2" w:rsidRPr="00595C5D" w:rsidRDefault="00193CC2" w:rsidP="00187DCC">
      <w:pPr>
        <w:widowControl w:val="0"/>
        <w:autoSpaceDE w:val="0"/>
        <w:autoSpaceDN w:val="0"/>
        <w:adjustRightInd w:val="0"/>
        <w:rPr>
          <w:lang w:val="en-CA"/>
        </w:rPr>
      </w:pPr>
      <w:r w:rsidRPr="00595C5D">
        <w:rPr>
          <w:lang w:val="en-CA"/>
        </w:rPr>
        <w:t>b) Disability or dysfunction</w:t>
      </w:r>
    </w:p>
    <w:p w14:paraId="3FF7B486" w14:textId="77777777" w:rsidR="00193CC2" w:rsidRPr="00595C5D" w:rsidRDefault="00193CC2" w:rsidP="00187DCC">
      <w:pPr>
        <w:widowControl w:val="0"/>
        <w:autoSpaceDE w:val="0"/>
        <w:autoSpaceDN w:val="0"/>
        <w:adjustRightInd w:val="0"/>
        <w:rPr>
          <w:lang w:val="en-CA"/>
        </w:rPr>
      </w:pPr>
      <w:r w:rsidRPr="00595C5D">
        <w:rPr>
          <w:lang w:val="en-CA"/>
        </w:rPr>
        <w:t>c) Statistical infrequency</w:t>
      </w:r>
    </w:p>
    <w:p w14:paraId="3FF7B487" w14:textId="77777777" w:rsidR="00193CC2" w:rsidRPr="00595C5D" w:rsidRDefault="00193CC2" w:rsidP="00187DCC">
      <w:pPr>
        <w:widowControl w:val="0"/>
        <w:autoSpaceDE w:val="0"/>
        <w:autoSpaceDN w:val="0"/>
        <w:adjustRightInd w:val="0"/>
        <w:rPr>
          <w:lang w:val="en-CA"/>
        </w:rPr>
      </w:pPr>
      <w:r w:rsidRPr="00595C5D">
        <w:rPr>
          <w:lang w:val="en-CA"/>
        </w:rPr>
        <w:t xml:space="preserve">d) A and B </w:t>
      </w:r>
    </w:p>
    <w:p w14:paraId="3FF7B488" w14:textId="77777777" w:rsidR="00193CC2" w:rsidRPr="00595C5D" w:rsidRDefault="00193CC2" w:rsidP="00187DCC">
      <w:pPr>
        <w:widowControl w:val="0"/>
        <w:autoSpaceDE w:val="0"/>
        <w:autoSpaceDN w:val="0"/>
        <w:adjustRightInd w:val="0"/>
        <w:rPr>
          <w:lang w:val="en-CA"/>
        </w:rPr>
      </w:pPr>
    </w:p>
    <w:p w14:paraId="3FF7B489" w14:textId="77777777" w:rsidR="00193CC2" w:rsidRPr="00595C5D" w:rsidRDefault="00193CC2" w:rsidP="00187DCC">
      <w:pPr>
        <w:widowControl w:val="0"/>
        <w:autoSpaceDE w:val="0"/>
        <w:autoSpaceDN w:val="0"/>
        <w:adjustRightInd w:val="0"/>
        <w:rPr>
          <w:lang w:val="en-CA"/>
        </w:rPr>
      </w:pPr>
      <w:r w:rsidRPr="00595C5D">
        <w:rPr>
          <w:lang w:val="en-CA"/>
        </w:rPr>
        <w:t>Answer: a</w:t>
      </w:r>
    </w:p>
    <w:p w14:paraId="3FF7B48A" w14:textId="77777777" w:rsidR="00193CC2" w:rsidRPr="00595C5D" w:rsidRDefault="00193CC2" w:rsidP="00AD4D7E">
      <w:pPr>
        <w:rPr>
          <w:lang w:val="en-CA"/>
        </w:rPr>
      </w:pPr>
    </w:p>
    <w:p w14:paraId="3FF7B48B" w14:textId="77777777" w:rsidR="00193CC2" w:rsidRPr="00595C5D" w:rsidRDefault="00193CC2" w:rsidP="00AD4D7E">
      <w:r w:rsidRPr="00595C5D">
        <w:rPr>
          <w:lang w:val="en-CA"/>
        </w:rPr>
        <w:t xml:space="preserve">Section Reference: </w:t>
      </w:r>
      <w:r w:rsidRPr="00595C5D">
        <w:t>Unexpectedness</w:t>
      </w:r>
    </w:p>
    <w:p w14:paraId="388CD268"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8C" w14:textId="1F6E3AD5"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1E423EC7" w14:textId="77777777" w:rsidR="00193CC2" w:rsidRPr="00595C5D" w:rsidRDefault="00886C18" w:rsidP="00187DCC">
      <w:pPr>
        <w:widowControl w:val="0"/>
        <w:autoSpaceDE w:val="0"/>
        <w:autoSpaceDN w:val="0"/>
        <w:adjustRightInd w:val="0"/>
        <w:rPr>
          <w:lang w:val="en-CA"/>
        </w:rPr>
      </w:pPr>
      <w:r>
        <w:rPr>
          <w:lang w:val="en-CA"/>
        </w:rPr>
        <w:t>Bloom’s: Application</w:t>
      </w:r>
    </w:p>
    <w:p w14:paraId="3FF7B48D" w14:textId="77777777" w:rsidR="00193CC2" w:rsidRPr="00595C5D" w:rsidRDefault="00193CC2" w:rsidP="00734812">
      <w:pPr>
        <w:widowControl w:val="0"/>
        <w:autoSpaceDE w:val="0"/>
        <w:autoSpaceDN w:val="0"/>
        <w:adjustRightInd w:val="0"/>
        <w:rPr>
          <w:lang w:val="en-CA"/>
        </w:rPr>
      </w:pPr>
    </w:p>
    <w:p w14:paraId="3FF7B48E" w14:textId="77777777" w:rsidR="00193CC2" w:rsidRPr="00595C5D" w:rsidRDefault="00193CC2" w:rsidP="00734812">
      <w:pPr>
        <w:widowControl w:val="0"/>
        <w:autoSpaceDE w:val="0"/>
        <w:autoSpaceDN w:val="0"/>
        <w:adjustRightInd w:val="0"/>
        <w:rPr>
          <w:lang w:val="en-CA"/>
        </w:rPr>
      </w:pPr>
    </w:p>
    <w:p w14:paraId="3FF7B48F" w14:textId="77777777" w:rsidR="00193CC2" w:rsidRPr="00595C5D" w:rsidRDefault="00193CC2" w:rsidP="007C34ED">
      <w:pPr>
        <w:widowControl w:val="0"/>
        <w:autoSpaceDE w:val="0"/>
        <w:autoSpaceDN w:val="0"/>
        <w:adjustRightInd w:val="0"/>
        <w:rPr>
          <w:lang w:val="en-CA"/>
        </w:rPr>
      </w:pPr>
      <w:r w:rsidRPr="00595C5D">
        <w:rPr>
          <w:lang w:val="en-CA"/>
        </w:rPr>
        <w:t xml:space="preserve">39) While it is normal for students to get nervous before an exam, it may be considered abnormal for a student to be so anxious as to run screaming from the classroom when the exam is handed out. This is an example of which criteria for abnormal behaviour? </w:t>
      </w:r>
    </w:p>
    <w:p w14:paraId="3FF7B490" w14:textId="77777777" w:rsidR="00193CC2" w:rsidRPr="00595C5D" w:rsidRDefault="00193CC2" w:rsidP="007C34ED">
      <w:pPr>
        <w:widowControl w:val="0"/>
        <w:autoSpaceDE w:val="0"/>
        <w:autoSpaceDN w:val="0"/>
        <w:adjustRightInd w:val="0"/>
        <w:rPr>
          <w:lang w:val="en-CA"/>
        </w:rPr>
      </w:pPr>
    </w:p>
    <w:p w14:paraId="3FF7B491" w14:textId="77777777" w:rsidR="00193CC2" w:rsidRPr="00595C5D" w:rsidRDefault="00193CC2" w:rsidP="007C34ED">
      <w:pPr>
        <w:widowControl w:val="0"/>
        <w:autoSpaceDE w:val="0"/>
        <w:autoSpaceDN w:val="0"/>
        <w:adjustRightInd w:val="0"/>
        <w:rPr>
          <w:lang w:val="en-CA"/>
        </w:rPr>
      </w:pPr>
      <w:r w:rsidRPr="00595C5D">
        <w:rPr>
          <w:lang w:val="en-CA"/>
        </w:rPr>
        <w:t>a) Statistical infrequency</w:t>
      </w:r>
    </w:p>
    <w:p w14:paraId="3FF7B492" w14:textId="77777777" w:rsidR="00193CC2" w:rsidRPr="00595C5D" w:rsidRDefault="00193CC2" w:rsidP="007C34ED">
      <w:pPr>
        <w:widowControl w:val="0"/>
        <w:autoSpaceDE w:val="0"/>
        <w:autoSpaceDN w:val="0"/>
        <w:adjustRightInd w:val="0"/>
        <w:rPr>
          <w:lang w:val="en-CA"/>
        </w:rPr>
      </w:pPr>
      <w:r w:rsidRPr="00595C5D">
        <w:rPr>
          <w:lang w:val="en-CA"/>
        </w:rPr>
        <w:t>b) Unexpectedness</w:t>
      </w:r>
    </w:p>
    <w:p w14:paraId="3FF7B493" w14:textId="77777777" w:rsidR="00193CC2" w:rsidRPr="00595C5D" w:rsidRDefault="00193CC2" w:rsidP="007C34ED">
      <w:pPr>
        <w:widowControl w:val="0"/>
        <w:autoSpaceDE w:val="0"/>
        <w:autoSpaceDN w:val="0"/>
        <w:adjustRightInd w:val="0"/>
        <w:rPr>
          <w:lang w:val="en-CA"/>
        </w:rPr>
      </w:pPr>
      <w:r w:rsidRPr="00595C5D">
        <w:rPr>
          <w:lang w:val="en-CA"/>
        </w:rPr>
        <w:t xml:space="preserve">c) Disability or dysfunction </w:t>
      </w:r>
    </w:p>
    <w:p w14:paraId="3FF7B494" w14:textId="77777777" w:rsidR="00193CC2" w:rsidRPr="00595C5D" w:rsidRDefault="00193CC2" w:rsidP="007C34ED">
      <w:pPr>
        <w:widowControl w:val="0"/>
        <w:autoSpaceDE w:val="0"/>
        <w:autoSpaceDN w:val="0"/>
        <w:adjustRightInd w:val="0"/>
        <w:rPr>
          <w:lang w:val="en-CA"/>
        </w:rPr>
      </w:pPr>
      <w:r w:rsidRPr="00595C5D">
        <w:rPr>
          <w:lang w:val="en-CA"/>
        </w:rPr>
        <w:t xml:space="preserve">d) Personal suffering </w:t>
      </w:r>
    </w:p>
    <w:p w14:paraId="3FF7B495" w14:textId="77777777" w:rsidR="00193CC2" w:rsidRPr="00595C5D" w:rsidRDefault="00193CC2" w:rsidP="007C34ED">
      <w:pPr>
        <w:widowControl w:val="0"/>
        <w:autoSpaceDE w:val="0"/>
        <w:autoSpaceDN w:val="0"/>
        <w:adjustRightInd w:val="0"/>
        <w:rPr>
          <w:lang w:val="en-CA"/>
        </w:rPr>
      </w:pPr>
    </w:p>
    <w:p w14:paraId="3FF7B496" w14:textId="77777777" w:rsidR="00193CC2" w:rsidRPr="00595C5D" w:rsidRDefault="00193CC2" w:rsidP="007C34ED">
      <w:pPr>
        <w:widowControl w:val="0"/>
        <w:autoSpaceDE w:val="0"/>
        <w:autoSpaceDN w:val="0"/>
        <w:adjustRightInd w:val="0"/>
        <w:rPr>
          <w:lang w:val="en-CA"/>
        </w:rPr>
      </w:pPr>
      <w:r w:rsidRPr="00595C5D">
        <w:rPr>
          <w:lang w:val="en-CA"/>
        </w:rPr>
        <w:lastRenderedPageBreak/>
        <w:t>Answer: b</w:t>
      </w:r>
    </w:p>
    <w:p w14:paraId="3FF7B497" w14:textId="77777777" w:rsidR="00193CC2" w:rsidRPr="00595C5D" w:rsidRDefault="00193CC2" w:rsidP="00AD4D7E">
      <w:pPr>
        <w:rPr>
          <w:lang w:val="en-CA"/>
        </w:rPr>
      </w:pPr>
    </w:p>
    <w:p w14:paraId="3FF7B498" w14:textId="77777777" w:rsidR="00193CC2" w:rsidRPr="00595C5D" w:rsidRDefault="00193CC2" w:rsidP="00AD4D7E">
      <w:r w:rsidRPr="00595C5D">
        <w:rPr>
          <w:lang w:val="en-CA"/>
        </w:rPr>
        <w:t xml:space="preserve">Section Reference: </w:t>
      </w:r>
      <w:r w:rsidRPr="00595C5D">
        <w:t>Unexpectedness</w:t>
      </w:r>
    </w:p>
    <w:p w14:paraId="26F6C2A1" w14:textId="77777777" w:rsidR="00292CEB" w:rsidRPr="00595C5D" w:rsidRDefault="00193CC2" w:rsidP="007C34ED">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99" w14:textId="22A6A3E0" w:rsidR="00292CEB" w:rsidRPr="00595C5D" w:rsidRDefault="00292CEB" w:rsidP="007C34ED">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1 Understand what constitutes abnormal behaviour</w:t>
      </w:r>
    </w:p>
    <w:p w14:paraId="6E6F0B18" w14:textId="77777777" w:rsidR="00193CC2" w:rsidRPr="00595C5D" w:rsidRDefault="00886C18" w:rsidP="007C34ED">
      <w:pPr>
        <w:widowControl w:val="0"/>
        <w:autoSpaceDE w:val="0"/>
        <w:autoSpaceDN w:val="0"/>
        <w:adjustRightInd w:val="0"/>
        <w:rPr>
          <w:lang w:val="en-CA"/>
        </w:rPr>
      </w:pPr>
      <w:r>
        <w:rPr>
          <w:lang w:val="en-CA"/>
        </w:rPr>
        <w:t>Bloom’s: Analysis</w:t>
      </w:r>
    </w:p>
    <w:p w14:paraId="3FF7B49A" w14:textId="77777777" w:rsidR="00193CC2" w:rsidRPr="00595C5D" w:rsidRDefault="00193CC2" w:rsidP="00734812">
      <w:pPr>
        <w:widowControl w:val="0"/>
        <w:autoSpaceDE w:val="0"/>
        <w:autoSpaceDN w:val="0"/>
        <w:adjustRightInd w:val="0"/>
        <w:rPr>
          <w:lang w:val="en-CA"/>
        </w:rPr>
      </w:pPr>
    </w:p>
    <w:p w14:paraId="3FF7B49B" w14:textId="77777777" w:rsidR="00193CC2" w:rsidRPr="00595C5D" w:rsidRDefault="00193CC2" w:rsidP="00734812">
      <w:pPr>
        <w:widowControl w:val="0"/>
        <w:autoSpaceDE w:val="0"/>
        <w:autoSpaceDN w:val="0"/>
        <w:adjustRightInd w:val="0"/>
        <w:rPr>
          <w:lang w:val="en-CA"/>
        </w:rPr>
      </w:pPr>
    </w:p>
    <w:p w14:paraId="3FF7B49C" w14:textId="77777777" w:rsidR="00193CC2" w:rsidRPr="00595C5D" w:rsidRDefault="00193CC2" w:rsidP="00734812">
      <w:pPr>
        <w:widowControl w:val="0"/>
        <w:autoSpaceDE w:val="0"/>
        <w:autoSpaceDN w:val="0"/>
        <w:adjustRightInd w:val="0"/>
        <w:rPr>
          <w:lang w:val="en-CA"/>
        </w:rPr>
      </w:pPr>
      <w:r w:rsidRPr="00595C5D">
        <w:rPr>
          <w:lang w:val="en-CA"/>
        </w:rPr>
        <w:t>40) Which of the following was developed so that credentials of psychologists in one province would transfer to other provinces in Canada?</w:t>
      </w:r>
    </w:p>
    <w:p w14:paraId="3FF7B49D" w14:textId="77777777" w:rsidR="00193CC2" w:rsidRPr="00595C5D" w:rsidRDefault="00193CC2" w:rsidP="00734812">
      <w:pPr>
        <w:widowControl w:val="0"/>
        <w:autoSpaceDE w:val="0"/>
        <w:autoSpaceDN w:val="0"/>
        <w:adjustRightInd w:val="0"/>
        <w:rPr>
          <w:lang w:val="en-CA"/>
        </w:rPr>
      </w:pPr>
    </w:p>
    <w:p w14:paraId="3FF7B49E" w14:textId="77777777" w:rsidR="00193CC2" w:rsidRPr="00595C5D" w:rsidRDefault="00193CC2" w:rsidP="00734812">
      <w:pPr>
        <w:widowControl w:val="0"/>
        <w:autoSpaceDE w:val="0"/>
        <w:autoSpaceDN w:val="0"/>
        <w:adjustRightInd w:val="0"/>
        <w:rPr>
          <w:lang w:val="en-CA"/>
        </w:rPr>
      </w:pPr>
      <w:r w:rsidRPr="00595C5D">
        <w:rPr>
          <w:lang w:val="en-CA"/>
        </w:rPr>
        <w:t>a) Agreement on Provincial Trade (APT)</w:t>
      </w:r>
    </w:p>
    <w:p w14:paraId="3FF7B49F" w14:textId="77777777" w:rsidR="00193CC2" w:rsidRPr="00595C5D" w:rsidRDefault="00193CC2" w:rsidP="00734812">
      <w:pPr>
        <w:widowControl w:val="0"/>
        <w:autoSpaceDE w:val="0"/>
        <w:autoSpaceDN w:val="0"/>
        <w:adjustRightInd w:val="0"/>
        <w:rPr>
          <w:lang w:val="en-CA"/>
        </w:rPr>
      </w:pPr>
      <w:r w:rsidRPr="00595C5D">
        <w:rPr>
          <w:lang w:val="en-CA"/>
        </w:rPr>
        <w:t>b) Mutual Recognition Agreement</w:t>
      </w:r>
    </w:p>
    <w:p w14:paraId="3FF7B4A0" w14:textId="77777777" w:rsidR="00193CC2" w:rsidRPr="00595C5D" w:rsidRDefault="00193CC2" w:rsidP="00734812">
      <w:pPr>
        <w:widowControl w:val="0"/>
        <w:autoSpaceDE w:val="0"/>
        <w:autoSpaceDN w:val="0"/>
        <w:adjustRightInd w:val="0"/>
        <w:rPr>
          <w:lang w:val="en-CA"/>
        </w:rPr>
      </w:pPr>
      <w:r w:rsidRPr="00595C5D">
        <w:rPr>
          <w:lang w:val="en-CA"/>
        </w:rPr>
        <w:t>c) Canadian Psychological Association (CPA)</w:t>
      </w:r>
    </w:p>
    <w:p w14:paraId="3FF7B4A1" w14:textId="77777777" w:rsidR="00193CC2" w:rsidRPr="00595C5D" w:rsidRDefault="00193CC2" w:rsidP="00734812">
      <w:pPr>
        <w:widowControl w:val="0"/>
        <w:autoSpaceDE w:val="0"/>
        <w:autoSpaceDN w:val="0"/>
        <w:adjustRightInd w:val="0"/>
        <w:rPr>
          <w:lang w:val="en-CA"/>
        </w:rPr>
      </w:pPr>
      <w:r w:rsidRPr="00595C5D">
        <w:rPr>
          <w:lang w:val="en-CA"/>
        </w:rPr>
        <w:t>d) College of Psychologists</w:t>
      </w:r>
    </w:p>
    <w:p w14:paraId="3FF7B4A2" w14:textId="77777777" w:rsidR="00193CC2" w:rsidRPr="00595C5D" w:rsidRDefault="00193CC2" w:rsidP="00734812">
      <w:pPr>
        <w:widowControl w:val="0"/>
        <w:autoSpaceDE w:val="0"/>
        <w:autoSpaceDN w:val="0"/>
        <w:adjustRightInd w:val="0"/>
        <w:rPr>
          <w:lang w:val="en-CA"/>
        </w:rPr>
      </w:pPr>
    </w:p>
    <w:p w14:paraId="3FF7B4A3" w14:textId="77777777" w:rsidR="00193CC2" w:rsidRPr="00595C5D" w:rsidRDefault="00193CC2" w:rsidP="00734812">
      <w:pPr>
        <w:widowControl w:val="0"/>
        <w:autoSpaceDE w:val="0"/>
        <w:autoSpaceDN w:val="0"/>
        <w:adjustRightInd w:val="0"/>
        <w:rPr>
          <w:lang w:val="en-CA"/>
        </w:rPr>
      </w:pPr>
      <w:r w:rsidRPr="00595C5D">
        <w:rPr>
          <w:lang w:val="en-CA"/>
        </w:rPr>
        <w:t>Answer: b</w:t>
      </w:r>
    </w:p>
    <w:p w14:paraId="3FF7B4A4" w14:textId="77777777" w:rsidR="00193CC2" w:rsidRPr="00595C5D" w:rsidRDefault="00193CC2" w:rsidP="00AD4D7E">
      <w:pPr>
        <w:rPr>
          <w:lang w:val="en-CA"/>
        </w:rPr>
      </w:pPr>
    </w:p>
    <w:p w14:paraId="3FF7B4A5" w14:textId="77777777" w:rsidR="00193CC2" w:rsidRPr="00595C5D" w:rsidRDefault="00193CC2" w:rsidP="00AD4D7E">
      <w:r w:rsidRPr="00595C5D">
        <w:rPr>
          <w:lang w:val="en-CA"/>
        </w:rPr>
        <w:t xml:space="preserve">Section Reference: </w:t>
      </w:r>
      <w:r w:rsidRPr="00595C5D">
        <w:t>Focus on Discovery 1.1</w:t>
      </w:r>
    </w:p>
    <w:p w14:paraId="445DB621"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A6" w14:textId="26EAEAB0" w:rsidR="00292CEB" w:rsidRPr="00595C5D" w:rsidRDefault="00292CEB" w:rsidP="00734812">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35097767" w14:textId="77777777" w:rsidR="00193CC2" w:rsidRPr="00595C5D" w:rsidRDefault="00886C18" w:rsidP="00734812">
      <w:pPr>
        <w:widowControl w:val="0"/>
        <w:autoSpaceDE w:val="0"/>
        <w:autoSpaceDN w:val="0"/>
        <w:adjustRightInd w:val="0"/>
        <w:rPr>
          <w:lang w:val="en-CA"/>
        </w:rPr>
      </w:pPr>
      <w:r>
        <w:rPr>
          <w:lang w:val="en-CA"/>
        </w:rPr>
        <w:t>Bloom’s: Knowledge</w:t>
      </w:r>
    </w:p>
    <w:p w14:paraId="3FF7B4A7" w14:textId="77777777" w:rsidR="00193CC2" w:rsidRPr="00595C5D" w:rsidRDefault="00193CC2" w:rsidP="00734812">
      <w:pPr>
        <w:widowControl w:val="0"/>
        <w:autoSpaceDE w:val="0"/>
        <w:autoSpaceDN w:val="0"/>
        <w:adjustRightInd w:val="0"/>
        <w:rPr>
          <w:lang w:val="en-CA"/>
        </w:rPr>
      </w:pPr>
    </w:p>
    <w:p w14:paraId="3FF7B4A8" w14:textId="77777777" w:rsidR="00193CC2" w:rsidRPr="00595C5D" w:rsidRDefault="00193CC2" w:rsidP="00734812">
      <w:pPr>
        <w:widowControl w:val="0"/>
        <w:autoSpaceDE w:val="0"/>
        <w:autoSpaceDN w:val="0"/>
        <w:adjustRightInd w:val="0"/>
        <w:rPr>
          <w:lang w:val="en-CA"/>
        </w:rPr>
      </w:pPr>
    </w:p>
    <w:p w14:paraId="3FF7B4A9" w14:textId="77777777" w:rsidR="00193CC2" w:rsidRPr="00595C5D" w:rsidRDefault="00193CC2" w:rsidP="00734812">
      <w:pPr>
        <w:widowControl w:val="0"/>
        <w:autoSpaceDE w:val="0"/>
        <w:autoSpaceDN w:val="0"/>
        <w:adjustRightInd w:val="0"/>
        <w:rPr>
          <w:lang w:val="en-CA"/>
        </w:rPr>
      </w:pPr>
      <w:r w:rsidRPr="00595C5D">
        <w:rPr>
          <w:lang w:val="en-CA"/>
        </w:rPr>
        <w:t>41) According to Gauthier (2002), to become registered as a psychologist, one must demonstrate competency in the following core areas: interpersonal relatedness, assessment and evaluation, intervention and consultation, ethics and standards, and ___________</w:t>
      </w:r>
    </w:p>
    <w:p w14:paraId="3FF7B4AA" w14:textId="77777777" w:rsidR="00193CC2" w:rsidRPr="00595C5D" w:rsidRDefault="00193CC2" w:rsidP="00734812">
      <w:pPr>
        <w:widowControl w:val="0"/>
        <w:autoSpaceDE w:val="0"/>
        <w:autoSpaceDN w:val="0"/>
        <w:adjustRightInd w:val="0"/>
        <w:rPr>
          <w:lang w:val="en-CA"/>
        </w:rPr>
      </w:pPr>
    </w:p>
    <w:p w14:paraId="3FF7B4AB" w14:textId="77777777" w:rsidR="00193CC2" w:rsidRPr="00595C5D" w:rsidRDefault="00193CC2" w:rsidP="00734812">
      <w:pPr>
        <w:widowControl w:val="0"/>
        <w:autoSpaceDE w:val="0"/>
        <w:autoSpaceDN w:val="0"/>
        <w:adjustRightInd w:val="0"/>
        <w:rPr>
          <w:lang w:val="en-CA"/>
        </w:rPr>
      </w:pPr>
      <w:r w:rsidRPr="00595C5D">
        <w:rPr>
          <w:lang w:val="en-CA"/>
        </w:rPr>
        <w:t>a) child development.</w:t>
      </w:r>
    </w:p>
    <w:p w14:paraId="3FF7B4AC" w14:textId="77777777" w:rsidR="00193CC2" w:rsidRPr="00595C5D" w:rsidRDefault="00193CC2" w:rsidP="00734812">
      <w:pPr>
        <w:widowControl w:val="0"/>
        <w:autoSpaceDE w:val="0"/>
        <w:autoSpaceDN w:val="0"/>
        <w:adjustRightInd w:val="0"/>
        <w:rPr>
          <w:lang w:val="en-CA"/>
        </w:rPr>
      </w:pPr>
      <w:r w:rsidRPr="00595C5D">
        <w:rPr>
          <w:lang w:val="en-CA"/>
        </w:rPr>
        <w:t>b) organizational behaviour.</w:t>
      </w:r>
    </w:p>
    <w:p w14:paraId="3FF7B4AD" w14:textId="77777777" w:rsidR="00193CC2" w:rsidRPr="00595C5D" w:rsidRDefault="00193CC2" w:rsidP="00734812">
      <w:pPr>
        <w:widowControl w:val="0"/>
        <w:autoSpaceDE w:val="0"/>
        <w:autoSpaceDN w:val="0"/>
        <w:adjustRightInd w:val="0"/>
        <w:rPr>
          <w:lang w:val="en-CA"/>
        </w:rPr>
      </w:pPr>
      <w:r w:rsidRPr="00595C5D">
        <w:rPr>
          <w:lang w:val="en-CA"/>
        </w:rPr>
        <w:t>c) medical-legal matters.</w:t>
      </w:r>
    </w:p>
    <w:p w14:paraId="3FF7B4AE" w14:textId="77777777" w:rsidR="00193CC2" w:rsidRPr="00595C5D" w:rsidRDefault="00193CC2" w:rsidP="00734812">
      <w:pPr>
        <w:widowControl w:val="0"/>
        <w:autoSpaceDE w:val="0"/>
        <w:autoSpaceDN w:val="0"/>
        <w:adjustRightInd w:val="0"/>
        <w:rPr>
          <w:lang w:val="en-CA"/>
        </w:rPr>
      </w:pPr>
      <w:r w:rsidRPr="00595C5D">
        <w:rPr>
          <w:lang w:val="en-CA"/>
        </w:rPr>
        <w:t>d) research.</w:t>
      </w:r>
    </w:p>
    <w:p w14:paraId="3FF7B4AF" w14:textId="77777777" w:rsidR="00193CC2" w:rsidRPr="00595C5D" w:rsidRDefault="00193CC2" w:rsidP="00734812">
      <w:pPr>
        <w:widowControl w:val="0"/>
        <w:autoSpaceDE w:val="0"/>
        <w:autoSpaceDN w:val="0"/>
        <w:adjustRightInd w:val="0"/>
        <w:rPr>
          <w:lang w:val="en-CA"/>
        </w:rPr>
      </w:pPr>
    </w:p>
    <w:p w14:paraId="3FF7B4B0" w14:textId="77777777" w:rsidR="00193CC2" w:rsidRPr="00595C5D" w:rsidRDefault="00193CC2" w:rsidP="00734812">
      <w:pPr>
        <w:widowControl w:val="0"/>
        <w:autoSpaceDE w:val="0"/>
        <w:autoSpaceDN w:val="0"/>
        <w:adjustRightInd w:val="0"/>
        <w:rPr>
          <w:lang w:val="en-CA"/>
        </w:rPr>
      </w:pPr>
      <w:r w:rsidRPr="00595C5D">
        <w:rPr>
          <w:lang w:val="en-CA"/>
        </w:rPr>
        <w:t>Answer: d</w:t>
      </w:r>
    </w:p>
    <w:p w14:paraId="3FF7B4B1" w14:textId="77777777" w:rsidR="00193CC2" w:rsidRPr="00595C5D" w:rsidRDefault="00193CC2" w:rsidP="00AD4D7E">
      <w:pPr>
        <w:rPr>
          <w:lang w:val="en-CA"/>
        </w:rPr>
      </w:pPr>
    </w:p>
    <w:p w14:paraId="3FF7B4B2" w14:textId="77777777" w:rsidR="00193CC2" w:rsidRPr="00595C5D" w:rsidRDefault="00193CC2" w:rsidP="00AD4D7E">
      <w:r w:rsidRPr="00595C5D">
        <w:rPr>
          <w:lang w:val="en-CA"/>
        </w:rPr>
        <w:t xml:space="preserve">Section Reference: </w:t>
      </w:r>
      <w:r w:rsidRPr="00595C5D">
        <w:t>Focus on Discovery 1.1</w:t>
      </w:r>
    </w:p>
    <w:p w14:paraId="050F376A"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B3" w14:textId="5D593B5F" w:rsidR="00292CEB" w:rsidRPr="00595C5D" w:rsidRDefault="00292CEB" w:rsidP="00734812">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4736829C" w14:textId="77777777" w:rsidR="00193CC2" w:rsidRPr="00595C5D" w:rsidRDefault="00886C18" w:rsidP="00734812">
      <w:pPr>
        <w:widowControl w:val="0"/>
        <w:autoSpaceDE w:val="0"/>
        <w:autoSpaceDN w:val="0"/>
        <w:adjustRightInd w:val="0"/>
        <w:rPr>
          <w:lang w:val="en-CA"/>
        </w:rPr>
      </w:pPr>
      <w:r>
        <w:rPr>
          <w:lang w:val="en-CA"/>
        </w:rPr>
        <w:t>Bloom’s: Knowledge</w:t>
      </w:r>
    </w:p>
    <w:p w14:paraId="3FF7B4B4" w14:textId="77777777" w:rsidR="00193CC2" w:rsidRPr="00595C5D" w:rsidRDefault="00193CC2" w:rsidP="00734812">
      <w:pPr>
        <w:widowControl w:val="0"/>
        <w:autoSpaceDE w:val="0"/>
        <w:autoSpaceDN w:val="0"/>
        <w:adjustRightInd w:val="0"/>
        <w:rPr>
          <w:lang w:val="en-CA"/>
        </w:rPr>
      </w:pPr>
    </w:p>
    <w:p w14:paraId="3FF7B4B5" w14:textId="77777777" w:rsidR="00193CC2" w:rsidRPr="00595C5D" w:rsidRDefault="00193CC2" w:rsidP="00734812">
      <w:pPr>
        <w:widowControl w:val="0"/>
        <w:autoSpaceDE w:val="0"/>
        <w:autoSpaceDN w:val="0"/>
        <w:adjustRightInd w:val="0"/>
        <w:rPr>
          <w:lang w:val="en-CA"/>
        </w:rPr>
      </w:pPr>
    </w:p>
    <w:p w14:paraId="3FF7B4B6" w14:textId="77777777" w:rsidR="00193CC2" w:rsidRPr="00595C5D" w:rsidRDefault="00193CC2" w:rsidP="00734812">
      <w:pPr>
        <w:widowControl w:val="0"/>
        <w:autoSpaceDE w:val="0"/>
        <w:autoSpaceDN w:val="0"/>
        <w:adjustRightInd w:val="0"/>
        <w:rPr>
          <w:lang w:val="en-CA"/>
        </w:rPr>
      </w:pPr>
      <w:r w:rsidRPr="00595C5D">
        <w:rPr>
          <w:lang w:val="en-CA"/>
        </w:rPr>
        <w:t>42) The Ph.D. in clinical psychology has  ________ as main focus.</w:t>
      </w:r>
    </w:p>
    <w:p w14:paraId="3FF7B4B7" w14:textId="77777777" w:rsidR="00193CC2" w:rsidRPr="00595C5D" w:rsidRDefault="00193CC2" w:rsidP="00734812">
      <w:pPr>
        <w:widowControl w:val="0"/>
        <w:autoSpaceDE w:val="0"/>
        <w:autoSpaceDN w:val="0"/>
        <w:adjustRightInd w:val="0"/>
        <w:rPr>
          <w:lang w:val="en-CA"/>
        </w:rPr>
      </w:pPr>
    </w:p>
    <w:p w14:paraId="3FF7B4B8" w14:textId="77777777" w:rsidR="00193CC2" w:rsidRPr="00595C5D" w:rsidRDefault="00193CC2" w:rsidP="00734812">
      <w:pPr>
        <w:widowControl w:val="0"/>
        <w:autoSpaceDE w:val="0"/>
        <w:autoSpaceDN w:val="0"/>
        <w:adjustRightInd w:val="0"/>
        <w:rPr>
          <w:lang w:val="en-CA"/>
        </w:rPr>
      </w:pPr>
      <w:r w:rsidRPr="00595C5D">
        <w:rPr>
          <w:lang w:val="en-CA"/>
        </w:rPr>
        <w:t>a) therapy</w:t>
      </w:r>
    </w:p>
    <w:p w14:paraId="3FF7B4B9" w14:textId="77777777" w:rsidR="00193CC2" w:rsidRPr="00595C5D" w:rsidRDefault="00193CC2" w:rsidP="00734812">
      <w:pPr>
        <w:widowControl w:val="0"/>
        <w:autoSpaceDE w:val="0"/>
        <w:autoSpaceDN w:val="0"/>
        <w:adjustRightInd w:val="0"/>
        <w:rPr>
          <w:lang w:val="en-CA"/>
        </w:rPr>
      </w:pPr>
      <w:r w:rsidRPr="00595C5D">
        <w:rPr>
          <w:lang w:val="en-CA"/>
        </w:rPr>
        <w:t>b) treatment</w:t>
      </w:r>
    </w:p>
    <w:p w14:paraId="3FF7B4BA" w14:textId="77777777" w:rsidR="00193CC2" w:rsidRPr="00595C5D" w:rsidRDefault="00193CC2" w:rsidP="00734812">
      <w:pPr>
        <w:widowControl w:val="0"/>
        <w:autoSpaceDE w:val="0"/>
        <w:autoSpaceDN w:val="0"/>
        <w:adjustRightInd w:val="0"/>
        <w:rPr>
          <w:lang w:val="en-CA"/>
        </w:rPr>
      </w:pPr>
      <w:r w:rsidRPr="00595C5D">
        <w:rPr>
          <w:lang w:val="en-CA"/>
        </w:rPr>
        <w:t>c) research</w:t>
      </w:r>
    </w:p>
    <w:p w14:paraId="3FF7B4BB" w14:textId="77777777" w:rsidR="00193CC2" w:rsidRPr="00595C5D" w:rsidRDefault="00193CC2" w:rsidP="00734812">
      <w:pPr>
        <w:widowControl w:val="0"/>
        <w:autoSpaceDE w:val="0"/>
        <w:autoSpaceDN w:val="0"/>
        <w:adjustRightInd w:val="0"/>
        <w:rPr>
          <w:lang w:val="en-CA"/>
        </w:rPr>
      </w:pPr>
      <w:r w:rsidRPr="00595C5D">
        <w:rPr>
          <w:lang w:val="en-CA"/>
        </w:rPr>
        <w:lastRenderedPageBreak/>
        <w:t>d) medical</w:t>
      </w:r>
    </w:p>
    <w:p w14:paraId="3FF7B4BC" w14:textId="77777777" w:rsidR="00193CC2" w:rsidRPr="00595C5D" w:rsidRDefault="00193CC2" w:rsidP="00734812">
      <w:pPr>
        <w:widowControl w:val="0"/>
        <w:autoSpaceDE w:val="0"/>
        <w:autoSpaceDN w:val="0"/>
        <w:adjustRightInd w:val="0"/>
        <w:rPr>
          <w:lang w:val="en-CA"/>
        </w:rPr>
      </w:pPr>
    </w:p>
    <w:p w14:paraId="3FF7B4BD" w14:textId="77777777" w:rsidR="00193CC2" w:rsidRPr="00595C5D" w:rsidRDefault="00193CC2" w:rsidP="00734812">
      <w:pPr>
        <w:widowControl w:val="0"/>
        <w:autoSpaceDE w:val="0"/>
        <w:autoSpaceDN w:val="0"/>
        <w:adjustRightInd w:val="0"/>
        <w:rPr>
          <w:lang w:val="en-CA"/>
        </w:rPr>
      </w:pPr>
      <w:r w:rsidRPr="00595C5D">
        <w:rPr>
          <w:lang w:val="en-CA"/>
        </w:rPr>
        <w:t>Answer: C</w:t>
      </w:r>
    </w:p>
    <w:p w14:paraId="3FF7B4BE" w14:textId="77777777" w:rsidR="00193CC2" w:rsidRPr="00595C5D" w:rsidRDefault="00193CC2" w:rsidP="00AD4D7E">
      <w:pPr>
        <w:rPr>
          <w:lang w:val="en-CA"/>
        </w:rPr>
      </w:pPr>
    </w:p>
    <w:p w14:paraId="3FF7B4BF" w14:textId="77777777" w:rsidR="00193CC2" w:rsidRPr="00595C5D" w:rsidRDefault="00193CC2" w:rsidP="00AD4D7E">
      <w:r w:rsidRPr="00595C5D">
        <w:rPr>
          <w:lang w:val="en-CA"/>
        </w:rPr>
        <w:t xml:space="preserve">Section Reference: </w:t>
      </w:r>
      <w:r w:rsidRPr="00595C5D">
        <w:t>Focus on Discovery 1.1</w:t>
      </w:r>
    </w:p>
    <w:p w14:paraId="273AA24B"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C0" w14:textId="066F73F0" w:rsidR="00292CEB" w:rsidRPr="00595C5D" w:rsidRDefault="00292CEB" w:rsidP="00734812">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113D6C7F" w14:textId="77777777" w:rsidR="00193CC2" w:rsidRPr="00595C5D" w:rsidRDefault="00886C18" w:rsidP="00734812">
      <w:pPr>
        <w:widowControl w:val="0"/>
        <w:autoSpaceDE w:val="0"/>
        <w:autoSpaceDN w:val="0"/>
        <w:adjustRightInd w:val="0"/>
        <w:rPr>
          <w:lang w:val="en-CA"/>
        </w:rPr>
      </w:pPr>
      <w:r>
        <w:rPr>
          <w:lang w:val="en-CA"/>
        </w:rPr>
        <w:t>Bloom’s: Comprehension</w:t>
      </w:r>
    </w:p>
    <w:p w14:paraId="3FF7B4C1" w14:textId="77777777" w:rsidR="00193CC2" w:rsidRPr="00595C5D" w:rsidRDefault="00193CC2" w:rsidP="00734812">
      <w:pPr>
        <w:widowControl w:val="0"/>
        <w:autoSpaceDE w:val="0"/>
        <w:autoSpaceDN w:val="0"/>
        <w:adjustRightInd w:val="0"/>
        <w:rPr>
          <w:lang w:val="en-CA"/>
        </w:rPr>
      </w:pPr>
    </w:p>
    <w:p w14:paraId="3FF7B4C2" w14:textId="77777777" w:rsidR="00193CC2" w:rsidRPr="00595C5D" w:rsidRDefault="00193CC2" w:rsidP="00734812">
      <w:pPr>
        <w:widowControl w:val="0"/>
        <w:autoSpaceDE w:val="0"/>
        <w:autoSpaceDN w:val="0"/>
        <w:adjustRightInd w:val="0"/>
        <w:rPr>
          <w:lang w:val="en-CA"/>
        </w:rPr>
      </w:pPr>
    </w:p>
    <w:p w14:paraId="3FF7B4C3" w14:textId="77777777" w:rsidR="00193CC2" w:rsidRPr="00595C5D" w:rsidRDefault="00193CC2" w:rsidP="00734812">
      <w:pPr>
        <w:widowControl w:val="0"/>
        <w:autoSpaceDE w:val="0"/>
        <w:autoSpaceDN w:val="0"/>
        <w:adjustRightInd w:val="0"/>
        <w:rPr>
          <w:lang w:val="en-CA"/>
        </w:rPr>
      </w:pPr>
      <w:r w:rsidRPr="00595C5D">
        <w:rPr>
          <w:lang w:val="en-CA"/>
        </w:rPr>
        <w:t>43) The Psy.D. approach is based on the ____________ model</w:t>
      </w:r>
      <w:r w:rsidR="009801A8" w:rsidRPr="00595C5D">
        <w:rPr>
          <w:lang w:val="en-CA"/>
        </w:rPr>
        <w:t>.</w:t>
      </w:r>
    </w:p>
    <w:p w14:paraId="3FF7B4C4" w14:textId="77777777" w:rsidR="00193CC2" w:rsidRPr="00595C5D" w:rsidRDefault="00193CC2" w:rsidP="00734812">
      <w:pPr>
        <w:widowControl w:val="0"/>
        <w:autoSpaceDE w:val="0"/>
        <w:autoSpaceDN w:val="0"/>
        <w:adjustRightInd w:val="0"/>
        <w:rPr>
          <w:lang w:val="en-CA"/>
        </w:rPr>
      </w:pPr>
    </w:p>
    <w:p w14:paraId="3FF7B4C5" w14:textId="77777777" w:rsidR="00193CC2" w:rsidRPr="00595C5D" w:rsidRDefault="00193CC2" w:rsidP="00734812">
      <w:pPr>
        <w:widowControl w:val="0"/>
        <w:autoSpaceDE w:val="0"/>
        <w:autoSpaceDN w:val="0"/>
        <w:adjustRightInd w:val="0"/>
        <w:rPr>
          <w:lang w:val="en-CA"/>
        </w:rPr>
      </w:pPr>
      <w:r w:rsidRPr="00595C5D">
        <w:rPr>
          <w:lang w:val="en-CA"/>
        </w:rPr>
        <w:t>a) scientist-practitioner</w:t>
      </w:r>
    </w:p>
    <w:p w14:paraId="3FF7B4C6" w14:textId="77777777" w:rsidR="00193CC2" w:rsidRPr="00595C5D" w:rsidRDefault="00193CC2" w:rsidP="00734812">
      <w:pPr>
        <w:widowControl w:val="0"/>
        <w:autoSpaceDE w:val="0"/>
        <w:autoSpaceDN w:val="0"/>
        <w:adjustRightInd w:val="0"/>
        <w:rPr>
          <w:lang w:val="en-CA"/>
        </w:rPr>
      </w:pPr>
      <w:r w:rsidRPr="00595C5D">
        <w:rPr>
          <w:lang w:val="en-CA"/>
        </w:rPr>
        <w:t>b) scholar-practitioner</w:t>
      </w:r>
    </w:p>
    <w:p w14:paraId="3FF7B4C7" w14:textId="77777777" w:rsidR="00193CC2" w:rsidRPr="00595C5D" w:rsidRDefault="00193CC2" w:rsidP="00734812">
      <w:pPr>
        <w:widowControl w:val="0"/>
        <w:autoSpaceDE w:val="0"/>
        <w:autoSpaceDN w:val="0"/>
        <w:adjustRightInd w:val="0"/>
        <w:rPr>
          <w:lang w:val="en-CA"/>
        </w:rPr>
      </w:pPr>
      <w:r w:rsidRPr="00595C5D">
        <w:rPr>
          <w:lang w:val="en-CA"/>
        </w:rPr>
        <w:t>c) medical-practitioner</w:t>
      </w:r>
    </w:p>
    <w:p w14:paraId="3FF7B4C8" w14:textId="77777777" w:rsidR="00193CC2" w:rsidRPr="00595C5D" w:rsidRDefault="00193CC2" w:rsidP="00734812">
      <w:pPr>
        <w:widowControl w:val="0"/>
        <w:autoSpaceDE w:val="0"/>
        <w:autoSpaceDN w:val="0"/>
        <w:adjustRightInd w:val="0"/>
        <w:rPr>
          <w:lang w:val="en-CA"/>
        </w:rPr>
      </w:pPr>
      <w:r w:rsidRPr="00595C5D">
        <w:rPr>
          <w:lang w:val="en-CA"/>
        </w:rPr>
        <w:t>d) boulder model</w:t>
      </w:r>
    </w:p>
    <w:p w14:paraId="3FF7B4C9" w14:textId="77777777" w:rsidR="00193CC2" w:rsidRPr="00595C5D" w:rsidRDefault="00193CC2" w:rsidP="00734812">
      <w:pPr>
        <w:widowControl w:val="0"/>
        <w:autoSpaceDE w:val="0"/>
        <w:autoSpaceDN w:val="0"/>
        <w:adjustRightInd w:val="0"/>
        <w:rPr>
          <w:lang w:val="en-CA"/>
        </w:rPr>
      </w:pPr>
    </w:p>
    <w:p w14:paraId="3FF7B4CA" w14:textId="77777777" w:rsidR="00193CC2" w:rsidRPr="00595C5D" w:rsidRDefault="00193CC2" w:rsidP="00734812">
      <w:pPr>
        <w:widowControl w:val="0"/>
        <w:autoSpaceDE w:val="0"/>
        <w:autoSpaceDN w:val="0"/>
        <w:adjustRightInd w:val="0"/>
        <w:rPr>
          <w:lang w:val="en-CA"/>
        </w:rPr>
      </w:pPr>
      <w:r w:rsidRPr="00595C5D">
        <w:rPr>
          <w:lang w:val="en-CA"/>
        </w:rPr>
        <w:t>Answer: b</w:t>
      </w:r>
    </w:p>
    <w:p w14:paraId="3FF7B4CB" w14:textId="77777777" w:rsidR="00193CC2" w:rsidRPr="00595C5D" w:rsidRDefault="00193CC2" w:rsidP="00AD4D7E">
      <w:pPr>
        <w:rPr>
          <w:lang w:val="en-CA"/>
        </w:rPr>
      </w:pPr>
    </w:p>
    <w:p w14:paraId="3FF7B4CC" w14:textId="77777777" w:rsidR="00193CC2" w:rsidRPr="00595C5D" w:rsidRDefault="00193CC2" w:rsidP="00AD4D7E">
      <w:r w:rsidRPr="00595C5D">
        <w:rPr>
          <w:lang w:val="en-CA"/>
        </w:rPr>
        <w:t xml:space="preserve">Section Reference: </w:t>
      </w:r>
      <w:r w:rsidRPr="00595C5D">
        <w:t>Focus on Discovery 1.1</w:t>
      </w:r>
    </w:p>
    <w:p w14:paraId="28BF5516"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CD" w14:textId="29A8814F" w:rsidR="00292CEB" w:rsidRPr="00595C5D" w:rsidRDefault="00292CEB" w:rsidP="00734812">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7C780519" w14:textId="77777777" w:rsidR="00193CC2" w:rsidRPr="00595C5D" w:rsidRDefault="00886C18" w:rsidP="00734812">
      <w:pPr>
        <w:widowControl w:val="0"/>
        <w:autoSpaceDE w:val="0"/>
        <w:autoSpaceDN w:val="0"/>
        <w:adjustRightInd w:val="0"/>
        <w:rPr>
          <w:lang w:val="en-CA"/>
        </w:rPr>
      </w:pPr>
      <w:r>
        <w:rPr>
          <w:lang w:val="en-CA"/>
        </w:rPr>
        <w:t>Bloom’s: Knowledge</w:t>
      </w:r>
    </w:p>
    <w:p w14:paraId="3FF7B4CE" w14:textId="77777777" w:rsidR="00193CC2" w:rsidRPr="00595C5D" w:rsidRDefault="00193CC2" w:rsidP="00511C93">
      <w:pPr>
        <w:widowControl w:val="0"/>
        <w:autoSpaceDE w:val="0"/>
        <w:autoSpaceDN w:val="0"/>
        <w:adjustRightInd w:val="0"/>
        <w:rPr>
          <w:lang w:val="en-CA"/>
        </w:rPr>
      </w:pPr>
    </w:p>
    <w:p w14:paraId="3FF7B4CF" w14:textId="77777777" w:rsidR="00193CC2" w:rsidRPr="00595C5D" w:rsidRDefault="00193CC2" w:rsidP="00511C93">
      <w:pPr>
        <w:widowControl w:val="0"/>
        <w:autoSpaceDE w:val="0"/>
        <w:autoSpaceDN w:val="0"/>
        <w:adjustRightInd w:val="0"/>
        <w:rPr>
          <w:lang w:val="en-CA"/>
        </w:rPr>
      </w:pPr>
    </w:p>
    <w:p w14:paraId="3FF7B4D0" w14:textId="77777777" w:rsidR="00193CC2" w:rsidRPr="00595C5D" w:rsidRDefault="00193CC2" w:rsidP="00511C93">
      <w:pPr>
        <w:widowControl w:val="0"/>
        <w:autoSpaceDE w:val="0"/>
        <w:autoSpaceDN w:val="0"/>
        <w:adjustRightInd w:val="0"/>
        <w:rPr>
          <w:lang w:val="en-CA"/>
        </w:rPr>
      </w:pPr>
      <w:r w:rsidRPr="00595C5D">
        <w:rPr>
          <w:lang w:val="en-CA"/>
        </w:rPr>
        <w:t>44) Before the Mutual Recognition Agreement came into effect in Canada, there was ________ among the provinces and territories in terms of the minimal academic requirements needed in order to be registered as a clinical psychologist.</w:t>
      </w:r>
    </w:p>
    <w:p w14:paraId="3FF7B4D1" w14:textId="77777777" w:rsidR="00193CC2" w:rsidRPr="00595C5D" w:rsidRDefault="00193CC2" w:rsidP="00511C93">
      <w:pPr>
        <w:widowControl w:val="0"/>
        <w:autoSpaceDE w:val="0"/>
        <w:autoSpaceDN w:val="0"/>
        <w:adjustRightInd w:val="0"/>
        <w:rPr>
          <w:lang w:val="en-CA"/>
        </w:rPr>
      </w:pPr>
    </w:p>
    <w:p w14:paraId="3FF7B4D2" w14:textId="77777777" w:rsidR="00193CC2" w:rsidRPr="00595C5D" w:rsidRDefault="00193CC2" w:rsidP="00511C93">
      <w:pPr>
        <w:widowControl w:val="0"/>
        <w:autoSpaceDE w:val="0"/>
        <w:autoSpaceDN w:val="0"/>
        <w:adjustRightInd w:val="0"/>
        <w:rPr>
          <w:lang w:val="en-CA"/>
        </w:rPr>
      </w:pPr>
      <w:r w:rsidRPr="00595C5D">
        <w:rPr>
          <w:lang w:val="en-CA"/>
        </w:rPr>
        <w:t>a) no consensus</w:t>
      </w:r>
    </w:p>
    <w:p w14:paraId="3FF7B4D3" w14:textId="77777777" w:rsidR="00193CC2" w:rsidRPr="00595C5D" w:rsidRDefault="00193CC2" w:rsidP="00511C93">
      <w:pPr>
        <w:widowControl w:val="0"/>
        <w:autoSpaceDE w:val="0"/>
        <w:autoSpaceDN w:val="0"/>
        <w:adjustRightInd w:val="0"/>
        <w:rPr>
          <w:lang w:val="en-CA"/>
        </w:rPr>
      </w:pPr>
      <w:r w:rsidRPr="00595C5D">
        <w:rPr>
          <w:lang w:val="en-CA"/>
        </w:rPr>
        <w:t>b) some consensus</w:t>
      </w:r>
    </w:p>
    <w:p w14:paraId="3FF7B4D4" w14:textId="77777777" w:rsidR="00193CC2" w:rsidRPr="00595C5D" w:rsidRDefault="00193CC2" w:rsidP="00511C93">
      <w:pPr>
        <w:widowControl w:val="0"/>
        <w:autoSpaceDE w:val="0"/>
        <w:autoSpaceDN w:val="0"/>
        <w:adjustRightInd w:val="0"/>
        <w:rPr>
          <w:lang w:val="en-CA"/>
        </w:rPr>
      </w:pPr>
      <w:r w:rsidRPr="00595C5D">
        <w:rPr>
          <w:lang w:val="en-CA"/>
        </w:rPr>
        <w:t>c) almost complete consensus</w:t>
      </w:r>
    </w:p>
    <w:p w14:paraId="3FF7B4D5" w14:textId="77777777" w:rsidR="00193CC2" w:rsidRPr="00595C5D" w:rsidRDefault="00193CC2" w:rsidP="00511C93">
      <w:pPr>
        <w:widowControl w:val="0"/>
        <w:autoSpaceDE w:val="0"/>
        <w:autoSpaceDN w:val="0"/>
        <w:adjustRightInd w:val="0"/>
        <w:rPr>
          <w:lang w:val="en-CA"/>
        </w:rPr>
      </w:pPr>
      <w:r w:rsidRPr="00595C5D">
        <w:rPr>
          <w:lang w:val="en-CA"/>
        </w:rPr>
        <w:t>d) None of the above are correct; a mutual recognition agreement has not been reached.</w:t>
      </w:r>
    </w:p>
    <w:p w14:paraId="3FF7B4D6" w14:textId="77777777" w:rsidR="00193CC2" w:rsidRPr="00595C5D" w:rsidRDefault="00193CC2" w:rsidP="00511C93">
      <w:pPr>
        <w:widowControl w:val="0"/>
        <w:autoSpaceDE w:val="0"/>
        <w:autoSpaceDN w:val="0"/>
        <w:adjustRightInd w:val="0"/>
        <w:rPr>
          <w:lang w:val="en-CA"/>
        </w:rPr>
      </w:pPr>
    </w:p>
    <w:p w14:paraId="3FF7B4D7" w14:textId="77777777" w:rsidR="00193CC2" w:rsidRPr="00595C5D" w:rsidRDefault="00193CC2" w:rsidP="00511C93">
      <w:pPr>
        <w:widowControl w:val="0"/>
        <w:autoSpaceDE w:val="0"/>
        <w:autoSpaceDN w:val="0"/>
        <w:adjustRightInd w:val="0"/>
        <w:rPr>
          <w:lang w:val="en-CA"/>
        </w:rPr>
      </w:pPr>
      <w:r w:rsidRPr="00595C5D">
        <w:rPr>
          <w:lang w:val="en-CA"/>
        </w:rPr>
        <w:t>Answer: a</w:t>
      </w:r>
    </w:p>
    <w:p w14:paraId="3FF7B4D8" w14:textId="77777777" w:rsidR="00193CC2" w:rsidRPr="00595C5D" w:rsidRDefault="00193CC2" w:rsidP="00AD4D7E">
      <w:pPr>
        <w:rPr>
          <w:lang w:val="en-CA"/>
        </w:rPr>
      </w:pPr>
    </w:p>
    <w:p w14:paraId="3FF7B4D9" w14:textId="77777777" w:rsidR="00193CC2" w:rsidRPr="00595C5D" w:rsidRDefault="00193CC2" w:rsidP="00AD4D7E">
      <w:r w:rsidRPr="00595C5D">
        <w:rPr>
          <w:lang w:val="en-CA"/>
        </w:rPr>
        <w:t xml:space="preserve">Section Reference: </w:t>
      </w:r>
      <w:r w:rsidRPr="00595C5D">
        <w:t>Focus on Discovery 1.1</w:t>
      </w:r>
    </w:p>
    <w:p w14:paraId="69E88985"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DA" w14:textId="597AE147" w:rsidR="00292CEB" w:rsidRPr="00595C5D" w:rsidRDefault="00292CEB" w:rsidP="00511C93">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23687C6E" w14:textId="77777777" w:rsidR="00193CC2" w:rsidRPr="00595C5D" w:rsidRDefault="00886C18" w:rsidP="00511C93">
      <w:pPr>
        <w:widowControl w:val="0"/>
        <w:autoSpaceDE w:val="0"/>
        <w:autoSpaceDN w:val="0"/>
        <w:adjustRightInd w:val="0"/>
        <w:rPr>
          <w:lang w:val="en-CA"/>
        </w:rPr>
      </w:pPr>
      <w:r>
        <w:rPr>
          <w:lang w:val="en-CA"/>
        </w:rPr>
        <w:t>Bloom’s: Comprehension</w:t>
      </w:r>
    </w:p>
    <w:p w14:paraId="3FF7B4DB" w14:textId="77777777" w:rsidR="00193CC2" w:rsidRPr="00595C5D" w:rsidRDefault="00193CC2" w:rsidP="00511C93">
      <w:pPr>
        <w:widowControl w:val="0"/>
        <w:autoSpaceDE w:val="0"/>
        <w:autoSpaceDN w:val="0"/>
        <w:adjustRightInd w:val="0"/>
        <w:rPr>
          <w:lang w:val="en-CA"/>
        </w:rPr>
      </w:pPr>
    </w:p>
    <w:p w14:paraId="3FF7B4DC" w14:textId="77777777" w:rsidR="00193CC2" w:rsidRPr="00595C5D" w:rsidRDefault="00193CC2" w:rsidP="00511C93">
      <w:pPr>
        <w:widowControl w:val="0"/>
        <w:autoSpaceDE w:val="0"/>
        <w:autoSpaceDN w:val="0"/>
        <w:adjustRightInd w:val="0"/>
        <w:rPr>
          <w:lang w:val="en-CA"/>
        </w:rPr>
      </w:pPr>
    </w:p>
    <w:p w14:paraId="3FF7B4DD" w14:textId="77777777" w:rsidR="00193CC2" w:rsidRPr="00595C5D" w:rsidRDefault="00193CC2" w:rsidP="00511C93">
      <w:pPr>
        <w:widowControl w:val="0"/>
        <w:autoSpaceDE w:val="0"/>
        <w:autoSpaceDN w:val="0"/>
        <w:adjustRightInd w:val="0"/>
        <w:rPr>
          <w:lang w:val="en-CA"/>
        </w:rPr>
      </w:pPr>
      <w:r w:rsidRPr="00595C5D">
        <w:rPr>
          <w:lang w:val="en-CA"/>
        </w:rPr>
        <w:t>45) Psy.D. programs</w:t>
      </w:r>
    </w:p>
    <w:p w14:paraId="3FF7B4DE" w14:textId="77777777" w:rsidR="00193CC2" w:rsidRPr="00595C5D" w:rsidRDefault="00193CC2" w:rsidP="00511C93">
      <w:pPr>
        <w:widowControl w:val="0"/>
        <w:autoSpaceDE w:val="0"/>
        <w:autoSpaceDN w:val="0"/>
        <w:adjustRightInd w:val="0"/>
        <w:rPr>
          <w:lang w:val="en-CA"/>
        </w:rPr>
      </w:pPr>
    </w:p>
    <w:p w14:paraId="3FF7B4DF" w14:textId="77777777" w:rsidR="00193CC2" w:rsidRPr="00595C5D" w:rsidRDefault="00193CC2" w:rsidP="00511C93">
      <w:pPr>
        <w:widowControl w:val="0"/>
        <w:autoSpaceDE w:val="0"/>
        <w:autoSpaceDN w:val="0"/>
        <w:adjustRightInd w:val="0"/>
        <w:rPr>
          <w:lang w:val="en-CA"/>
        </w:rPr>
      </w:pPr>
      <w:r w:rsidRPr="00595C5D">
        <w:rPr>
          <w:lang w:val="en-CA"/>
        </w:rPr>
        <w:t>a) have been in existence for many years in Canada.</w:t>
      </w:r>
    </w:p>
    <w:p w14:paraId="3FF7B4E0" w14:textId="77777777" w:rsidR="00193CC2" w:rsidRPr="00595C5D" w:rsidRDefault="00193CC2" w:rsidP="00511C93">
      <w:pPr>
        <w:widowControl w:val="0"/>
        <w:autoSpaceDE w:val="0"/>
        <w:autoSpaceDN w:val="0"/>
        <w:adjustRightInd w:val="0"/>
        <w:rPr>
          <w:lang w:val="en-CA"/>
        </w:rPr>
      </w:pPr>
      <w:r w:rsidRPr="00595C5D">
        <w:rPr>
          <w:lang w:val="en-CA"/>
        </w:rPr>
        <w:t>b) will probably never be introduced in Canada because of disagreements among the provinces.</w:t>
      </w:r>
    </w:p>
    <w:p w14:paraId="3FF7B4E1" w14:textId="77777777" w:rsidR="00193CC2" w:rsidRPr="00595C5D" w:rsidRDefault="00193CC2" w:rsidP="00EB1A46">
      <w:pPr>
        <w:widowControl w:val="0"/>
        <w:autoSpaceDE w:val="0"/>
        <w:autoSpaceDN w:val="0"/>
        <w:adjustRightInd w:val="0"/>
        <w:rPr>
          <w:lang w:val="en-CA"/>
        </w:rPr>
      </w:pPr>
      <w:r w:rsidRPr="00595C5D">
        <w:rPr>
          <w:lang w:val="en-CA"/>
        </w:rPr>
        <w:lastRenderedPageBreak/>
        <w:t xml:space="preserve">c) were introduced in Canada in the last </w:t>
      </w:r>
      <w:r w:rsidR="00EB1A46" w:rsidRPr="00595C5D">
        <w:rPr>
          <w:lang w:val="en-CA"/>
        </w:rPr>
        <w:t xml:space="preserve">15 </w:t>
      </w:r>
      <w:r w:rsidRPr="00595C5D">
        <w:rPr>
          <w:lang w:val="en-CA"/>
        </w:rPr>
        <w:t>years.</w:t>
      </w:r>
    </w:p>
    <w:p w14:paraId="3FF7B4E2" w14:textId="77777777" w:rsidR="00193CC2" w:rsidRPr="00595C5D" w:rsidRDefault="00193CC2" w:rsidP="00511C93">
      <w:pPr>
        <w:widowControl w:val="0"/>
        <w:autoSpaceDE w:val="0"/>
        <w:autoSpaceDN w:val="0"/>
        <w:adjustRightInd w:val="0"/>
        <w:rPr>
          <w:lang w:val="en-CA"/>
        </w:rPr>
      </w:pPr>
      <w:r w:rsidRPr="00595C5D">
        <w:rPr>
          <w:lang w:val="en-CA"/>
        </w:rPr>
        <w:t>d) will probably never be introduced in Canada because they duplicate existing options.</w:t>
      </w:r>
    </w:p>
    <w:p w14:paraId="3FF7B4E3" w14:textId="77777777" w:rsidR="00193CC2" w:rsidRPr="00595C5D" w:rsidRDefault="00193CC2" w:rsidP="00511C93">
      <w:pPr>
        <w:widowControl w:val="0"/>
        <w:autoSpaceDE w:val="0"/>
        <w:autoSpaceDN w:val="0"/>
        <w:adjustRightInd w:val="0"/>
        <w:rPr>
          <w:lang w:val="en-CA"/>
        </w:rPr>
      </w:pPr>
    </w:p>
    <w:p w14:paraId="3FF7B4E4" w14:textId="77777777" w:rsidR="00193CC2" w:rsidRPr="00595C5D" w:rsidRDefault="00193CC2" w:rsidP="00511C93">
      <w:pPr>
        <w:widowControl w:val="0"/>
        <w:autoSpaceDE w:val="0"/>
        <w:autoSpaceDN w:val="0"/>
        <w:adjustRightInd w:val="0"/>
        <w:rPr>
          <w:lang w:val="en-CA"/>
        </w:rPr>
      </w:pPr>
      <w:r w:rsidRPr="00595C5D">
        <w:rPr>
          <w:lang w:val="en-CA"/>
        </w:rPr>
        <w:t>Answer: c</w:t>
      </w:r>
    </w:p>
    <w:p w14:paraId="3FF7B4E5" w14:textId="77777777" w:rsidR="009801A8" w:rsidRPr="00595C5D" w:rsidRDefault="009801A8" w:rsidP="00511C93">
      <w:pPr>
        <w:widowControl w:val="0"/>
        <w:autoSpaceDE w:val="0"/>
        <w:autoSpaceDN w:val="0"/>
        <w:adjustRightInd w:val="0"/>
        <w:rPr>
          <w:lang w:val="en-CA"/>
        </w:rPr>
      </w:pPr>
    </w:p>
    <w:p w14:paraId="3FF7B4E6" w14:textId="77777777" w:rsidR="00193CC2" w:rsidRPr="00595C5D" w:rsidRDefault="00193CC2" w:rsidP="00AD4D7E">
      <w:r w:rsidRPr="00595C5D">
        <w:rPr>
          <w:lang w:val="en-CA"/>
        </w:rPr>
        <w:t xml:space="preserve">Section Reference: </w:t>
      </w:r>
      <w:r w:rsidRPr="00595C5D">
        <w:t>Focus on Discovery 1.1</w:t>
      </w:r>
    </w:p>
    <w:p w14:paraId="3DCA67AB"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4E8" w14:textId="4C343816" w:rsidR="00292CEB" w:rsidRPr="00595C5D" w:rsidRDefault="00292CEB" w:rsidP="00511C93">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7A7A549C" w14:textId="77777777" w:rsidR="00193CC2" w:rsidRPr="00595C5D" w:rsidRDefault="00886C18">
      <w:pPr>
        <w:widowControl w:val="0"/>
        <w:autoSpaceDE w:val="0"/>
        <w:autoSpaceDN w:val="0"/>
        <w:adjustRightInd w:val="0"/>
        <w:rPr>
          <w:lang w:val="en-CA"/>
        </w:rPr>
      </w:pPr>
      <w:r>
        <w:rPr>
          <w:lang w:val="en-CA"/>
        </w:rPr>
        <w:t>Bloom’s: Comprehension</w:t>
      </w:r>
    </w:p>
    <w:p w14:paraId="3FF7B4E9" w14:textId="77777777" w:rsidR="00193CC2" w:rsidRPr="00595C5D" w:rsidRDefault="00193CC2">
      <w:pPr>
        <w:widowControl w:val="0"/>
        <w:autoSpaceDE w:val="0"/>
        <w:autoSpaceDN w:val="0"/>
        <w:adjustRightInd w:val="0"/>
        <w:rPr>
          <w:lang w:val="en-CA"/>
        </w:rPr>
      </w:pPr>
    </w:p>
    <w:p w14:paraId="3FF7B4EA" w14:textId="77777777" w:rsidR="00193CC2" w:rsidRPr="00595C5D" w:rsidRDefault="00193CC2">
      <w:pPr>
        <w:widowControl w:val="0"/>
        <w:autoSpaceDE w:val="0"/>
        <w:autoSpaceDN w:val="0"/>
        <w:adjustRightInd w:val="0"/>
        <w:rPr>
          <w:lang w:val="en-CA"/>
        </w:rPr>
      </w:pPr>
      <w:r w:rsidRPr="00595C5D">
        <w:rPr>
          <w:lang w:val="en-CA"/>
        </w:rPr>
        <w:t>46) Psychiatrists differ from clinical psychologists in that psychiatrists</w:t>
      </w:r>
    </w:p>
    <w:p w14:paraId="3FF7B4EB" w14:textId="77777777" w:rsidR="00193CC2" w:rsidRPr="00595C5D" w:rsidRDefault="00193CC2">
      <w:pPr>
        <w:widowControl w:val="0"/>
        <w:autoSpaceDE w:val="0"/>
        <w:autoSpaceDN w:val="0"/>
        <w:adjustRightInd w:val="0"/>
        <w:rPr>
          <w:lang w:val="en-CA"/>
        </w:rPr>
      </w:pPr>
    </w:p>
    <w:p w14:paraId="3FF7B4EC" w14:textId="77777777" w:rsidR="00193CC2" w:rsidRPr="00595C5D" w:rsidRDefault="00193CC2">
      <w:pPr>
        <w:widowControl w:val="0"/>
        <w:autoSpaceDE w:val="0"/>
        <w:autoSpaceDN w:val="0"/>
        <w:adjustRightInd w:val="0"/>
        <w:rPr>
          <w:lang w:val="en-CA"/>
        </w:rPr>
      </w:pPr>
      <w:r w:rsidRPr="00595C5D">
        <w:rPr>
          <w:lang w:val="en-CA"/>
        </w:rPr>
        <w:t>a) receive training in scientific bases of behaviour.</w:t>
      </w:r>
    </w:p>
    <w:p w14:paraId="3FF7B4ED" w14:textId="77777777" w:rsidR="00193CC2" w:rsidRPr="00595C5D" w:rsidRDefault="00193CC2">
      <w:pPr>
        <w:widowControl w:val="0"/>
        <w:autoSpaceDE w:val="0"/>
        <w:autoSpaceDN w:val="0"/>
        <w:adjustRightInd w:val="0"/>
        <w:rPr>
          <w:lang w:val="en-CA"/>
        </w:rPr>
      </w:pPr>
      <w:r w:rsidRPr="00595C5D">
        <w:rPr>
          <w:lang w:val="en-CA"/>
        </w:rPr>
        <w:t>b) receive training in diagnosis of psychopathology.</w:t>
      </w:r>
    </w:p>
    <w:p w14:paraId="3FF7B4EE" w14:textId="77777777" w:rsidR="00193CC2" w:rsidRPr="00595C5D" w:rsidRDefault="00193CC2">
      <w:pPr>
        <w:widowControl w:val="0"/>
        <w:autoSpaceDE w:val="0"/>
        <w:autoSpaceDN w:val="0"/>
        <w:adjustRightInd w:val="0"/>
        <w:rPr>
          <w:lang w:val="en-CA"/>
        </w:rPr>
      </w:pPr>
      <w:r w:rsidRPr="00595C5D">
        <w:rPr>
          <w:lang w:val="en-CA"/>
        </w:rPr>
        <w:t>c) undergo personal analysis as part of their training.</w:t>
      </w:r>
    </w:p>
    <w:p w14:paraId="3FF7B4EF" w14:textId="77777777" w:rsidR="00193CC2" w:rsidRPr="00595C5D" w:rsidRDefault="00193CC2">
      <w:pPr>
        <w:widowControl w:val="0"/>
        <w:autoSpaceDE w:val="0"/>
        <w:autoSpaceDN w:val="0"/>
        <w:adjustRightInd w:val="0"/>
        <w:rPr>
          <w:lang w:val="en-CA"/>
        </w:rPr>
      </w:pPr>
      <w:r w:rsidRPr="00595C5D">
        <w:rPr>
          <w:lang w:val="en-CA"/>
        </w:rPr>
        <w:t>d) prescribe medication.</w:t>
      </w:r>
    </w:p>
    <w:p w14:paraId="3FF7B4F0" w14:textId="77777777" w:rsidR="00193CC2" w:rsidRPr="00595C5D" w:rsidRDefault="00193CC2">
      <w:pPr>
        <w:widowControl w:val="0"/>
        <w:autoSpaceDE w:val="0"/>
        <w:autoSpaceDN w:val="0"/>
        <w:adjustRightInd w:val="0"/>
        <w:rPr>
          <w:lang w:val="en-CA"/>
        </w:rPr>
      </w:pPr>
    </w:p>
    <w:p w14:paraId="3FF7B4F1" w14:textId="77777777" w:rsidR="00193CC2" w:rsidRPr="00595C5D" w:rsidRDefault="00193CC2">
      <w:pPr>
        <w:widowControl w:val="0"/>
        <w:autoSpaceDE w:val="0"/>
        <w:autoSpaceDN w:val="0"/>
        <w:adjustRightInd w:val="0"/>
        <w:rPr>
          <w:lang w:val="en-CA"/>
        </w:rPr>
      </w:pPr>
      <w:r w:rsidRPr="00595C5D">
        <w:rPr>
          <w:lang w:val="en-CA"/>
        </w:rPr>
        <w:t>Answer: d</w:t>
      </w:r>
    </w:p>
    <w:p w14:paraId="3FF7B4F2" w14:textId="77777777" w:rsidR="009801A8" w:rsidRPr="00595C5D" w:rsidRDefault="009801A8">
      <w:pPr>
        <w:widowControl w:val="0"/>
        <w:autoSpaceDE w:val="0"/>
        <w:autoSpaceDN w:val="0"/>
        <w:adjustRightInd w:val="0"/>
        <w:rPr>
          <w:lang w:val="en-CA"/>
        </w:rPr>
      </w:pPr>
    </w:p>
    <w:p w14:paraId="3FF7B4F3" w14:textId="77777777" w:rsidR="00193CC2" w:rsidRPr="00595C5D" w:rsidRDefault="00193CC2" w:rsidP="00AD4D7E">
      <w:r w:rsidRPr="00595C5D">
        <w:rPr>
          <w:lang w:val="en-CA"/>
        </w:rPr>
        <w:t xml:space="preserve">Section Reference: </w:t>
      </w:r>
      <w:r w:rsidRPr="00595C5D">
        <w:t>Focus on Discovery 1.1</w:t>
      </w:r>
    </w:p>
    <w:p w14:paraId="2B374402"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4F4" w14:textId="76767350"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420CDDE8" w14:textId="77777777" w:rsidR="00193CC2" w:rsidRPr="00595C5D" w:rsidRDefault="00886C18">
      <w:pPr>
        <w:widowControl w:val="0"/>
        <w:autoSpaceDE w:val="0"/>
        <w:autoSpaceDN w:val="0"/>
        <w:adjustRightInd w:val="0"/>
        <w:rPr>
          <w:lang w:val="en-CA"/>
        </w:rPr>
      </w:pPr>
      <w:r>
        <w:rPr>
          <w:lang w:val="en-CA"/>
        </w:rPr>
        <w:t>Bloom’s: Knowledge</w:t>
      </w:r>
    </w:p>
    <w:p w14:paraId="3FF7B4F5" w14:textId="77777777" w:rsidR="00193CC2" w:rsidRPr="00595C5D" w:rsidRDefault="00193CC2">
      <w:pPr>
        <w:widowControl w:val="0"/>
        <w:autoSpaceDE w:val="0"/>
        <w:autoSpaceDN w:val="0"/>
        <w:adjustRightInd w:val="0"/>
        <w:rPr>
          <w:lang w:val="en-CA"/>
        </w:rPr>
      </w:pPr>
    </w:p>
    <w:p w14:paraId="3FF7B4F6" w14:textId="77777777" w:rsidR="00193CC2" w:rsidRPr="00595C5D" w:rsidRDefault="00193CC2">
      <w:pPr>
        <w:widowControl w:val="0"/>
        <w:autoSpaceDE w:val="0"/>
        <w:autoSpaceDN w:val="0"/>
        <w:adjustRightInd w:val="0"/>
        <w:rPr>
          <w:lang w:val="en-CA"/>
        </w:rPr>
      </w:pPr>
    </w:p>
    <w:p w14:paraId="3FF7B4F7" w14:textId="77777777" w:rsidR="00193CC2" w:rsidRPr="00595C5D" w:rsidRDefault="00193CC2">
      <w:pPr>
        <w:widowControl w:val="0"/>
        <w:autoSpaceDE w:val="0"/>
        <w:autoSpaceDN w:val="0"/>
        <w:adjustRightInd w:val="0"/>
        <w:rPr>
          <w:lang w:val="en-CA"/>
        </w:rPr>
      </w:pPr>
      <w:r w:rsidRPr="00595C5D">
        <w:rPr>
          <w:lang w:val="en-CA"/>
        </w:rPr>
        <w:t>47) Which profession requires a research dissertation as a prerequisite for a doctoral degree?</w:t>
      </w:r>
    </w:p>
    <w:p w14:paraId="3FF7B4F8" w14:textId="77777777" w:rsidR="00193CC2" w:rsidRPr="00595C5D" w:rsidRDefault="00193CC2">
      <w:pPr>
        <w:widowControl w:val="0"/>
        <w:autoSpaceDE w:val="0"/>
        <w:autoSpaceDN w:val="0"/>
        <w:adjustRightInd w:val="0"/>
        <w:rPr>
          <w:lang w:val="en-CA"/>
        </w:rPr>
      </w:pPr>
    </w:p>
    <w:p w14:paraId="3FF7B4F9" w14:textId="77777777" w:rsidR="00193CC2" w:rsidRPr="00595C5D" w:rsidRDefault="00193CC2">
      <w:pPr>
        <w:widowControl w:val="0"/>
        <w:autoSpaceDE w:val="0"/>
        <w:autoSpaceDN w:val="0"/>
        <w:adjustRightInd w:val="0"/>
        <w:rPr>
          <w:lang w:val="en-CA"/>
        </w:rPr>
      </w:pPr>
      <w:r w:rsidRPr="00595C5D">
        <w:rPr>
          <w:lang w:val="en-CA"/>
        </w:rPr>
        <w:t>a) Psychiatry</w:t>
      </w:r>
    </w:p>
    <w:p w14:paraId="3FF7B4FA" w14:textId="77777777" w:rsidR="00193CC2" w:rsidRPr="00595C5D" w:rsidRDefault="00EB1A46">
      <w:pPr>
        <w:widowControl w:val="0"/>
        <w:autoSpaceDE w:val="0"/>
        <w:autoSpaceDN w:val="0"/>
        <w:adjustRightInd w:val="0"/>
        <w:rPr>
          <w:lang w:val="en-CA"/>
        </w:rPr>
      </w:pPr>
      <w:r w:rsidRPr="00595C5D">
        <w:rPr>
          <w:lang w:val="en-CA"/>
        </w:rPr>
        <w:t>b</w:t>
      </w:r>
      <w:r w:rsidR="00193CC2" w:rsidRPr="00595C5D">
        <w:rPr>
          <w:lang w:val="en-CA"/>
        </w:rPr>
        <w:t>) Clinical psychology</w:t>
      </w:r>
    </w:p>
    <w:p w14:paraId="3FF7B4FB" w14:textId="77777777" w:rsidR="00193CC2" w:rsidRPr="00595C5D" w:rsidRDefault="00193CC2">
      <w:pPr>
        <w:widowControl w:val="0"/>
        <w:autoSpaceDE w:val="0"/>
        <w:autoSpaceDN w:val="0"/>
        <w:adjustRightInd w:val="0"/>
        <w:rPr>
          <w:lang w:val="en-CA"/>
        </w:rPr>
      </w:pPr>
      <w:r w:rsidRPr="00595C5D">
        <w:rPr>
          <w:lang w:val="en-CA"/>
        </w:rPr>
        <w:t>c) Psychiatric nurse</w:t>
      </w:r>
    </w:p>
    <w:p w14:paraId="3FF7B4FC" w14:textId="77777777" w:rsidR="00193CC2" w:rsidRPr="00595C5D" w:rsidRDefault="00193CC2">
      <w:pPr>
        <w:widowControl w:val="0"/>
        <w:autoSpaceDE w:val="0"/>
        <w:autoSpaceDN w:val="0"/>
        <w:adjustRightInd w:val="0"/>
        <w:rPr>
          <w:lang w:val="en-CA"/>
        </w:rPr>
      </w:pPr>
      <w:r w:rsidRPr="00595C5D">
        <w:rPr>
          <w:lang w:val="en-CA"/>
        </w:rPr>
        <w:t>d) Psychoanalyst</w:t>
      </w:r>
    </w:p>
    <w:p w14:paraId="3FF7B4FD" w14:textId="77777777" w:rsidR="00193CC2" w:rsidRPr="00595C5D" w:rsidRDefault="00193CC2">
      <w:pPr>
        <w:widowControl w:val="0"/>
        <w:autoSpaceDE w:val="0"/>
        <w:autoSpaceDN w:val="0"/>
        <w:adjustRightInd w:val="0"/>
        <w:rPr>
          <w:lang w:val="en-CA"/>
        </w:rPr>
      </w:pPr>
    </w:p>
    <w:p w14:paraId="3FF7B4FE" w14:textId="77777777" w:rsidR="00193CC2" w:rsidRPr="00595C5D" w:rsidRDefault="00193CC2">
      <w:pPr>
        <w:widowControl w:val="0"/>
        <w:autoSpaceDE w:val="0"/>
        <w:autoSpaceDN w:val="0"/>
        <w:adjustRightInd w:val="0"/>
        <w:rPr>
          <w:lang w:val="en-CA"/>
        </w:rPr>
      </w:pPr>
      <w:r w:rsidRPr="00595C5D">
        <w:rPr>
          <w:lang w:val="en-CA"/>
        </w:rPr>
        <w:t>Answer: b</w:t>
      </w:r>
    </w:p>
    <w:p w14:paraId="3FF7B4FF" w14:textId="77777777" w:rsidR="00193CC2" w:rsidRPr="00595C5D" w:rsidRDefault="00193CC2" w:rsidP="00AD4D7E">
      <w:pPr>
        <w:widowControl w:val="0"/>
        <w:autoSpaceDE w:val="0"/>
        <w:autoSpaceDN w:val="0"/>
        <w:adjustRightInd w:val="0"/>
        <w:rPr>
          <w:lang w:val="en-CA"/>
        </w:rPr>
      </w:pPr>
    </w:p>
    <w:p w14:paraId="3FF7B500" w14:textId="77777777" w:rsidR="00193CC2" w:rsidRPr="00595C5D" w:rsidRDefault="00193CC2" w:rsidP="00AD4D7E">
      <w:pPr>
        <w:widowControl w:val="0"/>
        <w:autoSpaceDE w:val="0"/>
        <w:autoSpaceDN w:val="0"/>
        <w:adjustRightInd w:val="0"/>
        <w:rPr>
          <w:lang w:val="en-CA"/>
        </w:rPr>
      </w:pPr>
      <w:r w:rsidRPr="00595C5D">
        <w:rPr>
          <w:lang w:val="en-CA"/>
        </w:rPr>
        <w:t xml:space="preserve">Section Reference: </w:t>
      </w:r>
      <w:r w:rsidRPr="00595C5D">
        <w:t>Focus on Discovery 1.1</w:t>
      </w:r>
    </w:p>
    <w:p w14:paraId="64054E41"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501" w14:textId="6BAE95BA"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02A9E33A" w14:textId="77777777" w:rsidR="00193CC2" w:rsidRPr="00595C5D" w:rsidRDefault="00886C18">
      <w:pPr>
        <w:widowControl w:val="0"/>
        <w:autoSpaceDE w:val="0"/>
        <w:autoSpaceDN w:val="0"/>
        <w:adjustRightInd w:val="0"/>
        <w:rPr>
          <w:lang w:val="en-CA"/>
        </w:rPr>
      </w:pPr>
      <w:r>
        <w:rPr>
          <w:lang w:val="en-CA"/>
        </w:rPr>
        <w:t>Bloom’s: Knowledge</w:t>
      </w:r>
    </w:p>
    <w:p w14:paraId="3FF7B502" w14:textId="77777777" w:rsidR="00193CC2" w:rsidRPr="00595C5D" w:rsidRDefault="00193CC2">
      <w:pPr>
        <w:widowControl w:val="0"/>
        <w:autoSpaceDE w:val="0"/>
        <w:autoSpaceDN w:val="0"/>
        <w:adjustRightInd w:val="0"/>
        <w:rPr>
          <w:lang w:val="en-CA"/>
        </w:rPr>
      </w:pPr>
    </w:p>
    <w:p w14:paraId="3FF7B503" w14:textId="77777777" w:rsidR="00193CC2" w:rsidRPr="00595C5D" w:rsidRDefault="00193CC2">
      <w:pPr>
        <w:widowControl w:val="0"/>
        <w:autoSpaceDE w:val="0"/>
        <w:autoSpaceDN w:val="0"/>
        <w:adjustRightInd w:val="0"/>
        <w:rPr>
          <w:lang w:val="en-CA"/>
        </w:rPr>
      </w:pPr>
    </w:p>
    <w:p w14:paraId="3FF7B504" w14:textId="77777777" w:rsidR="00193CC2" w:rsidRPr="00595C5D" w:rsidRDefault="00193CC2">
      <w:pPr>
        <w:widowControl w:val="0"/>
        <w:autoSpaceDE w:val="0"/>
        <w:autoSpaceDN w:val="0"/>
        <w:adjustRightInd w:val="0"/>
        <w:rPr>
          <w:lang w:val="en-CA"/>
        </w:rPr>
      </w:pPr>
      <w:r w:rsidRPr="00595C5D">
        <w:rPr>
          <w:lang w:val="en-CA"/>
        </w:rPr>
        <w:t>48) The doctor of psychology degree (Psy.D.) emphasizes</w:t>
      </w:r>
    </w:p>
    <w:p w14:paraId="3FF7B505" w14:textId="77777777" w:rsidR="00193CC2" w:rsidRPr="00595C5D" w:rsidRDefault="00193CC2">
      <w:pPr>
        <w:widowControl w:val="0"/>
        <w:autoSpaceDE w:val="0"/>
        <w:autoSpaceDN w:val="0"/>
        <w:adjustRightInd w:val="0"/>
        <w:rPr>
          <w:lang w:val="en-CA"/>
        </w:rPr>
      </w:pPr>
    </w:p>
    <w:p w14:paraId="3FF7B506" w14:textId="77777777" w:rsidR="00193CC2" w:rsidRPr="00595C5D" w:rsidRDefault="00193CC2">
      <w:pPr>
        <w:widowControl w:val="0"/>
        <w:autoSpaceDE w:val="0"/>
        <w:autoSpaceDN w:val="0"/>
        <w:adjustRightInd w:val="0"/>
        <w:rPr>
          <w:lang w:val="en-CA"/>
        </w:rPr>
      </w:pPr>
      <w:r w:rsidRPr="00595C5D">
        <w:rPr>
          <w:lang w:val="en-CA"/>
        </w:rPr>
        <w:t>a) medication based training.</w:t>
      </w:r>
    </w:p>
    <w:p w14:paraId="3FF7B507" w14:textId="77777777" w:rsidR="00193CC2" w:rsidRPr="00595C5D" w:rsidRDefault="00193CC2">
      <w:pPr>
        <w:widowControl w:val="0"/>
        <w:autoSpaceDE w:val="0"/>
        <w:autoSpaceDN w:val="0"/>
        <w:adjustRightInd w:val="0"/>
        <w:rPr>
          <w:lang w:val="en-CA"/>
        </w:rPr>
      </w:pPr>
      <w:r w:rsidRPr="00595C5D">
        <w:rPr>
          <w:lang w:val="en-CA"/>
        </w:rPr>
        <w:t>b) psychodynamic training.</w:t>
      </w:r>
    </w:p>
    <w:p w14:paraId="3FF7B508" w14:textId="77777777" w:rsidR="00193CC2" w:rsidRPr="00595C5D" w:rsidRDefault="00193CC2">
      <w:pPr>
        <w:widowControl w:val="0"/>
        <w:autoSpaceDE w:val="0"/>
        <w:autoSpaceDN w:val="0"/>
        <w:adjustRightInd w:val="0"/>
        <w:rPr>
          <w:lang w:val="en-CA"/>
        </w:rPr>
      </w:pPr>
      <w:r w:rsidRPr="00595C5D">
        <w:rPr>
          <w:lang w:val="en-CA"/>
        </w:rPr>
        <w:t>c) testing and measurement of mental illness.</w:t>
      </w:r>
    </w:p>
    <w:p w14:paraId="3FF7B509" w14:textId="77777777" w:rsidR="00193CC2" w:rsidRPr="00595C5D" w:rsidRDefault="00193CC2">
      <w:pPr>
        <w:widowControl w:val="0"/>
        <w:autoSpaceDE w:val="0"/>
        <w:autoSpaceDN w:val="0"/>
        <w:adjustRightInd w:val="0"/>
        <w:rPr>
          <w:lang w:val="en-CA"/>
        </w:rPr>
      </w:pPr>
      <w:r w:rsidRPr="00595C5D">
        <w:rPr>
          <w:lang w:val="en-CA"/>
        </w:rPr>
        <w:t>d) clinical training more than research training.</w:t>
      </w:r>
    </w:p>
    <w:p w14:paraId="3FF7B50A" w14:textId="77777777" w:rsidR="00193CC2" w:rsidRPr="00595C5D" w:rsidRDefault="00193CC2">
      <w:pPr>
        <w:widowControl w:val="0"/>
        <w:autoSpaceDE w:val="0"/>
        <w:autoSpaceDN w:val="0"/>
        <w:adjustRightInd w:val="0"/>
        <w:rPr>
          <w:lang w:val="en-CA"/>
        </w:rPr>
      </w:pPr>
    </w:p>
    <w:p w14:paraId="3FF7B50B" w14:textId="77777777" w:rsidR="00193CC2" w:rsidRPr="00595C5D" w:rsidRDefault="00193CC2">
      <w:pPr>
        <w:widowControl w:val="0"/>
        <w:autoSpaceDE w:val="0"/>
        <w:autoSpaceDN w:val="0"/>
        <w:adjustRightInd w:val="0"/>
        <w:rPr>
          <w:lang w:val="en-CA"/>
        </w:rPr>
      </w:pPr>
      <w:r w:rsidRPr="00595C5D">
        <w:rPr>
          <w:lang w:val="en-CA"/>
        </w:rPr>
        <w:t>Answer: d</w:t>
      </w:r>
    </w:p>
    <w:p w14:paraId="3FF7B50C" w14:textId="77777777" w:rsidR="00193CC2" w:rsidRPr="00595C5D" w:rsidRDefault="00193CC2" w:rsidP="00AD4D7E">
      <w:pPr>
        <w:rPr>
          <w:lang w:val="en-CA"/>
        </w:rPr>
      </w:pPr>
    </w:p>
    <w:p w14:paraId="3FF7B50D" w14:textId="77777777" w:rsidR="00193CC2" w:rsidRPr="00595C5D" w:rsidRDefault="00193CC2" w:rsidP="00AD4D7E">
      <w:r w:rsidRPr="00595C5D">
        <w:rPr>
          <w:lang w:val="en-CA"/>
        </w:rPr>
        <w:t xml:space="preserve">Section Reference: </w:t>
      </w:r>
      <w:r w:rsidRPr="00595C5D">
        <w:t>Focus on Discovery 1.1</w:t>
      </w:r>
    </w:p>
    <w:p w14:paraId="6EC9FBA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0E" w14:textId="2209C218" w:rsidR="00292CEB" w:rsidRPr="00595C5D" w:rsidRDefault="00292CEB">
      <w:pPr>
        <w:widowControl w:val="0"/>
        <w:autoSpaceDE w:val="0"/>
        <w:autoSpaceDN w:val="0"/>
        <w:adjustRightInd w:val="0"/>
        <w:rPr>
          <w:lang w:val="en-CA"/>
        </w:rPr>
      </w:pPr>
      <w:r w:rsidRPr="00595C5D">
        <w:rPr>
          <w:lang w:val="en-CA"/>
        </w:rPr>
        <w:t>Learning Objective:</w:t>
      </w:r>
    </w:p>
    <w:p w14:paraId="4A7EE8A8" w14:textId="77777777" w:rsidR="00193CC2" w:rsidRPr="00595C5D" w:rsidRDefault="00886C18">
      <w:pPr>
        <w:widowControl w:val="0"/>
        <w:autoSpaceDE w:val="0"/>
        <w:autoSpaceDN w:val="0"/>
        <w:adjustRightInd w:val="0"/>
        <w:rPr>
          <w:lang w:val="en-CA"/>
        </w:rPr>
      </w:pPr>
      <w:r>
        <w:rPr>
          <w:lang w:val="en-CA"/>
        </w:rPr>
        <w:t>Bloom’s: Knowledge</w:t>
      </w:r>
    </w:p>
    <w:p w14:paraId="3FF7B50F" w14:textId="77777777" w:rsidR="00193CC2" w:rsidRPr="00595C5D" w:rsidRDefault="00193CC2">
      <w:pPr>
        <w:widowControl w:val="0"/>
        <w:autoSpaceDE w:val="0"/>
        <w:autoSpaceDN w:val="0"/>
        <w:adjustRightInd w:val="0"/>
        <w:rPr>
          <w:lang w:val="en-CA"/>
        </w:rPr>
      </w:pPr>
    </w:p>
    <w:p w14:paraId="3FF7B510" w14:textId="77777777" w:rsidR="00193CC2" w:rsidRPr="00595C5D" w:rsidRDefault="00193CC2">
      <w:pPr>
        <w:widowControl w:val="0"/>
        <w:autoSpaceDE w:val="0"/>
        <w:autoSpaceDN w:val="0"/>
        <w:adjustRightInd w:val="0"/>
        <w:rPr>
          <w:lang w:val="en-CA"/>
        </w:rPr>
      </w:pPr>
    </w:p>
    <w:p w14:paraId="3FF7B511" w14:textId="77777777" w:rsidR="00193CC2" w:rsidRPr="00595C5D" w:rsidRDefault="00193CC2">
      <w:pPr>
        <w:widowControl w:val="0"/>
        <w:autoSpaceDE w:val="0"/>
        <w:autoSpaceDN w:val="0"/>
        <w:adjustRightInd w:val="0"/>
        <w:rPr>
          <w:lang w:val="en-CA"/>
        </w:rPr>
      </w:pPr>
      <w:r w:rsidRPr="00595C5D">
        <w:rPr>
          <w:lang w:val="en-CA"/>
        </w:rPr>
        <w:t>49) Who regulates and has jurisdiction over the practice of psychology in Canada?</w:t>
      </w:r>
    </w:p>
    <w:p w14:paraId="3FF7B512" w14:textId="77777777" w:rsidR="00193CC2" w:rsidRPr="00595C5D" w:rsidRDefault="00193CC2">
      <w:pPr>
        <w:widowControl w:val="0"/>
        <w:autoSpaceDE w:val="0"/>
        <w:autoSpaceDN w:val="0"/>
        <w:adjustRightInd w:val="0"/>
        <w:rPr>
          <w:lang w:val="en-CA"/>
        </w:rPr>
      </w:pPr>
    </w:p>
    <w:p w14:paraId="3FF7B513" w14:textId="77777777" w:rsidR="00193CC2" w:rsidRPr="00595C5D" w:rsidRDefault="00193CC2">
      <w:pPr>
        <w:widowControl w:val="0"/>
        <w:autoSpaceDE w:val="0"/>
        <w:autoSpaceDN w:val="0"/>
        <w:adjustRightInd w:val="0"/>
        <w:rPr>
          <w:lang w:val="en-CA"/>
        </w:rPr>
      </w:pPr>
      <w:r w:rsidRPr="00595C5D">
        <w:rPr>
          <w:lang w:val="en-CA"/>
        </w:rPr>
        <w:t>a) The Federal Government</w:t>
      </w:r>
    </w:p>
    <w:p w14:paraId="3FF7B514" w14:textId="77777777" w:rsidR="00193CC2" w:rsidRPr="00595C5D" w:rsidRDefault="00193CC2">
      <w:pPr>
        <w:widowControl w:val="0"/>
        <w:autoSpaceDE w:val="0"/>
        <w:autoSpaceDN w:val="0"/>
        <w:adjustRightInd w:val="0"/>
        <w:rPr>
          <w:lang w:val="en-CA"/>
        </w:rPr>
      </w:pPr>
      <w:r w:rsidRPr="00595C5D">
        <w:rPr>
          <w:lang w:val="en-CA"/>
        </w:rPr>
        <w:t>b) The Provincial Governments</w:t>
      </w:r>
    </w:p>
    <w:p w14:paraId="3FF7B515" w14:textId="77777777" w:rsidR="00193CC2" w:rsidRPr="00595C5D" w:rsidRDefault="00193CC2">
      <w:pPr>
        <w:widowControl w:val="0"/>
        <w:autoSpaceDE w:val="0"/>
        <w:autoSpaceDN w:val="0"/>
        <w:adjustRightInd w:val="0"/>
        <w:rPr>
          <w:lang w:val="en-CA"/>
        </w:rPr>
      </w:pPr>
      <w:r w:rsidRPr="00595C5D">
        <w:rPr>
          <w:lang w:val="en-CA"/>
        </w:rPr>
        <w:t>c) The College of Psychologists</w:t>
      </w:r>
    </w:p>
    <w:p w14:paraId="3FF7B516" w14:textId="77777777" w:rsidR="00193CC2" w:rsidRPr="00595C5D" w:rsidRDefault="00193CC2">
      <w:pPr>
        <w:widowControl w:val="0"/>
        <w:autoSpaceDE w:val="0"/>
        <w:autoSpaceDN w:val="0"/>
        <w:adjustRightInd w:val="0"/>
        <w:rPr>
          <w:lang w:val="en-CA"/>
        </w:rPr>
      </w:pPr>
      <w:r w:rsidRPr="00595C5D">
        <w:rPr>
          <w:lang w:val="en-CA"/>
        </w:rPr>
        <w:t>d) None of the above; the practice is not regulated.</w:t>
      </w:r>
    </w:p>
    <w:p w14:paraId="3FF7B517" w14:textId="77777777" w:rsidR="00193CC2" w:rsidRPr="00595C5D" w:rsidRDefault="00193CC2">
      <w:pPr>
        <w:widowControl w:val="0"/>
        <w:autoSpaceDE w:val="0"/>
        <w:autoSpaceDN w:val="0"/>
        <w:adjustRightInd w:val="0"/>
        <w:rPr>
          <w:lang w:val="en-CA"/>
        </w:rPr>
      </w:pPr>
    </w:p>
    <w:p w14:paraId="3FF7B518" w14:textId="77777777" w:rsidR="00193CC2" w:rsidRPr="00595C5D" w:rsidRDefault="00193CC2">
      <w:pPr>
        <w:widowControl w:val="0"/>
        <w:autoSpaceDE w:val="0"/>
        <w:autoSpaceDN w:val="0"/>
        <w:adjustRightInd w:val="0"/>
        <w:rPr>
          <w:lang w:val="en-CA"/>
        </w:rPr>
      </w:pPr>
      <w:r w:rsidRPr="00595C5D">
        <w:rPr>
          <w:lang w:val="en-CA"/>
        </w:rPr>
        <w:t>Answer: b</w:t>
      </w:r>
    </w:p>
    <w:p w14:paraId="3FF7B519" w14:textId="77777777" w:rsidR="00193CC2" w:rsidRPr="00595C5D" w:rsidRDefault="00193CC2">
      <w:pPr>
        <w:widowControl w:val="0"/>
        <w:autoSpaceDE w:val="0"/>
        <w:autoSpaceDN w:val="0"/>
        <w:adjustRightInd w:val="0"/>
        <w:rPr>
          <w:lang w:val="en-CA"/>
        </w:rPr>
      </w:pPr>
    </w:p>
    <w:p w14:paraId="42BA6AD6" w14:textId="77777777" w:rsidR="00D03CBB" w:rsidRPr="00595C5D" w:rsidRDefault="00D03CBB" w:rsidP="00D03CBB">
      <w:pPr>
        <w:widowControl w:val="0"/>
        <w:autoSpaceDE w:val="0"/>
        <w:autoSpaceDN w:val="0"/>
        <w:adjustRightInd w:val="0"/>
      </w:pPr>
      <w:r w:rsidRPr="00595C5D">
        <w:rPr>
          <w:lang w:val="en-CA"/>
        </w:rPr>
        <w:t xml:space="preserve">Section Reference: </w:t>
      </w:r>
      <w:r w:rsidRPr="00595C5D">
        <w:t>Focus on Discovery 1.1</w:t>
      </w:r>
    </w:p>
    <w:p w14:paraId="75FBC48F"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51A" w14:textId="0A41BA46"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01B064E8" w14:textId="77777777" w:rsidR="00193CC2" w:rsidRPr="00595C5D" w:rsidRDefault="00886C18">
      <w:pPr>
        <w:widowControl w:val="0"/>
        <w:autoSpaceDE w:val="0"/>
        <w:autoSpaceDN w:val="0"/>
        <w:adjustRightInd w:val="0"/>
        <w:rPr>
          <w:lang w:val="en-CA"/>
        </w:rPr>
      </w:pPr>
      <w:r>
        <w:rPr>
          <w:lang w:val="en-CA"/>
        </w:rPr>
        <w:t>Bloom’s: Knowledge</w:t>
      </w:r>
    </w:p>
    <w:p w14:paraId="3FF7B51C" w14:textId="77777777" w:rsidR="00193CC2" w:rsidRPr="00595C5D" w:rsidRDefault="00193CC2">
      <w:pPr>
        <w:widowControl w:val="0"/>
        <w:autoSpaceDE w:val="0"/>
        <w:autoSpaceDN w:val="0"/>
        <w:adjustRightInd w:val="0"/>
        <w:rPr>
          <w:lang w:val="en-CA"/>
        </w:rPr>
      </w:pPr>
    </w:p>
    <w:p w14:paraId="3FF7B51D" w14:textId="77777777" w:rsidR="00193CC2" w:rsidRPr="00595C5D" w:rsidRDefault="00193CC2">
      <w:pPr>
        <w:widowControl w:val="0"/>
        <w:autoSpaceDE w:val="0"/>
        <w:autoSpaceDN w:val="0"/>
        <w:adjustRightInd w:val="0"/>
        <w:rPr>
          <w:lang w:val="en-CA"/>
        </w:rPr>
      </w:pPr>
    </w:p>
    <w:p w14:paraId="3FF7B51E" w14:textId="77777777" w:rsidR="00193CC2" w:rsidRPr="00595C5D" w:rsidRDefault="00193CC2">
      <w:pPr>
        <w:widowControl w:val="0"/>
        <w:autoSpaceDE w:val="0"/>
        <w:autoSpaceDN w:val="0"/>
        <w:adjustRightInd w:val="0"/>
        <w:rPr>
          <w:lang w:val="en-CA"/>
        </w:rPr>
      </w:pPr>
      <w:r w:rsidRPr="00595C5D">
        <w:rPr>
          <w:lang w:val="en-CA"/>
        </w:rPr>
        <w:t>50) What is the difference between a Ph.D. and a Psy.D. program?</w:t>
      </w:r>
    </w:p>
    <w:p w14:paraId="3FF7B51F" w14:textId="77777777" w:rsidR="00193CC2" w:rsidRPr="00595C5D" w:rsidRDefault="00193CC2">
      <w:pPr>
        <w:widowControl w:val="0"/>
        <w:autoSpaceDE w:val="0"/>
        <w:autoSpaceDN w:val="0"/>
        <w:adjustRightInd w:val="0"/>
        <w:rPr>
          <w:lang w:val="en-CA"/>
        </w:rPr>
      </w:pPr>
    </w:p>
    <w:p w14:paraId="3FF7B520" w14:textId="77777777" w:rsidR="00193CC2" w:rsidRPr="00595C5D" w:rsidRDefault="00193CC2">
      <w:pPr>
        <w:widowControl w:val="0"/>
        <w:autoSpaceDE w:val="0"/>
        <w:autoSpaceDN w:val="0"/>
        <w:adjustRightInd w:val="0"/>
        <w:rPr>
          <w:lang w:val="en-CA"/>
        </w:rPr>
      </w:pPr>
      <w:r w:rsidRPr="00595C5D">
        <w:rPr>
          <w:lang w:val="en-CA"/>
        </w:rPr>
        <w:t>a) Ph.D. has more emphasis on research than Psy.D. program.</w:t>
      </w:r>
    </w:p>
    <w:p w14:paraId="3FF7B521" w14:textId="77777777" w:rsidR="00193CC2" w:rsidRPr="00595C5D" w:rsidRDefault="00193CC2">
      <w:pPr>
        <w:widowControl w:val="0"/>
        <w:autoSpaceDE w:val="0"/>
        <w:autoSpaceDN w:val="0"/>
        <w:adjustRightInd w:val="0"/>
        <w:rPr>
          <w:lang w:val="en-CA"/>
        </w:rPr>
      </w:pPr>
      <w:r w:rsidRPr="00595C5D">
        <w:rPr>
          <w:lang w:val="en-CA"/>
        </w:rPr>
        <w:t>b) Psy.D. has more emphasis on research than Ph.D. program.</w:t>
      </w:r>
    </w:p>
    <w:p w14:paraId="3FF7B522" w14:textId="77777777" w:rsidR="00193CC2" w:rsidRPr="00595C5D" w:rsidRDefault="00193CC2">
      <w:pPr>
        <w:widowControl w:val="0"/>
        <w:autoSpaceDE w:val="0"/>
        <w:autoSpaceDN w:val="0"/>
        <w:adjustRightInd w:val="0"/>
        <w:rPr>
          <w:lang w:val="en-CA"/>
        </w:rPr>
      </w:pPr>
      <w:r w:rsidRPr="00595C5D">
        <w:rPr>
          <w:lang w:val="en-CA"/>
        </w:rPr>
        <w:t>c) Psy.D. doesn't allow you to practice as a psychologist in Canada.</w:t>
      </w:r>
    </w:p>
    <w:p w14:paraId="3FF7B523" w14:textId="77777777" w:rsidR="00193CC2" w:rsidRPr="00595C5D" w:rsidRDefault="00193CC2">
      <w:pPr>
        <w:widowControl w:val="0"/>
        <w:autoSpaceDE w:val="0"/>
        <w:autoSpaceDN w:val="0"/>
        <w:adjustRightInd w:val="0"/>
        <w:rPr>
          <w:lang w:val="en-CA"/>
        </w:rPr>
      </w:pPr>
      <w:r w:rsidRPr="00595C5D">
        <w:rPr>
          <w:lang w:val="en-CA"/>
        </w:rPr>
        <w:t>d) There is no difference between the two programs.</w:t>
      </w:r>
    </w:p>
    <w:p w14:paraId="3FF7B524" w14:textId="77777777" w:rsidR="00193CC2" w:rsidRPr="00595C5D" w:rsidRDefault="00193CC2">
      <w:pPr>
        <w:widowControl w:val="0"/>
        <w:autoSpaceDE w:val="0"/>
        <w:autoSpaceDN w:val="0"/>
        <w:adjustRightInd w:val="0"/>
        <w:rPr>
          <w:lang w:val="en-CA"/>
        </w:rPr>
      </w:pPr>
    </w:p>
    <w:p w14:paraId="3FF7B525" w14:textId="77777777" w:rsidR="00193CC2" w:rsidRPr="00595C5D" w:rsidRDefault="00193CC2">
      <w:pPr>
        <w:widowControl w:val="0"/>
        <w:autoSpaceDE w:val="0"/>
        <w:autoSpaceDN w:val="0"/>
        <w:adjustRightInd w:val="0"/>
        <w:rPr>
          <w:lang w:val="en-CA"/>
        </w:rPr>
      </w:pPr>
      <w:r w:rsidRPr="00595C5D">
        <w:rPr>
          <w:lang w:val="en-CA"/>
        </w:rPr>
        <w:t>Answer: a</w:t>
      </w:r>
    </w:p>
    <w:p w14:paraId="3FF7B526" w14:textId="77777777" w:rsidR="00193CC2" w:rsidRPr="00595C5D" w:rsidRDefault="00193CC2" w:rsidP="005F7098">
      <w:pPr>
        <w:widowControl w:val="0"/>
        <w:autoSpaceDE w:val="0"/>
        <w:autoSpaceDN w:val="0"/>
        <w:adjustRightInd w:val="0"/>
        <w:rPr>
          <w:lang w:val="en-CA"/>
        </w:rPr>
      </w:pPr>
    </w:p>
    <w:p w14:paraId="3FF7B527" w14:textId="77777777" w:rsidR="00193CC2" w:rsidRPr="00595C5D" w:rsidRDefault="00193CC2" w:rsidP="005F7098">
      <w:pPr>
        <w:widowControl w:val="0"/>
        <w:autoSpaceDE w:val="0"/>
        <w:autoSpaceDN w:val="0"/>
        <w:adjustRightInd w:val="0"/>
        <w:rPr>
          <w:lang w:val="en-CA"/>
        </w:rPr>
      </w:pPr>
      <w:r w:rsidRPr="00595C5D">
        <w:rPr>
          <w:lang w:val="en-CA"/>
        </w:rPr>
        <w:t xml:space="preserve">Section Reference: </w:t>
      </w:r>
      <w:r w:rsidRPr="00595C5D">
        <w:t>Focus on Discovery 1.1</w:t>
      </w:r>
    </w:p>
    <w:p w14:paraId="3E86930F"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28" w14:textId="3246C01A" w:rsidR="00292CEB" w:rsidRPr="00595C5D" w:rsidRDefault="00292CEB">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671BC3AA" w14:textId="77777777" w:rsidR="00193CC2" w:rsidRPr="00595C5D" w:rsidRDefault="00886C18">
      <w:pPr>
        <w:widowControl w:val="0"/>
        <w:autoSpaceDE w:val="0"/>
        <w:autoSpaceDN w:val="0"/>
        <w:adjustRightInd w:val="0"/>
        <w:rPr>
          <w:lang w:val="en-CA"/>
        </w:rPr>
      </w:pPr>
      <w:r>
        <w:rPr>
          <w:lang w:val="en-CA"/>
        </w:rPr>
        <w:t>Bloom’s: Analysis</w:t>
      </w:r>
    </w:p>
    <w:p w14:paraId="3FF7B529" w14:textId="77777777" w:rsidR="00193CC2" w:rsidRPr="00595C5D" w:rsidRDefault="00193CC2">
      <w:pPr>
        <w:widowControl w:val="0"/>
        <w:autoSpaceDE w:val="0"/>
        <w:autoSpaceDN w:val="0"/>
        <w:adjustRightInd w:val="0"/>
        <w:rPr>
          <w:lang w:val="en-CA"/>
        </w:rPr>
      </w:pPr>
    </w:p>
    <w:p w14:paraId="3FF7B52A" w14:textId="77777777" w:rsidR="00193CC2" w:rsidRPr="00595C5D" w:rsidRDefault="00193CC2">
      <w:pPr>
        <w:widowControl w:val="0"/>
        <w:autoSpaceDE w:val="0"/>
        <w:autoSpaceDN w:val="0"/>
        <w:adjustRightInd w:val="0"/>
        <w:rPr>
          <w:lang w:val="en-CA"/>
        </w:rPr>
      </w:pPr>
    </w:p>
    <w:p w14:paraId="3FF7B52B" w14:textId="77777777" w:rsidR="00193CC2" w:rsidRPr="00595C5D" w:rsidRDefault="00193CC2" w:rsidP="00187DCC">
      <w:pPr>
        <w:widowControl w:val="0"/>
        <w:autoSpaceDE w:val="0"/>
        <w:autoSpaceDN w:val="0"/>
        <w:adjustRightInd w:val="0"/>
        <w:rPr>
          <w:lang w:val="en-CA"/>
        </w:rPr>
      </w:pPr>
      <w:r w:rsidRPr="00595C5D">
        <w:rPr>
          <w:lang w:val="en-CA"/>
        </w:rPr>
        <w:t>51) Clinical psychology Ph.D. candidates differ from Ph.D. candidates from other fields of psychology in that they learn skills in which two additional areas:</w:t>
      </w:r>
    </w:p>
    <w:p w14:paraId="3FF7B52C" w14:textId="77777777" w:rsidR="00193CC2" w:rsidRPr="00595C5D" w:rsidRDefault="00193CC2" w:rsidP="00187DCC">
      <w:pPr>
        <w:widowControl w:val="0"/>
        <w:autoSpaceDE w:val="0"/>
        <w:autoSpaceDN w:val="0"/>
        <w:adjustRightInd w:val="0"/>
        <w:rPr>
          <w:lang w:val="en-CA"/>
        </w:rPr>
      </w:pPr>
    </w:p>
    <w:p w14:paraId="3FF7B52D" w14:textId="77777777" w:rsidR="00193CC2" w:rsidRPr="00595C5D" w:rsidRDefault="00193CC2" w:rsidP="00187DCC">
      <w:pPr>
        <w:widowControl w:val="0"/>
        <w:autoSpaceDE w:val="0"/>
        <w:autoSpaceDN w:val="0"/>
        <w:adjustRightInd w:val="0"/>
        <w:rPr>
          <w:lang w:val="en-CA"/>
        </w:rPr>
      </w:pPr>
      <w:r w:rsidRPr="00595C5D">
        <w:rPr>
          <w:lang w:val="en-CA"/>
        </w:rPr>
        <w:t>a) Diagnosis and ethics</w:t>
      </w:r>
    </w:p>
    <w:p w14:paraId="3FF7B52E" w14:textId="77777777" w:rsidR="00193CC2" w:rsidRPr="00595C5D" w:rsidRDefault="00193CC2" w:rsidP="00187DCC">
      <w:pPr>
        <w:widowControl w:val="0"/>
        <w:autoSpaceDE w:val="0"/>
        <w:autoSpaceDN w:val="0"/>
        <w:adjustRightInd w:val="0"/>
        <w:rPr>
          <w:lang w:val="en-CA"/>
        </w:rPr>
      </w:pPr>
      <w:r w:rsidRPr="00595C5D">
        <w:rPr>
          <w:lang w:val="en-CA"/>
        </w:rPr>
        <w:t>b) Diagnosis and treatment</w:t>
      </w:r>
    </w:p>
    <w:p w14:paraId="3FF7B52F" w14:textId="77777777" w:rsidR="00193CC2" w:rsidRPr="00595C5D" w:rsidRDefault="00193CC2" w:rsidP="00187DCC">
      <w:pPr>
        <w:widowControl w:val="0"/>
        <w:autoSpaceDE w:val="0"/>
        <w:autoSpaceDN w:val="0"/>
        <w:adjustRightInd w:val="0"/>
        <w:rPr>
          <w:lang w:val="en-CA"/>
        </w:rPr>
      </w:pPr>
      <w:r w:rsidRPr="00595C5D">
        <w:rPr>
          <w:lang w:val="en-CA"/>
        </w:rPr>
        <w:t>c) Diagnosis and statistics</w:t>
      </w:r>
    </w:p>
    <w:p w14:paraId="3FF7B530" w14:textId="77777777" w:rsidR="00193CC2" w:rsidRPr="00595C5D" w:rsidRDefault="00193CC2" w:rsidP="00187DCC">
      <w:pPr>
        <w:widowControl w:val="0"/>
        <w:autoSpaceDE w:val="0"/>
        <w:autoSpaceDN w:val="0"/>
        <w:adjustRightInd w:val="0"/>
        <w:rPr>
          <w:lang w:val="en-CA"/>
        </w:rPr>
      </w:pPr>
      <w:r w:rsidRPr="00595C5D">
        <w:rPr>
          <w:lang w:val="en-CA"/>
        </w:rPr>
        <w:t>d) Diagnosis and research design</w:t>
      </w:r>
    </w:p>
    <w:p w14:paraId="3FF7B531" w14:textId="77777777" w:rsidR="00193CC2" w:rsidRPr="00595C5D" w:rsidRDefault="00193CC2" w:rsidP="00187DCC">
      <w:pPr>
        <w:widowControl w:val="0"/>
        <w:autoSpaceDE w:val="0"/>
        <w:autoSpaceDN w:val="0"/>
        <w:adjustRightInd w:val="0"/>
        <w:rPr>
          <w:lang w:val="en-CA"/>
        </w:rPr>
      </w:pPr>
    </w:p>
    <w:p w14:paraId="3FF7B532" w14:textId="77777777" w:rsidR="00193CC2" w:rsidRPr="00595C5D" w:rsidRDefault="00193CC2" w:rsidP="00187DCC">
      <w:pPr>
        <w:widowControl w:val="0"/>
        <w:autoSpaceDE w:val="0"/>
        <w:autoSpaceDN w:val="0"/>
        <w:adjustRightInd w:val="0"/>
        <w:rPr>
          <w:lang w:val="en-CA"/>
        </w:rPr>
      </w:pPr>
      <w:r w:rsidRPr="00595C5D">
        <w:rPr>
          <w:lang w:val="en-CA"/>
        </w:rPr>
        <w:t>Answer: b</w:t>
      </w:r>
    </w:p>
    <w:p w14:paraId="3FF7B533" w14:textId="77777777" w:rsidR="009801A8" w:rsidRPr="00595C5D" w:rsidRDefault="009801A8" w:rsidP="00187DCC">
      <w:pPr>
        <w:widowControl w:val="0"/>
        <w:autoSpaceDE w:val="0"/>
        <w:autoSpaceDN w:val="0"/>
        <w:adjustRightInd w:val="0"/>
        <w:rPr>
          <w:lang w:val="en-CA"/>
        </w:rPr>
      </w:pPr>
    </w:p>
    <w:p w14:paraId="3FF7B534" w14:textId="77777777" w:rsidR="00193CC2" w:rsidRPr="00595C5D" w:rsidRDefault="00193CC2" w:rsidP="005F7098">
      <w:r w:rsidRPr="00595C5D">
        <w:rPr>
          <w:lang w:val="en-CA"/>
        </w:rPr>
        <w:t xml:space="preserve">Section Reference: </w:t>
      </w:r>
      <w:r w:rsidRPr="00595C5D">
        <w:t>Focus on Discovery 1.1</w:t>
      </w:r>
    </w:p>
    <w:p w14:paraId="54479790"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35" w14:textId="403E3235"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2F2E311F" w14:textId="77777777" w:rsidR="00193CC2" w:rsidRPr="00595C5D" w:rsidRDefault="00886C18" w:rsidP="00187DCC">
      <w:pPr>
        <w:widowControl w:val="0"/>
        <w:autoSpaceDE w:val="0"/>
        <w:autoSpaceDN w:val="0"/>
        <w:adjustRightInd w:val="0"/>
        <w:rPr>
          <w:lang w:val="en-CA"/>
        </w:rPr>
      </w:pPr>
      <w:r>
        <w:rPr>
          <w:lang w:val="en-CA"/>
        </w:rPr>
        <w:t>Bloom’s: Knowledge</w:t>
      </w:r>
    </w:p>
    <w:p w14:paraId="3FF7B536" w14:textId="77777777" w:rsidR="00193CC2" w:rsidRPr="00595C5D" w:rsidRDefault="00193CC2" w:rsidP="00187DCC">
      <w:pPr>
        <w:widowControl w:val="0"/>
        <w:autoSpaceDE w:val="0"/>
        <w:autoSpaceDN w:val="0"/>
        <w:adjustRightInd w:val="0"/>
        <w:rPr>
          <w:lang w:val="en-CA"/>
        </w:rPr>
      </w:pPr>
    </w:p>
    <w:p w14:paraId="3FF7B537" w14:textId="77777777" w:rsidR="00193CC2" w:rsidRPr="00595C5D" w:rsidRDefault="00193CC2" w:rsidP="00187DCC">
      <w:pPr>
        <w:widowControl w:val="0"/>
        <w:autoSpaceDE w:val="0"/>
        <w:autoSpaceDN w:val="0"/>
        <w:adjustRightInd w:val="0"/>
        <w:rPr>
          <w:lang w:val="en-CA"/>
        </w:rPr>
      </w:pPr>
    </w:p>
    <w:p w14:paraId="3FF7B538" w14:textId="77777777" w:rsidR="00193CC2" w:rsidRPr="00595C5D" w:rsidRDefault="00193CC2" w:rsidP="00187DCC">
      <w:pPr>
        <w:widowControl w:val="0"/>
        <w:autoSpaceDE w:val="0"/>
        <w:autoSpaceDN w:val="0"/>
        <w:adjustRightInd w:val="0"/>
        <w:rPr>
          <w:lang w:val="en-CA"/>
        </w:rPr>
      </w:pPr>
      <w:r w:rsidRPr="00595C5D">
        <w:rPr>
          <w:lang w:val="en-CA"/>
        </w:rPr>
        <w:t xml:space="preserve">52) Ernie is struggling with hallucinations. He visits a doctor, who prescribes medication for his symptoms. He most likely visited </w:t>
      </w:r>
    </w:p>
    <w:p w14:paraId="3FF7B539" w14:textId="77777777" w:rsidR="00193CC2" w:rsidRPr="00595C5D" w:rsidRDefault="00193CC2" w:rsidP="00187DCC">
      <w:pPr>
        <w:widowControl w:val="0"/>
        <w:autoSpaceDE w:val="0"/>
        <w:autoSpaceDN w:val="0"/>
        <w:adjustRightInd w:val="0"/>
        <w:rPr>
          <w:lang w:val="en-CA"/>
        </w:rPr>
      </w:pPr>
    </w:p>
    <w:p w14:paraId="3FF7B53A" w14:textId="77777777" w:rsidR="00193CC2" w:rsidRPr="00595C5D" w:rsidRDefault="00193CC2" w:rsidP="00187DCC">
      <w:pPr>
        <w:widowControl w:val="0"/>
        <w:autoSpaceDE w:val="0"/>
        <w:autoSpaceDN w:val="0"/>
        <w:adjustRightInd w:val="0"/>
        <w:rPr>
          <w:lang w:val="en-CA"/>
        </w:rPr>
      </w:pPr>
      <w:r w:rsidRPr="00595C5D">
        <w:rPr>
          <w:lang w:val="en-CA"/>
        </w:rPr>
        <w:t>a) a clinical psychologist.</w:t>
      </w:r>
    </w:p>
    <w:p w14:paraId="3FF7B53B" w14:textId="77777777" w:rsidR="00193CC2" w:rsidRPr="00595C5D" w:rsidRDefault="00193CC2" w:rsidP="00187DCC">
      <w:pPr>
        <w:widowControl w:val="0"/>
        <w:autoSpaceDE w:val="0"/>
        <w:autoSpaceDN w:val="0"/>
        <w:adjustRightInd w:val="0"/>
        <w:rPr>
          <w:lang w:val="en-CA"/>
        </w:rPr>
      </w:pPr>
      <w:r w:rsidRPr="00595C5D">
        <w:rPr>
          <w:lang w:val="en-CA"/>
        </w:rPr>
        <w:t>b) a social worker.</w:t>
      </w:r>
    </w:p>
    <w:p w14:paraId="3FF7B53C" w14:textId="77777777" w:rsidR="00193CC2" w:rsidRPr="00595C5D" w:rsidRDefault="00193CC2" w:rsidP="00187DCC">
      <w:pPr>
        <w:widowControl w:val="0"/>
        <w:autoSpaceDE w:val="0"/>
        <w:autoSpaceDN w:val="0"/>
        <w:adjustRightInd w:val="0"/>
        <w:rPr>
          <w:lang w:val="en-CA"/>
        </w:rPr>
      </w:pPr>
      <w:r w:rsidRPr="00595C5D">
        <w:rPr>
          <w:lang w:val="en-CA"/>
        </w:rPr>
        <w:t>c) a psychiatrist.</w:t>
      </w:r>
    </w:p>
    <w:p w14:paraId="3FF7B53D" w14:textId="77777777" w:rsidR="00193CC2" w:rsidRPr="00595C5D" w:rsidRDefault="00193CC2" w:rsidP="00187DCC">
      <w:pPr>
        <w:widowControl w:val="0"/>
        <w:autoSpaceDE w:val="0"/>
        <w:autoSpaceDN w:val="0"/>
        <w:adjustRightInd w:val="0"/>
        <w:rPr>
          <w:lang w:val="en-CA"/>
        </w:rPr>
      </w:pPr>
      <w:r w:rsidRPr="00595C5D">
        <w:rPr>
          <w:lang w:val="en-CA"/>
        </w:rPr>
        <w:t>d) any of these professionals.</w:t>
      </w:r>
    </w:p>
    <w:p w14:paraId="3FF7B53E" w14:textId="77777777" w:rsidR="00193CC2" w:rsidRPr="00595C5D" w:rsidRDefault="00193CC2" w:rsidP="00187DCC">
      <w:pPr>
        <w:widowControl w:val="0"/>
        <w:autoSpaceDE w:val="0"/>
        <w:autoSpaceDN w:val="0"/>
        <w:adjustRightInd w:val="0"/>
        <w:rPr>
          <w:lang w:val="en-CA"/>
        </w:rPr>
      </w:pPr>
    </w:p>
    <w:p w14:paraId="3FF7B53F" w14:textId="77777777" w:rsidR="00193CC2" w:rsidRPr="00595C5D" w:rsidRDefault="00193CC2" w:rsidP="00187DCC">
      <w:pPr>
        <w:widowControl w:val="0"/>
        <w:autoSpaceDE w:val="0"/>
        <w:autoSpaceDN w:val="0"/>
        <w:adjustRightInd w:val="0"/>
        <w:rPr>
          <w:lang w:val="en-CA"/>
        </w:rPr>
      </w:pPr>
      <w:r w:rsidRPr="00595C5D">
        <w:rPr>
          <w:lang w:val="en-CA"/>
        </w:rPr>
        <w:t>Answer: c</w:t>
      </w:r>
    </w:p>
    <w:p w14:paraId="3FF7B540" w14:textId="77777777" w:rsidR="00193CC2" w:rsidRPr="00595C5D" w:rsidRDefault="00193CC2" w:rsidP="005F7098">
      <w:pPr>
        <w:rPr>
          <w:lang w:val="en-CA"/>
        </w:rPr>
      </w:pPr>
    </w:p>
    <w:p w14:paraId="3FF7B541" w14:textId="77777777" w:rsidR="00193CC2" w:rsidRPr="00595C5D" w:rsidRDefault="00193CC2" w:rsidP="005F7098">
      <w:r w:rsidRPr="00595C5D">
        <w:rPr>
          <w:lang w:val="en-CA"/>
        </w:rPr>
        <w:t xml:space="preserve">Section Reference: </w:t>
      </w:r>
      <w:r w:rsidRPr="00595C5D">
        <w:t>Focus on Discovery 1.1</w:t>
      </w:r>
    </w:p>
    <w:p w14:paraId="471C1B12"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542" w14:textId="71B28B02"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1A1F2D02" w14:textId="77777777" w:rsidR="00193CC2" w:rsidRPr="00595C5D" w:rsidRDefault="00886C18" w:rsidP="00187DCC">
      <w:pPr>
        <w:widowControl w:val="0"/>
        <w:autoSpaceDE w:val="0"/>
        <w:autoSpaceDN w:val="0"/>
        <w:adjustRightInd w:val="0"/>
        <w:rPr>
          <w:lang w:val="en-CA"/>
        </w:rPr>
      </w:pPr>
      <w:r>
        <w:rPr>
          <w:lang w:val="en-CA"/>
        </w:rPr>
        <w:t>Bloom’s: Application</w:t>
      </w:r>
    </w:p>
    <w:p w14:paraId="3FF7B543" w14:textId="77777777" w:rsidR="00193CC2" w:rsidRPr="00595C5D" w:rsidRDefault="00193CC2" w:rsidP="00187DCC">
      <w:pPr>
        <w:widowControl w:val="0"/>
        <w:autoSpaceDE w:val="0"/>
        <w:autoSpaceDN w:val="0"/>
        <w:adjustRightInd w:val="0"/>
        <w:rPr>
          <w:lang w:val="en-CA"/>
        </w:rPr>
      </w:pPr>
    </w:p>
    <w:p w14:paraId="3FF7B544" w14:textId="77777777" w:rsidR="00193CC2" w:rsidRPr="00595C5D" w:rsidRDefault="00193CC2" w:rsidP="00187DCC">
      <w:pPr>
        <w:widowControl w:val="0"/>
        <w:autoSpaceDE w:val="0"/>
        <w:autoSpaceDN w:val="0"/>
        <w:adjustRightInd w:val="0"/>
        <w:rPr>
          <w:lang w:val="en-CA"/>
        </w:rPr>
      </w:pPr>
    </w:p>
    <w:p w14:paraId="3FF7B545" w14:textId="77777777" w:rsidR="00193CC2" w:rsidRPr="00595C5D" w:rsidRDefault="00193CC2" w:rsidP="00187DCC">
      <w:pPr>
        <w:widowControl w:val="0"/>
        <w:autoSpaceDE w:val="0"/>
        <w:autoSpaceDN w:val="0"/>
        <w:adjustRightInd w:val="0"/>
        <w:rPr>
          <w:lang w:val="en-CA"/>
        </w:rPr>
      </w:pPr>
      <w:r w:rsidRPr="00595C5D">
        <w:rPr>
          <w:lang w:val="en-CA"/>
        </w:rPr>
        <w:t>53) If someone holds a Psy.D. degree, she or he is:</w:t>
      </w:r>
    </w:p>
    <w:p w14:paraId="3FF7B546" w14:textId="77777777" w:rsidR="00193CC2" w:rsidRPr="00595C5D" w:rsidRDefault="00193CC2" w:rsidP="00187DCC">
      <w:pPr>
        <w:widowControl w:val="0"/>
        <w:autoSpaceDE w:val="0"/>
        <w:autoSpaceDN w:val="0"/>
        <w:adjustRightInd w:val="0"/>
        <w:rPr>
          <w:lang w:val="en-CA"/>
        </w:rPr>
      </w:pPr>
    </w:p>
    <w:p w14:paraId="3FF7B547" w14:textId="77777777" w:rsidR="00193CC2" w:rsidRPr="00595C5D" w:rsidRDefault="00193CC2" w:rsidP="00187DCC">
      <w:pPr>
        <w:widowControl w:val="0"/>
        <w:autoSpaceDE w:val="0"/>
        <w:autoSpaceDN w:val="0"/>
        <w:adjustRightInd w:val="0"/>
        <w:rPr>
          <w:lang w:val="en-CA"/>
        </w:rPr>
      </w:pPr>
      <w:r w:rsidRPr="00595C5D">
        <w:rPr>
          <w:lang w:val="en-CA"/>
        </w:rPr>
        <w:t>a) A doctor of philosophy</w:t>
      </w:r>
    </w:p>
    <w:p w14:paraId="3FF7B548" w14:textId="77777777" w:rsidR="00193CC2" w:rsidRPr="00595C5D" w:rsidRDefault="00193CC2" w:rsidP="00187DCC">
      <w:pPr>
        <w:widowControl w:val="0"/>
        <w:autoSpaceDE w:val="0"/>
        <w:autoSpaceDN w:val="0"/>
        <w:adjustRightInd w:val="0"/>
        <w:rPr>
          <w:lang w:val="en-CA"/>
        </w:rPr>
      </w:pPr>
      <w:r w:rsidRPr="00595C5D">
        <w:rPr>
          <w:lang w:val="en-CA"/>
        </w:rPr>
        <w:t>b) A doctor of psychiatry</w:t>
      </w:r>
    </w:p>
    <w:p w14:paraId="3FF7B549" w14:textId="77777777" w:rsidR="00193CC2" w:rsidRPr="00595C5D" w:rsidRDefault="00193CC2" w:rsidP="00187DCC">
      <w:pPr>
        <w:widowControl w:val="0"/>
        <w:autoSpaceDE w:val="0"/>
        <w:autoSpaceDN w:val="0"/>
        <w:adjustRightInd w:val="0"/>
        <w:rPr>
          <w:lang w:val="en-CA"/>
        </w:rPr>
      </w:pPr>
      <w:r w:rsidRPr="00595C5D">
        <w:rPr>
          <w:lang w:val="en-CA"/>
        </w:rPr>
        <w:t>c) A doctor of psychology</w:t>
      </w:r>
    </w:p>
    <w:p w14:paraId="3FF7B54A" w14:textId="77777777" w:rsidR="00193CC2" w:rsidRPr="00595C5D" w:rsidRDefault="00193CC2" w:rsidP="00187DCC">
      <w:pPr>
        <w:widowControl w:val="0"/>
        <w:autoSpaceDE w:val="0"/>
        <w:autoSpaceDN w:val="0"/>
        <w:adjustRightInd w:val="0"/>
        <w:rPr>
          <w:lang w:val="en-CA"/>
        </w:rPr>
      </w:pPr>
      <w:r w:rsidRPr="00595C5D">
        <w:rPr>
          <w:lang w:val="en-CA"/>
        </w:rPr>
        <w:t>d) None of the above</w:t>
      </w:r>
    </w:p>
    <w:p w14:paraId="3FF7B54B" w14:textId="77777777" w:rsidR="00193CC2" w:rsidRPr="00595C5D" w:rsidRDefault="00193CC2" w:rsidP="00187DCC">
      <w:pPr>
        <w:widowControl w:val="0"/>
        <w:autoSpaceDE w:val="0"/>
        <w:autoSpaceDN w:val="0"/>
        <w:adjustRightInd w:val="0"/>
        <w:rPr>
          <w:lang w:val="en-CA"/>
        </w:rPr>
      </w:pPr>
    </w:p>
    <w:p w14:paraId="3FF7B54C" w14:textId="77777777" w:rsidR="00193CC2" w:rsidRPr="00595C5D" w:rsidRDefault="00193CC2" w:rsidP="00187DCC">
      <w:pPr>
        <w:widowControl w:val="0"/>
        <w:autoSpaceDE w:val="0"/>
        <w:autoSpaceDN w:val="0"/>
        <w:adjustRightInd w:val="0"/>
        <w:rPr>
          <w:lang w:val="en-CA"/>
        </w:rPr>
      </w:pPr>
      <w:r w:rsidRPr="00595C5D">
        <w:rPr>
          <w:lang w:val="en-CA"/>
        </w:rPr>
        <w:t>Answer: c</w:t>
      </w:r>
    </w:p>
    <w:p w14:paraId="3FF7B54D" w14:textId="77777777" w:rsidR="00193CC2" w:rsidRPr="00595C5D" w:rsidRDefault="00193CC2" w:rsidP="005F7098">
      <w:pPr>
        <w:widowControl w:val="0"/>
        <w:autoSpaceDE w:val="0"/>
        <w:autoSpaceDN w:val="0"/>
        <w:adjustRightInd w:val="0"/>
        <w:rPr>
          <w:lang w:val="en-CA"/>
        </w:rPr>
      </w:pPr>
    </w:p>
    <w:p w14:paraId="3FF7B54E" w14:textId="77777777" w:rsidR="00193CC2" w:rsidRPr="00595C5D" w:rsidRDefault="00193CC2" w:rsidP="005F7098">
      <w:pPr>
        <w:widowControl w:val="0"/>
        <w:autoSpaceDE w:val="0"/>
        <w:autoSpaceDN w:val="0"/>
        <w:adjustRightInd w:val="0"/>
        <w:rPr>
          <w:lang w:val="en-CA"/>
        </w:rPr>
      </w:pPr>
      <w:r w:rsidRPr="00595C5D">
        <w:rPr>
          <w:lang w:val="en-CA"/>
        </w:rPr>
        <w:t xml:space="preserve">Section Reference: </w:t>
      </w:r>
      <w:r w:rsidRPr="00595C5D">
        <w:t>Focus on Discovery 1.1</w:t>
      </w:r>
    </w:p>
    <w:p w14:paraId="0AADDE85"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54F" w14:textId="30B136F0" w:rsidR="00292CEB" w:rsidRPr="00595C5D" w:rsidRDefault="00292CEB" w:rsidP="00187DCC">
      <w:pPr>
        <w:widowControl w:val="0"/>
        <w:autoSpaceDE w:val="0"/>
        <w:autoSpaceDN w:val="0"/>
        <w:adjustRightInd w:val="0"/>
        <w:rPr>
          <w:lang w:val="en-CA"/>
        </w:rPr>
      </w:pPr>
      <w:r w:rsidRPr="00595C5D">
        <w:rPr>
          <w:lang w:val="en-CA"/>
        </w:rPr>
        <w:t>Learning Objective:</w:t>
      </w:r>
      <w:r w:rsidR="00D03CBB" w:rsidRPr="00595C5D">
        <w:rPr>
          <w:color w:val="000000"/>
          <w:lang w:eastAsia="en-CA"/>
        </w:rPr>
        <w:t xml:space="preserve"> 1.4 Describe mental health problems and their treatment in Canada</w:t>
      </w:r>
    </w:p>
    <w:p w14:paraId="390E68CA" w14:textId="77777777" w:rsidR="00193CC2" w:rsidRPr="00595C5D" w:rsidRDefault="00886C18" w:rsidP="00187DCC">
      <w:pPr>
        <w:widowControl w:val="0"/>
        <w:autoSpaceDE w:val="0"/>
        <w:autoSpaceDN w:val="0"/>
        <w:adjustRightInd w:val="0"/>
        <w:rPr>
          <w:lang w:val="en-CA"/>
        </w:rPr>
      </w:pPr>
      <w:r>
        <w:rPr>
          <w:lang w:val="en-CA"/>
        </w:rPr>
        <w:t>Bloom’s: Application</w:t>
      </w:r>
    </w:p>
    <w:p w14:paraId="3FF7B550" w14:textId="77777777" w:rsidR="00193CC2" w:rsidRPr="00595C5D" w:rsidRDefault="00193CC2" w:rsidP="00187DCC">
      <w:pPr>
        <w:widowControl w:val="0"/>
        <w:autoSpaceDE w:val="0"/>
        <w:autoSpaceDN w:val="0"/>
        <w:adjustRightInd w:val="0"/>
        <w:rPr>
          <w:lang w:val="en-CA"/>
        </w:rPr>
      </w:pPr>
    </w:p>
    <w:p w14:paraId="3FF7B551" w14:textId="77777777" w:rsidR="00193CC2" w:rsidRPr="00595C5D" w:rsidRDefault="00193CC2" w:rsidP="00187DCC">
      <w:pPr>
        <w:widowControl w:val="0"/>
        <w:autoSpaceDE w:val="0"/>
        <w:autoSpaceDN w:val="0"/>
        <w:adjustRightInd w:val="0"/>
        <w:rPr>
          <w:lang w:val="en-CA"/>
        </w:rPr>
      </w:pPr>
    </w:p>
    <w:p w14:paraId="3FF7B552" w14:textId="77777777" w:rsidR="00193CC2" w:rsidRPr="00595C5D" w:rsidRDefault="00193CC2" w:rsidP="00187DCC">
      <w:pPr>
        <w:widowControl w:val="0"/>
        <w:autoSpaceDE w:val="0"/>
        <w:autoSpaceDN w:val="0"/>
        <w:adjustRightInd w:val="0"/>
        <w:rPr>
          <w:lang w:val="en-CA"/>
        </w:rPr>
      </w:pPr>
      <w:r w:rsidRPr="00595C5D">
        <w:rPr>
          <w:lang w:val="en-CA"/>
        </w:rPr>
        <w:t>54) A psychiatrist holds a _____ degree</w:t>
      </w:r>
    </w:p>
    <w:p w14:paraId="3FF7B553" w14:textId="77777777" w:rsidR="00193CC2" w:rsidRPr="00595C5D" w:rsidRDefault="00193CC2" w:rsidP="00187DCC">
      <w:pPr>
        <w:widowControl w:val="0"/>
        <w:autoSpaceDE w:val="0"/>
        <w:autoSpaceDN w:val="0"/>
        <w:adjustRightInd w:val="0"/>
        <w:rPr>
          <w:lang w:val="en-CA"/>
        </w:rPr>
      </w:pPr>
    </w:p>
    <w:p w14:paraId="3FF7B554" w14:textId="77777777" w:rsidR="00193CC2" w:rsidRPr="00595C5D" w:rsidRDefault="00193CC2" w:rsidP="00187DCC">
      <w:pPr>
        <w:widowControl w:val="0"/>
        <w:autoSpaceDE w:val="0"/>
        <w:autoSpaceDN w:val="0"/>
        <w:adjustRightInd w:val="0"/>
        <w:rPr>
          <w:lang w:val="en-CA"/>
        </w:rPr>
      </w:pPr>
      <w:r w:rsidRPr="00595C5D">
        <w:rPr>
          <w:lang w:val="en-CA"/>
        </w:rPr>
        <w:t>a) Ph.D.</w:t>
      </w:r>
    </w:p>
    <w:p w14:paraId="3FF7B555" w14:textId="77777777" w:rsidR="00193CC2" w:rsidRPr="00595C5D" w:rsidRDefault="00193CC2" w:rsidP="00187DCC">
      <w:pPr>
        <w:widowControl w:val="0"/>
        <w:autoSpaceDE w:val="0"/>
        <w:autoSpaceDN w:val="0"/>
        <w:adjustRightInd w:val="0"/>
        <w:rPr>
          <w:lang w:val="en-CA"/>
        </w:rPr>
      </w:pPr>
      <w:r w:rsidRPr="00595C5D">
        <w:rPr>
          <w:lang w:val="en-CA"/>
        </w:rPr>
        <w:t>b) Psy.D.</w:t>
      </w:r>
    </w:p>
    <w:p w14:paraId="3FF7B556" w14:textId="77777777" w:rsidR="00193CC2" w:rsidRPr="00595C5D" w:rsidRDefault="00193CC2" w:rsidP="00187DCC">
      <w:pPr>
        <w:widowControl w:val="0"/>
        <w:autoSpaceDE w:val="0"/>
        <w:autoSpaceDN w:val="0"/>
        <w:adjustRightInd w:val="0"/>
        <w:rPr>
          <w:lang w:val="en-CA"/>
        </w:rPr>
      </w:pPr>
      <w:r w:rsidRPr="00595C5D">
        <w:rPr>
          <w:lang w:val="en-CA"/>
        </w:rPr>
        <w:t>c) Ph.D. (psychiatry)</w:t>
      </w:r>
    </w:p>
    <w:p w14:paraId="3FF7B557" w14:textId="77777777" w:rsidR="00193CC2" w:rsidRPr="00595C5D" w:rsidRDefault="00193CC2" w:rsidP="00187DCC">
      <w:pPr>
        <w:widowControl w:val="0"/>
        <w:autoSpaceDE w:val="0"/>
        <w:autoSpaceDN w:val="0"/>
        <w:adjustRightInd w:val="0"/>
        <w:rPr>
          <w:lang w:val="en-CA"/>
        </w:rPr>
      </w:pPr>
      <w:r w:rsidRPr="00595C5D">
        <w:rPr>
          <w:lang w:val="en-CA"/>
        </w:rPr>
        <w:t>d) M.D.</w:t>
      </w:r>
    </w:p>
    <w:p w14:paraId="3FF7B558" w14:textId="77777777" w:rsidR="00193CC2" w:rsidRPr="00595C5D" w:rsidRDefault="00193CC2" w:rsidP="00187DCC">
      <w:pPr>
        <w:widowControl w:val="0"/>
        <w:autoSpaceDE w:val="0"/>
        <w:autoSpaceDN w:val="0"/>
        <w:adjustRightInd w:val="0"/>
        <w:rPr>
          <w:lang w:val="en-CA"/>
        </w:rPr>
      </w:pPr>
    </w:p>
    <w:p w14:paraId="3FF7B559" w14:textId="77777777" w:rsidR="00193CC2" w:rsidRPr="00595C5D" w:rsidRDefault="00193CC2" w:rsidP="00187DCC">
      <w:pPr>
        <w:widowControl w:val="0"/>
        <w:autoSpaceDE w:val="0"/>
        <w:autoSpaceDN w:val="0"/>
        <w:adjustRightInd w:val="0"/>
        <w:rPr>
          <w:lang w:val="en-CA"/>
        </w:rPr>
      </w:pPr>
      <w:r w:rsidRPr="00595C5D">
        <w:rPr>
          <w:lang w:val="en-CA"/>
        </w:rPr>
        <w:t>Answer: d</w:t>
      </w:r>
    </w:p>
    <w:p w14:paraId="3FF7B55A" w14:textId="77777777" w:rsidR="00193CC2" w:rsidRPr="00595C5D" w:rsidRDefault="00193CC2" w:rsidP="005F7098">
      <w:pPr>
        <w:rPr>
          <w:lang w:val="en-CA"/>
        </w:rPr>
      </w:pPr>
    </w:p>
    <w:p w14:paraId="3FF7B55B" w14:textId="77777777" w:rsidR="00193CC2" w:rsidRPr="00595C5D" w:rsidRDefault="00193CC2" w:rsidP="005F7098">
      <w:r w:rsidRPr="00595C5D">
        <w:rPr>
          <w:lang w:val="en-CA"/>
        </w:rPr>
        <w:t xml:space="preserve">Section Reference: </w:t>
      </w:r>
      <w:r w:rsidRPr="00595C5D">
        <w:t>Focus on Discovery 1.1</w:t>
      </w:r>
    </w:p>
    <w:p w14:paraId="07CA2C04"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55C" w14:textId="331D58C5" w:rsidR="00292CEB" w:rsidRPr="00595C5D" w:rsidRDefault="00292CEB" w:rsidP="00187DCC">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4 Describe mental health problems and their treatment in Canada</w:t>
      </w:r>
    </w:p>
    <w:p w14:paraId="78D6D6A9" w14:textId="77777777" w:rsidR="00193CC2" w:rsidRPr="00595C5D" w:rsidRDefault="00886C18" w:rsidP="00187DCC">
      <w:pPr>
        <w:widowControl w:val="0"/>
        <w:autoSpaceDE w:val="0"/>
        <w:autoSpaceDN w:val="0"/>
        <w:adjustRightInd w:val="0"/>
        <w:rPr>
          <w:lang w:val="en-CA"/>
        </w:rPr>
      </w:pPr>
      <w:r>
        <w:rPr>
          <w:lang w:val="en-CA"/>
        </w:rPr>
        <w:t>Bloom’s: Knowledge</w:t>
      </w:r>
    </w:p>
    <w:p w14:paraId="3FF7B55D" w14:textId="77777777" w:rsidR="00193CC2" w:rsidRPr="00595C5D" w:rsidRDefault="00193CC2" w:rsidP="00187DCC">
      <w:pPr>
        <w:widowControl w:val="0"/>
        <w:autoSpaceDE w:val="0"/>
        <w:autoSpaceDN w:val="0"/>
        <w:adjustRightInd w:val="0"/>
        <w:rPr>
          <w:lang w:val="en-CA"/>
        </w:rPr>
      </w:pPr>
    </w:p>
    <w:p w14:paraId="3FF7B55E" w14:textId="6D57D4B3" w:rsidR="00EB1A46" w:rsidRPr="00595C5D" w:rsidRDefault="006F32C7" w:rsidP="00EB1A46">
      <w:pPr>
        <w:widowControl w:val="0"/>
        <w:autoSpaceDE w:val="0"/>
        <w:autoSpaceDN w:val="0"/>
        <w:adjustRightInd w:val="0"/>
        <w:rPr>
          <w:lang w:val="en-CA"/>
        </w:rPr>
      </w:pPr>
      <w:r w:rsidRPr="00595C5D">
        <w:rPr>
          <w:lang w:val="en-CA"/>
        </w:rPr>
        <w:t>55</w:t>
      </w:r>
      <w:r w:rsidR="00EB1A46" w:rsidRPr="00595C5D">
        <w:rPr>
          <w:lang w:val="en-CA"/>
        </w:rPr>
        <w:t xml:space="preserve">) Analysis of the results of the National Population Health Survey </w:t>
      </w:r>
      <w:r w:rsidR="009801A8" w:rsidRPr="00595C5D">
        <w:rPr>
          <w:lang w:val="en-CA"/>
        </w:rPr>
        <w:t>leads</w:t>
      </w:r>
      <w:r w:rsidR="00EB1A46" w:rsidRPr="00595C5D">
        <w:rPr>
          <w:lang w:val="en-CA"/>
        </w:rPr>
        <w:t xml:space="preserve"> to the conclusion that psychological services in Canada are:</w:t>
      </w:r>
    </w:p>
    <w:p w14:paraId="3FF7B55F" w14:textId="77777777" w:rsidR="00EB1A46" w:rsidRPr="00595C5D" w:rsidRDefault="00EB1A46" w:rsidP="00EB1A46">
      <w:pPr>
        <w:widowControl w:val="0"/>
        <w:autoSpaceDE w:val="0"/>
        <w:autoSpaceDN w:val="0"/>
        <w:adjustRightInd w:val="0"/>
        <w:rPr>
          <w:lang w:val="en-CA"/>
        </w:rPr>
      </w:pPr>
    </w:p>
    <w:p w14:paraId="3FF7B560" w14:textId="77777777" w:rsidR="00EB1A46" w:rsidRPr="00595C5D" w:rsidRDefault="00EB1A46" w:rsidP="00EB1A46">
      <w:pPr>
        <w:widowControl w:val="0"/>
        <w:autoSpaceDE w:val="0"/>
        <w:autoSpaceDN w:val="0"/>
        <w:adjustRightInd w:val="0"/>
        <w:rPr>
          <w:lang w:val="en-CA"/>
        </w:rPr>
      </w:pPr>
      <w:r w:rsidRPr="00595C5D">
        <w:rPr>
          <w:lang w:val="en-CA"/>
        </w:rPr>
        <w:t>a) Vastly underutilized</w:t>
      </w:r>
    </w:p>
    <w:p w14:paraId="3FF7B561" w14:textId="77777777" w:rsidR="00EB1A46" w:rsidRPr="00595C5D" w:rsidRDefault="00EB1A46" w:rsidP="00EB1A46">
      <w:pPr>
        <w:widowControl w:val="0"/>
        <w:autoSpaceDE w:val="0"/>
        <w:autoSpaceDN w:val="0"/>
        <w:adjustRightInd w:val="0"/>
        <w:rPr>
          <w:lang w:val="en-CA"/>
        </w:rPr>
      </w:pPr>
      <w:r w:rsidRPr="00595C5D">
        <w:rPr>
          <w:lang w:val="en-CA"/>
        </w:rPr>
        <w:t>b) Somewhat underutilized</w:t>
      </w:r>
    </w:p>
    <w:p w14:paraId="3FF7B562" w14:textId="77777777" w:rsidR="00EB1A46" w:rsidRPr="00595C5D" w:rsidRDefault="00EB1A46" w:rsidP="00EB1A46">
      <w:pPr>
        <w:widowControl w:val="0"/>
        <w:autoSpaceDE w:val="0"/>
        <w:autoSpaceDN w:val="0"/>
        <w:adjustRightInd w:val="0"/>
        <w:rPr>
          <w:lang w:val="en-CA"/>
        </w:rPr>
      </w:pPr>
      <w:r w:rsidRPr="00595C5D">
        <w:rPr>
          <w:lang w:val="en-CA"/>
        </w:rPr>
        <w:t xml:space="preserve">c) Vastly </w:t>
      </w:r>
      <w:proofErr w:type="spellStart"/>
      <w:r w:rsidRPr="00595C5D">
        <w:rPr>
          <w:lang w:val="en-CA"/>
        </w:rPr>
        <w:t>overutilized</w:t>
      </w:r>
      <w:proofErr w:type="spellEnd"/>
    </w:p>
    <w:p w14:paraId="3FF7B563" w14:textId="77777777" w:rsidR="00EB1A46" w:rsidRPr="00595C5D" w:rsidRDefault="00EB1A46" w:rsidP="00EB1A46">
      <w:pPr>
        <w:widowControl w:val="0"/>
        <w:autoSpaceDE w:val="0"/>
        <w:autoSpaceDN w:val="0"/>
        <w:adjustRightInd w:val="0"/>
        <w:rPr>
          <w:lang w:val="en-CA"/>
        </w:rPr>
      </w:pPr>
      <w:r w:rsidRPr="00595C5D">
        <w:rPr>
          <w:lang w:val="en-CA"/>
        </w:rPr>
        <w:t>d) None of the above</w:t>
      </w:r>
    </w:p>
    <w:p w14:paraId="3FF7B564" w14:textId="77777777" w:rsidR="00EB1A46" w:rsidRPr="00595C5D" w:rsidRDefault="00EB1A46" w:rsidP="00EB1A46">
      <w:pPr>
        <w:widowControl w:val="0"/>
        <w:autoSpaceDE w:val="0"/>
        <w:autoSpaceDN w:val="0"/>
        <w:adjustRightInd w:val="0"/>
        <w:rPr>
          <w:lang w:val="en-CA"/>
        </w:rPr>
      </w:pPr>
    </w:p>
    <w:p w14:paraId="3FF7B565" w14:textId="77777777" w:rsidR="00EB1A46" w:rsidRPr="00595C5D" w:rsidRDefault="00EB1A46" w:rsidP="00EB1A46">
      <w:pPr>
        <w:widowControl w:val="0"/>
        <w:autoSpaceDE w:val="0"/>
        <w:autoSpaceDN w:val="0"/>
        <w:adjustRightInd w:val="0"/>
        <w:rPr>
          <w:lang w:val="en-CA"/>
        </w:rPr>
      </w:pPr>
      <w:r w:rsidRPr="00595C5D">
        <w:rPr>
          <w:lang w:val="en-CA"/>
        </w:rPr>
        <w:t>Answer: a</w:t>
      </w:r>
    </w:p>
    <w:p w14:paraId="3FF7B566" w14:textId="77777777" w:rsidR="00EB1A46" w:rsidRPr="00595C5D" w:rsidRDefault="00EB1A46" w:rsidP="00EB1A46">
      <w:pPr>
        <w:rPr>
          <w:lang w:val="en-CA"/>
        </w:rPr>
      </w:pPr>
    </w:p>
    <w:p w14:paraId="3FF7B567" w14:textId="77777777" w:rsidR="00EB1A46" w:rsidRPr="00595C5D" w:rsidRDefault="00EB1A46" w:rsidP="00EB1A46">
      <w:r w:rsidRPr="00595C5D">
        <w:rPr>
          <w:lang w:val="en-CA"/>
        </w:rPr>
        <w:t xml:space="preserve">Section Reference: </w:t>
      </w:r>
      <w:r w:rsidRPr="00595C5D">
        <w:t>What Is Abnormal Behaviour?</w:t>
      </w:r>
    </w:p>
    <w:p w14:paraId="25189E8A" w14:textId="77777777" w:rsidR="00292CEB" w:rsidRPr="00595C5D" w:rsidRDefault="00EB1A46" w:rsidP="00EB1A46">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568" w14:textId="5D50592E" w:rsidR="00292CEB" w:rsidRPr="00595C5D" w:rsidRDefault="00292CEB" w:rsidP="00EB1A46">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1 Understand what constitutes abnormal behaviour</w:t>
      </w:r>
    </w:p>
    <w:p w14:paraId="64F603F5" w14:textId="77777777" w:rsidR="00EB1A46" w:rsidRPr="00595C5D" w:rsidRDefault="00886C18" w:rsidP="00EB1A46">
      <w:pPr>
        <w:widowControl w:val="0"/>
        <w:autoSpaceDE w:val="0"/>
        <w:autoSpaceDN w:val="0"/>
        <w:adjustRightInd w:val="0"/>
        <w:rPr>
          <w:lang w:val="en-CA"/>
        </w:rPr>
      </w:pPr>
      <w:r>
        <w:rPr>
          <w:lang w:val="en-CA"/>
        </w:rPr>
        <w:t>Bloom’s: Analysis</w:t>
      </w:r>
    </w:p>
    <w:p w14:paraId="3FF7B569" w14:textId="77777777" w:rsidR="00EB1A46" w:rsidRPr="00595C5D" w:rsidRDefault="00EB1A46" w:rsidP="00EB1A46">
      <w:pPr>
        <w:widowControl w:val="0"/>
        <w:autoSpaceDE w:val="0"/>
        <w:autoSpaceDN w:val="0"/>
        <w:adjustRightInd w:val="0"/>
        <w:rPr>
          <w:lang w:val="en-CA"/>
        </w:rPr>
      </w:pPr>
    </w:p>
    <w:p w14:paraId="3FF7B56A" w14:textId="77777777" w:rsidR="00193CC2" w:rsidRPr="00595C5D" w:rsidRDefault="00193CC2" w:rsidP="00187DCC">
      <w:pPr>
        <w:widowControl w:val="0"/>
        <w:autoSpaceDE w:val="0"/>
        <w:autoSpaceDN w:val="0"/>
        <w:adjustRightInd w:val="0"/>
        <w:rPr>
          <w:lang w:val="en-CA"/>
        </w:rPr>
      </w:pPr>
    </w:p>
    <w:p w14:paraId="3FF7B56B" w14:textId="77777777" w:rsidR="00193CC2" w:rsidRPr="00595C5D" w:rsidRDefault="00193CC2" w:rsidP="00187DCC">
      <w:pPr>
        <w:widowControl w:val="0"/>
        <w:autoSpaceDE w:val="0"/>
        <w:autoSpaceDN w:val="0"/>
        <w:adjustRightInd w:val="0"/>
        <w:rPr>
          <w:lang w:val="en-CA"/>
        </w:rPr>
      </w:pPr>
      <w:r w:rsidRPr="00595C5D">
        <w:rPr>
          <w:lang w:val="en-CA"/>
        </w:rPr>
        <w:t>5</w:t>
      </w:r>
      <w:r w:rsidR="006F32C7" w:rsidRPr="00595C5D">
        <w:rPr>
          <w:lang w:val="en-CA"/>
        </w:rPr>
        <w:t>6</w:t>
      </w:r>
      <w:r w:rsidRPr="00595C5D">
        <w:rPr>
          <w:lang w:val="en-CA"/>
        </w:rPr>
        <w:t>) Who delivers the majority of primary mental health care in Canada?</w:t>
      </w:r>
    </w:p>
    <w:p w14:paraId="3FF7B56C" w14:textId="77777777" w:rsidR="00193CC2" w:rsidRPr="00595C5D" w:rsidRDefault="00193CC2" w:rsidP="00187DCC">
      <w:pPr>
        <w:widowControl w:val="0"/>
        <w:autoSpaceDE w:val="0"/>
        <w:autoSpaceDN w:val="0"/>
        <w:adjustRightInd w:val="0"/>
        <w:rPr>
          <w:lang w:val="en-CA"/>
        </w:rPr>
      </w:pPr>
    </w:p>
    <w:p w14:paraId="3FF7B56D" w14:textId="77777777" w:rsidR="00193CC2" w:rsidRPr="00595C5D" w:rsidRDefault="00193CC2" w:rsidP="00187DCC">
      <w:pPr>
        <w:widowControl w:val="0"/>
        <w:autoSpaceDE w:val="0"/>
        <w:autoSpaceDN w:val="0"/>
        <w:adjustRightInd w:val="0"/>
        <w:rPr>
          <w:lang w:val="en-CA"/>
        </w:rPr>
      </w:pPr>
      <w:r w:rsidRPr="00595C5D">
        <w:rPr>
          <w:lang w:val="en-CA"/>
        </w:rPr>
        <w:t>a) Psychiatrists</w:t>
      </w:r>
    </w:p>
    <w:p w14:paraId="3FF7B56E" w14:textId="77777777" w:rsidR="00193CC2" w:rsidRPr="00595C5D" w:rsidRDefault="00193CC2" w:rsidP="00187DCC">
      <w:pPr>
        <w:widowControl w:val="0"/>
        <w:autoSpaceDE w:val="0"/>
        <w:autoSpaceDN w:val="0"/>
        <w:adjustRightInd w:val="0"/>
        <w:rPr>
          <w:lang w:val="en-CA"/>
        </w:rPr>
      </w:pPr>
      <w:r w:rsidRPr="00595C5D">
        <w:rPr>
          <w:lang w:val="en-CA"/>
        </w:rPr>
        <w:t>b) Psychologists and psychological associates</w:t>
      </w:r>
    </w:p>
    <w:p w14:paraId="3FF7B56F" w14:textId="77777777" w:rsidR="00193CC2" w:rsidRPr="00595C5D" w:rsidRDefault="00193CC2" w:rsidP="00187DCC">
      <w:pPr>
        <w:widowControl w:val="0"/>
        <w:autoSpaceDE w:val="0"/>
        <w:autoSpaceDN w:val="0"/>
        <w:adjustRightInd w:val="0"/>
        <w:rPr>
          <w:lang w:val="en-CA"/>
        </w:rPr>
      </w:pPr>
      <w:r w:rsidRPr="00595C5D">
        <w:rPr>
          <w:lang w:val="en-CA"/>
        </w:rPr>
        <w:t>c) General Practitioners</w:t>
      </w:r>
    </w:p>
    <w:p w14:paraId="3FF7B570" w14:textId="77777777" w:rsidR="00193CC2" w:rsidRPr="00595C5D" w:rsidRDefault="00193CC2" w:rsidP="00187DCC">
      <w:pPr>
        <w:widowControl w:val="0"/>
        <w:autoSpaceDE w:val="0"/>
        <w:autoSpaceDN w:val="0"/>
        <w:adjustRightInd w:val="0"/>
        <w:rPr>
          <w:lang w:val="en-CA"/>
        </w:rPr>
      </w:pPr>
      <w:r w:rsidRPr="00595C5D">
        <w:rPr>
          <w:lang w:val="en-CA"/>
        </w:rPr>
        <w:t>d) Social Workers</w:t>
      </w:r>
    </w:p>
    <w:p w14:paraId="3FF7B571" w14:textId="77777777" w:rsidR="00193CC2" w:rsidRPr="00595C5D" w:rsidRDefault="00193CC2" w:rsidP="00187DCC">
      <w:pPr>
        <w:widowControl w:val="0"/>
        <w:autoSpaceDE w:val="0"/>
        <w:autoSpaceDN w:val="0"/>
        <w:adjustRightInd w:val="0"/>
        <w:rPr>
          <w:lang w:val="en-CA"/>
        </w:rPr>
      </w:pPr>
    </w:p>
    <w:p w14:paraId="3FF7B572" w14:textId="77777777" w:rsidR="00193CC2" w:rsidRPr="00595C5D" w:rsidRDefault="00193CC2" w:rsidP="00187DCC">
      <w:pPr>
        <w:widowControl w:val="0"/>
        <w:autoSpaceDE w:val="0"/>
        <w:autoSpaceDN w:val="0"/>
        <w:adjustRightInd w:val="0"/>
        <w:rPr>
          <w:lang w:val="en-CA"/>
        </w:rPr>
      </w:pPr>
      <w:r w:rsidRPr="00595C5D">
        <w:rPr>
          <w:lang w:val="en-CA"/>
        </w:rPr>
        <w:t>Answer: c</w:t>
      </w:r>
    </w:p>
    <w:p w14:paraId="3FF7B573" w14:textId="77777777" w:rsidR="00193CC2" w:rsidRPr="00595C5D" w:rsidRDefault="00193CC2" w:rsidP="005F7098">
      <w:pPr>
        <w:rPr>
          <w:lang w:val="en-CA"/>
        </w:rPr>
      </w:pPr>
    </w:p>
    <w:p w14:paraId="3FF7B574" w14:textId="77777777" w:rsidR="00193CC2" w:rsidRPr="00595C5D" w:rsidRDefault="00193CC2" w:rsidP="005F7098">
      <w:r w:rsidRPr="00595C5D">
        <w:rPr>
          <w:lang w:val="en-CA"/>
        </w:rPr>
        <w:t xml:space="preserve">Section Reference: </w:t>
      </w:r>
      <w:r w:rsidRPr="00595C5D">
        <w:t>What Is Abnormal Behaviour?</w:t>
      </w:r>
    </w:p>
    <w:p w14:paraId="38E0A36B" w14:textId="77777777" w:rsidR="00292CEB" w:rsidRPr="00595C5D" w:rsidRDefault="00193CC2" w:rsidP="00187DCC">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75" w14:textId="006A1FD9" w:rsidR="00292CEB" w:rsidRPr="00595C5D" w:rsidRDefault="00292CEB" w:rsidP="00187DCC">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1 Understand what constitutes abnormal behaviour</w:t>
      </w:r>
    </w:p>
    <w:p w14:paraId="4D02C3DE" w14:textId="77777777" w:rsidR="00193CC2" w:rsidRPr="00595C5D" w:rsidRDefault="00886C18" w:rsidP="00187DCC">
      <w:pPr>
        <w:widowControl w:val="0"/>
        <w:autoSpaceDE w:val="0"/>
        <w:autoSpaceDN w:val="0"/>
        <w:adjustRightInd w:val="0"/>
        <w:rPr>
          <w:lang w:val="en-CA"/>
        </w:rPr>
      </w:pPr>
      <w:r>
        <w:rPr>
          <w:lang w:val="en-CA"/>
        </w:rPr>
        <w:t>Bloom’s: Comprehension</w:t>
      </w:r>
    </w:p>
    <w:p w14:paraId="3FF7B576" w14:textId="77777777" w:rsidR="00193CC2" w:rsidRPr="00595C5D" w:rsidRDefault="00193CC2" w:rsidP="00A635A0">
      <w:pPr>
        <w:widowControl w:val="0"/>
        <w:autoSpaceDE w:val="0"/>
        <w:autoSpaceDN w:val="0"/>
        <w:adjustRightInd w:val="0"/>
        <w:rPr>
          <w:lang w:val="en-CA"/>
        </w:rPr>
      </w:pPr>
    </w:p>
    <w:p w14:paraId="3FF7B577" w14:textId="77777777" w:rsidR="00193CC2" w:rsidRPr="00595C5D" w:rsidRDefault="00193CC2" w:rsidP="00A635A0">
      <w:pPr>
        <w:widowControl w:val="0"/>
        <w:autoSpaceDE w:val="0"/>
        <w:autoSpaceDN w:val="0"/>
        <w:adjustRightInd w:val="0"/>
        <w:rPr>
          <w:lang w:val="en-CA"/>
        </w:rPr>
      </w:pPr>
    </w:p>
    <w:p w14:paraId="3FF7B578" w14:textId="77777777" w:rsidR="00193CC2" w:rsidRPr="00595C5D" w:rsidRDefault="00193CC2" w:rsidP="00A635A0">
      <w:pPr>
        <w:widowControl w:val="0"/>
        <w:autoSpaceDE w:val="0"/>
        <w:autoSpaceDN w:val="0"/>
        <w:adjustRightInd w:val="0"/>
        <w:rPr>
          <w:lang w:val="en-CA"/>
        </w:rPr>
      </w:pPr>
      <w:r w:rsidRPr="00595C5D">
        <w:rPr>
          <w:lang w:val="en-CA"/>
        </w:rPr>
        <w:t>5</w:t>
      </w:r>
      <w:r w:rsidR="006F32C7" w:rsidRPr="00595C5D">
        <w:rPr>
          <w:lang w:val="en-CA"/>
        </w:rPr>
        <w:t>7</w:t>
      </w:r>
      <w:r w:rsidRPr="00595C5D">
        <w:rPr>
          <w:lang w:val="en-CA"/>
        </w:rPr>
        <w:t>) In Canada, according to Goering et al. (2000), the major proportion of mental health care is delivered by:</w:t>
      </w:r>
    </w:p>
    <w:p w14:paraId="3FF7B579" w14:textId="77777777" w:rsidR="00193CC2" w:rsidRPr="00595C5D" w:rsidRDefault="00193CC2" w:rsidP="00A635A0">
      <w:pPr>
        <w:widowControl w:val="0"/>
        <w:autoSpaceDE w:val="0"/>
        <w:autoSpaceDN w:val="0"/>
        <w:adjustRightInd w:val="0"/>
        <w:rPr>
          <w:lang w:val="en-CA"/>
        </w:rPr>
      </w:pPr>
    </w:p>
    <w:p w14:paraId="3FF7B57A" w14:textId="77777777" w:rsidR="00193CC2" w:rsidRPr="00595C5D" w:rsidRDefault="00193CC2" w:rsidP="00A635A0">
      <w:pPr>
        <w:widowControl w:val="0"/>
        <w:autoSpaceDE w:val="0"/>
        <w:autoSpaceDN w:val="0"/>
        <w:adjustRightInd w:val="0"/>
        <w:rPr>
          <w:lang w:val="en-CA"/>
        </w:rPr>
      </w:pPr>
      <w:r w:rsidRPr="00595C5D">
        <w:rPr>
          <w:lang w:val="en-CA"/>
        </w:rPr>
        <w:t>a) Psychologists</w:t>
      </w:r>
    </w:p>
    <w:p w14:paraId="3FF7B57B" w14:textId="77777777" w:rsidR="00193CC2" w:rsidRPr="00595C5D" w:rsidRDefault="00193CC2" w:rsidP="00A635A0">
      <w:pPr>
        <w:widowControl w:val="0"/>
        <w:autoSpaceDE w:val="0"/>
        <w:autoSpaceDN w:val="0"/>
        <w:adjustRightInd w:val="0"/>
        <w:rPr>
          <w:lang w:val="en-CA"/>
        </w:rPr>
      </w:pPr>
      <w:r w:rsidRPr="00595C5D">
        <w:rPr>
          <w:lang w:val="en-CA"/>
        </w:rPr>
        <w:t>b) Psychiatrists</w:t>
      </w:r>
    </w:p>
    <w:p w14:paraId="3FF7B57C" w14:textId="77777777" w:rsidR="00193CC2" w:rsidRPr="00595C5D" w:rsidRDefault="00193CC2" w:rsidP="00A635A0">
      <w:pPr>
        <w:widowControl w:val="0"/>
        <w:autoSpaceDE w:val="0"/>
        <w:autoSpaceDN w:val="0"/>
        <w:adjustRightInd w:val="0"/>
        <w:rPr>
          <w:lang w:val="en-CA"/>
        </w:rPr>
      </w:pPr>
      <w:r w:rsidRPr="00595C5D">
        <w:rPr>
          <w:lang w:val="en-CA"/>
        </w:rPr>
        <w:t>c) General Practitioners</w:t>
      </w:r>
    </w:p>
    <w:p w14:paraId="3FF7B57D" w14:textId="77777777" w:rsidR="00193CC2" w:rsidRPr="00595C5D" w:rsidRDefault="00193CC2" w:rsidP="00A635A0">
      <w:pPr>
        <w:widowControl w:val="0"/>
        <w:autoSpaceDE w:val="0"/>
        <w:autoSpaceDN w:val="0"/>
        <w:adjustRightInd w:val="0"/>
        <w:rPr>
          <w:lang w:val="en-CA"/>
        </w:rPr>
      </w:pPr>
      <w:r w:rsidRPr="00595C5D">
        <w:rPr>
          <w:lang w:val="en-CA"/>
        </w:rPr>
        <w:t>d) Social Workers</w:t>
      </w:r>
    </w:p>
    <w:p w14:paraId="3FF7B57E" w14:textId="77777777" w:rsidR="00193CC2" w:rsidRPr="00595C5D" w:rsidRDefault="00193CC2" w:rsidP="00A635A0">
      <w:pPr>
        <w:widowControl w:val="0"/>
        <w:autoSpaceDE w:val="0"/>
        <w:autoSpaceDN w:val="0"/>
        <w:adjustRightInd w:val="0"/>
        <w:rPr>
          <w:lang w:val="en-CA"/>
        </w:rPr>
      </w:pPr>
    </w:p>
    <w:p w14:paraId="3FF7B57F" w14:textId="77777777" w:rsidR="00193CC2" w:rsidRPr="00595C5D" w:rsidRDefault="00193CC2" w:rsidP="00A635A0">
      <w:pPr>
        <w:widowControl w:val="0"/>
        <w:autoSpaceDE w:val="0"/>
        <w:autoSpaceDN w:val="0"/>
        <w:adjustRightInd w:val="0"/>
        <w:rPr>
          <w:lang w:val="en-CA"/>
        </w:rPr>
      </w:pPr>
      <w:r w:rsidRPr="00595C5D">
        <w:rPr>
          <w:lang w:val="en-CA"/>
        </w:rPr>
        <w:t>Answer: c</w:t>
      </w:r>
    </w:p>
    <w:p w14:paraId="3FF7B580" w14:textId="77777777" w:rsidR="00193CC2" w:rsidRPr="00595C5D" w:rsidRDefault="00193CC2" w:rsidP="005F7098">
      <w:pPr>
        <w:rPr>
          <w:lang w:val="en-CA"/>
        </w:rPr>
      </w:pPr>
    </w:p>
    <w:p w14:paraId="3FF7B581" w14:textId="77777777" w:rsidR="00193CC2" w:rsidRPr="00595C5D" w:rsidRDefault="00193CC2" w:rsidP="005F7098">
      <w:r w:rsidRPr="00595C5D">
        <w:rPr>
          <w:lang w:val="en-CA"/>
        </w:rPr>
        <w:t xml:space="preserve">Section Reference: </w:t>
      </w:r>
      <w:r w:rsidRPr="00595C5D">
        <w:t>What Is Abnormal Behaviour?</w:t>
      </w:r>
    </w:p>
    <w:p w14:paraId="42E74955" w14:textId="77777777" w:rsidR="00292CEB" w:rsidRPr="00595C5D" w:rsidRDefault="00193CC2" w:rsidP="00A635A0">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82" w14:textId="7D14227E" w:rsidR="00292CEB" w:rsidRPr="00595C5D" w:rsidRDefault="00292CEB" w:rsidP="00A635A0">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1 Understand what constitutes abnormal behaviour</w:t>
      </w:r>
    </w:p>
    <w:p w14:paraId="7E20EAC5" w14:textId="77777777" w:rsidR="00193CC2" w:rsidRPr="00595C5D" w:rsidRDefault="00886C18" w:rsidP="00A635A0">
      <w:pPr>
        <w:widowControl w:val="0"/>
        <w:autoSpaceDE w:val="0"/>
        <w:autoSpaceDN w:val="0"/>
        <w:adjustRightInd w:val="0"/>
        <w:rPr>
          <w:lang w:val="en-CA"/>
        </w:rPr>
      </w:pPr>
      <w:r>
        <w:rPr>
          <w:lang w:val="en-CA"/>
        </w:rPr>
        <w:t>Bloom’s: Comprehension</w:t>
      </w:r>
    </w:p>
    <w:p w14:paraId="3FF7B583" w14:textId="77777777" w:rsidR="00193CC2" w:rsidRPr="00595C5D" w:rsidRDefault="00193CC2" w:rsidP="00A635A0">
      <w:pPr>
        <w:widowControl w:val="0"/>
        <w:autoSpaceDE w:val="0"/>
        <w:autoSpaceDN w:val="0"/>
        <w:adjustRightInd w:val="0"/>
        <w:rPr>
          <w:lang w:val="en-CA"/>
        </w:rPr>
      </w:pPr>
    </w:p>
    <w:p w14:paraId="3FF7B584" w14:textId="77777777" w:rsidR="00193CC2" w:rsidRPr="00595C5D" w:rsidRDefault="00193CC2" w:rsidP="00A635A0">
      <w:pPr>
        <w:widowControl w:val="0"/>
        <w:autoSpaceDE w:val="0"/>
        <w:autoSpaceDN w:val="0"/>
        <w:adjustRightInd w:val="0"/>
        <w:rPr>
          <w:lang w:val="en-CA"/>
        </w:rPr>
      </w:pPr>
    </w:p>
    <w:p w14:paraId="3FF7B585" w14:textId="77777777" w:rsidR="00193CC2" w:rsidRPr="00595C5D" w:rsidRDefault="00193CC2" w:rsidP="00A635A0">
      <w:pPr>
        <w:widowControl w:val="0"/>
        <w:autoSpaceDE w:val="0"/>
        <w:autoSpaceDN w:val="0"/>
        <w:adjustRightInd w:val="0"/>
        <w:rPr>
          <w:lang w:val="en-CA"/>
        </w:rPr>
      </w:pPr>
      <w:r w:rsidRPr="00595C5D">
        <w:rPr>
          <w:lang w:val="en-CA"/>
        </w:rPr>
        <w:t>5</w:t>
      </w:r>
      <w:r w:rsidR="006F32C7" w:rsidRPr="00595C5D">
        <w:rPr>
          <w:lang w:val="en-CA"/>
        </w:rPr>
        <w:t>8</w:t>
      </w:r>
      <w:r w:rsidRPr="00595C5D">
        <w:rPr>
          <w:lang w:val="en-CA"/>
        </w:rPr>
        <w:t>) Bill lives in a small rural town in northern British Columbia. He has been clinically depressed for one year and has decided to seek professional help for his problem. Given Bill's geographical location, he is most likely to be seen by a:</w:t>
      </w:r>
    </w:p>
    <w:p w14:paraId="3FF7B586" w14:textId="77777777" w:rsidR="00193CC2" w:rsidRPr="00595C5D" w:rsidRDefault="00193CC2" w:rsidP="00A635A0">
      <w:pPr>
        <w:widowControl w:val="0"/>
        <w:autoSpaceDE w:val="0"/>
        <w:autoSpaceDN w:val="0"/>
        <w:adjustRightInd w:val="0"/>
        <w:rPr>
          <w:lang w:val="en-CA"/>
        </w:rPr>
      </w:pPr>
    </w:p>
    <w:p w14:paraId="3FF7B587" w14:textId="77777777" w:rsidR="00193CC2" w:rsidRPr="00595C5D" w:rsidRDefault="00193CC2" w:rsidP="00A635A0">
      <w:pPr>
        <w:widowControl w:val="0"/>
        <w:autoSpaceDE w:val="0"/>
        <w:autoSpaceDN w:val="0"/>
        <w:adjustRightInd w:val="0"/>
        <w:rPr>
          <w:lang w:val="en-CA"/>
        </w:rPr>
      </w:pPr>
      <w:r w:rsidRPr="00595C5D">
        <w:rPr>
          <w:lang w:val="en-CA"/>
        </w:rPr>
        <w:t>a) A psychologist</w:t>
      </w:r>
    </w:p>
    <w:p w14:paraId="3FF7B588" w14:textId="77777777" w:rsidR="00193CC2" w:rsidRPr="00595C5D" w:rsidRDefault="00193CC2" w:rsidP="00A635A0">
      <w:pPr>
        <w:widowControl w:val="0"/>
        <w:autoSpaceDE w:val="0"/>
        <w:autoSpaceDN w:val="0"/>
        <w:adjustRightInd w:val="0"/>
        <w:rPr>
          <w:lang w:val="en-CA"/>
        </w:rPr>
      </w:pPr>
      <w:r w:rsidRPr="00595C5D">
        <w:rPr>
          <w:lang w:val="en-CA"/>
        </w:rPr>
        <w:t>b) A psychoanalyst</w:t>
      </w:r>
    </w:p>
    <w:p w14:paraId="3FF7B589" w14:textId="77777777" w:rsidR="00193CC2" w:rsidRPr="00595C5D" w:rsidRDefault="00193CC2" w:rsidP="00A635A0">
      <w:pPr>
        <w:widowControl w:val="0"/>
        <w:autoSpaceDE w:val="0"/>
        <w:autoSpaceDN w:val="0"/>
        <w:adjustRightInd w:val="0"/>
        <w:rPr>
          <w:lang w:val="en-CA"/>
        </w:rPr>
      </w:pPr>
      <w:r w:rsidRPr="00595C5D">
        <w:rPr>
          <w:lang w:val="en-CA"/>
        </w:rPr>
        <w:t>c) A family doctor</w:t>
      </w:r>
    </w:p>
    <w:p w14:paraId="3FF7B58A" w14:textId="77777777" w:rsidR="00193CC2" w:rsidRPr="00595C5D" w:rsidRDefault="00193CC2" w:rsidP="00A635A0">
      <w:pPr>
        <w:widowControl w:val="0"/>
        <w:autoSpaceDE w:val="0"/>
        <w:autoSpaceDN w:val="0"/>
        <w:adjustRightInd w:val="0"/>
        <w:rPr>
          <w:lang w:val="en-CA"/>
        </w:rPr>
      </w:pPr>
      <w:r w:rsidRPr="00595C5D">
        <w:rPr>
          <w:lang w:val="en-CA"/>
        </w:rPr>
        <w:t>d) A psychiatrist</w:t>
      </w:r>
    </w:p>
    <w:p w14:paraId="3FF7B58B" w14:textId="77777777" w:rsidR="00193CC2" w:rsidRPr="00595C5D" w:rsidRDefault="00193CC2" w:rsidP="00A635A0">
      <w:pPr>
        <w:widowControl w:val="0"/>
        <w:autoSpaceDE w:val="0"/>
        <w:autoSpaceDN w:val="0"/>
        <w:adjustRightInd w:val="0"/>
        <w:rPr>
          <w:lang w:val="en-CA"/>
        </w:rPr>
      </w:pPr>
    </w:p>
    <w:p w14:paraId="3FF7B58C" w14:textId="77777777" w:rsidR="00193CC2" w:rsidRPr="00595C5D" w:rsidRDefault="00193CC2" w:rsidP="00A635A0">
      <w:pPr>
        <w:widowControl w:val="0"/>
        <w:autoSpaceDE w:val="0"/>
        <w:autoSpaceDN w:val="0"/>
        <w:adjustRightInd w:val="0"/>
        <w:rPr>
          <w:lang w:val="en-CA"/>
        </w:rPr>
      </w:pPr>
      <w:r w:rsidRPr="00595C5D">
        <w:rPr>
          <w:lang w:val="en-CA"/>
        </w:rPr>
        <w:t>Answer: c</w:t>
      </w:r>
    </w:p>
    <w:p w14:paraId="3FF7B58D" w14:textId="77777777" w:rsidR="00193CC2" w:rsidRPr="00595C5D" w:rsidRDefault="00193CC2" w:rsidP="005F7098">
      <w:r w:rsidRPr="00595C5D">
        <w:rPr>
          <w:lang w:val="en-CA"/>
        </w:rPr>
        <w:t xml:space="preserve">Section Reference: </w:t>
      </w:r>
      <w:r w:rsidRPr="00595C5D">
        <w:t>What Is Abnormal Behaviour?</w:t>
      </w:r>
    </w:p>
    <w:p w14:paraId="44144AB7" w14:textId="77777777" w:rsidR="00292CEB" w:rsidRPr="00595C5D" w:rsidRDefault="00193CC2" w:rsidP="00A635A0">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58E" w14:textId="154CCBA8" w:rsidR="00292CEB" w:rsidRPr="00595C5D" w:rsidRDefault="00292CEB" w:rsidP="00A635A0">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1 Understand what constitutes abnormal behaviour</w:t>
      </w:r>
    </w:p>
    <w:p w14:paraId="4FDB8093" w14:textId="77777777" w:rsidR="00193CC2" w:rsidRPr="00595C5D" w:rsidRDefault="00886C18" w:rsidP="00A635A0">
      <w:pPr>
        <w:widowControl w:val="0"/>
        <w:autoSpaceDE w:val="0"/>
        <w:autoSpaceDN w:val="0"/>
        <w:adjustRightInd w:val="0"/>
        <w:rPr>
          <w:lang w:val="en-CA"/>
        </w:rPr>
      </w:pPr>
      <w:r>
        <w:rPr>
          <w:lang w:val="en-CA"/>
        </w:rPr>
        <w:t>Bloom’s: Application</w:t>
      </w:r>
    </w:p>
    <w:p w14:paraId="3FF7B58F" w14:textId="77777777" w:rsidR="00193CC2" w:rsidRPr="00595C5D" w:rsidRDefault="00193CC2">
      <w:pPr>
        <w:widowControl w:val="0"/>
        <w:autoSpaceDE w:val="0"/>
        <w:autoSpaceDN w:val="0"/>
        <w:adjustRightInd w:val="0"/>
        <w:rPr>
          <w:lang w:val="en-CA"/>
        </w:rPr>
      </w:pPr>
    </w:p>
    <w:p w14:paraId="3FF7B590" w14:textId="77777777" w:rsidR="00193CC2" w:rsidRPr="00595C5D" w:rsidRDefault="00193CC2">
      <w:pPr>
        <w:widowControl w:val="0"/>
        <w:autoSpaceDE w:val="0"/>
        <w:autoSpaceDN w:val="0"/>
        <w:adjustRightInd w:val="0"/>
        <w:rPr>
          <w:lang w:val="en-CA"/>
        </w:rPr>
      </w:pPr>
    </w:p>
    <w:p w14:paraId="3FF7B591" w14:textId="77777777" w:rsidR="00193CC2" w:rsidRPr="00595C5D" w:rsidRDefault="00193CC2" w:rsidP="00D47D8B">
      <w:pPr>
        <w:widowControl w:val="0"/>
        <w:autoSpaceDE w:val="0"/>
        <w:autoSpaceDN w:val="0"/>
        <w:adjustRightInd w:val="0"/>
        <w:rPr>
          <w:lang w:val="en-CA"/>
        </w:rPr>
      </w:pPr>
      <w:r w:rsidRPr="00595C5D">
        <w:rPr>
          <w:lang w:val="en-CA"/>
        </w:rPr>
        <w:t>5</w:t>
      </w:r>
      <w:r w:rsidR="006F32C7" w:rsidRPr="00595C5D">
        <w:rPr>
          <w:lang w:val="en-CA"/>
        </w:rPr>
        <w:t>9</w:t>
      </w:r>
      <w:r w:rsidRPr="00595C5D">
        <w:rPr>
          <w:lang w:val="en-CA"/>
        </w:rPr>
        <w:t>) Clinical psychologists</w:t>
      </w:r>
    </w:p>
    <w:p w14:paraId="3FF7B592" w14:textId="77777777" w:rsidR="00193CC2" w:rsidRPr="00595C5D" w:rsidRDefault="00193CC2" w:rsidP="00D47D8B">
      <w:pPr>
        <w:widowControl w:val="0"/>
        <w:autoSpaceDE w:val="0"/>
        <w:autoSpaceDN w:val="0"/>
        <w:adjustRightInd w:val="0"/>
        <w:rPr>
          <w:lang w:val="en-CA"/>
        </w:rPr>
      </w:pPr>
    </w:p>
    <w:p w14:paraId="3FF7B593" w14:textId="77777777" w:rsidR="00193CC2" w:rsidRPr="00595C5D" w:rsidRDefault="00193CC2" w:rsidP="00D47D8B">
      <w:pPr>
        <w:widowControl w:val="0"/>
        <w:autoSpaceDE w:val="0"/>
        <w:autoSpaceDN w:val="0"/>
        <w:adjustRightInd w:val="0"/>
        <w:rPr>
          <w:lang w:val="en-CA"/>
        </w:rPr>
      </w:pPr>
      <w:r w:rsidRPr="00595C5D">
        <w:rPr>
          <w:lang w:val="en-CA"/>
        </w:rPr>
        <w:t>a) do not agree on the merits of being able to prescribe medications.</w:t>
      </w:r>
    </w:p>
    <w:p w14:paraId="3FF7B594" w14:textId="77777777" w:rsidR="00193CC2" w:rsidRPr="00595C5D" w:rsidRDefault="00193CC2" w:rsidP="00D47D8B">
      <w:pPr>
        <w:widowControl w:val="0"/>
        <w:autoSpaceDE w:val="0"/>
        <w:autoSpaceDN w:val="0"/>
        <w:adjustRightInd w:val="0"/>
        <w:rPr>
          <w:lang w:val="en-CA"/>
        </w:rPr>
      </w:pPr>
      <w:r w:rsidRPr="00595C5D">
        <w:rPr>
          <w:lang w:val="en-CA"/>
        </w:rPr>
        <w:t>b) are currently able to prescribe medications in some provinces.</w:t>
      </w:r>
    </w:p>
    <w:p w14:paraId="3FF7B595" w14:textId="77777777" w:rsidR="00193CC2" w:rsidRPr="00595C5D" w:rsidRDefault="00193CC2" w:rsidP="00D47D8B">
      <w:pPr>
        <w:widowControl w:val="0"/>
        <w:autoSpaceDE w:val="0"/>
        <w:autoSpaceDN w:val="0"/>
        <w:adjustRightInd w:val="0"/>
        <w:rPr>
          <w:lang w:val="en-CA"/>
        </w:rPr>
      </w:pPr>
      <w:r w:rsidRPr="00595C5D">
        <w:rPr>
          <w:lang w:val="en-CA"/>
        </w:rPr>
        <w:t>c) believe that no special training is required to prescribe medications.</w:t>
      </w:r>
    </w:p>
    <w:p w14:paraId="3FF7B596" w14:textId="77777777" w:rsidR="00193CC2" w:rsidRPr="00595C5D" w:rsidRDefault="00193CC2" w:rsidP="00D47D8B">
      <w:pPr>
        <w:widowControl w:val="0"/>
        <w:autoSpaceDE w:val="0"/>
        <w:autoSpaceDN w:val="0"/>
        <w:adjustRightInd w:val="0"/>
        <w:rPr>
          <w:lang w:val="en-CA"/>
        </w:rPr>
      </w:pPr>
      <w:r w:rsidRPr="00595C5D">
        <w:rPr>
          <w:lang w:val="en-CA"/>
        </w:rPr>
        <w:t>d) align with psychiatrists in their views on psychologists prescribing medications.</w:t>
      </w:r>
    </w:p>
    <w:p w14:paraId="3FF7B597" w14:textId="77777777" w:rsidR="00193CC2" w:rsidRPr="00595C5D" w:rsidRDefault="00193CC2" w:rsidP="00D47D8B">
      <w:pPr>
        <w:widowControl w:val="0"/>
        <w:autoSpaceDE w:val="0"/>
        <w:autoSpaceDN w:val="0"/>
        <w:adjustRightInd w:val="0"/>
        <w:rPr>
          <w:lang w:val="en-CA"/>
        </w:rPr>
      </w:pPr>
    </w:p>
    <w:p w14:paraId="3FF7B598" w14:textId="77777777" w:rsidR="00193CC2" w:rsidRPr="00595C5D" w:rsidRDefault="00193CC2" w:rsidP="00D47D8B">
      <w:pPr>
        <w:widowControl w:val="0"/>
        <w:autoSpaceDE w:val="0"/>
        <w:autoSpaceDN w:val="0"/>
        <w:adjustRightInd w:val="0"/>
        <w:rPr>
          <w:lang w:val="en-CA"/>
        </w:rPr>
      </w:pPr>
      <w:r w:rsidRPr="00595C5D">
        <w:rPr>
          <w:lang w:val="en-CA"/>
        </w:rPr>
        <w:t>Answer: a</w:t>
      </w:r>
    </w:p>
    <w:p w14:paraId="3FF7B599" w14:textId="77777777" w:rsidR="00193CC2" w:rsidRPr="00595C5D" w:rsidRDefault="00193CC2" w:rsidP="005F7098">
      <w:pPr>
        <w:rPr>
          <w:lang w:val="en-CA"/>
        </w:rPr>
      </w:pPr>
    </w:p>
    <w:p w14:paraId="3FF7B59A" w14:textId="77777777" w:rsidR="00193CC2" w:rsidRPr="00595C5D" w:rsidRDefault="00193CC2" w:rsidP="005F7098">
      <w:r w:rsidRPr="00595C5D">
        <w:rPr>
          <w:lang w:val="en-CA"/>
        </w:rPr>
        <w:t xml:space="preserve">Section Reference: </w:t>
      </w:r>
      <w:r w:rsidRPr="00595C5D">
        <w:t>What Is Abnormal Behaviour?</w:t>
      </w:r>
    </w:p>
    <w:p w14:paraId="44B3BC1C" w14:textId="77777777" w:rsidR="00292CEB" w:rsidRPr="00595C5D" w:rsidRDefault="00193CC2" w:rsidP="00D47D8B">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9B" w14:textId="1E5C8FE4" w:rsidR="00292CEB" w:rsidRPr="00595C5D" w:rsidRDefault="00292CEB" w:rsidP="00D47D8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1 Understand what constitutes abnormal behaviour</w:t>
      </w:r>
    </w:p>
    <w:p w14:paraId="32E06EBB" w14:textId="77777777" w:rsidR="00193CC2" w:rsidRPr="00595C5D" w:rsidRDefault="00886C18" w:rsidP="00D47D8B">
      <w:pPr>
        <w:widowControl w:val="0"/>
        <w:autoSpaceDE w:val="0"/>
        <w:autoSpaceDN w:val="0"/>
        <w:adjustRightInd w:val="0"/>
        <w:rPr>
          <w:lang w:val="en-CA"/>
        </w:rPr>
      </w:pPr>
      <w:r>
        <w:rPr>
          <w:lang w:val="en-CA"/>
        </w:rPr>
        <w:t>Bloom’s: Comprehension</w:t>
      </w:r>
    </w:p>
    <w:p w14:paraId="3FF7B59C" w14:textId="77777777" w:rsidR="00193CC2" w:rsidRPr="00595C5D" w:rsidRDefault="00193CC2" w:rsidP="00511C93">
      <w:pPr>
        <w:widowControl w:val="0"/>
        <w:autoSpaceDE w:val="0"/>
        <w:autoSpaceDN w:val="0"/>
        <w:adjustRightInd w:val="0"/>
        <w:rPr>
          <w:lang w:val="en-CA"/>
        </w:rPr>
      </w:pPr>
    </w:p>
    <w:p w14:paraId="3FF7B59D" w14:textId="77777777" w:rsidR="00193CC2" w:rsidRPr="00595C5D" w:rsidRDefault="00193CC2" w:rsidP="00511C93">
      <w:pPr>
        <w:widowControl w:val="0"/>
        <w:autoSpaceDE w:val="0"/>
        <w:autoSpaceDN w:val="0"/>
        <w:adjustRightInd w:val="0"/>
        <w:rPr>
          <w:lang w:val="en-CA"/>
        </w:rPr>
      </w:pPr>
    </w:p>
    <w:p w14:paraId="3FF7B59E" w14:textId="77777777" w:rsidR="00193CC2" w:rsidRPr="00595C5D" w:rsidRDefault="006F32C7" w:rsidP="00511C93">
      <w:pPr>
        <w:widowControl w:val="0"/>
        <w:autoSpaceDE w:val="0"/>
        <w:autoSpaceDN w:val="0"/>
        <w:adjustRightInd w:val="0"/>
        <w:rPr>
          <w:lang w:val="en-CA"/>
        </w:rPr>
      </w:pPr>
      <w:r w:rsidRPr="00595C5D">
        <w:rPr>
          <w:lang w:val="en-CA"/>
        </w:rPr>
        <w:t>60</w:t>
      </w:r>
      <w:r w:rsidR="00193CC2" w:rsidRPr="00595C5D">
        <w:rPr>
          <w:lang w:val="en-CA"/>
        </w:rPr>
        <w:t>) There has recently been a debate regarding whether psychologists should be allowed to</w:t>
      </w:r>
    </w:p>
    <w:p w14:paraId="3FF7B59F" w14:textId="77777777" w:rsidR="00193CC2" w:rsidRPr="00595C5D" w:rsidRDefault="00193CC2" w:rsidP="00511C93">
      <w:pPr>
        <w:widowControl w:val="0"/>
        <w:autoSpaceDE w:val="0"/>
        <w:autoSpaceDN w:val="0"/>
        <w:adjustRightInd w:val="0"/>
        <w:rPr>
          <w:lang w:val="en-CA"/>
        </w:rPr>
      </w:pPr>
    </w:p>
    <w:p w14:paraId="3FF7B5A0" w14:textId="77777777" w:rsidR="00193CC2" w:rsidRPr="00595C5D" w:rsidRDefault="00193CC2" w:rsidP="00511C93">
      <w:pPr>
        <w:widowControl w:val="0"/>
        <w:autoSpaceDE w:val="0"/>
        <w:autoSpaceDN w:val="0"/>
        <w:adjustRightInd w:val="0"/>
        <w:rPr>
          <w:lang w:val="en-CA"/>
        </w:rPr>
      </w:pPr>
      <w:r w:rsidRPr="00595C5D">
        <w:rPr>
          <w:lang w:val="en-CA"/>
        </w:rPr>
        <w:t>a) focus on research rather than clinical practice.</w:t>
      </w:r>
    </w:p>
    <w:p w14:paraId="3FF7B5A1" w14:textId="77777777" w:rsidR="00193CC2" w:rsidRPr="00595C5D" w:rsidRDefault="00193CC2" w:rsidP="00511C93">
      <w:pPr>
        <w:widowControl w:val="0"/>
        <w:autoSpaceDE w:val="0"/>
        <w:autoSpaceDN w:val="0"/>
        <w:adjustRightInd w:val="0"/>
        <w:rPr>
          <w:lang w:val="en-CA"/>
        </w:rPr>
      </w:pPr>
      <w:r w:rsidRPr="00595C5D">
        <w:rPr>
          <w:lang w:val="en-CA"/>
        </w:rPr>
        <w:t>b) study social factors influencing psychopathology.</w:t>
      </w:r>
    </w:p>
    <w:p w14:paraId="3FF7B5A2" w14:textId="77777777" w:rsidR="00193CC2" w:rsidRPr="00595C5D" w:rsidRDefault="00193CC2" w:rsidP="00511C93">
      <w:pPr>
        <w:widowControl w:val="0"/>
        <w:autoSpaceDE w:val="0"/>
        <w:autoSpaceDN w:val="0"/>
        <w:adjustRightInd w:val="0"/>
        <w:rPr>
          <w:lang w:val="en-CA"/>
        </w:rPr>
      </w:pPr>
      <w:r w:rsidRPr="00595C5D">
        <w:rPr>
          <w:lang w:val="en-CA"/>
        </w:rPr>
        <w:t>c) admit patients to the hospital.</w:t>
      </w:r>
    </w:p>
    <w:p w14:paraId="3FF7B5A3" w14:textId="77777777" w:rsidR="00193CC2" w:rsidRPr="00595C5D" w:rsidRDefault="00193CC2" w:rsidP="00511C93">
      <w:pPr>
        <w:widowControl w:val="0"/>
        <w:autoSpaceDE w:val="0"/>
        <w:autoSpaceDN w:val="0"/>
        <w:adjustRightInd w:val="0"/>
        <w:rPr>
          <w:lang w:val="en-CA"/>
        </w:rPr>
      </w:pPr>
      <w:r w:rsidRPr="00595C5D">
        <w:rPr>
          <w:lang w:val="en-CA"/>
        </w:rPr>
        <w:t>d) prescribe medication.</w:t>
      </w:r>
    </w:p>
    <w:p w14:paraId="3FF7B5A4" w14:textId="77777777" w:rsidR="00193CC2" w:rsidRPr="00595C5D" w:rsidRDefault="00193CC2" w:rsidP="00511C93">
      <w:pPr>
        <w:widowControl w:val="0"/>
        <w:autoSpaceDE w:val="0"/>
        <w:autoSpaceDN w:val="0"/>
        <w:adjustRightInd w:val="0"/>
        <w:rPr>
          <w:lang w:val="en-CA"/>
        </w:rPr>
      </w:pPr>
    </w:p>
    <w:p w14:paraId="3FF7B5A5" w14:textId="77777777" w:rsidR="00193CC2" w:rsidRPr="00595C5D" w:rsidRDefault="00193CC2" w:rsidP="00511C93">
      <w:pPr>
        <w:widowControl w:val="0"/>
        <w:autoSpaceDE w:val="0"/>
        <w:autoSpaceDN w:val="0"/>
        <w:adjustRightInd w:val="0"/>
        <w:rPr>
          <w:lang w:val="en-CA"/>
        </w:rPr>
      </w:pPr>
      <w:r w:rsidRPr="00595C5D">
        <w:rPr>
          <w:lang w:val="en-CA"/>
        </w:rPr>
        <w:t>Answer: d</w:t>
      </w:r>
    </w:p>
    <w:p w14:paraId="3FF7B5A6" w14:textId="77777777" w:rsidR="00193CC2" w:rsidRPr="00595C5D" w:rsidRDefault="00193CC2" w:rsidP="005F7098">
      <w:pPr>
        <w:rPr>
          <w:lang w:val="en-CA"/>
        </w:rPr>
      </w:pPr>
    </w:p>
    <w:p w14:paraId="3FF7B5A7" w14:textId="77777777" w:rsidR="00193CC2" w:rsidRPr="00595C5D" w:rsidRDefault="00193CC2" w:rsidP="005F7098">
      <w:pPr>
        <w:rPr>
          <w:lang w:val="en-CA"/>
        </w:rPr>
      </w:pPr>
      <w:r w:rsidRPr="00595C5D">
        <w:rPr>
          <w:lang w:val="en-CA"/>
        </w:rPr>
        <w:t xml:space="preserve">Section Reference: </w:t>
      </w:r>
      <w:r w:rsidRPr="00595C5D">
        <w:t>What Is Abnormal Behaviour?</w:t>
      </w:r>
    </w:p>
    <w:p w14:paraId="5AFA83ED"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5A8" w14:textId="34D9E245" w:rsidR="00292CEB" w:rsidRPr="00595C5D" w:rsidRDefault="00292CEB" w:rsidP="00511C93">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5 Describe the issues and challenges in the delivery of psychotherapy</w:t>
      </w:r>
    </w:p>
    <w:p w14:paraId="6704C1EA" w14:textId="77777777" w:rsidR="00193CC2" w:rsidRPr="00595C5D" w:rsidRDefault="00886C18" w:rsidP="00511C93">
      <w:pPr>
        <w:widowControl w:val="0"/>
        <w:autoSpaceDE w:val="0"/>
        <w:autoSpaceDN w:val="0"/>
        <w:adjustRightInd w:val="0"/>
        <w:rPr>
          <w:lang w:val="en-CA"/>
        </w:rPr>
      </w:pPr>
      <w:r>
        <w:rPr>
          <w:lang w:val="en-CA"/>
        </w:rPr>
        <w:t>Bloom’s: Knowledge</w:t>
      </w:r>
    </w:p>
    <w:p w14:paraId="3FF7B5A9" w14:textId="77777777" w:rsidR="00193CC2" w:rsidRPr="00595C5D" w:rsidRDefault="00193CC2" w:rsidP="00511C93">
      <w:pPr>
        <w:widowControl w:val="0"/>
        <w:autoSpaceDE w:val="0"/>
        <w:autoSpaceDN w:val="0"/>
        <w:adjustRightInd w:val="0"/>
        <w:rPr>
          <w:lang w:val="en-CA"/>
        </w:rPr>
      </w:pPr>
    </w:p>
    <w:p w14:paraId="3FF7B5AB" w14:textId="77777777" w:rsidR="00193CC2" w:rsidRPr="00595C5D" w:rsidRDefault="00193CC2">
      <w:pPr>
        <w:widowControl w:val="0"/>
        <w:autoSpaceDE w:val="0"/>
        <w:autoSpaceDN w:val="0"/>
        <w:adjustRightInd w:val="0"/>
        <w:rPr>
          <w:lang w:val="en-CA"/>
        </w:rPr>
      </w:pPr>
    </w:p>
    <w:p w14:paraId="3FF7B5AC" w14:textId="77777777" w:rsidR="00193CC2" w:rsidRPr="00595C5D" w:rsidRDefault="00193CC2">
      <w:pPr>
        <w:widowControl w:val="0"/>
        <w:autoSpaceDE w:val="0"/>
        <w:autoSpaceDN w:val="0"/>
        <w:adjustRightInd w:val="0"/>
        <w:rPr>
          <w:lang w:val="en-CA"/>
        </w:rPr>
      </w:pPr>
      <w:r w:rsidRPr="00595C5D">
        <w:rPr>
          <w:lang w:val="en-CA"/>
        </w:rPr>
        <w:t>61) Demonology was the</w:t>
      </w:r>
    </w:p>
    <w:p w14:paraId="3FF7B5AD" w14:textId="77777777" w:rsidR="00193CC2" w:rsidRPr="00595C5D" w:rsidRDefault="00193CC2">
      <w:pPr>
        <w:widowControl w:val="0"/>
        <w:autoSpaceDE w:val="0"/>
        <w:autoSpaceDN w:val="0"/>
        <w:adjustRightInd w:val="0"/>
        <w:rPr>
          <w:lang w:val="en-CA"/>
        </w:rPr>
      </w:pPr>
    </w:p>
    <w:p w14:paraId="3FF7B5AE" w14:textId="77777777" w:rsidR="00193CC2" w:rsidRPr="00595C5D" w:rsidRDefault="00193CC2">
      <w:pPr>
        <w:widowControl w:val="0"/>
        <w:autoSpaceDE w:val="0"/>
        <w:autoSpaceDN w:val="0"/>
        <w:adjustRightInd w:val="0"/>
        <w:rPr>
          <w:lang w:val="en-CA"/>
        </w:rPr>
      </w:pPr>
      <w:r w:rsidRPr="00595C5D">
        <w:rPr>
          <w:lang w:val="en-CA"/>
        </w:rPr>
        <w:t>a) practice of expelling evil spirits from a possessed person.</w:t>
      </w:r>
    </w:p>
    <w:p w14:paraId="3FF7B5AF" w14:textId="77777777" w:rsidR="00193CC2" w:rsidRPr="00595C5D" w:rsidRDefault="00193CC2">
      <w:pPr>
        <w:widowControl w:val="0"/>
        <w:autoSpaceDE w:val="0"/>
        <w:autoSpaceDN w:val="0"/>
        <w:adjustRightInd w:val="0"/>
        <w:rPr>
          <w:lang w:val="en-CA"/>
        </w:rPr>
      </w:pPr>
      <w:r w:rsidRPr="00595C5D">
        <w:rPr>
          <w:lang w:val="en-CA"/>
        </w:rPr>
        <w:t>b) devil worship and satanic cults that some ascribed to causing mental illness.</w:t>
      </w:r>
    </w:p>
    <w:p w14:paraId="3FF7B5B0" w14:textId="77777777" w:rsidR="00193CC2" w:rsidRPr="00595C5D" w:rsidRDefault="00193CC2">
      <w:pPr>
        <w:widowControl w:val="0"/>
        <w:autoSpaceDE w:val="0"/>
        <w:autoSpaceDN w:val="0"/>
        <w:adjustRightInd w:val="0"/>
        <w:rPr>
          <w:lang w:val="en-CA"/>
        </w:rPr>
      </w:pPr>
      <w:r w:rsidRPr="00595C5D">
        <w:rPr>
          <w:lang w:val="en-CA"/>
        </w:rPr>
        <w:t>c) idea that an evil being may live in a person and control his or her mind and body.</w:t>
      </w:r>
    </w:p>
    <w:p w14:paraId="3FF7B5B1" w14:textId="77777777" w:rsidR="00193CC2" w:rsidRPr="00595C5D" w:rsidRDefault="00193CC2">
      <w:pPr>
        <w:widowControl w:val="0"/>
        <w:autoSpaceDE w:val="0"/>
        <w:autoSpaceDN w:val="0"/>
        <w:adjustRightInd w:val="0"/>
        <w:rPr>
          <w:lang w:val="en-CA"/>
        </w:rPr>
      </w:pPr>
      <w:r w:rsidRPr="00595C5D">
        <w:rPr>
          <w:lang w:val="en-CA"/>
        </w:rPr>
        <w:t>d) somatogenic hypothesis of mental illness.</w:t>
      </w:r>
    </w:p>
    <w:p w14:paraId="3FF7B5B2" w14:textId="77777777" w:rsidR="00193CC2" w:rsidRPr="00595C5D" w:rsidRDefault="00193CC2">
      <w:pPr>
        <w:widowControl w:val="0"/>
        <w:autoSpaceDE w:val="0"/>
        <w:autoSpaceDN w:val="0"/>
        <w:adjustRightInd w:val="0"/>
        <w:rPr>
          <w:lang w:val="en-CA"/>
        </w:rPr>
      </w:pPr>
    </w:p>
    <w:p w14:paraId="3FF7B5B3" w14:textId="77777777" w:rsidR="00193CC2" w:rsidRPr="00595C5D" w:rsidRDefault="00193CC2">
      <w:pPr>
        <w:widowControl w:val="0"/>
        <w:autoSpaceDE w:val="0"/>
        <w:autoSpaceDN w:val="0"/>
        <w:adjustRightInd w:val="0"/>
        <w:rPr>
          <w:lang w:val="en-CA"/>
        </w:rPr>
      </w:pPr>
      <w:r w:rsidRPr="00595C5D">
        <w:rPr>
          <w:lang w:val="en-CA"/>
        </w:rPr>
        <w:t>Answer: c</w:t>
      </w:r>
    </w:p>
    <w:p w14:paraId="3FF7B5B4" w14:textId="77777777" w:rsidR="00193CC2" w:rsidRPr="00595C5D" w:rsidRDefault="00193CC2" w:rsidP="005F7098">
      <w:pPr>
        <w:rPr>
          <w:lang w:val="en-CA"/>
        </w:rPr>
      </w:pPr>
    </w:p>
    <w:p w14:paraId="3FF7B5B5" w14:textId="77777777" w:rsidR="00193CC2" w:rsidRPr="00595C5D" w:rsidRDefault="00193CC2" w:rsidP="005F7098">
      <w:r w:rsidRPr="00595C5D">
        <w:rPr>
          <w:lang w:val="en-CA"/>
        </w:rPr>
        <w:t xml:space="preserve">Section Reference: </w:t>
      </w:r>
      <w:r w:rsidRPr="00595C5D">
        <w:t>Early Demonology</w:t>
      </w:r>
    </w:p>
    <w:p w14:paraId="13535183"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5B6" w14:textId="594A1EC0"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3C9020E0" w14:textId="77777777" w:rsidR="00193CC2" w:rsidRPr="00595C5D" w:rsidRDefault="00886C18">
      <w:pPr>
        <w:widowControl w:val="0"/>
        <w:autoSpaceDE w:val="0"/>
        <w:autoSpaceDN w:val="0"/>
        <w:adjustRightInd w:val="0"/>
        <w:rPr>
          <w:lang w:val="en-CA"/>
        </w:rPr>
      </w:pPr>
      <w:r>
        <w:rPr>
          <w:lang w:val="en-CA"/>
        </w:rPr>
        <w:t>Bloom’s: Knowledge</w:t>
      </w:r>
    </w:p>
    <w:p w14:paraId="3FF7B5B7" w14:textId="77777777" w:rsidR="00193CC2" w:rsidRPr="00595C5D" w:rsidRDefault="00193CC2">
      <w:pPr>
        <w:widowControl w:val="0"/>
        <w:autoSpaceDE w:val="0"/>
        <w:autoSpaceDN w:val="0"/>
        <w:adjustRightInd w:val="0"/>
        <w:rPr>
          <w:lang w:val="en-CA"/>
        </w:rPr>
      </w:pPr>
    </w:p>
    <w:p w14:paraId="3FF7B5B8" w14:textId="77777777" w:rsidR="00193CC2" w:rsidRPr="00595C5D" w:rsidRDefault="00193CC2">
      <w:pPr>
        <w:widowControl w:val="0"/>
        <w:autoSpaceDE w:val="0"/>
        <w:autoSpaceDN w:val="0"/>
        <w:adjustRightInd w:val="0"/>
        <w:rPr>
          <w:lang w:val="en-CA"/>
        </w:rPr>
      </w:pPr>
    </w:p>
    <w:p w14:paraId="3FF7B5B9" w14:textId="77777777" w:rsidR="00193CC2" w:rsidRPr="00595C5D" w:rsidRDefault="00193CC2">
      <w:pPr>
        <w:widowControl w:val="0"/>
        <w:autoSpaceDE w:val="0"/>
        <w:autoSpaceDN w:val="0"/>
        <w:adjustRightInd w:val="0"/>
        <w:rPr>
          <w:lang w:val="en-CA"/>
        </w:rPr>
      </w:pPr>
      <w:r w:rsidRPr="00595C5D">
        <w:rPr>
          <w:lang w:val="en-CA"/>
        </w:rPr>
        <w:t>62) The first theory of deviant behaviour attributed the behaviour to</w:t>
      </w:r>
    </w:p>
    <w:p w14:paraId="3FF7B5BA" w14:textId="77777777" w:rsidR="00193CC2" w:rsidRPr="00595C5D" w:rsidRDefault="00193CC2">
      <w:pPr>
        <w:widowControl w:val="0"/>
        <w:autoSpaceDE w:val="0"/>
        <w:autoSpaceDN w:val="0"/>
        <w:adjustRightInd w:val="0"/>
        <w:rPr>
          <w:lang w:val="en-CA"/>
        </w:rPr>
      </w:pPr>
    </w:p>
    <w:p w14:paraId="3FF7B5BB" w14:textId="77777777" w:rsidR="00193CC2" w:rsidRPr="00595C5D" w:rsidRDefault="00193CC2">
      <w:pPr>
        <w:widowControl w:val="0"/>
        <w:autoSpaceDE w:val="0"/>
        <w:autoSpaceDN w:val="0"/>
        <w:adjustRightInd w:val="0"/>
        <w:rPr>
          <w:lang w:val="en-CA"/>
        </w:rPr>
      </w:pPr>
      <w:r w:rsidRPr="00595C5D">
        <w:rPr>
          <w:lang w:val="en-CA"/>
        </w:rPr>
        <w:t>a) demonic possessions.</w:t>
      </w:r>
    </w:p>
    <w:p w14:paraId="3FF7B5BC" w14:textId="77777777" w:rsidR="00193CC2" w:rsidRPr="00595C5D" w:rsidRDefault="00193CC2">
      <w:pPr>
        <w:widowControl w:val="0"/>
        <w:autoSpaceDE w:val="0"/>
        <w:autoSpaceDN w:val="0"/>
        <w:adjustRightInd w:val="0"/>
        <w:rPr>
          <w:lang w:val="en-CA"/>
        </w:rPr>
      </w:pPr>
      <w:r w:rsidRPr="00595C5D">
        <w:rPr>
          <w:lang w:val="en-CA"/>
        </w:rPr>
        <w:t>b) dysfunctional learning experiences.</w:t>
      </w:r>
    </w:p>
    <w:p w14:paraId="3FF7B5BD" w14:textId="77777777" w:rsidR="00193CC2" w:rsidRPr="00595C5D" w:rsidRDefault="00193CC2">
      <w:pPr>
        <w:widowControl w:val="0"/>
        <w:autoSpaceDE w:val="0"/>
        <w:autoSpaceDN w:val="0"/>
        <w:adjustRightInd w:val="0"/>
        <w:rPr>
          <w:lang w:val="en-CA"/>
        </w:rPr>
      </w:pPr>
      <w:r w:rsidRPr="00595C5D">
        <w:rPr>
          <w:lang w:val="en-CA"/>
        </w:rPr>
        <w:t>c) excessive black bile.</w:t>
      </w:r>
    </w:p>
    <w:p w14:paraId="3FF7B5BE" w14:textId="77777777" w:rsidR="00193CC2" w:rsidRPr="00595C5D" w:rsidRDefault="00193CC2">
      <w:pPr>
        <w:widowControl w:val="0"/>
        <w:autoSpaceDE w:val="0"/>
        <w:autoSpaceDN w:val="0"/>
        <w:adjustRightInd w:val="0"/>
        <w:rPr>
          <w:lang w:val="en-CA"/>
        </w:rPr>
      </w:pPr>
      <w:r w:rsidRPr="00595C5D">
        <w:rPr>
          <w:lang w:val="en-CA"/>
        </w:rPr>
        <w:t>d) hypochondria.</w:t>
      </w:r>
    </w:p>
    <w:p w14:paraId="3FF7B5BF" w14:textId="77777777" w:rsidR="00193CC2" w:rsidRPr="00595C5D" w:rsidRDefault="00193CC2">
      <w:pPr>
        <w:widowControl w:val="0"/>
        <w:autoSpaceDE w:val="0"/>
        <w:autoSpaceDN w:val="0"/>
        <w:adjustRightInd w:val="0"/>
        <w:rPr>
          <w:lang w:val="en-CA"/>
        </w:rPr>
      </w:pPr>
    </w:p>
    <w:p w14:paraId="3FF7B5C0" w14:textId="77777777" w:rsidR="00193CC2" w:rsidRPr="00595C5D" w:rsidRDefault="00193CC2">
      <w:pPr>
        <w:widowControl w:val="0"/>
        <w:autoSpaceDE w:val="0"/>
        <w:autoSpaceDN w:val="0"/>
        <w:adjustRightInd w:val="0"/>
        <w:rPr>
          <w:lang w:val="en-CA"/>
        </w:rPr>
      </w:pPr>
      <w:r w:rsidRPr="00595C5D">
        <w:rPr>
          <w:lang w:val="en-CA"/>
        </w:rPr>
        <w:t>Answer: a</w:t>
      </w:r>
    </w:p>
    <w:p w14:paraId="3FF7B5C1" w14:textId="77777777" w:rsidR="00193CC2" w:rsidRPr="00595C5D" w:rsidRDefault="00193CC2" w:rsidP="005F7098">
      <w:pPr>
        <w:rPr>
          <w:lang w:val="en-CA"/>
        </w:rPr>
      </w:pPr>
    </w:p>
    <w:p w14:paraId="3FF7B5C2" w14:textId="77777777" w:rsidR="00193CC2" w:rsidRPr="00595C5D" w:rsidRDefault="00193CC2" w:rsidP="005F7098">
      <w:r w:rsidRPr="00595C5D">
        <w:rPr>
          <w:lang w:val="en-CA"/>
        </w:rPr>
        <w:t xml:space="preserve">Section Reference: </w:t>
      </w:r>
      <w:r w:rsidRPr="00595C5D">
        <w:t>Early Demonology</w:t>
      </w:r>
      <w:r w:rsidRPr="00595C5D">
        <w:rPr>
          <w:lang w:val="en-CA"/>
        </w:rPr>
        <w:t xml:space="preserve"> </w:t>
      </w:r>
    </w:p>
    <w:p w14:paraId="440377C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C3" w14:textId="5D6FF54D"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0049F650" w14:textId="77777777" w:rsidR="00193CC2" w:rsidRPr="00595C5D" w:rsidRDefault="00886C18">
      <w:pPr>
        <w:widowControl w:val="0"/>
        <w:autoSpaceDE w:val="0"/>
        <w:autoSpaceDN w:val="0"/>
        <w:adjustRightInd w:val="0"/>
        <w:rPr>
          <w:lang w:val="en-CA"/>
        </w:rPr>
      </w:pPr>
      <w:r>
        <w:rPr>
          <w:lang w:val="en-CA"/>
        </w:rPr>
        <w:t>Bloom’s: Knowledge</w:t>
      </w:r>
    </w:p>
    <w:p w14:paraId="3FF7B5C4" w14:textId="77777777" w:rsidR="00193CC2" w:rsidRPr="00595C5D" w:rsidRDefault="00193CC2">
      <w:pPr>
        <w:widowControl w:val="0"/>
        <w:autoSpaceDE w:val="0"/>
        <w:autoSpaceDN w:val="0"/>
        <w:adjustRightInd w:val="0"/>
        <w:rPr>
          <w:lang w:val="en-CA"/>
        </w:rPr>
      </w:pPr>
    </w:p>
    <w:p w14:paraId="3FF7B5C5" w14:textId="77777777" w:rsidR="00193CC2" w:rsidRPr="00595C5D" w:rsidRDefault="00193CC2">
      <w:pPr>
        <w:widowControl w:val="0"/>
        <w:autoSpaceDE w:val="0"/>
        <w:autoSpaceDN w:val="0"/>
        <w:adjustRightInd w:val="0"/>
        <w:rPr>
          <w:lang w:val="en-CA"/>
        </w:rPr>
      </w:pPr>
    </w:p>
    <w:p w14:paraId="3FF7B5C6" w14:textId="77777777" w:rsidR="00193CC2" w:rsidRPr="00595C5D" w:rsidRDefault="00193CC2" w:rsidP="00163A28">
      <w:pPr>
        <w:widowControl w:val="0"/>
        <w:autoSpaceDE w:val="0"/>
        <w:autoSpaceDN w:val="0"/>
        <w:adjustRightInd w:val="0"/>
        <w:rPr>
          <w:lang w:val="en-CA"/>
        </w:rPr>
      </w:pPr>
      <w:r w:rsidRPr="00595C5D">
        <w:rPr>
          <w:lang w:val="en-CA"/>
        </w:rPr>
        <w:t xml:space="preserve">63) When it was believed that deviant behaviour was caused by being possessed by evil spirits, two known treatments of deviant behaviour were: </w:t>
      </w:r>
    </w:p>
    <w:p w14:paraId="3FF7B5C7" w14:textId="77777777" w:rsidR="00193CC2" w:rsidRPr="00595C5D" w:rsidRDefault="00193CC2" w:rsidP="00163A28">
      <w:pPr>
        <w:widowControl w:val="0"/>
        <w:autoSpaceDE w:val="0"/>
        <w:autoSpaceDN w:val="0"/>
        <w:adjustRightInd w:val="0"/>
        <w:rPr>
          <w:lang w:val="en-CA"/>
        </w:rPr>
      </w:pPr>
    </w:p>
    <w:p w14:paraId="3FF7B5C8" w14:textId="77777777" w:rsidR="00193CC2" w:rsidRPr="00595C5D" w:rsidRDefault="00193CC2" w:rsidP="00163A28">
      <w:pPr>
        <w:widowControl w:val="0"/>
        <w:autoSpaceDE w:val="0"/>
        <w:autoSpaceDN w:val="0"/>
        <w:adjustRightInd w:val="0"/>
        <w:rPr>
          <w:lang w:val="en-CA"/>
        </w:rPr>
      </w:pPr>
      <w:r w:rsidRPr="00595C5D">
        <w:rPr>
          <w:lang w:val="en-CA"/>
        </w:rPr>
        <w:t xml:space="preserve">a) Hanging and juices </w:t>
      </w:r>
    </w:p>
    <w:p w14:paraId="3FF7B5C9" w14:textId="77777777" w:rsidR="00193CC2" w:rsidRPr="00595C5D" w:rsidRDefault="00193CC2" w:rsidP="00163A28">
      <w:pPr>
        <w:widowControl w:val="0"/>
        <w:autoSpaceDE w:val="0"/>
        <w:autoSpaceDN w:val="0"/>
        <w:adjustRightInd w:val="0"/>
        <w:rPr>
          <w:lang w:val="en-CA"/>
        </w:rPr>
      </w:pPr>
      <w:r w:rsidRPr="00595C5D">
        <w:rPr>
          <w:lang w:val="en-CA"/>
        </w:rPr>
        <w:t xml:space="preserve">b) Bloodletting and hanging </w:t>
      </w:r>
    </w:p>
    <w:p w14:paraId="3FF7B5CA" w14:textId="77777777" w:rsidR="00193CC2" w:rsidRPr="00595C5D" w:rsidRDefault="00193CC2" w:rsidP="00163A28">
      <w:pPr>
        <w:widowControl w:val="0"/>
        <w:autoSpaceDE w:val="0"/>
        <w:autoSpaceDN w:val="0"/>
        <w:adjustRightInd w:val="0"/>
        <w:rPr>
          <w:lang w:val="en-CA"/>
        </w:rPr>
      </w:pPr>
      <w:r w:rsidRPr="00595C5D">
        <w:rPr>
          <w:lang w:val="en-CA"/>
        </w:rPr>
        <w:t xml:space="preserve">c) Exorcism and trepanning </w:t>
      </w:r>
    </w:p>
    <w:p w14:paraId="3FF7B5CB" w14:textId="77777777" w:rsidR="00193CC2" w:rsidRPr="00595C5D" w:rsidRDefault="00193CC2" w:rsidP="00163A28">
      <w:pPr>
        <w:widowControl w:val="0"/>
        <w:autoSpaceDE w:val="0"/>
        <w:autoSpaceDN w:val="0"/>
        <w:adjustRightInd w:val="0"/>
        <w:rPr>
          <w:lang w:val="en-CA"/>
        </w:rPr>
      </w:pPr>
      <w:r w:rsidRPr="00595C5D">
        <w:rPr>
          <w:lang w:val="en-CA"/>
        </w:rPr>
        <w:t xml:space="preserve">d) Moral treatment and juices </w:t>
      </w:r>
    </w:p>
    <w:p w14:paraId="3FF7B5CC" w14:textId="77777777" w:rsidR="00193CC2" w:rsidRPr="00595C5D" w:rsidRDefault="00193CC2" w:rsidP="00163A28">
      <w:pPr>
        <w:widowControl w:val="0"/>
        <w:autoSpaceDE w:val="0"/>
        <w:autoSpaceDN w:val="0"/>
        <w:adjustRightInd w:val="0"/>
        <w:rPr>
          <w:lang w:val="en-CA"/>
        </w:rPr>
      </w:pPr>
    </w:p>
    <w:p w14:paraId="3FF7B5CD" w14:textId="77777777" w:rsidR="00193CC2" w:rsidRPr="00595C5D" w:rsidRDefault="00193CC2" w:rsidP="00163A28">
      <w:pPr>
        <w:widowControl w:val="0"/>
        <w:autoSpaceDE w:val="0"/>
        <w:autoSpaceDN w:val="0"/>
        <w:adjustRightInd w:val="0"/>
        <w:rPr>
          <w:lang w:val="en-CA"/>
        </w:rPr>
      </w:pPr>
      <w:r w:rsidRPr="00595C5D">
        <w:rPr>
          <w:lang w:val="en-CA"/>
        </w:rPr>
        <w:t>Answer: c</w:t>
      </w:r>
    </w:p>
    <w:p w14:paraId="3FF7B5CE" w14:textId="77777777" w:rsidR="00193CC2" w:rsidRPr="00595C5D" w:rsidRDefault="00193CC2" w:rsidP="005F7098">
      <w:pPr>
        <w:rPr>
          <w:lang w:val="en-CA"/>
        </w:rPr>
      </w:pPr>
    </w:p>
    <w:p w14:paraId="3FF7B5CF" w14:textId="77777777" w:rsidR="00193CC2" w:rsidRPr="00595C5D" w:rsidRDefault="00193CC2" w:rsidP="005F7098">
      <w:r w:rsidRPr="00595C5D">
        <w:rPr>
          <w:lang w:val="en-CA"/>
        </w:rPr>
        <w:t xml:space="preserve">Section Reference: </w:t>
      </w:r>
      <w:r w:rsidRPr="00595C5D">
        <w:t>Early Demonology</w:t>
      </w:r>
    </w:p>
    <w:p w14:paraId="1D08236F" w14:textId="77777777" w:rsidR="00292CEB" w:rsidRPr="00595C5D" w:rsidRDefault="00193CC2" w:rsidP="00163A28">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D0" w14:textId="627F45DA" w:rsidR="00292CEB" w:rsidRPr="00595C5D" w:rsidRDefault="00292CEB" w:rsidP="00163A28">
      <w:pPr>
        <w:widowControl w:val="0"/>
        <w:autoSpaceDE w:val="0"/>
        <w:autoSpaceDN w:val="0"/>
        <w:adjustRightInd w:val="0"/>
        <w:rPr>
          <w:lang w:val="en-CA"/>
        </w:rPr>
      </w:pPr>
      <w:r w:rsidRPr="00595C5D">
        <w:rPr>
          <w:lang w:val="en-CA"/>
        </w:rPr>
        <w:t>Learning Objective:</w:t>
      </w:r>
    </w:p>
    <w:p w14:paraId="307B12BC" w14:textId="77777777" w:rsidR="00193CC2" w:rsidRPr="00595C5D" w:rsidRDefault="00886C18" w:rsidP="00163A28">
      <w:pPr>
        <w:widowControl w:val="0"/>
        <w:autoSpaceDE w:val="0"/>
        <w:autoSpaceDN w:val="0"/>
        <w:adjustRightInd w:val="0"/>
        <w:rPr>
          <w:lang w:val="en-CA"/>
        </w:rPr>
      </w:pPr>
      <w:r>
        <w:rPr>
          <w:lang w:val="en-CA"/>
        </w:rPr>
        <w:t>Bloom’s: Knowledge</w:t>
      </w:r>
    </w:p>
    <w:p w14:paraId="3FF7B5D1" w14:textId="77777777" w:rsidR="00193CC2" w:rsidRPr="00595C5D" w:rsidRDefault="00193CC2">
      <w:pPr>
        <w:widowControl w:val="0"/>
        <w:autoSpaceDE w:val="0"/>
        <w:autoSpaceDN w:val="0"/>
        <w:adjustRightInd w:val="0"/>
        <w:rPr>
          <w:lang w:val="en-CA"/>
        </w:rPr>
      </w:pPr>
    </w:p>
    <w:p w14:paraId="3FF7B5D2" w14:textId="77777777" w:rsidR="00193CC2" w:rsidRPr="00595C5D" w:rsidRDefault="00193CC2">
      <w:pPr>
        <w:widowControl w:val="0"/>
        <w:autoSpaceDE w:val="0"/>
        <w:autoSpaceDN w:val="0"/>
        <w:adjustRightInd w:val="0"/>
        <w:rPr>
          <w:lang w:val="en-CA"/>
        </w:rPr>
      </w:pPr>
    </w:p>
    <w:p w14:paraId="3FF7B5D3" w14:textId="77777777" w:rsidR="00193CC2" w:rsidRPr="00595C5D" w:rsidRDefault="00193CC2">
      <w:pPr>
        <w:widowControl w:val="0"/>
        <w:autoSpaceDE w:val="0"/>
        <w:autoSpaceDN w:val="0"/>
        <w:adjustRightInd w:val="0"/>
        <w:rPr>
          <w:lang w:val="en-CA"/>
        </w:rPr>
      </w:pPr>
      <w:r w:rsidRPr="00595C5D">
        <w:rPr>
          <w:lang w:val="en-CA"/>
        </w:rPr>
        <w:t>64) Expelling evil spirits by chanting and torture is known as</w:t>
      </w:r>
    </w:p>
    <w:p w14:paraId="3FF7B5D4" w14:textId="77777777" w:rsidR="00193CC2" w:rsidRPr="00595C5D" w:rsidRDefault="00193CC2">
      <w:pPr>
        <w:widowControl w:val="0"/>
        <w:autoSpaceDE w:val="0"/>
        <w:autoSpaceDN w:val="0"/>
        <w:adjustRightInd w:val="0"/>
        <w:rPr>
          <w:lang w:val="en-CA"/>
        </w:rPr>
      </w:pPr>
    </w:p>
    <w:p w14:paraId="3FF7B5D5" w14:textId="77777777" w:rsidR="00193CC2" w:rsidRPr="00595C5D" w:rsidRDefault="00193CC2">
      <w:pPr>
        <w:widowControl w:val="0"/>
        <w:autoSpaceDE w:val="0"/>
        <w:autoSpaceDN w:val="0"/>
        <w:adjustRightInd w:val="0"/>
        <w:rPr>
          <w:lang w:val="en-CA"/>
        </w:rPr>
      </w:pPr>
      <w:r w:rsidRPr="00595C5D">
        <w:rPr>
          <w:lang w:val="en-CA"/>
        </w:rPr>
        <w:t>a) somatic therapy.</w:t>
      </w:r>
    </w:p>
    <w:p w14:paraId="3FF7B5D6" w14:textId="77777777" w:rsidR="00193CC2" w:rsidRPr="00595C5D" w:rsidRDefault="00193CC2">
      <w:pPr>
        <w:widowControl w:val="0"/>
        <w:autoSpaceDE w:val="0"/>
        <w:autoSpaceDN w:val="0"/>
        <w:adjustRightInd w:val="0"/>
        <w:rPr>
          <w:lang w:val="en-CA"/>
        </w:rPr>
      </w:pPr>
      <w:r w:rsidRPr="00595C5D">
        <w:rPr>
          <w:lang w:val="en-CA"/>
        </w:rPr>
        <w:t>b) exorcism.</w:t>
      </w:r>
    </w:p>
    <w:p w14:paraId="3FF7B5D7" w14:textId="77777777" w:rsidR="00193CC2" w:rsidRPr="00595C5D" w:rsidRDefault="00193CC2">
      <w:pPr>
        <w:widowControl w:val="0"/>
        <w:autoSpaceDE w:val="0"/>
        <w:autoSpaceDN w:val="0"/>
        <w:adjustRightInd w:val="0"/>
        <w:rPr>
          <w:lang w:val="en-CA"/>
        </w:rPr>
      </w:pPr>
      <w:r w:rsidRPr="00595C5D">
        <w:rPr>
          <w:lang w:val="en-CA"/>
        </w:rPr>
        <w:t>c) witchcraft.</w:t>
      </w:r>
    </w:p>
    <w:p w14:paraId="3FF7B5D8" w14:textId="77777777" w:rsidR="00193CC2" w:rsidRPr="00595C5D" w:rsidRDefault="00193CC2">
      <w:pPr>
        <w:widowControl w:val="0"/>
        <w:autoSpaceDE w:val="0"/>
        <w:autoSpaceDN w:val="0"/>
        <w:adjustRightInd w:val="0"/>
        <w:rPr>
          <w:lang w:val="en-CA"/>
        </w:rPr>
      </w:pPr>
      <w:r w:rsidRPr="00595C5D">
        <w:rPr>
          <w:lang w:val="en-CA"/>
        </w:rPr>
        <w:t>d) Santeria.</w:t>
      </w:r>
    </w:p>
    <w:p w14:paraId="3FF7B5D9" w14:textId="77777777" w:rsidR="00193CC2" w:rsidRPr="00595C5D" w:rsidRDefault="00193CC2">
      <w:pPr>
        <w:widowControl w:val="0"/>
        <w:autoSpaceDE w:val="0"/>
        <w:autoSpaceDN w:val="0"/>
        <w:adjustRightInd w:val="0"/>
        <w:rPr>
          <w:lang w:val="en-CA"/>
        </w:rPr>
      </w:pPr>
    </w:p>
    <w:p w14:paraId="3FF7B5DA" w14:textId="77777777" w:rsidR="00193CC2" w:rsidRPr="00595C5D" w:rsidRDefault="00193CC2">
      <w:pPr>
        <w:widowControl w:val="0"/>
        <w:autoSpaceDE w:val="0"/>
        <w:autoSpaceDN w:val="0"/>
        <w:adjustRightInd w:val="0"/>
        <w:rPr>
          <w:lang w:val="en-CA"/>
        </w:rPr>
      </w:pPr>
      <w:r w:rsidRPr="00595C5D">
        <w:rPr>
          <w:lang w:val="en-CA"/>
        </w:rPr>
        <w:t>Answer: b</w:t>
      </w:r>
    </w:p>
    <w:p w14:paraId="3FF7B5DB" w14:textId="77777777" w:rsidR="00193CC2" w:rsidRPr="00595C5D" w:rsidRDefault="00193CC2" w:rsidP="005F7098">
      <w:pPr>
        <w:rPr>
          <w:lang w:val="en-CA"/>
        </w:rPr>
      </w:pPr>
    </w:p>
    <w:p w14:paraId="3FF7B5DC" w14:textId="77777777" w:rsidR="00193CC2" w:rsidRPr="00595C5D" w:rsidRDefault="00193CC2" w:rsidP="005F7098">
      <w:r w:rsidRPr="00595C5D">
        <w:rPr>
          <w:lang w:val="en-CA"/>
        </w:rPr>
        <w:t xml:space="preserve">Section Reference: </w:t>
      </w:r>
      <w:r w:rsidRPr="00595C5D">
        <w:t>Early Demonology</w:t>
      </w:r>
    </w:p>
    <w:p w14:paraId="473A23A0"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DD" w14:textId="06474583"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7C8A8E8F" w14:textId="77777777" w:rsidR="00193CC2" w:rsidRPr="00595C5D" w:rsidRDefault="00886C18">
      <w:pPr>
        <w:widowControl w:val="0"/>
        <w:autoSpaceDE w:val="0"/>
        <w:autoSpaceDN w:val="0"/>
        <w:adjustRightInd w:val="0"/>
        <w:rPr>
          <w:lang w:val="en-CA"/>
        </w:rPr>
      </w:pPr>
      <w:r>
        <w:rPr>
          <w:lang w:val="en-CA"/>
        </w:rPr>
        <w:t>Bloom’s: Knowledge</w:t>
      </w:r>
    </w:p>
    <w:p w14:paraId="3FF7B5DE" w14:textId="77777777" w:rsidR="00193CC2" w:rsidRPr="00595C5D" w:rsidRDefault="00193CC2">
      <w:pPr>
        <w:widowControl w:val="0"/>
        <w:autoSpaceDE w:val="0"/>
        <w:autoSpaceDN w:val="0"/>
        <w:adjustRightInd w:val="0"/>
        <w:rPr>
          <w:lang w:val="en-CA"/>
        </w:rPr>
      </w:pPr>
    </w:p>
    <w:p w14:paraId="3FF7B5DF" w14:textId="77777777" w:rsidR="00193CC2" w:rsidRPr="00595C5D" w:rsidRDefault="00193CC2">
      <w:pPr>
        <w:widowControl w:val="0"/>
        <w:autoSpaceDE w:val="0"/>
        <w:autoSpaceDN w:val="0"/>
        <w:adjustRightInd w:val="0"/>
        <w:rPr>
          <w:lang w:val="en-CA"/>
        </w:rPr>
      </w:pPr>
    </w:p>
    <w:p w14:paraId="3FF7B5E0" w14:textId="77777777" w:rsidR="00193CC2" w:rsidRPr="00595C5D" w:rsidRDefault="00193CC2" w:rsidP="00A635A0">
      <w:pPr>
        <w:widowControl w:val="0"/>
        <w:autoSpaceDE w:val="0"/>
        <w:autoSpaceDN w:val="0"/>
        <w:adjustRightInd w:val="0"/>
        <w:rPr>
          <w:lang w:val="en-CA"/>
        </w:rPr>
      </w:pPr>
      <w:r w:rsidRPr="00595C5D">
        <w:rPr>
          <w:lang w:val="en-CA"/>
        </w:rPr>
        <w:t>65) While trepanning of skulls was rather common among Stone Age or Neolithic cave dwellers, there is also evidence that it was practiced among:</w:t>
      </w:r>
    </w:p>
    <w:p w14:paraId="3FF7B5E1" w14:textId="77777777" w:rsidR="00193CC2" w:rsidRPr="00595C5D" w:rsidRDefault="00193CC2" w:rsidP="00A635A0">
      <w:pPr>
        <w:widowControl w:val="0"/>
        <w:autoSpaceDE w:val="0"/>
        <w:autoSpaceDN w:val="0"/>
        <w:adjustRightInd w:val="0"/>
        <w:rPr>
          <w:lang w:val="en-CA"/>
        </w:rPr>
      </w:pPr>
    </w:p>
    <w:p w14:paraId="3FF7B5E2" w14:textId="77777777" w:rsidR="00193CC2" w:rsidRPr="00595C5D" w:rsidRDefault="00193CC2" w:rsidP="00A635A0">
      <w:pPr>
        <w:widowControl w:val="0"/>
        <w:autoSpaceDE w:val="0"/>
        <w:autoSpaceDN w:val="0"/>
        <w:adjustRightInd w:val="0"/>
        <w:rPr>
          <w:lang w:val="en-CA"/>
        </w:rPr>
      </w:pPr>
      <w:r w:rsidRPr="00595C5D">
        <w:rPr>
          <w:lang w:val="en-CA"/>
        </w:rPr>
        <w:t>a) East Coast Natives</w:t>
      </w:r>
    </w:p>
    <w:p w14:paraId="3FF7B5E3" w14:textId="77777777" w:rsidR="00193CC2" w:rsidRPr="00595C5D" w:rsidRDefault="00193CC2" w:rsidP="00A635A0">
      <w:pPr>
        <w:widowControl w:val="0"/>
        <w:autoSpaceDE w:val="0"/>
        <w:autoSpaceDN w:val="0"/>
        <w:adjustRightInd w:val="0"/>
        <w:rPr>
          <w:lang w:val="en-CA"/>
        </w:rPr>
      </w:pPr>
      <w:r w:rsidRPr="00595C5D">
        <w:rPr>
          <w:lang w:val="en-CA"/>
        </w:rPr>
        <w:t>b) North Eastern Inuit</w:t>
      </w:r>
    </w:p>
    <w:p w14:paraId="3FF7B5E4" w14:textId="77777777" w:rsidR="00193CC2" w:rsidRPr="00595C5D" w:rsidRDefault="00193CC2" w:rsidP="00A635A0">
      <w:pPr>
        <w:widowControl w:val="0"/>
        <w:autoSpaceDE w:val="0"/>
        <w:autoSpaceDN w:val="0"/>
        <w:adjustRightInd w:val="0"/>
        <w:rPr>
          <w:lang w:val="en-CA"/>
        </w:rPr>
      </w:pPr>
      <w:r w:rsidRPr="00595C5D">
        <w:rPr>
          <w:lang w:val="en-CA"/>
        </w:rPr>
        <w:t>c) North Western Inuit</w:t>
      </w:r>
    </w:p>
    <w:p w14:paraId="3FF7B5E5" w14:textId="77777777" w:rsidR="00193CC2" w:rsidRPr="00595C5D" w:rsidRDefault="00193CC2" w:rsidP="00A635A0">
      <w:pPr>
        <w:widowControl w:val="0"/>
        <w:autoSpaceDE w:val="0"/>
        <w:autoSpaceDN w:val="0"/>
        <w:adjustRightInd w:val="0"/>
        <w:rPr>
          <w:lang w:val="en-CA"/>
        </w:rPr>
      </w:pPr>
      <w:r w:rsidRPr="00595C5D">
        <w:rPr>
          <w:lang w:val="en-CA"/>
        </w:rPr>
        <w:t>d) West Coast Natives</w:t>
      </w:r>
    </w:p>
    <w:p w14:paraId="3FF7B5E6" w14:textId="77777777" w:rsidR="00193CC2" w:rsidRPr="00595C5D" w:rsidRDefault="00193CC2" w:rsidP="00A635A0">
      <w:pPr>
        <w:widowControl w:val="0"/>
        <w:autoSpaceDE w:val="0"/>
        <w:autoSpaceDN w:val="0"/>
        <w:adjustRightInd w:val="0"/>
        <w:rPr>
          <w:lang w:val="en-CA"/>
        </w:rPr>
      </w:pPr>
    </w:p>
    <w:p w14:paraId="3FF7B5E7" w14:textId="77777777" w:rsidR="00193CC2" w:rsidRPr="00595C5D" w:rsidRDefault="00193CC2" w:rsidP="00A635A0">
      <w:pPr>
        <w:widowControl w:val="0"/>
        <w:autoSpaceDE w:val="0"/>
        <w:autoSpaceDN w:val="0"/>
        <w:adjustRightInd w:val="0"/>
        <w:rPr>
          <w:lang w:val="en-CA"/>
        </w:rPr>
      </w:pPr>
      <w:r w:rsidRPr="00595C5D">
        <w:rPr>
          <w:lang w:val="en-CA"/>
        </w:rPr>
        <w:t>Answer: d</w:t>
      </w:r>
    </w:p>
    <w:p w14:paraId="3FF7B5E8" w14:textId="77777777" w:rsidR="009801A8" w:rsidRPr="00595C5D" w:rsidRDefault="009801A8" w:rsidP="00A635A0">
      <w:pPr>
        <w:widowControl w:val="0"/>
        <w:autoSpaceDE w:val="0"/>
        <w:autoSpaceDN w:val="0"/>
        <w:adjustRightInd w:val="0"/>
        <w:rPr>
          <w:lang w:val="en-CA"/>
        </w:rPr>
      </w:pPr>
    </w:p>
    <w:p w14:paraId="2A8E33D2" w14:textId="77777777" w:rsidR="006D7E57" w:rsidRPr="00595C5D" w:rsidRDefault="006D7E57" w:rsidP="006D7E57">
      <w:r w:rsidRPr="00595C5D">
        <w:rPr>
          <w:lang w:val="en-CA"/>
        </w:rPr>
        <w:t xml:space="preserve">Section Reference: </w:t>
      </w:r>
      <w:r w:rsidRPr="00595C5D">
        <w:t>Early Demonology</w:t>
      </w:r>
    </w:p>
    <w:p w14:paraId="12B882AB" w14:textId="77777777" w:rsidR="00292CEB" w:rsidRPr="00595C5D" w:rsidRDefault="00193CC2" w:rsidP="00A635A0">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5E9" w14:textId="46C30955" w:rsidR="00292CEB" w:rsidRPr="00595C5D" w:rsidRDefault="00292CEB" w:rsidP="00A635A0">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6A8C117D" w14:textId="77777777" w:rsidR="00193CC2" w:rsidRPr="00595C5D" w:rsidRDefault="00886C18" w:rsidP="00A635A0">
      <w:pPr>
        <w:widowControl w:val="0"/>
        <w:autoSpaceDE w:val="0"/>
        <w:autoSpaceDN w:val="0"/>
        <w:adjustRightInd w:val="0"/>
        <w:rPr>
          <w:lang w:val="en-CA"/>
        </w:rPr>
      </w:pPr>
      <w:r>
        <w:rPr>
          <w:lang w:val="en-CA"/>
        </w:rPr>
        <w:t>Bloom’s: Knowledge</w:t>
      </w:r>
    </w:p>
    <w:p w14:paraId="3FF7B5EB" w14:textId="77777777" w:rsidR="00193CC2" w:rsidRPr="00595C5D" w:rsidRDefault="00193CC2" w:rsidP="00734812">
      <w:pPr>
        <w:widowControl w:val="0"/>
        <w:autoSpaceDE w:val="0"/>
        <w:autoSpaceDN w:val="0"/>
        <w:adjustRightInd w:val="0"/>
        <w:rPr>
          <w:lang w:val="en-CA"/>
        </w:rPr>
      </w:pPr>
    </w:p>
    <w:p w14:paraId="3FF7B5EC" w14:textId="77777777" w:rsidR="00193CC2" w:rsidRPr="00595C5D" w:rsidRDefault="00193CC2" w:rsidP="00734812">
      <w:pPr>
        <w:widowControl w:val="0"/>
        <w:autoSpaceDE w:val="0"/>
        <w:autoSpaceDN w:val="0"/>
        <w:adjustRightInd w:val="0"/>
        <w:rPr>
          <w:lang w:val="en-CA"/>
        </w:rPr>
      </w:pPr>
      <w:r w:rsidRPr="00595C5D">
        <w:rPr>
          <w:lang w:val="en-CA"/>
        </w:rPr>
        <w:t>66) According to the four humours (bodily fluids) theory of Hippocrates, depression is caused by an imbalance of</w:t>
      </w:r>
    </w:p>
    <w:p w14:paraId="3FF7B5ED" w14:textId="77777777" w:rsidR="00193CC2" w:rsidRPr="00595C5D" w:rsidRDefault="00193CC2" w:rsidP="00734812">
      <w:pPr>
        <w:widowControl w:val="0"/>
        <w:autoSpaceDE w:val="0"/>
        <w:autoSpaceDN w:val="0"/>
        <w:adjustRightInd w:val="0"/>
        <w:rPr>
          <w:lang w:val="en-CA"/>
        </w:rPr>
      </w:pPr>
    </w:p>
    <w:p w14:paraId="3FF7B5EE" w14:textId="77777777" w:rsidR="00193CC2" w:rsidRPr="00595C5D" w:rsidRDefault="00193CC2" w:rsidP="00734812">
      <w:pPr>
        <w:widowControl w:val="0"/>
        <w:autoSpaceDE w:val="0"/>
        <w:autoSpaceDN w:val="0"/>
        <w:adjustRightInd w:val="0"/>
        <w:rPr>
          <w:lang w:val="en-CA"/>
        </w:rPr>
      </w:pPr>
      <w:r w:rsidRPr="00595C5D">
        <w:rPr>
          <w:lang w:val="en-CA"/>
        </w:rPr>
        <w:t>a) phlegm.</w:t>
      </w:r>
    </w:p>
    <w:p w14:paraId="3FF7B5EF" w14:textId="77777777" w:rsidR="00193CC2" w:rsidRPr="00595C5D" w:rsidRDefault="00193CC2" w:rsidP="00734812">
      <w:pPr>
        <w:widowControl w:val="0"/>
        <w:autoSpaceDE w:val="0"/>
        <w:autoSpaceDN w:val="0"/>
        <w:adjustRightInd w:val="0"/>
        <w:rPr>
          <w:lang w:val="en-CA"/>
        </w:rPr>
      </w:pPr>
      <w:r w:rsidRPr="00595C5D">
        <w:rPr>
          <w:lang w:val="en-CA"/>
        </w:rPr>
        <w:t>b) blood.</w:t>
      </w:r>
    </w:p>
    <w:p w14:paraId="3FF7B5F0" w14:textId="77777777" w:rsidR="00193CC2" w:rsidRPr="00595C5D" w:rsidRDefault="00193CC2" w:rsidP="00734812">
      <w:pPr>
        <w:widowControl w:val="0"/>
        <w:autoSpaceDE w:val="0"/>
        <w:autoSpaceDN w:val="0"/>
        <w:adjustRightInd w:val="0"/>
        <w:rPr>
          <w:lang w:val="en-CA"/>
        </w:rPr>
      </w:pPr>
      <w:r w:rsidRPr="00595C5D">
        <w:rPr>
          <w:lang w:val="en-CA"/>
        </w:rPr>
        <w:t>c) black bile.</w:t>
      </w:r>
    </w:p>
    <w:p w14:paraId="3FF7B5F1" w14:textId="77777777" w:rsidR="00193CC2" w:rsidRPr="00595C5D" w:rsidRDefault="00193CC2" w:rsidP="00734812">
      <w:pPr>
        <w:widowControl w:val="0"/>
        <w:autoSpaceDE w:val="0"/>
        <w:autoSpaceDN w:val="0"/>
        <w:adjustRightInd w:val="0"/>
        <w:rPr>
          <w:lang w:val="en-CA"/>
        </w:rPr>
      </w:pPr>
      <w:r w:rsidRPr="00595C5D">
        <w:rPr>
          <w:lang w:val="en-CA"/>
        </w:rPr>
        <w:t>d) yellow bile.</w:t>
      </w:r>
    </w:p>
    <w:p w14:paraId="3FF7B5F2" w14:textId="77777777" w:rsidR="00193CC2" w:rsidRPr="00595C5D" w:rsidRDefault="00193CC2" w:rsidP="00734812">
      <w:pPr>
        <w:widowControl w:val="0"/>
        <w:autoSpaceDE w:val="0"/>
        <w:autoSpaceDN w:val="0"/>
        <w:adjustRightInd w:val="0"/>
        <w:rPr>
          <w:lang w:val="en-CA"/>
        </w:rPr>
      </w:pPr>
    </w:p>
    <w:p w14:paraId="3FF7B5F3" w14:textId="77777777" w:rsidR="00193CC2" w:rsidRPr="00595C5D" w:rsidRDefault="00193CC2" w:rsidP="00734812">
      <w:pPr>
        <w:widowControl w:val="0"/>
        <w:autoSpaceDE w:val="0"/>
        <w:autoSpaceDN w:val="0"/>
        <w:adjustRightInd w:val="0"/>
        <w:rPr>
          <w:lang w:val="en-CA"/>
        </w:rPr>
      </w:pPr>
      <w:r w:rsidRPr="00595C5D">
        <w:rPr>
          <w:lang w:val="en-CA"/>
        </w:rPr>
        <w:t>Answer: c</w:t>
      </w:r>
    </w:p>
    <w:p w14:paraId="3FF7B5F4" w14:textId="77777777" w:rsidR="00193CC2" w:rsidRPr="00595C5D" w:rsidRDefault="00193CC2" w:rsidP="00095D8A">
      <w:pPr>
        <w:rPr>
          <w:lang w:val="en-CA"/>
        </w:rPr>
      </w:pPr>
    </w:p>
    <w:p w14:paraId="3FF7B5F5" w14:textId="77777777" w:rsidR="00193CC2" w:rsidRPr="00595C5D" w:rsidRDefault="00193CC2" w:rsidP="00095D8A">
      <w:r w:rsidRPr="00595C5D">
        <w:rPr>
          <w:lang w:val="en-CA"/>
        </w:rPr>
        <w:t xml:space="preserve">Section Reference: </w:t>
      </w:r>
      <w:r w:rsidRPr="00595C5D">
        <w:t>Somatogenesis</w:t>
      </w:r>
    </w:p>
    <w:p w14:paraId="06C28FA1"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5F6" w14:textId="5D49CE83" w:rsidR="00292CEB" w:rsidRPr="00595C5D" w:rsidRDefault="00292CEB" w:rsidP="00734812">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1A87C6E6" w14:textId="77777777" w:rsidR="00193CC2" w:rsidRPr="00595C5D" w:rsidRDefault="00886C18" w:rsidP="00734812">
      <w:pPr>
        <w:widowControl w:val="0"/>
        <w:autoSpaceDE w:val="0"/>
        <w:autoSpaceDN w:val="0"/>
        <w:adjustRightInd w:val="0"/>
        <w:rPr>
          <w:lang w:val="en-CA"/>
        </w:rPr>
      </w:pPr>
      <w:r>
        <w:rPr>
          <w:lang w:val="en-CA"/>
        </w:rPr>
        <w:t>Bloom’s: Analysis</w:t>
      </w:r>
    </w:p>
    <w:p w14:paraId="3FF7B5F7" w14:textId="77777777" w:rsidR="00193CC2" w:rsidRPr="00595C5D" w:rsidRDefault="00193CC2">
      <w:pPr>
        <w:widowControl w:val="0"/>
        <w:autoSpaceDE w:val="0"/>
        <w:autoSpaceDN w:val="0"/>
        <w:adjustRightInd w:val="0"/>
        <w:rPr>
          <w:lang w:val="en-CA"/>
        </w:rPr>
      </w:pPr>
    </w:p>
    <w:p w14:paraId="3FF7B5F8" w14:textId="77777777" w:rsidR="00193CC2" w:rsidRPr="00595C5D" w:rsidRDefault="00193CC2">
      <w:pPr>
        <w:widowControl w:val="0"/>
        <w:autoSpaceDE w:val="0"/>
        <w:autoSpaceDN w:val="0"/>
        <w:adjustRightInd w:val="0"/>
        <w:rPr>
          <w:lang w:val="en-CA"/>
        </w:rPr>
      </w:pPr>
    </w:p>
    <w:p w14:paraId="3FF7B5F9" w14:textId="77777777" w:rsidR="00193CC2" w:rsidRPr="00595C5D" w:rsidRDefault="00193CC2">
      <w:pPr>
        <w:widowControl w:val="0"/>
        <w:autoSpaceDE w:val="0"/>
        <w:autoSpaceDN w:val="0"/>
        <w:adjustRightInd w:val="0"/>
        <w:rPr>
          <w:lang w:val="en-CA"/>
        </w:rPr>
      </w:pPr>
      <w:r w:rsidRPr="00595C5D">
        <w:rPr>
          <w:lang w:val="en-CA"/>
        </w:rPr>
        <w:t>67) Hippocrates influenced psychology by</w:t>
      </w:r>
    </w:p>
    <w:p w14:paraId="3FF7B5FA" w14:textId="77777777" w:rsidR="00193CC2" w:rsidRPr="00595C5D" w:rsidRDefault="00193CC2">
      <w:pPr>
        <w:widowControl w:val="0"/>
        <w:autoSpaceDE w:val="0"/>
        <w:autoSpaceDN w:val="0"/>
        <w:adjustRightInd w:val="0"/>
        <w:rPr>
          <w:lang w:val="en-CA"/>
        </w:rPr>
      </w:pPr>
    </w:p>
    <w:p w14:paraId="3FF7B5FB" w14:textId="77777777" w:rsidR="00193CC2" w:rsidRPr="00595C5D" w:rsidRDefault="00193CC2">
      <w:pPr>
        <w:widowControl w:val="0"/>
        <w:autoSpaceDE w:val="0"/>
        <w:autoSpaceDN w:val="0"/>
        <w:adjustRightInd w:val="0"/>
        <w:rPr>
          <w:lang w:val="en-CA"/>
        </w:rPr>
      </w:pPr>
      <w:r w:rsidRPr="00595C5D">
        <w:rPr>
          <w:lang w:val="en-CA"/>
        </w:rPr>
        <w:t>a) distinguishing medicine from religion.</w:t>
      </w:r>
    </w:p>
    <w:p w14:paraId="3FF7B5FC" w14:textId="77777777" w:rsidR="00193CC2" w:rsidRPr="00595C5D" w:rsidRDefault="00193CC2">
      <w:pPr>
        <w:widowControl w:val="0"/>
        <w:autoSpaceDE w:val="0"/>
        <w:autoSpaceDN w:val="0"/>
        <w:adjustRightInd w:val="0"/>
        <w:rPr>
          <w:lang w:val="en-CA"/>
        </w:rPr>
      </w:pPr>
      <w:r w:rsidRPr="00595C5D">
        <w:rPr>
          <w:lang w:val="en-CA"/>
        </w:rPr>
        <w:t>b) emphasizing a psychogenic hypothesis of mental illness.</w:t>
      </w:r>
    </w:p>
    <w:p w14:paraId="3FF7B5FD" w14:textId="77777777" w:rsidR="00193CC2" w:rsidRPr="00595C5D" w:rsidRDefault="00193CC2">
      <w:pPr>
        <w:widowControl w:val="0"/>
        <w:autoSpaceDE w:val="0"/>
        <w:autoSpaceDN w:val="0"/>
        <w:adjustRightInd w:val="0"/>
        <w:rPr>
          <w:lang w:val="en-CA"/>
        </w:rPr>
      </w:pPr>
      <w:r w:rsidRPr="00595C5D">
        <w:rPr>
          <w:lang w:val="en-CA"/>
        </w:rPr>
        <w:t>c) reforming mental hospitals.</w:t>
      </w:r>
    </w:p>
    <w:p w14:paraId="3FF7B5FE" w14:textId="77777777" w:rsidR="00193CC2" w:rsidRPr="00595C5D" w:rsidRDefault="00193CC2">
      <w:pPr>
        <w:widowControl w:val="0"/>
        <w:autoSpaceDE w:val="0"/>
        <w:autoSpaceDN w:val="0"/>
        <w:adjustRightInd w:val="0"/>
        <w:rPr>
          <w:lang w:val="en-CA"/>
        </w:rPr>
      </w:pPr>
      <w:r w:rsidRPr="00595C5D">
        <w:rPr>
          <w:lang w:val="en-CA"/>
        </w:rPr>
        <w:t>d) suggesting mental illness was punishment from God.</w:t>
      </w:r>
    </w:p>
    <w:p w14:paraId="3FF7B5FF" w14:textId="77777777" w:rsidR="00193CC2" w:rsidRPr="00595C5D" w:rsidRDefault="00193CC2">
      <w:pPr>
        <w:widowControl w:val="0"/>
        <w:autoSpaceDE w:val="0"/>
        <w:autoSpaceDN w:val="0"/>
        <w:adjustRightInd w:val="0"/>
        <w:rPr>
          <w:lang w:val="en-CA"/>
        </w:rPr>
      </w:pPr>
    </w:p>
    <w:p w14:paraId="3FF7B600" w14:textId="77777777" w:rsidR="00193CC2" w:rsidRPr="00595C5D" w:rsidRDefault="00193CC2">
      <w:pPr>
        <w:widowControl w:val="0"/>
        <w:autoSpaceDE w:val="0"/>
        <w:autoSpaceDN w:val="0"/>
        <w:adjustRightInd w:val="0"/>
        <w:rPr>
          <w:lang w:val="en-CA"/>
        </w:rPr>
      </w:pPr>
      <w:r w:rsidRPr="00595C5D">
        <w:rPr>
          <w:lang w:val="en-CA"/>
        </w:rPr>
        <w:t>Answer: a</w:t>
      </w:r>
    </w:p>
    <w:p w14:paraId="3FF7B601" w14:textId="77777777" w:rsidR="00193CC2" w:rsidRPr="00595C5D" w:rsidRDefault="00193CC2" w:rsidP="00095D8A">
      <w:pPr>
        <w:rPr>
          <w:lang w:val="en-CA"/>
        </w:rPr>
      </w:pPr>
    </w:p>
    <w:p w14:paraId="3FF7B602" w14:textId="77777777" w:rsidR="00193CC2" w:rsidRPr="00595C5D" w:rsidRDefault="00193CC2" w:rsidP="00095D8A">
      <w:r w:rsidRPr="00595C5D">
        <w:rPr>
          <w:lang w:val="en-CA"/>
        </w:rPr>
        <w:t xml:space="preserve">Section Reference: </w:t>
      </w:r>
      <w:r w:rsidRPr="00595C5D">
        <w:t>Somatogenesis</w:t>
      </w:r>
    </w:p>
    <w:p w14:paraId="4AC1D440"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03" w14:textId="4F6BF6D3"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65E61AE7" w14:textId="77777777" w:rsidR="00193CC2" w:rsidRPr="00595C5D" w:rsidRDefault="00886C18">
      <w:pPr>
        <w:widowControl w:val="0"/>
        <w:autoSpaceDE w:val="0"/>
        <w:autoSpaceDN w:val="0"/>
        <w:adjustRightInd w:val="0"/>
        <w:rPr>
          <w:lang w:val="en-CA"/>
        </w:rPr>
      </w:pPr>
      <w:r>
        <w:rPr>
          <w:lang w:val="en-CA"/>
        </w:rPr>
        <w:t>Bloom’s: Comprehension</w:t>
      </w:r>
    </w:p>
    <w:p w14:paraId="3FF7B604" w14:textId="77777777" w:rsidR="00193CC2" w:rsidRPr="00595C5D" w:rsidRDefault="00193CC2">
      <w:pPr>
        <w:widowControl w:val="0"/>
        <w:autoSpaceDE w:val="0"/>
        <w:autoSpaceDN w:val="0"/>
        <w:adjustRightInd w:val="0"/>
        <w:rPr>
          <w:lang w:val="en-CA"/>
        </w:rPr>
      </w:pPr>
    </w:p>
    <w:p w14:paraId="3FF7B605" w14:textId="77777777" w:rsidR="00193CC2" w:rsidRPr="00595C5D" w:rsidRDefault="00193CC2">
      <w:pPr>
        <w:widowControl w:val="0"/>
        <w:autoSpaceDE w:val="0"/>
        <w:autoSpaceDN w:val="0"/>
        <w:adjustRightInd w:val="0"/>
        <w:rPr>
          <w:lang w:val="en-CA"/>
        </w:rPr>
      </w:pPr>
    </w:p>
    <w:p w14:paraId="3FF7B606" w14:textId="77777777" w:rsidR="00193CC2" w:rsidRPr="00595C5D" w:rsidRDefault="00193CC2">
      <w:pPr>
        <w:widowControl w:val="0"/>
        <w:autoSpaceDE w:val="0"/>
        <w:autoSpaceDN w:val="0"/>
        <w:adjustRightInd w:val="0"/>
        <w:rPr>
          <w:lang w:val="en-CA"/>
        </w:rPr>
      </w:pPr>
      <w:r w:rsidRPr="00595C5D">
        <w:rPr>
          <w:lang w:val="en-CA"/>
        </w:rPr>
        <w:t>68) The somatogenic approach emphasized by Hippocrates suggested that problems result from</w:t>
      </w:r>
    </w:p>
    <w:p w14:paraId="3FF7B607" w14:textId="77777777" w:rsidR="00193CC2" w:rsidRPr="00595C5D" w:rsidRDefault="00193CC2">
      <w:pPr>
        <w:widowControl w:val="0"/>
        <w:autoSpaceDE w:val="0"/>
        <w:autoSpaceDN w:val="0"/>
        <w:adjustRightInd w:val="0"/>
        <w:rPr>
          <w:lang w:val="en-CA"/>
        </w:rPr>
      </w:pPr>
    </w:p>
    <w:p w14:paraId="3FF7B608" w14:textId="77777777" w:rsidR="00193CC2" w:rsidRPr="00595C5D" w:rsidRDefault="00193CC2">
      <w:pPr>
        <w:widowControl w:val="0"/>
        <w:autoSpaceDE w:val="0"/>
        <w:autoSpaceDN w:val="0"/>
        <w:adjustRightInd w:val="0"/>
        <w:rPr>
          <w:lang w:val="en-CA"/>
        </w:rPr>
      </w:pPr>
      <w:r w:rsidRPr="00595C5D">
        <w:rPr>
          <w:lang w:val="en-CA"/>
        </w:rPr>
        <w:t>a) natural causes.</w:t>
      </w:r>
    </w:p>
    <w:p w14:paraId="3FF7B609" w14:textId="77777777" w:rsidR="00193CC2" w:rsidRPr="00595C5D" w:rsidRDefault="00193CC2">
      <w:pPr>
        <w:widowControl w:val="0"/>
        <w:autoSpaceDE w:val="0"/>
        <w:autoSpaceDN w:val="0"/>
        <w:adjustRightInd w:val="0"/>
        <w:rPr>
          <w:lang w:val="en-CA"/>
        </w:rPr>
      </w:pPr>
      <w:r w:rsidRPr="00595C5D">
        <w:rPr>
          <w:lang w:val="en-CA"/>
        </w:rPr>
        <w:t>b) demonic possession.</w:t>
      </w:r>
    </w:p>
    <w:p w14:paraId="3FF7B60A" w14:textId="77777777" w:rsidR="00193CC2" w:rsidRPr="00595C5D" w:rsidRDefault="00193CC2">
      <w:pPr>
        <w:widowControl w:val="0"/>
        <w:autoSpaceDE w:val="0"/>
        <w:autoSpaceDN w:val="0"/>
        <w:adjustRightInd w:val="0"/>
        <w:rPr>
          <w:lang w:val="en-CA"/>
        </w:rPr>
      </w:pPr>
      <w:r w:rsidRPr="00595C5D">
        <w:rPr>
          <w:lang w:val="en-CA"/>
        </w:rPr>
        <w:t>c) dysfunctional beliefs and ideas.</w:t>
      </w:r>
    </w:p>
    <w:p w14:paraId="3FF7B60B" w14:textId="77777777" w:rsidR="00193CC2" w:rsidRPr="00595C5D" w:rsidRDefault="00193CC2">
      <w:pPr>
        <w:widowControl w:val="0"/>
        <w:autoSpaceDE w:val="0"/>
        <w:autoSpaceDN w:val="0"/>
        <w:adjustRightInd w:val="0"/>
        <w:rPr>
          <w:lang w:val="en-CA"/>
        </w:rPr>
      </w:pPr>
      <w:r w:rsidRPr="00595C5D">
        <w:rPr>
          <w:lang w:val="en-CA"/>
        </w:rPr>
        <w:t>d) neurotransmitter imbalance.</w:t>
      </w:r>
    </w:p>
    <w:p w14:paraId="3FF7B60C" w14:textId="77777777" w:rsidR="00193CC2" w:rsidRPr="00595C5D" w:rsidRDefault="00193CC2">
      <w:pPr>
        <w:widowControl w:val="0"/>
        <w:autoSpaceDE w:val="0"/>
        <w:autoSpaceDN w:val="0"/>
        <w:adjustRightInd w:val="0"/>
        <w:rPr>
          <w:lang w:val="en-CA"/>
        </w:rPr>
      </w:pPr>
    </w:p>
    <w:p w14:paraId="3FF7B60D" w14:textId="77777777" w:rsidR="00193CC2" w:rsidRPr="00595C5D" w:rsidRDefault="00193CC2">
      <w:pPr>
        <w:widowControl w:val="0"/>
        <w:autoSpaceDE w:val="0"/>
        <w:autoSpaceDN w:val="0"/>
        <w:adjustRightInd w:val="0"/>
        <w:rPr>
          <w:lang w:val="en-CA"/>
        </w:rPr>
      </w:pPr>
      <w:r w:rsidRPr="00595C5D">
        <w:rPr>
          <w:lang w:val="en-CA"/>
        </w:rPr>
        <w:t>Answer: a</w:t>
      </w:r>
    </w:p>
    <w:p w14:paraId="3FF7B60E" w14:textId="77777777" w:rsidR="00193CC2" w:rsidRPr="00595C5D" w:rsidRDefault="00193CC2" w:rsidP="00095D8A">
      <w:pPr>
        <w:rPr>
          <w:lang w:val="en-CA"/>
        </w:rPr>
      </w:pPr>
    </w:p>
    <w:p w14:paraId="3FF7B60F" w14:textId="77777777" w:rsidR="00193CC2" w:rsidRPr="00595C5D" w:rsidRDefault="00193CC2" w:rsidP="00095D8A">
      <w:r w:rsidRPr="00595C5D">
        <w:rPr>
          <w:lang w:val="en-CA"/>
        </w:rPr>
        <w:t xml:space="preserve">Section Reference: </w:t>
      </w:r>
      <w:r w:rsidRPr="00595C5D">
        <w:t>Somatogenesis</w:t>
      </w:r>
    </w:p>
    <w:p w14:paraId="07EB8E68"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610" w14:textId="394E16F1"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47A2F658" w14:textId="77777777" w:rsidR="00193CC2" w:rsidRPr="00595C5D" w:rsidRDefault="00886C18">
      <w:pPr>
        <w:widowControl w:val="0"/>
        <w:autoSpaceDE w:val="0"/>
        <w:autoSpaceDN w:val="0"/>
        <w:adjustRightInd w:val="0"/>
        <w:rPr>
          <w:lang w:val="en-CA"/>
        </w:rPr>
      </w:pPr>
      <w:r>
        <w:rPr>
          <w:lang w:val="en-CA"/>
        </w:rPr>
        <w:t>Bloom’s: Analysis</w:t>
      </w:r>
    </w:p>
    <w:p w14:paraId="3FF7B611" w14:textId="77777777" w:rsidR="00193CC2" w:rsidRPr="00595C5D" w:rsidRDefault="00193CC2" w:rsidP="000C1254">
      <w:pPr>
        <w:widowControl w:val="0"/>
        <w:autoSpaceDE w:val="0"/>
        <w:autoSpaceDN w:val="0"/>
        <w:adjustRightInd w:val="0"/>
        <w:rPr>
          <w:lang w:val="en-CA"/>
        </w:rPr>
      </w:pPr>
    </w:p>
    <w:p w14:paraId="3FF7B612" w14:textId="77777777" w:rsidR="00193CC2" w:rsidRPr="00595C5D" w:rsidRDefault="00193CC2" w:rsidP="000C1254">
      <w:pPr>
        <w:widowControl w:val="0"/>
        <w:autoSpaceDE w:val="0"/>
        <w:autoSpaceDN w:val="0"/>
        <w:adjustRightInd w:val="0"/>
        <w:rPr>
          <w:lang w:val="en-CA"/>
        </w:rPr>
      </w:pPr>
    </w:p>
    <w:p w14:paraId="3FF7B613" w14:textId="77777777" w:rsidR="00193CC2" w:rsidRPr="00595C5D" w:rsidRDefault="00193CC2" w:rsidP="000C1254">
      <w:pPr>
        <w:widowControl w:val="0"/>
        <w:autoSpaceDE w:val="0"/>
        <w:autoSpaceDN w:val="0"/>
        <w:adjustRightInd w:val="0"/>
        <w:rPr>
          <w:lang w:val="en-CA"/>
        </w:rPr>
      </w:pPr>
      <w:r w:rsidRPr="00595C5D">
        <w:rPr>
          <w:lang w:val="en-CA"/>
        </w:rPr>
        <w:t>69) Erin has been extremely anxious and depressed over a period of several weeks. An advocate for the somatogenic hypothesis would suggest which of the following explanations for her problem?</w:t>
      </w:r>
    </w:p>
    <w:p w14:paraId="3FF7B614" w14:textId="77777777" w:rsidR="00193CC2" w:rsidRPr="00595C5D" w:rsidRDefault="00193CC2" w:rsidP="000C1254">
      <w:pPr>
        <w:widowControl w:val="0"/>
        <w:autoSpaceDE w:val="0"/>
        <w:autoSpaceDN w:val="0"/>
        <w:adjustRightInd w:val="0"/>
        <w:rPr>
          <w:lang w:val="en-CA"/>
        </w:rPr>
      </w:pPr>
    </w:p>
    <w:p w14:paraId="3FF7B615" w14:textId="77777777" w:rsidR="00193CC2" w:rsidRPr="00595C5D" w:rsidRDefault="00193CC2" w:rsidP="000C1254">
      <w:pPr>
        <w:widowControl w:val="0"/>
        <w:autoSpaceDE w:val="0"/>
        <w:autoSpaceDN w:val="0"/>
        <w:adjustRightInd w:val="0"/>
        <w:rPr>
          <w:lang w:val="en-CA"/>
        </w:rPr>
      </w:pPr>
      <w:r w:rsidRPr="00595C5D">
        <w:rPr>
          <w:lang w:val="en-CA"/>
        </w:rPr>
        <w:t>a) Demonic possession.</w:t>
      </w:r>
    </w:p>
    <w:p w14:paraId="3FF7B616" w14:textId="77777777" w:rsidR="00193CC2" w:rsidRPr="00595C5D" w:rsidRDefault="00193CC2" w:rsidP="000C1254">
      <w:pPr>
        <w:widowControl w:val="0"/>
        <w:autoSpaceDE w:val="0"/>
        <w:autoSpaceDN w:val="0"/>
        <w:adjustRightInd w:val="0"/>
        <w:rPr>
          <w:lang w:val="en-CA"/>
        </w:rPr>
      </w:pPr>
      <w:r w:rsidRPr="00595C5D">
        <w:rPr>
          <w:lang w:val="en-CA"/>
        </w:rPr>
        <w:t>b) A stressful life event.</w:t>
      </w:r>
    </w:p>
    <w:p w14:paraId="3FF7B617" w14:textId="77777777" w:rsidR="00193CC2" w:rsidRPr="00595C5D" w:rsidRDefault="00193CC2" w:rsidP="000C1254">
      <w:pPr>
        <w:widowControl w:val="0"/>
        <w:autoSpaceDE w:val="0"/>
        <w:autoSpaceDN w:val="0"/>
        <w:adjustRightInd w:val="0"/>
        <w:rPr>
          <w:lang w:val="en-CA"/>
        </w:rPr>
      </w:pPr>
      <w:r w:rsidRPr="00595C5D">
        <w:rPr>
          <w:lang w:val="en-CA"/>
        </w:rPr>
        <w:t>c) A prior abuse situation.</w:t>
      </w:r>
    </w:p>
    <w:p w14:paraId="3FF7B618" w14:textId="77777777" w:rsidR="00193CC2" w:rsidRPr="00595C5D" w:rsidRDefault="00193CC2" w:rsidP="000C1254">
      <w:pPr>
        <w:widowControl w:val="0"/>
        <w:autoSpaceDE w:val="0"/>
        <w:autoSpaceDN w:val="0"/>
        <w:adjustRightInd w:val="0"/>
        <w:rPr>
          <w:lang w:val="en-CA"/>
        </w:rPr>
      </w:pPr>
      <w:r w:rsidRPr="00595C5D">
        <w:rPr>
          <w:lang w:val="en-CA"/>
        </w:rPr>
        <w:lastRenderedPageBreak/>
        <w:t>d) A biochemical imbalance.</w:t>
      </w:r>
    </w:p>
    <w:p w14:paraId="3FF7B619" w14:textId="77777777" w:rsidR="00193CC2" w:rsidRPr="00595C5D" w:rsidRDefault="00193CC2" w:rsidP="000C1254">
      <w:pPr>
        <w:widowControl w:val="0"/>
        <w:autoSpaceDE w:val="0"/>
        <w:autoSpaceDN w:val="0"/>
        <w:adjustRightInd w:val="0"/>
        <w:rPr>
          <w:lang w:val="en-CA"/>
        </w:rPr>
      </w:pPr>
    </w:p>
    <w:p w14:paraId="3FF7B61A" w14:textId="77777777" w:rsidR="00193CC2" w:rsidRPr="00595C5D" w:rsidRDefault="00193CC2" w:rsidP="000C1254">
      <w:pPr>
        <w:widowControl w:val="0"/>
        <w:autoSpaceDE w:val="0"/>
        <w:autoSpaceDN w:val="0"/>
        <w:adjustRightInd w:val="0"/>
        <w:rPr>
          <w:lang w:val="en-CA"/>
        </w:rPr>
      </w:pPr>
      <w:r w:rsidRPr="00595C5D">
        <w:rPr>
          <w:lang w:val="en-CA"/>
        </w:rPr>
        <w:t>Answer: d</w:t>
      </w:r>
    </w:p>
    <w:p w14:paraId="3FF7B61B" w14:textId="77777777" w:rsidR="009801A8" w:rsidRPr="00595C5D" w:rsidRDefault="009801A8" w:rsidP="000C1254">
      <w:pPr>
        <w:widowControl w:val="0"/>
        <w:autoSpaceDE w:val="0"/>
        <w:autoSpaceDN w:val="0"/>
        <w:adjustRightInd w:val="0"/>
        <w:rPr>
          <w:lang w:val="en-CA"/>
        </w:rPr>
      </w:pPr>
    </w:p>
    <w:p w14:paraId="3FF7B61C" w14:textId="77777777" w:rsidR="00193CC2" w:rsidRPr="00595C5D" w:rsidRDefault="00193CC2" w:rsidP="00095D8A">
      <w:r w:rsidRPr="00595C5D">
        <w:rPr>
          <w:lang w:val="en-CA"/>
        </w:rPr>
        <w:t xml:space="preserve">Section Reference: </w:t>
      </w:r>
      <w:r w:rsidRPr="00595C5D">
        <w:t>Somatogenesis</w:t>
      </w:r>
    </w:p>
    <w:p w14:paraId="106D4D21" w14:textId="77777777" w:rsidR="00292CEB" w:rsidRPr="00595C5D" w:rsidRDefault="00193CC2" w:rsidP="000C1254">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61D" w14:textId="796C5774" w:rsidR="00292CEB" w:rsidRPr="00595C5D" w:rsidRDefault="00292CEB" w:rsidP="000C1254">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51D1736C" w14:textId="77777777" w:rsidR="00193CC2" w:rsidRPr="00595C5D" w:rsidRDefault="00886C18" w:rsidP="000C1254">
      <w:pPr>
        <w:widowControl w:val="0"/>
        <w:autoSpaceDE w:val="0"/>
        <w:autoSpaceDN w:val="0"/>
        <w:adjustRightInd w:val="0"/>
        <w:rPr>
          <w:lang w:val="en-CA"/>
        </w:rPr>
      </w:pPr>
      <w:r>
        <w:rPr>
          <w:lang w:val="en-CA"/>
        </w:rPr>
        <w:t>Bloom’s: Application</w:t>
      </w:r>
    </w:p>
    <w:p w14:paraId="3FF7B61E" w14:textId="77777777" w:rsidR="00193CC2" w:rsidRPr="00595C5D" w:rsidRDefault="00193CC2">
      <w:pPr>
        <w:widowControl w:val="0"/>
        <w:autoSpaceDE w:val="0"/>
        <w:autoSpaceDN w:val="0"/>
        <w:adjustRightInd w:val="0"/>
        <w:rPr>
          <w:lang w:val="en-CA"/>
        </w:rPr>
      </w:pPr>
    </w:p>
    <w:p w14:paraId="3FF7B61F" w14:textId="77777777" w:rsidR="009801A8" w:rsidRPr="00595C5D" w:rsidRDefault="009801A8">
      <w:pPr>
        <w:widowControl w:val="0"/>
        <w:autoSpaceDE w:val="0"/>
        <w:autoSpaceDN w:val="0"/>
        <w:adjustRightInd w:val="0"/>
        <w:rPr>
          <w:lang w:val="en-CA"/>
        </w:rPr>
      </w:pPr>
    </w:p>
    <w:p w14:paraId="3FF7B620" w14:textId="77777777" w:rsidR="00EB1A46" w:rsidRPr="00595C5D" w:rsidRDefault="006F32C7" w:rsidP="00EB1A46">
      <w:pPr>
        <w:widowControl w:val="0"/>
        <w:autoSpaceDE w:val="0"/>
        <w:autoSpaceDN w:val="0"/>
        <w:adjustRightInd w:val="0"/>
        <w:rPr>
          <w:lang w:val="en-CA"/>
        </w:rPr>
      </w:pPr>
      <w:r w:rsidRPr="00595C5D">
        <w:rPr>
          <w:lang w:val="en-CA"/>
        </w:rPr>
        <w:t>70</w:t>
      </w:r>
      <w:r w:rsidR="00EB1A46" w:rsidRPr="00595C5D">
        <w:rPr>
          <w:lang w:val="en-CA"/>
        </w:rPr>
        <w:t xml:space="preserve">) </w:t>
      </w:r>
      <w:proofErr w:type="spellStart"/>
      <w:r w:rsidR="00EB1A46" w:rsidRPr="00595C5D">
        <w:rPr>
          <w:lang w:val="en-CA"/>
        </w:rPr>
        <w:t>Egon</w:t>
      </w:r>
      <w:proofErr w:type="spellEnd"/>
      <w:r w:rsidR="00EB1A46" w:rsidRPr="00595C5D">
        <w:rPr>
          <w:lang w:val="en-CA"/>
        </w:rPr>
        <w:t>, who lived in the Dark Ages, was receiving treatment for mental illness.  Who was most likely treating him?</w:t>
      </w:r>
    </w:p>
    <w:p w14:paraId="3FF7B621" w14:textId="77777777" w:rsidR="00EB1A46" w:rsidRPr="00595C5D" w:rsidRDefault="00EB1A46" w:rsidP="00EB1A46">
      <w:pPr>
        <w:widowControl w:val="0"/>
        <w:autoSpaceDE w:val="0"/>
        <w:autoSpaceDN w:val="0"/>
        <w:adjustRightInd w:val="0"/>
        <w:rPr>
          <w:lang w:val="en-CA"/>
        </w:rPr>
      </w:pPr>
    </w:p>
    <w:p w14:paraId="3FF7B622" w14:textId="77777777" w:rsidR="00EB1A46" w:rsidRPr="00595C5D" w:rsidRDefault="00EB1A46" w:rsidP="00EB1A46">
      <w:pPr>
        <w:widowControl w:val="0"/>
        <w:autoSpaceDE w:val="0"/>
        <w:autoSpaceDN w:val="0"/>
        <w:adjustRightInd w:val="0"/>
        <w:rPr>
          <w:lang w:val="en-CA"/>
        </w:rPr>
      </w:pPr>
      <w:r w:rsidRPr="00595C5D">
        <w:rPr>
          <w:lang w:val="en-CA"/>
        </w:rPr>
        <w:t>a) A psychiatrist.</w:t>
      </w:r>
    </w:p>
    <w:p w14:paraId="3FF7B623" w14:textId="77777777" w:rsidR="00EB1A46" w:rsidRPr="00595C5D" w:rsidRDefault="00EB1A46" w:rsidP="00EB1A46">
      <w:pPr>
        <w:widowControl w:val="0"/>
        <w:autoSpaceDE w:val="0"/>
        <w:autoSpaceDN w:val="0"/>
        <w:adjustRightInd w:val="0"/>
        <w:rPr>
          <w:lang w:val="en-CA"/>
        </w:rPr>
      </w:pPr>
      <w:r w:rsidRPr="00595C5D">
        <w:rPr>
          <w:lang w:val="en-CA"/>
        </w:rPr>
        <w:t>b) A monk.</w:t>
      </w:r>
    </w:p>
    <w:p w14:paraId="3FF7B624" w14:textId="77777777" w:rsidR="00EB1A46" w:rsidRPr="00595C5D" w:rsidRDefault="00EB1A46" w:rsidP="00EB1A46">
      <w:pPr>
        <w:widowControl w:val="0"/>
        <w:autoSpaceDE w:val="0"/>
        <w:autoSpaceDN w:val="0"/>
        <w:adjustRightInd w:val="0"/>
        <w:rPr>
          <w:lang w:val="en-CA"/>
        </w:rPr>
      </w:pPr>
      <w:r w:rsidRPr="00595C5D">
        <w:rPr>
          <w:lang w:val="en-CA"/>
        </w:rPr>
        <w:t>c) An asylum worker.</w:t>
      </w:r>
    </w:p>
    <w:p w14:paraId="3FF7B625" w14:textId="77777777" w:rsidR="00EB1A46" w:rsidRPr="00595C5D" w:rsidRDefault="00EB1A46" w:rsidP="00EB1A46">
      <w:pPr>
        <w:widowControl w:val="0"/>
        <w:autoSpaceDE w:val="0"/>
        <w:autoSpaceDN w:val="0"/>
        <w:adjustRightInd w:val="0"/>
        <w:rPr>
          <w:lang w:val="en-CA"/>
        </w:rPr>
      </w:pPr>
      <w:r w:rsidRPr="00595C5D">
        <w:rPr>
          <w:lang w:val="en-CA"/>
        </w:rPr>
        <w:t>d) No treatment was provided.</w:t>
      </w:r>
    </w:p>
    <w:p w14:paraId="3FF7B626" w14:textId="77777777" w:rsidR="00EB1A46" w:rsidRPr="00595C5D" w:rsidRDefault="00EB1A46" w:rsidP="00EB1A46">
      <w:pPr>
        <w:widowControl w:val="0"/>
        <w:autoSpaceDE w:val="0"/>
        <w:autoSpaceDN w:val="0"/>
        <w:adjustRightInd w:val="0"/>
        <w:rPr>
          <w:lang w:val="en-CA"/>
        </w:rPr>
      </w:pPr>
    </w:p>
    <w:p w14:paraId="3FF7B627" w14:textId="77777777" w:rsidR="00EB1A46" w:rsidRPr="00595C5D" w:rsidRDefault="00EB1A46" w:rsidP="00EB1A46">
      <w:pPr>
        <w:widowControl w:val="0"/>
        <w:autoSpaceDE w:val="0"/>
        <w:autoSpaceDN w:val="0"/>
        <w:adjustRightInd w:val="0"/>
        <w:rPr>
          <w:lang w:val="en-CA"/>
        </w:rPr>
      </w:pPr>
      <w:r w:rsidRPr="00595C5D">
        <w:rPr>
          <w:lang w:val="en-CA"/>
        </w:rPr>
        <w:t>Answer: b</w:t>
      </w:r>
    </w:p>
    <w:p w14:paraId="3FF7B628" w14:textId="77777777" w:rsidR="00EB1A46" w:rsidRPr="00595C5D" w:rsidRDefault="00EB1A46" w:rsidP="00EB1A46">
      <w:pPr>
        <w:rPr>
          <w:lang w:val="en-CA"/>
        </w:rPr>
      </w:pPr>
    </w:p>
    <w:p w14:paraId="3FF7B629" w14:textId="77777777" w:rsidR="00EB1A46" w:rsidRPr="00595C5D" w:rsidRDefault="00EB1A46" w:rsidP="00EB1A46">
      <w:r w:rsidRPr="00595C5D">
        <w:rPr>
          <w:lang w:val="en-CA"/>
        </w:rPr>
        <w:t xml:space="preserve">Section Reference: </w:t>
      </w:r>
      <w:r w:rsidRPr="00595C5D">
        <w:t>The Dark Ages and Demonology</w:t>
      </w:r>
    </w:p>
    <w:p w14:paraId="604E9EE4" w14:textId="77777777" w:rsidR="00292CEB" w:rsidRPr="00595C5D" w:rsidRDefault="00EB1A46" w:rsidP="00EB1A46">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62A" w14:textId="312C1F9D" w:rsidR="00292CEB" w:rsidRPr="00595C5D" w:rsidRDefault="00292CEB" w:rsidP="00EB1A46">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6B45CDD3" w14:textId="77777777" w:rsidR="00EB1A46" w:rsidRPr="00595C5D" w:rsidRDefault="00886C18" w:rsidP="00EB1A46">
      <w:pPr>
        <w:widowControl w:val="0"/>
        <w:autoSpaceDE w:val="0"/>
        <w:autoSpaceDN w:val="0"/>
        <w:adjustRightInd w:val="0"/>
        <w:rPr>
          <w:lang w:val="en-CA"/>
        </w:rPr>
      </w:pPr>
      <w:r>
        <w:rPr>
          <w:lang w:val="en-CA"/>
        </w:rPr>
        <w:t>Bloom’s: Application</w:t>
      </w:r>
    </w:p>
    <w:p w14:paraId="3FF7B62B" w14:textId="77777777" w:rsidR="00EB1A46" w:rsidRPr="00595C5D" w:rsidRDefault="00EB1A46" w:rsidP="00EB1A46">
      <w:pPr>
        <w:widowControl w:val="0"/>
        <w:autoSpaceDE w:val="0"/>
        <w:autoSpaceDN w:val="0"/>
        <w:adjustRightInd w:val="0"/>
        <w:rPr>
          <w:lang w:val="en-CA"/>
        </w:rPr>
      </w:pPr>
    </w:p>
    <w:p w14:paraId="3FF7B62C" w14:textId="77777777" w:rsidR="00193CC2" w:rsidRPr="00595C5D" w:rsidRDefault="00193CC2">
      <w:pPr>
        <w:widowControl w:val="0"/>
        <w:autoSpaceDE w:val="0"/>
        <w:autoSpaceDN w:val="0"/>
        <w:adjustRightInd w:val="0"/>
        <w:rPr>
          <w:lang w:val="en-CA"/>
        </w:rPr>
      </w:pPr>
    </w:p>
    <w:p w14:paraId="3FF7B62D" w14:textId="77777777" w:rsidR="00193CC2" w:rsidRPr="00595C5D" w:rsidRDefault="00193CC2">
      <w:pPr>
        <w:widowControl w:val="0"/>
        <w:autoSpaceDE w:val="0"/>
        <w:autoSpaceDN w:val="0"/>
        <w:adjustRightInd w:val="0"/>
        <w:rPr>
          <w:lang w:val="en-CA"/>
        </w:rPr>
      </w:pPr>
      <w:r w:rsidRPr="00595C5D">
        <w:rPr>
          <w:lang w:val="en-CA"/>
        </w:rPr>
        <w:t>7</w:t>
      </w:r>
      <w:r w:rsidR="006F32C7" w:rsidRPr="00595C5D">
        <w:rPr>
          <w:lang w:val="en-CA"/>
        </w:rPr>
        <w:t>1</w:t>
      </w:r>
      <w:r w:rsidRPr="00595C5D">
        <w:rPr>
          <w:lang w:val="en-CA"/>
        </w:rPr>
        <w:t xml:space="preserve">) The </w:t>
      </w:r>
      <w:r w:rsidRPr="00595C5D">
        <w:rPr>
          <w:i/>
          <w:lang w:val="en-CA"/>
        </w:rPr>
        <w:t xml:space="preserve">'Malleus </w:t>
      </w:r>
      <w:proofErr w:type="spellStart"/>
      <w:r w:rsidRPr="00595C5D">
        <w:rPr>
          <w:i/>
          <w:lang w:val="en-CA"/>
        </w:rPr>
        <w:t>Maleficarum</w:t>
      </w:r>
      <w:proofErr w:type="spellEnd"/>
      <w:r w:rsidRPr="00595C5D">
        <w:rPr>
          <w:lang w:val="en-CA"/>
        </w:rPr>
        <w:t>' was</w:t>
      </w:r>
    </w:p>
    <w:p w14:paraId="3FF7B62E" w14:textId="77777777" w:rsidR="00193CC2" w:rsidRPr="00595C5D" w:rsidRDefault="00193CC2">
      <w:pPr>
        <w:widowControl w:val="0"/>
        <w:autoSpaceDE w:val="0"/>
        <w:autoSpaceDN w:val="0"/>
        <w:adjustRightInd w:val="0"/>
        <w:rPr>
          <w:lang w:val="en-CA"/>
        </w:rPr>
      </w:pPr>
    </w:p>
    <w:p w14:paraId="3FF7B62F" w14:textId="77777777" w:rsidR="00193CC2" w:rsidRPr="00595C5D" w:rsidRDefault="00193CC2">
      <w:pPr>
        <w:widowControl w:val="0"/>
        <w:autoSpaceDE w:val="0"/>
        <w:autoSpaceDN w:val="0"/>
        <w:adjustRightInd w:val="0"/>
        <w:rPr>
          <w:lang w:val="en-CA"/>
        </w:rPr>
      </w:pPr>
      <w:r w:rsidRPr="00595C5D">
        <w:rPr>
          <w:lang w:val="en-CA"/>
        </w:rPr>
        <w:t>a) a witch hunt manual.</w:t>
      </w:r>
    </w:p>
    <w:p w14:paraId="3FF7B630" w14:textId="77777777" w:rsidR="00193CC2" w:rsidRPr="00595C5D" w:rsidRDefault="00193CC2">
      <w:pPr>
        <w:widowControl w:val="0"/>
        <w:autoSpaceDE w:val="0"/>
        <w:autoSpaceDN w:val="0"/>
        <w:adjustRightInd w:val="0"/>
        <w:rPr>
          <w:lang w:val="en-CA"/>
        </w:rPr>
      </w:pPr>
      <w:r w:rsidRPr="00595C5D">
        <w:rPr>
          <w:lang w:val="en-CA"/>
        </w:rPr>
        <w:t>b) a ceremonial guide used by witches.</w:t>
      </w:r>
    </w:p>
    <w:p w14:paraId="3FF7B631" w14:textId="77777777" w:rsidR="00193CC2" w:rsidRPr="00595C5D" w:rsidRDefault="00193CC2">
      <w:pPr>
        <w:widowControl w:val="0"/>
        <w:autoSpaceDE w:val="0"/>
        <w:autoSpaceDN w:val="0"/>
        <w:adjustRightInd w:val="0"/>
        <w:rPr>
          <w:lang w:val="en-CA"/>
        </w:rPr>
      </w:pPr>
      <w:r w:rsidRPr="00595C5D">
        <w:rPr>
          <w:lang w:val="en-CA"/>
        </w:rPr>
        <w:t>c) a treatment manual used in early mental hospitals.</w:t>
      </w:r>
    </w:p>
    <w:p w14:paraId="3FF7B632" w14:textId="77777777" w:rsidR="00193CC2" w:rsidRPr="00595C5D" w:rsidRDefault="00193CC2">
      <w:pPr>
        <w:widowControl w:val="0"/>
        <w:autoSpaceDE w:val="0"/>
        <w:autoSpaceDN w:val="0"/>
        <w:adjustRightInd w:val="0"/>
        <w:rPr>
          <w:lang w:val="en-CA"/>
        </w:rPr>
      </w:pPr>
      <w:r w:rsidRPr="00595C5D">
        <w:rPr>
          <w:lang w:val="en-CA"/>
        </w:rPr>
        <w:t>d) a Freudian perspective on mental illness.</w:t>
      </w:r>
    </w:p>
    <w:p w14:paraId="3FF7B633" w14:textId="77777777" w:rsidR="00193CC2" w:rsidRPr="00595C5D" w:rsidRDefault="00193CC2">
      <w:pPr>
        <w:widowControl w:val="0"/>
        <w:autoSpaceDE w:val="0"/>
        <w:autoSpaceDN w:val="0"/>
        <w:adjustRightInd w:val="0"/>
        <w:rPr>
          <w:lang w:val="en-CA"/>
        </w:rPr>
      </w:pPr>
    </w:p>
    <w:p w14:paraId="3FF7B634" w14:textId="77777777" w:rsidR="00193CC2" w:rsidRPr="00595C5D" w:rsidRDefault="00193CC2">
      <w:pPr>
        <w:widowControl w:val="0"/>
        <w:autoSpaceDE w:val="0"/>
        <w:autoSpaceDN w:val="0"/>
        <w:adjustRightInd w:val="0"/>
        <w:rPr>
          <w:lang w:val="en-CA"/>
        </w:rPr>
      </w:pPr>
      <w:r w:rsidRPr="00595C5D">
        <w:rPr>
          <w:lang w:val="en-CA"/>
        </w:rPr>
        <w:t>Answer: a</w:t>
      </w:r>
    </w:p>
    <w:p w14:paraId="3FF7B635" w14:textId="77777777" w:rsidR="00193CC2" w:rsidRPr="00595C5D" w:rsidRDefault="00193CC2" w:rsidP="00095D8A">
      <w:pPr>
        <w:rPr>
          <w:lang w:val="en-CA"/>
        </w:rPr>
      </w:pPr>
    </w:p>
    <w:p w14:paraId="3FF7B636" w14:textId="77777777" w:rsidR="00193CC2" w:rsidRPr="00595C5D" w:rsidRDefault="00193CC2" w:rsidP="00095D8A">
      <w:r w:rsidRPr="00595C5D">
        <w:rPr>
          <w:lang w:val="en-CA"/>
        </w:rPr>
        <w:t xml:space="preserve">Section Reference: </w:t>
      </w:r>
      <w:r w:rsidRPr="00595C5D">
        <w:t>The Persecution of Witches</w:t>
      </w:r>
    </w:p>
    <w:p w14:paraId="54DA269B"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637" w14:textId="0647D372"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6FF5FE74" w14:textId="77777777" w:rsidR="00193CC2" w:rsidRPr="00595C5D" w:rsidRDefault="00886C18">
      <w:pPr>
        <w:widowControl w:val="0"/>
        <w:autoSpaceDE w:val="0"/>
        <w:autoSpaceDN w:val="0"/>
        <w:adjustRightInd w:val="0"/>
        <w:rPr>
          <w:lang w:val="en-CA"/>
        </w:rPr>
      </w:pPr>
      <w:r>
        <w:rPr>
          <w:lang w:val="en-CA"/>
        </w:rPr>
        <w:t>Bloom’s: Knowledge</w:t>
      </w:r>
    </w:p>
    <w:p w14:paraId="3FF7B638" w14:textId="77777777" w:rsidR="00193CC2" w:rsidRPr="00595C5D" w:rsidRDefault="00193CC2">
      <w:pPr>
        <w:widowControl w:val="0"/>
        <w:autoSpaceDE w:val="0"/>
        <w:autoSpaceDN w:val="0"/>
        <w:adjustRightInd w:val="0"/>
        <w:rPr>
          <w:lang w:val="en-CA"/>
        </w:rPr>
      </w:pPr>
    </w:p>
    <w:p w14:paraId="3FF7B639" w14:textId="77777777" w:rsidR="00193CC2" w:rsidRPr="00595C5D" w:rsidRDefault="00193CC2">
      <w:pPr>
        <w:widowControl w:val="0"/>
        <w:autoSpaceDE w:val="0"/>
        <w:autoSpaceDN w:val="0"/>
        <w:adjustRightInd w:val="0"/>
        <w:rPr>
          <w:lang w:val="en-CA"/>
        </w:rPr>
      </w:pPr>
    </w:p>
    <w:p w14:paraId="3FF7B63A" w14:textId="7DB01BBE" w:rsidR="00193CC2" w:rsidRPr="00595C5D" w:rsidRDefault="00193CC2" w:rsidP="00734812">
      <w:pPr>
        <w:widowControl w:val="0"/>
        <w:autoSpaceDE w:val="0"/>
        <w:autoSpaceDN w:val="0"/>
        <w:adjustRightInd w:val="0"/>
        <w:rPr>
          <w:lang w:val="en-CA"/>
        </w:rPr>
      </w:pPr>
      <w:r w:rsidRPr="00595C5D">
        <w:rPr>
          <w:lang w:val="en-CA"/>
        </w:rPr>
        <w:t>7</w:t>
      </w:r>
      <w:r w:rsidR="006F32C7" w:rsidRPr="00595C5D">
        <w:rPr>
          <w:lang w:val="en-CA"/>
        </w:rPr>
        <w:t>2</w:t>
      </w:r>
      <w:r w:rsidRPr="00595C5D">
        <w:rPr>
          <w:lang w:val="en-CA"/>
        </w:rPr>
        <w:t xml:space="preserve">) The </w:t>
      </w:r>
      <w:r w:rsidR="009801A8" w:rsidRPr="00595C5D">
        <w:rPr>
          <w:i/>
          <w:iCs/>
          <w:lang w:val="en-CA"/>
        </w:rPr>
        <w:t xml:space="preserve">Malleus </w:t>
      </w:r>
      <w:proofErr w:type="spellStart"/>
      <w:r w:rsidR="009801A8" w:rsidRPr="00595C5D">
        <w:rPr>
          <w:i/>
          <w:iCs/>
          <w:lang w:val="en-CA"/>
        </w:rPr>
        <w:t>Maleficarum</w:t>
      </w:r>
      <w:proofErr w:type="spellEnd"/>
      <w:r w:rsidR="009801A8" w:rsidRPr="00595C5D">
        <w:rPr>
          <w:lang w:val="en-CA"/>
        </w:rPr>
        <w:t xml:space="preserve"> </w:t>
      </w:r>
      <w:r w:rsidRPr="00595C5D">
        <w:rPr>
          <w:lang w:val="en-CA"/>
        </w:rPr>
        <w:t>was</w:t>
      </w:r>
    </w:p>
    <w:p w14:paraId="3FF7B63B" w14:textId="77777777" w:rsidR="00193CC2" w:rsidRPr="00595C5D" w:rsidRDefault="00193CC2" w:rsidP="00734812">
      <w:pPr>
        <w:widowControl w:val="0"/>
        <w:autoSpaceDE w:val="0"/>
        <w:autoSpaceDN w:val="0"/>
        <w:adjustRightInd w:val="0"/>
        <w:rPr>
          <w:lang w:val="en-CA"/>
        </w:rPr>
      </w:pPr>
    </w:p>
    <w:p w14:paraId="3FF7B63C" w14:textId="77777777" w:rsidR="00193CC2" w:rsidRPr="00595C5D" w:rsidRDefault="00193CC2" w:rsidP="00734812">
      <w:pPr>
        <w:widowControl w:val="0"/>
        <w:autoSpaceDE w:val="0"/>
        <w:autoSpaceDN w:val="0"/>
        <w:adjustRightInd w:val="0"/>
        <w:rPr>
          <w:lang w:val="en-CA"/>
        </w:rPr>
      </w:pPr>
      <w:r w:rsidRPr="00595C5D">
        <w:rPr>
          <w:lang w:val="en-CA"/>
        </w:rPr>
        <w:t>a) an ancient Greek method of treating depression.</w:t>
      </w:r>
    </w:p>
    <w:p w14:paraId="3FF7B63D" w14:textId="77777777" w:rsidR="00193CC2" w:rsidRPr="00595C5D" w:rsidRDefault="00193CC2" w:rsidP="00734812">
      <w:pPr>
        <w:widowControl w:val="0"/>
        <w:autoSpaceDE w:val="0"/>
        <w:autoSpaceDN w:val="0"/>
        <w:adjustRightInd w:val="0"/>
        <w:rPr>
          <w:lang w:val="en-CA"/>
        </w:rPr>
      </w:pPr>
      <w:r w:rsidRPr="00595C5D">
        <w:rPr>
          <w:lang w:val="en-CA"/>
        </w:rPr>
        <w:t>b) an asylum for 'lunatics'.</w:t>
      </w:r>
    </w:p>
    <w:p w14:paraId="3FF7B63E" w14:textId="77777777" w:rsidR="00193CC2" w:rsidRPr="00595C5D" w:rsidRDefault="00193CC2" w:rsidP="00734812">
      <w:pPr>
        <w:widowControl w:val="0"/>
        <w:autoSpaceDE w:val="0"/>
        <w:autoSpaceDN w:val="0"/>
        <w:adjustRightInd w:val="0"/>
        <w:rPr>
          <w:lang w:val="en-CA"/>
        </w:rPr>
      </w:pPr>
      <w:r w:rsidRPr="00595C5D">
        <w:rPr>
          <w:lang w:val="en-CA"/>
        </w:rPr>
        <w:t>c) a manual which specified symptoms of demonic possession.</w:t>
      </w:r>
    </w:p>
    <w:p w14:paraId="3FF7B63F" w14:textId="77777777" w:rsidR="00193CC2" w:rsidRPr="00595C5D" w:rsidRDefault="00193CC2" w:rsidP="00734812">
      <w:pPr>
        <w:widowControl w:val="0"/>
        <w:autoSpaceDE w:val="0"/>
        <w:autoSpaceDN w:val="0"/>
        <w:adjustRightInd w:val="0"/>
        <w:rPr>
          <w:lang w:val="en-CA"/>
        </w:rPr>
      </w:pPr>
      <w:r w:rsidRPr="00595C5D">
        <w:rPr>
          <w:lang w:val="en-CA"/>
        </w:rPr>
        <w:lastRenderedPageBreak/>
        <w:t>d) a method of torture in the Middle Ages that led to confessions of delusions.</w:t>
      </w:r>
    </w:p>
    <w:p w14:paraId="3FF7B640" w14:textId="77777777" w:rsidR="00193CC2" w:rsidRPr="00595C5D" w:rsidRDefault="00193CC2" w:rsidP="00734812">
      <w:pPr>
        <w:widowControl w:val="0"/>
        <w:autoSpaceDE w:val="0"/>
        <w:autoSpaceDN w:val="0"/>
        <w:adjustRightInd w:val="0"/>
        <w:rPr>
          <w:lang w:val="en-CA"/>
        </w:rPr>
      </w:pPr>
    </w:p>
    <w:p w14:paraId="3FF7B641" w14:textId="77777777" w:rsidR="00193CC2" w:rsidRPr="00595C5D" w:rsidRDefault="00193CC2" w:rsidP="00734812">
      <w:pPr>
        <w:widowControl w:val="0"/>
        <w:autoSpaceDE w:val="0"/>
        <w:autoSpaceDN w:val="0"/>
        <w:adjustRightInd w:val="0"/>
        <w:rPr>
          <w:lang w:val="en-CA"/>
        </w:rPr>
      </w:pPr>
      <w:r w:rsidRPr="00595C5D">
        <w:rPr>
          <w:lang w:val="en-CA"/>
        </w:rPr>
        <w:t>Answer: c</w:t>
      </w:r>
    </w:p>
    <w:p w14:paraId="3FF7B642" w14:textId="77777777" w:rsidR="00193CC2" w:rsidRPr="00595C5D" w:rsidRDefault="00193CC2" w:rsidP="00095D8A">
      <w:pPr>
        <w:rPr>
          <w:lang w:val="en-CA"/>
        </w:rPr>
      </w:pPr>
    </w:p>
    <w:p w14:paraId="3FF7B643" w14:textId="77777777" w:rsidR="00193CC2" w:rsidRPr="00595C5D" w:rsidRDefault="00193CC2" w:rsidP="00095D8A">
      <w:r w:rsidRPr="00595C5D">
        <w:rPr>
          <w:lang w:val="en-CA"/>
        </w:rPr>
        <w:t xml:space="preserve">Section Reference: </w:t>
      </w:r>
      <w:r w:rsidRPr="00595C5D">
        <w:t>The Persecution of Witches</w:t>
      </w:r>
    </w:p>
    <w:p w14:paraId="04B1DC25"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44" w14:textId="44DBF87B" w:rsidR="00292CEB" w:rsidRPr="00595C5D" w:rsidRDefault="00292CEB" w:rsidP="00734812">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4B2F8A12" w14:textId="77777777" w:rsidR="00193CC2" w:rsidRPr="00595C5D" w:rsidRDefault="00886C18" w:rsidP="00734812">
      <w:pPr>
        <w:widowControl w:val="0"/>
        <w:autoSpaceDE w:val="0"/>
        <w:autoSpaceDN w:val="0"/>
        <w:adjustRightInd w:val="0"/>
        <w:rPr>
          <w:lang w:val="en-CA"/>
        </w:rPr>
      </w:pPr>
      <w:r>
        <w:rPr>
          <w:lang w:val="en-CA"/>
        </w:rPr>
        <w:t>Bloom’s: Knowledge</w:t>
      </w:r>
    </w:p>
    <w:p w14:paraId="3FF7B645" w14:textId="77777777" w:rsidR="00193CC2" w:rsidRPr="00595C5D" w:rsidRDefault="00193CC2">
      <w:pPr>
        <w:widowControl w:val="0"/>
        <w:autoSpaceDE w:val="0"/>
        <w:autoSpaceDN w:val="0"/>
        <w:adjustRightInd w:val="0"/>
        <w:rPr>
          <w:lang w:val="en-CA"/>
        </w:rPr>
      </w:pPr>
    </w:p>
    <w:p w14:paraId="3FF7B646" w14:textId="77777777" w:rsidR="00193CC2" w:rsidRPr="00595C5D" w:rsidRDefault="00193CC2">
      <w:pPr>
        <w:widowControl w:val="0"/>
        <w:autoSpaceDE w:val="0"/>
        <w:autoSpaceDN w:val="0"/>
        <w:adjustRightInd w:val="0"/>
        <w:rPr>
          <w:lang w:val="en-CA"/>
        </w:rPr>
      </w:pPr>
    </w:p>
    <w:p w14:paraId="3FF7B647" w14:textId="77777777" w:rsidR="00193CC2" w:rsidRPr="00595C5D" w:rsidRDefault="00193CC2">
      <w:pPr>
        <w:widowControl w:val="0"/>
        <w:autoSpaceDE w:val="0"/>
        <w:autoSpaceDN w:val="0"/>
        <w:adjustRightInd w:val="0"/>
        <w:rPr>
          <w:lang w:val="en-CA"/>
        </w:rPr>
      </w:pPr>
      <w:r w:rsidRPr="00595C5D">
        <w:rPr>
          <w:lang w:val="en-CA"/>
        </w:rPr>
        <w:t>73) In the Middle Ages, mental illness</w:t>
      </w:r>
    </w:p>
    <w:p w14:paraId="3FF7B648" w14:textId="77777777" w:rsidR="00193CC2" w:rsidRPr="00595C5D" w:rsidRDefault="00193CC2">
      <w:pPr>
        <w:widowControl w:val="0"/>
        <w:autoSpaceDE w:val="0"/>
        <w:autoSpaceDN w:val="0"/>
        <w:adjustRightInd w:val="0"/>
        <w:rPr>
          <w:lang w:val="en-CA"/>
        </w:rPr>
      </w:pPr>
    </w:p>
    <w:p w14:paraId="3FF7B649" w14:textId="77777777" w:rsidR="00193CC2" w:rsidRPr="00595C5D" w:rsidRDefault="00193CC2">
      <w:pPr>
        <w:widowControl w:val="0"/>
        <w:autoSpaceDE w:val="0"/>
        <w:autoSpaceDN w:val="0"/>
        <w:adjustRightInd w:val="0"/>
        <w:rPr>
          <w:lang w:val="en-CA"/>
        </w:rPr>
      </w:pPr>
      <w:r w:rsidRPr="00595C5D">
        <w:rPr>
          <w:lang w:val="en-CA"/>
        </w:rPr>
        <w:t>a) was believed to be associated with magical powers.</w:t>
      </w:r>
    </w:p>
    <w:p w14:paraId="3FF7B64A" w14:textId="77777777" w:rsidR="00193CC2" w:rsidRPr="00595C5D" w:rsidRDefault="00193CC2">
      <w:pPr>
        <w:widowControl w:val="0"/>
        <w:autoSpaceDE w:val="0"/>
        <w:autoSpaceDN w:val="0"/>
        <w:adjustRightInd w:val="0"/>
        <w:rPr>
          <w:lang w:val="en-CA"/>
        </w:rPr>
      </w:pPr>
      <w:r w:rsidRPr="00595C5D">
        <w:rPr>
          <w:lang w:val="en-CA"/>
        </w:rPr>
        <w:t>b) was treated with more compassion than in modern times.</w:t>
      </w:r>
    </w:p>
    <w:p w14:paraId="3FF7B64B" w14:textId="77777777" w:rsidR="00193CC2" w:rsidRPr="00595C5D" w:rsidRDefault="00193CC2">
      <w:pPr>
        <w:widowControl w:val="0"/>
        <w:autoSpaceDE w:val="0"/>
        <w:autoSpaceDN w:val="0"/>
        <w:adjustRightInd w:val="0"/>
        <w:rPr>
          <w:lang w:val="en-CA"/>
        </w:rPr>
      </w:pPr>
      <w:r w:rsidRPr="00595C5D">
        <w:rPr>
          <w:lang w:val="en-CA"/>
        </w:rPr>
        <w:t>c) resulted in the sufferer being confined to converted leper hospitals.</w:t>
      </w:r>
    </w:p>
    <w:p w14:paraId="3FF7B64C" w14:textId="77777777" w:rsidR="00193CC2" w:rsidRPr="00595C5D" w:rsidRDefault="00193CC2">
      <w:pPr>
        <w:widowControl w:val="0"/>
        <w:autoSpaceDE w:val="0"/>
        <w:autoSpaceDN w:val="0"/>
        <w:adjustRightInd w:val="0"/>
        <w:rPr>
          <w:lang w:val="en-CA"/>
        </w:rPr>
      </w:pPr>
      <w:r w:rsidRPr="00595C5D">
        <w:rPr>
          <w:lang w:val="en-CA"/>
        </w:rPr>
        <w:t>d) resulted in burning at the stake.</w:t>
      </w:r>
    </w:p>
    <w:p w14:paraId="3FF7B64D" w14:textId="77777777" w:rsidR="00193CC2" w:rsidRPr="00595C5D" w:rsidRDefault="00193CC2">
      <w:pPr>
        <w:widowControl w:val="0"/>
        <w:autoSpaceDE w:val="0"/>
        <w:autoSpaceDN w:val="0"/>
        <w:adjustRightInd w:val="0"/>
        <w:rPr>
          <w:lang w:val="en-CA"/>
        </w:rPr>
      </w:pPr>
    </w:p>
    <w:p w14:paraId="3FF7B64E" w14:textId="77777777" w:rsidR="00193CC2" w:rsidRPr="00595C5D" w:rsidRDefault="00193CC2">
      <w:pPr>
        <w:widowControl w:val="0"/>
        <w:autoSpaceDE w:val="0"/>
        <w:autoSpaceDN w:val="0"/>
        <w:adjustRightInd w:val="0"/>
        <w:rPr>
          <w:lang w:val="en-CA"/>
        </w:rPr>
      </w:pPr>
      <w:r w:rsidRPr="00595C5D">
        <w:rPr>
          <w:lang w:val="en-CA"/>
        </w:rPr>
        <w:t>Answer: c</w:t>
      </w:r>
    </w:p>
    <w:p w14:paraId="3FF7B64F" w14:textId="77777777" w:rsidR="00193CC2" w:rsidRPr="00595C5D" w:rsidRDefault="00193CC2" w:rsidP="00095D8A">
      <w:pPr>
        <w:rPr>
          <w:lang w:val="en-CA"/>
        </w:rPr>
      </w:pPr>
    </w:p>
    <w:p w14:paraId="3FF7B650" w14:textId="77777777" w:rsidR="00193CC2" w:rsidRPr="00595C5D" w:rsidRDefault="00193CC2" w:rsidP="00095D8A">
      <w:r w:rsidRPr="00595C5D">
        <w:rPr>
          <w:lang w:val="en-CA"/>
        </w:rPr>
        <w:t xml:space="preserve">Section Reference: </w:t>
      </w:r>
      <w:r w:rsidRPr="00595C5D">
        <w:t>Development of Asylums</w:t>
      </w:r>
    </w:p>
    <w:p w14:paraId="24BBD35A"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51" w14:textId="2DE6D80B"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79D0BDF6" w14:textId="77777777" w:rsidR="00193CC2" w:rsidRPr="00595C5D" w:rsidRDefault="00886C18">
      <w:pPr>
        <w:widowControl w:val="0"/>
        <w:autoSpaceDE w:val="0"/>
        <w:autoSpaceDN w:val="0"/>
        <w:adjustRightInd w:val="0"/>
        <w:rPr>
          <w:lang w:val="en-CA"/>
        </w:rPr>
      </w:pPr>
      <w:r>
        <w:rPr>
          <w:lang w:val="en-CA"/>
        </w:rPr>
        <w:t>Bloom’s: Comprehension</w:t>
      </w:r>
    </w:p>
    <w:p w14:paraId="3FF7B652" w14:textId="77777777" w:rsidR="00193CC2" w:rsidRPr="00595C5D" w:rsidRDefault="00193CC2">
      <w:pPr>
        <w:widowControl w:val="0"/>
        <w:autoSpaceDE w:val="0"/>
        <w:autoSpaceDN w:val="0"/>
        <w:adjustRightInd w:val="0"/>
        <w:rPr>
          <w:lang w:val="en-CA"/>
        </w:rPr>
      </w:pPr>
    </w:p>
    <w:p w14:paraId="3FF7B653" w14:textId="77777777" w:rsidR="00193CC2" w:rsidRPr="00595C5D" w:rsidRDefault="00193CC2">
      <w:pPr>
        <w:widowControl w:val="0"/>
        <w:autoSpaceDE w:val="0"/>
        <w:autoSpaceDN w:val="0"/>
        <w:adjustRightInd w:val="0"/>
        <w:rPr>
          <w:lang w:val="en-CA"/>
        </w:rPr>
      </w:pPr>
    </w:p>
    <w:p w14:paraId="3FF7B654" w14:textId="77777777" w:rsidR="00193CC2" w:rsidRPr="00595C5D" w:rsidRDefault="00193CC2">
      <w:pPr>
        <w:widowControl w:val="0"/>
        <w:autoSpaceDE w:val="0"/>
        <w:autoSpaceDN w:val="0"/>
        <w:adjustRightInd w:val="0"/>
        <w:rPr>
          <w:lang w:val="en-CA"/>
        </w:rPr>
      </w:pPr>
      <w:r w:rsidRPr="00595C5D">
        <w:rPr>
          <w:lang w:val="en-CA"/>
        </w:rPr>
        <w:t>74) Early asylums were developed</w:t>
      </w:r>
    </w:p>
    <w:p w14:paraId="3FF7B655" w14:textId="77777777" w:rsidR="00193CC2" w:rsidRPr="00595C5D" w:rsidRDefault="00193CC2">
      <w:pPr>
        <w:widowControl w:val="0"/>
        <w:autoSpaceDE w:val="0"/>
        <w:autoSpaceDN w:val="0"/>
        <w:adjustRightInd w:val="0"/>
        <w:rPr>
          <w:lang w:val="en-CA"/>
        </w:rPr>
      </w:pPr>
    </w:p>
    <w:p w14:paraId="3FF7B656" w14:textId="77777777" w:rsidR="00193CC2" w:rsidRPr="00595C5D" w:rsidRDefault="00193CC2">
      <w:pPr>
        <w:widowControl w:val="0"/>
        <w:autoSpaceDE w:val="0"/>
        <w:autoSpaceDN w:val="0"/>
        <w:adjustRightInd w:val="0"/>
        <w:rPr>
          <w:lang w:val="en-CA"/>
        </w:rPr>
      </w:pPr>
      <w:r w:rsidRPr="00595C5D">
        <w:rPr>
          <w:lang w:val="en-CA"/>
        </w:rPr>
        <w:t>a) to isolate socially undesirable people.</w:t>
      </w:r>
    </w:p>
    <w:p w14:paraId="3FF7B657" w14:textId="77777777" w:rsidR="00193CC2" w:rsidRPr="00595C5D" w:rsidRDefault="00193CC2">
      <w:pPr>
        <w:widowControl w:val="0"/>
        <w:autoSpaceDE w:val="0"/>
        <w:autoSpaceDN w:val="0"/>
        <w:adjustRightInd w:val="0"/>
        <w:rPr>
          <w:lang w:val="en-CA"/>
        </w:rPr>
      </w:pPr>
      <w:r w:rsidRPr="00595C5D">
        <w:rPr>
          <w:lang w:val="en-CA"/>
        </w:rPr>
        <w:t>b) to protect people from the inquisition.</w:t>
      </w:r>
    </w:p>
    <w:p w14:paraId="3FF7B658" w14:textId="77777777" w:rsidR="00193CC2" w:rsidRPr="00595C5D" w:rsidRDefault="00193CC2">
      <w:pPr>
        <w:widowControl w:val="0"/>
        <w:autoSpaceDE w:val="0"/>
        <w:autoSpaceDN w:val="0"/>
        <w:adjustRightInd w:val="0"/>
        <w:rPr>
          <w:lang w:val="en-CA"/>
        </w:rPr>
      </w:pPr>
      <w:r w:rsidRPr="00595C5D">
        <w:rPr>
          <w:lang w:val="en-CA"/>
        </w:rPr>
        <w:t>c) after the discovery of syphilis.</w:t>
      </w:r>
    </w:p>
    <w:p w14:paraId="3FF7B659" w14:textId="77777777" w:rsidR="00193CC2" w:rsidRPr="00595C5D" w:rsidRDefault="00193CC2">
      <w:pPr>
        <w:widowControl w:val="0"/>
        <w:autoSpaceDE w:val="0"/>
        <w:autoSpaceDN w:val="0"/>
        <w:adjustRightInd w:val="0"/>
        <w:rPr>
          <w:lang w:val="en-CA"/>
        </w:rPr>
      </w:pPr>
      <w:r w:rsidRPr="00595C5D">
        <w:rPr>
          <w:lang w:val="en-CA"/>
        </w:rPr>
        <w:t>d) in conjunction with the somatogenic hypothesis.</w:t>
      </w:r>
    </w:p>
    <w:p w14:paraId="3FF7B65A" w14:textId="77777777" w:rsidR="00193CC2" w:rsidRPr="00595C5D" w:rsidRDefault="00193CC2">
      <w:pPr>
        <w:widowControl w:val="0"/>
        <w:autoSpaceDE w:val="0"/>
        <w:autoSpaceDN w:val="0"/>
        <w:adjustRightInd w:val="0"/>
        <w:rPr>
          <w:lang w:val="en-CA"/>
        </w:rPr>
      </w:pPr>
    </w:p>
    <w:p w14:paraId="3FF7B65B" w14:textId="77777777" w:rsidR="00193CC2" w:rsidRPr="00595C5D" w:rsidRDefault="00193CC2">
      <w:pPr>
        <w:widowControl w:val="0"/>
        <w:autoSpaceDE w:val="0"/>
        <w:autoSpaceDN w:val="0"/>
        <w:adjustRightInd w:val="0"/>
        <w:rPr>
          <w:lang w:val="en-CA"/>
        </w:rPr>
      </w:pPr>
      <w:r w:rsidRPr="00595C5D">
        <w:rPr>
          <w:lang w:val="en-CA"/>
        </w:rPr>
        <w:t>Answer: a</w:t>
      </w:r>
    </w:p>
    <w:p w14:paraId="3FF7B65C" w14:textId="77777777" w:rsidR="00193CC2" w:rsidRPr="00595C5D" w:rsidRDefault="00193CC2" w:rsidP="00095D8A">
      <w:pPr>
        <w:rPr>
          <w:lang w:val="en-CA"/>
        </w:rPr>
      </w:pPr>
    </w:p>
    <w:p w14:paraId="3FF7B65D" w14:textId="77777777" w:rsidR="00193CC2" w:rsidRPr="00595C5D" w:rsidRDefault="00193CC2" w:rsidP="00095D8A">
      <w:r w:rsidRPr="00595C5D">
        <w:rPr>
          <w:lang w:val="en-CA"/>
        </w:rPr>
        <w:t xml:space="preserve">Section Reference: </w:t>
      </w:r>
      <w:r w:rsidRPr="00595C5D">
        <w:t>Development of Asylums</w:t>
      </w:r>
    </w:p>
    <w:p w14:paraId="18008FF9"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65E" w14:textId="18384F26"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58147602" w14:textId="77777777" w:rsidR="00193CC2" w:rsidRPr="00595C5D" w:rsidRDefault="00886C18">
      <w:pPr>
        <w:widowControl w:val="0"/>
        <w:autoSpaceDE w:val="0"/>
        <w:autoSpaceDN w:val="0"/>
        <w:adjustRightInd w:val="0"/>
        <w:rPr>
          <w:lang w:val="en-CA"/>
        </w:rPr>
      </w:pPr>
      <w:r>
        <w:rPr>
          <w:lang w:val="en-CA"/>
        </w:rPr>
        <w:t>Bloom’s: Knowledge</w:t>
      </w:r>
    </w:p>
    <w:p w14:paraId="3FF7B65F" w14:textId="77777777" w:rsidR="00193CC2" w:rsidRPr="00595C5D" w:rsidRDefault="00193CC2">
      <w:pPr>
        <w:widowControl w:val="0"/>
        <w:autoSpaceDE w:val="0"/>
        <w:autoSpaceDN w:val="0"/>
        <w:adjustRightInd w:val="0"/>
        <w:rPr>
          <w:lang w:val="en-CA"/>
        </w:rPr>
      </w:pPr>
    </w:p>
    <w:p w14:paraId="3FF7B660" w14:textId="77777777" w:rsidR="00193CC2" w:rsidRPr="00595C5D" w:rsidRDefault="00193CC2">
      <w:pPr>
        <w:widowControl w:val="0"/>
        <w:autoSpaceDE w:val="0"/>
        <w:autoSpaceDN w:val="0"/>
        <w:adjustRightInd w:val="0"/>
        <w:rPr>
          <w:lang w:val="en-CA"/>
        </w:rPr>
      </w:pPr>
    </w:p>
    <w:p w14:paraId="3FF7B661" w14:textId="77777777" w:rsidR="00193CC2" w:rsidRPr="00595C5D" w:rsidRDefault="00193CC2">
      <w:pPr>
        <w:widowControl w:val="0"/>
        <w:autoSpaceDE w:val="0"/>
        <w:autoSpaceDN w:val="0"/>
        <w:adjustRightInd w:val="0"/>
        <w:rPr>
          <w:lang w:val="en-CA"/>
        </w:rPr>
      </w:pPr>
      <w:r w:rsidRPr="00595C5D">
        <w:rPr>
          <w:lang w:val="en-CA"/>
        </w:rPr>
        <w:t>75) One problem with early asylums was that they did not just admit people with mental illnesses, but also admitted people who were homeless or beggars. Why was this a problem?</w:t>
      </w:r>
    </w:p>
    <w:p w14:paraId="3FF7B662" w14:textId="77777777" w:rsidR="00193CC2" w:rsidRPr="00595C5D" w:rsidRDefault="00193CC2">
      <w:pPr>
        <w:widowControl w:val="0"/>
        <w:autoSpaceDE w:val="0"/>
        <w:autoSpaceDN w:val="0"/>
        <w:adjustRightInd w:val="0"/>
        <w:rPr>
          <w:lang w:val="en-CA"/>
        </w:rPr>
      </w:pPr>
    </w:p>
    <w:p w14:paraId="3FF7B663" w14:textId="68253737" w:rsidR="00193CC2" w:rsidRPr="00595C5D" w:rsidRDefault="00193CC2">
      <w:pPr>
        <w:widowControl w:val="0"/>
        <w:autoSpaceDE w:val="0"/>
        <w:autoSpaceDN w:val="0"/>
        <w:adjustRightInd w:val="0"/>
        <w:rPr>
          <w:lang w:val="en-CA"/>
        </w:rPr>
      </w:pPr>
      <w:r w:rsidRPr="00595C5D">
        <w:rPr>
          <w:lang w:val="en-CA"/>
        </w:rPr>
        <w:t xml:space="preserve">a) </w:t>
      </w:r>
      <w:r w:rsidR="009801A8" w:rsidRPr="00595C5D">
        <w:rPr>
          <w:lang w:val="en-CA"/>
        </w:rPr>
        <w:t xml:space="preserve">People </w:t>
      </w:r>
      <w:r w:rsidRPr="00595C5D">
        <w:rPr>
          <w:lang w:val="en-CA"/>
        </w:rPr>
        <w:t>who didn’t need treatment were receiving it instead of the people who needed it</w:t>
      </w:r>
      <w:r w:rsidR="009801A8" w:rsidRPr="00595C5D">
        <w:rPr>
          <w:lang w:val="en-CA"/>
        </w:rPr>
        <w:t>.</w:t>
      </w:r>
    </w:p>
    <w:p w14:paraId="3FF7B664" w14:textId="76C42819" w:rsidR="00193CC2" w:rsidRPr="00595C5D" w:rsidRDefault="00193CC2">
      <w:pPr>
        <w:widowControl w:val="0"/>
        <w:autoSpaceDE w:val="0"/>
        <w:autoSpaceDN w:val="0"/>
        <w:adjustRightInd w:val="0"/>
        <w:rPr>
          <w:lang w:val="en-CA"/>
        </w:rPr>
      </w:pPr>
      <w:r w:rsidRPr="00595C5D">
        <w:rPr>
          <w:lang w:val="en-CA"/>
        </w:rPr>
        <w:t xml:space="preserve">b) </w:t>
      </w:r>
      <w:r w:rsidR="009801A8" w:rsidRPr="00595C5D">
        <w:rPr>
          <w:lang w:val="en-CA"/>
        </w:rPr>
        <w:t xml:space="preserve">People </w:t>
      </w:r>
      <w:r w:rsidRPr="00595C5D">
        <w:rPr>
          <w:lang w:val="en-CA"/>
        </w:rPr>
        <w:t>were simply isolated from society at large and not offered actual treatment</w:t>
      </w:r>
      <w:r w:rsidR="009801A8" w:rsidRPr="00595C5D">
        <w:rPr>
          <w:lang w:val="en-CA"/>
        </w:rPr>
        <w:t>.</w:t>
      </w:r>
    </w:p>
    <w:p w14:paraId="3FF7B665" w14:textId="5E432F3B" w:rsidR="00193CC2" w:rsidRPr="00595C5D" w:rsidRDefault="00193CC2">
      <w:pPr>
        <w:widowControl w:val="0"/>
        <w:autoSpaceDE w:val="0"/>
        <w:autoSpaceDN w:val="0"/>
        <w:adjustRightInd w:val="0"/>
        <w:rPr>
          <w:lang w:val="en-CA"/>
        </w:rPr>
      </w:pPr>
      <w:r w:rsidRPr="00595C5D">
        <w:rPr>
          <w:lang w:val="en-CA"/>
        </w:rPr>
        <w:t xml:space="preserve">c) </w:t>
      </w:r>
      <w:r w:rsidR="009801A8" w:rsidRPr="00595C5D">
        <w:rPr>
          <w:lang w:val="en-CA"/>
        </w:rPr>
        <w:t xml:space="preserve">People </w:t>
      </w:r>
      <w:r w:rsidRPr="00595C5D">
        <w:rPr>
          <w:lang w:val="en-CA"/>
        </w:rPr>
        <w:t>without mental illnesses were being exposed to harsh treatment (e.g., shock therapy)</w:t>
      </w:r>
      <w:r w:rsidR="009801A8" w:rsidRPr="00595C5D">
        <w:rPr>
          <w:lang w:val="en-CA"/>
        </w:rPr>
        <w:t>.</w:t>
      </w:r>
    </w:p>
    <w:p w14:paraId="3FF7B666" w14:textId="5277D6DB" w:rsidR="00193CC2" w:rsidRPr="00595C5D" w:rsidRDefault="00193CC2">
      <w:pPr>
        <w:widowControl w:val="0"/>
        <w:autoSpaceDE w:val="0"/>
        <w:autoSpaceDN w:val="0"/>
        <w:adjustRightInd w:val="0"/>
        <w:rPr>
          <w:lang w:val="en-CA"/>
        </w:rPr>
      </w:pPr>
      <w:r w:rsidRPr="00595C5D">
        <w:rPr>
          <w:lang w:val="en-CA"/>
        </w:rPr>
        <w:lastRenderedPageBreak/>
        <w:t xml:space="preserve">d) </w:t>
      </w:r>
      <w:r w:rsidR="009801A8" w:rsidRPr="00595C5D">
        <w:rPr>
          <w:lang w:val="en-CA"/>
        </w:rPr>
        <w:t xml:space="preserve">People </w:t>
      </w:r>
      <w:r w:rsidRPr="00595C5D">
        <w:rPr>
          <w:lang w:val="en-CA"/>
        </w:rPr>
        <w:t>with mental illness were taken advantage of by the others</w:t>
      </w:r>
      <w:r w:rsidR="009801A8" w:rsidRPr="00595C5D">
        <w:rPr>
          <w:lang w:val="en-CA"/>
        </w:rPr>
        <w:t>.</w:t>
      </w:r>
    </w:p>
    <w:p w14:paraId="3FF7B667" w14:textId="77777777" w:rsidR="00193CC2" w:rsidRPr="00595C5D" w:rsidRDefault="00193CC2">
      <w:pPr>
        <w:widowControl w:val="0"/>
        <w:autoSpaceDE w:val="0"/>
        <w:autoSpaceDN w:val="0"/>
        <w:adjustRightInd w:val="0"/>
        <w:rPr>
          <w:lang w:val="en-CA"/>
        </w:rPr>
      </w:pPr>
    </w:p>
    <w:p w14:paraId="3FF7B668" w14:textId="77777777" w:rsidR="00193CC2" w:rsidRPr="00595C5D" w:rsidRDefault="00193CC2" w:rsidP="008121DF">
      <w:pPr>
        <w:widowControl w:val="0"/>
        <w:autoSpaceDE w:val="0"/>
        <w:autoSpaceDN w:val="0"/>
        <w:adjustRightInd w:val="0"/>
        <w:rPr>
          <w:lang w:val="en-CA"/>
        </w:rPr>
      </w:pPr>
      <w:r w:rsidRPr="00595C5D">
        <w:rPr>
          <w:lang w:val="en-CA"/>
        </w:rPr>
        <w:t>Answer: b</w:t>
      </w:r>
    </w:p>
    <w:p w14:paraId="3FF7B669" w14:textId="77777777" w:rsidR="00193CC2" w:rsidRPr="00595C5D" w:rsidRDefault="00193CC2" w:rsidP="00095D8A">
      <w:pPr>
        <w:rPr>
          <w:lang w:val="en-CA"/>
        </w:rPr>
      </w:pPr>
    </w:p>
    <w:p w14:paraId="3FF7B66A" w14:textId="77777777" w:rsidR="00193CC2" w:rsidRPr="00595C5D" w:rsidRDefault="00193CC2" w:rsidP="00095D8A">
      <w:r w:rsidRPr="00595C5D">
        <w:rPr>
          <w:lang w:val="en-CA"/>
        </w:rPr>
        <w:t xml:space="preserve">Section Reference: </w:t>
      </w:r>
      <w:r w:rsidRPr="00595C5D">
        <w:t>Development of Asylums</w:t>
      </w:r>
    </w:p>
    <w:p w14:paraId="558BD63C" w14:textId="77777777" w:rsidR="00292CEB" w:rsidRPr="00595C5D" w:rsidRDefault="00193CC2" w:rsidP="008121DF">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6B" w14:textId="32F4C197" w:rsidR="00292CEB" w:rsidRPr="00595C5D" w:rsidRDefault="00292CEB" w:rsidP="008121DF">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24001D72" w14:textId="77777777" w:rsidR="00193CC2" w:rsidRPr="00595C5D" w:rsidRDefault="00886C18" w:rsidP="008121DF">
      <w:pPr>
        <w:widowControl w:val="0"/>
        <w:autoSpaceDE w:val="0"/>
        <w:autoSpaceDN w:val="0"/>
        <w:adjustRightInd w:val="0"/>
        <w:rPr>
          <w:lang w:val="en-CA"/>
        </w:rPr>
      </w:pPr>
      <w:r>
        <w:rPr>
          <w:lang w:val="en-CA"/>
        </w:rPr>
        <w:t>Bloom’s: Comprehension</w:t>
      </w:r>
    </w:p>
    <w:p w14:paraId="3FF7B66C" w14:textId="77777777" w:rsidR="00193CC2" w:rsidRPr="00595C5D" w:rsidRDefault="00193CC2">
      <w:pPr>
        <w:widowControl w:val="0"/>
        <w:autoSpaceDE w:val="0"/>
        <w:autoSpaceDN w:val="0"/>
        <w:adjustRightInd w:val="0"/>
        <w:rPr>
          <w:lang w:val="en-CA"/>
        </w:rPr>
      </w:pPr>
    </w:p>
    <w:p w14:paraId="3FF7B66D" w14:textId="77777777" w:rsidR="009801A8" w:rsidRPr="00595C5D" w:rsidRDefault="009801A8">
      <w:pPr>
        <w:widowControl w:val="0"/>
        <w:autoSpaceDE w:val="0"/>
        <w:autoSpaceDN w:val="0"/>
        <w:adjustRightInd w:val="0"/>
        <w:rPr>
          <w:lang w:val="en-CA"/>
        </w:rPr>
      </w:pPr>
    </w:p>
    <w:p w14:paraId="3FF7B66E" w14:textId="77777777" w:rsidR="00193CC2" w:rsidRPr="00595C5D" w:rsidRDefault="00193CC2">
      <w:pPr>
        <w:widowControl w:val="0"/>
        <w:autoSpaceDE w:val="0"/>
        <w:autoSpaceDN w:val="0"/>
        <w:adjustRightInd w:val="0"/>
        <w:rPr>
          <w:lang w:val="en-CA"/>
        </w:rPr>
      </w:pPr>
      <w:r w:rsidRPr="00595C5D">
        <w:rPr>
          <w:lang w:val="en-CA"/>
        </w:rPr>
        <w:t>76) Bedlam</w:t>
      </w:r>
    </w:p>
    <w:p w14:paraId="3FF7B66F" w14:textId="77777777" w:rsidR="00193CC2" w:rsidRPr="00595C5D" w:rsidRDefault="00193CC2">
      <w:pPr>
        <w:widowControl w:val="0"/>
        <w:autoSpaceDE w:val="0"/>
        <w:autoSpaceDN w:val="0"/>
        <w:adjustRightInd w:val="0"/>
        <w:rPr>
          <w:lang w:val="en-CA"/>
        </w:rPr>
      </w:pPr>
    </w:p>
    <w:p w14:paraId="3FF7B670" w14:textId="77777777" w:rsidR="00193CC2" w:rsidRPr="00595C5D" w:rsidRDefault="00193CC2">
      <w:pPr>
        <w:widowControl w:val="0"/>
        <w:autoSpaceDE w:val="0"/>
        <w:autoSpaceDN w:val="0"/>
        <w:adjustRightInd w:val="0"/>
        <w:rPr>
          <w:lang w:val="en-CA"/>
        </w:rPr>
      </w:pPr>
      <w:r w:rsidRPr="00595C5D">
        <w:rPr>
          <w:lang w:val="en-CA"/>
        </w:rPr>
        <w:t>a) originated from observations of the ritualistic chanting of 'witches'.</w:t>
      </w:r>
    </w:p>
    <w:p w14:paraId="3FF7B671" w14:textId="77777777" w:rsidR="00193CC2" w:rsidRPr="00595C5D" w:rsidRDefault="00193CC2">
      <w:pPr>
        <w:widowControl w:val="0"/>
        <w:autoSpaceDE w:val="0"/>
        <w:autoSpaceDN w:val="0"/>
        <w:adjustRightInd w:val="0"/>
        <w:rPr>
          <w:lang w:val="en-CA"/>
        </w:rPr>
      </w:pPr>
      <w:r w:rsidRPr="00595C5D">
        <w:rPr>
          <w:lang w:val="en-CA"/>
        </w:rPr>
        <w:t>b) was a common practice of witches that involved trances and casting spells.</w:t>
      </w:r>
    </w:p>
    <w:p w14:paraId="3FF7B672" w14:textId="77777777" w:rsidR="00193CC2" w:rsidRPr="00595C5D" w:rsidRDefault="00193CC2">
      <w:pPr>
        <w:widowControl w:val="0"/>
        <w:autoSpaceDE w:val="0"/>
        <w:autoSpaceDN w:val="0"/>
        <w:adjustRightInd w:val="0"/>
        <w:rPr>
          <w:lang w:val="en-CA"/>
        </w:rPr>
      </w:pPr>
      <w:r w:rsidRPr="00595C5D">
        <w:rPr>
          <w:lang w:val="en-CA"/>
        </w:rPr>
        <w:t>c) is the term associated with the chaotic conditions in  early asylums.</w:t>
      </w:r>
    </w:p>
    <w:p w14:paraId="3FF7B673" w14:textId="77777777" w:rsidR="00193CC2" w:rsidRPr="00595C5D" w:rsidRDefault="00193CC2">
      <w:pPr>
        <w:widowControl w:val="0"/>
        <w:autoSpaceDE w:val="0"/>
        <w:autoSpaceDN w:val="0"/>
        <w:adjustRightInd w:val="0"/>
        <w:rPr>
          <w:lang w:val="en-CA"/>
        </w:rPr>
      </w:pPr>
      <w:r w:rsidRPr="00595C5D">
        <w:rPr>
          <w:lang w:val="en-CA"/>
        </w:rPr>
        <w:t>d) the practice of prescribing total bed rest for mentally ill people.</w:t>
      </w:r>
    </w:p>
    <w:p w14:paraId="3FF7B674" w14:textId="77777777" w:rsidR="00193CC2" w:rsidRPr="00595C5D" w:rsidRDefault="00193CC2">
      <w:pPr>
        <w:widowControl w:val="0"/>
        <w:autoSpaceDE w:val="0"/>
        <w:autoSpaceDN w:val="0"/>
        <w:adjustRightInd w:val="0"/>
        <w:rPr>
          <w:lang w:val="en-CA"/>
        </w:rPr>
      </w:pPr>
    </w:p>
    <w:p w14:paraId="3FF7B675" w14:textId="77777777" w:rsidR="00193CC2" w:rsidRPr="00595C5D" w:rsidRDefault="00193CC2">
      <w:pPr>
        <w:widowControl w:val="0"/>
        <w:autoSpaceDE w:val="0"/>
        <w:autoSpaceDN w:val="0"/>
        <w:adjustRightInd w:val="0"/>
        <w:rPr>
          <w:lang w:val="en-CA"/>
        </w:rPr>
      </w:pPr>
      <w:r w:rsidRPr="00595C5D">
        <w:rPr>
          <w:lang w:val="en-CA"/>
        </w:rPr>
        <w:t>Answer: c</w:t>
      </w:r>
    </w:p>
    <w:p w14:paraId="3FF7B676" w14:textId="77777777" w:rsidR="00193CC2" w:rsidRPr="00595C5D" w:rsidRDefault="00193CC2" w:rsidP="00095D8A">
      <w:pPr>
        <w:rPr>
          <w:lang w:val="en-CA"/>
        </w:rPr>
      </w:pPr>
    </w:p>
    <w:p w14:paraId="3FF7B677" w14:textId="77777777" w:rsidR="00193CC2" w:rsidRPr="00595C5D" w:rsidRDefault="00193CC2" w:rsidP="00095D8A">
      <w:r w:rsidRPr="00595C5D">
        <w:rPr>
          <w:lang w:val="en-CA"/>
        </w:rPr>
        <w:t xml:space="preserve">Section Reference: </w:t>
      </w:r>
      <w:r w:rsidRPr="00595C5D">
        <w:t>Bethlehem and Other Early Asylums</w:t>
      </w:r>
    </w:p>
    <w:p w14:paraId="7437A0F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678" w14:textId="34FC806E"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3376556A" w14:textId="77777777" w:rsidR="00193CC2" w:rsidRPr="00595C5D" w:rsidRDefault="00886C18">
      <w:pPr>
        <w:widowControl w:val="0"/>
        <w:autoSpaceDE w:val="0"/>
        <w:autoSpaceDN w:val="0"/>
        <w:adjustRightInd w:val="0"/>
        <w:rPr>
          <w:lang w:val="en-CA"/>
        </w:rPr>
      </w:pPr>
      <w:r>
        <w:rPr>
          <w:lang w:val="en-CA"/>
        </w:rPr>
        <w:t>Bloom’s: Knowledge</w:t>
      </w:r>
    </w:p>
    <w:p w14:paraId="3FF7B679" w14:textId="77777777" w:rsidR="00193CC2" w:rsidRPr="00595C5D" w:rsidRDefault="00193CC2">
      <w:pPr>
        <w:widowControl w:val="0"/>
        <w:autoSpaceDE w:val="0"/>
        <w:autoSpaceDN w:val="0"/>
        <w:adjustRightInd w:val="0"/>
        <w:rPr>
          <w:lang w:val="en-CA"/>
        </w:rPr>
      </w:pPr>
    </w:p>
    <w:p w14:paraId="3FF7B67A" w14:textId="77777777" w:rsidR="00193CC2" w:rsidRPr="00595C5D" w:rsidRDefault="00193CC2">
      <w:pPr>
        <w:widowControl w:val="0"/>
        <w:autoSpaceDE w:val="0"/>
        <w:autoSpaceDN w:val="0"/>
        <w:adjustRightInd w:val="0"/>
        <w:rPr>
          <w:lang w:val="en-CA"/>
        </w:rPr>
      </w:pPr>
    </w:p>
    <w:p w14:paraId="3FF7B67B" w14:textId="77777777" w:rsidR="00193CC2" w:rsidRPr="00595C5D" w:rsidRDefault="00193CC2">
      <w:pPr>
        <w:widowControl w:val="0"/>
        <w:autoSpaceDE w:val="0"/>
        <w:autoSpaceDN w:val="0"/>
        <w:adjustRightInd w:val="0"/>
        <w:rPr>
          <w:lang w:val="en-CA"/>
        </w:rPr>
      </w:pPr>
      <w:r w:rsidRPr="00595C5D">
        <w:rPr>
          <w:lang w:val="en-CA"/>
        </w:rPr>
        <w:t>77) In 1791, Cyrus was committed to an asylum in the United States. If he was treated by a supporter of Benjamin Rush, which treatment was he likely to have experienced there?</w:t>
      </w:r>
    </w:p>
    <w:p w14:paraId="3FF7B67C" w14:textId="77777777" w:rsidR="00193CC2" w:rsidRPr="00595C5D" w:rsidRDefault="00193CC2">
      <w:pPr>
        <w:widowControl w:val="0"/>
        <w:autoSpaceDE w:val="0"/>
        <w:autoSpaceDN w:val="0"/>
        <w:adjustRightInd w:val="0"/>
        <w:rPr>
          <w:lang w:val="en-CA"/>
        </w:rPr>
      </w:pPr>
    </w:p>
    <w:p w14:paraId="3FF7B67D" w14:textId="77777777" w:rsidR="00193CC2" w:rsidRPr="00595C5D" w:rsidRDefault="00193CC2">
      <w:pPr>
        <w:widowControl w:val="0"/>
        <w:autoSpaceDE w:val="0"/>
        <w:autoSpaceDN w:val="0"/>
        <w:adjustRightInd w:val="0"/>
        <w:rPr>
          <w:lang w:val="en-CA"/>
        </w:rPr>
      </w:pPr>
      <w:r w:rsidRPr="00595C5D">
        <w:rPr>
          <w:lang w:val="en-CA"/>
        </w:rPr>
        <w:t>a) Token economy</w:t>
      </w:r>
    </w:p>
    <w:p w14:paraId="3FF7B67E" w14:textId="77777777" w:rsidR="00193CC2" w:rsidRPr="00595C5D" w:rsidRDefault="00193CC2">
      <w:pPr>
        <w:widowControl w:val="0"/>
        <w:autoSpaceDE w:val="0"/>
        <w:autoSpaceDN w:val="0"/>
        <w:adjustRightInd w:val="0"/>
        <w:rPr>
          <w:lang w:val="en-CA"/>
        </w:rPr>
      </w:pPr>
      <w:r w:rsidRPr="00595C5D">
        <w:rPr>
          <w:lang w:val="en-CA"/>
        </w:rPr>
        <w:t>b) Bloodletting</w:t>
      </w:r>
    </w:p>
    <w:p w14:paraId="3FF7B67F" w14:textId="77777777" w:rsidR="00193CC2" w:rsidRPr="00595C5D" w:rsidRDefault="00193CC2">
      <w:pPr>
        <w:widowControl w:val="0"/>
        <w:autoSpaceDE w:val="0"/>
        <w:autoSpaceDN w:val="0"/>
        <w:adjustRightInd w:val="0"/>
        <w:rPr>
          <w:lang w:val="en-CA"/>
        </w:rPr>
      </w:pPr>
      <w:r w:rsidRPr="00595C5D">
        <w:rPr>
          <w:lang w:val="en-CA"/>
        </w:rPr>
        <w:t>c) Exposure to a restful and quiet environment</w:t>
      </w:r>
    </w:p>
    <w:p w14:paraId="3FF7B680" w14:textId="77777777" w:rsidR="00193CC2" w:rsidRPr="00595C5D" w:rsidRDefault="00193CC2">
      <w:pPr>
        <w:widowControl w:val="0"/>
        <w:autoSpaceDE w:val="0"/>
        <w:autoSpaceDN w:val="0"/>
        <w:adjustRightInd w:val="0"/>
        <w:rPr>
          <w:lang w:val="en-CA"/>
        </w:rPr>
      </w:pPr>
      <w:r w:rsidRPr="00595C5D">
        <w:rPr>
          <w:lang w:val="en-CA"/>
        </w:rPr>
        <w:t>d) Hypnosis</w:t>
      </w:r>
    </w:p>
    <w:p w14:paraId="3FF7B681" w14:textId="77777777" w:rsidR="00193CC2" w:rsidRPr="00595C5D" w:rsidRDefault="00193CC2">
      <w:pPr>
        <w:widowControl w:val="0"/>
        <w:autoSpaceDE w:val="0"/>
        <w:autoSpaceDN w:val="0"/>
        <w:adjustRightInd w:val="0"/>
        <w:rPr>
          <w:lang w:val="en-CA"/>
        </w:rPr>
      </w:pPr>
    </w:p>
    <w:p w14:paraId="3FF7B682" w14:textId="77777777" w:rsidR="00193CC2" w:rsidRPr="00595C5D" w:rsidRDefault="00193CC2" w:rsidP="00EB1A46">
      <w:pPr>
        <w:widowControl w:val="0"/>
        <w:autoSpaceDE w:val="0"/>
        <w:autoSpaceDN w:val="0"/>
        <w:adjustRightInd w:val="0"/>
        <w:rPr>
          <w:lang w:val="en-CA"/>
        </w:rPr>
      </w:pPr>
      <w:r w:rsidRPr="00595C5D">
        <w:rPr>
          <w:lang w:val="en-CA"/>
        </w:rPr>
        <w:t xml:space="preserve">Answer: </w:t>
      </w:r>
      <w:r w:rsidR="00EB1A46" w:rsidRPr="00595C5D">
        <w:rPr>
          <w:lang w:val="en-CA"/>
        </w:rPr>
        <w:t>b</w:t>
      </w:r>
    </w:p>
    <w:p w14:paraId="3FF7B683" w14:textId="77777777" w:rsidR="00193CC2" w:rsidRPr="00595C5D" w:rsidRDefault="00193CC2" w:rsidP="00095D8A">
      <w:pPr>
        <w:rPr>
          <w:lang w:val="en-CA"/>
        </w:rPr>
      </w:pPr>
    </w:p>
    <w:p w14:paraId="3FF7B684" w14:textId="77777777" w:rsidR="00193CC2" w:rsidRPr="00595C5D" w:rsidRDefault="00193CC2" w:rsidP="00095D8A">
      <w:r w:rsidRPr="00595C5D">
        <w:rPr>
          <w:lang w:val="en-CA"/>
        </w:rPr>
        <w:t xml:space="preserve">Section Reference: </w:t>
      </w:r>
      <w:r w:rsidRPr="00595C5D">
        <w:t>Bethlehem and Other Early Asylums</w:t>
      </w:r>
    </w:p>
    <w:p w14:paraId="3A046EF2"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85" w14:textId="2B245175"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5DB7836C" w14:textId="77777777" w:rsidR="00193CC2" w:rsidRPr="00595C5D" w:rsidRDefault="00886C18">
      <w:pPr>
        <w:widowControl w:val="0"/>
        <w:autoSpaceDE w:val="0"/>
        <w:autoSpaceDN w:val="0"/>
        <w:adjustRightInd w:val="0"/>
        <w:rPr>
          <w:lang w:val="en-CA"/>
        </w:rPr>
      </w:pPr>
      <w:r>
        <w:rPr>
          <w:lang w:val="en-CA"/>
        </w:rPr>
        <w:t>Bloom’s: Application</w:t>
      </w:r>
    </w:p>
    <w:p w14:paraId="3FF7B686" w14:textId="77777777" w:rsidR="00193CC2" w:rsidRPr="00595C5D" w:rsidRDefault="00193CC2" w:rsidP="00CD03E0">
      <w:pPr>
        <w:widowControl w:val="0"/>
        <w:autoSpaceDE w:val="0"/>
        <w:autoSpaceDN w:val="0"/>
        <w:adjustRightInd w:val="0"/>
        <w:rPr>
          <w:lang w:val="en-CA"/>
        </w:rPr>
      </w:pPr>
    </w:p>
    <w:p w14:paraId="3FF7B687" w14:textId="77777777" w:rsidR="00193CC2" w:rsidRPr="00595C5D" w:rsidRDefault="00193CC2" w:rsidP="00CD03E0">
      <w:pPr>
        <w:widowControl w:val="0"/>
        <w:autoSpaceDE w:val="0"/>
        <w:autoSpaceDN w:val="0"/>
        <w:adjustRightInd w:val="0"/>
        <w:rPr>
          <w:lang w:val="en-CA"/>
        </w:rPr>
      </w:pPr>
    </w:p>
    <w:p w14:paraId="3FF7B688" w14:textId="77777777" w:rsidR="00193CC2" w:rsidRPr="00595C5D" w:rsidRDefault="00193CC2" w:rsidP="00CD03E0">
      <w:pPr>
        <w:widowControl w:val="0"/>
        <w:autoSpaceDE w:val="0"/>
        <w:autoSpaceDN w:val="0"/>
        <w:adjustRightInd w:val="0"/>
        <w:rPr>
          <w:lang w:val="en-CA"/>
        </w:rPr>
      </w:pPr>
      <w:r w:rsidRPr="00595C5D">
        <w:rPr>
          <w:lang w:val="en-CA"/>
        </w:rPr>
        <w:t>78) Benjamin Rush offered several treatment methods for the “insane”, one of which included</w:t>
      </w:r>
    </w:p>
    <w:p w14:paraId="3FF7B689" w14:textId="77777777" w:rsidR="00193CC2" w:rsidRPr="00595C5D" w:rsidRDefault="00193CC2" w:rsidP="00CD03E0">
      <w:pPr>
        <w:widowControl w:val="0"/>
        <w:autoSpaceDE w:val="0"/>
        <w:autoSpaceDN w:val="0"/>
        <w:adjustRightInd w:val="0"/>
        <w:rPr>
          <w:lang w:val="en-CA"/>
        </w:rPr>
      </w:pPr>
    </w:p>
    <w:p w14:paraId="3FF7B68A" w14:textId="77777777" w:rsidR="00193CC2" w:rsidRPr="00595C5D" w:rsidRDefault="00193CC2" w:rsidP="00CD03E0">
      <w:pPr>
        <w:widowControl w:val="0"/>
        <w:autoSpaceDE w:val="0"/>
        <w:autoSpaceDN w:val="0"/>
        <w:adjustRightInd w:val="0"/>
        <w:rPr>
          <w:lang w:val="en-CA"/>
        </w:rPr>
      </w:pPr>
      <w:r w:rsidRPr="00595C5D">
        <w:rPr>
          <w:lang w:val="en-CA"/>
        </w:rPr>
        <w:t>a) exorcism.</w:t>
      </w:r>
    </w:p>
    <w:p w14:paraId="3FF7B68B" w14:textId="77777777" w:rsidR="00193CC2" w:rsidRPr="00595C5D" w:rsidRDefault="00193CC2" w:rsidP="00CD03E0">
      <w:pPr>
        <w:widowControl w:val="0"/>
        <w:autoSpaceDE w:val="0"/>
        <w:autoSpaceDN w:val="0"/>
        <w:adjustRightInd w:val="0"/>
        <w:rPr>
          <w:lang w:val="en-CA"/>
        </w:rPr>
      </w:pPr>
      <w:r w:rsidRPr="00595C5D">
        <w:rPr>
          <w:lang w:val="en-CA"/>
        </w:rPr>
        <w:t>b) trepanning.</w:t>
      </w:r>
    </w:p>
    <w:p w14:paraId="3FF7B68C" w14:textId="77777777" w:rsidR="00193CC2" w:rsidRPr="00595C5D" w:rsidRDefault="00193CC2" w:rsidP="00CD03E0">
      <w:pPr>
        <w:widowControl w:val="0"/>
        <w:autoSpaceDE w:val="0"/>
        <w:autoSpaceDN w:val="0"/>
        <w:adjustRightInd w:val="0"/>
        <w:rPr>
          <w:lang w:val="en-CA"/>
        </w:rPr>
      </w:pPr>
      <w:r w:rsidRPr="00595C5D">
        <w:rPr>
          <w:lang w:val="en-CA"/>
        </w:rPr>
        <w:t>c) frightening.</w:t>
      </w:r>
    </w:p>
    <w:p w14:paraId="3FF7B68D" w14:textId="77777777" w:rsidR="00193CC2" w:rsidRPr="00595C5D" w:rsidRDefault="00193CC2" w:rsidP="00CD03E0">
      <w:pPr>
        <w:widowControl w:val="0"/>
        <w:autoSpaceDE w:val="0"/>
        <w:autoSpaceDN w:val="0"/>
        <w:adjustRightInd w:val="0"/>
        <w:rPr>
          <w:lang w:val="en-CA"/>
        </w:rPr>
      </w:pPr>
      <w:r w:rsidRPr="00595C5D">
        <w:rPr>
          <w:lang w:val="en-CA"/>
        </w:rPr>
        <w:lastRenderedPageBreak/>
        <w:t>d) removing chains from the mentally ill.</w:t>
      </w:r>
    </w:p>
    <w:p w14:paraId="3FF7B68E" w14:textId="77777777" w:rsidR="00193CC2" w:rsidRPr="00595C5D" w:rsidRDefault="00193CC2" w:rsidP="00CD03E0">
      <w:pPr>
        <w:widowControl w:val="0"/>
        <w:autoSpaceDE w:val="0"/>
        <w:autoSpaceDN w:val="0"/>
        <w:adjustRightInd w:val="0"/>
        <w:rPr>
          <w:lang w:val="en-CA"/>
        </w:rPr>
      </w:pPr>
    </w:p>
    <w:p w14:paraId="3FF7B68F" w14:textId="77777777" w:rsidR="00193CC2" w:rsidRPr="00595C5D" w:rsidRDefault="00193CC2" w:rsidP="00CD03E0">
      <w:pPr>
        <w:widowControl w:val="0"/>
        <w:autoSpaceDE w:val="0"/>
        <w:autoSpaceDN w:val="0"/>
        <w:adjustRightInd w:val="0"/>
        <w:rPr>
          <w:lang w:val="en-CA"/>
        </w:rPr>
      </w:pPr>
      <w:r w:rsidRPr="00595C5D">
        <w:rPr>
          <w:lang w:val="en-CA"/>
        </w:rPr>
        <w:t>Answer: c</w:t>
      </w:r>
    </w:p>
    <w:p w14:paraId="3FF7B690" w14:textId="77777777" w:rsidR="00193CC2" w:rsidRPr="00595C5D" w:rsidRDefault="00193CC2" w:rsidP="00095D8A">
      <w:pPr>
        <w:rPr>
          <w:lang w:val="en-CA"/>
        </w:rPr>
      </w:pPr>
    </w:p>
    <w:p w14:paraId="3FF7B691" w14:textId="77777777" w:rsidR="00193CC2" w:rsidRPr="00595C5D" w:rsidRDefault="00193CC2" w:rsidP="00095D8A">
      <w:r w:rsidRPr="00595C5D">
        <w:rPr>
          <w:lang w:val="en-CA"/>
        </w:rPr>
        <w:t xml:space="preserve">Section Reference: </w:t>
      </w:r>
      <w:r w:rsidRPr="00595C5D">
        <w:t>Bethlehem and Other Early Asylums</w:t>
      </w:r>
    </w:p>
    <w:p w14:paraId="209ADCB5" w14:textId="77777777" w:rsidR="00292CEB" w:rsidRPr="00595C5D" w:rsidRDefault="00193CC2" w:rsidP="00CD03E0">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92" w14:textId="5379F36C" w:rsidR="00292CEB" w:rsidRPr="00595C5D" w:rsidRDefault="00292CEB" w:rsidP="00CD03E0">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64399DC0" w14:textId="77777777" w:rsidR="00193CC2" w:rsidRPr="00595C5D" w:rsidRDefault="00886C18" w:rsidP="00CD03E0">
      <w:pPr>
        <w:widowControl w:val="0"/>
        <w:autoSpaceDE w:val="0"/>
        <w:autoSpaceDN w:val="0"/>
        <w:adjustRightInd w:val="0"/>
        <w:rPr>
          <w:lang w:val="en-CA"/>
        </w:rPr>
      </w:pPr>
      <w:r>
        <w:rPr>
          <w:lang w:val="en-CA"/>
        </w:rPr>
        <w:t>Bloom’s: Knowledge</w:t>
      </w:r>
    </w:p>
    <w:p w14:paraId="3FF7B693" w14:textId="77777777" w:rsidR="00193CC2" w:rsidRPr="00595C5D" w:rsidRDefault="00193CC2">
      <w:pPr>
        <w:widowControl w:val="0"/>
        <w:autoSpaceDE w:val="0"/>
        <w:autoSpaceDN w:val="0"/>
        <w:adjustRightInd w:val="0"/>
        <w:rPr>
          <w:lang w:val="en-CA"/>
        </w:rPr>
      </w:pPr>
    </w:p>
    <w:p w14:paraId="3FF7B694" w14:textId="77777777" w:rsidR="00193CC2" w:rsidRPr="00595C5D" w:rsidRDefault="00193CC2">
      <w:pPr>
        <w:widowControl w:val="0"/>
        <w:autoSpaceDE w:val="0"/>
        <w:autoSpaceDN w:val="0"/>
        <w:adjustRightInd w:val="0"/>
        <w:rPr>
          <w:lang w:val="en-CA"/>
        </w:rPr>
      </w:pPr>
    </w:p>
    <w:p w14:paraId="3FF7B695" w14:textId="77777777" w:rsidR="00193CC2" w:rsidRPr="00595C5D" w:rsidRDefault="00193CC2">
      <w:pPr>
        <w:widowControl w:val="0"/>
        <w:autoSpaceDE w:val="0"/>
        <w:autoSpaceDN w:val="0"/>
        <w:adjustRightInd w:val="0"/>
        <w:rPr>
          <w:lang w:val="en-CA"/>
        </w:rPr>
      </w:pPr>
      <w:r w:rsidRPr="00595C5D">
        <w:rPr>
          <w:lang w:val="en-CA"/>
        </w:rPr>
        <w:t>79) Who is associated with creating more humane environments at mental hospitals?</w:t>
      </w:r>
    </w:p>
    <w:p w14:paraId="3FF7B696" w14:textId="77777777" w:rsidR="00193CC2" w:rsidRPr="00595C5D" w:rsidRDefault="00193CC2">
      <w:pPr>
        <w:widowControl w:val="0"/>
        <w:autoSpaceDE w:val="0"/>
        <w:autoSpaceDN w:val="0"/>
        <w:adjustRightInd w:val="0"/>
        <w:rPr>
          <w:lang w:val="en-CA"/>
        </w:rPr>
      </w:pPr>
    </w:p>
    <w:p w14:paraId="3FF7B697" w14:textId="77777777" w:rsidR="00193CC2" w:rsidRPr="00595C5D" w:rsidRDefault="00193CC2">
      <w:pPr>
        <w:widowControl w:val="0"/>
        <w:autoSpaceDE w:val="0"/>
        <w:autoSpaceDN w:val="0"/>
        <w:adjustRightInd w:val="0"/>
        <w:rPr>
          <w:lang w:val="en-CA"/>
        </w:rPr>
      </w:pPr>
      <w:r w:rsidRPr="00595C5D">
        <w:rPr>
          <w:lang w:val="en-CA"/>
        </w:rPr>
        <w:t>a) Joseph Breuer</w:t>
      </w:r>
    </w:p>
    <w:p w14:paraId="3FF7B698" w14:textId="77777777" w:rsidR="00193CC2" w:rsidRPr="00595C5D" w:rsidRDefault="00193CC2">
      <w:pPr>
        <w:widowControl w:val="0"/>
        <w:autoSpaceDE w:val="0"/>
        <w:autoSpaceDN w:val="0"/>
        <w:adjustRightInd w:val="0"/>
        <w:rPr>
          <w:lang w:val="en-CA"/>
        </w:rPr>
      </w:pPr>
      <w:r w:rsidRPr="00595C5D">
        <w:rPr>
          <w:lang w:val="en-CA"/>
        </w:rPr>
        <w:t>b) Philippe Pinel</w:t>
      </w:r>
    </w:p>
    <w:p w14:paraId="3FF7B699" w14:textId="77777777" w:rsidR="00193CC2" w:rsidRPr="00595C5D" w:rsidRDefault="00193CC2">
      <w:pPr>
        <w:widowControl w:val="0"/>
        <w:autoSpaceDE w:val="0"/>
        <w:autoSpaceDN w:val="0"/>
        <w:adjustRightInd w:val="0"/>
        <w:rPr>
          <w:lang w:val="en-CA"/>
        </w:rPr>
      </w:pPr>
      <w:r w:rsidRPr="00595C5D">
        <w:rPr>
          <w:lang w:val="en-CA"/>
        </w:rPr>
        <w:t>c) John Watson</w:t>
      </w:r>
    </w:p>
    <w:p w14:paraId="3FF7B69A" w14:textId="77777777" w:rsidR="00193CC2" w:rsidRPr="00595C5D" w:rsidRDefault="00193CC2">
      <w:pPr>
        <w:widowControl w:val="0"/>
        <w:autoSpaceDE w:val="0"/>
        <w:autoSpaceDN w:val="0"/>
        <w:adjustRightInd w:val="0"/>
        <w:rPr>
          <w:lang w:val="en-CA"/>
        </w:rPr>
      </w:pPr>
      <w:r w:rsidRPr="00595C5D">
        <w:rPr>
          <w:lang w:val="en-CA"/>
        </w:rPr>
        <w:t>d) B.F. Skinner</w:t>
      </w:r>
    </w:p>
    <w:p w14:paraId="3FF7B69B" w14:textId="77777777" w:rsidR="00193CC2" w:rsidRPr="00595C5D" w:rsidRDefault="00193CC2">
      <w:pPr>
        <w:widowControl w:val="0"/>
        <w:autoSpaceDE w:val="0"/>
        <w:autoSpaceDN w:val="0"/>
        <w:adjustRightInd w:val="0"/>
        <w:rPr>
          <w:lang w:val="en-CA"/>
        </w:rPr>
      </w:pPr>
    </w:p>
    <w:p w14:paraId="3FF7B69C" w14:textId="77777777" w:rsidR="00193CC2" w:rsidRPr="00595C5D" w:rsidRDefault="00193CC2">
      <w:pPr>
        <w:widowControl w:val="0"/>
        <w:autoSpaceDE w:val="0"/>
        <w:autoSpaceDN w:val="0"/>
        <w:adjustRightInd w:val="0"/>
        <w:rPr>
          <w:lang w:val="en-CA"/>
        </w:rPr>
      </w:pPr>
      <w:r w:rsidRPr="00595C5D">
        <w:rPr>
          <w:lang w:val="en-CA"/>
        </w:rPr>
        <w:t>Answer: b</w:t>
      </w:r>
    </w:p>
    <w:p w14:paraId="3FF7B69D" w14:textId="77777777" w:rsidR="00193CC2" w:rsidRPr="00595C5D" w:rsidRDefault="00193CC2" w:rsidP="00095D8A">
      <w:pPr>
        <w:rPr>
          <w:lang w:val="en-CA"/>
        </w:rPr>
      </w:pPr>
    </w:p>
    <w:p w14:paraId="3FF7B69E" w14:textId="77777777" w:rsidR="00193CC2" w:rsidRPr="00595C5D" w:rsidRDefault="00193CC2" w:rsidP="00095D8A">
      <w:r w:rsidRPr="00595C5D">
        <w:rPr>
          <w:lang w:val="en-CA"/>
        </w:rPr>
        <w:t xml:space="preserve">Section Reference: </w:t>
      </w:r>
      <w:r w:rsidRPr="00595C5D">
        <w:t>Moral Treatment</w:t>
      </w:r>
    </w:p>
    <w:p w14:paraId="4F477DCB"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9F" w14:textId="234F83A1"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1165AE96" w14:textId="77777777" w:rsidR="00193CC2" w:rsidRPr="00595C5D" w:rsidRDefault="00886C18">
      <w:pPr>
        <w:widowControl w:val="0"/>
        <w:autoSpaceDE w:val="0"/>
        <w:autoSpaceDN w:val="0"/>
        <w:adjustRightInd w:val="0"/>
        <w:rPr>
          <w:lang w:val="en-CA"/>
        </w:rPr>
      </w:pPr>
      <w:r>
        <w:rPr>
          <w:lang w:val="en-CA"/>
        </w:rPr>
        <w:t>Bloom’s: Knowledge</w:t>
      </w:r>
    </w:p>
    <w:p w14:paraId="3FF7B6A0" w14:textId="77777777" w:rsidR="00193CC2" w:rsidRPr="00595C5D" w:rsidRDefault="00193CC2">
      <w:pPr>
        <w:widowControl w:val="0"/>
        <w:autoSpaceDE w:val="0"/>
        <w:autoSpaceDN w:val="0"/>
        <w:adjustRightInd w:val="0"/>
        <w:rPr>
          <w:lang w:val="en-CA"/>
        </w:rPr>
      </w:pPr>
    </w:p>
    <w:p w14:paraId="3FF7B6A1" w14:textId="77777777" w:rsidR="00193CC2" w:rsidRPr="00595C5D" w:rsidRDefault="00193CC2">
      <w:pPr>
        <w:widowControl w:val="0"/>
        <w:autoSpaceDE w:val="0"/>
        <w:autoSpaceDN w:val="0"/>
        <w:adjustRightInd w:val="0"/>
        <w:rPr>
          <w:lang w:val="en-CA"/>
        </w:rPr>
      </w:pPr>
    </w:p>
    <w:p w14:paraId="3FF7B6A2" w14:textId="77777777" w:rsidR="00193CC2" w:rsidRPr="00595C5D" w:rsidRDefault="00193CC2">
      <w:pPr>
        <w:widowControl w:val="0"/>
        <w:autoSpaceDE w:val="0"/>
        <w:autoSpaceDN w:val="0"/>
        <w:adjustRightInd w:val="0"/>
        <w:rPr>
          <w:lang w:val="en-CA"/>
        </w:rPr>
      </w:pPr>
      <w:r w:rsidRPr="00595C5D">
        <w:rPr>
          <w:lang w:val="en-CA"/>
        </w:rPr>
        <w:t>80) When first introduced as a more humane form of treatment, moral treatment was</w:t>
      </w:r>
    </w:p>
    <w:p w14:paraId="3FF7B6A3" w14:textId="77777777" w:rsidR="00193CC2" w:rsidRPr="00595C5D" w:rsidRDefault="00193CC2">
      <w:pPr>
        <w:widowControl w:val="0"/>
        <w:autoSpaceDE w:val="0"/>
        <w:autoSpaceDN w:val="0"/>
        <w:adjustRightInd w:val="0"/>
        <w:rPr>
          <w:lang w:val="en-CA"/>
        </w:rPr>
      </w:pPr>
    </w:p>
    <w:p w14:paraId="3FF7B6A4" w14:textId="77777777" w:rsidR="00193CC2" w:rsidRPr="00595C5D" w:rsidRDefault="00193CC2">
      <w:pPr>
        <w:widowControl w:val="0"/>
        <w:autoSpaceDE w:val="0"/>
        <w:autoSpaceDN w:val="0"/>
        <w:adjustRightInd w:val="0"/>
        <w:rPr>
          <w:lang w:val="en-CA"/>
        </w:rPr>
      </w:pPr>
      <w:r w:rsidRPr="00595C5D">
        <w:rPr>
          <w:lang w:val="en-CA"/>
        </w:rPr>
        <w:t>a) given to everyone who needed it.</w:t>
      </w:r>
    </w:p>
    <w:p w14:paraId="3FF7B6A5" w14:textId="77777777" w:rsidR="00193CC2" w:rsidRPr="00595C5D" w:rsidRDefault="00193CC2">
      <w:pPr>
        <w:widowControl w:val="0"/>
        <w:autoSpaceDE w:val="0"/>
        <w:autoSpaceDN w:val="0"/>
        <w:adjustRightInd w:val="0"/>
        <w:rPr>
          <w:lang w:val="en-CA"/>
        </w:rPr>
      </w:pPr>
      <w:r w:rsidRPr="00595C5D">
        <w:rPr>
          <w:lang w:val="en-CA"/>
        </w:rPr>
        <w:t>b) given to only white people.</w:t>
      </w:r>
    </w:p>
    <w:p w14:paraId="3FF7B6A6" w14:textId="77777777" w:rsidR="00193CC2" w:rsidRPr="00595C5D" w:rsidRDefault="00193CC2">
      <w:pPr>
        <w:widowControl w:val="0"/>
        <w:autoSpaceDE w:val="0"/>
        <w:autoSpaceDN w:val="0"/>
        <w:adjustRightInd w:val="0"/>
        <w:rPr>
          <w:lang w:val="en-CA"/>
        </w:rPr>
      </w:pPr>
      <w:r w:rsidRPr="00595C5D">
        <w:rPr>
          <w:lang w:val="en-CA"/>
        </w:rPr>
        <w:t>c) given to people only from the upper classes.</w:t>
      </w:r>
    </w:p>
    <w:p w14:paraId="3FF7B6A7" w14:textId="77777777" w:rsidR="00193CC2" w:rsidRPr="00595C5D" w:rsidRDefault="00193CC2">
      <w:pPr>
        <w:widowControl w:val="0"/>
        <w:autoSpaceDE w:val="0"/>
        <w:autoSpaceDN w:val="0"/>
        <w:adjustRightInd w:val="0"/>
        <w:rPr>
          <w:lang w:val="en-CA"/>
        </w:rPr>
      </w:pPr>
      <w:r w:rsidRPr="00595C5D">
        <w:rPr>
          <w:lang w:val="en-CA"/>
        </w:rPr>
        <w:t>d) too abstract a concept to influence treatment given to anyone.</w:t>
      </w:r>
    </w:p>
    <w:p w14:paraId="3FF7B6A8" w14:textId="77777777" w:rsidR="00193CC2" w:rsidRPr="00595C5D" w:rsidRDefault="00193CC2">
      <w:pPr>
        <w:widowControl w:val="0"/>
        <w:autoSpaceDE w:val="0"/>
        <w:autoSpaceDN w:val="0"/>
        <w:adjustRightInd w:val="0"/>
        <w:rPr>
          <w:lang w:val="en-CA"/>
        </w:rPr>
      </w:pPr>
    </w:p>
    <w:p w14:paraId="3FF7B6A9" w14:textId="77777777" w:rsidR="00193CC2" w:rsidRPr="00595C5D" w:rsidRDefault="00193CC2">
      <w:pPr>
        <w:widowControl w:val="0"/>
        <w:autoSpaceDE w:val="0"/>
        <w:autoSpaceDN w:val="0"/>
        <w:adjustRightInd w:val="0"/>
        <w:rPr>
          <w:lang w:val="en-CA"/>
        </w:rPr>
      </w:pPr>
      <w:r w:rsidRPr="00595C5D">
        <w:rPr>
          <w:lang w:val="en-CA"/>
        </w:rPr>
        <w:t>Answer: c</w:t>
      </w:r>
    </w:p>
    <w:p w14:paraId="3FF7B6AA" w14:textId="77777777" w:rsidR="00193CC2" w:rsidRPr="00595C5D" w:rsidRDefault="00193CC2" w:rsidP="00095D8A">
      <w:pPr>
        <w:rPr>
          <w:lang w:val="en-CA"/>
        </w:rPr>
      </w:pPr>
    </w:p>
    <w:p w14:paraId="3FF7B6AB" w14:textId="77777777" w:rsidR="00193CC2" w:rsidRPr="00595C5D" w:rsidRDefault="00193CC2" w:rsidP="00095D8A">
      <w:r w:rsidRPr="00595C5D">
        <w:rPr>
          <w:lang w:val="en-CA"/>
        </w:rPr>
        <w:t xml:space="preserve">Section Reference: </w:t>
      </w:r>
      <w:r w:rsidRPr="00595C5D">
        <w:t>Moral Treatment</w:t>
      </w:r>
    </w:p>
    <w:p w14:paraId="54DC3958"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AC" w14:textId="70000BA0"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04E7702F" w14:textId="77777777" w:rsidR="00193CC2" w:rsidRPr="00595C5D" w:rsidRDefault="00886C18">
      <w:pPr>
        <w:widowControl w:val="0"/>
        <w:autoSpaceDE w:val="0"/>
        <w:autoSpaceDN w:val="0"/>
        <w:adjustRightInd w:val="0"/>
        <w:rPr>
          <w:lang w:val="en-CA"/>
        </w:rPr>
      </w:pPr>
      <w:r>
        <w:rPr>
          <w:lang w:val="en-CA"/>
        </w:rPr>
        <w:t>Bloom’s: Comprehension</w:t>
      </w:r>
    </w:p>
    <w:p w14:paraId="3FF7B6AD" w14:textId="77777777" w:rsidR="00193CC2" w:rsidRPr="00595C5D" w:rsidRDefault="00193CC2">
      <w:pPr>
        <w:widowControl w:val="0"/>
        <w:autoSpaceDE w:val="0"/>
        <w:autoSpaceDN w:val="0"/>
        <w:adjustRightInd w:val="0"/>
        <w:rPr>
          <w:lang w:val="en-CA"/>
        </w:rPr>
      </w:pPr>
    </w:p>
    <w:p w14:paraId="3FF7B6AE" w14:textId="77777777" w:rsidR="00193CC2" w:rsidRPr="00595C5D" w:rsidRDefault="00193CC2">
      <w:pPr>
        <w:widowControl w:val="0"/>
        <w:autoSpaceDE w:val="0"/>
        <w:autoSpaceDN w:val="0"/>
        <w:adjustRightInd w:val="0"/>
        <w:rPr>
          <w:lang w:val="en-CA"/>
        </w:rPr>
      </w:pPr>
    </w:p>
    <w:p w14:paraId="3FF7B6AF" w14:textId="77777777" w:rsidR="00193CC2" w:rsidRPr="00595C5D" w:rsidRDefault="00193CC2">
      <w:pPr>
        <w:widowControl w:val="0"/>
        <w:autoSpaceDE w:val="0"/>
        <w:autoSpaceDN w:val="0"/>
        <w:adjustRightInd w:val="0"/>
        <w:rPr>
          <w:lang w:val="en-CA"/>
        </w:rPr>
      </w:pPr>
      <w:r w:rsidRPr="00595C5D">
        <w:rPr>
          <w:lang w:val="en-CA"/>
        </w:rPr>
        <w:t>81) Moral treatment involved</w:t>
      </w:r>
    </w:p>
    <w:p w14:paraId="3FF7B6B0" w14:textId="77777777" w:rsidR="00193CC2" w:rsidRPr="00595C5D" w:rsidRDefault="00193CC2">
      <w:pPr>
        <w:widowControl w:val="0"/>
        <w:autoSpaceDE w:val="0"/>
        <w:autoSpaceDN w:val="0"/>
        <w:adjustRightInd w:val="0"/>
        <w:rPr>
          <w:lang w:val="en-CA"/>
        </w:rPr>
      </w:pPr>
    </w:p>
    <w:p w14:paraId="3FF7B6B1" w14:textId="77777777" w:rsidR="00193CC2" w:rsidRPr="00595C5D" w:rsidRDefault="00193CC2">
      <w:pPr>
        <w:widowControl w:val="0"/>
        <w:autoSpaceDE w:val="0"/>
        <w:autoSpaceDN w:val="0"/>
        <w:adjustRightInd w:val="0"/>
        <w:rPr>
          <w:lang w:val="en-CA"/>
        </w:rPr>
      </w:pPr>
      <w:r w:rsidRPr="00595C5D">
        <w:rPr>
          <w:lang w:val="en-CA"/>
        </w:rPr>
        <w:t>a) herbal remedies that may have been toxic.</w:t>
      </w:r>
    </w:p>
    <w:p w14:paraId="3FF7B6B2" w14:textId="77777777" w:rsidR="00193CC2" w:rsidRPr="00595C5D" w:rsidRDefault="00193CC2">
      <w:pPr>
        <w:widowControl w:val="0"/>
        <w:autoSpaceDE w:val="0"/>
        <w:autoSpaceDN w:val="0"/>
        <w:adjustRightInd w:val="0"/>
        <w:rPr>
          <w:lang w:val="en-CA"/>
        </w:rPr>
      </w:pPr>
      <w:r w:rsidRPr="00595C5D">
        <w:rPr>
          <w:lang w:val="en-CA"/>
        </w:rPr>
        <w:t>b) fighting social inequities.</w:t>
      </w:r>
    </w:p>
    <w:p w14:paraId="3FF7B6B3" w14:textId="77777777" w:rsidR="00193CC2" w:rsidRPr="00595C5D" w:rsidRDefault="00193CC2">
      <w:pPr>
        <w:widowControl w:val="0"/>
        <w:autoSpaceDE w:val="0"/>
        <w:autoSpaceDN w:val="0"/>
        <w:adjustRightInd w:val="0"/>
        <w:rPr>
          <w:lang w:val="en-CA"/>
        </w:rPr>
      </w:pPr>
      <w:r w:rsidRPr="00595C5D">
        <w:rPr>
          <w:lang w:val="en-CA"/>
        </w:rPr>
        <w:t>c) treatment directed toward the individual.</w:t>
      </w:r>
    </w:p>
    <w:p w14:paraId="3FF7B6B4" w14:textId="77777777" w:rsidR="00193CC2" w:rsidRPr="00595C5D" w:rsidRDefault="00193CC2">
      <w:pPr>
        <w:widowControl w:val="0"/>
        <w:autoSpaceDE w:val="0"/>
        <w:autoSpaceDN w:val="0"/>
        <w:adjustRightInd w:val="0"/>
        <w:rPr>
          <w:lang w:val="en-CA"/>
        </w:rPr>
      </w:pPr>
      <w:r w:rsidRPr="00595C5D">
        <w:rPr>
          <w:lang w:val="en-CA"/>
        </w:rPr>
        <w:t>d) religious guidance.</w:t>
      </w:r>
    </w:p>
    <w:p w14:paraId="3FF7B6B5" w14:textId="77777777" w:rsidR="00193CC2" w:rsidRPr="00595C5D" w:rsidRDefault="00193CC2">
      <w:pPr>
        <w:widowControl w:val="0"/>
        <w:autoSpaceDE w:val="0"/>
        <w:autoSpaceDN w:val="0"/>
        <w:adjustRightInd w:val="0"/>
        <w:rPr>
          <w:lang w:val="en-CA"/>
        </w:rPr>
      </w:pPr>
    </w:p>
    <w:p w14:paraId="3FF7B6B6" w14:textId="77777777" w:rsidR="00193CC2" w:rsidRPr="00595C5D" w:rsidRDefault="00193CC2">
      <w:pPr>
        <w:widowControl w:val="0"/>
        <w:autoSpaceDE w:val="0"/>
        <w:autoSpaceDN w:val="0"/>
        <w:adjustRightInd w:val="0"/>
        <w:rPr>
          <w:lang w:val="en-CA"/>
        </w:rPr>
      </w:pPr>
      <w:r w:rsidRPr="00595C5D">
        <w:rPr>
          <w:lang w:val="en-CA"/>
        </w:rPr>
        <w:t>Answer: c</w:t>
      </w:r>
    </w:p>
    <w:p w14:paraId="3FF7B6B7" w14:textId="77777777" w:rsidR="00193CC2" w:rsidRPr="00595C5D" w:rsidRDefault="00193CC2" w:rsidP="00095D8A">
      <w:pPr>
        <w:rPr>
          <w:lang w:val="en-CA"/>
        </w:rPr>
      </w:pPr>
    </w:p>
    <w:p w14:paraId="3FF7B6B8" w14:textId="77777777" w:rsidR="00193CC2" w:rsidRPr="00595C5D" w:rsidRDefault="00193CC2" w:rsidP="00095D8A">
      <w:r w:rsidRPr="00595C5D">
        <w:rPr>
          <w:lang w:val="en-CA"/>
        </w:rPr>
        <w:t xml:space="preserve">Section Reference: </w:t>
      </w:r>
      <w:r w:rsidRPr="00595C5D">
        <w:t>Moral Treatment</w:t>
      </w:r>
    </w:p>
    <w:p w14:paraId="3D12C8C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B9" w14:textId="1BF4B5C8"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3DC77DB0" w14:textId="77777777" w:rsidR="00193CC2" w:rsidRPr="00595C5D" w:rsidRDefault="00886C18">
      <w:pPr>
        <w:widowControl w:val="0"/>
        <w:autoSpaceDE w:val="0"/>
        <w:autoSpaceDN w:val="0"/>
        <w:adjustRightInd w:val="0"/>
        <w:rPr>
          <w:lang w:val="en-CA"/>
        </w:rPr>
      </w:pPr>
      <w:r>
        <w:rPr>
          <w:lang w:val="en-CA"/>
        </w:rPr>
        <w:t>Bloom’s: Knowledge</w:t>
      </w:r>
    </w:p>
    <w:p w14:paraId="3FF7B6BA" w14:textId="77777777" w:rsidR="00193CC2" w:rsidRPr="00595C5D" w:rsidRDefault="00193CC2">
      <w:pPr>
        <w:widowControl w:val="0"/>
        <w:autoSpaceDE w:val="0"/>
        <w:autoSpaceDN w:val="0"/>
        <w:adjustRightInd w:val="0"/>
        <w:rPr>
          <w:lang w:val="en-CA"/>
        </w:rPr>
      </w:pPr>
    </w:p>
    <w:p w14:paraId="3FF7B6BB" w14:textId="77777777" w:rsidR="00193CC2" w:rsidRPr="00595C5D" w:rsidRDefault="00193CC2" w:rsidP="00E95707">
      <w:pPr>
        <w:widowControl w:val="0"/>
        <w:autoSpaceDE w:val="0"/>
        <w:autoSpaceDN w:val="0"/>
        <w:adjustRightInd w:val="0"/>
        <w:rPr>
          <w:lang w:val="en-CA"/>
        </w:rPr>
      </w:pPr>
    </w:p>
    <w:p w14:paraId="3FF7B6BC" w14:textId="77777777" w:rsidR="00193CC2" w:rsidRPr="00595C5D" w:rsidRDefault="00193CC2" w:rsidP="00E95707">
      <w:pPr>
        <w:widowControl w:val="0"/>
        <w:autoSpaceDE w:val="0"/>
        <w:autoSpaceDN w:val="0"/>
        <w:adjustRightInd w:val="0"/>
        <w:rPr>
          <w:lang w:val="en-CA"/>
        </w:rPr>
      </w:pPr>
      <w:r w:rsidRPr="00595C5D">
        <w:rPr>
          <w:lang w:val="en-CA"/>
        </w:rPr>
        <w:t>8</w:t>
      </w:r>
      <w:r w:rsidR="006F32C7" w:rsidRPr="00595C5D">
        <w:rPr>
          <w:lang w:val="en-CA"/>
        </w:rPr>
        <w:t>2</w:t>
      </w:r>
      <w:r w:rsidRPr="00595C5D">
        <w:rPr>
          <w:lang w:val="en-CA"/>
        </w:rPr>
        <w:t>) The York Retreat in England was an early mental hospital. A recent evaluation of records from 1880 to 1884 showed that</w:t>
      </w:r>
    </w:p>
    <w:p w14:paraId="3FF7B6BD" w14:textId="77777777" w:rsidR="00193CC2" w:rsidRPr="00595C5D" w:rsidRDefault="00193CC2" w:rsidP="00E95707">
      <w:pPr>
        <w:widowControl w:val="0"/>
        <w:autoSpaceDE w:val="0"/>
        <w:autoSpaceDN w:val="0"/>
        <w:adjustRightInd w:val="0"/>
        <w:rPr>
          <w:lang w:val="en-CA"/>
        </w:rPr>
      </w:pPr>
    </w:p>
    <w:p w14:paraId="3FF7B6BE" w14:textId="77777777" w:rsidR="00193CC2" w:rsidRPr="00595C5D" w:rsidRDefault="00193CC2" w:rsidP="00E95707">
      <w:pPr>
        <w:widowControl w:val="0"/>
        <w:autoSpaceDE w:val="0"/>
        <w:autoSpaceDN w:val="0"/>
        <w:adjustRightInd w:val="0"/>
        <w:rPr>
          <w:lang w:val="en-CA"/>
        </w:rPr>
      </w:pPr>
      <w:r w:rsidRPr="00595C5D">
        <w:rPr>
          <w:lang w:val="en-CA"/>
        </w:rPr>
        <w:t>a) treatment was highly effective.</w:t>
      </w:r>
    </w:p>
    <w:p w14:paraId="3FF7B6BF" w14:textId="77777777" w:rsidR="00193CC2" w:rsidRPr="00595C5D" w:rsidRDefault="00193CC2" w:rsidP="00E95707">
      <w:pPr>
        <w:widowControl w:val="0"/>
        <w:autoSpaceDE w:val="0"/>
        <w:autoSpaceDN w:val="0"/>
        <w:adjustRightInd w:val="0"/>
        <w:rPr>
          <w:lang w:val="en-CA"/>
        </w:rPr>
      </w:pPr>
      <w:r w:rsidRPr="00595C5D">
        <w:rPr>
          <w:lang w:val="en-CA"/>
        </w:rPr>
        <w:t>b) torturous methods of treatment were routinely used.</w:t>
      </w:r>
    </w:p>
    <w:p w14:paraId="3FF7B6C0" w14:textId="77777777" w:rsidR="00193CC2" w:rsidRPr="00595C5D" w:rsidRDefault="00193CC2" w:rsidP="00E95707">
      <w:pPr>
        <w:widowControl w:val="0"/>
        <w:autoSpaceDE w:val="0"/>
        <w:autoSpaceDN w:val="0"/>
        <w:adjustRightInd w:val="0"/>
        <w:rPr>
          <w:lang w:val="en-CA"/>
        </w:rPr>
      </w:pPr>
      <w:r w:rsidRPr="00595C5D">
        <w:rPr>
          <w:lang w:val="en-CA"/>
        </w:rPr>
        <w:t>c) some innovative somatic therapies were developed.</w:t>
      </w:r>
    </w:p>
    <w:p w14:paraId="3FF7B6C1" w14:textId="77777777" w:rsidR="00193CC2" w:rsidRPr="00595C5D" w:rsidRDefault="00193CC2" w:rsidP="00E95707">
      <w:pPr>
        <w:widowControl w:val="0"/>
        <w:autoSpaceDE w:val="0"/>
        <w:autoSpaceDN w:val="0"/>
        <w:adjustRightInd w:val="0"/>
        <w:rPr>
          <w:lang w:val="en-CA"/>
        </w:rPr>
      </w:pPr>
      <w:r w:rsidRPr="00595C5D">
        <w:rPr>
          <w:lang w:val="en-CA"/>
        </w:rPr>
        <w:t>d) fewer than one-third of patients improved.</w:t>
      </w:r>
    </w:p>
    <w:p w14:paraId="3FF7B6C2" w14:textId="77777777" w:rsidR="00193CC2" w:rsidRPr="00595C5D" w:rsidRDefault="00193CC2" w:rsidP="00E95707">
      <w:pPr>
        <w:widowControl w:val="0"/>
        <w:autoSpaceDE w:val="0"/>
        <w:autoSpaceDN w:val="0"/>
        <w:adjustRightInd w:val="0"/>
        <w:rPr>
          <w:lang w:val="en-CA"/>
        </w:rPr>
      </w:pPr>
    </w:p>
    <w:p w14:paraId="3FF7B6C3" w14:textId="77777777" w:rsidR="00193CC2" w:rsidRPr="00595C5D" w:rsidRDefault="00193CC2" w:rsidP="00E95707">
      <w:pPr>
        <w:widowControl w:val="0"/>
        <w:autoSpaceDE w:val="0"/>
        <w:autoSpaceDN w:val="0"/>
        <w:adjustRightInd w:val="0"/>
        <w:rPr>
          <w:lang w:val="en-CA"/>
        </w:rPr>
      </w:pPr>
      <w:r w:rsidRPr="00595C5D">
        <w:rPr>
          <w:lang w:val="en-CA"/>
        </w:rPr>
        <w:t>Answer: d</w:t>
      </w:r>
    </w:p>
    <w:p w14:paraId="3FF7B6C4" w14:textId="77777777" w:rsidR="00193CC2" w:rsidRPr="00595C5D" w:rsidRDefault="00193CC2" w:rsidP="00095D8A">
      <w:pPr>
        <w:rPr>
          <w:lang w:val="en-CA"/>
        </w:rPr>
      </w:pPr>
    </w:p>
    <w:p w14:paraId="3FF7B6C5" w14:textId="77777777" w:rsidR="00193CC2" w:rsidRPr="00595C5D" w:rsidRDefault="00193CC2" w:rsidP="00095D8A">
      <w:r w:rsidRPr="00595C5D">
        <w:rPr>
          <w:lang w:val="en-CA"/>
        </w:rPr>
        <w:t xml:space="preserve">Section Reference: </w:t>
      </w:r>
      <w:r w:rsidRPr="00595C5D">
        <w:t>Moral Treatment</w:t>
      </w:r>
    </w:p>
    <w:p w14:paraId="796B4ED1"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6C6" w14:textId="7733BF24" w:rsidR="00292CEB" w:rsidRPr="00595C5D" w:rsidRDefault="00292CEB" w:rsidP="00E95707">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292D8EC6" w14:textId="77777777" w:rsidR="00193CC2" w:rsidRPr="00595C5D" w:rsidRDefault="00886C18" w:rsidP="00E95707">
      <w:pPr>
        <w:widowControl w:val="0"/>
        <w:autoSpaceDE w:val="0"/>
        <w:autoSpaceDN w:val="0"/>
        <w:adjustRightInd w:val="0"/>
        <w:rPr>
          <w:lang w:val="en-CA"/>
        </w:rPr>
      </w:pPr>
      <w:r>
        <w:rPr>
          <w:lang w:val="en-CA"/>
        </w:rPr>
        <w:t>Bloom’s: Knowledge</w:t>
      </w:r>
    </w:p>
    <w:p w14:paraId="3FF7B6C7" w14:textId="77777777" w:rsidR="00193CC2" w:rsidRPr="00595C5D" w:rsidRDefault="00193CC2" w:rsidP="00E95707">
      <w:pPr>
        <w:widowControl w:val="0"/>
        <w:autoSpaceDE w:val="0"/>
        <w:autoSpaceDN w:val="0"/>
        <w:adjustRightInd w:val="0"/>
        <w:rPr>
          <w:lang w:val="en-CA"/>
        </w:rPr>
      </w:pPr>
    </w:p>
    <w:p w14:paraId="3FF7B6C8" w14:textId="77777777" w:rsidR="00193CC2" w:rsidRPr="00595C5D" w:rsidRDefault="00193CC2" w:rsidP="00E95707">
      <w:pPr>
        <w:widowControl w:val="0"/>
        <w:autoSpaceDE w:val="0"/>
        <w:autoSpaceDN w:val="0"/>
        <w:adjustRightInd w:val="0"/>
        <w:rPr>
          <w:lang w:val="en-CA"/>
        </w:rPr>
      </w:pPr>
    </w:p>
    <w:p w14:paraId="3FF7B6C9" w14:textId="5A7A6307" w:rsidR="00193CC2" w:rsidRPr="00595C5D" w:rsidRDefault="00193CC2" w:rsidP="00511C93">
      <w:pPr>
        <w:widowControl w:val="0"/>
        <w:autoSpaceDE w:val="0"/>
        <w:autoSpaceDN w:val="0"/>
        <w:adjustRightInd w:val="0"/>
        <w:rPr>
          <w:lang w:val="en-CA"/>
        </w:rPr>
      </w:pPr>
      <w:r w:rsidRPr="00595C5D">
        <w:rPr>
          <w:lang w:val="en-CA"/>
        </w:rPr>
        <w:t>8</w:t>
      </w:r>
      <w:r w:rsidR="006F32C7" w:rsidRPr="00595C5D">
        <w:rPr>
          <w:lang w:val="en-CA"/>
        </w:rPr>
        <w:t>3</w:t>
      </w:r>
      <w:r w:rsidRPr="00595C5D">
        <w:rPr>
          <w:lang w:val="en-CA"/>
        </w:rPr>
        <w:t>) Initial attempts to provide moral treatment at asylums in Canada were undermined by</w:t>
      </w:r>
    </w:p>
    <w:p w14:paraId="3FF7B6CA" w14:textId="77777777" w:rsidR="00193CC2" w:rsidRPr="00595C5D" w:rsidRDefault="00193CC2" w:rsidP="00511C93">
      <w:pPr>
        <w:widowControl w:val="0"/>
        <w:autoSpaceDE w:val="0"/>
        <w:autoSpaceDN w:val="0"/>
        <w:adjustRightInd w:val="0"/>
        <w:rPr>
          <w:lang w:val="en-CA"/>
        </w:rPr>
      </w:pPr>
    </w:p>
    <w:p w14:paraId="3FF7B6CB" w14:textId="2435EAB9" w:rsidR="00193CC2" w:rsidRPr="00595C5D" w:rsidRDefault="00193CC2" w:rsidP="00511C93">
      <w:pPr>
        <w:widowControl w:val="0"/>
        <w:autoSpaceDE w:val="0"/>
        <w:autoSpaceDN w:val="0"/>
        <w:adjustRightInd w:val="0"/>
        <w:rPr>
          <w:lang w:val="en-CA"/>
        </w:rPr>
      </w:pPr>
      <w:r w:rsidRPr="00595C5D">
        <w:rPr>
          <w:lang w:val="en-CA"/>
        </w:rPr>
        <w:t xml:space="preserve">a) </w:t>
      </w:r>
      <w:r w:rsidR="0092306D" w:rsidRPr="00595C5D">
        <w:rPr>
          <w:lang w:val="en-CA"/>
        </w:rPr>
        <w:t>h</w:t>
      </w:r>
      <w:r w:rsidRPr="00595C5D">
        <w:rPr>
          <w:lang w:val="en-CA"/>
        </w:rPr>
        <w:t>aving separate asylums for the rich and poor</w:t>
      </w:r>
    </w:p>
    <w:p w14:paraId="3FF7B6CC" w14:textId="437A7341" w:rsidR="00193CC2" w:rsidRPr="00595C5D" w:rsidRDefault="00193CC2" w:rsidP="00511C93">
      <w:pPr>
        <w:widowControl w:val="0"/>
        <w:autoSpaceDE w:val="0"/>
        <w:autoSpaceDN w:val="0"/>
        <w:adjustRightInd w:val="0"/>
        <w:rPr>
          <w:lang w:val="en-CA"/>
        </w:rPr>
      </w:pPr>
      <w:r w:rsidRPr="00595C5D">
        <w:rPr>
          <w:lang w:val="en-CA"/>
        </w:rPr>
        <w:t xml:space="preserve">b) </w:t>
      </w:r>
      <w:r w:rsidR="0092306D" w:rsidRPr="00595C5D">
        <w:rPr>
          <w:lang w:val="en-CA"/>
        </w:rPr>
        <w:t>i</w:t>
      </w:r>
      <w:r w:rsidRPr="00595C5D">
        <w:rPr>
          <w:lang w:val="en-CA"/>
        </w:rPr>
        <w:t>nadequate space</w:t>
      </w:r>
    </w:p>
    <w:p w14:paraId="3FF7B6CD" w14:textId="4BA4595B" w:rsidR="00193CC2" w:rsidRPr="00595C5D" w:rsidRDefault="00193CC2" w:rsidP="00511C93">
      <w:pPr>
        <w:widowControl w:val="0"/>
        <w:autoSpaceDE w:val="0"/>
        <w:autoSpaceDN w:val="0"/>
        <w:adjustRightInd w:val="0"/>
        <w:rPr>
          <w:lang w:val="en-CA"/>
        </w:rPr>
      </w:pPr>
      <w:r w:rsidRPr="00595C5D">
        <w:rPr>
          <w:lang w:val="en-CA"/>
        </w:rPr>
        <w:t xml:space="preserve">c) </w:t>
      </w:r>
      <w:r w:rsidR="0092306D" w:rsidRPr="00595C5D">
        <w:rPr>
          <w:lang w:val="en-CA"/>
        </w:rPr>
        <w:t>h</w:t>
      </w:r>
      <w:r w:rsidRPr="00595C5D">
        <w:rPr>
          <w:lang w:val="en-CA"/>
        </w:rPr>
        <w:t>aving too many untreatable patients</w:t>
      </w:r>
    </w:p>
    <w:p w14:paraId="3FF7B6CE" w14:textId="7B04E29A" w:rsidR="00193CC2" w:rsidRPr="00595C5D" w:rsidRDefault="00193CC2" w:rsidP="00511C93">
      <w:pPr>
        <w:widowControl w:val="0"/>
        <w:autoSpaceDE w:val="0"/>
        <w:autoSpaceDN w:val="0"/>
        <w:adjustRightInd w:val="0"/>
        <w:rPr>
          <w:lang w:val="en-CA"/>
        </w:rPr>
      </w:pPr>
      <w:r w:rsidRPr="00595C5D">
        <w:rPr>
          <w:lang w:val="en-CA"/>
        </w:rPr>
        <w:t xml:space="preserve">d) </w:t>
      </w:r>
      <w:r w:rsidR="0092306D" w:rsidRPr="00595C5D">
        <w:rPr>
          <w:lang w:val="en-CA"/>
        </w:rPr>
        <w:t>f</w:t>
      </w:r>
      <w:r w:rsidRPr="00595C5D">
        <w:rPr>
          <w:lang w:val="en-CA"/>
        </w:rPr>
        <w:t>amilies insisting on being involved in treatment</w:t>
      </w:r>
    </w:p>
    <w:p w14:paraId="3FF7B6CF" w14:textId="77777777" w:rsidR="00193CC2" w:rsidRPr="00595C5D" w:rsidRDefault="00193CC2" w:rsidP="00511C93">
      <w:pPr>
        <w:widowControl w:val="0"/>
        <w:autoSpaceDE w:val="0"/>
        <w:autoSpaceDN w:val="0"/>
        <w:adjustRightInd w:val="0"/>
        <w:rPr>
          <w:lang w:val="en-CA"/>
        </w:rPr>
      </w:pPr>
    </w:p>
    <w:p w14:paraId="3FF7B6D0" w14:textId="77777777" w:rsidR="00193CC2" w:rsidRPr="00595C5D" w:rsidRDefault="00193CC2" w:rsidP="00511C93">
      <w:pPr>
        <w:widowControl w:val="0"/>
        <w:autoSpaceDE w:val="0"/>
        <w:autoSpaceDN w:val="0"/>
        <w:adjustRightInd w:val="0"/>
        <w:rPr>
          <w:lang w:val="en-CA"/>
        </w:rPr>
      </w:pPr>
      <w:r w:rsidRPr="00595C5D">
        <w:rPr>
          <w:lang w:val="en-CA"/>
        </w:rPr>
        <w:t>Answer: b</w:t>
      </w:r>
    </w:p>
    <w:p w14:paraId="3FF7B6D1" w14:textId="77777777" w:rsidR="00193CC2" w:rsidRPr="00595C5D" w:rsidRDefault="00193CC2" w:rsidP="00095D8A">
      <w:pPr>
        <w:rPr>
          <w:lang w:val="en-CA"/>
        </w:rPr>
      </w:pPr>
    </w:p>
    <w:p w14:paraId="3FF7B6D2" w14:textId="77777777" w:rsidR="00193CC2" w:rsidRPr="00595C5D" w:rsidRDefault="00193CC2" w:rsidP="00095D8A">
      <w:r w:rsidRPr="00595C5D">
        <w:rPr>
          <w:lang w:val="en-CA"/>
        </w:rPr>
        <w:t xml:space="preserve">Section Reference: </w:t>
      </w:r>
      <w:r w:rsidRPr="00595C5D">
        <w:t>Moral Treatment</w:t>
      </w:r>
    </w:p>
    <w:p w14:paraId="2A7EB294"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D3" w14:textId="1F8177A6" w:rsidR="00292CEB" w:rsidRPr="00595C5D" w:rsidRDefault="00292CEB" w:rsidP="00511C93">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53CB007E" w14:textId="77777777" w:rsidR="00193CC2" w:rsidRPr="00595C5D" w:rsidRDefault="00886C18" w:rsidP="00511C93">
      <w:pPr>
        <w:widowControl w:val="0"/>
        <w:autoSpaceDE w:val="0"/>
        <w:autoSpaceDN w:val="0"/>
        <w:adjustRightInd w:val="0"/>
        <w:rPr>
          <w:lang w:val="en-CA"/>
        </w:rPr>
      </w:pPr>
      <w:r>
        <w:rPr>
          <w:lang w:val="en-CA"/>
        </w:rPr>
        <w:t>Bloom’s: Comprehension</w:t>
      </w:r>
    </w:p>
    <w:p w14:paraId="3FF7B6D4" w14:textId="77777777" w:rsidR="00193CC2" w:rsidRPr="00595C5D" w:rsidRDefault="00193CC2" w:rsidP="00734812">
      <w:pPr>
        <w:widowControl w:val="0"/>
        <w:autoSpaceDE w:val="0"/>
        <w:autoSpaceDN w:val="0"/>
        <w:adjustRightInd w:val="0"/>
        <w:rPr>
          <w:lang w:val="en-CA"/>
        </w:rPr>
      </w:pPr>
    </w:p>
    <w:p w14:paraId="3FF7B6D5" w14:textId="77777777" w:rsidR="00193CC2" w:rsidRPr="00595C5D" w:rsidRDefault="00193CC2" w:rsidP="00734812">
      <w:pPr>
        <w:widowControl w:val="0"/>
        <w:autoSpaceDE w:val="0"/>
        <w:autoSpaceDN w:val="0"/>
        <w:adjustRightInd w:val="0"/>
        <w:rPr>
          <w:lang w:val="en-CA"/>
        </w:rPr>
      </w:pPr>
    </w:p>
    <w:p w14:paraId="3FF7B6D6" w14:textId="77777777" w:rsidR="00193CC2" w:rsidRPr="00595C5D" w:rsidRDefault="00193CC2" w:rsidP="00734812">
      <w:pPr>
        <w:widowControl w:val="0"/>
        <w:autoSpaceDE w:val="0"/>
        <w:autoSpaceDN w:val="0"/>
        <w:adjustRightInd w:val="0"/>
        <w:rPr>
          <w:lang w:val="en-CA"/>
        </w:rPr>
      </w:pPr>
      <w:r w:rsidRPr="00595C5D">
        <w:rPr>
          <w:lang w:val="en-CA"/>
        </w:rPr>
        <w:t>8</w:t>
      </w:r>
      <w:r w:rsidR="006F32C7" w:rsidRPr="00595C5D">
        <w:rPr>
          <w:lang w:val="en-CA"/>
        </w:rPr>
        <w:t>4</w:t>
      </w:r>
      <w:r w:rsidRPr="00595C5D">
        <w:rPr>
          <w:lang w:val="en-CA"/>
        </w:rPr>
        <w:t>) The humanitarian Phillipe Pinel (1745 – 1826), though credited with many advances in the care of the mentally ill, has been criticized because of his practice of</w:t>
      </w:r>
    </w:p>
    <w:p w14:paraId="3FF7B6D7" w14:textId="77777777" w:rsidR="00193CC2" w:rsidRPr="00595C5D" w:rsidRDefault="00193CC2" w:rsidP="00734812">
      <w:pPr>
        <w:widowControl w:val="0"/>
        <w:autoSpaceDE w:val="0"/>
        <w:autoSpaceDN w:val="0"/>
        <w:adjustRightInd w:val="0"/>
        <w:rPr>
          <w:lang w:val="en-CA"/>
        </w:rPr>
      </w:pPr>
    </w:p>
    <w:p w14:paraId="3FF7B6D8" w14:textId="77777777" w:rsidR="00193CC2" w:rsidRPr="00595C5D" w:rsidRDefault="00193CC2" w:rsidP="00734812">
      <w:pPr>
        <w:widowControl w:val="0"/>
        <w:autoSpaceDE w:val="0"/>
        <w:autoSpaceDN w:val="0"/>
        <w:adjustRightInd w:val="0"/>
        <w:rPr>
          <w:lang w:val="en-CA"/>
        </w:rPr>
      </w:pPr>
      <w:r w:rsidRPr="00595C5D">
        <w:rPr>
          <w:lang w:val="en-CA"/>
        </w:rPr>
        <w:t>a) sexual sterilization.</w:t>
      </w:r>
    </w:p>
    <w:p w14:paraId="3FF7B6D9" w14:textId="77777777" w:rsidR="00193CC2" w:rsidRPr="00595C5D" w:rsidRDefault="00193CC2" w:rsidP="00734812">
      <w:pPr>
        <w:widowControl w:val="0"/>
        <w:autoSpaceDE w:val="0"/>
        <w:autoSpaceDN w:val="0"/>
        <w:adjustRightInd w:val="0"/>
        <w:rPr>
          <w:lang w:val="en-CA"/>
        </w:rPr>
      </w:pPr>
      <w:r w:rsidRPr="00595C5D">
        <w:rPr>
          <w:lang w:val="en-CA"/>
        </w:rPr>
        <w:t>b) drug-induced comas for unruly patients.</w:t>
      </w:r>
    </w:p>
    <w:p w14:paraId="3FF7B6DA" w14:textId="77777777" w:rsidR="00193CC2" w:rsidRPr="00595C5D" w:rsidRDefault="00193CC2" w:rsidP="00734812">
      <w:pPr>
        <w:widowControl w:val="0"/>
        <w:autoSpaceDE w:val="0"/>
        <w:autoSpaceDN w:val="0"/>
        <w:adjustRightInd w:val="0"/>
        <w:rPr>
          <w:lang w:val="en-CA"/>
        </w:rPr>
      </w:pPr>
      <w:r w:rsidRPr="00595C5D">
        <w:rPr>
          <w:lang w:val="en-CA"/>
        </w:rPr>
        <w:t>c) bloodletting.</w:t>
      </w:r>
    </w:p>
    <w:p w14:paraId="3FF7B6DB" w14:textId="77777777" w:rsidR="00193CC2" w:rsidRPr="00595C5D" w:rsidRDefault="00193CC2" w:rsidP="00734812">
      <w:pPr>
        <w:widowControl w:val="0"/>
        <w:autoSpaceDE w:val="0"/>
        <w:autoSpaceDN w:val="0"/>
        <w:adjustRightInd w:val="0"/>
        <w:rPr>
          <w:lang w:val="en-CA"/>
        </w:rPr>
      </w:pPr>
      <w:r w:rsidRPr="00595C5D">
        <w:rPr>
          <w:lang w:val="en-CA"/>
        </w:rPr>
        <w:lastRenderedPageBreak/>
        <w:t>d) treating only upper-class citizens.</w:t>
      </w:r>
    </w:p>
    <w:p w14:paraId="3FF7B6DC" w14:textId="77777777" w:rsidR="00193CC2" w:rsidRPr="00595C5D" w:rsidRDefault="00193CC2" w:rsidP="00734812">
      <w:pPr>
        <w:widowControl w:val="0"/>
        <w:autoSpaceDE w:val="0"/>
        <w:autoSpaceDN w:val="0"/>
        <w:adjustRightInd w:val="0"/>
        <w:rPr>
          <w:lang w:val="en-CA"/>
        </w:rPr>
      </w:pPr>
    </w:p>
    <w:p w14:paraId="3FF7B6DD" w14:textId="77777777" w:rsidR="00193CC2" w:rsidRPr="00595C5D" w:rsidRDefault="00193CC2" w:rsidP="00734812">
      <w:pPr>
        <w:widowControl w:val="0"/>
        <w:autoSpaceDE w:val="0"/>
        <w:autoSpaceDN w:val="0"/>
        <w:adjustRightInd w:val="0"/>
        <w:rPr>
          <w:lang w:val="en-CA"/>
        </w:rPr>
      </w:pPr>
      <w:r w:rsidRPr="00595C5D">
        <w:rPr>
          <w:lang w:val="en-CA"/>
        </w:rPr>
        <w:t>Answer: d</w:t>
      </w:r>
    </w:p>
    <w:p w14:paraId="3FF7B6DE" w14:textId="77777777" w:rsidR="00193CC2" w:rsidRPr="00595C5D" w:rsidRDefault="00193CC2" w:rsidP="00095D8A">
      <w:pPr>
        <w:rPr>
          <w:lang w:val="en-CA"/>
        </w:rPr>
      </w:pPr>
    </w:p>
    <w:p w14:paraId="3FF7B6DF" w14:textId="77777777" w:rsidR="00193CC2" w:rsidRPr="00595C5D" w:rsidRDefault="00193CC2" w:rsidP="00095D8A">
      <w:r w:rsidRPr="00595C5D">
        <w:rPr>
          <w:lang w:val="en-CA"/>
        </w:rPr>
        <w:t xml:space="preserve">Section Reference: </w:t>
      </w:r>
      <w:r w:rsidRPr="00595C5D">
        <w:t>Moral Treatment</w:t>
      </w:r>
    </w:p>
    <w:p w14:paraId="10BB5BF4"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E0" w14:textId="26A03AC5" w:rsidR="00292CEB" w:rsidRPr="00595C5D" w:rsidRDefault="00292CEB" w:rsidP="00734812">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2DDED550" w14:textId="77777777" w:rsidR="00193CC2" w:rsidRPr="00595C5D" w:rsidRDefault="00886C18" w:rsidP="00734812">
      <w:pPr>
        <w:widowControl w:val="0"/>
        <w:autoSpaceDE w:val="0"/>
        <w:autoSpaceDN w:val="0"/>
        <w:adjustRightInd w:val="0"/>
        <w:rPr>
          <w:lang w:val="en-CA"/>
        </w:rPr>
      </w:pPr>
      <w:r>
        <w:rPr>
          <w:lang w:val="en-CA"/>
        </w:rPr>
        <w:t>Bloom’s: Comprehension</w:t>
      </w:r>
    </w:p>
    <w:p w14:paraId="3FF7B6E1" w14:textId="77777777" w:rsidR="00193CC2" w:rsidRPr="00595C5D" w:rsidRDefault="00193CC2">
      <w:pPr>
        <w:widowControl w:val="0"/>
        <w:autoSpaceDE w:val="0"/>
        <w:autoSpaceDN w:val="0"/>
        <w:adjustRightInd w:val="0"/>
        <w:rPr>
          <w:lang w:val="en-CA"/>
        </w:rPr>
      </w:pPr>
    </w:p>
    <w:p w14:paraId="3FF7B6E2" w14:textId="77777777" w:rsidR="00193CC2" w:rsidRPr="00595C5D" w:rsidRDefault="00193CC2">
      <w:pPr>
        <w:widowControl w:val="0"/>
        <w:autoSpaceDE w:val="0"/>
        <w:autoSpaceDN w:val="0"/>
        <w:adjustRightInd w:val="0"/>
        <w:rPr>
          <w:lang w:val="en-CA"/>
        </w:rPr>
      </w:pPr>
    </w:p>
    <w:p w14:paraId="3FF7B6E4" w14:textId="77777777" w:rsidR="00193CC2" w:rsidRPr="00595C5D" w:rsidRDefault="00193CC2">
      <w:pPr>
        <w:widowControl w:val="0"/>
        <w:autoSpaceDE w:val="0"/>
        <w:autoSpaceDN w:val="0"/>
        <w:adjustRightInd w:val="0"/>
        <w:rPr>
          <w:lang w:val="en-CA"/>
        </w:rPr>
      </w:pPr>
      <w:r w:rsidRPr="00595C5D">
        <w:rPr>
          <w:lang w:val="en-CA"/>
        </w:rPr>
        <w:t>8</w:t>
      </w:r>
      <w:r w:rsidR="006F32C7" w:rsidRPr="00595C5D">
        <w:rPr>
          <w:lang w:val="en-CA"/>
        </w:rPr>
        <w:t>5</w:t>
      </w:r>
      <w:r w:rsidRPr="00595C5D">
        <w:rPr>
          <w:lang w:val="en-CA"/>
        </w:rPr>
        <w:t>) Built in 1714, as the first asylum in Canada, the ________ was the precursor to the 19</w:t>
      </w:r>
      <w:r w:rsidRPr="00595C5D">
        <w:rPr>
          <w:vertAlign w:val="superscript"/>
          <w:lang w:val="en-CA"/>
        </w:rPr>
        <w:t>th</w:t>
      </w:r>
      <w:r w:rsidRPr="00595C5D">
        <w:rPr>
          <w:lang w:val="en-CA"/>
        </w:rPr>
        <w:t xml:space="preserve"> century asylums in Canada.</w:t>
      </w:r>
    </w:p>
    <w:p w14:paraId="3FF7B6E5" w14:textId="77777777" w:rsidR="00193CC2" w:rsidRPr="00595C5D" w:rsidRDefault="00193CC2">
      <w:pPr>
        <w:widowControl w:val="0"/>
        <w:autoSpaceDE w:val="0"/>
        <w:autoSpaceDN w:val="0"/>
        <w:adjustRightInd w:val="0"/>
        <w:rPr>
          <w:lang w:val="en-CA"/>
        </w:rPr>
      </w:pPr>
    </w:p>
    <w:p w14:paraId="3FF7B6E6" w14:textId="05763964" w:rsidR="00193CC2" w:rsidRPr="00595C5D" w:rsidRDefault="00193CC2">
      <w:pPr>
        <w:widowControl w:val="0"/>
        <w:autoSpaceDE w:val="0"/>
        <w:autoSpaceDN w:val="0"/>
        <w:adjustRightInd w:val="0"/>
        <w:rPr>
          <w:lang w:val="en-CA"/>
        </w:rPr>
      </w:pPr>
      <w:r w:rsidRPr="00595C5D">
        <w:rPr>
          <w:lang w:val="en-CA"/>
        </w:rPr>
        <w:t>a) Homewood Resort</w:t>
      </w:r>
    </w:p>
    <w:p w14:paraId="3FF7B6E7" w14:textId="23846628" w:rsidR="00193CC2" w:rsidRPr="00595C5D" w:rsidRDefault="00193CC2">
      <w:pPr>
        <w:widowControl w:val="0"/>
        <w:autoSpaceDE w:val="0"/>
        <w:autoSpaceDN w:val="0"/>
        <w:adjustRightInd w:val="0"/>
        <w:rPr>
          <w:lang w:val="en-CA"/>
        </w:rPr>
      </w:pPr>
      <w:r w:rsidRPr="00595C5D">
        <w:rPr>
          <w:lang w:val="en-CA"/>
        </w:rPr>
        <w:t xml:space="preserve">b) </w:t>
      </w:r>
      <w:proofErr w:type="spellStart"/>
      <w:r w:rsidRPr="00595C5D">
        <w:rPr>
          <w:lang w:val="en-CA"/>
        </w:rPr>
        <w:t>Hôtel-Dieu</w:t>
      </w:r>
      <w:proofErr w:type="spellEnd"/>
    </w:p>
    <w:p w14:paraId="3FF7B6E8" w14:textId="294FC22E" w:rsidR="00193CC2" w:rsidRPr="00595C5D" w:rsidRDefault="00193CC2">
      <w:pPr>
        <w:widowControl w:val="0"/>
        <w:autoSpaceDE w:val="0"/>
        <w:autoSpaceDN w:val="0"/>
        <w:adjustRightInd w:val="0"/>
        <w:rPr>
          <w:lang w:val="en-CA"/>
        </w:rPr>
      </w:pPr>
      <w:r w:rsidRPr="00595C5D">
        <w:rPr>
          <w:lang w:val="en-CA"/>
        </w:rPr>
        <w:t xml:space="preserve">c) </w:t>
      </w:r>
      <w:proofErr w:type="spellStart"/>
      <w:r w:rsidRPr="00595C5D">
        <w:rPr>
          <w:lang w:val="en-CA"/>
        </w:rPr>
        <w:t>L'Hospice</w:t>
      </w:r>
      <w:proofErr w:type="spellEnd"/>
      <w:r w:rsidRPr="00595C5D">
        <w:rPr>
          <w:lang w:val="en-CA"/>
        </w:rPr>
        <w:t xml:space="preserve"> Ste. Anne</w:t>
      </w:r>
    </w:p>
    <w:p w14:paraId="3FF7B6E9" w14:textId="73D93AA5" w:rsidR="00193CC2" w:rsidRPr="00595C5D" w:rsidRDefault="00193CC2">
      <w:pPr>
        <w:widowControl w:val="0"/>
        <w:autoSpaceDE w:val="0"/>
        <w:autoSpaceDN w:val="0"/>
        <w:adjustRightInd w:val="0"/>
        <w:rPr>
          <w:lang w:val="en-CA"/>
        </w:rPr>
      </w:pPr>
      <w:r w:rsidRPr="00595C5D">
        <w:rPr>
          <w:lang w:val="en-CA"/>
        </w:rPr>
        <w:t xml:space="preserve">d) </w:t>
      </w:r>
      <w:proofErr w:type="spellStart"/>
      <w:r w:rsidRPr="00595C5D">
        <w:rPr>
          <w:lang w:val="en-CA"/>
        </w:rPr>
        <w:t>L'Hospice</w:t>
      </w:r>
      <w:proofErr w:type="spellEnd"/>
      <w:r w:rsidRPr="00595C5D">
        <w:rPr>
          <w:lang w:val="en-CA"/>
        </w:rPr>
        <w:t xml:space="preserve"> St. Julien</w:t>
      </w:r>
    </w:p>
    <w:p w14:paraId="3FF7B6EA" w14:textId="77777777" w:rsidR="00193CC2" w:rsidRPr="00595C5D" w:rsidRDefault="00193CC2">
      <w:pPr>
        <w:widowControl w:val="0"/>
        <w:autoSpaceDE w:val="0"/>
        <w:autoSpaceDN w:val="0"/>
        <w:adjustRightInd w:val="0"/>
        <w:rPr>
          <w:lang w:val="en-CA"/>
        </w:rPr>
      </w:pPr>
    </w:p>
    <w:p w14:paraId="3FF7B6EB" w14:textId="77777777" w:rsidR="00193CC2" w:rsidRPr="00595C5D" w:rsidRDefault="00193CC2">
      <w:pPr>
        <w:widowControl w:val="0"/>
        <w:autoSpaceDE w:val="0"/>
        <w:autoSpaceDN w:val="0"/>
        <w:adjustRightInd w:val="0"/>
        <w:rPr>
          <w:lang w:val="en-CA"/>
        </w:rPr>
      </w:pPr>
      <w:r w:rsidRPr="00595C5D">
        <w:rPr>
          <w:lang w:val="en-CA"/>
        </w:rPr>
        <w:t>Answer: b</w:t>
      </w:r>
    </w:p>
    <w:p w14:paraId="3FF7B6EC" w14:textId="77777777" w:rsidR="00193CC2" w:rsidRPr="00595C5D" w:rsidRDefault="00193CC2" w:rsidP="00095D8A">
      <w:pPr>
        <w:rPr>
          <w:lang w:val="en-CA"/>
        </w:rPr>
      </w:pPr>
    </w:p>
    <w:p w14:paraId="3FF7B6ED" w14:textId="77777777" w:rsidR="00193CC2" w:rsidRPr="00595C5D" w:rsidRDefault="00193CC2" w:rsidP="00095D8A">
      <w:r w:rsidRPr="00595C5D">
        <w:rPr>
          <w:lang w:val="en-CA"/>
        </w:rPr>
        <w:t xml:space="preserve">Section Reference: </w:t>
      </w:r>
      <w:r w:rsidRPr="00595C5D">
        <w:t>Asylums in Canada</w:t>
      </w:r>
      <w:r w:rsidRPr="00595C5D">
        <w:rPr>
          <w:lang w:val="en-CA"/>
        </w:rPr>
        <w:t xml:space="preserve"> </w:t>
      </w:r>
    </w:p>
    <w:p w14:paraId="174F7B55"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6EE" w14:textId="770F536B"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58AA3B59" w14:textId="77777777" w:rsidR="00193CC2" w:rsidRPr="00595C5D" w:rsidRDefault="00886C18">
      <w:pPr>
        <w:widowControl w:val="0"/>
        <w:autoSpaceDE w:val="0"/>
        <w:autoSpaceDN w:val="0"/>
        <w:adjustRightInd w:val="0"/>
        <w:rPr>
          <w:lang w:val="en-CA"/>
        </w:rPr>
      </w:pPr>
      <w:r>
        <w:rPr>
          <w:lang w:val="en-CA"/>
        </w:rPr>
        <w:t>Bloom’s: Knowledge</w:t>
      </w:r>
    </w:p>
    <w:p w14:paraId="3FF7B6EF" w14:textId="77777777" w:rsidR="00193CC2" w:rsidRPr="00595C5D" w:rsidRDefault="00193CC2">
      <w:pPr>
        <w:widowControl w:val="0"/>
        <w:autoSpaceDE w:val="0"/>
        <w:autoSpaceDN w:val="0"/>
        <w:adjustRightInd w:val="0"/>
        <w:rPr>
          <w:lang w:val="en-CA"/>
        </w:rPr>
      </w:pPr>
    </w:p>
    <w:p w14:paraId="3FF7B6F0" w14:textId="77777777" w:rsidR="00193CC2" w:rsidRPr="00595C5D" w:rsidRDefault="00193CC2">
      <w:pPr>
        <w:widowControl w:val="0"/>
        <w:autoSpaceDE w:val="0"/>
        <w:autoSpaceDN w:val="0"/>
        <w:adjustRightInd w:val="0"/>
        <w:rPr>
          <w:lang w:val="en-CA"/>
        </w:rPr>
      </w:pPr>
    </w:p>
    <w:p w14:paraId="3FF7B6F1" w14:textId="77777777" w:rsidR="00193CC2" w:rsidRPr="00595C5D" w:rsidRDefault="00193CC2" w:rsidP="00511C93">
      <w:pPr>
        <w:widowControl w:val="0"/>
        <w:autoSpaceDE w:val="0"/>
        <w:autoSpaceDN w:val="0"/>
        <w:adjustRightInd w:val="0"/>
        <w:rPr>
          <w:lang w:val="en-CA"/>
        </w:rPr>
      </w:pPr>
      <w:r w:rsidRPr="00595C5D">
        <w:rPr>
          <w:lang w:val="en-CA"/>
        </w:rPr>
        <w:t>8</w:t>
      </w:r>
      <w:r w:rsidR="006F32C7" w:rsidRPr="00595C5D">
        <w:rPr>
          <w:lang w:val="en-CA"/>
        </w:rPr>
        <w:t>6</w:t>
      </w:r>
      <w:r w:rsidRPr="00595C5D">
        <w:rPr>
          <w:lang w:val="en-CA"/>
        </w:rPr>
        <w:t>) American reformer Dorothea Dix, who made appeals and worked tirelessly on behalf of the mentally ill in America,</w:t>
      </w:r>
    </w:p>
    <w:p w14:paraId="3FF7B6F2" w14:textId="77777777" w:rsidR="00193CC2" w:rsidRPr="00595C5D" w:rsidRDefault="00193CC2" w:rsidP="00511C93">
      <w:pPr>
        <w:widowControl w:val="0"/>
        <w:autoSpaceDE w:val="0"/>
        <w:autoSpaceDN w:val="0"/>
        <w:adjustRightInd w:val="0"/>
        <w:rPr>
          <w:lang w:val="en-CA"/>
        </w:rPr>
      </w:pPr>
    </w:p>
    <w:p w14:paraId="3FF7B6F3" w14:textId="77777777" w:rsidR="00193CC2" w:rsidRPr="00595C5D" w:rsidRDefault="00193CC2" w:rsidP="00511C93">
      <w:pPr>
        <w:widowControl w:val="0"/>
        <w:autoSpaceDE w:val="0"/>
        <w:autoSpaceDN w:val="0"/>
        <w:adjustRightInd w:val="0"/>
        <w:rPr>
          <w:lang w:val="en-CA"/>
        </w:rPr>
      </w:pPr>
      <w:r w:rsidRPr="00595C5D">
        <w:rPr>
          <w:lang w:val="en-CA"/>
        </w:rPr>
        <w:t>a) was never allowed to make similar appeals in Canada.</w:t>
      </w:r>
    </w:p>
    <w:p w14:paraId="3FF7B6F4" w14:textId="77777777" w:rsidR="00193CC2" w:rsidRPr="00595C5D" w:rsidRDefault="00193CC2" w:rsidP="00511C93">
      <w:pPr>
        <w:widowControl w:val="0"/>
        <w:autoSpaceDE w:val="0"/>
        <w:autoSpaceDN w:val="0"/>
        <w:adjustRightInd w:val="0"/>
        <w:rPr>
          <w:lang w:val="en-CA"/>
        </w:rPr>
      </w:pPr>
      <w:r w:rsidRPr="00595C5D">
        <w:rPr>
          <w:lang w:val="en-CA"/>
        </w:rPr>
        <w:t>b) made numerous appeals in provinces throughout Canada.</w:t>
      </w:r>
    </w:p>
    <w:p w14:paraId="3FF7B6F5" w14:textId="77777777" w:rsidR="00193CC2" w:rsidRPr="00595C5D" w:rsidRDefault="00193CC2" w:rsidP="00511C93">
      <w:pPr>
        <w:widowControl w:val="0"/>
        <w:autoSpaceDE w:val="0"/>
        <w:autoSpaceDN w:val="0"/>
        <w:adjustRightInd w:val="0"/>
        <w:rPr>
          <w:lang w:val="en-CA"/>
        </w:rPr>
      </w:pPr>
      <w:r w:rsidRPr="00595C5D">
        <w:rPr>
          <w:lang w:val="en-CA"/>
        </w:rPr>
        <w:t>c) was generally pleased with the condition of asylums in Canada.</w:t>
      </w:r>
    </w:p>
    <w:p w14:paraId="3FF7B6F6" w14:textId="77777777" w:rsidR="00193CC2" w:rsidRPr="00595C5D" w:rsidRDefault="00193CC2" w:rsidP="00511C93">
      <w:pPr>
        <w:widowControl w:val="0"/>
        <w:autoSpaceDE w:val="0"/>
        <w:autoSpaceDN w:val="0"/>
        <w:adjustRightInd w:val="0"/>
        <w:rPr>
          <w:lang w:val="en-CA"/>
        </w:rPr>
      </w:pPr>
      <w:r w:rsidRPr="00595C5D">
        <w:rPr>
          <w:lang w:val="en-CA"/>
        </w:rPr>
        <w:t>d) was very vocal about the poor conditions of Canadian asylums.</w:t>
      </w:r>
    </w:p>
    <w:p w14:paraId="3FF7B6F7" w14:textId="77777777" w:rsidR="00193CC2" w:rsidRPr="00595C5D" w:rsidRDefault="00193CC2" w:rsidP="00511C93">
      <w:pPr>
        <w:widowControl w:val="0"/>
        <w:autoSpaceDE w:val="0"/>
        <w:autoSpaceDN w:val="0"/>
        <w:adjustRightInd w:val="0"/>
        <w:rPr>
          <w:lang w:val="en-CA"/>
        </w:rPr>
      </w:pPr>
    </w:p>
    <w:p w14:paraId="3FF7B6F8" w14:textId="77777777" w:rsidR="00193CC2" w:rsidRPr="00595C5D" w:rsidRDefault="00193CC2" w:rsidP="00511C93">
      <w:pPr>
        <w:widowControl w:val="0"/>
        <w:autoSpaceDE w:val="0"/>
        <w:autoSpaceDN w:val="0"/>
        <w:adjustRightInd w:val="0"/>
        <w:rPr>
          <w:lang w:val="en-CA"/>
        </w:rPr>
      </w:pPr>
      <w:r w:rsidRPr="00595C5D">
        <w:rPr>
          <w:lang w:val="en-CA"/>
        </w:rPr>
        <w:t>Answer: d</w:t>
      </w:r>
    </w:p>
    <w:p w14:paraId="3FF7B6F9" w14:textId="77777777" w:rsidR="002D674A" w:rsidRPr="00595C5D" w:rsidRDefault="002D674A" w:rsidP="00511C93">
      <w:pPr>
        <w:widowControl w:val="0"/>
        <w:autoSpaceDE w:val="0"/>
        <w:autoSpaceDN w:val="0"/>
        <w:adjustRightInd w:val="0"/>
        <w:rPr>
          <w:lang w:val="en-CA"/>
        </w:rPr>
      </w:pPr>
    </w:p>
    <w:p w14:paraId="3FF7B6FA" w14:textId="77777777" w:rsidR="00193CC2" w:rsidRPr="00595C5D" w:rsidRDefault="00193CC2" w:rsidP="00095D8A">
      <w:r w:rsidRPr="00595C5D">
        <w:rPr>
          <w:lang w:val="en-CA"/>
        </w:rPr>
        <w:t xml:space="preserve">Section Reference: </w:t>
      </w:r>
      <w:r w:rsidRPr="00595C5D">
        <w:t>Canadian Perspectives 1.1</w:t>
      </w:r>
    </w:p>
    <w:p w14:paraId="55AB58E3"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6FB" w14:textId="7C9A36B6" w:rsidR="00292CEB" w:rsidRPr="00595C5D" w:rsidRDefault="00292CEB" w:rsidP="00511C93">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15B3A4A5" w14:textId="77777777" w:rsidR="00193CC2" w:rsidRPr="00595C5D" w:rsidRDefault="00886C18" w:rsidP="00511C93">
      <w:pPr>
        <w:widowControl w:val="0"/>
        <w:autoSpaceDE w:val="0"/>
        <w:autoSpaceDN w:val="0"/>
        <w:adjustRightInd w:val="0"/>
        <w:rPr>
          <w:lang w:val="en-CA"/>
        </w:rPr>
      </w:pPr>
      <w:r>
        <w:rPr>
          <w:lang w:val="en-CA"/>
        </w:rPr>
        <w:t>Bloom’s: Knowledge</w:t>
      </w:r>
    </w:p>
    <w:p w14:paraId="3FF7B6FC" w14:textId="77777777" w:rsidR="00193CC2" w:rsidRPr="00595C5D" w:rsidRDefault="00193CC2" w:rsidP="00511C93">
      <w:pPr>
        <w:widowControl w:val="0"/>
        <w:autoSpaceDE w:val="0"/>
        <w:autoSpaceDN w:val="0"/>
        <w:adjustRightInd w:val="0"/>
        <w:rPr>
          <w:lang w:val="en-CA"/>
        </w:rPr>
      </w:pPr>
    </w:p>
    <w:p w14:paraId="3FF7B6FD" w14:textId="77777777" w:rsidR="00193CC2" w:rsidRPr="00595C5D" w:rsidRDefault="00193CC2" w:rsidP="00511C93">
      <w:pPr>
        <w:widowControl w:val="0"/>
        <w:autoSpaceDE w:val="0"/>
        <w:autoSpaceDN w:val="0"/>
        <w:adjustRightInd w:val="0"/>
        <w:rPr>
          <w:lang w:val="en-CA"/>
        </w:rPr>
      </w:pPr>
    </w:p>
    <w:p w14:paraId="3FF7B6FE" w14:textId="77777777" w:rsidR="00193CC2" w:rsidRPr="00595C5D" w:rsidRDefault="00193CC2" w:rsidP="00E95707">
      <w:pPr>
        <w:widowControl w:val="0"/>
        <w:autoSpaceDE w:val="0"/>
        <w:autoSpaceDN w:val="0"/>
        <w:adjustRightInd w:val="0"/>
        <w:rPr>
          <w:lang w:val="en-CA"/>
        </w:rPr>
      </w:pPr>
      <w:r w:rsidRPr="00595C5D">
        <w:rPr>
          <w:lang w:val="en-CA"/>
        </w:rPr>
        <w:t>8</w:t>
      </w:r>
      <w:r w:rsidR="006F32C7" w:rsidRPr="00595C5D">
        <w:rPr>
          <w:lang w:val="en-CA"/>
        </w:rPr>
        <w:t>7</w:t>
      </w:r>
      <w:r w:rsidRPr="00595C5D">
        <w:rPr>
          <w:lang w:val="en-CA"/>
        </w:rPr>
        <w:t>) For what viewpoint on the treatment of mentally ill people is writer J.F. Lehman famous?</w:t>
      </w:r>
    </w:p>
    <w:p w14:paraId="3FF7B6FF" w14:textId="77777777" w:rsidR="00193CC2" w:rsidRPr="00595C5D" w:rsidRDefault="00193CC2" w:rsidP="00E95707">
      <w:pPr>
        <w:widowControl w:val="0"/>
        <w:autoSpaceDE w:val="0"/>
        <w:autoSpaceDN w:val="0"/>
        <w:adjustRightInd w:val="0"/>
        <w:rPr>
          <w:lang w:val="en-CA"/>
        </w:rPr>
      </w:pPr>
    </w:p>
    <w:p w14:paraId="3FF7B700" w14:textId="77777777" w:rsidR="00193CC2" w:rsidRPr="00595C5D" w:rsidRDefault="00193CC2" w:rsidP="00E95707">
      <w:pPr>
        <w:widowControl w:val="0"/>
        <w:autoSpaceDE w:val="0"/>
        <w:autoSpaceDN w:val="0"/>
        <w:adjustRightInd w:val="0"/>
        <w:rPr>
          <w:lang w:val="en-CA"/>
        </w:rPr>
      </w:pPr>
      <w:r w:rsidRPr="00595C5D">
        <w:rPr>
          <w:lang w:val="en-CA"/>
        </w:rPr>
        <w:t>a) He was a strong proponent of moral treatment.</w:t>
      </w:r>
    </w:p>
    <w:p w14:paraId="3FF7B701" w14:textId="77777777" w:rsidR="00193CC2" w:rsidRPr="00595C5D" w:rsidRDefault="00193CC2" w:rsidP="00E95707">
      <w:pPr>
        <w:widowControl w:val="0"/>
        <w:autoSpaceDE w:val="0"/>
        <w:autoSpaceDN w:val="0"/>
        <w:adjustRightInd w:val="0"/>
        <w:rPr>
          <w:lang w:val="en-CA"/>
        </w:rPr>
      </w:pPr>
      <w:r w:rsidRPr="00595C5D">
        <w:rPr>
          <w:lang w:val="en-CA"/>
        </w:rPr>
        <w:t>b) He preferred psychotherapy in favour of the medical management of symptoms.</w:t>
      </w:r>
    </w:p>
    <w:p w14:paraId="3FF7B702" w14:textId="77777777" w:rsidR="00193CC2" w:rsidRPr="00595C5D" w:rsidRDefault="00193CC2" w:rsidP="00E95707">
      <w:pPr>
        <w:widowControl w:val="0"/>
        <w:autoSpaceDE w:val="0"/>
        <w:autoSpaceDN w:val="0"/>
        <w:adjustRightInd w:val="0"/>
        <w:rPr>
          <w:lang w:val="en-CA"/>
        </w:rPr>
      </w:pPr>
      <w:r w:rsidRPr="00595C5D">
        <w:rPr>
          <w:lang w:val="en-CA"/>
        </w:rPr>
        <w:lastRenderedPageBreak/>
        <w:t>c) He attempted to overcome neglect and suffering by moving patients into the community.</w:t>
      </w:r>
    </w:p>
    <w:p w14:paraId="3FF7B703" w14:textId="77777777" w:rsidR="00193CC2" w:rsidRPr="00595C5D" w:rsidRDefault="00193CC2" w:rsidP="00E95707">
      <w:pPr>
        <w:widowControl w:val="0"/>
        <w:autoSpaceDE w:val="0"/>
        <w:autoSpaceDN w:val="0"/>
        <w:adjustRightInd w:val="0"/>
        <w:rPr>
          <w:lang w:val="en-CA"/>
        </w:rPr>
      </w:pPr>
      <w:r w:rsidRPr="00595C5D">
        <w:rPr>
          <w:lang w:val="en-CA"/>
        </w:rPr>
        <w:t>d) He promoted the use of stringent discipline, even to the point of physical punishment.</w:t>
      </w:r>
    </w:p>
    <w:p w14:paraId="3FF7B704" w14:textId="77777777" w:rsidR="00193CC2" w:rsidRPr="00595C5D" w:rsidRDefault="00193CC2" w:rsidP="00E95707">
      <w:pPr>
        <w:widowControl w:val="0"/>
        <w:autoSpaceDE w:val="0"/>
        <w:autoSpaceDN w:val="0"/>
        <w:adjustRightInd w:val="0"/>
        <w:rPr>
          <w:lang w:val="en-CA"/>
        </w:rPr>
      </w:pPr>
    </w:p>
    <w:p w14:paraId="3FF7B705" w14:textId="77777777" w:rsidR="00193CC2" w:rsidRPr="00595C5D" w:rsidRDefault="00193CC2" w:rsidP="00E95707">
      <w:pPr>
        <w:widowControl w:val="0"/>
        <w:autoSpaceDE w:val="0"/>
        <w:autoSpaceDN w:val="0"/>
        <w:adjustRightInd w:val="0"/>
        <w:rPr>
          <w:lang w:val="en-CA"/>
        </w:rPr>
      </w:pPr>
      <w:r w:rsidRPr="00595C5D">
        <w:rPr>
          <w:lang w:val="en-CA"/>
        </w:rPr>
        <w:t>Answer: d</w:t>
      </w:r>
    </w:p>
    <w:p w14:paraId="3FF7B706" w14:textId="77777777" w:rsidR="00193CC2" w:rsidRPr="00595C5D" w:rsidRDefault="00193CC2" w:rsidP="00095D8A">
      <w:pPr>
        <w:widowControl w:val="0"/>
        <w:autoSpaceDE w:val="0"/>
        <w:autoSpaceDN w:val="0"/>
        <w:adjustRightInd w:val="0"/>
        <w:rPr>
          <w:lang w:val="en-CA"/>
        </w:rPr>
      </w:pPr>
    </w:p>
    <w:p w14:paraId="3FF7B707" w14:textId="77777777" w:rsidR="00193CC2" w:rsidRPr="00595C5D" w:rsidRDefault="00193CC2" w:rsidP="00095D8A">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3ACD2BE7"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08" w14:textId="6C308E30" w:rsidR="00292CEB" w:rsidRPr="00595C5D" w:rsidRDefault="00292CEB" w:rsidP="00E95707">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27C00338" w14:textId="77777777" w:rsidR="00193CC2" w:rsidRPr="00595C5D" w:rsidRDefault="00886C18" w:rsidP="00E95707">
      <w:pPr>
        <w:widowControl w:val="0"/>
        <w:autoSpaceDE w:val="0"/>
        <w:autoSpaceDN w:val="0"/>
        <w:adjustRightInd w:val="0"/>
        <w:rPr>
          <w:lang w:val="en-CA"/>
        </w:rPr>
      </w:pPr>
      <w:r>
        <w:rPr>
          <w:lang w:val="en-CA"/>
        </w:rPr>
        <w:t>Bloom’s: Knowledge</w:t>
      </w:r>
    </w:p>
    <w:p w14:paraId="3FF7B709" w14:textId="77777777" w:rsidR="00193CC2" w:rsidRPr="00595C5D" w:rsidRDefault="00193CC2">
      <w:pPr>
        <w:widowControl w:val="0"/>
        <w:autoSpaceDE w:val="0"/>
        <w:autoSpaceDN w:val="0"/>
        <w:adjustRightInd w:val="0"/>
        <w:rPr>
          <w:lang w:val="en-CA"/>
        </w:rPr>
      </w:pPr>
    </w:p>
    <w:p w14:paraId="3FF7B70A" w14:textId="77777777" w:rsidR="00193CC2" w:rsidRPr="00595C5D" w:rsidRDefault="00193CC2">
      <w:pPr>
        <w:widowControl w:val="0"/>
        <w:autoSpaceDE w:val="0"/>
        <w:autoSpaceDN w:val="0"/>
        <w:adjustRightInd w:val="0"/>
        <w:rPr>
          <w:lang w:val="en-CA"/>
        </w:rPr>
      </w:pPr>
    </w:p>
    <w:p w14:paraId="3FF7B70B" w14:textId="77777777" w:rsidR="00193CC2" w:rsidRPr="00595C5D" w:rsidRDefault="006F32C7">
      <w:pPr>
        <w:widowControl w:val="0"/>
        <w:autoSpaceDE w:val="0"/>
        <w:autoSpaceDN w:val="0"/>
        <w:adjustRightInd w:val="0"/>
        <w:rPr>
          <w:lang w:val="en-CA"/>
        </w:rPr>
      </w:pPr>
      <w:r w:rsidRPr="00595C5D">
        <w:rPr>
          <w:lang w:val="en-CA"/>
        </w:rPr>
        <w:t>88</w:t>
      </w:r>
      <w:r w:rsidR="00193CC2" w:rsidRPr="00595C5D">
        <w:rPr>
          <w:lang w:val="en-CA"/>
        </w:rPr>
        <w:t>) In Canada in 1864, what was the primary factor deemed responsible for the rising death rate among Asylum inmates?</w:t>
      </w:r>
    </w:p>
    <w:p w14:paraId="3FF7B70C" w14:textId="77777777" w:rsidR="00193CC2" w:rsidRPr="00595C5D" w:rsidRDefault="00193CC2">
      <w:pPr>
        <w:widowControl w:val="0"/>
        <w:autoSpaceDE w:val="0"/>
        <w:autoSpaceDN w:val="0"/>
        <w:adjustRightInd w:val="0"/>
        <w:rPr>
          <w:lang w:val="en-CA"/>
        </w:rPr>
      </w:pPr>
    </w:p>
    <w:p w14:paraId="3FF7B70D" w14:textId="77777777" w:rsidR="00193CC2" w:rsidRPr="00595C5D" w:rsidRDefault="00193CC2">
      <w:pPr>
        <w:widowControl w:val="0"/>
        <w:autoSpaceDE w:val="0"/>
        <w:autoSpaceDN w:val="0"/>
        <w:adjustRightInd w:val="0"/>
        <w:rPr>
          <w:lang w:val="en-CA"/>
        </w:rPr>
      </w:pPr>
      <w:r w:rsidRPr="00595C5D">
        <w:rPr>
          <w:lang w:val="en-CA"/>
        </w:rPr>
        <w:t>a) Overcrowding</w:t>
      </w:r>
    </w:p>
    <w:p w14:paraId="3FF7B70E" w14:textId="77777777" w:rsidR="00193CC2" w:rsidRPr="00595C5D" w:rsidRDefault="00193CC2">
      <w:pPr>
        <w:widowControl w:val="0"/>
        <w:autoSpaceDE w:val="0"/>
        <w:autoSpaceDN w:val="0"/>
        <w:adjustRightInd w:val="0"/>
        <w:rPr>
          <w:lang w:val="en-CA"/>
        </w:rPr>
      </w:pPr>
      <w:r w:rsidRPr="00595C5D">
        <w:rPr>
          <w:lang w:val="en-CA"/>
        </w:rPr>
        <w:t>b) Malnutrition</w:t>
      </w:r>
    </w:p>
    <w:p w14:paraId="3FF7B70F" w14:textId="77777777" w:rsidR="00193CC2" w:rsidRPr="00595C5D" w:rsidRDefault="00193CC2">
      <w:pPr>
        <w:widowControl w:val="0"/>
        <w:autoSpaceDE w:val="0"/>
        <w:autoSpaceDN w:val="0"/>
        <w:adjustRightInd w:val="0"/>
        <w:rPr>
          <w:lang w:val="en-CA"/>
        </w:rPr>
      </w:pPr>
      <w:r w:rsidRPr="00595C5D">
        <w:rPr>
          <w:lang w:val="en-CA"/>
        </w:rPr>
        <w:t>c) The spread of the flu</w:t>
      </w:r>
    </w:p>
    <w:p w14:paraId="3FF7B710" w14:textId="77777777" w:rsidR="00193CC2" w:rsidRPr="00595C5D" w:rsidRDefault="00193CC2">
      <w:pPr>
        <w:widowControl w:val="0"/>
        <w:autoSpaceDE w:val="0"/>
        <w:autoSpaceDN w:val="0"/>
        <w:adjustRightInd w:val="0"/>
        <w:rPr>
          <w:lang w:val="en-CA"/>
        </w:rPr>
      </w:pPr>
      <w:r w:rsidRPr="00595C5D">
        <w:rPr>
          <w:lang w:val="en-CA"/>
        </w:rPr>
        <w:t>d) Riots and revolts</w:t>
      </w:r>
    </w:p>
    <w:p w14:paraId="3FF7B711" w14:textId="77777777" w:rsidR="00193CC2" w:rsidRPr="00595C5D" w:rsidRDefault="00193CC2">
      <w:pPr>
        <w:widowControl w:val="0"/>
        <w:autoSpaceDE w:val="0"/>
        <w:autoSpaceDN w:val="0"/>
        <w:adjustRightInd w:val="0"/>
        <w:rPr>
          <w:lang w:val="en-CA"/>
        </w:rPr>
      </w:pPr>
    </w:p>
    <w:p w14:paraId="3FF7B712" w14:textId="77777777" w:rsidR="00193CC2" w:rsidRPr="00595C5D" w:rsidRDefault="00193CC2">
      <w:pPr>
        <w:widowControl w:val="0"/>
        <w:autoSpaceDE w:val="0"/>
        <w:autoSpaceDN w:val="0"/>
        <w:adjustRightInd w:val="0"/>
        <w:rPr>
          <w:lang w:val="en-CA"/>
        </w:rPr>
      </w:pPr>
      <w:r w:rsidRPr="00595C5D">
        <w:rPr>
          <w:lang w:val="en-CA"/>
        </w:rPr>
        <w:t>Answer: a</w:t>
      </w:r>
    </w:p>
    <w:p w14:paraId="3FF7B713" w14:textId="77777777" w:rsidR="00193CC2" w:rsidRPr="00595C5D" w:rsidRDefault="00193CC2" w:rsidP="00095D8A">
      <w:pPr>
        <w:widowControl w:val="0"/>
        <w:autoSpaceDE w:val="0"/>
        <w:autoSpaceDN w:val="0"/>
        <w:adjustRightInd w:val="0"/>
        <w:rPr>
          <w:lang w:val="en-CA"/>
        </w:rPr>
      </w:pPr>
    </w:p>
    <w:p w14:paraId="3FF7B714" w14:textId="77777777" w:rsidR="00193CC2" w:rsidRPr="00595C5D" w:rsidRDefault="00193CC2" w:rsidP="00095D8A">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62EF1A41"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15" w14:textId="28F1075D" w:rsidR="00292CEB" w:rsidRPr="00595C5D" w:rsidRDefault="00292CEB">
      <w:pPr>
        <w:widowControl w:val="0"/>
        <w:autoSpaceDE w:val="0"/>
        <w:autoSpaceDN w:val="0"/>
        <w:adjustRightInd w:val="0"/>
        <w:rPr>
          <w:lang w:val="en-CA"/>
        </w:rPr>
      </w:pPr>
      <w:r w:rsidRPr="00595C5D">
        <w:rPr>
          <w:lang w:val="en-CA"/>
        </w:rPr>
        <w:t>Learning Objective:</w:t>
      </w:r>
      <w:r w:rsidR="00C071D7" w:rsidRPr="00595C5D">
        <w:rPr>
          <w:color w:val="000000"/>
          <w:lang w:eastAsia="en-CA"/>
        </w:rPr>
        <w:t xml:space="preserve"> 1.2 Compare the history of psychopathology across centuries</w:t>
      </w:r>
    </w:p>
    <w:p w14:paraId="0C483471" w14:textId="77777777" w:rsidR="00193CC2" w:rsidRPr="00595C5D" w:rsidRDefault="00886C18">
      <w:pPr>
        <w:widowControl w:val="0"/>
        <w:autoSpaceDE w:val="0"/>
        <w:autoSpaceDN w:val="0"/>
        <w:adjustRightInd w:val="0"/>
        <w:rPr>
          <w:lang w:val="en-CA"/>
        </w:rPr>
      </w:pPr>
      <w:r>
        <w:rPr>
          <w:lang w:val="en-CA"/>
        </w:rPr>
        <w:t>Bloom’s: Knowledge</w:t>
      </w:r>
    </w:p>
    <w:p w14:paraId="3FF7B716" w14:textId="77777777" w:rsidR="00193CC2" w:rsidRPr="00595C5D" w:rsidRDefault="00193CC2">
      <w:pPr>
        <w:widowControl w:val="0"/>
        <w:autoSpaceDE w:val="0"/>
        <w:autoSpaceDN w:val="0"/>
        <w:adjustRightInd w:val="0"/>
        <w:rPr>
          <w:lang w:val="en-CA"/>
        </w:rPr>
      </w:pPr>
    </w:p>
    <w:p w14:paraId="3FF7B717" w14:textId="77777777" w:rsidR="003F788A" w:rsidRPr="00595C5D" w:rsidRDefault="006F32C7" w:rsidP="003F788A">
      <w:r w:rsidRPr="00595C5D">
        <w:rPr>
          <w:lang w:val="en-CA"/>
        </w:rPr>
        <w:t>89</w:t>
      </w:r>
      <w:r w:rsidR="003F788A" w:rsidRPr="00595C5D">
        <w:t>) Quebec began admitting patients to hospitals as early as _____, but psychiatric asylums did not exist there until ____.</w:t>
      </w:r>
    </w:p>
    <w:p w14:paraId="3FF7B718" w14:textId="77777777" w:rsidR="003F788A" w:rsidRPr="00595C5D" w:rsidRDefault="003F788A" w:rsidP="003F788A"/>
    <w:p w14:paraId="3FF7B719" w14:textId="77777777" w:rsidR="003F788A" w:rsidRPr="00595C5D" w:rsidRDefault="003F788A" w:rsidP="003F788A">
      <w:r w:rsidRPr="00595C5D">
        <w:t>a) 1667; 1900</w:t>
      </w:r>
    </w:p>
    <w:p w14:paraId="3FF7B71A" w14:textId="77777777" w:rsidR="003F788A" w:rsidRPr="00595C5D" w:rsidRDefault="003F788A" w:rsidP="003F788A">
      <w:r w:rsidRPr="00595C5D">
        <w:t>b) 1714; 1840</w:t>
      </w:r>
    </w:p>
    <w:p w14:paraId="3FF7B71B" w14:textId="77777777" w:rsidR="003F788A" w:rsidRPr="00595C5D" w:rsidRDefault="003F788A" w:rsidP="003F788A">
      <w:r w:rsidRPr="00595C5D">
        <w:t>c) 1776; 1867</w:t>
      </w:r>
    </w:p>
    <w:p w14:paraId="3FF7B71C" w14:textId="77777777" w:rsidR="003F788A" w:rsidRPr="00595C5D" w:rsidRDefault="003F788A" w:rsidP="003F788A">
      <w:r w:rsidRPr="00595C5D">
        <w:t>c) 1840; 1910</w:t>
      </w:r>
    </w:p>
    <w:p w14:paraId="3FF7B71D" w14:textId="77777777" w:rsidR="003F788A" w:rsidRPr="00595C5D" w:rsidRDefault="003F788A" w:rsidP="003F788A"/>
    <w:p w14:paraId="3FF7B71E" w14:textId="77777777" w:rsidR="003F788A" w:rsidRPr="00595C5D" w:rsidRDefault="003F788A" w:rsidP="003F788A">
      <w:r w:rsidRPr="00595C5D">
        <w:t>Answer: b</w:t>
      </w:r>
    </w:p>
    <w:p w14:paraId="3FF7B71F" w14:textId="77777777" w:rsidR="003F788A" w:rsidRPr="00595C5D" w:rsidRDefault="003F788A" w:rsidP="003F788A"/>
    <w:p w14:paraId="3FF7B720" w14:textId="77777777" w:rsidR="003F788A" w:rsidRPr="00595C5D" w:rsidRDefault="003F788A" w:rsidP="003F788A">
      <w:r w:rsidRPr="00595C5D">
        <w:t>Section Reference: Asylums in Canada</w:t>
      </w:r>
    </w:p>
    <w:p w14:paraId="6B2E9D20" w14:textId="77777777" w:rsidR="00292CEB" w:rsidRPr="00595C5D" w:rsidRDefault="003F788A" w:rsidP="003F788A">
      <w:r w:rsidRPr="00595C5D">
        <w:t xml:space="preserve">Difficulty: </w:t>
      </w:r>
      <w:r w:rsidR="00292CEB" w:rsidRPr="00595C5D">
        <w:t>Easy</w:t>
      </w:r>
    </w:p>
    <w:p w14:paraId="3FF7B721" w14:textId="3E27EF69" w:rsidR="00292CEB" w:rsidRPr="00595C5D" w:rsidRDefault="00292CEB" w:rsidP="003F788A">
      <w:r w:rsidRPr="00595C5D">
        <w:t>Learning Objective:</w:t>
      </w:r>
      <w:r w:rsidR="00C071D7" w:rsidRPr="00595C5D">
        <w:rPr>
          <w:color w:val="000000"/>
          <w:lang w:eastAsia="en-CA"/>
        </w:rPr>
        <w:t xml:space="preserve"> 1.2 Compare the history of psychopathology across centuries</w:t>
      </w:r>
    </w:p>
    <w:p w14:paraId="49109643" w14:textId="77777777" w:rsidR="003F788A" w:rsidRPr="00595C5D" w:rsidRDefault="00886C18" w:rsidP="003F788A">
      <w:r>
        <w:t>Bloom’s: Knowledge</w:t>
      </w:r>
    </w:p>
    <w:p w14:paraId="3FF7B722" w14:textId="77777777" w:rsidR="003F788A" w:rsidRPr="00595C5D" w:rsidRDefault="003F788A" w:rsidP="003F788A"/>
    <w:p w14:paraId="3FF7B723" w14:textId="77777777" w:rsidR="00193CC2" w:rsidRPr="00595C5D" w:rsidRDefault="00193CC2">
      <w:pPr>
        <w:widowControl w:val="0"/>
        <w:autoSpaceDE w:val="0"/>
        <w:autoSpaceDN w:val="0"/>
        <w:adjustRightInd w:val="0"/>
      </w:pPr>
    </w:p>
    <w:p w14:paraId="3FF7B724" w14:textId="77777777" w:rsidR="00193CC2" w:rsidRPr="00595C5D" w:rsidRDefault="00193CC2" w:rsidP="00E95707">
      <w:pPr>
        <w:widowControl w:val="0"/>
        <w:autoSpaceDE w:val="0"/>
        <w:autoSpaceDN w:val="0"/>
        <w:adjustRightInd w:val="0"/>
        <w:rPr>
          <w:lang w:val="en-CA"/>
        </w:rPr>
      </w:pPr>
      <w:r w:rsidRPr="00595C5D">
        <w:rPr>
          <w:lang w:val="en-CA"/>
        </w:rPr>
        <w:t>9</w:t>
      </w:r>
      <w:r w:rsidR="006F32C7" w:rsidRPr="00595C5D">
        <w:rPr>
          <w:lang w:val="en-CA"/>
        </w:rPr>
        <w:t>0</w:t>
      </w:r>
      <w:r w:rsidRPr="00595C5D">
        <w:rPr>
          <w:lang w:val="en-CA"/>
        </w:rPr>
        <w:t>) Which of Canada's provinces was the last to open an asylum for the mentally ill?</w:t>
      </w:r>
    </w:p>
    <w:p w14:paraId="3FF7B725" w14:textId="77777777" w:rsidR="00193CC2" w:rsidRPr="00595C5D" w:rsidRDefault="00193CC2" w:rsidP="00E95707">
      <w:pPr>
        <w:widowControl w:val="0"/>
        <w:autoSpaceDE w:val="0"/>
        <w:autoSpaceDN w:val="0"/>
        <w:adjustRightInd w:val="0"/>
        <w:rPr>
          <w:lang w:val="en-CA"/>
        </w:rPr>
      </w:pPr>
    </w:p>
    <w:p w14:paraId="3FF7B726" w14:textId="77777777" w:rsidR="00193CC2" w:rsidRPr="00595C5D" w:rsidRDefault="00193CC2" w:rsidP="00E95707">
      <w:pPr>
        <w:widowControl w:val="0"/>
        <w:autoSpaceDE w:val="0"/>
        <w:autoSpaceDN w:val="0"/>
        <w:adjustRightInd w:val="0"/>
        <w:rPr>
          <w:lang w:val="en-CA"/>
        </w:rPr>
      </w:pPr>
      <w:r w:rsidRPr="00595C5D">
        <w:rPr>
          <w:lang w:val="en-CA"/>
        </w:rPr>
        <w:t>a) British Columbia</w:t>
      </w:r>
    </w:p>
    <w:p w14:paraId="3FF7B727" w14:textId="77777777" w:rsidR="00193CC2" w:rsidRPr="00595C5D" w:rsidRDefault="00193CC2" w:rsidP="00E95707">
      <w:pPr>
        <w:widowControl w:val="0"/>
        <w:autoSpaceDE w:val="0"/>
        <w:autoSpaceDN w:val="0"/>
        <w:adjustRightInd w:val="0"/>
        <w:rPr>
          <w:lang w:val="en-CA"/>
        </w:rPr>
      </w:pPr>
      <w:r w:rsidRPr="00595C5D">
        <w:rPr>
          <w:lang w:val="en-CA"/>
        </w:rPr>
        <w:t>b) Prince Edward Island</w:t>
      </w:r>
    </w:p>
    <w:p w14:paraId="3FF7B728" w14:textId="77777777" w:rsidR="00193CC2" w:rsidRPr="00595C5D" w:rsidRDefault="00193CC2" w:rsidP="00E95707">
      <w:pPr>
        <w:widowControl w:val="0"/>
        <w:autoSpaceDE w:val="0"/>
        <w:autoSpaceDN w:val="0"/>
        <w:adjustRightInd w:val="0"/>
        <w:rPr>
          <w:lang w:val="en-CA"/>
        </w:rPr>
      </w:pPr>
      <w:r w:rsidRPr="00595C5D">
        <w:rPr>
          <w:lang w:val="en-CA"/>
        </w:rPr>
        <w:lastRenderedPageBreak/>
        <w:t>c) Manitoba</w:t>
      </w:r>
    </w:p>
    <w:p w14:paraId="3FF7B729" w14:textId="77777777" w:rsidR="00193CC2" w:rsidRPr="00595C5D" w:rsidRDefault="00193CC2" w:rsidP="00E95707">
      <w:pPr>
        <w:widowControl w:val="0"/>
        <w:autoSpaceDE w:val="0"/>
        <w:autoSpaceDN w:val="0"/>
        <w:adjustRightInd w:val="0"/>
        <w:rPr>
          <w:lang w:val="en-CA"/>
        </w:rPr>
      </w:pPr>
      <w:r w:rsidRPr="00595C5D">
        <w:rPr>
          <w:lang w:val="en-CA"/>
        </w:rPr>
        <w:t>d) Alberta</w:t>
      </w:r>
    </w:p>
    <w:p w14:paraId="3FF7B72A" w14:textId="77777777" w:rsidR="00193CC2" w:rsidRPr="00595C5D" w:rsidRDefault="00193CC2" w:rsidP="00E95707">
      <w:pPr>
        <w:widowControl w:val="0"/>
        <w:autoSpaceDE w:val="0"/>
        <w:autoSpaceDN w:val="0"/>
        <w:adjustRightInd w:val="0"/>
        <w:rPr>
          <w:lang w:val="en-CA"/>
        </w:rPr>
      </w:pPr>
    </w:p>
    <w:p w14:paraId="3FF7B72B" w14:textId="77777777" w:rsidR="00193CC2" w:rsidRPr="00595C5D" w:rsidRDefault="00193CC2" w:rsidP="00E95707">
      <w:pPr>
        <w:widowControl w:val="0"/>
        <w:autoSpaceDE w:val="0"/>
        <w:autoSpaceDN w:val="0"/>
        <w:adjustRightInd w:val="0"/>
        <w:rPr>
          <w:lang w:val="en-CA"/>
        </w:rPr>
      </w:pPr>
      <w:r w:rsidRPr="00595C5D">
        <w:rPr>
          <w:lang w:val="en-CA"/>
        </w:rPr>
        <w:t>Answer: d</w:t>
      </w:r>
    </w:p>
    <w:p w14:paraId="3FF7B72C" w14:textId="77777777" w:rsidR="00193CC2" w:rsidRPr="00595C5D" w:rsidRDefault="00193CC2" w:rsidP="00EA48E3">
      <w:pPr>
        <w:widowControl w:val="0"/>
        <w:autoSpaceDE w:val="0"/>
        <w:autoSpaceDN w:val="0"/>
        <w:adjustRightInd w:val="0"/>
        <w:rPr>
          <w:lang w:val="en-CA"/>
        </w:rPr>
      </w:pPr>
    </w:p>
    <w:p w14:paraId="3FF7B72D"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22D2AF86"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2E" w14:textId="4A94D355" w:rsidR="00292CEB" w:rsidRPr="00595C5D" w:rsidRDefault="00292CEB" w:rsidP="00E95707">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1C615F8F" w14:textId="77777777" w:rsidR="00193CC2" w:rsidRPr="00595C5D" w:rsidRDefault="00886C18" w:rsidP="00E95707">
      <w:pPr>
        <w:widowControl w:val="0"/>
        <w:autoSpaceDE w:val="0"/>
        <w:autoSpaceDN w:val="0"/>
        <w:adjustRightInd w:val="0"/>
        <w:rPr>
          <w:lang w:val="en-CA"/>
        </w:rPr>
      </w:pPr>
      <w:r>
        <w:rPr>
          <w:lang w:val="en-CA"/>
        </w:rPr>
        <w:t>Bloom’s: Knowledge</w:t>
      </w:r>
    </w:p>
    <w:p w14:paraId="3FF7B72F" w14:textId="77777777" w:rsidR="00193CC2" w:rsidRPr="00595C5D" w:rsidRDefault="00193CC2">
      <w:pPr>
        <w:widowControl w:val="0"/>
        <w:autoSpaceDE w:val="0"/>
        <w:autoSpaceDN w:val="0"/>
        <w:adjustRightInd w:val="0"/>
        <w:rPr>
          <w:lang w:val="en-CA"/>
        </w:rPr>
      </w:pPr>
    </w:p>
    <w:p w14:paraId="3FF7B730" w14:textId="77777777" w:rsidR="00193CC2" w:rsidRPr="00595C5D" w:rsidRDefault="00193CC2">
      <w:pPr>
        <w:widowControl w:val="0"/>
        <w:autoSpaceDE w:val="0"/>
        <w:autoSpaceDN w:val="0"/>
        <w:adjustRightInd w:val="0"/>
        <w:rPr>
          <w:lang w:val="en-CA"/>
        </w:rPr>
      </w:pPr>
    </w:p>
    <w:p w14:paraId="3FF7B731" w14:textId="77777777" w:rsidR="00193CC2" w:rsidRPr="00595C5D" w:rsidRDefault="00193CC2" w:rsidP="00163A28">
      <w:pPr>
        <w:pStyle w:val="CommentText"/>
        <w:rPr>
          <w:sz w:val="24"/>
          <w:szCs w:val="24"/>
          <w:lang w:val="en-CA"/>
        </w:rPr>
      </w:pPr>
      <w:r w:rsidRPr="00595C5D">
        <w:rPr>
          <w:sz w:val="24"/>
          <w:szCs w:val="24"/>
          <w:lang w:val="en-CA"/>
        </w:rPr>
        <w:t>9</w:t>
      </w:r>
      <w:r w:rsidR="006F32C7" w:rsidRPr="00595C5D">
        <w:rPr>
          <w:sz w:val="24"/>
          <w:szCs w:val="24"/>
          <w:lang w:val="en-CA"/>
        </w:rPr>
        <w:t>1</w:t>
      </w:r>
      <w:r w:rsidRPr="00595C5D">
        <w:rPr>
          <w:sz w:val="24"/>
          <w:szCs w:val="24"/>
          <w:lang w:val="en-CA"/>
        </w:rPr>
        <w:t xml:space="preserve">) Which Canadian provinces were the first and last provinces to open asylums? </w:t>
      </w:r>
    </w:p>
    <w:p w14:paraId="3FF7B732" w14:textId="77777777" w:rsidR="00193CC2" w:rsidRPr="00595C5D" w:rsidRDefault="00193CC2" w:rsidP="00EA48E3">
      <w:pPr>
        <w:pStyle w:val="CommentText"/>
        <w:rPr>
          <w:sz w:val="24"/>
          <w:szCs w:val="24"/>
          <w:lang w:val="en-CA"/>
        </w:rPr>
      </w:pPr>
    </w:p>
    <w:p w14:paraId="3FF7B733" w14:textId="77777777" w:rsidR="00193CC2" w:rsidRPr="00595C5D" w:rsidRDefault="00193CC2" w:rsidP="00EA48E3">
      <w:pPr>
        <w:pStyle w:val="CommentText"/>
        <w:rPr>
          <w:sz w:val="24"/>
          <w:szCs w:val="24"/>
          <w:lang w:val="en-CA"/>
        </w:rPr>
      </w:pPr>
      <w:r w:rsidRPr="00595C5D">
        <w:rPr>
          <w:sz w:val="24"/>
          <w:szCs w:val="24"/>
          <w:lang w:val="en-CA"/>
        </w:rPr>
        <w:t>a) Alberta and Nova Scotia</w:t>
      </w:r>
    </w:p>
    <w:p w14:paraId="3FF7B734" w14:textId="77777777" w:rsidR="00193CC2" w:rsidRPr="00595C5D" w:rsidRDefault="00193CC2" w:rsidP="00EA48E3">
      <w:pPr>
        <w:pStyle w:val="CommentText"/>
        <w:rPr>
          <w:sz w:val="24"/>
          <w:szCs w:val="24"/>
          <w:lang w:val="en-CA"/>
        </w:rPr>
      </w:pPr>
      <w:r w:rsidRPr="00595C5D">
        <w:rPr>
          <w:sz w:val="24"/>
          <w:szCs w:val="24"/>
          <w:lang w:val="en-CA"/>
        </w:rPr>
        <w:t xml:space="preserve">b) Nova Scotia and Quebec </w:t>
      </w:r>
    </w:p>
    <w:p w14:paraId="3FF7B735" w14:textId="77777777" w:rsidR="00193CC2" w:rsidRPr="00595C5D" w:rsidRDefault="00193CC2" w:rsidP="00EA48E3">
      <w:pPr>
        <w:pStyle w:val="CommentText"/>
        <w:rPr>
          <w:sz w:val="24"/>
          <w:szCs w:val="24"/>
          <w:lang w:val="en-CA"/>
        </w:rPr>
      </w:pPr>
      <w:r w:rsidRPr="00595C5D">
        <w:rPr>
          <w:sz w:val="24"/>
          <w:szCs w:val="24"/>
          <w:lang w:val="en-CA"/>
        </w:rPr>
        <w:t xml:space="preserve">c) Quebec and Ontario </w:t>
      </w:r>
    </w:p>
    <w:p w14:paraId="3FF7B736" w14:textId="77777777" w:rsidR="00193CC2" w:rsidRPr="00595C5D" w:rsidRDefault="00193CC2" w:rsidP="00EA48E3">
      <w:pPr>
        <w:pStyle w:val="CommentText"/>
        <w:rPr>
          <w:sz w:val="24"/>
          <w:szCs w:val="24"/>
          <w:lang w:val="en-CA"/>
        </w:rPr>
      </w:pPr>
      <w:r w:rsidRPr="00595C5D">
        <w:rPr>
          <w:sz w:val="24"/>
          <w:szCs w:val="24"/>
          <w:lang w:val="en-CA"/>
        </w:rPr>
        <w:t xml:space="preserve">d) Quebec and Alberta </w:t>
      </w:r>
    </w:p>
    <w:p w14:paraId="3FF7B737" w14:textId="77777777" w:rsidR="00193CC2" w:rsidRPr="00595C5D" w:rsidRDefault="00193CC2" w:rsidP="00163A28">
      <w:pPr>
        <w:pStyle w:val="CommentText"/>
        <w:rPr>
          <w:sz w:val="24"/>
          <w:szCs w:val="24"/>
          <w:lang w:val="en-CA"/>
        </w:rPr>
      </w:pPr>
    </w:p>
    <w:p w14:paraId="3FF7B738" w14:textId="77777777" w:rsidR="00193CC2" w:rsidRPr="00595C5D" w:rsidRDefault="00193CC2" w:rsidP="00163A28">
      <w:pPr>
        <w:widowControl w:val="0"/>
        <w:autoSpaceDE w:val="0"/>
        <w:autoSpaceDN w:val="0"/>
        <w:adjustRightInd w:val="0"/>
        <w:rPr>
          <w:lang w:val="en-CA"/>
        </w:rPr>
      </w:pPr>
      <w:r w:rsidRPr="00595C5D">
        <w:rPr>
          <w:lang w:val="en-CA"/>
        </w:rPr>
        <w:t>Answer: d</w:t>
      </w:r>
    </w:p>
    <w:p w14:paraId="3FF7B739" w14:textId="77777777" w:rsidR="002D674A" w:rsidRPr="00595C5D" w:rsidRDefault="002D674A" w:rsidP="00163A28">
      <w:pPr>
        <w:widowControl w:val="0"/>
        <w:autoSpaceDE w:val="0"/>
        <w:autoSpaceDN w:val="0"/>
        <w:adjustRightInd w:val="0"/>
        <w:rPr>
          <w:lang w:val="en-CA"/>
        </w:rPr>
      </w:pPr>
    </w:p>
    <w:p w14:paraId="3FF7B73A"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08975D7A" w14:textId="77777777" w:rsidR="00292CEB" w:rsidRPr="00595C5D" w:rsidRDefault="00193CC2" w:rsidP="00163A28">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3B" w14:textId="1D6695DA" w:rsidR="00292CEB" w:rsidRPr="00595C5D" w:rsidRDefault="00292CEB" w:rsidP="00163A28">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E9BB4E8" w14:textId="77777777" w:rsidR="00193CC2" w:rsidRPr="00595C5D" w:rsidRDefault="00886C18" w:rsidP="00163A28">
      <w:pPr>
        <w:widowControl w:val="0"/>
        <w:autoSpaceDE w:val="0"/>
        <w:autoSpaceDN w:val="0"/>
        <w:adjustRightInd w:val="0"/>
        <w:rPr>
          <w:lang w:val="en-CA"/>
        </w:rPr>
      </w:pPr>
      <w:r>
        <w:rPr>
          <w:lang w:val="en-CA"/>
        </w:rPr>
        <w:t>Bloom’s: Knowledge</w:t>
      </w:r>
    </w:p>
    <w:p w14:paraId="3FF7B73C" w14:textId="77777777" w:rsidR="00193CC2" w:rsidRPr="00595C5D" w:rsidRDefault="00193CC2">
      <w:pPr>
        <w:widowControl w:val="0"/>
        <w:autoSpaceDE w:val="0"/>
        <w:autoSpaceDN w:val="0"/>
        <w:adjustRightInd w:val="0"/>
        <w:rPr>
          <w:lang w:val="en-CA"/>
        </w:rPr>
      </w:pPr>
    </w:p>
    <w:p w14:paraId="3FF7B73D" w14:textId="77777777" w:rsidR="00193CC2" w:rsidRPr="00595C5D" w:rsidRDefault="00193CC2">
      <w:pPr>
        <w:widowControl w:val="0"/>
        <w:autoSpaceDE w:val="0"/>
        <w:autoSpaceDN w:val="0"/>
        <w:adjustRightInd w:val="0"/>
        <w:rPr>
          <w:lang w:val="en-CA"/>
        </w:rPr>
      </w:pPr>
    </w:p>
    <w:p w14:paraId="3FF7B73E" w14:textId="77777777" w:rsidR="00193CC2" w:rsidRPr="00595C5D" w:rsidRDefault="00193CC2">
      <w:pPr>
        <w:widowControl w:val="0"/>
        <w:autoSpaceDE w:val="0"/>
        <w:autoSpaceDN w:val="0"/>
        <w:adjustRightInd w:val="0"/>
        <w:rPr>
          <w:lang w:val="en-CA"/>
        </w:rPr>
      </w:pPr>
      <w:r w:rsidRPr="00595C5D">
        <w:rPr>
          <w:lang w:val="en-CA"/>
        </w:rPr>
        <w:t>9</w:t>
      </w:r>
      <w:r w:rsidR="006F32C7" w:rsidRPr="00595C5D">
        <w:rPr>
          <w:lang w:val="en-CA"/>
        </w:rPr>
        <w:t>2</w:t>
      </w:r>
      <w:r w:rsidRPr="00595C5D">
        <w:rPr>
          <w:lang w:val="en-CA"/>
        </w:rPr>
        <w:t>) What was the purpose of the Private Lunatic Asylums of 1853?</w:t>
      </w:r>
    </w:p>
    <w:p w14:paraId="3FF7B73F" w14:textId="77777777" w:rsidR="00193CC2" w:rsidRPr="00595C5D" w:rsidRDefault="00193CC2">
      <w:pPr>
        <w:widowControl w:val="0"/>
        <w:autoSpaceDE w:val="0"/>
        <w:autoSpaceDN w:val="0"/>
        <w:adjustRightInd w:val="0"/>
        <w:rPr>
          <w:lang w:val="en-CA"/>
        </w:rPr>
      </w:pPr>
    </w:p>
    <w:p w14:paraId="3FF7B740" w14:textId="77777777" w:rsidR="00193CC2" w:rsidRPr="00595C5D" w:rsidRDefault="00193CC2">
      <w:pPr>
        <w:widowControl w:val="0"/>
        <w:autoSpaceDE w:val="0"/>
        <w:autoSpaceDN w:val="0"/>
        <w:adjustRightInd w:val="0"/>
        <w:rPr>
          <w:lang w:val="en-CA"/>
        </w:rPr>
      </w:pPr>
      <w:r w:rsidRPr="00595C5D">
        <w:rPr>
          <w:lang w:val="en-CA"/>
        </w:rPr>
        <w:t>a) To ensure the right to privacy for asylum inmates.</w:t>
      </w:r>
    </w:p>
    <w:p w14:paraId="3FF7B741" w14:textId="77777777" w:rsidR="00193CC2" w:rsidRPr="00595C5D" w:rsidRDefault="00193CC2">
      <w:pPr>
        <w:widowControl w:val="0"/>
        <w:autoSpaceDE w:val="0"/>
        <w:autoSpaceDN w:val="0"/>
        <w:adjustRightInd w:val="0"/>
        <w:rPr>
          <w:lang w:val="en-CA"/>
        </w:rPr>
      </w:pPr>
      <w:r w:rsidRPr="00595C5D">
        <w:rPr>
          <w:lang w:val="en-CA"/>
        </w:rPr>
        <w:t>b) To ensure inmate confidentiality through more stringent record keeping policies.</w:t>
      </w:r>
    </w:p>
    <w:p w14:paraId="3FF7B742" w14:textId="77777777" w:rsidR="00193CC2" w:rsidRPr="00595C5D" w:rsidRDefault="00193CC2">
      <w:pPr>
        <w:widowControl w:val="0"/>
        <w:autoSpaceDE w:val="0"/>
        <w:autoSpaceDN w:val="0"/>
        <w:adjustRightInd w:val="0"/>
        <w:rPr>
          <w:lang w:val="en-CA"/>
        </w:rPr>
      </w:pPr>
      <w:r w:rsidRPr="00595C5D">
        <w:rPr>
          <w:lang w:val="en-CA"/>
        </w:rPr>
        <w:t>c) To establish separate facilities for wealthy lunatics.</w:t>
      </w:r>
    </w:p>
    <w:p w14:paraId="3FF7B743" w14:textId="77777777" w:rsidR="00193CC2" w:rsidRPr="00595C5D" w:rsidRDefault="00193CC2">
      <w:pPr>
        <w:widowControl w:val="0"/>
        <w:autoSpaceDE w:val="0"/>
        <w:autoSpaceDN w:val="0"/>
        <w:adjustRightInd w:val="0"/>
        <w:rPr>
          <w:lang w:val="en-CA"/>
        </w:rPr>
      </w:pPr>
      <w:r w:rsidRPr="00595C5D">
        <w:rPr>
          <w:lang w:val="en-CA"/>
        </w:rPr>
        <w:t>d) To provide home monitoring for wealthy mental patients.</w:t>
      </w:r>
    </w:p>
    <w:p w14:paraId="3FF7B744" w14:textId="77777777" w:rsidR="00193CC2" w:rsidRPr="00595C5D" w:rsidRDefault="00193CC2">
      <w:pPr>
        <w:widowControl w:val="0"/>
        <w:autoSpaceDE w:val="0"/>
        <w:autoSpaceDN w:val="0"/>
        <w:adjustRightInd w:val="0"/>
        <w:rPr>
          <w:lang w:val="en-CA"/>
        </w:rPr>
      </w:pPr>
    </w:p>
    <w:p w14:paraId="3FF7B745" w14:textId="77777777" w:rsidR="00193CC2" w:rsidRPr="00595C5D" w:rsidRDefault="00193CC2">
      <w:pPr>
        <w:widowControl w:val="0"/>
        <w:autoSpaceDE w:val="0"/>
        <w:autoSpaceDN w:val="0"/>
        <w:adjustRightInd w:val="0"/>
        <w:rPr>
          <w:lang w:val="en-CA"/>
        </w:rPr>
      </w:pPr>
      <w:r w:rsidRPr="00595C5D">
        <w:rPr>
          <w:lang w:val="en-CA"/>
        </w:rPr>
        <w:t>Answer: c</w:t>
      </w:r>
    </w:p>
    <w:p w14:paraId="3FF7B746" w14:textId="77777777" w:rsidR="00193CC2" w:rsidRPr="00595C5D" w:rsidRDefault="00193CC2" w:rsidP="00EA48E3">
      <w:pPr>
        <w:widowControl w:val="0"/>
        <w:autoSpaceDE w:val="0"/>
        <w:autoSpaceDN w:val="0"/>
        <w:adjustRightInd w:val="0"/>
        <w:rPr>
          <w:lang w:val="en-CA"/>
        </w:rPr>
      </w:pPr>
    </w:p>
    <w:p w14:paraId="3FF7B747"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354E923A"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48" w14:textId="2499FE3A"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16781ED2" w14:textId="77777777" w:rsidR="00193CC2" w:rsidRPr="00595C5D" w:rsidRDefault="00886C18">
      <w:pPr>
        <w:widowControl w:val="0"/>
        <w:autoSpaceDE w:val="0"/>
        <w:autoSpaceDN w:val="0"/>
        <w:adjustRightInd w:val="0"/>
        <w:rPr>
          <w:lang w:val="en-CA"/>
        </w:rPr>
      </w:pPr>
      <w:r>
        <w:rPr>
          <w:lang w:val="en-CA"/>
        </w:rPr>
        <w:t>Bloom’s: Comprehension</w:t>
      </w:r>
    </w:p>
    <w:p w14:paraId="3FF7B749" w14:textId="77777777" w:rsidR="00193CC2" w:rsidRPr="00595C5D" w:rsidRDefault="00193CC2">
      <w:pPr>
        <w:widowControl w:val="0"/>
        <w:autoSpaceDE w:val="0"/>
        <w:autoSpaceDN w:val="0"/>
        <w:adjustRightInd w:val="0"/>
        <w:rPr>
          <w:lang w:val="en-CA"/>
        </w:rPr>
      </w:pPr>
    </w:p>
    <w:p w14:paraId="3FF7B74A" w14:textId="77777777" w:rsidR="00193CC2" w:rsidRPr="00595C5D" w:rsidRDefault="00193CC2">
      <w:pPr>
        <w:widowControl w:val="0"/>
        <w:autoSpaceDE w:val="0"/>
        <w:autoSpaceDN w:val="0"/>
        <w:adjustRightInd w:val="0"/>
        <w:rPr>
          <w:lang w:val="en-CA"/>
        </w:rPr>
      </w:pPr>
    </w:p>
    <w:p w14:paraId="3FF7B74B" w14:textId="77777777" w:rsidR="00193CC2" w:rsidRPr="00595C5D" w:rsidRDefault="00193CC2">
      <w:pPr>
        <w:widowControl w:val="0"/>
        <w:autoSpaceDE w:val="0"/>
        <w:autoSpaceDN w:val="0"/>
        <w:adjustRightInd w:val="0"/>
        <w:rPr>
          <w:lang w:val="en-CA"/>
        </w:rPr>
      </w:pPr>
      <w:r w:rsidRPr="00595C5D">
        <w:rPr>
          <w:lang w:val="en-CA"/>
        </w:rPr>
        <w:t>9</w:t>
      </w:r>
      <w:r w:rsidR="006F32C7" w:rsidRPr="00595C5D">
        <w:rPr>
          <w:lang w:val="en-CA"/>
        </w:rPr>
        <w:t>3</w:t>
      </w:r>
      <w:r w:rsidRPr="00595C5D">
        <w:rPr>
          <w:lang w:val="en-CA"/>
        </w:rPr>
        <w:t>) For what was Homewood Retreat in Guelph, Ontario famous?</w:t>
      </w:r>
    </w:p>
    <w:p w14:paraId="3FF7B74C" w14:textId="77777777" w:rsidR="00193CC2" w:rsidRPr="00595C5D" w:rsidRDefault="00193CC2">
      <w:pPr>
        <w:widowControl w:val="0"/>
        <w:autoSpaceDE w:val="0"/>
        <w:autoSpaceDN w:val="0"/>
        <w:adjustRightInd w:val="0"/>
        <w:rPr>
          <w:lang w:val="en-CA"/>
        </w:rPr>
      </w:pPr>
    </w:p>
    <w:p w14:paraId="3FF7B74D" w14:textId="77777777" w:rsidR="00193CC2" w:rsidRPr="00595C5D" w:rsidRDefault="00193CC2">
      <w:pPr>
        <w:widowControl w:val="0"/>
        <w:autoSpaceDE w:val="0"/>
        <w:autoSpaceDN w:val="0"/>
        <w:adjustRightInd w:val="0"/>
        <w:rPr>
          <w:lang w:val="en-CA"/>
        </w:rPr>
      </w:pPr>
      <w:r w:rsidRPr="00595C5D">
        <w:rPr>
          <w:lang w:val="en-CA"/>
        </w:rPr>
        <w:t>a) It provided private rooms for wealthy patients.</w:t>
      </w:r>
    </w:p>
    <w:p w14:paraId="3FF7B74E" w14:textId="77777777" w:rsidR="00193CC2" w:rsidRPr="00595C5D" w:rsidRDefault="00193CC2">
      <w:pPr>
        <w:widowControl w:val="0"/>
        <w:autoSpaceDE w:val="0"/>
        <w:autoSpaceDN w:val="0"/>
        <w:adjustRightInd w:val="0"/>
        <w:rPr>
          <w:lang w:val="en-CA"/>
        </w:rPr>
      </w:pPr>
      <w:r w:rsidRPr="00595C5D">
        <w:rPr>
          <w:lang w:val="en-CA"/>
        </w:rPr>
        <w:t>b) It was the first private asylum in Ontario.</w:t>
      </w:r>
    </w:p>
    <w:p w14:paraId="3FF7B74F" w14:textId="77777777" w:rsidR="00193CC2" w:rsidRPr="00595C5D" w:rsidRDefault="00193CC2">
      <w:pPr>
        <w:widowControl w:val="0"/>
        <w:autoSpaceDE w:val="0"/>
        <w:autoSpaceDN w:val="0"/>
        <w:adjustRightInd w:val="0"/>
        <w:rPr>
          <w:lang w:val="en-CA"/>
        </w:rPr>
      </w:pPr>
      <w:r w:rsidRPr="00595C5D">
        <w:rPr>
          <w:lang w:val="en-CA"/>
        </w:rPr>
        <w:t>c) It was the first place to employ moral treatment techniques.</w:t>
      </w:r>
    </w:p>
    <w:p w14:paraId="3FF7B750" w14:textId="77777777" w:rsidR="00193CC2" w:rsidRPr="00595C5D" w:rsidRDefault="00193CC2">
      <w:pPr>
        <w:widowControl w:val="0"/>
        <w:autoSpaceDE w:val="0"/>
        <w:autoSpaceDN w:val="0"/>
        <w:adjustRightInd w:val="0"/>
        <w:rPr>
          <w:lang w:val="en-CA"/>
        </w:rPr>
      </w:pPr>
      <w:r w:rsidRPr="00595C5D">
        <w:rPr>
          <w:lang w:val="en-CA"/>
        </w:rPr>
        <w:lastRenderedPageBreak/>
        <w:t>d) It was the first asylum to employ psychiatrists.</w:t>
      </w:r>
    </w:p>
    <w:p w14:paraId="3FF7B751" w14:textId="77777777" w:rsidR="00193CC2" w:rsidRPr="00595C5D" w:rsidRDefault="00193CC2">
      <w:pPr>
        <w:widowControl w:val="0"/>
        <w:autoSpaceDE w:val="0"/>
        <w:autoSpaceDN w:val="0"/>
        <w:adjustRightInd w:val="0"/>
        <w:rPr>
          <w:lang w:val="en-CA"/>
        </w:rPr>
      </w:pPr>
    </w:p>
    <w:p w14:paraId="3FF7B752" w14:textId="77777777" w:rsidR="00193CC2" w:rsidRPr="00595C5D" w:rsidRDefault="00193CC2">
      <w:pPr>
        <w:widowControl w:val="0"/>
        <w:autoSpaceDE w:val="0"/>
        <w:autoSpaceDN w:val="0"/>
        <w:adjustRightInd w:val="0"/>
        <w:rPr>
          <w:lang w:val="en-CA"/>
        </w:rPr>
      </w:pPr>
      <w:r w:rsidRPr="00595C5D">
        <w:rPr>
          <w:lang w:val="en-CA"/>
        </w:rPr>
        <w:t>Answer: b</w:t>
      </w:r>
    </w:p>
    <w:p w14:paraId="3FF7B753" w14:textId="77777777" w:rsidR="00193CC2" w:rsidRPr="00595C5D" w:rsidRDefault="00193CC2" w:rsidP="00EA48E3">
      <w:pPr>
        <w:widowControl w:val="0"/>
        <w:autoSpaceDE w:val="0"/>
        <w:autoSpaceDN w:val="0"/>
        <w:adjustRightInd w:val="0"/>
        <w:rPr>
          <w:lang w:val="en-CA"/>
        </w:rPr>
      </w:pPr>
    </w:p>
    <w:p w14:paraId="3FF7B754"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4C1C1F0F"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55" w14:textId="3507854D"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19431F68" w14:textId="77777777" w:rsidR="00193CC2" w:rsidRPr="00595C5D" w:rsidRDefault="00886C18">
      <w:pPr>
        <w:widowControl w:val="0"/>
        <w:autoSpaceDE w:val="0"/>
        <w:autoSpaceDN w:val="0"/>
        <w:adjustRightInd w:val="0"/>
        <w:rPr>
          <w:lang w:val="en-CA"/>
        </w:rPr>
      </w:pPr>
      <w:r>
        <w:rPr>
          <w:lang w:val="en-CA"/>
        </w:rPr>
        <w:t>Bloom’s: Knowledge</w:t>
      </w:r>
    </w:p>
    <w:p w14:paraId="3FF7B756" w14:textId="77777777" w:rsidR="00193CC2" w:rsidRPr="00595C5D" w:rsidRDefault="00193CC2">
      <w:pPr>
        <w:widowControl w:val="0"/>
        <w:autoSpaceDE w:val="0"/>
        <w:autoSpaceDN w:val="0"/>
        <w:adjustRightInd w:val="0"/>
        <w:rPr>
          <w:lang w:val="en-CA"/>
        </w:rPr>
      </w:pPr>
    </w:p>
    <w:p w14:paraId="3FF7B757" w14:textId="77777777" w:rsidR="00193CC2" w:rsidRPr="00595C5D" w:rsidRDefault="00193CC2">
      <w:pPr>
        <w:widowControl w:val="0"/>
        <w:autoSpaceDE w:val="0"/>
        <w:autoSpaceDN w:val="0"/>
        <w:adjustRightInd w:val="0"/>
        <w:rPr>
          <w:lang w:val="en-CA"/>
        </w:rPr>
      </w:pPr>
    </w:p>
    <w:p w14:paraId="3FF7B758" w14:textId="77777777" w:rsidR="00193CC2" w:rsidRPr="00595C5D" w:rsidRDefault="00193CC2">
      <w:pPr>
        <w:widowControl w:val="0"/>
        <w:autoSpaceDE w:val="0"/>
        <w:autoSpaceDN w:val="0"/>
        <w:adjustRightInd w:val="0"/>
        <w:rPr>
          <w:lang w:val="en-CA"/>
        </w:rPr>
      </w:pPr>
      <w:r w:rsidRPr="00595C5D">
        <w:rPr>
          <w:lang w:val="en-CA"/>
        </w:rPr>
        <w:t>9</w:t>
      </w:r>
      <w:r w:rsidR="006F32C7" w:rsidRPr="00595C5D">
        <w:rPr>
          <w:lang w:val="en-CA"/>
        </w:rPr>
        <w:t>4</w:t>
      </w:r>
      <w:r w:rsidRPr="00595C5D">
        <w:rPr>
          <w:lang w:val="en-CA"/>
        </w:rPr>
        <w:t xml:space="preserve">) Which of the following was </w:t>
      </w:r>
      <w:r w:rsidRPr="00595C5D">
        <w:rPr>
          <w:i/>
          <w:u w:val="single"/>
          <w:lang w:val="en-CA"/>
        </w:rPr>
        <w:t>not</w:t>
      </w:r>
      <w:r w:rsidRPr="00595C5D">
        <w:rPr>
          <w:lang w:val="en-CA"/>
        </w:rPr>
        <w:t xml:space="preserve"> a trend in terms of the development of institutions in Canada?</w:t>
      </w:r>
    </w:p>
    <w:p w14:paraId="3FF7B759" w14:textId="77777777" w:rsidR="00193CC2" w:rsidRPr="00595C5D" w:rsidRDefault="00193CC2">
      <w:pPr>
        <w:widowControl w:val="0"/>
        <w:autoSpaceDE w:val="0"/>
        <w:autoSpaceDN w:val="0"/>
        <w:adjustRightInd w:val="0"/>
        <w:rPr>
          <w:lang w:val="en-CA"/>
        </w:rPr>
      </w:pPr>
    </w:p>
    <w:p w14:paraId="3FF7B75A" w14:textId="77777777" w:rsidR="00193CC2" w:rsidRPr="00595C5D" w:rsidRDefault="00193CC2">
      <w:pPr>
        <w:widowControl w:val="0"/>
        <w:autoSpaceDE w:val="0"/>
        <w:autoSpaceDN w:val="0"/>
        <w:adjustRightInd w:val="0"/>
        <w:rPr>
          <w:lang w:val="en-CA"/>
        </w:rPr>
      </w:pPr>
      <w:r w:rsidRPr="00595C5D">
        <w:rPr>
          <w:lang w:val="en-CA"/>
        </w:rPr>
        <w:t>a) Separate provisions for mentally ill and physically ill patients.</w:t>
      </w:r>
    </w:p>
    <w:p w14:paraId="3FF7B75B" w14:textId="77777777" w:rsidR="00193CC2" w:rsidRPr="00595C5D" w:rsidRDefault="00193CC2">
      <w:pPr>
        <w:widowControl w:val="0"/>
        <w:autoSpaceDE w:val="0"/>
        <w:autoSpaceDN w:val="0"/>
        <w:adjustRightInd w:val="0"/>
        <w:rPr>
          <w:lang w:val="en-CA"/>
        </w:rPr>
      </w:pPr>
      <w:r w:rsidRPr="00595C5D">
        <w:rPr>
          <w:lang w:val="en-CA"/>
        </w:rPr>
        <w:t>b) Separation of the mentally ill from criminals.</w:t>
      </w:r>
    </w:p>
    <w:p w14:paraId="3FF7B75C" w14:textId="77777777" w:rsidR="00193CC2" w:rsidRPr="00595C5D" w:rsidRDefault="00193CC2">
      <w:pPr>
        <w:widowControl w:val="0"/>
        <w:autoSpaceDE w:val="0"/>
        <w:autoSpaceDN w:val="0"/>
        <w:adjustRightInd w:val="0"/>
        <w:rPr>
          <w:lang w:val="en-CA"/>
        </w:rPr>
      </w:pPr>
      <w:r w:rsidRPr="00595C5D">
        <w:rPr>
          <w:lang w:val="en-CA"/>
        </w:rPr>
        <w:t>c) Segregation of the mentally ill from the wider community.</w:t>
      </w:r>
    </w:p>
    <w:p w14:paraId="3FF7B75D" w14:textId="77777777" w:rsidR="00193CC2" w:rsidRPr="00595C5D" w:rsidRDefault="00193CC2">
      <w:pPr>
        <w:widowControl w:val="0"/>
        <w:autoSpaceDE w:val="0"/>
        <w:autoSpaceDN w:val="0"/>
        <w:adjustRightInd w:val="0"/>
        <w:rPr>
          <w:lang w:val="en-CA"/>
        </w:rPr>
      </w:pPr>
      <w:r w:rsidRPr="00595C5D">
        <w:rPr>
          <w:lang w:val="en-CA"/>
        </w:rPr>
        <w:t>d) Separation of mentally ill patients based on gender.</w:t>
      </w:r>
    </w:p>
    <w:p w14:paraId="3FF7B75E" w14:textId="77777777" w:rsidR="00193CC2" w:rsidRPr="00595C5D" w:rsidRDefault="00193CC2">
      <w:pPr>
        <w:widowControl w:val="0"/>
        <w:autoSpaceDE w:val="0"/>
        <w:autoSpaceDN w:val="0"/>
        <w:adjustRightInd w:val="0"/>
        <w:rPr>
          <w:lang w:val="en-CA"/>
        </w:rPr>
      </w:pPr>
    </w:p>
    <w:p w14:paraId="3FF7B75F" w14:textId="77777777" w:rsidR="00193CC2" w:rsidRPr="00595C5D" w:rsidRDefault="00193CC2">
      <w:pPr>
        <w:widowControl w:val="0"/>
        <w:autoSpaceDE w:val="0"/>
        <w:autoSpaceDN w:val="0"/>
        <w:adjustRightInd w:val="0"/>
        <w:rPr>
          <w:lang w:val="en-CA"/>
        </w:rPr>
      </w:pPr>
      <w:r w:rsidRPr="00595C5D">
        <w:rPr>
          <w:lang w:val="en-CA"/>
        </w:rPr>
        <w:t>Answer: d</w:t>
      </w:r>
    </w:p>
    <w:p w14:paraId="3FF7B760" w14:textId="77777777" w:rsidR="00193CC2" w:rsidRPr="00595C5D" w:rsidRDefault="00193CC2" w:rsidP="00EA48E3">
      <w:pPr>
        <w:widowControl w:val="0"/>
        <w:autoSpaceDE w:val="0"/>
        <w:autoSpaceDN w:val="0"/>
        <w:adjustRightInd w:val="0"/>
        <w:rPr>
          <w:lang w:val="en-CA"/>
        </w:rPr>
      </w:pPr>
    </w:p>
    <w:p w14:paraId="3FF7B761"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439F998F"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762" w14:textId="4B56FA74"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3F188657" w14:textId="77777777" w:rsidR="00193CC2" w:rsidRPr="00595C5D" w:rsidRDefault="00886C18">
      <w:pPr>
        <w:widowControl w:val="0"/>
        <w:autoSpaceDE w:val="0"/>
        <w:autoSpaceDN w:val="0"/>
        <w:adjustRightInd w:val="0"/>
        <w:rPr>
          <w:lang w:val="en-CA"/>
        </w:rPr>
      </w:pPr>
      <w:r>
        <w:rPr>
          <w:lang w:val="en-CA"/>
        </w:rPr>
        <w:t>Bloom’s: Analysis</w:t>
      </w:r>
    </w:p>
    <w:p w14:paraId="3FF7B763" w14:textId="77777777" w:rsidR="00193CC2" w:rsidRPr="00595C5D" w:rsidRDefault="00193CC2">
      <w:pPr>
        <w:widowControl w:val="0"/>
        <w:autoSpaceDE w:val="0"/>
        <w:autoSpaceDN w:val="0"/>
        <w:adjustRightInd w:val="0"/>
        <w:rPr>
          <w:lang w:val="en-CA"/>
        </w:rPr>
      </w:pPr>
    </w:p>
    <w:p w14:paraId="3FF7B764" w14:textId="77777777" w:rsidR="00193CC2" w:rsidRPr="00595C5D" w:rsidRDefault="00193CC2">
      <w:pPr>
        <w:widowControl w:val="0"/>
        <w:autoSpaceDE w:val="0"/>
        <w:autoSpaceDN w:val="0"/>
        <w:adjustRightInd w:val="0"/>
        <w:rPr>
          <w:lang w:val="en-CA"/>
        </w:rPr>
      </w:pPr>
    </w:p>
    <w:p w14:paraId="3FF7B765" w14:textId="77777777" w:rsidR="00193CC2" w:rsidRPr="00595C5D" w:rsidRDefault="00193CC2">
      <w:pPr>
        <w:widowControl w:val="0"/>
        <w:autoSpaceDE w:val="0"/>
        <w:autoSpaceDN w:val="0"/>
        <w:adjustRightInd w:val="0"/>
        <w:rPr>
          <w:lang w:val="en-CA"/>
        </w:rPr>
      </w:pPr>
      <w:r w:rsidRPr="00595C5D">
        <w:rPr>
          <w:lang w:val="en-CA"/>
        </w:rPr>
        <w:t>9</w:t>
      </w:r>
      <w:r w:rsidR="006F32C7" w:rsidRPr="00595C5D">
        <w:rPr>
          <w:lang w:val="en-CA"/>
        </w:rPr>
        <w:t>5</w:t>
      </w:r>
      <w:r w:rsidRPr="00595C5D">
        <w:rPr>
          <w:lang w:val="en-CA"/>
        </w:rPr>
        <w:t>) If Barry were to be admitted to Homewood Retreat in the late 1800s, what kind of treatment would he have likely received under the care of Dr. Lett?</w:t>
      </w:r>
    </w:p>
    <w:p w14:paraId="3FF7B766" w14:textId="77777777" w:rsidR="00193CC2" w:rsidRPr="00595C5D" w:rsidRDefault="00193CC2">
      <w:pPr>
        <w:widowControl w:val="0"/>
        <w:autoSpaceDE w:val="0"/>
        <w:autoSpaceDN w:val="0"/>
        <w:adjustRightInd w:val="0"/>
        <w:rPr>
          <w:lang w:val="en-CA"/>
        </w:rPr>
      </w:pPr>
    </w:p>
    <w:p w14:paraId="3FF7B767" w14:textId="77777777" w:rsidR="00193CC2" w:rsidRPr="00595C5D" w:rsidRDefault="00193CC2">
      <w:pPr>
        <w:widowControl w:val="0"/>
        <w:autoSpaceDE w:val="0"/>
        <w:autoSpaceDN w:val="0"/>
        <w:adjustRightInd w:val="0"/>
        <w:rPr>
          <w:lang w:val="en-CA"/>
        </w:rPr>
      </w:pPr>
      <w:r w:rsidRPr="00595C5D">
        <w:rPr>
          <w:lang w:val="en-CA"/>
        </w:rPr>
        <w:t>a) Compassionate and caring moral therapy</w:t>
      </w:r>
    </w:p>
    <w:p w14:paraId="3FF7B768" w14:textId="77777777" w:rsidR="00193CC2" w:rsidRPr="00595C5D" w:rsidRDefault="00193CC2">
      <w:pPr>
        <w:widowControl w:val="0"/>
        <w:autoSpaceDE w:val="0"/>
        <w:autoSpaceDN w:val="0"/>
        <w:adjustRightInd w:val="0"/>
        <w:rPr>
          <w:lang w:val="en-CA"/>
        </w:rPr>
      </w:pPr>
      <w:r w:rsidRPr="00595C5D">
        <w:rPr>
          <w:lang w:val="en-CA"/>
        </w:rPr>
        <w:t>b) Drug treatment</w:t>
      </w:r>
    </w:p>
    <w:p w14:paraId="3FF7B769" w14:textId="77777777" w:rsidR="00193CC2" w:rsidRPr="00595C5D" w:rsidRDefault="00193CC2">
      <w:pPr>
        <w:widowControl w:val="0"/>
        <w:autoSpaceDE w:val="0"/>
        <w:autoSpaceDN w:val="0"/>
        <w:adjustRightInd w:val="0"/>
        <w:rPr>
          <w:lang w:val="en-CA"/>
        </w:rPr>
      </w:pPr>
      <w:r w:rsidRPr="00595C5D">
        <w:rPr>
          <w:lang w:val="en-CA"/>
        </w:rPr>
        <w:t>c) Electro-convulsive treatment (ECT)</w:t>
      </w:r>
    </w:p>
    <w:p w14:paraId="3FF7B76A" w14:textId="77777777" w:rsidR="00193CC2" w:rsidRPr="00595C5D" w:rsidRDefault="00193CC2">
      <w:pPr>
        <w:widowControl w:val="0"/>
        <w:autoSpaceDE w:val="0"/>
        <w:autoSpaceDN w:val="0"/>
        <w:adjustRightInd w:val="0"/>
        <w:rPr>
          <w:lang w:val="en-CA"/>
        </w:rPr>
      </w:pPr>
      <w:r w:rsidRPr="00595C5D">
        <w:rPr>
          <w:lang w:val="en-CA"/>
        </w:rPr>
        <w:t>d) Psychoanalysis</w:t>
      </w:r>
    </w:p>
    <w:p w14:paraId="3FF7B76B" w14:textId="77777777" w:rsidR="00193CC2" w:rsidRPr="00595C5D" w:rsidRDefault="00193CC2">
      <w:pPr>
        <w:widowControl w:val="0"/>
        <w:autoSpaceDE w:val="0"/>
        <w:autoSpaceDN w:val="0"/>
        <w:adjustRightInd w:val="0"/>
        <w:rPr>
          <w:lang w:val="en-CA"/>
        </w:rPr>
      </w:pPr>
    </w:p>
    <w:p w14:paraId="3FF7B76C" w14:textId="77777777" w:rsidR="00193CC2" w:rsidRPr="00595C5D" w:rsidRDefault="00193CC2">
      <w:pPr>
        <w:widowControl w:val="0"/>
        <w:autoSpaceDE w:val="0"/>
        <w:autoSpaceDN w:val="0"/>
        <w:adjustRightInd w:val="0"/>
        <w:rPr>
          <w:lang w:val="en-CA"/>
        </w:rPr>
      </w:pPr>
      <w:r w:rsidRPr="00595C5D">
        <w:rPr>
          <w:lang w:val="en-CA"/>
        </w:rPr>
        <w:t>Answer: a</w:t>
      </w:r>
    </w:p>
    <w:p w14:paraId="3FF7B76D" w14:textId="77777777" w:rsidR="00193CC2" w:rsidRPr="00595C5D" w:rsidRDefault="00193CC2" w:rsidP="00EA48E3">
      <w:pPr>
        <w:widowControl w:val="0"/>
        <w:autoSpaceDE w:val="0"/>
        <w:autoSpaceDN w:val="0"/>
        <w:adjustRightInd w:val="0"/>
        <w:rPr>
          <w:lang w:val="en-CA"/>
        </w:rPr>
      </w:pPr>
    </w:p>
    <w:p w14:paraId="3FF7B76E"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Asylums in Canada</w:t>
      </w:r>
      <w:r w:rsidRPr="00595C5D">
        <w:rPr>
          <w:lang w:val="en-CA"/>
        </w:rPr>
        <w:t xml:space="preserve"> </w:t>
      </w:r>
    </w:p>
    <w:p w14:paraId="45AD86C0"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6F" w14:textId="12BBBA47"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AE67BDE" w14:textId="77777777" w:rsidR="00193CC2" w:rsidRPr="00595C5D" w:rsidRDefault="00886C18">
      <w:pPr>
        <w:widowControl w:val="0"/>
        <w:autoSpaceDE w:val="0"/>
        <w:autoSpaceDN w:val="0"/>
        <w:adjustRightInd w:val="0"/>
        <w:rPr>
          <w:lang w:val="en-CA"/>
        </w:rPr>
      </w:pPr>
      <w:r>
        <w:rPr>
          <w:lang w:val="en-CA"/>
        </w:rPr>
        <w:t>Bloom’s: Application</w:t>
      </w:r>
    </w:p>
    <w:p w14:paraId="3FF7B770" w14:textId="77777777" w:rsidR="00193CC2" w:rsidRPr="00595C5D" w:rsidRDefault="00193CC2" w:rsidP="00511C93">
      <w:pPr>
        <w:widowControl w:val="0"/>
        <w:autoSpaceDE w:val="0"/>
        <w:autoSpaceDN w:val="0"/>
        <w:adjustRightInd w:val="0"/>
        <w:rPr>
          <w:lang w:val="en-CA"/>
        </w:rPr>
      </w:pPr>
    </w:p>
    <w:p w14:paraId="3FF7B771" w14:textId="77777777" w:rsidR="00193CC2" w:rsidRPr="00595C5D" w:rsidRDefault="00193CC2" w:rsidP="00511C93">
      <w:pPr>
        <w:widowControl w:val="0"/>
        <w:autoSpaceDE w:val="0"/>
        <w:autoSpaceDN w:val="0"/>
        <w:adjustRightInd w:val="0"/>
        <w:rPr>
          <w:lang w:val="en-CA"/>
        </w:rPr>
      </w:pPr>
    </w:p>
    <w:p w14:paraId="3FF7B772" w14:textId="77777777" w:rsidR="00193CC2" w:rsidRPr="00595C5D" w:rsidRDefault="00193CC2" w:rsidP="00511C93">
      <w:pPr>
        <w:widowControl w:val="0"/>
        <w:autoSpaceDE w:val="0"/>
        <w:autoSpaceDN w:val="0"/>
        <w:adjustRightInd w:val="0"/>
        <w:rPr>
          <w:lang w:val="en-CA"/>
        </w:rPr>
      </w:pPr>
      <w:r w:rsidRPr="00595C5D">
        <w:rPr>
          <w:lang w:val="en-CA"/>
        </w:rPr>
        <w:t>9</w:t>
      </w:r>
      <w:r w:rsidR="00CA66C9" w:rsidRPr="00595C5D">
        <w:rPr>
          <w:lang w:val="en-CA"/>
        </w:rPr>
        <w:t>6</w:t>
      </w:r>
      <w:r w:rsidRPr="00595C5D">
        <w:rPr>
          <w:lang w:val="en-CA"/>
        </w:rPr>
        <w:t>) Beginning in the 1950s, what became the central mode of treatment in Canada?</w:t>
      </w:r>
    </w:p>
    <w:p w14:paraId="3FF7B773" w14:textId="77777777" w:rsidR="00193CC2" w:rsidRPr="00595C5D" w:rsidRDefault="00193CC2" w:rsidP="00511C93">
      <w:pPr>
        <w:widowControl w:val="0"/>
        <w:autoSpaceDE w:val="0"/>
        <w:autoSpaceDN w:val="0"/>
        <w:adjustRightInd w:val="0"/>
        <w:rPr>
          <w:lang w:val="en-CA"/>
        </w:rPr>
      </w:pPr>
    </w:p>
    <w:p w14:paraId="3FF7B774" w14:textId="77777777" w:rsidR="00193CC2" w:rsidRPr="00595C5D" w:rsidRDefault="00193CC2" w:rsidP="00511C93">
      <w:pPr>
        <w:widowControl w:val="0"/>
        <w:autoSpaceDE w:val="0"/>
        <w:autoSpaceDN w:val="0"/>
        <w:adjustRightInd w:val="0"/>
        <w:rPr>
          <w:lang w:val="en-CA"/>
        </w:rPr>
      </w:pPr>
      <w:r w:rsidRPr="00595C5D">
        <w:rPr>
          <w:lang w:val="en-CA"/>
        </w:rPr>
        <w:t>a) Psychoanalysis</w:t>
      </w:r>
    </w:p>
    <w:p w14:paraId="3FF7B775" w14:textId="77777777" w:rsidR="00193CC2" w:rsidRPr="00595C5D" w:rsidRDefault="00193CC2" w:rsidP="00511C93">
      <w:pPr>
        <w:widowControl w:val="0"/>
        <w:autoSpaceDE w:val="0"/>
        <w:autoSpaceDN w:val="0"/>
        <w:adjustRightInd w:val="0"/>
        <w:rPr>
          <w:lang w:val="en-CA"/>
        </w:rPr>
      </w:pPr>
      <w:r w:rsidRPr="00595C5D">
        <w:rPr>
          <w:lang w:val="en-CA"/>
        </w:rPr>
        <w:t>b) Behaviour therapy</w:t>
      </w:r>
    </w:p>
    <w:p w14:paraId="3FF7B776" w14:textId="77777777" w:rsidR="00193CC2" w:rsidRPr="00595C5D" w:rsidRDefault="00193CC2" w:rsidP="00511C93">
      <w:pPr>
        <w:widowControl w:val="0"/>
        <w:autoSpaceDE w:val="0"/>
        <w:autoSpaceDN w:val="0"/>
        <w:adjustRightInd w:val="0"/>
        <w:rPr>
          <w:lang w:val="en-CA"/>
        </w:rPr>
      </w:pPr>
      <w:r w:rsidRPr="00595C5D">
        <w:rPr>
          <w:lang w:val="en-CA"/>
        </w:rPr>
        <w:lastRenderedPageBreak/>
        <w:t>c) Psychotropic medications</w:t>
      </w:r>
    </w:p>
    <w:p w14:paraId="3FF7B777" w14:textId="77777777" w:rsidR="00193CC2" w:rsidRPr="00595C5D" w:rsidRDefault="00193CC2" w:rsidP="00511C93">
      <w:pPr>
        <w:widowControl w:val="0"/>
        <w:autoSpaceDE w:val="0"/>
        <w:autoSpaceDN w:val="0"/>
        <w:adjustRightInd w:val="0"/>
        <w:rPr>
          <w:lang w:val="en-CA"/>
        </w:rPr>
      </w:pPr>
      <w:r w:rsidRPr="00595C5D">
        <w:rPr>
          <w:lang w:val="en-CA"/>
        </w:rPr>
        <w:t>d) Cognitive therapy</w:t>
      </w:r>
    </w:p>
    <w:p w14:paraId="3FF7B778" w14:textId="77777777" w:rsidR="00193CC2" w:rsidRPr="00595C5D" w:rsidRDefault="00193CC2" w:rsidP="00511C93">
      <w:pPr>
        <w:widowControl w:val="0"/>
        <w:autoSpaceDE w:val="0"/>
        <w:autoSpaceDN w:val="0"/>
        <w:adjustRightInd w:val="0"/>
        <w:rPr>
          <w:lang w:val="en-CA"/>
        </w:rPr>
      </w:pPr>
    </w:p>
    <w:p w14:paraId="3FF7B779" w14:textId="77777777" w:rsidR="00193CC2" w:rsidRPr="00595C5D" w:rsidRDefault="00193CC2" w:rsidP="00511C93">
      <w:pPr>
        <w:widowControl w:val="0"/>
        <w:autoSpaceDE w:val="0"/>
        <w:autoSpaceDN w:val="0"/>
        <w:adjustRightInd w:val="0"/>
        <w:rPr>
          <w:lang w:val="en-CA"/>
        </w:rPr>
      </w:pPr>
      <w:r w:rsidRPr="00595C5D">
        <w:rPr>
          <w:lang w:val="en-CA"/>
        </w:rPr>
        <w:t>Answer: c</w:t>
      </w:r>
    </w:p>
    <w:p w14:paraId="3FF7B77A" w14:textId="77777777" w:rsidR="00193CC2" w:rsidRPr="00595C5D" w:rsidRDefault="00193CC2" w:rsidP="00EA48E3">
      <w:pPr>
        <w:rPr>
          <w:lang w:val="en-CA"/>
        </w:rPr>
      </w:pPr>
    </w:p>
    <w:p w14:paraId="3FF7B77B" w14:textId="77777777" w:rsidR="00193CC2" w:rsidRPr="00595C5D" w:rsidRDefault="00193CC2" w:rsidP="00EA48E3">
      <w:r w:rsidRPr="00595C5D">
        <w:rPr>
          <w:lang w:val="en-CA"/>
        </w:rPr>
        <w:t xml:space="preserve">Section Reference: </w:t>
      </w:r>
      <w:r w:rsidRPr="00595C5D">
        <w:t>Canadian Perspectives 1.2</w:t>
      </w:r>
    </w:p>
    <w:p w14:paraId="3BCECF4D"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7C" w14:textId="7BDE0C39"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672AB954" w14:textId="77777777" w:rsidR="00193CC2" w:rsidRPr="00595C5D" w:rsidRDefault="00886C18" w:rsidP="00511C93">
      <w:pPr>
        <w:widowControl w:val="0"/>
        <w:autoSpaceDE w:val="0"/>
        <w:autoSpaceDN w:val="0"/>
        <w:adjustRightInd w:val="0"/>
        <w:rPr>
          <w:lang w:val="en-CA"/>
        </w:rPr>
      </w:pPr>
      <w:r>
        <w:rPr>
          <w:lang w:val="en-CA"/>
        </w:rPr>
        <w:t>Bloom’s: Knowledge</w:t>
      </w:r>
    </w:p>
    <w:p w14:paraId="3FF7B77D" w14:textId="77777777" w:rsidR="00193CC2" w:rsidRPr="00595C5D" w:rsidRDefault="00193CC2" w:rsidP="00511C93">
      <w:pPr>
        <w:widowControl w:val="0"/>
        <w:autoSpaceDE w:val="0"/>
        <w:autoSpaceDN w:val="0"/>
        <w:adjustRightInd w:val="0"/>
        <w:rPr>
          <w:lang w:val="en-CA"/>
        </w:rPr>
      </w:pPr>
    </w:p>
    <w:p w14:paraId="3FF7B77E" w14:textId="77777777" w:rsidR="00193CC2" w:rsidRPr="00595C5D" w:rsidRDefault="00193CC2" w:rsidP="00511C93">
      <w:pPr>
        <w:widowControl w:val="0"/>
        <w:autoSpaceDE w:val="0"/>
        <w:autoSpaceDN w:val="0"/>
        <w:adjustRightInd w:val="0"/>
        <w:rPr>
          <w:lang w:val="en-CA"/>
        </w:rPr>
      </w:pPr>
    </w:p>
    <w:p w14:paraId="3FF7B77F" w14:textId="77777777" w:rsidR="00193CC2" w:rsidRPr="00595C5D" w:rsidRDefault="00193CC2" w:rsidP="00511C93">
      <w:pPr>
        <w:widowControl w:val="0"/>
        <w:autoSpaceDE w:val="0"/>
        <w:autoSpaceDN w:val="0"/>
        <w:adjustRightInd w:val="0"/>
        <w:rPr>
          <w:lang w:val="en-CA"/>
        </w:rPr>
      </w:pPr>
      <w:r w:rsidRPr="00595C5D">
        <w:rPr>
          <w:lang w:val="en-CA"/>
        </w:rPr>
        <w:t>9</w:t>
      </w:r>
      <w:r w:rsidR="00CA66C9" w:rsidRPr="00595C5D">
        <w:rPr>
          <w:lang w:val="en-CA"/>
        </w:rPr>
        <w:t>7</w:t>
      </w:r>
      <w:r w:rsidRPr="00595C5D">
        <w:rPr>
          <w:lang w:val="en-CA"/>
        </w:rPr>
        <w:t>) When did deinstitutionalization begin in Canada?</w:t>
      </w:r>
    </w:p>
    <w:p w14:paraId="3FF7B780" w14:textId="77777777" w:rsidR="00193CC2" w:rsidRPr="00595C5D" w:rsidRDefault="00193CC2" w:rsidP="00511C93">
      <w:pPr>
        <w:widowControl w:val="0"/>
        <w:autoSpaceDE w:val="0"/>
        <w:autoSpaceDN w:val="0"/>
        <w:adjustRightInd w:val="0"/>
        <w:rPr>
          <w:lang w:val="en-CA"/>
        </w:rPr>
      </w:pPr>
    </w:p>
    <w:p w14:paraId="3FF7B781" w14:textId="77777777" w:rsidR="00193CC2" w:rsidRPr="00595C5D" w:rsidRDefault="00193CC2" w:rsidP="00511C93">
      <w:pPr>
        <w:widowControl w:val="0"/>
        <w:autoSpaceDE w:val="0"/>
        <w:autoSpaceDN w:val="0"/>
        <w:adjustRightInd w:val="0"/>
        <w:rPr>
          <w:lang w:val="en-CA"/>
        </w:rPr>
      </w:pPr>
      <w:r w:rsidRPr="00595C5D">
        <w:rPr>
          <w:lang w:val="en-CA"/>
        </w:rPr>
        <w:t>a) 1950's</w:t>
      </w:r>
    </w:p>
    <w:p w14:paraId="3FF7B782" w14:textId="77777777" w:rsidR="00193CC2" w:rsidRPr="00595C5D" w:rsidRDefault="00193CC2" w:rsidP="00511C93">
      <w:pPr>
        <w:widowControl w:val="0"/>
        <w:autoSpaceDE w:val="0"/>
        <w:autoSpaceDN w:val="0"/>
        <w:adjustRightInd w:val="0"/>
        <w:rPr>
          <w:lang w:val="en-CA"/>
        </w:rPr>
      </w:pPr>
      <w:r w:rsidRPr="00595C5D">
        <w:rPr>
          <w:lang w:val="en-CA"/>
        </w:rPr>
        <w:t>b) 1960's</w:t>
      </w:r>
    </w:p>
    <w:p w14:paraId="3FF7B783" w14:textId="77777777" w:rsidR="00193CC2" w:rsidRPr="00595C5D" w:rsidRDefault="00193CC2" w:rsidP="00511C93">
      <w:pPr>
        <w:widowControl w:val="0"/>
        <w:autoSpaceDE w:val="0"/>
        <w:autoSpaceDN w:val="0"/>
        <w:adjustRightInd w:val="0"/>
        <w:rPr>
          <w:lang w:val="en-CA"/>
        </w:rPr>
      </w:pPr>
      <w:r w:rsidRPr="00595C5D">
        <w:rPr>
          <w:lang w:val="en-CA"/>
        </w:rPr>
        <w:t>c) 1970's</w:t>
      </w:r>
    </w:p>
    <w:p w14:paraId="3FF7B784" w14:textId="77777777" w:rsidR="00193CC2" w:rsidRPr="00595C5D" w:rsidRDefault="00193CC2" w:rsidP="00511C93">
      <w:pPr>
        <w:widowControl w:val="0"/>
        <w:autoSpaceDE w:val="0"/>
        <w:autoSpaceDN w:val="0"/>
        <w:adjustRightInd w:val="0"/>
        <w:rPr>
          <w:lang w:val="en-CA"/>
        </w:rPr>
      </w:pPr>
      <w:r w:rsidRPr="00595C5D">
        <w:rPr>
          <w:lang w:val="en-CA"/>
        </w:rPr>
        <w:t>d) 1980's</w:t>
      </w:r>
    </w:p>
    <w:p w14:paraId="3FF7B785" w14:textId="77777777" w:rsidR="00193CC2" w:rsidRPr="00595C5D" w:rsidRDefault="00193CC2" w:rsidP="00511C93">
      <w:pPr>
        <w:widowControl w:val="0"/>
        <w:autoSpaceDE w:val="0"/>
        <w:autoSpaceDN w:val="0"/>
        <w:adjustRightInd w:val="0"/>
        <w:rPr>
          <w:lang w:val="en-CA"/>
        </w:rPr>
      </w:pPr>
    </w:p>
    <w:p w14:paraId="3FF7B786" w14:textId="77777777" w:rsidR="00193CC2" w:rsidRPr="00595C5D" w:rsidRDefault="00193CC2" w:rsidP="00511C93">
      <w:pPr>
        <w:widowControl w:val="0"/>
        <w:autoSpaceDE w:val="0"/>
        <w:autoSpaceDN w:val="0"/>
        <w:adjustRightInd w:val="0"/>
        <w:rPr>
          <w:lang w:val="en-CA"/>
        </w:rPr>
      </w:pPr>
      <w:r w:rsidRPr="00595C5D">
        <w:rPr>
          <w:lang w:val="en-CA"/>
        </w:rPr>
        <w:t>Answer: c</w:t>
      </w:r>
    </w:p>
    <w:p w14:paraId="3FF7B787" w14:textId="77777777" w:rsidR="00193CC2" w:rsidRPr="00595C5D" w:rsidRDefault="00193CC2" w:rsidP="00EA48E3">
      <w:pPr>
        <w:rPr>
          <w:lang w:val="en-CA"/>
        </w:rPr>
      </w:pPr>
    </w:p>
    <w:p w14:paraId="3FF7B788" w14:textId="77777777" w:rsidR="00193CC2" w:rsidRPr="00595C5D" w:rsidRDefault="00193CC2" w:rsidP="00EA48E3">
      <w:r w:rsidRPr="00595C5D">
        <w:rPr>
          <w:lang w:val="en-CA"/>
        </w:rPr>
        <w:t xml:space="preserve">Section Reference: </w:t>
      </w:r>
      <w:r w:rsidRPr="00595C5D">
        <w:t>Canadian Perspectives 1.2</w:t>
      </w:r>
    </w:p>
    <w:p w14:paraId="6404246F"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89" w14:textId="4964825F"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6D14C8DE" w14:textId="77777777" w:rsidR="00193CC2" w:rsidRPr="00595C5D" w:rsidRDefault="00886C18" w:rsidP="00511C93">
      <w:pPr>
        <w:widowControl w:val="0"/>
        <w:autoSpaceDE w:val="0"/>
        <w:autoSpaceDN w:val="0"/>
        <w:adjustRightInd w:val="0"/>
        <w:rPr>
          <w:lang w:val="en-CA"/>
        </w:rPr>
      </w:pPr>
      <w:r>
        <w:rPr>
          <w:lang w:val="en-CA"/>
        </w:rPr>
        <w:t>Bloom’s: Knowledge</w:t>
      </w:r>
    </w:p>
    <w:p w14:paraId="3FF7B78A" w14:textId="77777777" w:rsidR="00193CC2" w:rsidRPr="00595C5D" w:rsidRDefault="00193CC2" w:rsidP="00511C93">
      <w:pPr>
        <w:widowControl w:val="0"/>
        <w:autoSpaceDE w:val="0"/>
        <w:autoSpaceDN w:val="0"/>
        <w:adjustRightInd w:val="0"/>
        <w:rPr>
          <w:lang w:val="en-CA"/>
        </w:rPr>
      </w:pPr>
    </w:p>
    <w:p w14:paraId="3FF7B78B" w14:textId="77777777" w:rsidR="00193CC2" w:rsidRPr="00595C5D" w:rsidRDefault="00193CC2" w:rsidP="00511C93">
      <w:pPr>
        <w:widowControl w:val="0"/>
        <w:autoSpaceDE w:val="0"/>
        <w:autoSpaceDN w:val="0"/>
        <w:adjustRightInd w:val="0"/>
        <w:rPr>
          <w:lang w:val="en-CA"/>
        </w:rPr>
      </w:pPr>
    </w:p>
    <w:p w14:paraId="3FF7B78C" w14:textId="77777777" w:rsidR="00193CC2" w:rsidRPr="00595C5D" w:rsidRDefault="00193CC2" w:rsidP="00511C93">
      <w:pPr>
        <w:widowControl w:val="0"/>
        <w:autoSpaceDE w:val="0"/>
        <w:autoSpaceDN w:val="0"/>
        <w:adjustRightInd w:val="0"/>
        <w:rPr>
          <w:lang w:val="en-CA"/>
        </w:rPr>
      </w:pPr>
      <w:r w:rsidRPr="00595C5D">
        <w:rPr>
          <w:lang w:val="en-CA"/>
        </w:rPr>
        <w:t>9</w:t>
      </w:r>
      <w:r w:rsidR="00CA66C9" w:rsidRPr="00595C5D">
        <w:rPr>
          <w:lang w:val="en-CA"/>
        </w:rPr>
        <w:t>8</w:t>
      </w:r>
      <w:r w:rsidRPr="00595C5D">
        <w:rPr>
          <w:lang w:val="en-CA"/>
        </w:rPr>
        <w:t>) What was the main goal of deinstitutionalization?</w:t>
      </w:r>
    </w:p>
    <w:p w14:paraId="3FF7B78D" w14:textId="77777777" w:rsidR="00193CC2" w:rsidRPr="00595C5D" w:rsidRDefault="00193CC2" w:rsidP="00511C93">
      <w:pPr>
        <w:widowControl w:val="0"/>
        <w:autoSpaceDE w:val="0"/>
        <w:autoSpaceDN w:val="0"/>
        <w:adjustRightInd w:val="0"/>
        <w:rPr>
          <w:lang w:val="en-CA"/>
        </w:rPr>
      </w:pPr>
    </w:p>
    <w:p w14:paraId="3FF7B78E" w14:textId="77777777" w:rsidR="00193CC2" w:rsidRPr="00595C5D" w:rsidRDefault="00193CC2" w:rsidP="00511C93">
      <w:pPr>
        <w:widowControl w:val="0"/>
        <w:autoSpaceDE w:val="0"/>
        <w:autoSpaceDN w:val="0"/>
        <w:adjustRightInd w:val="0"/>
        <w:rPr>
          <w:lang w:val="en-CA"/>
        </w:rPr>
      </w:pPr>
      <w:r w:rsidRPr="00595C5D">
        <w:rPr>
          <w:lang w:val="en-CA"/>
        </w:rPr>
        <w:t>a) To accommodate the civil rights of mental health patients.</w:t>
      </w:r>
    </w:p>
    <w:p w14:paraId="3FF7B78F" w14:textId="77777777" w:rsidR="00193CC2" w:rsidRPr="00595C5D" w:rsidRDefault="00193CC2" w:rsidP="00511C93">
      <w:pPr>
        <w:widowControl w:val="0"/>
        <w:autoSpaceDE w:val="0"/>
        <w:autoSpaceDN w:val="0"/>
        <w:adjustRightInd w:val="0"/>
        <w:rPr>
          <w:lang w:val="en-CA"/>
        </w:rPr>
      </w:pPr>
      <w:r w:rsidRPr="00595C5D">
        <w:rPr>
          <w:lang w:val="en-CA"/>
        </w:rPr>
        <w:t>b) To shift the care of patients to services in the community.</w:t>
      </w:r>
    </w:p>
    <w:p w14:paraId="3FF7B790" w14:textId="77777777" w:rsidR="00193CC2" w:rsidRPr="00595C5D" w:rsidRDefault="00193CC2" w:rsidP="00511C93">
      <w:pPr>
        <w:widowControl w:val="0"/>
        <w:autoSpaceDE w:val="0"/>
        <w:autoSpaceDN w:val="0"/>
        <w:adjustRightInd w:val="0"/>
        <w:rPr>
          <w:lang w:val="en-CA"/>
        </w:rPr>
      </w:pPr>
      <w:r w:rsidRPr="00595C5D">
        <w:rPr>
          <w:lang w:val="en-CA"/>
        </w:rPr>
        <w:t>c) To destigmatize mental illness.</w:t>
      </w:r>
    </w:p>
    <w:p w14:paraId="3FF7B791" w14:textId="77777777" w:rsidR="00193CC2" w:rsidRPr="00595C5D" w:rsidRDefault="00193CC2" w:rsidP="00511C93">
      <w:pPr>
        <w:widowControl w:val="0"/>
        <w:autoSpaceDE w:val="0"/>
        <w:autoSpaceDN w:val="0"/>
        <w:adjustRightInd w:val="0"/>
        <w:rPr>
          <w:lang w:val="en-CA"/>
        </w:rPr>
      </w:pPr>
      <w:r w:rsidRPr="00595C5D">
        <w:rPr>
          <w:lang w:val="en-CA"/>
        </w:rPr>
        <w:t>d) To integrate mental patients into the community.</w:t>
      </w:r>
    </w:p>
    <w:p w14:paraId="3FF7B792" w14:textId="77777777" w:rsidR="00193CC2" w:rsidRPr="00595C5D" w:rsidRDefault="00193CC2" w:rsidP="00511C93">
      <w:pPr>
        <w:widowControl w:val="0"/>
        <w:autoSpaceDE w:val="0"/>
        <w:autoSpaceDN w:val="0"/>
        <w:adjustRightInd w:val="0"/>
        <w:rPr>
          <w:lang w:val="en-CA"/>
        </w:rPr>
      </w:pPr>
    </w:p>
    <w:p w14:paraId="3FF7B793" w14:textId="77777777" w:rsidR="00193CC2" w:rsidRPr="00595C5D" w:rsidRDefault="00193CC2" w:rsidP="00511C93">
      <w:pPr>
        <w:widowControl w:val="0"/>
        <w:autoSpaceDE w:val="0"/>
        <w:autoSpaceDN w:val="0"/>
        <w:adjustRightInd w:val="0"/>
        <w:rPr>
          <w:lang w:val="en-CA"/>
        </w:rPr>
      </w:pPr>
      <w:r w:rsidRPr="00595C5D">
        <w:rPr>
          <w:lang w:val="en-CA"/>
        </w:rPr>
        <w:t>Answer: b</w:t>
      </w:r>
    </w:p>
    <w:p w14:paraId="3FF7B794" w14:textId="77777777" w:rsidR="002D674A" w:rsidRPr="00595C5D" w:rsidRDefault="002D674A" w:rsidP="00511C93">
      <w:pPr>
        <w:widowControl w:val="0"/>
        <w:autoSpaceDE w:val="0"/>
        <w:autoSpaceDN w:val="0"/>
        <w:adjustRightInd w:val="0"/>
        <w:rPr>
          <w:lang w:val="en-CA"/>
        </w:rPr>
      </w:pPr>
    </w:p>
    <w:p w14:paraId="3FF7B795" w14:textId="77777777" w:rsidR="00193CC2" w:rsidRPr="00595C5D" w:rsidRDefault="00193CC2" w:rsidP="00EA48E3">
      <w:r w:rsidRPr="00595C5D">
        <w:rPr>
          <w:lang w:val="en-CA"/>
        </w:rPr>
        <w:t xml:space="preserve">Section Reference: </w:t>
      </w:r>
      <w:r w:rsidRPr="00595C5D">
        <w:t>Canadian Perspectives 1.2</w:t>
      </w:r>
    </w:p>
    <w:p w14:paraId="00A249A1"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96" w14:textId="4E079C9D"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16AE86E" w14:textId="77777777" w:rsidR="00193CC2" w:rsidRPr="00595C5D" w:rsidRDefault="00886C18" w:rsidP="00511C93">
      <w:pPr>
        <w:widowControl w:val="0"/>
        <w:autoSpaceDE w:val="0"/>
        <w:autoSpaceDN w:val="0"/>
        <w:adjustRightInd w:val="0"/>
        <w:rPr>
          <w:lang w:val="en-CA"/>
        </w:rPr>
      </w:pPr>
      <w:r>
        <w:rPr>
          <w:lang w:val="en-CA"/>
        </w:rPr>
        <w:t>Bloom’s: Knowledge</w:t>
      </w:r>
    </w:p>
    <w:p w14:paraId="3FF7B797" w14:textId="77777777" w:rsidR="00193CC2" w:rsidRPr="00595C5D" w:rsidRDefault="00193CC2" w:rsidP="00511C93">
      <w:pPr>
        <w:widowControl w:val="0"/>
        <w:autoSpaceDE w:val="0"/>
        <w:autoSpaceDN w:val="0"/>
        <w:adjustRightInd w:val="0"/>
        <w:rPr>
          <w:lang w:val="en-CA"/>
        </w:rPr>
      </w:pPr>
    </w:p>
    <w:p w14:paraId="3FF7B798" w14:textId="77777777" w:rsidR="00193CC2" w:rsidRPr="00595C5D" w:rsidRDefault="00193CC2" w:rsidP="00511C93">
      <w:pPr>
        <w:widowControl w:val="0"/>
        <w:autoSpaceDE w:val="0"/>
        <w:autoSpaceDN w:val="0"/>
        <w:adjustRightInd w:val="0"/>
        <w:rPr>
          <w:lang w:val="en-CA"/>
        </w:rPr>
      </w:pPr>
    </w:p>
    <w:p w14:paraId="3FF7B799" w14:textId="77777777" w:rsidR="00193CC2" w:rsidRPr="00595C5D" w:rsidRDefault="00CA66C9" w:rsidP="00511C93">
      <w:pPr>
        <w:widowControl w:val="0"/>
        <w:autoSpaceDE w:val="0"/>
        <w:autoSpaceDN w:val="0"/>
        <w:adjustRightInd w:val="0"/>
        <w:rPr>
          <w:lang w:val="en-CA"/>
        </w:rPr>
      </w:pPr>
      <w:r w:rsidRPr="00595C5D">
        <w:rPr>
          <w:lang w:val="en-CA"/>
        </w:rPr>
        <w:t>99</w:t>
      </w:r>
      <w:r w:rsidR="00193CC2" w:rsidRPr="00595C5D">
        <w:rPr>
          <w:lang w:val="en-CA"/>
        </w:rPr>
        <w:t>) Which of the following was NOT a result of deinstitutionalization in Canada?</w:t>
      </w:r>
    </w:p>
    <w:p w14:paraId="3FF7B79A" w14:textId="77777777" w:rsidR="00193CC2" w:rsidRPr="00595C5D" w:rsidRDefault="00193CC2" w:rsidP="00511C93">
      <w:pPr>
        <w:widowControl w:val="0"/>
        <w:autoSpaceDE w:val="0"/>
        <w:autoSpaceDN w:val="0"/>
        <w:adjustRightInd w:val="0"/>
        <w:rPr>
          <w:lang w:val="en-CA"/>
        </w:rPr>
      </w:pPr>
    </w:p>
    <w:p w14:paraId="3FF7B79B" w14:textId="77777777" w:rsidR="00193CC2" w:rsidRPr="00595C5D" w:rsidRDefault="00193CC2" w:rsidP="00511C93">
      <w:pPr>
        <w:widowControl w:val="0"/>
        <w:autoSpaceDE w:val="0"/>
        <w:autoSpaceDN w:val="0"/>
        <w:adjustRightInd w:val="0"/>
        <w:rPr>
          <w:lang w:val="en-CA"/>
        </w:rPr>
      </w:pPr>
      <w:r w:rsidRPr="00595C5D">
        <w:rPr>
          <w:lang w:val="en-CA"/>
        </w:rPr>
        <w:t>a) Poverty among the deinstitutionalized</w:t>
      </w:r>
    </w:p>
    <w:p w14:paraId="3FF7B79C" w14:textId="77777777" w:rsidR="00193CC2" w:rsidRPr="00595C5D" w:rsidRDefault="00193CC2" w:rsidP="00511C93">
      <w:pPr>
        <w:widowControl w:val="0"/>
        <w:autoSpaceDE w:val="0"/>
        <w:autoSpaceDN w:val="0"/>
        <w:adjustRightInd w:val="0"/>
        <w:rPr>
          <w:lang w:val="en-CA"/>
        </w:rPr>
      </w:pPr>
      <w:r w:rsidRPr="00595C5D">
        <w:rPr>
          <w:lang w:val="en-CA"/>
        </w:rPr>
        <w:t>b) Homelessness among the deinstitutionalized</w:t>
      </w:r>
    </w:p>
    <w:p w14:paraId="3FF7B79D" w14:textId="77777777" w:rsidR="00193CC2" w:rsidRPr="00595C5D" w:rsidRDefault="00193CC2" w:rsidP="00511C93">
      <w:pPr>
        <w:widowControl w:val="0"/>
        <w:autoSpaceDE w:val="0"/>
        <w:autoSpaceDN w:val="0"/>
        <w:adjustRightInd w:val="0"/>
        <w:rPr>
          <w:lang w:val="en-CA"/>
        </w:rPr>
      </w:pPr>
      <w:r w:rsidRPr="00595C5D">
        <w:rPr>
          <w:lang w:val="en-CA"/>
        </w:rPr>
        <w:t>c) More beds in general hospitals</w:t>
      </w:r>
    </w:p>
    <w:p w14:paraId="3FF7B79E" w14:textId="77777777" w:rsidR="00193CC2" w:rsidRPr="00595C5D" w:rsidRDefault="00193CC2" w:rsidP="00511C93">
      <w:pPr>
        <w:widowControl w:val="0"/>
        <w:autoSpaceDE w:val="0"/>
        <w:autoSpaceDN w:val="0"/>
        <w:adjustRightInd w:val="0"/>
        <w:rPr>
          <w:lang w:val="en-CA"/>
        </w:rPr>
      </w:pPr>
      <w:r w:rsidRPr="00595C5D">
        <w:rPr>
          <w:lang w:val="en-CA"/>
        </w:rPr>
        <w:lastRenderedPageBreak/>
        <w:t>d) Increased financial support for community mental health programs</w:t>
      </w:r>
    </w:p>
    <w:p w14:paraId="3FF7B79F" w14:textId="77777777" w:rsidR="00193CC2" w:rsidRPr="00595C5D" w:rsidRDefault="00193CC2" w:rsidP="00511C93">
      <w:pPr>
        <w:widowControl w:val="0"/>
        <w:autoSpaceDE w:val="0"/>
        <w:autoSpaceDN w:val="0"/>
        <w:adjustRightInd w:val="0"/>
        <w:rPr>
          <w:lang w:val="en-CA"/>
        </w:rPr>
      </w:pPr>
    </w:p>
    <w:p w14:paraId="3FF7B7A0" w14:textId="77777777" w:rsidR="00193CC2" w:rsidRPr="00595C5D" w:rsidRDefault="00193CC2" w:rsidP="00511C93">
      <w:pPr>
        <w:widowControl w:val="0"/>
        <w:autoSpaceDE w:val="0"/>
        <w:autoSpaceDN w:val="0"/>
        <w:adjustRightInd w:val="0"/>
        <w:rPr>
          <w:lang w:val="en-CA"/>
        </w:rPr>
      </w:pPr>
      <w:r w:rsidRPr="00595C5D">
        <w:rPr>
          <w:lang w:val="en-CA"/>
        </w:rPr>
        <w:t>Answer: d</w:t>
      </w:r>
    </w:p>
    <w:p w14:paraId="3FF7B7A1" w14:textId="77777777" w:rsidR="00193CC2" w:rsidRPr="00595C5D" w:rsidRDefault="00193CC2" w:rsidP="00EA48E3">
      <w:pPr>
        <w:rPr>
          <w:lang w:val="en-CA"/>
        </w:rPr>
      </w:pPr>
    </w:p>
    <w:p w14:paraId="3FF7B7A2" w14:textId="77777777" w:rsidR="00193CC2" w:rsidRPr="00595C5D" w:rsidRDefault="00193CC2" w:rsidP="00EA48E3">
      <w:r w:rsidRPr="00595C5D">
        <w:rPr>
          <w:lang w:val="en-CA"/>
        </w:rPr>
        <w:t xml:space="preserve">Section Reference: </w:t>
      </w:r>
      <w:r w:rsidRPr="00595C5D">
        <w:t>Canadian Perspectives 1.2</w:t>
      </w:r>
    </w:p>
    <w:p w14:paraId="74638211"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A3" w14:textId="12216103"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0D63A080" w14:textId="77777777" w:rsidR="00193CC2" w:rsidRPr="00595C5D" w:rsidRDefault="00886C18" w:rsidP="00511C93">
      <w:pPr>
        <w:widowControl w:val="0"/>
        <w:autoSpaceDE w:val="0"/>
        <w:autoSpaceDN w:val="0"/>
        <w:adjustRightInd w:val="0"/>
        <w:rPr>
          <w:lang w:val="en-CA"/>
        </w:rPr>
      </w:pPr>
      <w:r>
        <w:rPr>
          <w:lang w:val="en-CA"/>
        </w:rPr>
        <w:t>Bloom’s: Comprehension</w:t>
      </w:r>
    </w:p>
    <w:p w14:paraId="3FF7B7A4" w14:textId="77777777" w:rsidR="00193CC2" w:rsidRPr="00595C5D" w:rsidRDefault="00193CC2" w:rsidP="00511C93">
      <w:pPr>
        <w:widowControl w:val="0"/>
        <w:autoSpaceDE w:val="0"/>
        <w:autoSpaceDN w:val="0"/>
        <w:adjustRightInd w:val="0"/>
        <w:rPr>
          <w:lang w:val="en-CA"/>
        </w:rPr>
      </w:pPr>
    </w:p>
    <w:p w14:paraId="3FF7B7A5" w14:textId="77777777" w:rsidR="00193CC2" w:rsidRPr="00595C5D" w:rsidRDefault="00193CC2" w:rsidP="00511C93">
      <w:pPr>
        <w:widowControl w:val="0"/>
        <w:autoSpaceDE w:val="0"/>
        <w:autoSpaceDN w:val="0"/>
        <w:adjustRightInd w:val="0"/>
        <w:rPr>
          <w:lang w:val="en-CA"/>
        </w:rPr>
      </w:pPr>
    </w:p>
    <w:p w14:paraId="3FF7B7A6" w14:textId="6FABC745" w:rsidR="00193CC2" w:rsidRPr="00595C5D" w:rsidRDefault="00193CC2" w:rsidP="00511C93">
      <w:pPr>
        <w:widowControl w:val="0"/>
        <w:autoSpaceDE w:val="0"/>
        <w:autoSpaceDN w:val="0"/>
        <w:adjustRightInd w:val="0"/>
        <w:rPr>
          <w:lang w:val="en-CA"/>
        </w:rPr>
      </w:pPr>
      <w:r w:rsidRPr="00595C5D">
        <w:rPr>
          <w:lang w:val="en-CA"/>
        </w:rPr>
        <w:t>10</w:t>
      </w:r>
      <w:r w:rsidR="00CA66C9" w:rsidRPr="00595C5D">
        <w:rPr>
          <w:lang w:val="en-CA"/>
        </w:rPr>
        <w:t>0</w:t>
      </w:r>
      <w:r w:rsidRPr="00595C5D">
        <w:rPr>
          <w:lang w:val="en-CA"/>
        </w:rPr>
        <w:t>) The current trend in Canada is to</w:t>
      </w:r>
    </w:p>
    <w:p w14:paraId="3FF7B7A7" w14:textId="77777777" w:rsidR="00193CC2" w:rsidRPr="00595C5D" w:rsidRDefault="00193CC2" w:rsidP="00511C93">
      <w:pPr>
        <w:widowControl w:val="0"/>
        <w:autoSpaceDE w:val="0"/>
        <w:autoSpaceDN w:val="0"/>
        <w:adjustRightInd w:val="0"/>
        <w:rPr>
          <w:lang w:val="en-CA"/>
        </w:rPr>
      </w:pPr>
    </w:p>
    <w:p w14:paraId="3FF7B7A8" w14:textId="77777777" w:rsidR="00193CC2" w:rsidRPr="00595C5D" w:rsidRDefault="00193CC2" w:rsidP="00511C93">
      <w:pPr>
        <w:widowControl w:val="0"/>
        <w:autoSpaceDE w:val="0"/>
        <w:autoSpaceDN w:val="0"/>
        <w:adjustRightInd w:val="0"/>
        <w:rPr>
          <w:lang w:val="en-CA"/>
        </w:rPr>
      </w:pPr>
      <w:r w:rsidRPr="00595C5D">
        <w:rPr>
          <w:lang w:val="en-CA"/>
        </w:rPr>
        <w:t>a) Decrease the number of beds in psychiatric hospitals.</w:t>
      </w:r>
    </w:p>
    <w:p w14:paraId="3FF7B7A9" w14:textId="77777777" w:rsidR="00193CC2" w:rsidRPr="00595C5D" w:rsidRDefault="00193CC2" w:rsidP="00511C93">
      <w:pPr>
        <w:widowControl w:val="0"/>
        <w:autoSpaceDE w:val="0"/>
        <w:autoSpaceDN w:val="0"/>
        <w:adjustRightInd w:val="0"/>
        <w:rPr>
          <w:lang w:val="en-CA"/>
        </w:rPr>
      </w:pPr>
      <w:r w:rsidRPr="00595C5D">
        <w:rPr>
          <w:lang w:val="en-CA"/>
        </w:rPr>
        <w:t>b) Increase the number of beds in psychiatric hospitals.</w:t>
      </w:r>
    </w:p>
    <w:p w14:paraId="3FF7B7AA" w14:textId="77777777" w:rsidR="00193CC2" w:rsidRPr="00595C5D" w:rsidRDefault="00193CC2" w:rsidP="00511C93">
      <w:pPr>
        <w:widowControl w:val="0"/>
        <w:autoSpaceDE w:val="0"/>
        <w:autoSpaceDN w:val="0"/>
        <w:adjustRightInd w:val="0"/>
        <w:rPr>
          <w:lang w:val="en-CA"/>
        </w:rPr>
      </w:pPr>
      <w:r w:rsidRPr="00595C5D">
        <w:rPr>
          <w:lang w:val="en-CA"/>
        </w:rPr>
        <w:t>c) Neither increase nor decrease the number of beds in psychiatric hospitals.</w:t>
      </w:r>
    </w:p>
    <w:p w14:paraId="3FF7B7AB" w14:textId="77777777" w:rsidR="00193CC2" w:rsidRPr="00595C5D" w:rsidRDefault="00193CC2" w:rsidP="00511C93">
      <w:pPr>
        <w:widowControl w:val="0"/>
        <w:autoSpaceDE w:val="0"/>
        <w:autoSpaceDN w:val="0"/>
        <w:adjustRightInd w:val="0"/>
        <w:rPr>
          <w:lang w:val="en-CA"/>
        </w:rPr>
      </w:pPr>
      <w:r w:rsidRPr="00595C5D">
        <w:rPr>
          <w:lang w:val="en-CA"/>
        </w:rPr>
        <w:t>d) None of the above.</w:t>
      </w:r>
    </w:p>
    <w:p w14:paraId="3FF7B7AC" w14:textId="77777777" w:rsidR="00193CC2" w:rsidRPr="00595C5D" w:rsidRDefault="00193CC2" w:rsidP="00511C93">
      <w:pPr>
        <w:widowControl w:val="0"/>
        <w:autoSpaceDE w:val="0"/>
        <w:autoSpaceDN w:val="0"/>
        <w:adjustRightInd w:val="0"/>
        <w:rPr>
          <w:lang w:val="en-CA"/>
        </w:rPr>
      </w:pPr>
    </w:p>
    <w:p w14:paraId="3FF7B7AD" w14:textId="77777777" w:rsidR="00193CC2" w:rsidRPr="00595C5D" w:rsidRDefault="00193CC2" w:rsidP="00511C93">
      <w:pPr>
        <w:widowControl w:val="0"/>
        <w:autoSpaceDE w:val="0"/>
        <w:autoSpaceDN w:val="0"/>
        <w:adjustRightInd w:val="0"/>
        <w:rPr>
          <w:lang w:val="en-CA"/>
        </w:rPr>
      </w:pPr>
      <w:r w:rsidRPr="00595C5D">
        <w:rPr>
          <w:lang w:val="en-CA"/>
        </w:rPr>
        <w:t>Answer: a</w:t>
      </w:r>
    </w:p>
    <w:p w14:paraId="3FF7B7AE" w14:textId="77777777" w:rsidR="00193CC2" w:rsidRPr="00595C5D" w:rsidRDefault="00193CC2" w:rsidP="00EA48E3">
      <w:pPr>
        <w:rPr>
          <w:lang w:val="en-CA"/>
        </w:rPr>
      </w:pPr>
    </w:p>
    <w:p w14:paraId="3FF7B7AF" w14:textId="77777777" w:rsidR="00193CC2" w:rsidRPr="00595C5D" w:rsidRDefault="00193CC2" w:rsidP="00EA48E3">
      <w:r w:rsidRPr="00595C5D">
        <w:rPr>
          <w:lang w:val="en-CA"/>
        </w:rPr>
        <w:t xml:space="preserve">Section Reference: </w:t>
      </w:r>
      <w:r w:rsidRPr="00595C5D">
        <w:t>Canadian Perspectives 1.2</w:t>
      </w:r>
    </w:p>
    <w:p w14:paraId="199D59E0"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7B0" w14:textId="236237B6"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42110E7D" w14:textId="77777777" w:rsidR="00193CC2" w:rsidRPr="00595C5D" w:rsidRDefault="00886C18" w:rsidP="00511C93">
      <w:pPr>
        <w:widowControl w:val="0"/>
        <w:autoSpaceDE w:val="0"/>
        <w:autoSpaceDN w:val="0"/>
        <w:adjustRightInd w:val="0"/>
        <w:rPr>
          <w:lang w:val="en-CA"/>
        </w:rPr>
      </w:pPr>
      <w:r>
        <w:rPr>
          <w:lang w:val="en-CA"/>
        </w:rPr>
        <w:t>Bloom’s: Comprehension</w:t>
      </w:r>
    </w:p>
    <w:p w14:paraId="3FF7B7B1" w14:textId="77777777" w:rsidR="00193CC2" w:rsidRPr="00595C5D" w:rsidRDefault="00193CC2" w:rsidP="00136AB2">
      <w:pPr>
        <w:widowControl w:val="0"/>
        <w:autoSpaceDE w:val="0"/>
        <w:autoSpaceDN w:val="0"/>
        <w:adjustRightInd w:val="0"/>
        <w:rPr>
          <w:lang w:val="en-CA"/>
        </w:rPr>
      </w:pPr>
    </w:p>
    <w:p w14:paraId="3FF7B7B2" w14:textId="77777777" w:rsidR="00193CC2" w:rsidRPr="00595C5D" w:rsidRDefault="00193CC2" w:rsidP="00136AB2">
      <w:pPr>
        <w:widowControl w:val="0"/>
        <w:autoSpaceDE w:val="0"/>
        <w:autoSpaceDN w:val="0"/>
        <w:adjustRightInd w:val="0"/>
        <w:rPr>
          <w:lang w:val="en-CA"/>
        </w:rPr>
      </w:pPr>
    </w:p>
    <w:p w14:paraId="3FF7B7B3" w14:textId="77777777" w:rsidR="00193CC2" w:rsidRPr="00595C5D" w:rsidRDefault="00193CC2" w:rsidP="00136AB2">
      <w:pPr>
        <w:widowControl w:val="0"/>
        <w:autoSpaceDE w:val="0"/>
        <w:autoSpaceDN w:val="0"/>
        <w:adjustRightInd w:val="0"/>
        <w:rPr>
          <w:lang w:val="en-CA"/>
        </w:rPr>
      </w:pPr>
      <w:r w:rsidRPr="00595C5D">
        <w:rPr>
          <w:lang w:val="en-CA"/>
        </w:rPr>
        <w:t>10</w:t>
      </w:r>
      <w:r w:rsidR="00CA66C9" w:rsidRPr="00595C5D">
        <w:rPr>
          <w:lang w:val="en-CA"/>
        </w:rPr>
        <w:t>1</w:t>
      </w:r>
      <w:r w:rsidRPr="00595C5D">
        <w:rPr>
          <w:lang w:val="en-CA"/>
        </w:rPr>
        <w:t>) Andre is admitted to a mental hospital after complaining that he is feeling suicidal. If he is in a modern mental hospital, then the primary treatment he will receive will be</w:t>
      </w:r>
    </w:p>
    <w:p w14:paraId="3FF7B7B4" w14:textId="77777777" w:rsidR="00193CC2" w:rsidRPr="00595C5D" w:rsidRDefault="00193CC2" w:rsidP="00136AB2">
      <w:pPr>
        <w:widowControl w:val="0"/>
        <w:autoSpaceDE w:val="0"/>
        <w:autoSpaceDN w:val="0"/>
        <w:adjustRightInd w:val="0"/>
        <w:rPr>
          <w:lang w:val="en-CA"/>
        </w:rPr>
      </w:pPr>
    </w:p>
    <w:p w14:paraId="3FF7B7B5" w14:textId="77777777" w:rsidR="00193CC2" w:rsidRPr="00595C5D" w:rsidRDefault="00193CC2" w:rsidP="00136AB2">
      <w:pPr>
        <w:widowControl w:val="0"/>
        <w:autoSpaceDE w:val="0"/>
        <w:autoSpaceDN w:val="0"/>
        <w:adjustRightInd w:val="0"/>
        <w:rPr>
          <w:lang w:val="en-CA"/>
        </w:rPr>
      </w:pPr>
      <w:r w:rsidRPr="00595C5D">
        <w:rPr>
          <w:lang w:val="en-CA"/>
        </w:rPr>
        <w:t>a) moral therapy.</w:t>
      </w:r>
    </w:p>
    <w:p w14:paraId="3FF7B7B6" w14:textId="77777777" w:rsidR="00193CC2" w:rsidRPr="00595C5D" w:rsidRDefault="00193CC2" w:rsidP="00136AB2">
      <w:pPr>
        <w:widowControl w:val="0"/>
        <w:autoSpaceDE w:val="0"/>
        <w:autoSpaceDN w:val="0"/>
        <w:adjustRightInd w:val="0"/>
        <w:rPr>
          <w:lang w:val="en-CA"/>
        </w:rPr>
      </w:pPr>
      <w:r w:rsidRPr="00595C5D">
        <w:rPr>
          <w:lang w:val="en-CA"/>
        </w:rPr>
        <w:t>b) somatogenic.</w:t>
      </w:r>
    </w:p>
    <w:p w14:paraId="3FF7B7B7" w14:textId="77777777" w:rsidR="00193CC2" w:rsidRPr="00595C5D" w:rsidRDefault="00193CC2" w:rsidP="00136AB2">
      <w:pPr>
        <w:widowControl w:val="0"/>
        <w:autoSpaceDE w:val="0"/>
        <w:autoSpaceDN w:val="0"/>
        <w:adjustRightInd w:val="0"/>
        <w:rPr>
          <w:lang w:val="en-CA"/>
        </w:rPr>
      </w:pPr>
      <w:r w:rsidRPr="00595C5D">
        <w:rPr>
          <w:lang w:val="en-CA"/>
        </w:rPr>
        <w:t>c) surgical.</w:t>
      </w:r>
    </w:p>
    <w:p w14:paraId="3FF7B7B8" w14:textId="77777777" w:rsidR="00193CC2" w:rsidRPr="00595C5D" w:rsidRDefault="00193CC2" w:rsidP="00136AB2">
      <w:pPr>
        <w:widowControl w:val="0"/>
        <w:autoSpaceDE w:val="0"/>
        <w:autoSpaceDN w:val="0"/>
        <w:adjustRightInd w:val="0"/>
        <w:rPr>
          <w:lang w:val="en-CA"/>
        </w:rPr>
      </w:pPr>
      <w:r w:rsidRPr="00595C5D">
        <w:rPr>
          <w:lang w:val="en-CA"/>
        </w:rPr>
        <w:t>d) psychogenic.</w:t>
      </w:r>
    </w:p>
    <w:p w14:paraId="3FF7B7B9" w14:textId="77777777" w:rsidR="00193CC2" w:rsidRPr="00595C5D" w:rsidRDefault="00193CC2" w:rsidP="00136AB2">
      <w:pPr>
        <w:widowControl w:val="0"/>
        <w:autoSpaceDE w:val="0"/>
        <w:autoSpaceDN w:val="0"/>
        <w:adjustRightInd w:val="0"/>
        <w:rPr>
          <w:lang w:val="en-CA"/>
        </w:rPr>
      </w:pPr>
    </w:p>
    <w:p w14:paraId="3FF7B7BA" w14:textId="77777777" w:rsidR="00193CC2" w:rsidRPr="00595C5D" w:rsidRDefault="00193CC2" w:rsidP="00136AB2">
      <w:pPr>
        <w:widowControl w:val="0"/>
        <w:autoSpaceDE w:val="0"/>
        <w:autoSpaceDN w:val="0"/>
        <w:adjustRightInd w:val="0"/>
        <w:rPr>
          <w:lang w:val="en-CA"/>
        </w:rPr>
      </w:pPr>
      <w:r w:rsidRPr="00595C5D">
        <w:rPr>
          <w:lang w:val="en-CA"/>
        </w:rPr>
        <w:t>Answer: b</w:t>
      </w:r>
    </w:p>
    <w:p w14:paraId="3FF7B7BB" w14:textId="77777777" w:rsidR="002D674A" w:rsidRPr="00595C5D" w:rsidRDefault="002D674A" w:rsidP="00136AB2">
      <w:pPr>
        <w:widowControl w:val="0"/>
        <w:autoSpaceDE w:val="0"/>
        <w:autoSpaceDN w:val="0"/>
        <w:adjustRightInd w:val="0"/>
        <w:rPr>
          <w:lang w:val="en-CA"/>
        </w:rPr>
      </w:pPr>
    </w:p>
    <w:p w14:paraId="3FF7B7BC" w14:textId="77777777" w:rsidR="00193CC2" w:rsidRPr="00595C5D" w:rsidRDefault="00193CC2" w:rsidP="00EA48E3">
      <w:r w:rsidRPr="00595C5D">
        <w:rPr>
          <w:lang w:val="en-CA"/>
        </w:rPr>
        <w:t xml:space="preserve">Section Reference: </w:t>
      </w:r>
      <w:r w:rsidRPr="00595C5D">
        <w:t>Canadian Perspectives 1.2</w:t>
      </w:r>
    </w:p>
    <w:p w14:paraId="245E2C54" w14:textId="77777777" w:rsidR="00292CEB" w:rsidRPr="00595C5D" w:rsidRDefault="00193CC2" w:rsidP="00136AB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7BD" w14:textId="7E9FDD4F" w:rsidR="00292CEB" w:rsidRPr="00595C5D" w:rsidRDefault="00292CEB" w:rsidP="00136AB2">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365AFE6" w14:textId="77777777" w:rsidR="00193CC2" w:rsidRPr="00595C5D" w:rsidRDefault="00886C18" w:rsidP="00136AB2">
      <w:pPr>
        <w:widowControl w:val="0"/>
        <w:autoSpaceDE w:val="0"/>
        <w:autoSpaceDN w:val="0"/>
        <w:adjustRightInd w:val="0"/>
        <w:rPr>
          <w:lang w:val="en-CA"/>
        </w:rPr>
      </w:pPr>
      <w:r>
        <w:rPr>
          <w:lang w:val="en-CA"/>
        </w:rPr>
        <w:t>Bloom’s: Application</w:t>
      </w:r>
    </w:p>
    <w:p w14:paraId="3FF7B7BE" w14:textId="77777777" w:rsidR="00193CC2" w:rsidRPr="00595C5D" w:rsidRDefault="00193CC2" w:rsidP="00511C93">
      <w:pPr>
        <w:widowControl w:val="0"/>
        <w:autoSpaceDE w:val="0"/>
        <w:autoSpaceDN w:val="0"/>
        <w:adjustRightInd w:val="0"/>
        <w:rPr>
          <w:lang w:val="en-CA"/>
        </w:rPr>
      </w:pPr>
    </w:p>
    <w:p w14:paraId="3FF7B7BF" w14:textId="77777777" w:rsidR="00193CC2" w:rsidRPr="00595C5D" w:rsidRDefault="00193CC2" w:rsidP="00511C93">
      <w:pPr>
        <w:widowControl w:val="0"/>
        <w:autoSpaceDE w:val="0"/>
        <w:autoSpaceDN w:val="0"/>
        <w:adjustRightInd w:val="0"/>
        <w:rPr>
          <w:lang w:val="en-CA"/>
        </w:rPr>
      </w:pPr>
    </w:p>
    <w:p w14:paraId="3FF7B7C0" w14:textId="77777777" w:rsidR="00193CC2" w:rsidRPr="00595C5D" w:rsidRDefault="00193CC2" w:rsidP="00511C93">
      <w:pPr>
        <w:widowControl w:val="0"/>
        <w:autoSpaceDE w:val="0"/>
        <w:autoSpaceDN w:val="0"/>
        <w:adjustRightInd w:val="0"/>
        <w:rPr>
          <w:lang w:val="en-CA"/>
        </w:rPr>
      </w:pPr>
      <w:r w:rsidRPr="00595C5D">
        <w:rPr>
          <w:lang w:val="en-CA"/>
        </w:rPr>
        <w:t>10</w:t>
      </w:r>
      <w:r w:rsidR="00CA66C9" w:rsidRPr="00595C5D">
        <w:rPr>
          <w:lang w:val="en-CA"/>
        </w:rPr>
        <w:t>2</w:t>
      </w:r>
      <w:r w:rsidRPr="00595C5D">
        <w:rPr>
          <w:lang w:val="en-CA"/>
        </w:rPr>
        <w:t>) Jim is currently a chronic patient in a provincial psychiatric hospital in Alberta, Canada.  In general, what is likely the best description of his daily experience?</w:t>
      </w:r>
    </w:p>
    <w:p w14:paraId="3FF7B7C1" w14:textId="77777777" w:rsidR="00193CC2" w:rsidRPr="00595C5D" w:rsidRDefault="00193CC2" w:rsidP="00511C93">
      <w:pPr>
        <w:widowControl w:val="0"/>
        <w:autoSpaceDE w:val="0"/>
        <w:autoSpaceDN w:val="0"/>
        <w:adjustRightInd w:val="0"/>
        <w:rPr>
          <w:lang w:val="en-CA"/>
        </w:rPr>
      </w:pPr>
    </w:p>
    <w:p w14:paraId="3FF7B7C2" w14:textId="77777777" w:rsidR="00193CC2" w:rsidRPr="00595C5D" w:rsidRDefault="00193CC2" w:rsidP="00511C93">
      <w:pPr>
        <w:widowControl w:val="0"/>
        <w:autoSpaceDE w:val="0"/>
        <w:autoSpaceDN w:val="0"/>
        <w:adjustRightInd w:val="0"/>
        <w:rPr>
          <w:lang w:val="en-CA"/>
        </w:rPr>
      </w:pPr>
      <w:r w:rsidRPr="00595C5D">
        <w:rPr>
          <w:lang w:val="en-CA"/>
        </w:rPr>
        <w:t>a) Full of physical and artistic group activities</w:t>
      </w:r>
    </w:p>
    <w:p w14:paraId="3FF7B7C3" w14:textId="77777777" w:rsidR="00193CC2" w:rsidRPr="00595C5D" w:rsidRDefault="00193CC2" w:rsidP="00511C93">
      <w:pPr>
        <w:widowControl w:val="0"/>
        <w:autoSpaceDE w:val="0"/>
        <w:autoSpaceDN w:val="0"/>
        <w:adjustRightInd w:val="0"/>
        <w:rPr>
          <w:lang w:val="en-CA"/>
        </w:rPr>
      </w:pPr>
      <w:r w:rsidRPr="00595C5D">
        <w:rPr>
          <w:lang w:val="en-CA"/>
        </w:rPr>
        <w:t>b) Mentally stimulating with a focus on individual and group therapy</w:t>
      </w:r>
    </w:p>
    <w:p w14:paraId="3FF7B7C4" w14:textId="77777777" w:rsidR="00193CC2" w:rsidRPr="00595C5D" w:rsidRDefault="00193CC2" w:rsidP="00511C93">
      <w:pPr>
        <w:widowControl w:val="0"/>
        <w:autoSpaceDE w:val="0"/>
        <w:autoSpaceDN w:val="0"/>
        <w:adjustRightInd w:val="0"/>
        <w:rPr>
          <w:lang w:val="en-CA"/>
        </w:rPr>
      </w:pPr>
      <w:r w:rsidRPr="00595C5D">
        <w:rPr>
          <w:lang w:val="en-CA"/>
        </w:rPr>
        <w:lastRenderedPageBreak/>
        <w:t>c) Monotonous and sedentary</w:t>
      </w:r>
    </w:p>
    <w:p w14:paraId="3FF7B7C5" w14:textId="77777777" w:rsidR="00193CC2" w:rsidRPr="00595C5D" w:rsidRDefault="00193CC2" w:rsidP="00511C93">
      <w:pPr>
        <w:widowControl w:val="0"/>
        <w:autoSpaceDE w:val="0"/>
        <w:autoSpaceDN w:val="0"/>
        <w:adjustRightInd w:val="0"/>
        <w:rPr>
          <w:lang w:val="en-CA"/>
        </w:rPr>
      </w:pPr>
      <w:r w:rsidRPr="00595C5D">
        <w:rPr>
          <w:lang w:val="en-CA"/>
        </w:rPr>
        <w:t>d) Solitary and segregated</w:t>
      </w:r>
    </w:p>
    <w:p w14:paraId="3FF7B7C6" w14:textId="77777777" w:rsidR="00193CC2" w:rsidRPr="00595C5D" w:rsidRDefault="00193CC2" w:rsidP="00511C93">
      <w:pPr>
        <w:widowControl w:val="0"/>
        <w:autoSpaceDE w:val="0"/>
        <w:autoSpaceDN w:val="0"/>
        <w:adjustRightInd w:val="0"/>
        <w:rPr>
          <w:lang w:val="en-CA"/>
        </w:rPr>
      </w:pPr>
    </w:p>
    <w:p w14:paraId="3FF7B7C7" w14:textId="77777777" w:rsidR="00193CC2" w:rsidRPr="00595C5D" w:rsidRDefault="00193CC2" w:rsidP="00511C93">
      <w:pPr>
        <w:widowControl w:val="0"/>
        <w:autoSpaceDE w:val="0"/>
        <w:autoSpaceDN w:val="0"/>
        <w:adjustRightInd w:val="0"/>
        <w:rPr>
          <w:lang w:val="en-CA"/>
        </w:rPr>
      </w:pPr>
      <w:r w:rsidRPr="00595C5D">
        <w:rPr>
          <w:lang w:val="en-CA"/>
        </w:rPr>
        <w:t>Answer: c</w:t>
      </w:r>
    </w:p>
    <w:p w14:paraId="3FF7B7C8" w14:textId="77777777" w:rsidR="00193CC2" w:rsidRPr="00595C5D" w:rsidRDefault="00193CC2" w:rsidP="00EA48E3">
      <w:pPr>
        <w:rPr>
          <w:lang w:val="en-CA"/>
        </w:rPr>
      </w:pPr>
    </w:p>
    <w:p w14:paraId="3FF7B7C9" w14:textId="77777777" w:rsidR="00193CC2" w:rsidRPr="00595C5D" w:rsidRDefault="00193CC2" w:rsidP="00EA48E3">
      <w:r w:rsidRPr="00595C5D">
        <w:rPr>
          <w:lang w:val="en-CA"/>
        </w:rPr>
        <w:t xml:space="preserve">Section Reference: </w:t>
      </w:r>
      <w:r w:rsidRPr="00595C5D">
        <w:t>Canadian Perspectives 1.2</w:t>
      </w:r>
    </w:p>
    <w:p w14:paraId="0DE2D07F"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7CA" w14:textId="79A37BB2"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0F19BFE8" w14:textId="77777777" w:rsidR="00193CC2" w:rsidRPr="00595C5D" w:rsidRDefault="00886C18" w:rsidP="00511C93">
      <w:pPr>
        <w:widowControl w:val="0"/>
        <w:autoSpaceDE w:val="0"/>
        <w:autoSpaceDN w:val="0"/>
        <w:adjustRightInd w:val="0"/>
        <w:rPr>
          <w:lang w:val="en-CA"/>
        </w:rPr>
      </w:pPr>
      <w:r>
        <w:rPr>
          <w:lang w:val="en-CA"/>
        </w:rPr>
        <w:t>Bloom’s: Application</w:t>
      </w:r>
    </w:p>
    <w:p w14:paraId="3FF7B7CB" w14:textId="77777777" w:rsidR="00193CC2" w:rsidRPr="00595C5D" w:rsidRDefault="00193CC2" w:rsidP="00511C93">
      <w:pPr>
        <w:widowControl w:val="0"/>
        <w:autoSpaceDE w:val="0"/>
        <w:autoSpaceDN w:val="0"/>
        <w:adjustRightInd w:val="0"/>
        <w:rPr>
          <w:lang w:val="en-CA"/>
        </w:rPr>
      </w:pPr>
    </w:p>
    <w:p w14:paraId="3FF7B7CC" w14:textId="77777777" w:rsidR="00193CC2" w:rsidRPr="00595C5D" w:rsidRDefault="00193CC2" w:rsidP="00511C93">
      <w:pPr>
        <w:widowControl w:val="0"/>
        <w:autoSpaceDE w:val="0"/>
        <w:autoSpaceDN w:val="0"/>
        <w:adjustRightInd w:val="0"/>
        <w:rPr>
          <w:lang w:val="en-CA"/>
        </w:rPr>
      </w:pPr>
    </w:p>
    <w:p w14:paraId="3FF7B7CD" w14:textId="77777777" w:rsidR="00193CC2" w:rsidRPr="00595C5D" w:rsidRDefault="00193CC2" w:rsidP="00734812">
      <w:pPr>
        <w:widowControl w:val="0"/>
        <w:autoSpaceDE w:val="0"/>
        <w:autoSpaceDN w:val="0"/>
        <w:adjustRightInd w:val="0"/>
        <w:rPr>
          <w:lang w:val="en-CA"/>
        </w:rPr>
      </w:pPr>
      <w:r w:rsidRPr="00595C5D">
        <w:rPr>
          <w:lang w:val="en-CA"/>
        </w:rPr>
        <w:t>10</w:t>
      </w:r>
      <w:r w:rsidR="00CA66C9" w:rsidRPr="00595C5D">
        <w:rPr>
          <w:lang w:val="en-CA"/>
        </w:rPr>
        <w:t>3</w:t>
      </w:r>
      <w:r w:rsidRPr="00595C5D">
        <w:rPr>
          <w:lang w:val="en-CA"/>
        </w:rPr>
        <w:t>) The role of provincial psychiatric hospitals today is</w:t>
      </w:r>
    </w:p>
    <w:p w14:paraId="3FF7B7CE" w14:textId="77777777" w:rsidR="00193CC2" w:rsidRPr="00595C5D" w:rsidRDefault="00193CC2" w:rsidP="00734812">
      <w:pPr>
        <w:widowControl w:val="0"/>
        <w:autoSpaceDE w:val="0"/>
        <w:autoSpaceDN w:val="0"/>
        <w:adjustRightInd w:val="0"/>
        <w:rPr>
          <w:lang w:val="en-CA"/>
        </w:rPr>
      </w:pPr>
    </w:p>
    <w:p w14:paraId="3FF7B7CF" w14:textId="77777777" w:rsidR="00193CC2" w:rsidRPr="00595C5D" w:rsidRDefault="00193CC2" w:rsidP="00734812">
      <w:pPr>
        <w:widowControl w:val="0"/>
        <w:autoSpaceDE w:val="0"/>
        <w:autoSpaceDN w:val="0"/>
        <w:adjustRightInd w:val="0"/>
        <w:rPr>
          <w:lang w:val="en-CA"/>
        </w:rPr>
      </w:pPr>
      <w:r w:rsidRPr="00595C5D">
        <w:rPr>
          <w:lang w:val="en-CA"/>
        </w:rPr>
        <w:t>a) to provide tertiary inpatient care for complex cases.</w:t>
      </w:r>
    </w:p>
    <w:p w14:paraId="3FF7B7D0" w14:textId="77777777" w:rsidR="00193CC2" w:rsidRPr="00595C5D" w:rsidRDefault="00193CC2" w:rsidP="00734812">
      <w:pPr>
        <w:widowControl w:val="0"/>
        <w:autoSpaceDE w:val="0"/>
        <w:autoSpaceDN w:val="0"/>
        <w:adjustRightInd w:val="0"/>
        <w:rPr>
          <w:lang w:val="en-CA"/>
        </w:rPr>
      </w:pPr>
      <w:r w:rsidRPr="00595C5D">
        <w:rPr>
          <w:lang w:val="en-CA"/>
        </w:rPr>
        <w:t>b) to provide care mostly for non-psychotic conditions.</w:t>
      </w:r>
    </w:p>
    <w:p w14:paraId="3FF7B7D1" w14:textId="77777777" w:rsidR="00193CC2" w:rsidRPr="00595C5D" w:rsidRDefault="00193CC2" w:rsidP="00734812">
      <w:pPr>
        <w:widowControl w:val="0"/>
        <w:autoSpaceDE w:val="0"/>
        <w:autoSpaceDN w:val="0"/>
        <w:adjustRightInd w:val="0"/>
        <w:rPr>
          <w:lang w:val="en-CA"/>
        </w:rPr>
      </w:pPr>
      <w:r w:rsidRPr="00595C5D">
        <w:rPr>
          <w:lang w:val="en-CA"/>
        </w:rPr>
        <w:t>c) to provide centres of excellence for all mental conditions.</w:t>
      </w:r>
    </w:p>
    <w:p w14:paraId="3FF7B7D2" w14:textId="77777777" w:rsidR="00193CC2" w:rsidRPr="00595C5D" w:rsidRDefault="00193CC2" w:rsidP="00734812">
      <w:pPr>
        <w:widowControl w:val="0"/>
        <w:autoSpaceDE w:val="0"/>
        <w:autoSpaceDN w:val="0"/>
        <w:adjustRightInd w:val="0"/>
        <w:rPr>
          <w:lang w:val="en-CA"/>
        </w:rPr>
      </w:pPr>
      <w:r w:rsidRPr="00595C5D">
        <w:rPr>
          <w:lang w:val="en-CA"/>
        </w:rPr>
        <w:t>d) to provide portable community-based primary care services.</w:t>
      </w:r>
    </w:p>
    <w:p w14:paraId="3FF7B7D3" w14:textId="77777777" w:rsidR="00193CC2" w:rsidRPr="00595C5D" w:rsidRDefault="00193CC2" w:rsidP="00734812">
      <w:pPr>
        <w:widowControl w:val="0"/>
        <w:autoSpaceDE w:val="0"/>
        <w:autoSpaceDN w:val="0"/>
        <w:adjustRightInd w:val="0"/>
        <w:rPr>
          <w:lang w:val="en-CA"/>
        </w:rPr>
      </w:pPr>
    </w:p>
    <w:p w14:paraId="3FF7B7D4" w14:textId="77777777" w:rsidR="00193CC2" w:rsidRPr="00595C5D" w:rsidRDefault="00193CC2" w:rsidP="00734812">
      <w:pPr>
        <w:widowControl w:val="0"/>
        <w:autoSpaceDE w:val="0"/>
        <w:autoSpaceDN w:val="0"/>
        <w:adjustRightInd w:val="0"/>
        <w:rPr>
          <w:lang w:val="en-CA"/>
        </w:rPr>
      </w:pPr>
      <w:r w:rsidRPr="00595C5D">
        <w:rPr>
          <w:lang w:val="en-CA"/>
        </w:rPr>
        <w:t>Answer: a</w:t>
      </w:r>
    </w:p>
    <w:p w14:paraId="3FF7B7D5" w14:textId="77777777" w:rsidR="00193CC2" w:rsidRPr="00595C5D" w:rsidRDefault="00193CC2" w:rsidP="00EA48E3">
      <w:pPr>
        <w:rPr>
          <w:lang w:val="en-CA"/>
        </w:rPr>
      </w:pPr>
    </w:p>
    <w:p w14:paraId="3FF7B7D6" w14:textId="77777777" w:rsidR="00193CC2" w:rsidRPr="00595C5D" w:rsidRDefault="00193CC2" w:rsidP="00EA48E3">
      <w:r w:rsidRPr="00595C5D">
        <w:rPr>
          <w:lang w:val="en-CA"/>
        </w:rPr>
        <w:t xml:space="preserve">Section Reference: </w:t>
      </w:r>
      <w:r w:rsidRPr="00595C5D">
        <w:t>Canadian Perspectives 1.2</w:t>
      </w:r>
    </w:p>
    <w:p w14:paraId="37ADE242"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D7" w14:textId="2382E248" w:rsidR="00292CEB" w:rsidRPr="00595C5D" w:rsidRDefault="00292CEB" w:rsidP="00734812">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69E3E758" w14:textId="77777777" w:rsidR="00193CC2" w:rsidRPr="00595C5D" w:rsidRDefault="00886C18" w:rsidP="00734812">
      <w:pPr>
        <w:widowControl w:val="0"/>
        <w:autoSpaceDE w:val="0"/>
        <w:autoSpaceDN w:val="0"/>
        <w:adjustRightInd w:val="0"/>
        <w:rPr>
          <w:lang w:val="en-CA"/>
        </w:rPr>
      </w:pPr>
      <w:r>
        <w:rPr>
          <w:lang w:val="en-CA"/>
        </w:rPr>
        <w:t>Bloom’s: Knowledge</w:t>
      </w:r>
    </w:p>
    <w:p w14:paraId="3FF7B7D8" w14:textId="77777777" w:rsidR="00193CC2" w:rsidRPr="00595C5D" w:rsidRDefault="00193CC2" w:rsidP="00734812">
      <w:pPr>
        <w:widowControl w:val="0"/>
        <w:autoSpaceDE w:val="0"/>
        <w:autoSpaceDN w:val="0"/>
        <w:adjustRightInd w:val="0"/>
        <w:rPr>
          <w:lang w:val="en-CA"/>
        </w:rPr>
      </w:pPr>
    </w:p>
    <w:p w14:paraId="3FF7B7D9" w14:textId="77777777" w:rsidR="00193CC2" w:rsidRPr="00595C5D" w:rsidRDefault="00193CC2" w:rsidP="00734812">
      <w:pPr>
        <w:widowControl w:val="0"/>
        <w:autoSpaceDE w:val="0"/>
        <w:autoSpaceDN w:val="0"/>
        <w:adjustRightInd w:val="0"/>
        <w:rPr>
          <w:lang w:val="en-CA"/>
        </w:rPr>
      </w:pPr>
    </w:p>
    <w:p w14:paraId="3FF7B7DA" w14:textId="77777777" w:rsidR="00193CC2" w:rsidRPr="00595C5D" w:rsidRDefault="00193CC2" w:rsidP="00FA15D2">
      <w:pPr>
        <w:widowControl w:val="0"/>
        <w:autoSpaceDE w:val="0"/>
        <w:autoSpaceDN w:val="0"/>
        <w:adjustRightInd w:val="0"/>
        <w:rPr>
          <w:lang w:val="en-CA"/>
        </w:rPr>
      </w:pPr>
      <w:r w:rsidRPr="00595C5D">
        <w:rPr>
          <w:lang w:val="en-CA"/>
        </w:rPr>
        <w:t>10</w:t>
      </w:r>
      <w:r w:rsidR="00CA66C9" w:rsidRPr="00595C5D">
        <w:rPr>
          <w:lang w:val="en-CA"/>
        </w:rPr>
        <w:t>4</w:t>
      </w:r>
      <w:r w:rsidRPr="00595C5D">
        <w:rPr>
          <w:lang w:val="en-CA"/>
        </w:rPr>
        <w:t>) What is the function of a Community Treatment Order?</w:t>
      </w:r>
    </w:p>
    <w:p w14:paraId="3FF7B7DB" w14:textId="77777777" w:rsidR="00193CC2" w:rsidRPr="00595C5D" w:rsidRDefault="00193CC2" w:rsidP="00FA15D2">
      <w:pPr>
        <w:widowControl w:val="0"/>
        <w:autoSpaceDE w:val="0"/>
        <w:autoSpaceDN w:val="0"/>
        <w:adjustRightInd w:val="0"/>
        <w:rPr>
          <w:lang w:val="en-CA"/>
        </w:rPr>
      </w:pPr>
    </w:p>
    <w:p w14:paraId="3FF7B7DC" w14:textId="77777777" w:rsidR="00193CC2" w:rsidRPr="00595C5D" w:rsidRDefault="00193CC2" w:rsidP="00FA15D2">
      <w:pPr>
        <w:widowControl w:val="0"/>
        <w:autoSpaceDE w:val="0"/>
        <w:autoSpaceDN w:val="0"/>
        <w:adjustRightInd w:val="0"/>
        <w:rPr>
          <w:lang w:val="en-CA"/>
        </w:rPr>
      </w:pPr>
      <w:r w:rsidRPr="00595C5D">
        <w:rPr>
          <w:lang w:val="en-CA"/>
        </w:rPr>
        <w:t>a) To require psychologists to deliver some services to the community free of charge.</w:t>
      </w:r>
    </w:p>
    <w:p w14:paraId="3FF7B7DD" w14:textId="77777777" w:rsidR="00193CC2" w:rsidRPr="00595C5D" w:rsidRDefault="00193CC2" w:rsidP="00FA15D2">
      <w:pPr>
        <w:widowControl w:val="0"/>
        <w:autoSpaceDE w:val="0"/>
        <w:autoSpaceDN w:val="0"/>
        <w:adjustRightInd w:val="0"/>
        <w:rPr>
          <w:lang w:val="en-CA"/>
        </w:rPr>
      </w:pPr>
      <w:r w:rsidRPr="00595C5D">
        <w:rPr>
          <w:lang w:val="en-CA"/>
        </w:rPr>
        <w:t>b) To regulate when and how mentally ill persons can live in the community.</w:t>
      </w:r>
    </w:p>
    <w:p w14:paraId="3FF7B7DE" w14:textId="77777777" w:rsidR="00193CC2" w:rsidRPr="00595C5D" w:rsidRDefault="00193CC2" w:rsidP="00C706F4">
      <w:pPr>
        <w:widowControl w:val="0"/>
        <w:autoSpaceDE w:val="0"/>
        <w:autoSpaceDN w:val="0"/>
        <w:adjustRightInd w:val="0"/>
        <w:ind w:left="284" w:hanging="284"/>
        <w:rPr>
          <w:lang w:val="en-CA"/>
        </w:rPr>
      </w:pPr>
      <w:r w:rsidRPr="00595C5D">
        <w:rPr>
          <w:lang w:val="en-CA"/>
        </w:rPr>
        <w:t>c) To require medical practitioners to make detailed reports about patients' compliance with treatment.</w:t>
      </w:r>
    </w:p>
    <w:p w14:paraId="3FF7B7DF" w14:textId="77777777" w:rsidR="00193CC2" w:rsidRPr="00595C5D" w:rsidRDefault="00193CC2" w:rsidP="00C706F4">
      <w:pPr>
        <w:widowControl w:val="0"/>
        <w:autoSpaceDE w:val="0"/>
        <w:autoSpaceDN w:val="0"/>
        <w:adjustRightInd w:val="0"/>
        <w:ind w:left="284" w:hanging="284"/>
        <w:rPr>
          <w:lang w:val="en-CA"/>
        </w:rPr>
      </w:pPr>
      <w:r w:rsidRPr="00595C5D">
        <w:rPr>
          <w:lang w:val="en-CA"/>
        </w:rPr>
        <w:t>d) To ensure that the provincial governments commit to opening treatment centres within rural communities.</w:t>
      </w:r>
    </w:p>
    <w:p w14:paraId="3FF7B7E0" w14:textId="77777777" w:rsidR="00193CC2" w:rsidRPr="00595C5D" w:rsidRDefault="00193CC2" w:rsidP="00FA15D2">
      <w:pPr>
        <w:widowControl w:val="0"/>
        <w:autoSpaceDE w:val="0"/>
        <w:autoSpaceDN w:val="0"/>
        <w:adjustRightInd w:val="0"/>
        <w:rPr>
          <w:lang w:val="en-CA"/>
        </w:rPr>
      </w:pPr>
    </w:p>
    <w:p w14:paraId="3FF7B7E1" w14:textId="77777777" w:rsidR="00193CC2" w:rsidRPr="00595C5D" w:rsidRDefault="00193CC2" w:rsidP="00FA15D2">
      <w:pPr>
        <w:widowControl w:val="0"/>
        <w:autoSpaceDE w:val="0"/>
        <w:autoSpaceDN w:val="0"/>
        <w:adjustRightInd w:val="0"/>
        <w:rPr>
          <w:lang w:val="en-CA"/>
        </w:rPr>
      </w:pPr>
      <w:r w:rsidRPr="00595C5D">
        <w:rPr>
          <w:lang w:val="en-CA"/>
        </w:rPr>
        <w:t>Answer: b</w:t>
      </w:r>
    </w:p>
    <w:p w14:paraId="3FF7B7E2" w14:textId="77777777" w:rsidR="00193CC2" w:rsidRPr="00595C5D" w:rsidRDefault="00193CC2" w:rsidP="00EA48E3">
      <w:pPr>
        <w:rPr>
          <w:lang w:val="en-CA"/>
        </w:rPr>
      </w:pPr>
    </w:p>
    <w:p w14:paraId="3FF7B7E3" w14:textId="77777777" w:rsidR="00193CC2" w:rsidRPr="00595C5D" w:rsidRDefault="00193CC2" w:rsidP="00EA48E3">
      <w:r w:rsidRPr="00595C5D">
        <w:rPr>
          <w:lang w:val="en-CA"/>
        </w:rPr>
        <w:t xml:space="preserve">Section Reference: </w:t>
      </w:r>
      <w:r w:rsidRPr="00595C5D">
        <w:t>Canadian Perspectives 1.2</w:t>
      </w:r>
    </w:p>
    <w:p w14:paraId="2E3105FD" w14:textId="77777777" w:rsidR="00292CEB" w:rsidRPr="00595C5D" w:rsidRDefault="00193CC2" w:rsidP="00FA15D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E4" w14:textId="3D2EA7AF" w:rsidR="00292CEB" w:rsidRPr="00595C5D" w:rsidRDefault="00292CEB" w:rsidP="00FA15D2">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672F006B" w14:textId="77777777" w:rsidR="00193CC2" w:rsidRPr="00595C5D" w:rsidRDefault="00886C18" w:rsidP="00FA15D2">
      <w:pPr>
        <w:widowControl w:val="0"/>
        <w:autoSpaceDE w:val="0"/>
        <w:autoSpaceDN w:val="0"/>
        <w:adjustRightInd w:val="0"/>
        <w:rPr>
          <w:lang w:val="en-CA"/>
        </w:rPr>
      </w:pPr>
      <w:r>
        <w:rPr>
          <w:lang w:val="en-CA"/>
        </w:rPr>
        <w:t>Bloom’s: Comprehension</w:t>
      </w:r>
    </w:p>
    <w:p w14:paraId="3FF7B7E5" w14:textId="77777777" w:rsidR="00193CC2" w:rsidRPr="00595C5D" w:rsidRDefault="00193CC2" w:rsidP="00734812">
      <w:pPr>
        <w:widowControl w:val="0"/>
        <w:autoSpaceDE w:val="0"/>
        <w:autoSpaceDN w:val="0"/>
        <w:adjustRightInd w:val="0"/>
        <w:rPr>
          <w:lang w:val="en-CA"/>
        </w:rPr>
      </w:pPr>
    </w:p>
    <w:p w14:paraId="3FF7B7E6" w14:textId="77777777" w:rsidR="00193CC2" w:rsidRPr="00595C5D" w:rsidRDefault="00193CC2" w:rsidP="00734812">
      <w:pPr>
        <w:widowControl w:val="0"/>
        <w:autoSpaceDE w:val="0"/>
        <w:autoSpaceDN w:val="0"/>
        <w:adjustRightInd w:val="0"/>
        <w:rPr>
          <w:lang w:val="en-CA"/>
        </w:rPr>
      </w:pPr>
    </w:p>
    <w:p w14:paraId="3FF7B7E7" w14:textId="77777777" w:rsidR="00193CC2" w:rsidRPr="00595C5D" w:rsidRDefault="00193CC2" w:rsidP="00734812">
      <w:pPr>
        <w:widowControl w:val="0"/>
        <w:autoSpaceDE w:val="0"/>
        <w:autoSpaceDN w:val="0"/>
        <w:adjustRightInd w:val="0"/>
        <w:rPr>
          <w:lang w:val="en-CA"/>
        </w:rPr>
      </w:pPr>
      <w:r w:rsidRPr="00595C5D">
        <w:rPr>
          <w:lang w:val="en-CA"/>
        </w:rPr>
        <w:t>10</w:t>
      </w:r>
      <w:r w:rsidR="00CA66C9" w:rsidRPr="00595C5D">
        <w:rPr>
          <w:lang w:val="en-CA"/>
        </w:rPr>
        <w:t>5</w:t>
      </w:r>
      <w:r w:rsidRPr="00595C5D">
        <w:rPr>
          <w:lang w:val="en-CA"/>
        </w:rPr>
        <w:t>) ___________ was a 17</w:t>
      </w:r>
      <w:r w:rsidRPr="00595C5D">
        <w:rPr>
          <w:vertAlign w:val="superscript"/>
          <w:lang w:val="en-CA"/>
        </w:rPr>
        <w:t>th</w:t>
      </w:r>
      <w:r w:rsidRPr="00595C5D">
        <w:rPr>
          <w:lang w:val="en-CA"/>
        </w:rPr>
        <w:t xml:space="preserve"> century physician who is credited with advocating an empirical approach to classification and diagnosis, which influenced </w:t>
      </w:r>
      <w:proofErr w:type="spellStart"/>
      <w:r w:rsidRPr="00595C5D">
        <w:rPr>
          <w:lang w:val="en-CA"/>
        </w:rPr>
        <w:t>Griesinger</w:t>
      </w:r>
      <w:proofErr w:type="spellEnd"/>
      <w:r w:rsidRPr="00595C5D">
        <w:rPr>
          <w:lang w:val="en-CA"/>
        </w:rPr>
        <w:t xml:space="preserve">, and later </w:t>
      </w:r>
      <w:proofErr w:type="spellStart"/>
      <w:r w:rsidRPr="00595C5D">
        <w:rPr>
          <w:lang w:val="en-CA"/>
        </w:rPr>
        <w:t>Kraepelin</w:t>
      </w:r>
      <w:proofErr w:type="spellEnd"/>
      <w:r w:rsidRPr="00595C5D">
        <w:rPr>
          <w:lang w:val="en-CA"/>
        </w:rPr>
        <w:t>.</w:t>
      </w:r>
    </w:p>
    <w:p w14:paraId="3FF7B7E8" w14:textId="77777777" w:rsidR="00193CC2" w:rsidRPr="00595C5D" w:rsidRDefault="00193CC2" w:rsidP="00734812">
      <w:pPr>
        <w:widowControl w:val="0"/>
        <w:autoSpaceDE w:val="0"/>
        <w:autoSpaceDN w:val="0"/>
        <w:adjustRightInd w:val="0"/>
        <w:rPr>
          <w:lang w:val="en-CA"/>
        </w:rPr>
      </w:pPr>
    </w:p>
    <w:p w14:paraId="3FF7B7E9" w14:textId="77777777" w:rsidR="00193CC2" w:rsidRPr="00595C5D" w:rsidRDefault="00193CC2" w:rsidP="00734812">
      <w:pPr>
        <w:widowControl w:val="0"/>
        <w:autoSpaceDE w:val="0"/>
        <w:autoSpaceDN w:val="0"/>
        <w:adjustRightInd w:val="0"/>
        <w:rPr>
          <w:lang w:val="en-CA"/>
        </w:rPr>
      </w:pPr>
      <w:r w:rsidRPr="00595C5D">
        <w:rPr>
          <w:lang w:val="en-CA"/>
        </w:rPr>
        <w:lastRenderedPageBreak/>
        <w:t>a) Sydenham</w:t>
      </w:r>
    </w:p>
    <w:p w14:paraId="3FF7B7EA" w14:textId="77777777" w:rsidR="00193CC2" w:rsidRPr="00595C5D" w:rsidRDefault="00193CC2" w:rsidP="00734812">
      <w:pPr>
        <w:widowControl w:val="0"/>
        <w:autoSpaceDE w:val="0"/>
        <w:autoSpaceDN w:val="0"/>
        <w:adjustRightInd w:val="0"/>
        <w:rPr>
          <w:lang w:val="en-CA"/>
        </w:rPr>
      </w:pPr>
      <w:r w:rsidRPr="00595C5D">
        <w:rPr>
          <w:lang w:val="en-CA"/>
        </w:rPr>
        <w:t>b) Galen</w:t>
      </w:r>
    </w:p>
    <w:p w14:paraId="3FF7B7EB" w14:textId="77777777" w:rsidR="00193CC2" w:rsidRPr="00595C5D" w:rsidRDefault="00193CC2" w:rsidP="00734812">
      <w:pPr>
        <w:widowControl w:val="0"/>
        <w:autoSpaceDE w:val="0"/>
        <w:autoSpaceDN w:val="0"/>
        <w:adjustRightInd w:val="0"/>
        <w:rPr>
          <w:lang w:val="en-CA"/>
        </w:rPr>
      </w:pPr>
      <w:r w:rsidRPr="00595C5D">
        <w:rPr>
          <w:lang w:val="en-CA"/>
        </w:rPr>
        <w:t>c) Darwin</w:t>
      </w:r>
    </w:p>
    <w:p w14:paraId="3FF7B7EC" w14:textId="77777777" w:rsidR="00193CC2" w:rsidRPr="00595C5D" w:rsidRDefault="00193CC2" w:rsidP="00734812">
      <w:pPr>
        <w:widowControl w:val="0"/>
        <w:autoSpaceDE w:val="0"/>
        <w:autoSpaceDN w:val="0"/>
        <w:adjustRightInd w:val="0"/>
        <w:rPr>
          <w:lang w:val="en-CA"/>
        </w:rPr>
      </w:pPr>
      <w:r w:rsidRPr="00595C5D">
        <w:rPr>
          <w:lang w:val="en-CA"/>
        </w:rPr>
        <w:t>d) Breuer</w:t>
      </w:r>
    </w:p>
    <w:p w14:paraId="3FF7B7ED" w14:textId="77777777" w:rsidR="00193CC2" w:rsidRPr="00595C5D" w:rsidRDefault="00193CC2" w:rsidP="00734812">
      <w:pPr>
        <w:widowControl w:val="0"/>
        <w:autoSpaceDE w:val="0"/>
        <w:autoSpaceDN w:val="0"/>
        <w:adjustRightInd w:val="0"/>
        <w:rPr>
          <w:lang w:val="en-CA"/>
        </w:rPr>
      </w:pPr>
    </w:p>
    <w:p w14:paraId="3FF7B7EE" w14:textId="77777777" w:rsidR="00193CC2" w:rsidRPr="00595C5D" w:rsidRDefault="00193CC2" w:rsidP="00734812">
      <w:pPr>
        <w:widowControl w:val="0"/>
        <w:autoSpaceDE w:val="0"/>
        <w:autoSpaceDN w:val="0"/>
        <w:adjustRightInd w:val="0"/>
        <w:rPr>
          <w:lang w:val="en-CA"/>
        </w:rPr>
      </w:pPr>
      <w:r w:rsidRPr="00595C5D">
        <w:rPr>
          <w:lang w:val="en-CA"/>
        </w:rPr>
        <w:t>Answer: a</w:t>
      </w:r>
    </w:p>
    <w:p w14:paraId="3FF7B7EF" w14:textId="77777777" w:rsidR="00193CC2" w:rsidRPr="00595C5D" w:rsidRDefault="00193CC2" w:rsidP="00EA48E3">
      <w:pPr>
        <w:rPr>
          <w:lang w:val="en-CA"/>
        </w:rPr>
      </w:pPr>
    </w:p>
    <w:p w14:paraId="3FF7B7F0" w14:textId="77777777" w:rsidR="00193CC2" w:rsidRPr="00595C5D" w:rsidRDefault="00193CC2" w:rsidP="00EA48E3">
      <w:r w:rsidRPr="00595C5D">
        <w:rPr>
          <w:lang w:val="en-CA"/>
        </w:rPr>
        <w:t xml:space="preserve">Section Reference: </w:t>
      </w:r>
      <w:r w:rsidRPr="00595C5D">
        <w:t>The Beginning of Contemporary Thought</w:t>
      </w:r>
    </w:p>
    <w:p w14:paraId="671097A6" w14:textId="77777777" w:rsidR="00292CEB" w:rsidRPr="00595C5D" w:rsidRDefault="00193CC2" w:rsidP="0073481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7F1" w14:textId="13B8A6E9" w:rsidR="00292CEB" w:rsidRPr="00595C5D" w:rsidRDefault="00292CEB" w:rsidP="00734812">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113006D4" w14:textId="77777777" w:rsidR="00193CC2" w:rsidRPr="00595C5D" w:rsidRDefault="00886C18" w:rsidP="00734812">
      <w:pPr>
        <w:widowControl w:val="0"/>
        <w:autoSpaceDE w:val="0"/>
        <w:autoSpaceDN w:val="0"/>
        <w:adjustRightInd w:val="0"/>
        <w:rPr>
          <w:lang w:val="en-CA"/>
        </w:rPr>
      </w:pPr>
      <w:r>
        <w:rPr>
          <w:lang w:val="en-CA"/>
        </w:rPr>
        <w:t>Bloom’s: Knowledge</w:t>
      </w:r>
    </w:p>
    <w:p w14:paraId="3FF7B7F2" w14:textId="77777777" w:rsidR="00193CC2" w:rsidRPr="00595C5D" w:rsidRDefault="00193CC2">
      <w:pPr>
        <w:widowControl w:val="0"/>
        <w:autoSpaceDE w:val="0"/>
        <w:autoSpaceDN w:val="0"/>
        <w:adjustRightInd w:val="0"/>
        <w:rPr>
          <w:lang w:val="en-CA"/>
        </w:rPr>
      </w:pPr>
    </w:p>
    <w:p w14:paraId="3FF7B7F3" w14:textId="77777777" w:rsidR="00193CC2" w:rsidRPr="00595C5D" w:rsidRDefault="00193CC2">
      <w:pPr>
        <w:widowControl w:val="0"/>
        <w:autoSpaceDE w:val="0"/>
        <w:autoSpaceDN w:val="0"/>
        <w:adjustRightInd w:val="0"/>
        <w:rPr>
          <w:lang w:val="en-CA"/>
        </w:rPr>
      </w:pPr>
    </w:p>
    <w:p w14:paraId="3FF7B7F4" w14:textId="77777777" w:rsidR="00193CC2" w:rsidRPr="00595C5D" w:rsidRDefault="00193CC2">
      <w:pPr>
        <w:widowControl w:val="0"/>
        <w:autoSpaceDE w:val="0"/>
        <w:autoSpaceDN w:val="0"/>
        <w:adjustRightInd w:val="0"/>
        <w:rPr>
          <w:lang w:val="en-CA"/>
        </w:rPr>
      </w:pPr>
      <w:r w:rsidRPr="00595C5D">
        <w:rPr>
          <w:lang w:val="en-CA"/>
        </w:rPr>
        <w:t>10</w:t>
      </w:r>
      <w:r w:rsidR="00CA66C9" w:rsidRPr="00595C5D">
        <w:rPr>
          <w:lang w:val="en-CA"/>
        </w:rPr>
        <w:t>6</w:t>
      </w:r>
      <w:r w:rsidRPr="00595C5D">
        <w:rPr>
          <w:lang w:val="en-CA"/>
        </w:rPr>
        <w:t>) Emil Kraepelin</w:t>
      </w:r>
    </w:p>
    <w:p w14:paraId="3FF7B7F5" w14:textId="77777777" w:rsidR="00193CC2" w:rsidRPr="00595C5D" w:rsidRDefault="00193CC2">
      <w:pPr>
        <w:widowControl w:val="0"/>
        <w:autoSpaceDE w:val="0"/>
        <w:autoSpaceDN w:val="0"/>
        <w:adjustRightInd w:val="0"/>
        <w:rPr>
          <w:lang w:val="en-CA"/>
        </w:rPr>
      </w:pPr>
    </w:p>
    <w:p w14:paraId="3FF7B7F6" w14:textId="77777777" w:rsidR="00193CC2" w:rsidRPr="00595C5D" w:rsidRDefault="00193CC2">
      <w:pPr>
        <w:widowControl w:val="0"/>
        <w:autoSpaceDE w:val="0"/>
        <w:autoSpaceDN w:val="0"/>
        <w:adjustRightInd w:val="0"/>
        <w:rPr>
          <w:lang w:val="en-CA"/>
        </w:rPr>
      </w:pPr>
      <w:r w:rsidRPr="00595C5D">
        <w:rPr>
          <w:lang w:val="en-CA"/>
        </w:rPr>
        <w:t>a) showed that hypnosis blocks pain.</w:t>
      </w:r>
    </w:p>
    <w:p w14:paraId="3FF7B7F7" w14:textId="77777777" w:rsidR="00193CC2" w:rsidRPr="00595C5D" w:rsidRDefault="00193CC2">
      <w:pPr>
        <w:widowControl w:val="0"/>
        <w:autoSpaceDE w:val="0"/>
        <w:autoSpaceDN w:val="0"/>
        <w:adjustRightInd w:val="0"/>
        <w:rPr>
          <w:lang w:val="en-CA"/>
        </w:rPr>
      </w:pPr>
      <w:r w:rsidRPr="00595C5D">
        <w:rPr>
          <w:lang w:val="en-CA"/>
        </w:rPr>
        <w:t>b) described human anatomy.</w:t>
      </w:r>
    </w:p>
    <w:p w14:paraId="3FF7B7F8" w14:textId="77777777" w:rsidR="00193CC2" w:rsidRPr="00595C5D" w:rsidRDefault="00193CC2">
      <w:pPr>
        <w:widowControl w:val="0"/>
        <w:autoSpaceDE w:val="0"/>
        <w:autoSpaceDN w:val="0"/>
        <w:adjustRightInd w:val="0"/>
        <w:rPr>
          <w:lang w:val="en-CA"/>
        </w:rPr>
      </w:pPr>
      <w:r w:rsidRPr="00595C5D">
        <w:rPr>
          <w:lang w:val="en-CA"/>
        </w:rPr>
        <w:t>c) developed a classification system of mental disorders.</w:t>
      </w:r>
    </w:p>
    <w:p w14:paraId="3FF7B7F9" w14:textId="77777777" w:rsidR="00193CC2" w:rsidRPr="00595C5D" w:rsidRDefault="00193CC2">
      <w:pPr>
        <w:widowControl w:val="0"/>
        <w:autoSpaceDE w:val="0"/>
        <w:autoSpaceDN w:val="0"/>
        <w:adjustRightInd w:val="0"/>
        <w:rPr>
          <w:lang w:val="en-CA"/>
        </w:rPr>
      </w:pPr>
      <w:r w:rsidRPr="00595C5D">
        <w:rPr>
          <w:lang w:val="en-CA"/>
        </w:rPr>
        <w:t>d) pioneered the free association method.</w:t>
      </w:r>
    </w:p>
    <w:p w14:paraId="3FF7B7FA" w14:textId="77777777" w:rsidR="00193CC2" w:rsidRPr="00595C5D" w:rsidRDefault="00193CC2">
      <w:pPr>
        <w:widowControl w:val="0"/>
        <w:autoSpaceDE w:val="0"/>
        <w:autoSpaceDN w:val="0"/>
        <w:adjustRightInd w:val="0"/>
        <w:rPr>
          <w:lang w:val="en-CA"/>
        </w:rPr>
      </w:pPr>
    </w:p>
    <w:p w14:paraId="3FF7B7FB" w14:textId="77777777" w:rsidR="00193CC2" w:rsidRPr="00595C5D" w:rsidRDefault="00193CC2">
      <w:pPr>
        <w:widowControl w:val="0"/>
        <w:autoSpaceDE w:val="0"/>
        <w:autoSpaceDN w:val="0"/>
        <w:adjustRightInd w:val="0"/>
        <w:rPr>
          <w:lang w:val="en-CA"/>
        </w:rPr>
      </w:pPr>
      <w:r w:rsidRPr="00595C5D">
        <w:rPr>
          <w:lang w:val="en-CA"/>
        </w:rPr>
        <w:t>Answer: c</w:t>
      </w:r>
    </w:p>
    <w:p w14:paraId="3FF7B7FC" w14:textId="77777777" w:rsidR="00193CC2" w:rsidRPr="00595C5D" w:rsidRDefault="00193CC2" w:rsidP="00EA48E3">
      <w:pPr>
        <w:rPr>
          <w:lang w:val="en-CA"/>
        </w:rPr>
      </w:pPr>
    </w:p>
    <w:p w14:paraId="3FF7B7FD" w14:textId="77777777" w:rsidR="00193CC2" w:rsidRPr="00595C5D" w:rsidRDefault="00193CC2" w:rsidP="00EA48E3">
      <w:r w:rsidRPr="00595C5D">
        <w:rPr>
          <w:lang w:val="en-CA"/>
        </w:rPr>
        <w:t xml:space="preserve">Section Reference: </w:t>
      </w:r>
      <w:r w:rsidRPr="00595C5D">
        <w:t>An Early System of Classification</w:t>
      </w:r>
    </w:p>
    <w:p w14:paraId="54A284F7"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7FE" w14:textId="34F2B797"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7A82B373" w14:textId="77777777" w:rsidR="00193CC2" w:rsidRPr="00595C5D" w:rsidRDefault="00886C18">
      <w:pPr>
        <w:widowControl w:val="0"/>
        <w:autoSpaceDE w:val="0"/>
        <w:autoSpaceDN w:val="0"/>
        <w:adjustRightInd w:val="0"/>
        <w:rPr>
          <w:lang w:val="en-CA"/>
        </w:rPr>
      </w:pPr>
      <w:r>
        <w:rPr>
          <w:lang w:val="en-CA"/>
        </w:rPr>
        <w:t>Bloom’s: Knowledge</w:t>
      </w:r>
    </w:p>
    <w:p w14:paraId="3FF7B7FF" w14:textId="77777777" w:rsidR="00193CC2" w:rsidRPr="00595C5D" w:rsidRDefault="00193CC2">
      <w:pPr>
        <w:widowControl w:val="0"/>
        <w:autoSpaceDE w:val="0"/>
        <w:autoSpaceDN w:val="0"/>
        <w:adjustRightInd w:val="0"/>
        <w:rPr>
          <w:lang w:val="en-CA"/>
        </w:rPr>
      </w:pPr>
    </w:p>
    <w:p w14:paraId="3FF7B800" w14:textId="77777777" w:rsidR="00193CC2" w:rsidRPr="00595C5D" w:rsidRDefault="00193CC2">
      <w:pPr>
        <w:widowControl w:val="0"/>
        <w:autoSpaceDE w:val="0"/>
        <w:autoSpaceDN w:val="0"/>
        <w:adjustRightInd w:val="0"/>
        <w:rPr>
          <w:lang w:val="en-CA"/>
        </w:rPr>
      </w:pPr>
    </w:p>
    <w:p w14:paraId="3FF7B801" w14:textId="77777777" w:rsidR="00193CC2" w:rsidRPr="00595C5D" w:rsidRDefault="00193CC2">
      <w:pPr>
        <w:widowControl w:val="0"/>
        <w:autoSpaceDE w:val="0"/>
        <w:autoSpaceDN w:val="0"/>
        <w:adjustRightInd w:val="0"/>
        <w:rPr>
          <w:lang w:val="en-CA"/>
        </w:rPr>
      </w:pPr>
      <w:r w:rsidRPr="00595C5D">
        <w:rPr>
          <w:lang w:val="en-CA"/>
        </w:rPr>
        <w:t>10</w:t>
      </w:r>
      <w:r w:rsidR="00CA66C9" w:rsidRPr="00595C5D">
        <w:rPr>
          <w:lang w:val="en-CA"/>
        </w:rPr>
        <w:t>7</w:t>
      </w:r>
      <w:r w:rsidRPr="00595C5D">
        <w:rPr>
          <w:lang w:val="en-CA"/>
        </w:rPr>
        <w:t>) The current classification system for mental illness was heavily influenced by which of the following individuals?</w:t>
      </w:r>
    </w:p>
    <w:p w14:paraId="3FF7B802" w14:textId="77777777" w:rsidR="00193CC2" w:rsidRPr="00595C5D" w:rsidRDefault="00193CC2">
      <w:pPr>
        <w:widowControl w:val="0"/>
        <w:autoSpaceDE w:val="0"/>
        <w:autoSpaceDN w:val="0"/>
        <w:adjustRightInd w:val="0"/>
        <w:rPr>
          <w:lang w:val="en-CA"/>
        </w:rPr>
      </w:pPr>
    </w:p>
    <w:p w14:paraId="3FF7B803" w14:textId="77777777" w:rsidR="00193CC2" w:rsidRPr="00595C5D" w:rsidRDefault="00193CC2">
      <w:pPr>
        <w:widowControl w:val="0"/>
        <w:autoSpaceDE w:val="0"/>
        <w:autoSpaceDN w:val="0"/>
        <w:adjustRightInd w:val="0"/>
        <w:rPr>
          <w:lang w:val="en-CA"/>
        </w:rPr>
      </w:pPr>
      <w:r w:rsidRPr="00595C5D">
        <w:rPr>
          <w:lang w:val="en-CA"/>
        </w:rPr>
        <w:t>a) Sigmund Freud</w:t>
      </w:r>
    </w:p>
    <w:p w14:paraId="3FF7B804" w14:textId="77777777" w:rsidR="00193CC2" w:rsidRPr="00595C5D" w:rsidRDefault="00193CC2">
      <w:pPr>
        <w:widowControl w:val="0"/>
        <w:autoSpaceDE w:val="0"/>
        <w:autoSpaceDN w:val="0"/>
        <w:adjustRightInd w:val="0"/>
        <w:rPr>
          <w:lang w:val="en-CA"/>
        </w:rPr>
      </w:pPr>
      <w:r w:rsidRPr="00595C5D">
        <w:rPr>
          <w:lang w:val="en-CA"/>
        </w:rPr>
        <w:t>b) Emil Kraepelin</w:t>
      </w:r>
    </w:p>
    <w:p w14:paraId="3FF7B805" w14:textId="77777777" w:rsidR="00193CC2" w:rsidRPr="00595C5D" w:rsidRDefault="00193CC2">
      <w:pPr>
        <w:widowControl w:val="0"/>
        <w:autoSpaceDE w:val="0"/>
        <w:autoSpaceDN w:val="0"/>
        <w:adjustRightInd w:val="0"/>
        <w:rPr>
          <w:lang w:val="en-CA"/>
        </w:rPr>
      </w:pPr>
      <w:r w:rsidRPr="00595C5D">
        <w:rPr>
          <w:lang w:val="en-CA"/>
        </w:rPr>
        <w:t>c) Philippe Pinel</w:t>
      </w:r>
    </w:p>
    <w:p w14:paraId="3FF7B806" w14:textId="77777777" w:rsidR="00193CC2" w:rsidRPr="00595C5D" w:rsidRDefault="00193CC2">
      <w:pPr>
        <w:widowControl w:val="0"/>
        <w:autoSpaceDE w:val="0"/>
        <w:autoSpaceDN w:val="0"/>
        <w:adjustRightInd w:val="0"/>
        <w:rPr>
          <w:lang w:val="en-CA"/>
        </w:rPr>
      </w:pPr>
      <w:r w:rsidRPr="00595C5D">
        <w:rPr>
          <w:lang w:val="en-CA"/>
        </w:rPr>
        <w:t>d) Franz Mesmer</w:t>
      </w:r>
    </w:p>
    <w:p w14:paraId="3FF7B807" w14:textId="77777777" w:rsidR="00193CC2" w:rsidRPr="00595C5D" w:rsidRDefault="00193CC2">
      <w:pPr>
        <w:widowControl w:val="0"/>
        <w:autoSpaceDE w:val="0"/>
        <w:autoSpaceDN w:val="0"/>
        <w:adjustRightInd w:val="0"/>
        <w:rPr>
          <w:lang w:val="en-CA"/>
        </w:rPr>
      </w:pPr>
    </w:p>
    <w:p w14:paraId="3FF7B808" w14:textId="77777777" w:rsidR="00193CC2" w:rsidRPr="00595C5D" w:rsidRDefault="00193CC2">
      <w:pPr>
        <w:widowControl w:val="0"/>
        <w:autoSpaceDE w:val="0"/>
        <w:autoSpaceDN w:val="0"/>
        <w:adjustRightInd w:val="0"/>
        <w:rPr>
          <w:lang w:val="en-CA"/>
        </w:rPr>
      </w:pPr>
      <w:r w:rsidRPr="00595C5D">
        <w:rPr>
          <w:lang w:val="en-CA"/>
        </w:rPr>
        <w:t>Answer: b</w:t>
      </w:r>
    </w:p>
    <w:p w14:paraId="3FF7B809" w14:textId="77777777" w:rsidR="00193CC2" w:rsidRPr="00595C5D" w:rsidRDefault="00193CC2" w:rsidP="00EA48E3">
      <w:pPr>
        <w:rPr>
          <w:lang w:val="en-CA"/>
        </w:rPr>
      </w:pPr>
    </w:p>
    <w:p w14:paraId="3FF7B80A" w14:textId="77777777" w:rsidR="00193CC2" w:rsidRPr="00595C5D" w:rsidRDefault="00193CC2" w:rsidP="00EA48E3">
      <w:r w:rsidRPr="00595C5D">
        <w:rPr>
          <w:lang w:val="en-CA"/>
        </w:rPr>
        <w:t xml:space="preserve">Section Reference: </w:t>
      </w:r>
      <w:r w:rsidRPr="00595C5D">
        <w:t>An Early System of Classification</w:t>
      </w:r>
    </w:p>
    <w:p w14:paraId="118DFBD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0B" w14:textId="556F23D2"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032B4B13" w14:textId="77777777" w:rsidR="00193CC2" w:rsidRPr="00595C5D" w:rsidRDefault="00886C18">
      <w:pPr>
        <w:widowControl w:val="0"/>
        <w:autoSpaceDE w:val="0"/>
        <w:autoSpaceDN w:val="0"/>
        <w:adjustRightInd w:val="0"/>
        <w:rPr>
          <w:lang w:val="en-CA"/>
        </w:rPr>
      </w:pPr>
      <w:r>
        <w:rPr>
          <w:lang w:val="en-CA"/>
        </w:rPr>
        <w:t>Bloom’s: Comprehension</w:t>
      </w:r>
    </w:p>
    <w:p w14:paraId="3FF7B80C" w14:textId="77777777" w:rsidR="00193CC2" w:rsidRPr="00595C5D" w:rsidRDefault="00193CC2">
      <w:pPr>
        <w:widowControl w:val="0"/>
        <w:autoSpaceDE w:val="0"/>
        <w:autoSpaceDN w:val="0"/>
        <w:adjustRightInd w:val="0"/>
        <w:rPr>
          <w:lang w:val="en-CA"/>
        </w:rPr>
      </w:pPr>
    </w:p>
    <w:p w14:paraId="3FF7B80D" w14:textId="77777777" w:rsidR="00193CC2" w:rsidRPr="00595C5D" w:rsidRDefault="00193CC2">
      <w:pPr>
        <w:widowControl w:val="0"/>
        <w:autoSpaceDE w:val="0"/>
        <w:autoSpaceDN w:val="0"/>
        <w:adjustRightInd w:val="0"/>
        <w:rPr>
          <w:lang w:val="en-CA"/>
        </w:rPr>
      </w:pPr>
    </w:p>
    <w:p w14:paraId="3FF7B80E" w14:textId="77777777" w:rsidR="00193CC2" w:rsidRPr="00595C5D" w:rsidRDefault="00193CC2">
      <w:pPr>
        <w:widowControl w:val="0"/>
        <w:autoSpaceDE w:val="0"/>
        <w:autoSpaceDN w:val="0"/>
        <w:adjustRightInd w:val="0"/>
        <w:rPr>
          <w:lang w:val="en-CA"/>
        </w:rPr>
      </w:pPr>
      <w:r w:rsidRPr="00595C5D">
        <w:rPr>
          <w:lang w:val="en-CA"/>
        </w:rPr>
        <w:t>10</w:t>
      </w:r>
      <w:r w:rsidR="00CA66C9" w:rsidRPr="00595C5D">
        <w:rPr>
          <w:lang w:val="en-CA"/>
        </w:rPr>
        <w:t>8</w:t>
      </w:r>
      <w:r w:rsidRPr="00595C5D">
        <w:rPr>
          <w:lang w:val="en-CA"/>
        </w:rPr>
        <w:t>) The early classification system developed by Kraepelin</w:t>
      </w:r>
    </w:p>
    <w:p w14:paraId="3FF7B80F" w14:textId="77777777" w:rsidR="00193CC2" w:rsidRPr="00595C5D" w:rsidRDefault="00193CC2">
      <w:pPr>
        <w:widowControl w:val="0"/>
        <w:autoSpaceDE w:val="0"/>
        <w:autoSpaceDN w:val="0"/>
        <w:adjustRightInd w:val="0"/>
        <w:rPr>
          <w:lang w:val="en-CA"/>
        </w:rPr>
      </w:pPr>
    </w:p>
    <w:p w14:paraId="3FF7B810" w14:textId="77777777" w:rsidR="00193CC2" w:rsidRPr="00595C5D" w:rsidRDefault="00193CC2">
      <w:pPr>
        <w:widowControl w:val="0"/>
        <w:autoSpaceDE w:val="0"/>
        <w:autoSpaceDN w:val="0"/>
        <w:adjustRightInd w:val="0"/>
        <w:rPr>
          <w:lang w:val="en-CA"/>
        </w:rPr>
      </w:pPr>
      <w:r w:rsidRPr="00595C5D">
        <w:rPr>
          <w:lang w:val="en-CA"/>
        </w:rPr>
        <w:lastRenderedPageBreak/>
        <w:t>a) was based on the psychogenic hypothesis.</w:t>
      </w:r>
    </w:p>
    <w:p w14:paraId="3FF7B811" w14:textId="77777777" w:rsidR="00193CC2" w:rsidRPr="00595C5D" w:rsidRDefault="00193CC2">
      <w:pPr>
        <w:widowControl w:val="0"/>
        <w:autoSpaceDE w:val="0"/>
        <w:autoSpaceDN w:val="0"/>
        <w:adjustRightInd w:val="0"/>
        <w:rPr>
          <w:lang w:val="en-CA"/>
        </w:rPr>
      </w:pPr>
      <w:r w:rsidRPr="00595C5D">
        <w:rPr>
          <w:lang w:val="en-CA"/>
        </w:rPr>
        <w:t>b) was not influential in later diagnostic manuals.</w:t>
      </w:r>
    </w:p>
    <w:p w14:paraId="3FF7B812" w14:textId="77777777" w:rsidR="00193CC2" w:rsidRPr="00595C5D" w:rsidRDefault="00193CC2">
      <w:pPr>
        <w:widowControl w:val="0"/>
        <w:autoSpaceDE w:val="0"/>
        <w:autoSpaceDN w:val="0"/>
        <w:adjustRightInd w:val="0"/>
        <w:rPr>
          <w:lang w:val="en-CA"/>
        </w:rPr>
      </w:pPr>
      <w:r w:rsidRPr="00595C5D">
        <w:rPr>
          <w:lang w:val="en-CA"/>
        </w:rPr>
        <w:t>c) emphasized the continuity of mental illness from normal to abnormal.</w:t>
      </w:r>
    </w:p>
    <w:p w14:paraId="3FF7B813" w14:textId="77777777" w:rsidR="00193CC2" w:rsidRPr="00595C5D" w:rsidRDefault="00193CC2">
      <w:pPr>
        <w:widowControl w:val="0"/>
        <w:autoSpaceDE w:val="0"/>
        <w:autoSpaceDN w:val="0"/>
        <w:adjustRightInd w:val="0"/>
        <w:rPr>
          <w:lang w:val="en-CA"/>
        </w:rPr>
      </w:pPr>
      <w:r w:rsidRPr="00595C5D">
        <w:rPr>
          <w:lang w:val="en-CA"/>
        </w:rPr>
        <w:t>d) assumed each disorder was a distinct entity.</w:t>
      </w:r>
    </w:p>
    <w:p w14:paraId="3FF7B814" w14:textId="77777777" w:rsidR="00193CC2" w:rsidRPr="00595C5D" w:rsidRDefault="00193CC2">
      <w:pPr>
        <w:widowControl w:val="0"/>
        <w:autoSpaceDE w:val="0"/>
        <w:autoSpaceDN w:val="0"/>
        <w:adjustRightInd w:val="0"/>
        <w:rPr>
          <w:lang w:val="en-CA"/>
        </w:rPr>
      </w:pPr>
    </w:p>
    <w:p w14:paraId="3FF7B815" w14:textId="77777777" w:rsidR="00193CC2" w:rsidRPr="00595C5D" w:rsidRDefault="00193CC2">
      <w:pPr>
        <w:widowControl w:val="0"/>
        <w:autoSpaceDE w:val="0"/>
        <w:autoSpaceDN w:val="0"/>
        <w:adjustRightInd w:val="0"/>
        <w:rPr>
          <w:lang w:val="en-CA"/>
        </w:rPr>
      </w:pPr>
      <w:r w:rsidRPr="00595C5D">
        <w:rPr>
          <w:lang w:val="en-CA"/>
        </w:rPr>
        <w:t>Answer: d</w:t>
      </w:r>
    </w:p>
    <w:p w14:paraId="3FF7B816" w14:textId="77777777" w:rsidR="00193CC2" w:rsidRPr="00595C5D" w:rsidRDefault="00193CC2" w:rsidP="00EA48E3">
      <w:pPr>
        <w:rPr>
          <w:lang w:val="en-CA"/>
        </w:rPr>
      </w:pPr>
    </w:p>
    <w:p w14:paraId="3FF7B817" w14:textId="77777777" w:rsidR="00193CC2" w:rsidRPr="00595C5D" w:rsidRDefault="00193CC2" w:rsidP="00EA48E3">
      <w:r w:rsidRPr="00595C5D">
        <w:rPr>
          <w:lang w:val="en-CA"/>
        </w:rPr>
        <w:t xml:space="preserve">Section Reference: </w:t>
      </w:r>
      <w:r w:rsidRPr="00595C5D">
        <w:t>An Early System of Classification</w:t>
      </w:r>
    </w:p>
    <w:p w14:paraId="324AE3FE"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18" w14:textId="4FC3E261"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EEBDAF7" w14:textId="77777777" w:rsidR="00193CC2" w:rsidRPr="00595C5D" w:rsidRDefault="00886C18">
      <w:pPr>
        <w:widowControl w:val="0"/>
        <w:autoSpaceDE w:val="0"/>
        <w:autoSpaceDN w:val="0"/>
        <w:adjustRightInd w:val="0"/>
        <w:rPr>
          <w:lang w:val="en-CA"/>
        </w:rPr>
      </w:pPr>
      <w:r>
        <w:rPr>
          <w:lang w:val="en-CA"/>
        </w:rPr>
        <w:t>Bloom’s: Comprehension</w:t>
      </w:r>
    </w:p>
    <w:p w14:paraId="3FF7B819" w14:textId="77777777" w:rsidR="00193CC2" w:rsidRPr="00595C5D" w:rsidRDefault="00193CC2">
      <w:pPr>
        <w:widowControl w:val="0"/>
        <w:autoSpaceDE w:val="0"/>
        <w:autoSpaceDN w:val="0"/>
        <w:adjustRightInd w:val="0"/>
        <w:rPr>
          <w:lang w:val="en-CA"/>
        </w:rPr>
      </w:pPr>
    </w:p>
    <w:p w14:paraId="3FF7B81A" w14:textId="77777777" w:rsidR="00193CC2" w:rsidRPr="00595C5D" w:rsidRDefault="00193CC2">
      <w:pPr>
        <w:widowControl w:val="0"/>
        <w:autoSpaceDE w:val="0"/>
        <w:autoSpaceDN w:val="0"/>
        <w:adjustRightInd w:val="0"/>
        <w:rPr>
          <w:lang w:val="en-CA"/>
        </w:rPr>
      </w:pPr>
    </w:p>
    <w:p w14:paraId="3FF7B81B" w14:textId="77777777" w:rsidR="00193CC2" w:rsidRPr="00595C5D" w:rsidRDefault="00193CC2">
      <w:pPr>
        <w:widowControl w:val="0"/>
        <w:autoSpaceDE w:val="0"/>
        <w:autoSpaceDN w:val="0"/>
        <w:adjustRightInd w:val="0"/>
        <w:rPr>
          <w:lang w:val="en-CA"/>
        </w:rPr>
      </w:pPr>
      <w:r w:rsidRPr="00595C5D">
        <w:rPr>
          <w:lang w:val="en-CA"/>
        </w:rPr>
        <w:t>1</w:t>
      </w:r>
      <w:r w:rsidR="00CA66C9" w:rsidRPr="00595C5D">
        <w:rPr>
          <w:lang w:val="en-CA"/>
        </w:rPr>
        <w:t>09</w:t>
      </w:r>
      <w:r w:rsidRPr="00595C5D">
        <w:rPr>
          <w:lang w:val="en-CA"/>
        </w:rPr>
        <w:t>) When a group of symptoms typically co-occur, it is called a</w:t>
      </w:r>
    </w:p>
    <w:p w14:paraId="3FF7B81C" w14:textId="77777777" w:rsidR="00193CC2" w:rsidRPr="00595C5D" w:rsidRDefault="00193CC2">
      <w:pPr>
        <w:widowControl w:val="0"/>
        <w:autoSpaceDE w:val="0"/>
        <w:autoSpaceDN w:val="0"/>
        <w:adjustRightInd w:val="0"/>
        <w:rPr>
          <w:lang w:val="en-CA"/>
        </w:rPr>
      </w:pPr>
    </w:p>
    <w:p w14:paraId="3FF7B81D" w14:textId="77777777" w:rsidR="00193CC2" w:rsidRPr="00595C5D" w:rsidRDefault="00193CC2">
      <w:pPr>
        <w:widowControl w:val="0"/>
        <w:autoSpaceDE w:val="0"/>
        <w:autoSpaceDN w:val="0"/>
        <w:adjustRightInd w:val="0"/>
        <w:rPr>
          <w:lang w:val="en-CA"/>
        </w:rPr>
      </w:pPr>
      <w:r w:rsidRPr="00595C5D">
        <w:rPr>
          <w:lang w:val="en-CA"/>
        </w:rPr>
        <w:t>a) syndrome.</w:t>
      </w:r>
    </w:p>
    <w:p w14:paraId="3FF7B81E" w14:textId="77777777" w:rsidR="00193CC2" w:rsidRPr="00595C5D" w:rsidRDefault="00193CC2">
      <w:pPr>
        <w:widowControl w:val="0"/>
        <w:autoSpaceDE w:val="0"/>
        <w:autoSpaceDN w:val="0"/>
        <w:adjustRightInd w:val="0"/>
        <w:rPr>
          <w:lang w:val="en-CA"/>
        </w:rPr>
      </w:pPr>
      <w:r w:rsidRPr="00595C5D">
        <w:rPr>
          <w:lang w:val="en-CA"/>
        </w:rPr>
        <w:t>b) mental disorder.</w:t>
      </w:r>
    </w:p>
    <w:p w14:paraId="3FF7B81F" w14:textId="77777777" w:rsidR="00193CC2" w:rsidRPr="00595C5D" w:rsidRDefault="00193CC2">
      <w:pPr>
        <w:widowControl w:val="0"/>
        <w:autoSpaceDE w:val="0"/>
        <w:autoSpaceDN w:val="0"/>
        <w:adjustRightInd w:val="0"/>
        <w:rPr>
          <w:lang w:val="en-CA"/>
        </w:rPr>
      </w:pPr>
      <w:r w:rsidRPr="00595C5D">
        <w:rPr>
          <w:lang w:val="en-CA"/>
        </w:rPr>
        <w:t>c) diagnosis.</w:t>
      </w:r>
    </w:p>
    <w:p w14:paraId="3FF7B820" w14:textId="77777777" w:rsidR="00193CC2" w:rsidRPr="00595C5D" w:rsidRDefault="00193CC2">
      <w:pPr>
        <w:widowControl w:val="0"/>
        <w:autoSpaceDE w:val="0"/>
        <w:autoSpaceDN w:val="0"/>
        <w:adjustRightInd w:val="0"/>
        <w:rPr>
          <w:lang w:val="en-CA"/>
        </w:rPr>
      </w:pPr>
      <w:r w:rsidRPr="00595C5D">
        <w:rPr>
          <w:lang w:val="en-CA"/>
        </w:rPr>
        <w:t>d) cluster.</w:t>
      </w:r>
    </w:p>
    <w:p w14:paraId="3FF7B821" w14:textId="77777777" w:rsidR="00193CC2" w:rsidRPr="00595C5D" w:rsidRDefault="00193CC2">
      <w:pPr>
        <w:widowControl w:val="0"/>
        <w:autoSpaceDE w:val="0"/>
        <w:autoSpaceDN w:val="0"/>
        <w:adjustRightInd w:val="0"/>
        <w:rPr>
          <w:lang w:val="en-CA"/>
        </w:rPr>
      </w:pPr>
    </w:p>
    <w:p w14:paraId="3FF7B822" w14:textId="77777777" w:rsidR="00193CC2" w:rsidRPr="00595C5D" w:rsidRDefault="00193CC2">
      <w:pPr>
        <w:widowControl w:val="0"/>
        <w:autoSpaceDE w:val="0"/>
        <w:autoSpaceDN w:val="0"/>
        <w:adjustRightInd w:val="0"/>
        <w:rPr>
          <w:lang w:val="en-CA"/>
        </w:rPr>
      </w:pPr>
      <w:r w:rsidRPr="00595C5D">
        <w:rPr>
          <w:lang w:val="en-CA"/>
        </w:rPr>
        <w:t>Answer: a</w:t>
      </w:r>
    </w:p>
    <w:p w14:paraId="3FF7B823" w14:textId="77777777" w:rsidR="00193CC2" w:rsidRPr="00595C5D" w:rsidRDefault="00193CC2" w:rsidP="00EA48E3">
      <w:pPr>
        <w:rPr>
          <w:lang w:val="en-CA"/>
        </w:rPr>
      </w:pPr>
    </w:p>
    <w:p w14:paraId="3FF7B824" w14:textId="77777777" w:rsidR="00193CC2" w:rsidRPr="00595C5D" w:rsidRDefault="00193CC2" w:rsidP="00EA48E3">
      <w:r w:rsidRPr="00595C5D">
        <w:rPr>
          <w:lang w:val="en-CA"/>
        </w:rPr>
        <w:t xml:space="preserve">Section Reference: </w:t>
      </w:r>
      <w:r w:rsidRPr="00595C5D">
        <w:t>An Early System of Classification</w:t>
      </w:r>
    </w:p>
    <w:p w14:paraId="7384EB0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25" w14:textId="06FEC8E9"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93BFF04" w14:textId="77777777" w:rsidR="00193CC2" w:rsidRPr="00595C5D" w:rsidRDefault="00886C18">
      <w:pPr>
        <w:widowControl w:val="0"/>
        <w:autoSpaceDE w:val="0"/>
        <w:autoSpaceDN w:val="0"/>
        <w:adjustRightInd w:val="0"/>
        <w:rPr>
          <w:lang w:val="en-CA"/>
        </w:rPr>
      </w:pPr>
      <w:r>
        <w:rPr>
          <w:lang w:val="en-CA"/>
        </w:rPr>
        <w:t>Bloom’s: Knowledge</w:t>
      </w:r>
    </w:p>
    <w:p w14:paraId="3FF7B826" w14:textId="77777777" w:rsidR="00193CC2" w:rsidRPr="00595C5D" w:rsidRDefault="00193CC2">
      <w:pPr>
        <w:widowControl w:val="0"/>
        <w:autoSpaceDE w:val="0"/>
        <w:autoSpaceDN w:val="0"/>
        <w:adjustRightInd w:val="0"/>
        <w:rPr>
          <w:lang w:val="en-CA"/>
        </w:rPr>
      </w:pPr>
    </w:p>
    <w:p w14:paraId="3FF7B827" w14:textId="77777777" w:rsidR="00193CC2" w:rsidRPr="00595C5D" w:rsidRDefault="00193CC2">
      <w:pPr>
        <w:widowControl w:val="0"/>
        <w:autoSpaceDE w:val="0"/>
        <w:autoSpaceDN w:val="0"/>
        <w:adjustRightInd w:val="0"/>
        <w:rPr>
          <w:lang w:val="en-CA"/>
        </w:rPr>
      </w:pPr>
    </w:p>
    <w:p w14:paraId="3FF7B828" w14:textId="77777777" w:rsidR="00193CC2" w:rsidRPr="00595C5D" w:rsidRDefault="00193CC2">
      <w:pPr>
        <w:widowControl w:val="0"/>
        <w:autoSpaceDE w:val="0"/>
        <w:autoSpaceDN w:val="0"/>
        <w:adjustRightInd w:val="0"/>
        <w:rPr>
          <w:lang w:val="en-CA"/>
        </w:rPr>
      </w:pPr>
      <w:r w:rsidRPr="00595C5D">
        <w:rPr>
          <w:lang w:val="en-CA"/>
        </w:rPr>
        <w:t>11</w:t>
      </w:r>
      <w:r w:rsidR="00CA66C9" w:rsidRPr="00595C5D">
        <w:rPr>
          <w:lang w:val="en-CA"/>
        </w:rPr>
        <w:t>0</w:t>
      </w:r>
      <w:r w:rsidRPr="00595C5D">
        <w:rPr>
          <w:lang w:val="en-CA"/>
        </w:rPr>
        <w:t>) General paresis is best described as</w:t>
      </w:r>
    </w:p>
    <w:p w14:paraId="3FF7B829" w14:textId="77777777" w:rsidR="00193CC2" w:rsidRPr="00595C5D" w:rsidRDefault="00193CC2">
      <w:pPr>
        <w:widowControl w:val="0"/>
        <w:autoSpaceDE w:val="0"/>
        <w:autoSpaceDN w:val="0"/>
        <w:adjustRightInd w:val="0"/>
        <w:rPr>
          <w:lang w:val="en-CA"/>
        </w:rPr>
      </w:pPr>
    </w:p>
    <w:p w14:paraId="3FF7B82A" w14:textId="77777777" w:rsidR="00193CC2" w:rsidRPr="00595C5D" w:rsidRDefault="00193CC2">
      <w:pPr>
        <w:widowControl w:val="0"/>
        <w:autoSpaceDE w:val="0"/>
        <w:autoSpaceDN w:val="0"/>
        <w:adjustRightInd w:val="0"/>
        <w:rPr>
          <w:lang w:val="en-CA"/>
        </w:rPr>
      </w:pPr>
      <w:r w:rsidRPr="00595C5D">
        <w:rPr>
          <w:lang w:val="en-CA"/>
        </w:rPr>
        <w:t>a) an early term for schizophrenia.</w:t>
      </w:r>
    </w:p>
    <w:p w14:paraId="3FF7B82B" w14:textId="77777777" w:rsidR="00193CC2" w:rsidRPr="00595C5D" w:rsidRDefault="00193CC2">
      <w:pPr>
        <w:widowControl w:val="0"/>
        <w:autoSpaceDE w:val="0"/>
        <w:autoSpaceDN w:val="0"/>
        <w:adjustRightInd w:val="0"/>
        <w:rPr>
          <w:lang w:val="en-CA"/>
        </w:rPr>
      </w:pPr>
      <w:r w:rsidRPr="00595C5D">
        <w:rPr>
          <w:lang w:val="en-CA"/>
        </w:rPr>
        <w:t>b) hysterical paralysis with no medical cause.</w:t>
      </w:r>
    </w:p>
    <w:p w14:paraId="3FF7B82C" w14:textId="77777777" w:rsidR="00193CC2" w:rsidRPr="00595C5D" w:rsidRDefault="00193CC2">
      <w:pPr>
        <w:widowControl w:val="0"/>
        <w:autoSpaceDE w:val="0"/>
        <w:autoSpaceDN w:val="0"/>
        <w:adjustRightInd w:val="0"/>
        <w:rPr>
          <w:lang w:val="en-CA"/>
        </w:rPr>
      </w:pPr>
      <w:r w:rsidRPr="00595C5D">
        <w:rPr>
          <w:lang w:val="en-CA"/>
        </w:rPr>
        <w:t>c) a deterioration of mental and physical health in associated with syphilis.</w:t>
      </w:r>
    </w:p>
    <w:p w14:paraId="3FF7B82D" w14:textId="77777777" w:rsidR="00193CC2" w:rsidRPr="00595C5D" w:rsidRDefault="00193CC2">
      <w:pPr>
        <w:widowControl w:val="0"/>
        <w:autoSpaceDE w:val="0"/>
        <w:autoSpaceDN w:val="0"/>
        <w:adjustRightInd w:val="0"/>
        <w:rPr>
          <w:lang w:val="en-CA"/>
        </w:rPr>
      </w:pPr>
      <w:r w:rsidRPr="00595C5D">
        <w:rPr>
          <w:lang w:val="en-CA"/>
        </w:rPr>
        <w:t>d) a blood-letting technique.</w:t>
      </w:r>
    </w:p>
    <w:p w14:paraId="3FF7B82E" w14:textId="77777777" w:rsidR="00193CC2" w:rsidRPr="00595C5D" w:rsidRDefault="00193CC2">
      <w:pPr>
        <w:widowControl w:val="0"/>
        <w:autoSpaceDE w:val="0"/>
        <w:autoSpaceDN w:val="0"/>
        <w:adjustRightInd w:val="0"/>
        <w:rPr>
          <w:lang w:val="en-CA"/>
        </w:rPr>
      </w:pPr>
    </w:p>
    <w:p w14:paraId="3FF7B82F" w14:textId="77777777" w:rsidR="00193CC2" w:rsidRPr="00595C5D" w:rsidRDefault="00193CC2">
      <w:pPr>
        <w:widowControl w:val="0"/>
        <w:autoSpaceDE w:val="0"/>
        <w:autoSpaceDN w:val="0"/>
        <w:adjustRightInd w:val="0"/>
        <w:rPr>
          <w:lang w:val="en-CA"/>
        </w:rPr>
      </w:pPr>
      <w:r w:rsidRPr="00595C5D">
        <w:rPr>
          <w:lang w:val="en-CA"/>
        </w:rPr>
        <w:t>Answer: c</w:t>
      </w:r>
    </w:p>
    <w:p w14:paraId="3FF7B830" w14:textId="77777777" w:rsidR="00193CC2" w:rsidRPr="00595C5D" w:rsidRDefault="00193CC2" w:rsidP="00EA48E3">
      <w:pPr>
        <w:rPr>
          <w:lang w:val="en-CA"/>
        </w:rPr>
      </w:pPr>
    </w:p>
    <w:p w14:paraId="3FF7B831" w14:textId="77777777" w:rsidR="00193CC2" w:rsidRPr="00595C5D" w:rsidRDefault="00193CC2" w:rsidP="00EA48E3">
      <w:r w:rsidRPr="00595C5D">
        <w:rPr>
          <w:lang w:val="en-CA"/>
        </w:rPr>
        <w:t xml:space="preserve">Section Reference: </w:t>
      </w:r>
      <w:r w:rsidRPr="00595C5D">
        <w:t>General Paresis and Syphilis</w:t>
      </w:r>
    </w:p>
    <w:p w14:paraId="12554F97"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32" w14:textId="5C28E912"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7DB2F94B" w14:textId="77777777" w:rsidR="00193CC2" w:rsidRPr="00595C5D" w:rsidRDefault="00886C18">
      <w:pPr>
        <w:widowControl w:val="0"/>
        <w:autoSpaceDE w:val="0"/>
        <w:autoSpaceDN w:val="0"/>
        <w:adjustRightInd w:val="0"/>
        <w:rPr>
          <w:lang w:val="en-CA"/>
        </w:rPr>
      </w:pPr>
      <w:r>
        <w:rPr>
          <w:lang w:val="en-CA"/>
        </w:rPr>
        <w:t>Bloom’s: Knowledge</w:t>
      </w:r>
    </w:p>
    <w:p w14:paraId="3FF7B833" w14:textId="77777777" w:rsidR="00193CC2" w:rsidRPr="00595C5D" w:rsidRDefault="00193CC2">
      <w:pPr>
        <w:widowControl w:val="0"/>
        <w:autoSpaceDE w:val="0"/>
        <w:autoSpaceDN w:val="0"/>
        <w:adjustRightInd w:val="0"/>
        <w:rPr>
          <w:lang w:val="en-CA"/>
        </w:rPr>
      </w:pPr>
    </w:p>
    <w:p w14:paraId="3FF7B834" w14:textId="77777777" w:rsidR="00193CC2" w:rsidRPr="00595C5D" w:rsidRDefault="00193CC2">
      <w:pPr>
        <w:widowControl w:val="0"/>
        <w:autoSpaceDE w:val="0"/>
        <w:autoSpaceDN w:val="0"/>
        <w:adjustRightInd w:val="0"/>
        <w:rPr>
          <w:lang w:val="en-CA"/>
        </w:rPr>
      </w:pPr>
    </w:p>
    <w:p w14:paraId="3FF7B835" w14:textId="77777777" w:rsidR="00193CC2" w:rsidRPr="00595C5D" w:rsidRDefault="00193CC2">
      <w:pPr>
        <w:widowControl w:val="0"/>
        <w:autoSpaceDE w:val="0"/>
        <w:autoSpaceDN w:val="0"/>
        <w:adjustRightInd w:val="0"/>
        <w:rPr>
          <w:lang w:val="en-CA"/>
        </w:rPr>
      </w:pPr>
      <w:r w:rsidRPr="00595C5D">
        <w:rPr>
          <w:lang w:val="en-CA"/>
        </w:rPr>
        <w:t>11</w:t>
      </w:r>
      <w:r w:rsidR="00CA66C9" w:rsidRPr="00595C5D">
        <w:rPr>
          <w:lang w:val="en-CA"/>
        </w:rPr>
        <w:t>1</w:t>
      </w:r>
      <w:r w:rsidRPr="00595C5D">
        <w:rPr>
          <w:lang w:val="en-CA"/>
        </w:rPr>
        <w:t>) The discovery of the cause of syphilis was important to the field of mental illness for which reason?</w:t>
      </w:r>
    </w:p>
    <w:p w14:paraId="3FF7B836" w14:textId="77777777" w:rsidR="00193CC2" w:rsidRPr="00595C5D" w:rsidRDefault="00193CC2">
      <w:pPr>
        <w:widowControl w:val="0"/>
        <w:autoSpaceDE w:val="0"/>
        <w:autoSpaceDN w:val="0"/>
        <w:adjustRightInd w:val="0"/>
        <w:rPr>
          <w:lang w:val="en-CA"/>
        </w:rPr>
      </w:pPr>
    </w:p>
    <w:p w14:paraId="3FF7B837" w14:textId="77777777" w:rsidR="00193CC2" w:rsidRPr="00595C5D" w:rsidRDefault="00193CC2">
      <w:pPr>
        <w:widowControl w:val="0"/>
        <w:autoSpaceDE w:val="0"/>
        <w:autoSpaceDN w:val="0"/>
        <w:adjustRightInd w:val="0"/>
        <w:rPr>
          <w:lang w:val="en-CA"/>
        </w:rPr>
      </w:pPr>
      <w:r w:rsidRPr="00595C5D">
        <w:rPr>
          <w:lang w:val="en-CA"/>
        </w:rPr>
        <w:lastRenderedPageBreak/>
        <w:t>a) Syphilis was widely feared, and exacerbated mental illness.</w:t>
      </w:r>
    </w:p>
    <w:p w14:paraId="3FF7B838" w14:textId="77777777" w:rsidR="00193CC2" w:rsidRPr="00595C5D" w:rsidRDefault="00193CC2">
      <w:pPr>
        <w:widowControl w:val="0"/>
        <w:autoSpaceDE w:val="0"/>
        <w:autoSpaceDN w:val="0"/>
        <w:adjustRightInd w:val="0"/>
        <w:rPr>
          <w:lang w:val="en-CA"/>
        </w:rPr>
      </w:pPr>
      <w:r w:rsidRPr="00595C5D">
        <w:rPr>
          <w:lang w:val="en-CA"/>
        </w:rPr>
        <w:t>b) It increased interest in determining medical causes for mental illness.</w:t>
      </w:r>
    </w:p>
    <w:p w14:paraId="3FF7B839" w14:textId="77777777" w:rsidR="00193CC2" w:rsidRPr="00595C5D" w:rsidRDefault="00193CC2">
      <w:pPr>
        <w:widowControl w:val="0"/>
        <w:autoSpaceDE w:val="0"/>
        <w:autoSpaceDN w:val="0"/>
        <w:adjustRightInd w:val="0"/>
        <w:rPr>
          <w:lang w:val="en-CA"/>
        </w:rPr>
      </w:pPr>
      <w:r w:rsidRPr="00595C5D">
        <w:rPr>
          <w:lang w:val="en-CA"/>
        </w:rPr>
        <w:t>c) More asylum patients were diagnosed with syphilis.</w:t>
      </w:r>
    </w:p>
    <w:p w14:paraId="3FF7B83A" w14:textId="77777777" w:rsidR="00193CC2" w:rsidRPr="00595C5D" w:rsidRDefault="00193CC2">
      <w:pPr>
        <w:widowControl w:val="0"/>
        <w:autoSpaceDE w:val="0"/>
        <w:autoSpaceDN w:val="0"/>
        <w:adjustRightInd w:val="0"/>
        <w:rPr>
          <w:lang w:val="en-CA"/>
        </w:rPr>
      </w:pPr>
      <w:r w:rsidRPr="00595C5D">
        <w:rPr>
          <w:lang w:val="en-CA"/>
        </w:rPr>
        <w:t>d) It highlighted the need for valid diagnostic systems.</w:t>
      </w:r>
    </w:p>
    <w:p w14:paraId="3FF7B83B" w14:textId="77777777" w:rsidR="00193CC2" w:rsidRPr="00595C5D" w:rsidRDefault="00193CC2">
      <w:pPr>
        <w:widowControl w:val="0"/>
        <w:autoSpaceDE w:val="0"/>
        <w:autoSpaceDN w:val="0"/>
        <w:adjustRightInd w:val="0"/>
        <w:rPr>
          <w:lang w:val="en-CA"/>
        </w:rPr>
      </w:pPr>
    </w:p>
    <w:p w14:paraId="3FF7B83C" w14:textId="77777777" w:rsidR="00193CC2" w:rsidRPr="00595C5D" w:rsidRDefault="00193CC2">
      <w:pPr>
        <w:widowControl w:val="0"/>
        <w:autoSpaceDE w:val="0"/>
        <w:autoSpaceDN w:val="0"/>
        <w:adjustRightInd w:val="0"/>
        <w:rPr>
          <w:lang w:val="en-CA"/>
        </w:rPr>
      </w:pPr>
      <w:r w:rsidRPr="00595C5D">
        <w:rPr>
          <w:lang w:val="en-CA"/>
        </w:rPr>
        <w:t>Answer: b</w:t>
      </w:r>
    </w:p>
    <w:p w14:paraId="3FF7B83D" w14:textId="77777777" w:rsidR="00193CC2" w:rsidRPr="00595C5D" w:rsidRDefault="00193CC2" w:rsidP="00EA48E3">
      <w:pPr>
        <w:rPr>
          <w:lang w:val="en-CA"/>
        </w:rPr>
      </w:pPr>
    </w:p>
    <w:p w14:paraId="3FF7B83E" w14:textId="77777777" w:rsidR="00193CC2" w:rsidRPr="00595C5D" w:rsidRDefault="00193CC2" w:rsidP="00EA48E3">
      <w:r w:rsidRPr="00595C5D">
        <w:rPr>
          <w:lang w:val="en-CA"/>
        </w:rPr>
        <w:t xml:space="preserve">Section Reference: </w:t>
      </w:r>
      <w:r w:rsidRPr="00595C5D">
        <w:t>General Paresis and Syphilis</w:t>
      </w:r>
    </w:p>
    <w:p w14:paraId="2D190D38"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3F" w14:textId="6274ED43"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6129EF7" w14:textId="77777777" w:rsidR="00193CC2" w:rsidRPr="00595C5D" w:rsidRDefault="00886C18">
      <w:pPr>
        <w:widowControl w:val="0"/>
        <w:autoSpaceDE w:val="0"/>
        <w:autoSpaceDN w:val="0"/>
        <w:adjustRightInd w:val="0"/>
        <w:rPr>
          <w:lang w:val="en-CA"/>
        </w:rPr>
      </w:pPr>
      <w:r>
        <w:rPr>
          <w:lang w:val="en-CA"/>
        </w:rPr>
        <w:t>Bloom’s: Comprehension</w:t>
      </w:r>
    </w:p>
    <w:p w14:paraId="3FF7B840" w14:textId="77777777" w:rsidR="00193CC2" w:rsidRPr="00595C5D" w:rsidRDefault="00193CC2" w:rsidP="000C1254">
      <w:pPr>
        <w:widowControl w:val="0"/>
        <w:autoSpaceDE w:val="0"/>
        <w:autoSpaceDN w:val="0"/>
        <w:adjustRightInd w:val="0"/>
        <w:rPr>
          <w:lang w:val="en-CA"/>
        </w:rPr>
      </w:pPr>
    </w:p>
    <w:p w14:paraId="3FF7B841" w14:textId="77777777" w:rsidR="00193CC2" w:rsidRPr="00595C5D" w:rsidRDefault="00193CC2" w:rsidP="000C1254">
      <w:pPr>
        <w:widowControl w:val="0"/>
        <w:autoSpaceDE w:val="0"/>
        <w:autoSpaceDN w:val="0"/>
        <w:adjustRightInd w:val="0"/>
        <w:rPr>
          <w:lang w:val="en-CA"/>
        </w:rPr>
      </w:pPr>
    </w:p>
    <w:p w14:paraId="3FF7B842" w14:textId="77777777" w:rsidR="00193CC2" w:rsidRPr="00595C5D" w:rsidRDefault="00193CC2" w:rsidP="000C1254">
      <w:pPr>
        <w:widowControl w:val="0"/>
        <w:autoSpaceDE w:val="0"/>
        <w:autoSpaceDN w:val="0"/>
        <w:adjustRightInd w:val="0"/>
        <w:rPr>
          <w:lang w:val="en-CA"/>
        </w:rPr>
      </w:pPr>
      <w:r w:rsidRPr="00595C5D">
        <w:rPr>
          <w:lang w:val="en-CA"/>
        </w:rPr>
        <w:t>11</w:t>
      </w:r>
      <w:r w:rsidR="00CA66C9" w:rsidRPr="00595C5D">
        <w:rPr>
          <w:lang w:val="en-CA"/>
        </w:rPr>
        <w:t>2</w:t>
      </w:r>
      <w:r w:rsidRPr="00595C5D">
        <w:rPr>
          <w:lang w:val="en-CA"/>
        </w:rPr>
        <w:t>) Psychopathology has been dominated by the somatogenic hypothesis because of</w:t>
      </w:r>
    </w:p>
    <w:p w14:paraId="3FF7B843" w14:textId="77777777" w:rsidR="00193CC2" w:rsidRPr="00595C5D" w:rsidRDefault="00193CC2" w:rsidP="000C1254">
      <w:pPr>
        <w:widowControl w:val="0"/>
        <w:autoSpaceDE w:val="0"/>
        <w:autoSpaceDN w:val="0"/>
        <w:adjustRightInd w:val="0"/>
        <w:rPr>
          <w:lang w:val="en-CA"/>
        </w:rPr>
      </w:pPr>
    </w:p>
    <w:p w14:paraId="3FF7B844" w14:textId="77777777" w:rsidR="00193CC2" w:rsidRPr="00595C5D" w:rsidRDefault="00193CC2" w:rsidP="000C1254">
      <w:pPr>
        <w:widowControl w:val="0"/>
        <w:autoSpaceDE w:val="0"/>
        <w:autoSpaceDN w:val="0"/>
        <w:adjustRightInd w:val="0"/>
        <w:rPr>
          <w:lang w:val="en-CA"/>
        </w:rPr>
      </w:pPr>
      <w:r w:rsidRPr="00595C5D">
        <w:rPr>
          <w:lang w:val="en-CA"/>
        </w:rPr>
        <w:t>a) the dominance of nonmedical professionals in the area.</w:t>
      </w:r>
    </w:p>
    <w:p w14:paraId="3FF7B845" w14:textId="77777777" w:rsidR="00193CC2" w:rsidRPr="00595C5D" w:rsidRDefault="00193CC2" w:rsidP="000C1254">
      <w:pPr>
        <w:widowControl w:val="0"/>
        <w:autoSpaceDE w:val="0"/>
        <w:autoSpaceDN w:val="0"/>
        <w:adjustRightInd w:val="0"/>
        <w:rPr>
          <w:lang w:val="en-CA"/>
        </w:rPr>
      </w:pPr>
      <w:r w:rsidRPr="00595C5D">
        <w:rPr>
          <w:lang w:val="en-CA"/>
        </w:rPr>
        <w:t>b) the discovery of the link between general paresis and syphilis.</w:t>
      </w:r>
    </w:p>
    <w:p w14:paraId="3FF7B846" w14:textId="77777777" w:rsidR="00193CC2" w:rsidRPr="00595C5D" w:rsidRDefault="00193CC2" w:rsidP="000C1254">
      <w:pPr>
        <w:widowControl w:val="0"/>
        <w:autoSpaceDE w:val="0"/>
        <w:autoSpaceDN w:val="0"/>
        <w:adjustRightInd w:val="0"/>
        <w:rPr>
          <w:lang w:val="en-CA"/>
        </w:rPr>
      </w:pPr>
      <w:r w:rsidRPr="00595C5D">
        <w:rPr>
          <w:lang w:val="en-CA"/>
        </w:rPr>
        <w:t>c) the general lack of other theories.</w:t>
      </w:r>
    </w:p>
    <w:p w14:paraId="3FF7B847" w14:textId="77777777" w:rsidR="00193CC2" w:rsidRPr="00595C5D" w:rsidRDefault="00193CC2" w:rsidP="000C1254">
      <w:pPr>
        <w:widowControl w:val="0"/>
        <w:autoSpaceDE w:val="0"/>
        <w:autoSpaceDN w:val="0"/>
        <w:adjustRightInd w:val="0"/>
        <w:rPr>
          <w:lang w:val="en-CA"/>
        </w:rPr>
      </w:pPr>
      <w:r w:rsidRPr="00595C5D">
        <w:rPr>
          <w:lang w:val="en-CA"/>
        </w:rPr>
        <w:t>d) the identification of brain dysfunction in schizophrenia.</w:t>
      </w:r>
    </w:p>
    <w:p w14:paraId="3FF7B848" w14:textId="77777777" w:rsidR="00193CC2" w:rsidRPr="00595C5D" w:rsidRDefault="00193CC2" w:rsidP="000C1254">
      <w:pPr>
        <w:widowControl w:val="0"/>
        <w:autoSpaceDE w:val="0"/>
        <w:autoSpaceDN w:val="0"/>
        <w:adjustRightInd w:val="0"/>
        <w:rPr>
          <w:lang w:val="en-CA"/>
        </w:rPr>
      </w:pPr>
    </w:p>
    <w:p w14:paraId="3FF7B849" w14:textId="77777777" w:rsidR="00193CC2" w:rsidRPr="00595C5D" w:rsidRDefault="00193CC2" w:rsidP="000C1254">
      <w:pPr>
        <w:widowControl w:val="0"/>
        <w:autoSpaceDE w:val="0"/>
        <w:autoSpaceDN w:val="0"/>
        <w:adjustRightInd w:val="0"/>
        <w:rPr>
          <w:lang w:val="en-CA"/>
        </w:rPr>
      </w:pPr>
      <w:r w:rsidRPr="00595C5D">
        <w:rPr>
          <w:lang w:val="en-CA"/>
        </w:rPr>
        <w:t>Answer: b</w:t>
      </w:r>
    </w:p>
    <w:p w14:paraId="3FF7B84A" w14:textId="77777777" w:rsidR="00193CC2" w:rsidRPr="00595C5D" w:rsidRDefault="00193CC2" w:rsidP="00EA48E3">
      <w:pPr>
        <w:widowControl w:val="0"/>
        <w:autoSpaceDE w:val="0"/>
        <w:autoSpaceDN w:val="0"/>
        <w:adjustRightInd w:val="0"/>
        <w:rPr>
          <w:lang w:val="en-CA"/>
        </w:rPr>
      </w:pPr>
    </w:p>
    <w:p w14:paraId="3FF7B84B"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General Paresis and Syphilis</w:t>
      </w:r>
      <w:r w:rsidRPr="00595C5D">
        <w:rPr>
          <w:lang w:val="en-CA"/>
        </w:rPr>
        <w:t xml:space="preserve"> </w:t>
      </w:r>
    </w:p>
    <w:p w14:paraId="14A0C3AB" w14:textId="77777777" w:rsidR="00292CEB" w:rsidRPr="00595C5D" w:rsidRDefault="00193CC2" w:rsidP="000C1254">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4C" w14:textId="4EAA00DC" w:rsidR="00292CEB" w:rsidRPr="00595C5D" w:rsidRDefault="00292CEB" w:rsidP="000C1254">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3695927" w14:textId="77777777" w:rsidR="00193CC2" w:rsidRPr="00595C5D" w:rsidRDefault="00886C18" w:rsidP="000C1254">
      <w:pPr>
        <w:widowControl w:val="0"/>
        <w:autoSpaceDE w:val="0"/>
        <w:autoSpaceDN w:val="0"/>
        <w:adjustRightInd w:val="0"/>
        <w:rPr>
          <w:lang w:val="en-CA"/>
        </w:rPr>
      </w:pPr>
      <w:r>
        <w:rPr>
          <w:lang w:val="en-CA"/>
        </w:rPr>
        <w:t>Bloom’s: Comprehension</w:t>
      </w:r>
    </w:p>
    <w:p w14:paraId="3FF7B84D" w14:textId="77777777" w:rsidR="00193CC2" w:rsidRPr="00595C5D" w:rsidRDefault="00193CC2" w:rsidP="000C1254">
      <w:pPr>
        <w:widowControl w:val="0"/>
        <w:autoSpaceDE w:val="0"/>
        <w:autoSpaceDN w:val="0"/>
        <w:adjustRightInd w:val="0"/>
        <w:rPr>
          <w:lang w:val="en-CA"/>
        </w:rPr>
      </w:pPr>
    </w:p>
    <w:p w14:paraId="3FF7B84E" w14:textId="77777777" w:rsidR="00193CC2" w:rsidRPr="00595C5D" w:rsidRDefault="00193CC2" w:rsidP="000C1254">
      <w:pPr>
        <w:widowControl w:val="0"/>
        <w:autoSpaceDE w:val="0"/>
        <w:autoSpaceDN w:val="0"/>
        <w:adjustRightInd w:val="0"/>
        <w:rPr>
          <w:lang w:val="en-CA"/>
        </w:rPr>
      </w:pPr>
    </w:p>
    <w:p w14:paraId="3FF7B84F" w14:textId="77777777" w:rsidR="00193CC2" w:rsidRPr="00595C5D" w:rsidRDefault="00193CC2" w:rsidP="000C1254">
      <w:pPr>
        <w:widowControl w:val="0"/>
        <w:autoSpaceDE w:val="0"/>
        <w:autoSpaceDN w:val="0"/>
        <w:adjustRightInd w:val="0"/>
        <w:rPr>
          <w:lang w:val="en-CA"/>
        </w:rPr>
      </w:pPr>
      <w:r w:rsidRPr="00595C5D">
        <w:rPr>
          <w:lang w:val="en-CA"/>
        </w:rPr>
        <w:t>11</w:t>
      </w:r>
      <w:r w:rsidR="00CA66C9" w:rsidRPr="00595C5D">
        <w:rPr>
          <w:lang w:val="en-CA"/>
        </w:rPr>
        <w:t>3</w:t>
      </w:r>
      <w:r w:rsidRPr="00595C5D">
        <w:rPr>
          <w:lang w:val="en-CA"/>
        </w:rPr>
        <w:t>) The germ theory of disease was established by:</w:t>
      </w:r>
    </w:p>
    <w:p w14:paraId="3FF7B850" w14:textId="77777777" w:rsidR="00193CC2" w:rsidRPr="00595C5D" w:rsidRDefault="00193CC2" w:rsidP="000C1254">
      <w:pPr>
        <w:widowControl w:val="0"/>
        <w:autoSpaceDE w:val="0"/>
        <w:autoSpaceDN w:val="0"/>
        <w:adjustRightInd w:val="0"/>
        <w:rPr>
          <w:lang w:val="en-CA"/>
        </w:rPr>
      </w:pPr>
    </w:p>
    <w:p w14:paraId="3FF7B851" w14:textId="77777777" w:rsidR="00193CC2" w:rsidRPr="00595C5D" w:rsidRDefault="00193CC2" w:rsidP="000C1254">
      <w:pPr>
        <w:widowControl w:val="0"/>
        <w:autoSpaceDE w:val="0"/>
        <w:autoSpaceDN w:val="0"/>
        <w:adjustRightInd w:val="0"/>
        <w:rPr>
          <w:lang w:val="en-CA"/>
        </w:rPr>
      </w:pPr>
      <w:r w:rsidRPr="00595C5D">
        <w:rPr>
          <w:lang w:val="en-CA"/>
        </w:rPr>
        <w:t xml:space="preserve">a) Emil </w:t>
      </w:r>
      <w:proofErr w:type="spellStart"/>
      <w:r w:rsidRPr="00595C5D">
        <w:rPr>
          <w:lang w:val="en-CA"/>
        </w:rPr>
        <w:t>Krapelin</w:t>
      </w:r>
      <w:proofErr w:type="spellEnd"/>
    </w:p>
    <w:p w14:paraId="3FF7B852" w14:textId="77777777" w:rsidR="00193CC2" w:rsidRPr="00595C5D" w:rsidRDefault="00193CC2" w:rsidP="000C1254">
      <w:pPr>
        <w:widowControl w:val="0"/>
        <w:autoSpaceDE w:val="0"/>
        <w:autoSpaceDN w:val="0"/>
        <w:adjustRightInd w:val="0"/>
        <w:rPr>
          <w:lang w:val="en-CA"/>
        </w:rPr>
      </w:pPr>
      <w:r w:rsidRPr="00595C5D">
        <w:rPr>
          <w:lang w:val="en-CA"/>
        </w:rPr>
        <w:t>b) Franz Mesmer</w:t>
      </w:r>
    </w:p>
    <w:p w14:paraId="3FF7B853" w14:textId="77777777" w:rsidR="00193CC2" w:rsidRPr="00595C5D" w:rsidRDefault="00193CC2" w:rsidP="000C1254">
      <w:pPr>
        <w:widowControl w:val="0"/>
        <w:autoSpaceDE w:val="0"/>
        <w:autoSpaceDN w:val="0"/>
        <w:adjustRightInd w:val="0"/>
        <w:rPr>
          <w:lang w:val="en-CA"/>
        </w:rPr>
      </w:pPr>
      <w:r w:rsidRPr="00595C5D">
        <w:rPr>
          <w:lang w:val="en-CA"/>
        </w:rPr>
        <w:t>c) Henri Charcot</w:t>
      </w:r>
    </w:p>
    <w:p w14:paraId="3FF7B854" w14:textId="77777777" w:rsidR="00193CC2" w:rsidRPr="00595C5D" w:rsidRDefault="00193CC2" w:rsidP="000C1254">
      <w:pPr>
        <w:widowControl w:val="0"/>
        <w:autoSpaceDE w:val="0"/>
        <w:autoSpaceDN w:val="0"/>
        <w:adjustRightInd w:val="0"/>
        <w:rPr>
          <w:lang w:val="en-CA"/>
        </w:rPr>
      </w:pPr>
      <w:r w:rsidRPr="00595C5D">
        <w:rPr>
          <w:lang w:val="en-CA"/>
        </w:rPr>
        <w:t>d) Louis Pasteur</w:t>
      </w:r>
    </w:p>
    <w:p w14:paraId="3FF7B855" w14:textId="77777777" w:rsidR="00193CC2" w:rsidRPr="00595C5D" w:rsidRDefault="00193CC2" w:rsidP="000C1254">
      <w:pPr>
        <w:widowControl w:val="0"/>
        <w:autoSpaceDE w:val="0"/>
        <w:autoSpaceDN w:val="0"/>
        <w:adjustRightInd w:val="0"/>
        <w:rPr>
          <w:lang w:val="en-CA"/>
        </w:rPr>
      </w:pPr>
    </w:p>
    <w:p w14:paraId="3FF7B856" w14:textId="77777777" w:rsidR="00193CC2" w:rsidRPr="00595C5D" w:rsidRDefault="00193CC2" w:rsidP="000C1254">
      <w:pPr>
        <w:widowControl w:val="0"/>
        <w:autoSpaceDE w:val="0"/>
        <w:autoSpaceDN w:val="0"/>
        <w:adjustRightInd w:val="0"/>
        <w:rPr>
          <w:lang w:val="en-CA"/>
        </w:rPr>
      </w:pPr>
      <w:r w:rsidRPr="00595C5D">
        <w:rPr>
          <w:lang w:val="en-CA"/>
        </w:rPr>
        <w:t>Answer: d</w:t>
      </w:r>
    </w:p>
    <w:p w14:paraId="3FF7B857" w14:textId="77777777" w:rsidR="00193CC2" w:rsidRPr="00595C5D" w:rsidRDefault="00193CC2" w:rsidP="00EA48E3">
      <w:pPr>
        <w:widowControl w:val="0"/>
        <w:autoSpaceDE w:val="0"/>
        <w:autoSpaceDN w:val="0"/>
        <w:adjustRightInd w:val="0"/>
        <w:rPr>
          <w:lang w:val="en-CA"/>
        </w:rPr>
      </w:pPr>
    </w:p>
    <w:p w14:paraId="3FF7B858" w14:textId="77777777" w:rsidR="00193CC2" w:rsidRPr="00595C5D" w:rsidRDefault="00193CC2" w:rsidP="00EA48E3">
      <w:pPr>
        <w:widowControl w:val="0"/>
        <w:autoSpaceDE w:val="0"/>
        <w:autoSpaceDN w:val="0"/>
        <w:adjustRightInd w:val="0"/>
        <w:rPr>
          <w:lang w:val="en-CA"/>
        </w:rPr>
      </w:pPr>
      <w:r w:rsidRPr="00595C5D">
        <w:rPr>
          <w:lang w:val="en-CA"/>
        </w:rPr>
        <w:t xml:space="preserve">Section Reference: </w:t>
      </w:r>
      <w:r w:rsidRPr="00595C5D">
        <w:t>General Paresis and Syphilis</w:t>
      </w:r>
      <w:r w:rsidRPr="00595C5D">
        <w:rPr>
          <w:lang w:val="en-CA"/>
        </w:rPr>
        <w:t xml:space="preserve"> </w:t>
      </w:r>
    </w:p>
    <w:p w14:paraId="1A56D2B0" w14:textId="77777777" w:rsidR="00292CEB" w:rsidRPr="00595C5D" w:rsidRDefault="00193CC2" w:rsidP="000C1254">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59" w14:textId="28258B76" w:rsidR="00292CEB" w:rsidRPr="00595C5D" w:rsidRDefault="00292CEB" w:rsidP="000C1254">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1B8DE478" w14:textId="77777777" w:rsidR="00193CC2" w:rsidRPr="00595C5D" w:rsidRDefault="00886C18" w:rsidP="000C1254">
      <w:pPr>
        <w:widowControl w:val="0"/>
        <w:autoSpaceDE w:val="0"/>
        <w:autoSpaceDN w:val="0"/>
        <w:adjustRightInd w:val="0"/>
        <w:rPr>
          <w:lang w:val="en-CA"/>
        </w:rPr>
      </w:pPr>
      <w:r>
        <w:rPr>
          <w:lang w:val="en-CA"/>
        </w:rPr>
        <w:t>Bloom’s: Knowledge</w:t>
      </w:r>
    </w:p>
    <w:p w14:paraId="3FF7B85A" w14:textId="77777777" w:rsidR="00193CC2" w:rsidRPr="00595C5D" w:rsidRDefault="00193CC2">
      <w:pPr>
        <w:widowControl w:val="0"/>
        <w:autoSpaceDE w:val="0"/>
        <w:autoSpaceDN w:val="0"/>
        <w:adjustRightInd w:val="0"/>
        <w:rPr>
          <w:lang w:val="en-CA"/>
        </w:rPr>
      </w:pPr>
    </w:p>
    <w:p w14:paraId="3FF7B85B" w14:textId="77777777" w:rsidR="00193CC2" w:rsidRPr="00595C5D" w:rsidRDefault="00193CC2">
      <w:pPr>
        <w:widowControl w:val="0"/>
        <w:autoSpaceDE w:val="0"/>
        <w:autoSpaceDN w:val="0"/>
        <w:adjustRightInd w:val="0"/>
        <w:rPr>
          <w:lang w:val="en-CA"/>
        </w:rPr>
      </w:pPr>
    </w:p>
    <w:p w14:paraId="3FF7B85C" w14:textId="77777777" w:rsidR="00193CC2" w:rsidRPr="00595C5D" w:rsidRDefault="00193CC2" w:rsidP="00511C93">
      <w:pPr>
        <w:widowControl w:val="0"/>
        <w:autoSpaceDE w:val="0"/>
        <w:autoSpaceDN w:val="0"/>
        <w:adjustRightInd w:val="0"/>
        <w:rPr>
          <w:lang w:val="en-CA"/>
        </w:rPr>
      </w:pPr>
      <w:r w:rsidRPr="00595C5D">
        <w:rPr>
          <w:lang w:val="en-CA"/>
        </w:rPr>
        <w:t>11</w:t>
      </w:r>
      <w:r w:rsidR="00CA66C9" w:rsidRPr="00595C5D">
        <w:rPr>
          <w:lang w:val="en-CA"/>
        </w:rPr>
        <w:t>4</w:t>
      </w:r>
      <w:r w:rsidRPr="00595C5D">
        <w:rPr>
          <w:lang w:val="en-CA"/>
        </w:rPr>
        <w:t>) Hypnosis, as originally used by Mesmer, was used for</w:t>
      </w:r>
    </w:p>
    <w:p w14:paraId="3FF7B85D" w14:textId="77777777" w:rsidR="00193CC2" w:rsidRPr="00595C5D" w:rsidRDefault="00193CC2" w:rsidP="00511C93">
      <w:pPr>
        <w:widowControl w:val="0"/>
        <w:autoSpaceDE w:val="0"/>
        <w:autoSpaceDN w:val="0"/>
        <w:adjustRightInd w:val="0"/>
        <w:rPr>
          <w:lang w:val="en-CA"/>
        </w:rPr>
      </w:pPr>
    </w:p>
    <w:p w14:paraId="3FF7B85E" w14:textId="77777777" w:rsidR="00193CC2" w:rsidRPr="00595C5D" w:rsidRDefault="00193CC2" w:rsidP="00511C93">
      <w:pPr>
        <w:widowControl w:val="0"/>
        <w:autoSpaceDE w:val="0"/>
        <w:autoSpaceDN w:val="0"/>
        <w:adjustRightInd w:val="0"/>
        <w:rPr>
          <w:lang w:val="en-CA"/>
        </w:rPr>
      </w:pPr>
      <w:r w:rsidRPr="00595C5D">
        <w:rPr>
          <w:lang w:val="en-CA"/>
        </w:rPr>
        <w:t>a) mild exorcism.</w:t>
      </w:r>
    </w:p>
    <w:p w14:paraId="3FF7B85F" w14:textId="77777777" w:rsidR="00193CC2" w:rsidRPr="00595C5D" w:rsidRDefault="00193CC2" w:rsidP="00511C93">
      <w:pPr>
        <w:widowControl w:val="0"/>
        <w:autoSpaceDE w:val="0"/>
        <w:autoSpaceDN w:val="0"/>
        <w:adjustRightInd w:val="0"/>
        <w:rPr>
          <w:lang w:val="en-CA"/>
        </w:rPr>
      </w:pPr>
      <w:r w:rsidRPr="00595C5D">
        <w:rPr>
          <w:lang w:val="en-CA"/>
        </w:rPr>
        <w:lastRenderedPageBreak/>
        <w:t>b) uncovering early child abuse.</w:t>
      </w:r>
    </w:p>
    <w:p w14:paraId="3FF7B860" w14:textId="77777777" w:rsidR="00193CC2" w:rsidRPr="00595C5D" w:rsidRDefault="00193CC2" w:rsidP="00511C93">
      <w:pPr>
        <w:widowControl w:val="0"/>
        <w:autoSpaceDE w:val="0"/>
        <w:autoSpaceDN w:val="0"/>
        <w:adjustRightInd w:val="0"/>
        <w:rPr>
          <w:lang w:val="en-CA"/>
        </w:rPr>
      </w:pPr>
      <w:r w:rsidRPr="00595C5D">
        <w:rPr>
          <w:lang w:val="en-CA"/>
        </w:rPr>
        <w:t>c) acting as an anaesthetic.</w:t>
      </w:r>
    </w:p>
    <w:p w14:paraId="3FF7B861" w14:textId="77777777" w:rsidR="00193CC2" w:rsidRPr="00595C5D" w:rsidRDefault="00193CC2" w:rsidP="00511C93">
      <w:pPr>
        <w:widowControl w:val="0"/>
        <w:autoSpaceDE w:val="0"/>
        <w:autoSpaceDN w:val="0"/>
        <w:adjustRightInd w:val="0"/>
        <w:rPr>
          <w:lang w:val="en-CA"/>
        </w:rPr>
      </w:pPr>
      <w:r w:rsidRPr="00595C5D">
        <w:rPr>
          <w:lang w:val="en-CA"/>
        </w:rPr>
        <w:t>d) treating hysteria.</w:t>
      </w:r>
    </w:p>
    <w:p w14:paraId="3FF7B862" w14:textId="77777777" w:rsidR="00193CC2" w:rsidRPr="00595C5D" w:rsidRDefault="00193CC2" w:rsidP="00511C93">
      <w:pPr>
        <w:widowControl w:val="0"/>
        <w:autoSpaceDE w:val="0"/>
        <w:autoSpaceDN w:val="0"/>
        <w:adjustRightInd w:val="0"/>
        <w:rPr>
          <w:lang w:val="en-CA"/>
        </w:rPr>
      </w:pPr>
    </w:p>
    <w:p w14:paraId="3FF7B863" w14:textId="77777777" w:rsidR="00193CC2" w:rsidRPr="00595C5D" w:rsidRDefault="00193CC2" w:rsidP="00511C93">
      <w:pPr>
        <w:widowControl w:val="0"/>
        <w:autoSpaceDE w:val="0"/>
        <w:autoSpaceDN w:val="0"/>
        <w:adjustRightInd w:val="0"/>
        <w:rPr>
          <w:lang w:val="en-CA"/>
        </w:rPr>
      </w:pPr>
      <w:r w:rsidRPr="00595C5D">
        <w:rPr>
          <w:lang w:val="en-CA"/>
        </w:rPr>
        <w:t>Answer: d</w:t>
      </w:r>
    </w:p>
    <w:p w14:paraId="3FF7B864" w14:textId="77777777" w:rsidR="00193CC2" w:rsidRPr="00595C5D" w:rsidRDefault="00193CC2" w:rsidP="00EA48E3">
      <w:pPr>
        <w:rPr>
          <w:lang w:val="en-CA"/>
        </w:rPr>
      </w:pPr>
    </w:p>
    <w:p w14:paraId="3FF7B865" w14:textId="77777777" w:rsidR="00193CC2" w:rsidRPr="00595C5D" w:rsidRDefault="00193CC2" w:rsidP="00EA48E3">
      <w:r w:rsidRPr="00595C5D">
        <w:rPr>
          <w:lang w:val="en-CA"/>
        </w:rPr>
        <w:t xml:space="preserve">Section Reference: </w:t>
      </w:r>
      <w:r w:rsidRPr="00595C5D">
        <w:t>Psychogenesis</w:t>
      </w:r>
    </w:p>
    <w:p w14:paraId="4DCFF532"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66" w14:textId="6BD3E71A"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D828505" w14:textId="77777777" w:rsidR="00193CC2" w:rsidRPr="00595C5D" w:rsidRDefault="00886C18" w:rsidP="00511C93">
      <w:pPr>
        <w:widowControl w:val="0"/>
        <w:autoSpaceDE w:val="0"/>
        <w:autoSpaceDN w:val="0"/>
        <w:adjustRightInd w:val="0"/>
        <w:rPr>
          <w:lang w:val="en-CA"/>
        </w:rPr>
      </w:pPr>
      <w:r>
        <w:rPr>
          <w:lang w:val="en-CA"/>
        </w:rPr>
        <w:t>Bloom’s: Knowledge</w:t>
      </w:r>
    </w:p>
    <w:p w14:paraId="3FF7B867" w14:textId="77777777" w:rsidR="00193CC2" w:rsidRPr="00595C5D" w:rsidRDefault="00193CC2" w:rsidP="00511C93">
      <w:pPr>
        <w:widowControl w:val="0"/>
        <w:autoSpaceDE w:val="0"/>
        <w:autoSpaceDN w:val="0"/>
        <w:adjustRightInd w:val="0"/>
        <w:rPr>
          <w:lang w:val="en-CA"/>
        </w:rPr>
      </w:pPr>
    </w:p>
    <w:p w14:paraId="3FF7B868" w14:textId="77777777" w:rsidR="00193CC2" w:rsidRPr="00595C5D" w:rsidRDefault="00193CC2" w:rsidP="00511C93">
      <w:pPr>
        <w:widowControl w:val="0"/>
        <w:autoSpaceDE w:val="0"/>
        <w:autoSpaceDN w:val="0"/>
        <w:adjustRightInd w:val="0"/>
        <w:rPr>
          <w:lang w:val="en-CA"/>
        </w:rPr>
      </w:pPr>
    </w:p>
    <w:p w14:paraId="3FF7B869" w14:textId="77777777" w:rsidR="00193CC2" w:rsidRPr="00595C5D" w:rsidRDefault="00193CC2" w:rsidP="00511C93">
      <w:pPr>
        <w:widowControl w:val="0"/>
        <w:autoSpaceDE w:val="0"/>
        <w:autoSpaceDN w:val="0"/>
        <w:adjustRightInd w:val="0"/>
        <w:rPr>
          <w:lang w:val="en-CA"/>
        </w:rPr>
      </w:pPr>
      <w:r w:rsidRPr="00595C5D">
        <w:rPr>
          <w:lang w:val="en-CA"/>
        </w:rPr>
        <w:t>11</w:t>
      </w:r>
      <w:r w:rsidR="00CA66C9" w:rsidRPr="00595C5D">
        <w:rPr>
          <w:lang w:val="en-CA"/>
        </w:rPr>
        <w:t>5</w:t>
      </w:r>
      <w:r w:rsidRPr="00595C5D">
        <w:rPr>
          <w:lang w:val="en-CA"/>
        </w:rPr>
        <w:t>) The reasoning behind hypnosis as developed by Mesmer was</w:t>
      </w:r>
    </w:p>
    <w:p w14:paraId="3FF7B86A" w14:textId="77777777" w:rsidR="00193CC2" w:rsidRPr="00595C5D" w:rsidRDefault="00193CC2" w:rsidP="00511C93">
      <w:pPr>
        <w:widowControl w:val="0"/>
        <w:autoSpaceDE w:val="0"/>
        <w:autoSpaceDN w:val="0"/>
        <w:adjustRightInd w:val="0"/>
        <w:rPr>
          <w:lang w:val="en-CA"/>
        </w:rPr>
      </w:pPr>
    </w:p>
    <w:p w14:paraId="3FF7B86B" w14:textId="77777777" w:rsidR="00193CC2" w:rsidRPr="00595C5D" w:rsidRDefault="00193CC2" w:rsidP="00511C93">
      <w:pPr>
        <w:widowControl w:val="0"/>
        <w:autoSpaceDE w:val="0"/>
        <w:autoSpaceDN w:val="0"/>
        <w:adjustRightInd w:val="0"/>
        <w:rPr>
          <w:lang w:val="en-CA"/>
        </w:rPr>
      </w:pPr>
      <w:r w:rsidRPr="00595C5D">
        <w:rPr>
          <w:lang w:val="en-CA"/>
        </w:rPr>
        <w:t>a) changing magnetic fields in his patients would result in symptom reduction</w:t>
      </w:r>
      <w:r w:rsidR="002D674A" w:rsidRPr="00595C5D">
        <w:rPr>
          <w:lang w:val="en-CA"/>
        </w:rPr>
        <w:t>.</w:t>
      </w:r>
    </w:p>
    <w:p w14:paraId="3FF7B86C" w14:textId="77777777" w:rsidR="00193CC2" w:rsidRPr="00595C5D" w:rsidRDefault="00193CC2" w:rsidP="00511C93">
      <w:pPr>
        <w:widowControl w:val="0"/>
        <w:autoSpaceDE w:val="0"/>
        <w:autoSpaceDN w:val="0"/>
        <w:adjustRightInd w:val="0"/>
        <w:rPr>
          <w:lang w:val="en-CA"/>
        </w:rPr>
      </w:pPr>
      <w:r w:rsidRPr="00595C5D">
        <w:rPr>
          <w:lang w:val="en-CA"/>
        </w:rPr>
        <w:t>b) relaxation was a sufficient treatment for alleviating symptoms</w:t>
      </w:r>
      <w:r w:rsidR="002D674A" w:rsidRPr="00595C5D">
        <w:rPr>
          <w:lang w:val="en-CA"/>
        </w:rPr>
        <w:t>.</w:t>
      </w:r>
    </w:p>
    <w:p w14:paraId="3FF7B86D" w14:textId="77777777" w:rsidR="00193CC2" w:rsidRPr="00595C5D" w:rsidRDefault="00193CC2" w:rsidP="00511C93">
      <w:pPr>
        <w:widowControl w:val="0"/>
        <w:autoSpaceDE w:val="0"/>
        <w:autoSpaceDN w:val="0"/>
        <w:adjustRightInd w:val="0"/>
        <w:rPr>
          <w:lang w:val="en-CA"/>
        </w:rPr>
      </w:pPr>
      <w:r w:rsidRPr="00595C5D">
        <w:rPr>
          <w:lang w:val="en-CA"/>
        </w:rPr>
        <w:t>c) that frightening patients would result in symptom reduction</w:t>
      </w:r>
      <w:r w:rsidR="002D674A" w:rsidRPr="00595C5D">
        <w:rPr>
          <w:lang w:val="en-CA"/>
        </w:rPr>
        <w:t>.</w:t>
      </w:r>
    </w:p>
    <w:p w14:paraId="3FF7B86E" w14:textId="77777777" w:rsidR="00193CC2" w:rsidRPr="00595C5D" w:rsidRDefault="00193CC2" w:rsidP="00511C93">
      <w:pPr>
        <w:widowControl w:val="0"/>
        <w:autoSpaceDE w:val="0"/>
        <w:autoSpaceDN w:val="0"/>
        <w:adjustRightInd w:val="0"/>
        <w:rPr>
          <w:lang w:val="en-CA"/>
        </w:rPr>
      </w:pPr>
      <w:r w:rsidRPr="00595C5D">
        <w:rPr>
          <w:lang w:val="en-CA"/>
        </w:rPr>
        <w:t>d) that faith in the healer caused healing</w:t>
      </w:r>
      <w:r w:rsidR="002D674A" w:rsidRPr="00595C5D">
        <w:rPr>
          <w:lang w:val="en-CA"/>
        </w:rPr>
        <w:t>.</w:t>
      </w:r>
    </w:p>
    <w:p w14:paraId="3FF7B86F" w14:textId="77777777" w:rsidR="00193CC2" w:rsidRPr="00595C5D" w:rsidRDefault="00193CC2" w:rsidP="00511C93">
      <w:pPr>
        <w:widowControl w:val="0"/>
        <w:autoSpaceDE w:val="0"/>
        <w:autoSpaceDN w:val="0"/>
        <w:adjustRightInd w:val="0"/>
        <w:rPr>
          <w:lang w:val="en-CA"/>
        </w:rPr>
      </w:pPr>
    </w:p>
    <w:p w14:paraId="3FF7B870" w14:textId="77777777" w:rsidR="00193CC2" w:rsidRPr="00595C5D" w:rsidRDefault="00193CC2" w:rsidP="00511C93">
      <w:pPr>
        <w:widowControl w:val="0"/>
        <w:autoSpaceDE w:val="0"/>
        <w:autoSpaceDN w:val="0"/>
        <w:adjustRightInd w:val="0"/>
        <w:rPr>
          <w:lang w:val="en-CA"/>
        </w:rPr>
      </w:pPr>
      <w:r w:rsidRPr="00595C5D">
        <w:rPr>
          <w:lang w:val="en-CA"/>
        </w:rPr>
        <w:t>Answer: a</w:t>
      </w:r>
    </w:p>
    <w:p w14:paraId="3FF7B871" w14:textId="77777777" w:rsidR="00193CC2" w:rsidRPr="00595C5D" w:rsidRDefault="00193CC2" w:rsidP="00EA48E3">
      <w:pPr>
        <w:rPr>
          <w:lang w:val="en-CA"/>
        </w:rPr>
      </w:pPr>
    </w:p>
    <w:p w14:paraId="3FF7B872" w14:textId="77777777" w:rsidR="00193CC2" w:rsidRPr="00595C5D" w:rsidRDefault="00193CC2" w:rsidP="00EA48E3">
      <w:r w:rsidRPr="00595C5D">
        <w:rPr>
          <w:lang w:val="en-CA"/>
        </w:rPr>
        <w:t xml:space="preserve">Section Reference: </w:t>
      </w:r>
      <w:r w:rsidRPr="00595C5D">
        <w:t>Psychogenesis</w:t>
      </w:r>
    </w:p>
    <w:p w14:paraId="1F68A4AE"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73" w14:textId="10F80D5B" w:rsidR="00292CEB" w:rsidRPr="00595C5D" w:rsidRDefault="00292CEB" w:rsidP="00511C93">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0335D7DA" w14:textId="77777777" w:rsidR="00193CC2" w:rsidRPr="00595C5D" w:rsidRDefault="00886C18" w:rsidP="00511C93">
      <w:pPr>
        <w:widowControl w:val="0"/>
        <w:autoSpaceDE w:val="0"/>
        <w:autoSpaceDN w:val="0"/>
        <w:adjustRightInd w:val="0"/>
        <w:rPr>
          <w:lang w:val="en-CA"/>
        </w:rPr>
      </w:pPr>
      <w:r>
        <w:rPr>
          <w:lang w:val="en-CA"/>
        </w:rPr>
        <w:t>Bloom’s: Comprehension</w:t>
      </w:r>
    </w:p>
    <w:p w14:paraId="3FF7B874" w14:textId="77777777" w:rsidR="00193CC2" w:rsidRPr="00595C5D" w:rsidRDefault="00193CC2">
      <w:pPr>
        <w:widowControl w:val="0"/>
        <w:autoSpaceDE w:val="0"/>
        <w:autoSpaceDN w:val="0"/>
        <w:adjustRightInd w:val="0"/>
        <w:rPr>
          <w:lang w:val="en-CA"/>
        </w:rPr>
      </w:pPr>
    </w:p>
    <w:p w14:paraId="3FF7B875" w14:textId="77777777" w:rsidR="00193CC2" w:rsidRPr="00595C5D" w:rsidRDefault="00193CC2">
      <w:pPr>
        <w:widowControl w:val="0"/>
        <w:autoSpaceDE w:val="0"/>
        <w:autoSpaceDN w:val="0"/>
        <w:adjustRightInd w:val="0"/>
        <w:rPr>
          <w:lang w:val="en-CA"/>
        </w:rPr>
      </w:pPr>
    </w:p>
    <w:p w14:paraId="3FF7B876" w14:textId="77777777" w:rsidR="00193CC2" w:rsidRPr="00595C5D" w:rsidRDefault="00193CC2">
      <w:pPr>
        <w:widowControl w:val="0"/>
        <w:autoSpaceDE w:val="0"/>
        <w:autoSpaceDN w:val="0"/>
        <w:adjustRightInd w:val="0"/>
        <w:rPr>
          <w:lang w:val="en-CA"/>
        </w:rPr>
      </w:pPr>
      <w:r w:rsidRPr="00595C5D">
        <w:rPr>
          <w:lang w:val="en-CA"/>
        </w:rPr>
        <w:t>11</w:t>
      </w:r>
      <w:r w:rsidR="00CA66C9" w:rsidRPr="00595C5D">
        <w:rPr>
          <w:lang w:val="en-CA"/>
        </w:rPr>
        <w:t>6</w:t>
      </w:r>
      <w:r w:rsidRPr="00595C5D">
        <w:rPr>
          <w:lang w:val="en-CA"/>
        </w:rPr>
        <w:t>) Which of the following is true regarding the psychogenic theory?</w:t>
      </w:r>
    </w:p>
    <w:p w14:paraId="3FF7B877" w14:textId="77777777" w:rsidR="00193CC2" w:rsidRPr="00595C5D" w:rsidRDefault="00193CC2">
      <w:pPr>
        <w:widowControl w:val="0"/>
        <w:autoSpaceDE w:val="0"/>
        <w:autoSpaceDN w:val="0"/>
        <w:adjustRightInd w:val="0"/>
        <w:rPr>
          <w:lang w:val="en-CA"/>
        </w:rPr>
      </w:pPr>
    </w:p>
    <w:p w14:paraId="3FF7B878" w14:textId="77777777" w:rsidR="00193CC2" w:rsidRPr="00595C5D" w:rsidRDefault="00193CC2">
      <w:pPr>
        <w:widowControl w:val="0"/>
        <w:autoSpaceDE w:val="0"/>
        <w:autoSpaceDN w:val="0"/>
        <w:adjustRightInd w:val="0"/>
        <w:rPr>
          <w:lang w:val="en-CA"/>
        </w:rPr>
      </w:pPr>
      <w:r w:rsidRPr="00595C5D">
        <w:rPr>
          <w:lang w:val="en-CA"/>
        </w:rPr>
        <w:t>a) It suggests that mental illness is medical in origin.</w:t>
      </w:r>
    </w:p>
    <w:p w14:paraId="3FF7B879" w14:textId="77777777" w:rsidR="00193CC2" w:rsidRPr="00595C5D" w:rsidRDefault="00193CC2">
      <w:pPr>
        <w:widowControl w:val="0"/>
        <w:autoSpaceDE w:val="0"/>
        <w:autoSpaceDN w:val="0"/>
        <w:adjustRightInd w:val="0"/>
        <w:rPr>
          <w:lang w:val="en-CA"/>
        </w:rPr>
      </w:pPr>
      <w:r w:rsidRPr="00595C5D">
        <w:rPr>
          <w:lang w:val="en-CA"/>
        </w:rPr>
        <w:t>b) It was the first attempt at explaining mental illness.</w:t>
      </w:r>
    </w:p>
    <w:p w14:paraId="3FF7B87A" w14:textId="77777777" w:rsidR="00193CC2" w:rsidRPr="00595C5D" w:rsidRDefault="00193CC2">
      <w:pPr>
        <w:widowControl w:val="0"/>
        <w:autoSpaceDE w:val="0"/>
        <w:autoSpaceDN w:val="0"/>
        <w:adjustRightInd w:val="0"/>
        <w:rPr>
          <w:lang w:val="en-CA"/>
        </w:rPr>
      </w:pPr>
      <w:r w:rsidRPr="00595C5D">
        <w:rPr>
          <w:lang w:val="en-CA"/>
        </w:rPr>
        <w:t>c) It is the basis for genetic causes of mental illness.</w:t>
      </w:r>
    </w:p>
    <w:p w14:paraId="3FF7B87B" w14:textId="77777777" w:rsidR="00193CC2" w:rsidRPr="00595C5D" w:rsidRDefault="00193CC2">
      <w:pPr>
        <w:widowControl w:val="0"/>
        <w:autoSpaceDE w:val="0"/>
        <w:autoSpaceDN w:val="0"/>
        <w:adjustRightInd w:val="0"/>
        <w:rPr>
          <w:lang w:val="en-CA"/>
        </w:rPr>
      </w:pPr>
      <w:r w:rsidRPr="00595C5D">
        <w:rPr>
          <w:lang w:val="en-CA"/>
        </w:rPr>
        <w:t>d) It suggests that mental illness is psychological in origin.</w:t>
      </w:r>
    </w:p>
    <w:p w14:paraId="3FF7B87C" w14:textId="77777777" w:rsidR="00193CC2" w:rsidRPr="00595C5D" w:rsidRDefault="00193CC2">
      <w:pPr>
        <w:widowControl w:val="0"/>
        <w:autoSpaceDE w:val="0"/>
        <w:autoSpaceDN w:val="0"/>
        <w:adjustRightInd w:val="0"/>
        <w:rPr>
          <w:lang w:val="en-CA"/>
        </w:rPr>
      </w:pPr>
    </w:p>
    <w:p w14:paraId="3FF7B87D" w14:textId="77777777" w:rsidR="00193CC2" w:rsidRPr="00595C5D" w:rsidRDefault="00193CC2">
      <w:pPr>
        <w:widowControl w:val="0"/>
        <w:autoSpaceDE w:val="0"/>
        <w:autoSpaceDN w:val="0"/>
        <w:adjustRightInd w:val="0"/>
        <w:rPr>
          <w:lang w:val="en-CA"/>
        </w:rPr>
      </w:pPr>
      <w:r w:rsidRPr="00595C5D">
        <w:rPr>
          <w:lang w:val="en-CA"/>
        </w:rPr>
        <w:t>Answer: d</w:t>
      </w:r>
    </w:p>
    <w:p w14:paraId="3FF7B87E" w14:textId="77777777" w:rsidR="00193CC2" w:rsidRPr="00595C5D" w:rsidRDefault="00193CC2" w:rsidP="00EA48E3">
      <w:pPr>
        <w:rPr>
          <w:lang w:val="en-CA"/>
        </w:rPr>
      </w:pPr>
    </w:p>
    <w:p w14:paraId="3FF7B87F" w14:textId="77777777" w:rsidR="00193CC2" w:rsidRPr="00595C5D" w:rsidRDefault="00193CC2" w:rsidP="00EA48E3">
      <w:r w:rsidRPr="00595C5D">
        <w:rPr>
          <w:lang w:val="en-CA"/>
        </w:rPr>
        <w:t xml:space="preserve">Section Reference: </w:t>
      </w:r>
      <w:r w:rsidRPr="00595C5D">
        <w:t>Psychogenesis</w:t>
      </w:r>
    </w:p>
    <w:p w14:paraId="48F4FBFB"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80" w14:textId="03A3CE84"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43A6812A" w14:textId="77777777" w:rsidR="00193CC2" w:rsidRPr="00595C5D" w:rsidRDefault="00886C18">
      <w:pPr>
        <w:widowControl w:val="0"/>
        <w:autoSpaceDE w:val="0"/>
        <w:autoSpaceDN w:val="0"/>
        <w:adjustRightInd w:val="0"/>
        <w:rPr>
          <w:lang w:val="en-CA"/>
        </w:rPr>
      </w:pPr>
      <w:r>
        <w:rPr>
          <w:lang w:val="en-CA"/>
        </w:rPr>
        <w:t>Bloom’s: Comprehension</w:t>
      </w:r>
    </w:p>
    <w:p w14:paraId="3FF7B881" w14:textId="77777777" w:rsidR="00193CC2" w:rsidRPr="00595C5D" w:rsidRDefault="00193CC2">
      <w:pPr>
        <w:widowControl w:val="0"/>
        <w:autoSpaceDE w:val="0"/>
        <w:autoSpaceDN w:val="0"/>
        <w:adjustRightInd w:val="0"/>
        <w:rPr>
          <w:lang w:val="en-CA"/>
        </w:rPr>
      </w:pPr>
    </w:p>
    <w:p w14:paraId="3FF7B882" w14:textId="77777777" w:rsidR="00193CC2" w:rsidRPr="00595C5D" w:rsidRDefault="00193CC2">
      <w:pPr>
        <w:widowControl w:val="0"/>
        <w:autoSpaceDE w:val="0"/>
        <w:autoSpaceDN w:val="0"/>
        <w:adjustRightInd w:val="0"/>
        <w:rPr>
          <w:lang w:val="en-CA"/>
        </w:rPr>
      </w:pPr>
    </w:p>
    <w:p w14:paraId="3FF7B883" w14:textId="77777777" w:rsidR="00193CC2" w:rsidRPr="00595C5D" w:rsidRDefault="00193CC2">
      <w:pPr>
        <w:widowControl w:val="0"/>
        <w:autoSpaceDE w:val="0"/>
        <w:autoSpaceDN w:val="0"/>
        <w:adjustRightInd w:val="0"/>
        <w:rPr>
          <w:lang w:val="en-CA"/>
        </w:rPr>
      </w:pPr>
      <w:r w:rsidRPr="00595C5D">
        <w:rPr>
          <w:lang w:val="en-CA"/>
        </w:rPr>
        <w:t>11</w:t>
      </w:r>
      <w:r w:rsidR="00CA66C9" w:rsidRPr="00595C5D">
        <w:rPr>
          <w:lang w:val="en-CA"/>
        </w:rPr>
        <w:t>7</w:t>
      </w:r>
      <w:r w:rsidRPr="00595C5D">
        <w:rPr>
          <w:lang w:val="en-CA"/>
        </w:rPr>
        <w:t>) Psychogenesis developed from attempts at treating which condition?</w:t>
      </w:r>
    </w:p>
    <w:p w14:paraId="3FF7B884" w14:textId="77777777" w:rsidR="00193CC2" w:rsidRPr="00595C5D" w:rsidRDefault="00193CC2">
      <w:pPr>
        <w:widowControl w:val="0"/>
        <w:autoSpaceDE w:val="0"/>
        <w:autoSpaceDN w:val="0"/>
        <w:adjustRightInd w:val="0"/>
        <w:rPr>
          <w:lang w:val="en-CA"/>
        </w:rPr>
      </w:pPr>
    </w:p>
    <w:p w14:paraId="3FF7B885" w14:textId="77777777" w:rsidR="00193CC2" w:rsidRPr="00595C5D" w:rsidRDefault="00193CC2">
      <w:pPr>
        <w:widowControl w:val="0"/>
        <w:autoSpaceDE w:val="0"/>
        <w:autoSpaceDN w:val="0"/>
        <w:adjustRightInd w:val="0"/>
        <w:rPr>
          <w:lang w:val="en-CA"/>
        </w:rPr>
      </w:pPr>
      <w:r w:rsidRPr="00595C5D">
        <w:rPr>
          <w:lang w:val="en-CA"/>
        </w:rPr>
        <w:t>a) Demonic possession</w:t>
      </w:r>
    </w:p>
    <w:p w14:paraId="3FF7B886" w14:textId="77777777" w:rsidR="00193CC2" w:rsidRPr="00595C5D" w:rsidRDefault="00193CC2">
      <w:pPr>
        <w:widowControl w:val="0"/>
        <w:autoSpaceDE w:val="0"/>
        <w:autoSpaceDN w:val="0"/>
        <w:adjustRightInd w:val="0"/>
        <w:rPr>
          <w:lang w:val="en-CA"/>
        </w:rPr>
      </w:pPr>
      <w:r w:rsidRPr="00595C5D">
        <w:rPr>
          <w:lang w:val="en-CA"/>
        </w:rPr>
        <w:t>b) Depression</w:t>
      </w:r>
    </w:p>
    <w:p w14:paraId="3FF7B887" w14:textId="77777777" w:rsidR="00193CC2" w:rsidRPr="00595C5D" w:rsidRDefault="00193CC2">
      <w:pPr>
        <w:widowControl w:val="0"/>
        <w:autoSpaceDE w:val="0"/>
        <w:autoSpaceDN w:val="0"/>
        <w:adjustRightInd w:val="0"/>
        <w:rPr>
          <w:lang w:val="en-CA"/>
        </w:rPr>
      </w:pPr>
      <w:r w:rsidRPr="00595C5D">
        <w:rPr>
          <w:lang w:val="en-CA"/>
        </w:rPr>
        <w:lastRenderedPageBreak/>
        <w:t>c) Hysteria</w:t>
      </w:r>
    </w:p>
    <w:p w14:paraId="3FF7B888" w14:textId="77777777" w:rsidR="00193CC2" w:rsidRPr="00595C5D" w:rsidRDefault="00193CC2">
      <w:pPr>
        <w:widowControl w:val="0"/>
        <w:autoSpaceDE w:val="0"/>
        <w:autoSpaceDN w:val="0"/>
        <w:adjustRightInd w:val="0"/>
        <w:rPr>
          <w:lang w:val="en-CA"/>
        </w:rPr>
      </w:pPr>
      <w:r w:rsidRPr="00595C5D">
        <w:rPr>
          <w:lang w:val="en-CA"/>
        </w:rPr>
        <w:t>d) Aphasia</w:t>
      </w:r>
    </w:p>
    <w:p w14:paraId="3FF7B889" w14:textId="77777777" w:rsidR="00193CC2" w:rsidRPr="00595C5D" w:rsidRDefault="00193CC2">
      <w:pPr>
        <w:widowControl w:val="0"/>
        <w:autoSpaceDE w:val="0"/>
        <w:autoSpaceDN w:val="0"/>
        <w:adjustRightInd w:val="0"/>
        <w:rPr>
          <w:lang w:val="en-CA"/>
        </w:rPr>
      </w:pPr>
    </w:p>
    <w:p w14:paraId="3FF7B88A" w14:textId="77777777" w:rsidR="00193CC2" w:rsidRPr="00595C5D" w:rsidRDefault="00193CC2">
      <w:pPr>
        <w:widowControl w:val="0"/>
        <w:autoSpaceDE w:val="0"/>
        <w:autoSpaceDN w:val="0"/>
        <w:adjustRightInd w:val="0"/>
        <w:rPr>
          <w:lang w:val="en-CA"/>
        </w:rPr>
      </w:pPr>
      <w:r w:rsidRPr="00595C5D">
        <w:rPr>
          <w:lang w:val="en-CA"/>
        </w:rPr>
        <w:t>Answer: c</w:t>
      </w:r>
    </w:p>
    <w:p w14:paraId="3FF7B88B" w14:textId="77777777" w:rsidR="00193CC2" w:rsidRPr="00595C5D" w:rsidRDefault="00193CC2" w:rsidP="00EA48E3">
      <w:pPr>
        <w:rPr>
          <w:lang w:val="en-CA"/>
        </w:rPr>
      </w:pPr>
    </w:p>
    <w:p w14:paraId="3FF7B88C" w14:textId="77777777" w:rsidR="00193CC2" w:rsidRPr="00595C5D" w:rsidRDefault="00193CC2" w:rsidP="00EA48E3">
      <w:r w:rsidRPr="00595C5D">
        <w:rPr>
          <w:lang w:val="en-CA"/>
        </w:rPr>
        <w:t xml:space="preserve">Section Reference: </w:t>
      </w:r>
      <w:r w:rsidRPr="00595C5D">
        <w:t>Psychogenesis</w:t>
      </w:r>
    </w:p>
    <w:p w14:paraId="40EEAFD6"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8D" w14:textId="62F6674C"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65B60039" w14:textId="77777777" w:rsidR="00193CC2" w:rsidRPr="00595C5D" w:rsidRDefault="00886C18">
      <w:pPr>
        <w:widowControl w:val="0"/>
        <w:autoSpaceDE w:val="0"/>
        <w:autoSpaceDN w:val="0"/>
        <w:adjustRightInd w:val="0"/>
        <w:rPr>
          <w:lang w:val="en-CA"/>
        </w:rPr>
      </w:pPr>
      <w:r>
        <w:rPr>
          <w:lang w:val="en-CA"/>
        </w:rPr>
        <w:t>Bloom’s: Knowledge</w:t>
      </w:r>
    </w:p>
    <w:p w14:paraId="3FF7B88E" w14:textId="77777777" w:rsidR="00193CC2" w:rsidRPr="00595C5D" w:rsidRDefault="00193CC2">
      <w:pPr>
        <w:widowControl w:val="0"/>
        <w:autoSpaceDE w:val="0"/>
        <w:autoSpaceDN w:val="0"/>
        <w:adjustRightInd w:val="0"/>
        <w:rPr>
          <w:lang w:val="en-CA"/>
        </w:rPr>
      </w:pPr>
    </w:p>
    <w:p w14:paraId="3FF7B88F" w14:textId="77777777" w:rsidR="00193CC2" w:rsidRPr="00595C5D" w:rsidRDefault="00193CC2">
      <w:pPr>
        <w:widowControl w:val="0"/>
        <w:autoSpaceDE w:val="0"/>
        <w:autoSpaceDN w:val="0"/>
        <w:adjustRightInd w:val="0"/>
        <w:rPr>
          <w:lang w:val="en-CA"/>
        </w:rPr>
      </w:pPr>
    </w:p>
    <w:p w14:paraId="3FF7B890" w14:textId="77777777" w:rsidR="00193CC2" w:rsidRPr="00595C5D" w:rsidRDefault="00193CC2">
      <w:pPr>
        <w:widowControl w:val="0"/>
        <w:autoSpaceDE w:val="0"/>
        <w:autoSpaceDN w:val="0"/>
        <w:adjustRightInd w:val="0"/>
        <w:rPr>
          <w:lang w:val="en-CA"/>
        </w:rPr>
      </w:pPr>
      <w:r w:rsidRPr="00595C5D">
        <w:rPr>
          <w:lang w:val="en-CA"/>
        </w:rPr>
        <w:t>11</w:t>
      </w:r>
      <w:r w:rsidR="00CA66C9" w:rsidRPr="00595C5D">
        <w:rPr>
          <w:lang w:val="en-CA"/>
        </w:rPr>
        <w:t>8</w:t>
      </w:r>
      <w:r w:rsidRPr="00595C5D">
        <w:rPr>
          <w:lang w:val="en-CA"/>
        </w:rPr>
        <w:t>) Modern psychogenic approaches have their origin in</w:t>
      </w:r>
    </w:p>
    <w:p w14:paraId="3FF7B891" w14:textId="77777777" w:rsidR="00193CC2" w:rsidRPr="00595C5D" w:rsidRDefault="00193CC2">
      <w:pPr>
        <w:widowControl w:val="0"/>
        <w:autoSpaceDE w:val="0"/>
        <w:autoSpaceDN w:val="0"/>
        <w:adjustRightInd w:val="0"/>
        <w:rPr>
          <w:lang w:val="en-CA"/>
        </w:rPr>
      </w:pPr>
    </w:p>
    <w:p w14:paraId="3FF7B892" w14:textId="77777777" w:rsidR="00193CC2" w:rsidRPr="00595C5D" w:rsidRDefault="00193CC2">
      <w:pPr>
        <w:widowControl w:val="0"/>
        <w:autoSpaceDE w:val="0"/>
        <w:autoSpaceDN w:val="0"/>
        <w:adjustRightInd w:val="0"/>
        <w:rPr>
          <w:lang w:val="en-CA"/>
        </w:rPr>
      </w:pPr>
      <w:r w:rsidRPr="00595C5D">
        <w:rPr>
          <w:lang w:val="en-CA"/>
        </w:rPr>
        <w:t>a) drug therapy.</w:t>
      </w:r>
    </w:p>
    <w:p w14:paraId="3FF7B893" w14:textId="77777777" w:rsidR="00193CC2" w:rsidRPr="00595C5D" w:rsidRDefault="00193CC2">
      <w:pPr>
        <w:widowControl w:val="0"/>
        <w:autoSpaceDE w:val="0"/>
        <w:autoSpaceDN w:val="0"/>
        <w:adjustRightInd w:val="0"/>
        <w:rPr>
          <w:lang w:val="en-CA"/>
        </w:rPr>
      </w:pPr>
      <w:r w:rsidRPr="00595C5D">
        <w:rPr>
          <w:lang w:val="en-CA"/>
        </w:rPr>
        <w:t>b) hypnosis as a treatment procedure.</w:t>
      </w:r>
    </w:p>
    <w:p w14:paraId="3FF7B894" w14:textId="77777777" w:rsidR="00193CC2" w:rsidRPr="00595C5D" w:rsidRDefault="00193CC2">
      <w:pPr>
        <w:widowControl w:val="0"/>
        <w:autoSpaceDE w:val="0"/>
        <w:autoSpaceDN w:val="0"/>
        <w:adjustRightInd w:val="0"/>
        <w:rPr>
          <w:lang w:val="en-CA"/>
        </w:rPr>
      </w:pPr>
      <w:r w:rsidRPr="00595C5D">
        <w:rPr>
          <w:lang w:val="en-CA"/>
        </w:rPr>
        <w:t>c) methods that remove biochemical imbalances.</w:t>
      </w:r>
    </w:p>
    <w:p w14:paraId="3FF7B895" w14:textId="77777777" w:rsidR="00193CC2" w:rsidRPr="00595C5D" w:rsidRDefault="00193CC2">
      <w:pPr>
        <w:widowControl w:val="0"/>
        <w:autoSpaceDE w:val="0"/>
        <w:autoSpaceDN w:val="0"/>
        <w:adjustRightInd w:val="0"/>
        <w:rPr>
          <w:lang w:val="en-CA"/>
        </w:rPr>
      </w:pPr>
      <w:r w:rsidRPr="00595C5D">
        <w:rPr>
          <w:lang w:val="en-CA"/>
        </w:rPr>
        <w:t>d) surgical procedures.</w:t>
      </w:r>
    </w:p>
    <w:p w14:paraId="3FF7B896" w14:textId="77777777" w:rsidR="00193CC2" w:rsidRPr="00595C5D" w:rsidRDefault="00193CC2">
      <w:pPr>
        <w:widowControl w:val="0"/>
        <w:autoSpaceDE w:val="0"/>
        <w:autoSpaceDN w:val="0"/>
        <w:adjustRightInd w:val="0"/>
        <w:rPr>
          <w:lang w:val="en-CA"/>
        </w:rPr>
      </w:pPr>
    </w:p>
    <w:p w14:paraId="3FF7B897" w14:textId="77777777" w:rsidR="00193CC2" w:rsidRPr="00595C5D" w:rsidRDefault="00193CC2">
      <w:pPr>
        <w:widowControl w:val="0"/>
        <w:autoSpaceDE w:val="0"/>
        <w:autoSpaceDN w:val="0"/>
        <w:adjustRightInd w:val="0"/>
        <w:rPr>
          <w:lang w:val="en-CA"/>
        </w:rPr>
      </w:pPr>
      <w:r w:rsidRPr="00595C5D">
        <w:rPr>
          <w:lang w:val="en-CA"/>
        </w:rPr>
        <w:t>Answer: b</w:t>
      </w:r>
    </w:p>
    <w:p w14:paraId="3FF7B898" w14:textId="77777777" w:rsidR="00193CC2" w:rsidRPr="00595C5D" w:rsidRDefault="00193CC2" w:rsidP="00EA48E3">
      <w:pPr>
        <w:rPr>
          <w:lang w:val="en-CA"/>
        </w:rPr>
      </w:pPr>
    </w:p>
    <w:p w14:paraId="3FF7B899" w14:textId="77777777" w:rsidR="00193CC2" w:rsidRPr="00595C5D" w:rsidRDefault="00193CC2" w:rsidP="00EA48E3">
      <w:r w:rsidRPr="00595C5D">
        <w:rPr>
          <w:lang w:val="en-CA"/>
        </w:rPr>
        <w:t xml:space="preserve">Section Reference: </w:t>
      </w:r>
      <w:r w:rsidRPr="00595C5D">
        <w:t>Psychogenesis</w:t>
      </w:r>
    </w:p>
    <w:p w14:paraId="6F2CB5F1"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9A" w14:textId="031A2E57"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123384FE" w14:textId="77777777" w:rsidR="00193CC2" w:rsidRPr="00595C5D" w:rsidRDefault="00886C18">
      <w:pPr>
        <w:widowControl w:val="0"/>
        <w:autoSpaceDE w:val="0"/>
        <w:autoSpaceDN w:val="0"/>
        <w:adjustRightInd w:val="0"/>
        <w:rPr>
          <w:lang w:val="en-CA"/>
        </w:rPr>
      </w:pPr>
      <w:r>
        <w:rPr>
          <w:lang w:val="en-CA"/>
        </w:rPr>
        <w:t>Bloom’s: Knowledge</w:t>
      </w:r>
    </w:p>
    <w:p w14:paraId="3FF7B89B" w14:textId="77777777" w:rsidR="00193CC2" w:rsidRPr="00595C5D" w:rsidRDefault="00193CC2">
      <w:pPr>
        <w:widowControl w:val="0"/>
        <w:autoSpaceDE w:val="0"/>
        <w:autoSpaceDN w:val="0"/>
        <w:adjustRightInd w:val="0"/>
        <w:rPr>
          <w:lang w:val="en-CA"/>
        </w:rPr>
      </w:pPr>
    </w:p>
    <w:p w14:paraId="3FF7B89C" w14:textId="77777777" w:rsidR="00193CC2" w:rsidRPr="00595C5D" w:rsidRDefault="00193CC2">
      <w:pPr>
        <w:widowControl w:val="0"/>
        <w:autoSpaceDE w:val="0"/>
        <w:autoSpaceDN w:val="0"/>
        <w:adjustRightInd w:val="0"/>
        <w:rPr>
          <w:lang w:val="en-CA"/>
        </w:rPr>
      </w:pPr>
    </w:p>
    <w:p w14:paraId="3FF7B89D" w14:textId="77777777" w:rsidR="00193CC2" w:rsidRPr="00595C5D" w:rsidRDefault="00193CC2">
      <w:pPr>
        <w:widowControl w:val="0"/>
        <w:autoSpaceDE w:val="0"/>
        <w:autoSpaceDN w:val="0"/>
        <w:adjustRightInd w:val="0"/>
        <w:rPr>
          <w:lang w:val="en-CA"/>
        </w:rPr>
      </w:pPr>
      <w:r w:rsidRPr="00595C5D">
        <w:rPr>
          <w:lang w:val="en-CA"/>
        </w:rPr>
        <w:t>1</w:t>
      </w:r>
      <w:r w:rsidR="00CA66C9" w:rsidRPr="00595C5D">
        <w:rPr>
          <w:lang w:val="en-CA"/>
        </w:rPr>
        <w:t>19</w:t>
      </w:r>
      <w:r w:rsidRPr="00595C5D">
        <w:rPr>
          <w:lang w:val="en-CA"/>
        </w:rPr>
        <w:t>) John feels that he must check the stove between 12 and 15 times before leaving the house. He experiences extreme anxiety when there is interference in his checking. The psychogenic position would suggest which explanation for his checking?</w:t>
      </w:r>
    </w:p>
    <w:p w14:paraId="3FF7B89E" w14:textId="77777777" w:rsidR="00193CC2" w:rsidRPr="00595C5D" w:rsidRDefault="00193CC2">
      <w:pPr>
        <w:widowControl w:val="0"/>
        <w:autoSpaceDE w:val="0"/>
        <w:autoSpaceDN w:val="0"/>
        <w:adjustRightInd w:val="0"/>
        <w:rPr>
          <w:lang w:val="en-CA"/>
        </w:rPr>
      </w:pPr>
    </w:p>
    <w:p w14:paraId="3FF7B89F" w14:textId="77777777" w:rsidR="00193CC2" w:rsidRPr="00595C5D" w:rsidRDefault="00193CC2">
      <w:pPr>
        <w:widowControl w:val="0"/>
        <w:autoSpaceDE w:val="0"/>
        <w:autoSpaceDN w:val="0"/>
        <w:adjustRightInd w:val="0"/>
        <w:rPr>
          <w:lang w:val="en-CA"/>
        </w:rPr>
      </w:pPr>
      <w:r w:rsidRPr="00595C5D">
        <w:rPr>
          <w:lang w:val="en-CA"/>
        </w:rPr>
        <w:t>a) John is genetically predisposed to obsessive-compulsive behaviour.</w:t>
      </w:r>
    </w:p>
    <w:p w14:paraId="3FF7B8A0" w14:textId="77777777" w:rsidR="00193CC2" w:rsidRPr="00595C5D" w:rsidRDefault="00193CC2">
      <w:pPr>
        <w:widowControl w:val="0"/>
        <w:autoSpaceDE w:val="0"/>
        <w:autoSpaceDN w:val="0"/>
        <w:adjustRightInd w:val="0"/>
        <w:rPr>
          <w:lang w:val="en-CA"/>
        </w:rPr>
      </w:pPr>
      <w:r w:rsidRPr="00595C5D">
        <w:rPr>
          <w:lang w:val="en-CA"/>
        </w:rPr>
        <w:t>b) Checking is due to a brain malfunction, most likely in the limbic system.</w:t>
      </w:r>
    </w:p>
    <w:p w14:paraId="3FF7B8A1" w14:textId="77777777" w:rsidR="00193CC2" w:rsidRPr="00595C5D" w:rsidRDefault="00193CC2">
      <w:pPr>
        <w:widowControl w:val="0"/>
        <w:autoSpaceDE w:val="0"/>
        <w:autoSpaceDN w:val="0"/>
        <w:adjustRightInd w:val="0"/>
        <w:rPr>
          <w:lang w:val="en-CA"/>
        </w:rPr>
      </w:pPr>
      <w:r w:rsidRPr="00595C5D">
        <w:rPr>
          <w:lang w:val="en-CA"/>
        </w:rPr>
        <w:t xml:space="preserve">c) The checking is due to a head injury, leading to forget that he turned off the stove. </w:t>
      </w:r>
    </w:p>
    <w:p w14:paraId="3FF7B8A2" w14:textId="77777777" w:rsidR="00193CC2" w:rsidRPr="00595C5D" w:rsidRDefault="00193CC2">
      <w:pPr>
        <w:widowControl w:val="0"/>
        <w:autoSpaceDE w:val="0"/>
        <w:autoSpaceDN w:val="0"/>
        <w:adjustRightInd w:val="0"/>
        <w:rPr>
          <w:lang w:val="en-CA"/>
        </w:rPr>
      </w:pPr>
      <w:r w:rsidRPr="00595C5D">
        <w:rPr>
          <w:lang w:val="en-CA"/>
        </w:rPr>
        <w:t>d) John's compulsive behaviour is driven by the need to ward off forbidden impulses.</w:t>
      </w:r>
    </w:p>
    <w:p w14:paraId="3FF7B8A3" w14:textId="77777777" w:rsidR="00193CC2" w:rsidRPr="00595C5D" w:rsidRDefault="00193CC2">
      <w:pPr>
        <w:widowControl w:val="0"/>
        <w:autoSpaceDE w:val="0"/>
        <w:autoSpaceDN w:val="0"/>
        <w:adjustRightInd w:val="0"/>
        <w:rPr>
          <w:lang w:val="en-CA"/>
        </w:rPr>
      </w:pPr>
    </w:p>
    <w:p w14:paraId="3FF7B8A4" w14:textId="77777777" w:rsidR="00193CC2" w:rsidRPr="00595C5D" w:rsidRDefault="00193CC2">
      <w:pPr>
        <w:widowControl w:val="0"/>
        <w:autoSpaceDE w:val="0"/>
        <w:autoSpaceDN w:val="0"/>
        <w:adjustRightInd w:val="0"/>
        <w:rPr>
          <w:lang w:val="en-CA"/>
        </w:rPr>
      </w:pPr>
      <w:r w:rsidRPr="00595C5D">
        <w:rPr>
          <w:lang w:val="en-CA"/>
        </w:rPr>
        <w:t>Answer: d</w:t>
      </w:r>
    </w:p>
    <w:p w14:paraId="3FF7B8A5" w14:textId="77777777" w:rsidR="00193CC2" w:rsidRPr="00595C5D" w:rsidRDefault="00193CC2" w:rsidP="00EA48E3">
      <w:pPr>
        <w:rPr>
          <w:lang w:val="en-CA"/>
        </w:rPr>
      </w:pPr>
    </w:p>
    <w:p w14:paraId="3FF7B8A6" w14:textId="77777777" w:rsidR="00193CC2" w:rsidRPr="00595C5D" w:rsidRDefault="00193CC2" w:rsidP="00EA48E3">
      <w:r w:rsidRPr="00595C5D">
        <w:rPr>
          <w:lang w:val="en-CA"/>
        </w:rPr>
        <w:t xml:space="preserve">Section Reference: </w:t>
      </w:r>
      <w:r w:rsidRPr="00595C5D">
        <w:t>Psychogenesis</w:t>
      </w:r>
    </w:p>
    <w:p w14:paraId="520FA998"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8A7" w14:textId="5424C727"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D81C888" w14:textId="77777777" w:rsidR="00193CC2" w:rsidRPr="00595C5D" w:rsidRDefault="00886C18">
      <w:pPr>
        <w:widowControl w:val="0"/>
        <w:autoSpaceDE w:val="0"/>
        <w:autoSpaceDN w:val="0"/>
        <w:adjustRightInd w:val="0"/>
        <w:rPr>
          <w:lang w:val="en-CA"/>
        </w:rPr>
      </w:pPr>
      <w:r>
        <w:rPr>
          <w:lang w:val="en-CA"/>
        </w:rPr>
        <w:t>Bloom’s: Application</w:t>
      </w:r>
    </w:p>
    <w:p w14:paraId="3FF7B8A8" w14:textId="77777777" w:rsidR="00193CC2" w:rsidRPr="00595C5D" w:rsidRDefault="00193CC2">
      <w:pPr>
        <w:widowControl w:val="0"/>
        <w:autoSpaceDE w:val="0"/>
        <w:autoSpaceDN w:val="0"/>
        <w:adjustRightInd w:val="0"/>
        <w:rPr>
          <w:lang w:val="en-CA"/>
        </w:rPr>
      </w:pPr>
    </w:p>
    <w:p w14:paraId="3FF7B8A9" w14:textId="77777777" w:rsidR="00193CC2" w:rsidRPr="00595C5D" w:rsidRDefault="00193CC2">
      <w:pPr>
        <w:widowControl w:val="0"/>
        <w:autoSpaceDE w:val="0"/>
        <w:autoSpaceDN w:val="0"/>
        <w:adjustRightInd w:val="0"/>
        <w:rPr>
          <w:lang w:val="en-CA"/>
        </w:rPr>
      </w:pPr>
    </w:p>
    <w:p w14:paraId="3FF7B8AA"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0</w:t>
      </w:r>
      <w:r w:rsidRPr="00595C5D">
        <w:rPr>
          <w:lang w:val="en-CA"/>
        </w:rPr>
        <w:t xml:space="preserve">) Alan was admitted to the hospital complaining of dizzy spells and the fear that he might be dying. A medical exam showed that there was nothing physically wrong. Which explanation would </w:t>
      </w:r>
      <w:r w:rsidRPr="00595C5D">
        <w:rPr>
          <w:i/>
          <w:lang w:val="en-CA"/>
        </w:rPr>
        <w:t>least likely</w:t>
      </w:r>
      <w:r w:rsidRPr="00595C5D">
        <w:rPr>
          <w:lang w:val="en-CA"/>
        </w:rPr>
        <w:t xml:space="preserve"> be offered by an advocate of the psychogenic hypothesis?</w:t>
      </w:r>
    </w:p>
    <w:p w14:paraId="3FF7B8AB" w14:textId="77777777" w:rsidR="00193CC2" w:rsidRPr="00595C5D" w:rsidRDefault="00193CC2">
      <w:pPr>
        <w:widowControl w:val="0"/>
        <w:autoSpaceDE w:val="0"/>
        <w:autoSpaceDN w:val="0"/>
        <w:adjustRightInd w:val="0"/>
        <w:rPr>
          <w:lang w:val="en-CA"/>
        </w:rPr>
      </w:pPr>
    </w:p>
    <w:p w14:paraId="3FF7B8AC" w14:textId="77777777" w:rsidR="00193CC2" w:rsidRPr="00595C5D" w:rsidRDefault="00193CC2">
      <w:pPr>
        <w:widowControl w:val="0"/>
        <w:autoSpaceDE w:val="0"/>
        <w:autoSpaceDN w:val="0"/>
        <w:adjustRightInd w:val="0"/>
        <w:rPr>
          <w:lang w:val="en-CA"/>
        </w:rPr>
      </w:pPr>
      <w:r w:rsidRPr="00595C5D">
        <w:rPr>
          <w:lang w:val="en-CA"/>
        </w:rPr>
        <w:t>a) He had learned his symptoms from his upbringing.</w:t>
      </w:r>
    </w:p>
    <w:p w14:paraId="3FF7B8AD" w14:textId="77777777" w:rsidR="00193CC2" w:rsidRPr="00595C5D" w:rsidRDefault="00193CC2">
      <w:pPr>
        <w:widowControl w:val="0"/>
        <w:autoSpaceDE w:val="0"/>
        <w:autoSpaceDN w:val="0"/>
        <w:adjustRightInd w:val="0"/>
        <w:rPr>
          <w:lang w:val="en-CA"/>
        </w:rPr>
      </w:pPr>
      <w:r w:rsidRPr="00595C5D">
        <w:rPr>
          <w:lang w:val="en-CA"/>
        </w:rPr>
        <w:t>b) His anxiety was driven by hypersensitivity to criticism.</w:t>
      </w:r>
    </w:p>
    <w:p w14:paraId="3FF7B8AE" w14:textId="77777777" w:rsidR="00193CC2" w:rsidRPr="00595C5D" w:rsidRDefault="00193CC2">
      <w:pPr>
        <w:widowControl w:val="0"/>
        <w:autoSpaceDE w:val="0"/>
        <w:autoSpaceDN w:val="0"/>
        <w:adjustRightInd w:val="0"/>
        <w:rPr>
          <w:lang w:val="en-CA"/>
        </w:rPr>
      </w:pPr>
      <w:r w:rsidRPr="00595C5D">
        <w:rPr>
          <w:lang w:val="en-CA"/>
        </w:rPr>
        <w:t>c) He experienced difficulty during toilet training.</w:t>
      </w:r>
    </w:p>
    <w:p w14:paraId="3FF7B8AF" w14:textId="77777777" w:rsidR="00193CC2" w:rsidRPr="00595C5D" w:rsidRDefault="00193CC2">
      <w:pPr>
        <w:widowControl w:val="0"/>
        <w:autoSpaceDE w:val="0"/>
        <w:autoSpaceDN w:val="0"/>
        <w:adjustRightInd w:val="0"/>
        <w:rPr>
          <w:lang w:val="en-CA"/>
        </w:rPr>
      </w:pPr>
      <w:r w:rsidRPr="00595C5D">
        <w:rPr>
          <w:lang w:val="en-CA"/>
        </w:rPr>
        <w:t>d) He is genetically predisposed as his father also suffers spells such as these.</w:t>
      </w:r>
    </w:p>
    <w:p w14:paraId="3FF7B8B0" w14:textId="77777777" w:rsidR="00193CC2" w:rsidRPr="00595C5D" w:rsidRDefault="00193CC2">
      <w:pPr>
        <w:widowControl w:val="0"/>
        <w:autoSpaceDE w:val="0"/>
        <w:autoSpaceDN w:val="0"/>
        <w:adjustRightInd w:val="0"/>
        <w:rPr>
          <w:lang w:val="en-CA"/>
        </w:rPr>
      </w:pPr>
    </w:p>
    <w:p w14:paraId="3FF7B8B1" w14:textId="77777777" w:rsidR="00193CC2" w:rsidRPr="00595C5D" w:rsidRDefault="00193CC2">
      <w:pPr>
        <w:widowControl w:val="0"/>
        <w:autoSpaceDE w:val="0"/>
        <w:autoSpaceDN w:val="0"/>
        <w:adjustRightInd w:val="0"/>
        <w:rPr>
          <w:lang w:val="en-CA"/>
        </w:rPr>
      </w:pPr>
      <w:r w:rsidRPr="00595C5D">
        <w:rPr>
          <w:lang w:val="en-CA"/>
        </w:rPr>
        <w:t>Answer: d</w:t>
      </w:r>
    </w:p>
    <w:p w14:paraId="3FF7B8B2" w14:textId="77777777" w:rsidR="00193CC2" w:rsidRPr="00595C5D" w:rsidRDefault="00193CC2" w:rsidP="00CF30FE">
      <w:pPr>
        <w:rPr>
          <w:lang w:val="en-CA"/>
        </w:rPr>
      </w:pPr>
    </w:p>
    <w:p w14:paraId="3FF7B8B3" w14:textId="77777777" w:rsidR="00193CC2" w:rsidRPr="00595C5D" w:rsidRDefault="00193CC2" w:rsidP="00CF30FE">
      <w:r w:rsidRPr="00595C5D">
        <w:rPr>
          <w:lang w:val="en-CA"/>
        </w:rPr>
        <w:t xml:space="preserve">Section Reference: </w:t>
      </w:r>
      <w:r w:rsidRPr="00595C5D">
        <w:t>Psychogenesis</w:t>
      </w:r>
    </w:p>
    <w:p w14:paraId="135B6782"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8B4" w14:textId="669C3814"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6F6F574" w14:textId="77777777" w:rsidR="00193CC2" w:rsidRPr="00595C5D" w:rsidRDefault="00886C18">
      <w:pPr>
        <w:widowControl w:val="0"/>
        <w:autoSpaceDE w:val="0"/>
        <w:autoSpaceDN w:val="0"/>
        <w:adjustRightInd w:val="0"/>
        <w:rPr>
          <w:lang w:val="en-CA"/>
        </w:rPr>
      </w:pPr>
      <w:r>
        <w:rPr>
          <w:lang w:val="en-CA"/>
        </w:rPr>
        <w:t>Bloom’s: Application</w:t>
      </w:r>
    </w:p>
    <w:p w14:paraId="3FF7B8B5" w14:textId="77777777" w:rsidR="00193CC2" w:rsidRPr="00595C5D" w:rsidRDefault="00193CC2">
      <w:pPr>
        <w:widowControl w:val="0"/>
        <w:autoSpaceDE w:val="0"/>
        <w:autoSpaceDN w:val="0"/>
        <w:adjustRightInd w:val="0"/>
        <w:rPr>
          <w:lang w:val="en-CA"/>
        </w:rPr>
      </w:pPr>
    </w:p>
    <w:p w14:paraId="3FF7B8B6" w14:textId="77777777" w:rsidR="00193CC2" w:rsidRPr="00595C5D" w:rsidRDefault="00193CC2">
      <w:pPr>
        <w:widowControl w:val="0"/>
        <w:autoSpaceDE w:val="0"/>
        <w:autoSpaceDN w:val="0"/>
        <w:adjustRightInd w:val="0"/>
        <w:rPr>
          <w:lang w:val="en-CA"/>
        </w:rPr>
      </w:pPr>
    </w:p>
    <w:p w14:paraId="3FF7B8B7"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1</w:t>
      </w:r>
      <w:r w:rsidRPr="00595C5D">
        <w:rPr>
          <w:lang w:val="en-CA"/>
        </w:rPr>
        <w:t>) Ivy experienced paralysis in her left arm, but there was no neurological basis for her symptoms. This is an illustration of:</w:t>
      </w:r>
    </w:p>
    <w:p w14:paraId="3FF7B8B8" w14:textId="77777777" w:rsidR="00193CC2" w:rsidRPr="00595C5D" w:rsidRDefault="00193CC2">
      <w:pPr>
        <w:widowControl w:val="0"/>
        <w:autoSpaceDE w:val="0"/>
        <w:autoSpaceDN w:val="0"/>
        <w:adjustRightInd w:val="0"/>
        <w:rPr>
          <w:lang w:val="en-CA"/>
        </w:rPr>
      </w:pPr>
    </w:p>
    <w:p w14:paraId="3FF7B8B9" w14:textId="77777777" w:rsidR="00193CC2" w:rsidRPr="00595C5D" w:rsidRDefault="00193CC2">
      <w:pPr>
        <w:widowControl w:val="0"/>
        <w:autoSpaceDE w:val="0"/>
        <w:autoSpaceDN w:val="0"/>
        <w:adjustRightInd w:val="0"/>
        <w:rPr>
          <w:lang w:val="en-CA"/>
        </w:rPr>
      </w:pPr>
      <w:r w:rsidRPr="00595C5D">
        <w:rPr>
          <w:lang w:val="en-CA"/>
        </w:rPr>
        <w:t>a) Psychogenic fugue</w:t>
      </w:r>
    </w:p>
    <w:p w14:paraId="3FF7B8BA" w14:textId="77777777" w:rsidR="00193CC2" w:rsidRPr="00595C5D" w:rsidRDefault="00193CC2">
      <w:pPr>
        <w:widowControl w:val="0"/>
        <w:autoSpaceDE w:val="0"/>
        <w:autoSpaceDN w:val="0"/>
        <w:adjustRightInd w:val="0"/>
        <w:rPr>
          <w:lang w:val="en-CA"/>
        </w:rPr>
      </w:pPr>
      <w:r w:rsidRPr="00595C5D">
        <w:rPr>
          <w:lang w:val="en-CA"/>
        </w:rPr>
        <w:t>b) Hysteria</w:t>
      </w:r>
    </w:p>
    <w:p w14:paraId="3FF7B8BB" w14:textId="77777777" w:rsidR="00193CC2" w:rsidRPr="00595C5D" w:rsidRDefault="00193CC2">
      <w:pPr>
        <w:widowControl w:val="0"/>
        <w:autoSpaceDE w:val="0"/>
        <w:autoSpaceDN w:val="0"/>
        <w:adjustRightInd w:val="0"/>
        <w:rPr>
          <w:lang w:val="en-CA"/>
        </w:rPr>
      </w:pPr>
      <w:r w:rsidRPr="00595C5D">
        <w:rPr>
          <w:lang w:val="en-CA"/>
        </w:rPr>
        <w:t>c) Posttraumatic stress disorder</w:t>
      </w:r>
    </w:p>
    <w:p w14:paraId="3FF7B8BC" w14:textId="77777777" w:rsidR="00193CC2" w:rsidRPr="00595C5D" w:rsidRDefault="00193CC2">
      <w:pPr>
        <w:widowControl w:val="0"/>
        <w:autoSpaceDE w:val="0"/>
        <w:autoSpaceDN w:val="0"/>
        <w:adjustRightInd w:val="0"/>
        <w:rPr>
          <w:lang w:val="en-CA"/>
        </w:rPr>
      </w:pPr>
      <w:r w:rsidRPr="00595C5D">
        <w:rPr>
          <w:lang w:val="en-CA"/>
        </w:rPr>
        <w:t>d) Panic disorder</w:t>
      </w:r>
    </w:p>
    <w:p w14:paraId="3FF7B8BD" w14:textId="77777777" w:rsidR="00193CC2" w:rsidRPr="00595C5D" w:rsidRDefault="00193CC2">
      <w:pPr>
        <w:widowControl w:val="0"/>
        <w:autoSpaceDE w:val="0"/>
        <w:autoSpaceDN w:val="0"/>
        <w:adjustRightInd w:val="0"/>
        <w:rPr>
          <w:lang w:val="en-CA"/>
        </w:rPr>
      </w:pPr>
    </w:p>
    <w:p w14:paraId="3FF7B8BE" w14:textId="77777777" w:rsidR="00193CC2" w:rsidRPr="00595C5D" w:rsidRDefault="00193CC2">
      <w:pPr>
        <w:widowControl w:val="0"/>
        <w:autoSpaceDE w:val="0"/>
        <w:autoSpaceDN w:val="0"/>
        <w:adjustRightInd w:val="0"/>
        <w:rPr>
          <w:lang w:val="en-CA"/>
        </w:rPr>
      </w:pPr>
      <w:r w:rsidRPr="00595C5D">
        <w:rPr>
          <w:lang w:val="en-CA"/>
        </w:rPr>
        <w:t>Answer: b</w:t>
      </w:r>
    </w:p>
    <w:p w14:paraId="3FF7B8BF" w14:textId="77777777" w:rsidR="00193CC2" w:rsidRPr="00595C5D" w:rsidRDefault="00193CC2" w:rsidP="00CF30FE">
      <w:pPr>
        <w:rPr>
          <w:lang w:val="en-CA"/>
        </w:rPr>
      </w:pPr>
    </w:p>
    <w:p w14:paraId="3FF7B8C0" w14:textId="77777777" w:rsidR="00193CC2" w:rsidRPr="00595C5D" w:rsidRDefault="00193CC2" w:rsidP="00CF30FE">
      <w:r w:rsidRPr="00595C5D">
        <w:rPr>
          <w:lang w:val="en-CA"/>
        </w:rPr>
        <w:t xml:space="preserve">Section Reference: </w:t>
      </w:r>
      <w:r w:rsidRPr="00595C5D">
        <w:t>Psychogenesis</w:t>
      </w:r>
    </w:p>
    <w:p w14:paraId="3E8ADA30"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C1" w14:textId="7CE5527B"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B333A22" w14:textId="77777777" w:rsidR="00193CC2" w:rsidRPr="00595C5D" w:rsidRDefault="00886C18">
      <w:pPr>
        <w:widowControl w:val="0"/>
        <w:autoSpaceDE w:val="0"/>
        <w:autoSpaceDN w:val="0"/>
        <w:adjustRightInd w:val="0"/>
        <w:rPr>
          <w:lang w:val="en-CA"/>
        </w:rPr>
      </w:pPr>
      <w:r>
        <w:rPr>
          <w:lang w:val="en-CA"/>
        </w:rPr>
        <w:t>Bloom’s: Application</w:t>
      </w:r>
    </w:p>
    <w:p w14:paraId="3FF7B8C2" w14:textId="77777777" w:rsidR="00193CC2" w:rsidRPr="00595C5D" w:rsidRDefault="00193CC2">
      <w:pPr>
        <w:widowControl w:val="0"/>
        <w:autoSpaceDE w:val="0"/>
        <w:autoSpaceDN w:val="0"/>
        <w:adjustRightInd w:val="0"/>
        <w:rPr>
          <w:lang w:val="en-CA"/>
        </w:rPr>
      </w:pPr>
    </w:p>
    <w:p w14:paraId="3FF7B8C3" w14:textId="77777777" w:rsidR="00193CC2" w:rsidRPr="00595C5D" w:rsidRDefault="00193CC2">
      <w:pPr>
        <w:widowControl w:val="0"/>
        <w:autoSpaceDE w:val="0"/>
        <w:autoSpaceDN w:val="0"/>
        <w:adjustRightInd w:val="0"/>
        <w:rPr>
          <w:lang w:val="en-CA"/>
        </w:rPr>
      </w:pPr>
    </w:p>
    <w:p w14:paraId="3FF7B8C4"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2</w:t>
      </w:r>
      <w:r w:rsidRPr="00595C5D">
        <w:rPr>
          <w:lang w:val="en-CA"/>
        </w:rPr>
        <w:t>) Esther was a patient of Mesmer, who was treating her for blindness. What was the likely scenario when she entered his treatment room?</w:t>
      </w:r>
    </w:p>
    <w:p w14:paraId="3FF7B8C5" w14:textId="77777777" w:rsidR="00193CC2" w:rsidRPr="00595C5D" w:rsidRDefault="00193CC2">
      <w:pPr>
        <w:widowControl w:val="0"/>
        <w:autoSpaceDE w:val="0"/>
        <w:autoSpaceDN w:val="0"/>
        <w:adjustRightInd w:val="0"/>
        <w:rPr>
          <w:lang w:val="en-CA"/>
        </w:rPr>
      </w:pPr>
    </w:p>
    <w:p w14:paraId="3FF7B8C6" w14:textId="77777777" w:rsidR="00193CC2" w:rsidRPr="00595C5D" w:rsidRDefault="00193CC2">
      <w:pPr>
        <w:widowControl w:val="0"/>
        <w:autoSpaceDE w:val="0"/>
        <w:autoSpaceDN w:val="0"/>
        <w:adjustRightInd w:val="0"/>
        <w:rPr>
          <w:lang w:val="en-CA"/>
        </w:rPr>
      </w:pPr>
      <w:r w:rsidRPr="00595C5D">
        <w:rPr>
          <w:lang w:val="en-CA"/>
        </w:rPr>
        <w:t>a) A quiet room, with a soft reclining chair.</w:t>
      </w:r>
    </w:p>
    <w:p w14:paraId="3FF7B8C7" w14:textId="77777777" w:rsidR="00193CC2" w:rsidRPr="00595C5D" w:rsidRDefault="00193CC2">
      <w:pPr>
        <w:widowControl w:val="0"/>
        <w:autoSpaceDE w:val="0"/>
        <w:autoSpaceDN w:val="0"/>
        <w:adjustRightInd w:val="0"/>
        <w:rPr>
          <w:lang w:val="en-CA"/>
        </w:rPr>
      </w:pPr>
      <w:r w:rsidRPr="00595C5D">
        <w:rPr>
          <w:lang w:val="en-CA"/>
        </w:rPr>
        <w:t>b) A 'bleeding device' used to drain blood believed to be in excess and resulting in blindness.</w:t>
      </w:r>
    </w:p>
    <w:p w14:paraId="3FF7B8C8" w14:textId="77777777" w:rsidR="00193CC2" w:rsidRPr="00595C5D" w:rsidRDefault="00193CC2">
      <w:pPr>
        <w:widowControl w:val="0"/>
        <w:autoSpaceDE w:val="0"/>
        <w:autoSpaceDN w:val="0"/>
        <w:adjustRightInd w:val="0"/>
        <w:rPr>
          <w:lang w:val="en-CA"/>
        </w:rPr>
      </w:pPr>
      <w:r w:rsidRPr="00595C5D">
        <w:rPr>
          <w:lang w:val="en-CA"/>
        </w:rPr>
        <w:t>c) A stock of chemical filled rods, with Mesmer presiding over the room in a purple robe.</w:t>
      </w:r>
    </w:p>
    <w:p w14:paraId="3FF7B8C9" w14:textId="77777777" w:rsidR="00193CC2" w:rsidRPr="00595C5D" w:rsidRDefault="00193CC2">
      <w:pPr>
        <w:widowControl w:val="0"/>
        <w:autoSpaceDE w:val="0"/>
        <w:autoSpaceDN w:val="0"/>
        <w:adjustRightInd w:val="0"/>
        <w:rPr>
          <w:lang w:val="en-CA"/>
        </w:rPr>
      </w:pPr>
      <w:r w:rsidRPr="00595C5D">
        <w:rPr>
          <w:lang w:val="en-CA"/>
        </w:rPr>
        <w:t>d) A sterile well-lit room with several doctors in white laboratory coats.</w:t>
      </w:r>
    </w:p>
    <w:p w14:paraId="3FF7B8CA" w14:textId="77777777" w:rsidR="00193CC2" w:rsidRPr="00595C5D" w:rsidRDefault="00193CC2">
      <w:pPr>
        <w:widowControl w:val="0"/>
        <w:autoSpaceDE w:val="0"/>
        <w:autoSpaceDN w:val="0"/>
        <w:adjustRightInd w:val="0"/>
        <w:rPr>
          <w:lang w:val="en-CA"/>
        </w:rPr>
      </w:pPr>
    </w:p>
    <w:p w14:paraId="3FF7B8CB" w14:textId="77777777" w:rsidR="00193CC2" w:rsidRPr="00595C5D" w:rsidRDefault="00193CC2">
      <w:pPr>
        <w:widowControl w:val="0"/>
        <w:autoSpaceDE w:val="0"/>
        <w:autoSpaceDN w:val="0"/>
        <w:adjustRightInd w:val="0"/>
        <w:rPr>
          <w:lang w:val="en-CA"/>
        </w:rPr>
      </w:pPr>
      <w:r w:rsidRPr="00595C5D">
        <w:rPr>
          <w:lang w:val="en-CA"/>
        </w:rPr>
        <w:t>Answer: c</w:t>
      </w:r>
    </w:p>
    <w:p w14:paraId="3FF7B8CC" w14:textId="77777777" w:rsidR="00193CC2" w:rsidRPr="00595C5D" w:rsidRDefault="00193CC2" w:rsidP="00CF30FE">
      <w:pPr>
        <w:rPr>
          <w:lang w:val="en-CA"/>
        </w:rPr>
      </w:pPr>
    </w:p>
    <w:p w14:paraId="3FF7B8CD" w14:textId="77777777" w:rsidR="00193CC2" w:rsidRPr="00595C5D" w:rsidRDefault="00193CC2" w:rsidP="00CF30FE">
      <w:r w:rsidRPr="00595C5D">
        <w:rPr>
          <w:lang w:val="en-CA"/>
        </w:rPr>
        <w:t xml:space="preserve">Section Reference: </w:t>
      </w:r>
      <w:r w:rsidRPr="00595C5D">
        <w:t>Psychogenesis</w:t>
      </w:r>
    </w:p>
    <w:p w14:paraId="76BCAF74"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8CE" w14:textId="5644E26C"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749FFC5" w14:textId="77777777" w:rsidR="00193CC2" w:rsidRPr="00595C5D" w:rsidRDefault="00886C18">
      <w:pPr>
        <w:widowControl w:val="0"/>
        <w:autoSpaceDE w:val="0"/>
        <w:autoSpaceDN w:val="0"/>
        <w:adjustRightInd w:val="0"/>
        <w:rPr>
          <w:lang w:val="en-CA"/>
        </w:rPr>
      </w:pPr>
      <w:r>
        <w:rPr>
          <w:lang w:val="en-CA"/>
        </w:rPr>
        <w:t>Bloom’s: Analysis</w:t>
      </w:r>
    </w:p>
    <w:p w14:paraId="3FF7B8CF" w14:textId="77777777" w:rsidR="00193CC2" w:rsidRPr="00595C5D" w:rsidRDefault="00193CC2">
      <w:pPr>
        <w:widowControl w:val="0"/>
        <w:autoSpaceDE w:val="0"/>
        <w:autoSpaceDN w:val="0"/>
        <w:adjustRightInd w:val="0"/>
        <w:rPr>
          <w:lang w:val="en-CA"/>
        </w:rPr>
      </w:pPr>
    </w:p>
    <w:p w14:paraId="3FF7B8D0" w14:textId="77777777" w:rsidR="00193CC2" w:rsidRPr="00595C5D" w:rsidRDefault="00193CC2">
      <w:pPr>
        <w:widowControl w:val="0"/>
        <w:autoSpaceDE w:val="0"/>
        <w:autoSpaceDN w:val="0"/>
        <w:adjustRightInd w:val="0"/>
        <w:rPr>
          <w:lang w:val="en-CA"/>
        </w:rPr>
      </w:pPr>
    </w:p>
    <w:p w14:paraId="3FF7B8D1" w14:textId="77777777" w:rsidR="00193CC2" w:rsidRPr="00595C5D" w:rsidRDefault="00193CC2">
      <w:pPr>
        <w:widowControl w:val="0"/>
        <w:autoSpaceDE w:val="0"/>
        <w:autoSpaceDN w:val="0"/>
        <w:adjustRightInd w:val="0"/>
        <w:rPr>
          <w:lang w:val="en-CA"/>
        </w:rPr>
      </w:pPr>
      <w:r w:rsidRPr="00595C5D">
        <w:rPr>
          <w:lang w:val="en-CA"/>
        </w:rPr>
        <w:lastRenderedPageBreak/>
        <w:t>12</w:t>
      </w:r>
      <w:r w:rsidR="00CA66C9" w:rsidRPr="00595C5D">
        <w:rPr>
          <w:lang w:val="en-CA"/>
        </w:rPr>
        <w:t>3</w:t>
      </w:r>
      <w:r w:rsidRPr="00595C5D">
        <w:rPr>
          <w:lang w:val="en-CA"/>
        </w:rPr>
        <w:t>) What is the relevance of Mesmer's work to a psychogenic view of mental illness?</w:t>
      </w:r>
    </w:p>
    <w:p w14:paraId="3FF7B8D2" w14:textId="77777777" w:rsidR="00193CC2" w:rsidRPr="00595C5D" w:rsidRDefault="00193CC2">
      <w:pPr>
        <w:widowControl w:val="0"/>
        <w:autoSpaceDE w:val="0"/>
        <w:autoSpaceDN w:val="0"/>
        <w:adjustRightInd w:val="0"/>
        <w:rPr>
          <w:lang w:val="en-CA"/>
        </w:rPr>
      </w:pPr>
    </w:p>
    <w:p w14:paraId="3FF7B8D3" w14:textId="77777777" w:rsidR="00193CC2" w:rsidRPr="00595C5D" w:rsidRDefault="00193CC2">
      <w:pPr>
        <w:widowControl w:val="0"/>
        <w:autoSpaceDE w:val="0"/>
        <w:autoSpaceDN w:val="0"/>
        <w:adjustRightInd w:val="0"/>
        <w:rPr>
          <w:lang w:val="en-CA"/>
        </w:rPr>
      </w:pPr>
      <w:r w:rsidRPr="00595C5D">
        <w:rPr>
          <w:lang w:val="en-CA"/>
        </w:rPr>
        <w:t>a) He postulated that hysterical disorders could be explained by physical symptoms.</w:t>
      </w:r>
    </w:p>
    <w:p w14:paraId="3FF7B8D4" w14:textId="77777777" w:rsidR="00193CC2" w:rsidRPr="00595C5D" w:rsidRDefault="00193CC2">
      <w:pPr>
        <w:widowControl w:val="0"/>
        <w:autoSpaceDE w:val="0"/>
        <w:autoSpaceDN w:val="0"/>
        <w:adjustRightInd w:val="0"/>
        <w:rPr>
          <w:lang w:val="en-CA"/>
        </w:rPr>
      </w:pPr>
      <w:r w:rsidRPr="00595C5D">
        <w:rPr>
          <w:lang w:val="en-CA"/>
        </w:rPr>
        <w:t>b) His methods were similar to methods of driving out demons from a person.</w:t>
      </w:r>
    </w:p>
    <w:p w14:paraId="3FF7B8D5" w14:textId="77777777" w:rsidR="00193CC2" w:rsidRPr="00595C5D" w:rsidRDefault="00193CC2">
      <w:pPr>
        <w:widowControl w:val="0"/>
        <w:autoSpaceDE w:val="0"/>
        <w:autoSpaceDN w:val="0"/>
        <w:adjustRightInd w:val="0"/>
        <w:rPr>
          <w:lang w:val="en-CA"/>
        </w:rPr>
      </w:pPr>
      <w:r w:rsidRPr="00595C5D">
        <w:rPr>
          <w:lang w:val="en-CA"/>
        </w:rPr>
        <w:t>c) He pioneered the cathartic method, where hysteria was reduced by talking.</w:t>
      </w:r>
    </w:p>
    <w:p w14:paraId="3FF7B8D6" w14:textId="77777777" w:rsidR="00193CC2" w:rsidRPr="00595C5D" w:rsidRDefault="00193CC2" w:rsidP="00C706F4">
      <w:pPr>
        <w:widowControl w:val="0"/>
        <w:autoSpaceDE w:val="0"/>
        <w:autoSpaceDN w:val="0"/>
        <w:adjustRightInd w:val="0"/>
        <w:ind w:left="284" w:hanging="284"/>
        <w:rPr>
          <w:lang w:val="en-CA"/>
        </w:rPr>
      </w:pPr>
      <w:r w:rsidRPr="00595C5D">
        <w:rPr>
          <w:lang w:val="en-CA"/>
        </w:rPr>
        <w:t>d) He advocated the position that one person could influence change in another person’s behaviour.</w:t>
      </w:r>
    </w:p>
    <w:p w14:paraId="3FF7B8D7" w14:textId="77777777" w:rsidR="00193CC2" w:rsidRPr="00595C5D" w:rsidRDefault="00193CC2">
      <w:pPr>
        <w:widowControl w:val="0"/>
        <w:autoSpaceDE w:val="0"/>
        <w:autoSpaceDN w:val="0"/>
        <w:adjustRightInd w:val="0"/>
        <w:rPr>
          <w:lang w:val="en-CA"/>
        </w:rPr>
      </w:pPr>
    </w:p>
    <w:p w14:paraId="3FF7B8D8" w14:textId="77777777" w:rsidR="00193CC2" w:rsidRPr="00595C5D" w:rsidRDefault="00193CC2">
      <w:pPr>
        <w:widowControl w:val="0"/>
        <w:autoSpaceDE w:val="0"/>
        <w:autoSpaceDN w:val="0"/>
        <w:adjustRightInd w:val="0"/>
        <w:rPr>
          <w:lang w:val="en-CA"/>
        </w:rPr>
      </w:pPr>
      <w:r w:rsidRPr="00595C5D">
        <w:rPr>
          <w:lang w:val="en-CA"/>
        </w:rPr>
        <w:t>Answer: d</w:t>
      </w:r>
    </w:p>
    <w:p w14:paraId="3FF7B8D9" w14:textId="77777777" w:rsidR="00193CC2" w:rsidRPr="00595C5D" w:rsidRDefault="00193CC2" w:rsidP="00CF30FE">
      <w:pPr>
        <w:rPr>
          <w:lang w:val="en-CA"/>
        </w:rPr>
      </w:pPr>
    </w:p>
    <w:p w14:paraId="3FF7B8DA" w14:textId="77777777" w:rsidR="00193CC2" w:rsidRPr="00595C5D" w:rsidRDefault="00193CC2" w:rsidP="00CF30FE">
      <w:r w:rsidRPr="00595C5D">
        <w:rPr>
          <w:lang w:val="en-CA"/>
        </w:rPr>
        <w:t xml:space="preserve">Section Reference: </w:t>
      </w:r>
      <w:r w:rsidRPr="00595C5D">
        <w:t>Psychogenesis</w:t>
      </w:r>
    </w:p>
    <w:p w14:paraId="44FAF6E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DB" w14:textId="5B719900"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4CE6051A" w14:textId="77777777" w:rsidR="00193CC2" w:rsidRPr="00595C5D" w:rsidRDefault="00886C18">
      <w:pPr>
        <w:widowControl w:val="0"/>
        <w:autoSpaceDE w:val="0"/>
        <w:autoSpaceDN w:val="0"/>
        <w:adjustRightInd w:val="0"/>
        <w:rPr>
          <w:lang w:val="en-CA"/>
        </w:rPr>
      </w:pPr>
      <w:r>
        <w:rPr>
          <w:lang w:val="en-CA"/>
        </w:rPr>
        <w:t>Bloom’s: Knowledge</w:t>
      </w:r>
    </w:p>
    <w:p w14:paraId="3FF7B8DC" w14:textId="77777777" w:rsidR="00193CC2" w:rsidRPr="00595C5D" w:rsidRDefault="00193CC2">
      <w:pPr>
        <w:widowControl w:val="0"/>
        <w:autoSpaceDE w:val="0"/>
        <w:autoSpaceDN w:val="0"/>
        <w:adjustRightInd w:val="0"/>
        <w:rPr>
          <w:lang w:val="en-CA"/>
        </w:rPr>
      </w:pPr>
    </w:p>
    <w:p w14:paraId="3FF7B8DD" w14:textId="77777777" w:rsidR="00193CC2" w:rsidRPr="00595C5D" w:rsidRDefault="00193CC2">
      <w:pPr>
        <w:widowControl w:val="0"/>
        <w:autoSpaceDE w:val="0"/>
        <w:autoSpaceDN w:val="0"/>
        <w:adjustRightInd w:val="0"/>
        <w:rPr>
          <w:lang w:val="en-CA"/>
        </w:rPr>
      </w:pPr>
    </w:p>
    <w:p w14:paraId="3FF7B8DE"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4</w:t>
      </w:r>
      <w:r w:rsidRPr="00595C5D">
        <w:rPr>
          <w:lang w:val="en-CA"/>
        </w:rPr>
        <w:t>) What was the reason for Charcot developing a psychogenic theory of hysteria?</w:t>
      </w:r>
    </w:p>
    <w:p w14:paraId="3FF7B8DF" w14:textId="77777777" w:rsidR="00193CC2" w:rsidRPr="00595C5D" w:rsidRDefault="00193CC2">
      <w:pPr>
        <w:widowControl w:val="0"/>
        <w:autoSpaceDE w:val="0"/>
        <w:autoSpaceDN w:val="0"/>
        <w:adjustRightInd w:val="0"/>
        <w:rPr>
          <w:lang w:val="en-CA"/>
        </w:rPr>
      </w:pPr>
    </w:p>
    <w:p w14:paraId="3FF7B8E0" w14:textId="77777777" w:rsidR="00193CC2" w:rsidRPr="00595C5D" w:rsidRDefault="00193CC2">
      <w:pPr>
        <w:widowControl w:val="0"/>
        <w:autoSpaceDE w:val="0"/>
        <w:autoSpaceDN w:val="0"/>
        <w:adjustRightInd w:val="0"/>
        <w:rPr>
          <w:lang w:val="en-CA"/>
        </w:rPr>
      </w:pPr>
      <w:r w:rsidRPr="00595C5D">
        <w:rPr>
          <w:lang w:val="en-CA"/>
        </w:rPr>
        <w:t>a) His students were able to induce hysteria in a woman without his knowledge.</w:t>
      </w:r>
    </w:p>
    <w:p w14:paraId="3FF7B8E1" w14:textId="77777777" w:rsidR="00193CC2" w:rsidRPr="00595C5D" w:rsidRDefault="00193CC2">
      <w:pPr>
        <w:widowControl w:val="0"/>
        <w:autoSpaceDE w:val="0"/>
        <w:autoSpaceDN w:val="0"/>
        <w:adjustRightInd w:val="0"/>
        <w:rPr>
          <w:lang w:val="en-CA"/>
        </w:rPr>
      </w:pPr>
      <w:r w:rsidRPr="00595C5D">
        <w:rPr>
          <w:lang w:val="en-CA"/>
        </w:rPr>
        <w:t>b) He was influenced heavily by Freud.</w:t>
      </w:r>
    </w:p>
    <w:p w14:paraId="3FF7B8E2" w14:textId="77777777" w:rsidR="00193CC2" w:rsidRPr="00595C5D" w:rsidRDefault="00193CC2">
      <w:pPr>
        <w:widowControl w:val="0"/>
        <w:autoSpaceDE w:val="0"/>
        <w:autoSpaceDN w:val="0"/>
        <w:adjustRightInd w:val="0"/>
        <w:rPr>
          <w:lang w:val="en-CA"/>
        </w:rPr>
      </w:pPr>
      <w:r w:rsidRPr="00595C5D">
        <w:rPr>
          <w:lang w:val="en-CA"/>
        </w:rPr>
        <w:t>c) He believed there was a physical explanation for abnormal behaviour.</w:t>
      </w:r>
    </w:p>
    <w:p w14:paraId="3FF7B8E3" w14:textId="77777777" w:rsidR="00193CC2" w:rsidRPr="00595C5D" w:rsidRDefault="00193CC2">
      <w:pPr>
        <w:widowControl w:val="0"/>
        <w:autoSpaceDE w:val="0"/>
        <w:autoSpaceDN w:val="0"/>
        <w:adjustRightInd w:val="0"/>
        <w:rPr>
          <w:lang w:val="en-CA"/>
        </w:rPr>
      </w:pPr>
      <w:r w:rsidRPr="00595C5D">
        <w:rPr>
          <w:lang w:val="en-CA"/>
        </w:rPr>
        <w:t>d) He found that hypnosis cured hysteria.</w:t>
      </w:r>
    </w:p>
    <w:p w14:paraId="3FF7B8E4" w14:textId="77777777" w:rsidR="00193CC2" w:rsidRPr="00595C5D" w:rsidRDefault="00193CC2">
      <w:pPr>
        <w:widowControl w:val="0"/>
        <w:autoSpaceDE w:val="0"/>
        <w:autoSpaceDN w:val="0"/>
        <w:adjustRightInd w:val="0"/>
        <w:rPr>
          <w:lang w:val="en-CA"/>
        </w:rPr>
      </w:pPr>
    </w:p>
    <w:p w14:paraId="3FF7B8E5" w14:textId="77777777" w:rsidR="00193CC2" w:rsidRPr="00595C5D" w:rsidRDefault="00193CC2">
      <w:pPr>
        <w:widowControl w:val="0"/>
        <w:autoSpaceDE w:val="0"/>
        <w:autoSpaceDN w:val="0"/>
        <w:adjustRightInd w:val="0"/>
        <w:rPr>
          <w:lang w:val="en-CA"/>
        </w:rPr>
      </w:pPr>
      <w:r w:rsidRPr="00595C5D">
        <w:rPr>
          <w:lang w:val="en-CA"/>
        </w:rPr>
        <w:t>Answer: a</w:t>
      </w:r>
    </w:p>
    <w:p w14:paraId="3FF7B8E6" w14:textId="77777777" w:rsidR="00193CC2" w:rsidRPr="00595C5D" w:rsidRDefault="00193CC2" w:rsidP="00CF30FE">
      <w:pPr>
        <w:rPr>
          <w:lang w:val="en-CA"/>
        </w:rPr>
      </w:pPr>
    </w:p>
    <w:p w14:paraId="3FF7B8E7" w14:textId="77777777" w:rsidR="00193CC2" w:rsidRPr="00595C5D" w:rsidRDefault="00193CC2" w:rsidP="00CF30FE">
      <w:r w:rsidRPr="00595C5D">
        <w:rPr>
          <w:lang w:val="en-CA"/>
        </w:rPr>
        <w:t xml:space="preserve">Section Reference: </w:t>
      </w:r>
      <w:r w:rsidRPr="00595C5D">
        <w:t>Psychogenesis</w:t>
      </w:r>
    </w:p>
    <w:p w14:paraId="61B18DB3"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8E8" w14:textId="432F8E08"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2F5E9CCC" w14:textId="77777777" w:rsidR="00193CC2" w:rsidRPr="00595C5D" w:rsidRDefault="00886C18">
      <w:pPr>
        <w:widowControl w:val="0"/>
        <w:autoSpaceDE w:val="0"/>
        <w:autoSpaceDN w:val="0"/>
        <w:adjustRightInd w:val="0"/>
        <w:rPr>
          <w:lang w:val="en-CA"/>
        </w:rPr>
      </w:pPr>
      <w:r>
        <w:rPr>
          <w:lang w:val="en-CA"/>
        </w:rPr>
        <w:t>Bloom’s: Comprehension</w:t>
      </w:r>
    </w:p>
    <w:p w14:paraId="3FF7B8E9" w14:textId="77777777" w:rsidR="00193CC2" w:rsidRPr="00595C5D" w:rsidRDefault="00193CC2">
      <w:pPr>
        <w:widowControl w:val="0"/>
        <w:autoSpaceDE w:val="0"/>
        <w:autoSpaceDN w:val="0"/>
        <w:adjustRightInd w:val="0"/>
        <w:rPr>
          <w:lang w:val="en-CA"/>
        </w:rPr>
      </w:pPr>
    </w:p>
    <w:p w14:paraId="3FF7B8EA" w14:textId="77777777" w:rsidR="00193CC2" w:rsidRPr="00595C5D" w:rsidRDefault="00193CC2">
      <w:pPr>
        <w:widowControl w:val="0"/>
        <w:autoSpaceDE w:val="0"/>
        <w:autoSpaceDN w:val="0"/>
        <w:adjustRightInd w:val="0"/>
        <w:rPr>
          <w:lang w:val="en-CA"/>
        </w:rPr>
      </w:pPr>
    </w:p>
    <w:p w14:paraId="3FF7B8EB"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5</w:t>
      </w:r>
      <w:r w:rsidRPr="00595C5D">
        <w:rPr>
          <w:lang w:val="en-CA"/>
        </w:rPr>
        <w:t>) Breuer observed an association between recalling past traumatic events and expression of the original emotion in hysterics. This resulted in:</w:t>
      </w:r>
    </w:p>
    <w:p w14:paraId="3FF7B8EC" w14:textId="77777777" w:rsidR="00193CC2" w:rsidRPr="00595C5D" w:rsidRDefault="00193CC2">
      <w:pPr>
        <w:widowControl w:val="0"/>
        <w:autoSpaceDE w:val="0"/>
        <w:autoSpaceDN w:val="0"/>
        <w:adjustRightInd w:val="0"/>
        <w:rPr>
          <w:lang w:val="en-CA"/>
        </w:rPr>
      </w:pPr>
    </w:p>
    <w:p w14:paraId="3FF7B8ED" w14:textId="77777777" w:rsidR="00193CC2" w:rsidRPr="00595C5D" w:rsidRDefault="00193CC2">
      <w:pPr>
        <w:widowControl w:val="0"/>
        <w:autoSpaceDE w:val="0"/>
        <w:autoSpaceDN w:val="0"/>
        <w:adjustRightInd w:val="0"/>
        <w:rPr>
          <w:lang w:val="en-CA"/>
        </w:rPr>
      </w:pPr>
      <w:r w:rsidRPr="00595C5D">
        <w:rPr>
          <w:lang w:val="en-CA"/>
        </w:rPr>
        <w:t>a) Increased hysteria</w:t>
      </w:r>
    </w:p>
    <w:p w14:paraId="3FF7B8EE" w14:textId="77777777" w:rsidR="00193CC2" w:rsidRPr="00595C5D" w:rsidRDefault="00193CC2">
      <w:pPr>
        <w:widowControl w:val="0"/>
        <w:autoSpaceDE w:val="0"/>
        <w:autoSpaceDN w:val="0"/>
        <w:adjustRightInd w:val="0"/>
        <w:rPr>
          <w:lang w:val="en-CA"/>
        </w:rPr>
      </w:pPr>
      <w:r w:rsidRPr="00595C5D">
        <w:rPr>
          <w:lang w:val="en-CA"/>
        </w:rPr>
        <w:t>b) Decreased hysteria</w:t>
      </w:r>
    </w:p>
    <w:p w14:paraId="3FF7B8EF" w14:textId="77777777" w:rsidR="00193CC2" w:rsidRPr="00595C5D" w:rsidRDefault="00193CC2">
      <w:pPr>
        <w:widowControl w:val="0"/>
        <w:autoSpaceDE w:val="0"/>
        <w:autoSpaceDN w:val="0"/>
        <w:adjustRightInd w:val="0"/>
        <w:rPr>
          <w:lang w:val="en-CA"/>
        </w:rPr>
      </w:pPr>
      <w:r w:rsidRPr="00595C5D">
        <w:rPr>
          <w:lang w:val="en-CA"/>
        </w:rPr>
        <w:t>c) The emergence of new symptoms</w:t>
      </w:r>
    </w:p>
    <w:p w14:paraId="3FF7B8F0" w14:textId="77777777" w:rsidR="00193CC2" w:rsidRPr="00595C5D" w:rsidRDefault="00193CC2">
      <w:pPr>
        <w:widowControl w:val="0"/>
        <w:autoSpaceDE w:val="0"/>
        <w:autoSpaceDN w:val="0"/>
        <w:adjustRightInd w:val="0"/>
        <w:rPr>
          <w:lang w:val="en-CA"/>
        </w:rPr>
      </w:pPr>
      <w:r w:rsidRPr="00595C5D">
        <w:rPr>
          <w:lang w:val="en-CA"/>
        </w:rPr>
        <w:t>d) The repression of emotions</w:t>
      </w:r>
    </w:p>
    <w:p w14:paraId="3FF7B8F1" w14:textId="77777777" w:rsidR="00193CC2" w:rsidRPr="00595C5D" w:rsidRDefault="00193CC2">
      <w:pPr>
        <w:widowControl w:val="0"/>
        <w:autoSpaceDE w:val="0"/>
        <w:autoSpaceDN w:val="0"/>
        <w:adjustRightInd w:val="0"/>
        <w:rPr>
          <w:lang w:val="en-CA"/>
        </w:rPr>
      </w:pPr>
    </w:p>
    <w:p w14:paraId="3FF7B8F2" w14:textId="77777777" w:rsidR="00193CC2" w:rsidRPr="00595C5D" w:rsidRDefault="00193CC2">
      <w:pPr>
        <w:widowControl w:val="0"/>
        <w:autoSpaceDE w:val="0"/>
        <w:autoSpaceDN w:val="0"/>
        <w:adjustRightInd w:val="0"/>
        <w:rPr>
          <w:lang w:val="en-CA"/>
        </w:rPr>
      </w:pPr>
      <w:r w:rsidRPr="00595C5D">
        <w:rPr>
          <w:lang w:val="en-CA"/>
        </w:rPr>
        <w:t>Answer: b</w:t>
      </w:r>
    </w:p>
    <w:p w14:paraId="3FF7B8F3" w14:textId="77777777" w:rsidR="00193CC2" w:rsidRPr="00595C5D" w:rsidRDefault="00193CC2" w:rsidP="00CF30FE">
      <w:pPr>
        <w:rPr>
          <w:lang w:val="en-CA"/>
        </w:rPr>
      </w:pPr>
    </w:p>
    <w:p w14:paraId="3FF7B8F4" w14:textId="77777777" w:rsidR="00193CC2" w:rsidRPr="00595C5D" w:rsidRDefault="00193CC2" w:rsidP="00CF30FE">
      <w:pPr>
        <w:rPr>
          <w:lang w:val="en-CA"/>
        </w:rPr>
      </w:pPr>
      <w:r w:rsidRPr="00595C5D">
        <w:rPr>
          <w:lang w:val="en-CA"/>
        </w:rPr>
        <w:t xml:space="preserve">Section Reference: </w:t>
      </w:r>
      <w:r w:rsidRPr="00595C5D">
        <w:t>Psychogenesis</w:t>
      </w:r>
    </w:p>
    <w:p w14:paraId="1EE8FE9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8F5" w14:textId="53CDC455" w:rsidR="00292CEB" w:rsidRPr="00595C5D" w:rsidRDefault="00292CEB">
      <w:pPr>
        <w:widowControl w:val="0"/>
        <w:autoSpaceDE w:val="0"/>
        <w:autoSpaceDN w:val="0"/>
        <w:adjustRightInd w:val="0"/>
        <w:rPr>
          <w:lang w:val="en-CA"/>
        </w:rPr>
      </w:pPr>
      <w:r w:rsidRPr="00595C5D">
        <w:rPr>
          <w:lang w:val="en-CA"/>
        </w:rPr>
        <w:t>Learning Objective:</w:t>
      </w:r>
      <w:r w:rsidR="001E5D28" w:rsidRPr="00595C5D">
        <w:rPr>
          <w:color w:val="000000"/>
          <w:lang w:eastAsia="en-CA"/>
        </w:rPr>
        <w:t xml:space="preserve"> 1.2 Compare the history of psychopathology across centuries</w:t>
      </w:r>
    </w:p>
    <w:p w14:paraId="5BB21C98" w14:textId="77777777" w:rsidR="00193CC2" w:rsidRPr="00595C5D" w:rsidRDefault="00886C18">
      <w:pPr>
        <w:widowControl w:val="0"/>
        <w:autoSpaceDE w:val="0"/>
        <w:autoSpaceDN w:val="0"/>
        <w:adjustRightInd w:val="0"/>
        <w:rPr>
          <w:lang w:val="en-CA"/>
        </w:rPr>
      </w:pPr>
      <w:r>
        <w:rPr>
          <w:lang w:val="en-CA"/>
        </w:rPr>
        <w:t>Bloom’s: Comprehension</w:t>
      </w:r>
    </w:p>
    <w:p w14:paraId="3FF7B8F6" w14:textId="77777777" w:rsidR="00193CC2" w:rsidRPr="00595C5D" w:rsidRDefault="00193CC2">
      <w:pPr>
        <w:widowControl w:val="0"/>
        <w:autoSpaceDE w:val="0"/>
        <w:autoSpaceDN w:val="0"/>
        <w:adjustRightInd w:val="0"/>
        <w:rPr>
          <w:lang w:val="en-CA"/>
        </w:rPr>
      </w:pPr>
    </w:p>
    <w:p w14:paraId="3FF7B8F7" w14:textId="77777777" w:rsidR="00193CC2" w:rsidRPr="00595C5D" w:rsidRDefault="00193CC2">
      <w:pPr>
        <w:widowControl w:val="0"/>
        <w:autoSpaceDE w:val="0"/>
        <w:autoSpaceDN w:val="0"/>
        <w:adjustRightInd w:val="0"/>
        <w:rPr>
          <w:lang w:val="en-CA"/>
        </w:rPr>
      </w:pPr>
    </w:p>
    <w:p w14:paraId="3FF7B8F8"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6</w:t>
      </w:r>
      <w:r w:rsidRPr="00595C5D">
        <w:rPr>
          <w:lang w:val="en-CA"/>
        </w:rPr>
        <w:t>) Which is TRUE regarding catharsis?</w:t>
      </w:r>
    </w:p>
    <w:p w14:paraId="3FF7B8F9" w14:textId="77777777" w:rsidR="00193CC2" w:rsidRPr="00595C5D" w:rsidRDefault="00193CC2">
      <w:pPr>
        <w:widowControl w:val="0"/>
        <w:autoSpaceDE w:val="0"/>
        <w:autoSpaceDN w:val="0"/>
        <w:adjustRightInd w:val="0"/>
        <w:rPr>
          <w:lang w:val="en-CA"/>
        </w:rPr>
      </w:pPr>
    </w:p>
    <w:p w14:paraId="3FF7B8FA" w14:textId="77777777" w:rsidR="00193CC2" w:rsidRPr="00595C5D" w:rsidRDefault="00193CC2">
      <w:pPr>
        <w:widowControl w:val="0"/>
        <w:autoSpaceDE w:val="0"/>
        <w:autoSpaceDN w:val="0"/>
        <w:adjustRightInd w:val="0"/>
        <w:rPr>
          <w:lang w:val="en-CA"/>
        </w:rPr>
      </w:pPr>
      <w:r w:rsidRPr="00595C5D">
        <w:rPr>
          <w:lang w:val="en-CA"/>
        </w:rPr>
        <w:t>a) It is a moral therapy method.</w:t>
      </w:r>
    </w:p>
    <w:p w14:paraId="3FF7B8FB" w14:textId="77777777" w:rsidR="00193CC2" w:rsidRPr="00595C5D" w:rsidRDefault="00193CC2">
      <w:pPr>
        <w:widowControl w:val="0"/>
        <w:autoSpaceDE w:val="0"/>
        <w:autoSpaceDN w:val="0"/>
        <w:adjustRightInd w:val="0"/>
        <w:rPr>
          <w:lang w:val="en-CA"/>
        </w:rPr>
      </w:pPr>
      <w:r w:rsidRPr="00595C5D">
        <w:rPr>
          <w:lang w:val="en-CA"/>
        </w:rPr>
        <w:t>b) It was initiated by Pinel.</w:t>
      </w:r>
    </w:p>
    <w:p w14:paraId="3FF7B8FC" w14:textId="77777777" w:rsidR="00193CC2" w:rsidRPr="00595C5D" w:rsidRDefault="00193CC2">
      <w:pPr>
        <w:widowControl w:val="0"/>
        <w:autoSpaceDE w:val="0"/>
        <w:autoSpaceDN w:val="0"/>
        <w:adjustRightInd w:val="0"/>
        <w:rPr>
          <w:lang w:val="en-CA"/>
        </w:rPr>
      </w:pPr>
      <w:r w:rsidRPr="00595C5D">
        <w:rPr>
          <w:lang w:val="en-CA"/>
        </w:rPr>
        <w:t>c) It consists of drawing blood from a patient.</w:t>
      </w:r>
    </w:p>
    <w:p w14:paraId="3FF7B8FD" w14:textId="77777777" w:rsidR="00193CC2" w:rsidRPr="00595C5D" w:rsidRDefault="00193CC2">
      <w:pPr>
        <w:widowControl w:val="0"/>
        <w:autoSpaceDE w:val="0"/>
        <w:autoSpaceDN w:val="0"/>
        <w:adjustRightInd w:val="0"/>
        <w:rPr>
          <w:lang w:val="en-CA"/>
        </w:rPr>
      </w:pPr>
      <w:r w:rsidRPr="00595C5D">
        <w:rPr>
          <w:lang w:val="en-CA"/>
        </w:rPr>
        <w:t>d) It encourages the release of emotional tension.</w:t>
      </w:r>
    </w:p>
    <w:p w14:paraId="3FF7B8FE" w14:textId="77777777" w:rsidR="00193CC2" w:rsidRPr="00595C5D" w:rsidRDefault="00193CC2">
      <w:pPr>
        <w:widowControl w:val="0"/>
        <w:autoSpaceDE w:val="0"/>
        <w:autoSpaceDN w:val="0"/>
        <w:adjustRightInd w:val="0"/>
        <w:rPr>
          <w:lang w:val="en-CA"/>
        </w:rPr>
      </w:pPr>
    </w:p>
    <w:p w14:paraId="3FF7B8FF" w14:textId="77777777" w:rsidR="00193CC2" w:rsidRPr="00595C5D" w:rsidRDefault="00193CC2">
      <w:pPr>
        <w:widowControl w:val="0"/>
        <w:autoSpaceDE w:val="0"/>
        <w:autoSpaceDN w:val="0"/>
        <w:adjustRightInd w:val="0"/>
        <w:rPr>
          <w:lang w:val="en-CA"/>
        </w:rPr>
      </w:pPr>
      <w:r w:rsidRPr="00595C5D">
        <w:rPr>
          <w:lang w:val="en-CA"/>
        </w:rPr>
        <w:t>Answer: d</w:t>
      </w:r>
    </w:p>
    <w:p w14:paraId="3FF7B900" w14:textId="77777777" w:rsidR="00193CC2" w:rsidRPr="00595C5D" w:rsidRDefault="00193CC2" w:rsidP="00CF30FE">
      <w:pPr>
        <w:rPr>
          <w:lang w:val="en-CA"/>
        </w:rPr>
      </w:pPr>
    </w:p>
    <w:p w14:paraId="3FF7B901" w14:textId="77777777" w:rsidR="00193CC2" w:rsidRPr="00595C5D" w:rsidRDefault="00193CC2" w:rsidP="00CF30FE">
      <w:r w:rsidRPr="00595C5D">
        <w:rPr>
          <w:lang w:val="en-CA"/>
        </w:rPr>
        <w:t xml:space="preserve">Section Reference: </w:t>
      </w:r>
      <w:r w:rsidRPr="00595C5D">
        <w:t>Psychogenesis</w:t>
      </w:r>
    </w:p>
    <w:p w14:paraId="36E5A736"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02" w14:textId="344AEBE0"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5AFFCEEE" w14:textId="77777777" w:rsidR="00193CC2" w:rsidRPr="00595C5D" w:rsidRDefault="00886C18">
      <w:pPr>
        <w:widowControl w:val="0"/>
        <w:autoSpaceDE w:val="0"/>
        <w:autoSpaceDN w:val="0"/>
        <w:adjustRightInd w:val="0"/>
        <w:rPr>
          <w:lang w:val="en-CA"/>
        </w:rPr>
      </w:pPr>
      <w:r>
        <w:rPr>
          <w:lang w:val="en-CA"/>
        </w:rPr>
        <w:t>Bloom’s: Comprehension</w:t>
      </w:r>
    </w:p>
    <w:p w14:paraId="3FF7B903" w14:textId="77777777" w:rsidR="00193CC2" w:rsidRPr="00595C5D" w:rsidRDefault="00193CC2">
      <w:pPr>
        <w:widowControl w:val="0"/>
        <w:autoSpaceDE w:val="0"/>
        <w:autoSpaceDN w:val="0"/>
        <w:adjustRightInd w:val="0"/>
        <w:rPr>
          <w:lang w:val="en-CA"/>
        </w:rPr>
      </w:pPr>
    </w:p>
    <w:p w14:paraId="3FF7B904" w14:textId="77777777" w:rsidR="00193CC2" w:rsidRPr="00595C5D" w:rsidRDefault="00193CC2">
      <w:pPr>
        <w:widowControl w:val="0"/>
        <w:autoSpaceDE w:val="0"/>
        <w:autoSpaceDN w:val="0"/>
        <w:adjustRightInd w:val="0"/>
        <w:rPr>
          <w:lang w:val="en-CA"/>
        </w:rPr>
      </w:pPr>
    </w:p>
    <w:p w14:paraId="3FF7B905" w14:textId="77777777" w:rsidR="00193CC2" w:rsidRPr="00595C5D" w:rsidRDefault="00193CC2">
      <w:pPr>
        <w:widowControl w:val="0"/>
        <w:autoSpaceDE w:val="0"/>
        <w:autoSpaceDN w:val="0"/>
        <w:adjustRightInd w:val="0"/>
        <w:rPr>
          <w:lang w:val="en-CA"/>
        </w:rPr>
      </w:pPr>
      <w:r w:rsidRPr="00595C5D">
        <w:rPr>
          <w:lang w:val="en-CA"/>
        </w:rPr>
        <w:t>12</w:t>
      </w:r>
      <w:r w:rsidR="00CA66C9" w:rsidRPr="00595C5D">
        <w:rPr>
          <w:lang w:val="en-CA"/>
        </w:rPr>
        <w:t>7</w:t>
      </w:r>
      <w:r w:rsidRPr="00595C5D">
        <w:rPr>
          <w:lang w:val="en-CA"/>
        </w:rPr>
        <w:t>) If you went to Josef Breuer for treatment of hysterical paralysis, which treatment would you most likely receive?</w:t>
      </w:r>
    </w:p>
    <w:p w14:paraId="3FF7B906" w14:textId="77777777" w:rsidR="00193CC2" w:rsidRPr="00595C5D" w:rsidRDefault="00193CC2">
      <w:pPr>
        <w:widowControl w:val="0"/>
        <w:autoSpaceDE w:val="0"/>
        <w:autoSpaceDN w:val="0"/>
        <w:adjustRightInd w:val="0"/>
        <w:rPr>
          <w:lang w:val="en-CA"/>
        </w:rPr>
      </w:pPr>
    </w:p>
    <w:p w14:paraId="3FF7B907" w14:textId="77777777" w:rsidR="00193CC2" w:rsidRPr="00595C5D" w:rsidRDefault="00193CC2">
      <w:pPr>
        <w:widowControl w:val="0"/>
        <w:autoSpaceDE w:val="0"/>
        <w:autoSpaceDN w:val="0"/>
        <w:adjustRightInd w:val="0"/>
        <w:rPr>
          <w:lang w:val="en-CA"/>
        </w:rPr>
      </w:pPr>
      <w:r w:rsidRPr="00595C5D">
        <w:rPr>
          <w:lang w:val="en-CA"/>
        </w:rPr>
        <w:t>a) Hypnosis</w:t>
      </w:r>
    </w:p>
    <w:p w14:paraId="3FF7B908" w14:textId="77777777" w:rsidR="00193CC2" w:rsidRPr="00595C5D" w:rsidRDefault="00193CC2">
      <w:pPr>
        <w:widowControl w:val="0"/>
        <w:autoSpaceDE w:val="0"/>
        <w:autoSpaceDN w:val="0"/>
        <w:adjustRightInd w:val="0"/>
        <w:rPr>
          <w:lang w:val="en-CA"/>
        </w:rPr>
      </w:pPr>
      <w:r w:rsidRPr="00595C5D">
        <w:rPr>
          <w:lang w:val="en-CA"/>
        </w:rPr>
        <w:t>b) Free association</w:t>
      </w:r>
    </w:p>
    <w:p w14:paraId="3FF7B909" w14:textId="77777777" w:rsidR="00193CC2" w:rsidRPr="00595C5D" w:rsidRDefault="00193CC2">
      <w:pPr>
        <w:widowControl w:val="0"/>
        <w:autoSpaceDE w:val="0"/>
        <w:autoSpaceDN w:val="0"/>
        <w:adjustRightInd w:val="0"/>
        <w:rPr>
          <w:lang w:val="en-CA"/>
        </w:rPr>
      </w:pPr>
      <w:r w:rsidRPr="00595C5D">
        <w:rPr>
          <w:lang w:val="en-CA"/>
        </w:rPr>
        <w:t>c) Catharsis</w:t>
      </w:r>
    </w:p>
    <w:p w14:paraId="3FF7B90A" w14:textId="77777777" w:rsidR="00193CC2" w:rsidRPr="00595C5D" w:rsidRDefault="00193CC2">
      <w:pPr>
        <w:widowControl w:val="0"/>
        <w:autoSpaceDE w:val="0"/>
        <w:autoSpaceDN w:val="0"/>
        <w:adjustRightInd w:val="0"/>
        <w:rPr>
          <w:lang w:val="en-CA"/>
        </w:rPr>
      </w:pPr>
      <w:r w:rsidRPr="00595C5D">
        <w:rPr>
          <w:lang w:val="en-CA"/>
        </w:rPr>
        <w:t>d) Medication</w:t>
      </w:r>
    </w:p>
    <w:p w14:paraId="3FF7B90B" w14:textId="77777777" w:rsidR="00193CC2" w:rsidRPr="00595C5D" w:rsidRDefault="00193CC2">
      <w:pPr>
        <w:widowControl w:val="0"/>
        <w:autoSpaceDE w:val="0"/>
        <w:autoSpaceDN w:val="0"/>
        <w:adjustRightInd w:val="0"/>
        <w:rPr>
          <w:lang w:val="en-CA"/>
        </w:rPr>
      </w:pPr>
    </w:p>
    <w:p w14:paraId="3FF7B90C" w14:textId="77777777" w:rsidR="00193CC2" w:rsidRPr="00595C5D" w:rsidRDefault="00193CC2">
      <w:pPr>
        <w:widowControl w:val="0"/>
        <w:autoSpaceDE w:val="0"/>
        <w:autoSpaceDN w:val="0"/>
        <w:adjustRightInd w:val="0"/>
        <w:rPr>
          <w:lang w:val="en-CA"/>
        </w:rPr>
      </w:pPr>
      <w:r w:rsidRPr="00595C5D">
        <w:rPr>
          <w:lang w:val="en-CA"/>
        </w:rPr>
        <w:t>Answer: a</w:t>
      </w:r>
    </w:p>
    <w:p w14:paraId="3FF7B90D" w14:textId="77777777" w:rsidR="00193CC2" w:rsidRPr="00595C5D" w:rsidRDefault="00193CC2" w:rsidP="00CF30FE">
      <w:pPr>
        <w:rPr>
          <w:lang w:val="en-CA"/>
        </w:rPr>
      </w:pPr>
    </w:p>
    <w:p w14:paraId="3FF7B90E" w14:textId="77777777" w:rsidR="00193CC2" w:rsidRPr="00595C5D" w:rsidRDefault="00193CC2" w:rsidP="00CF30FE">
      <w:r w:rsidRPr="00595C5D">
        <w:rPr>
          <w:lang w:val="en-CA"/>
        </w:rPr>
        <w:t xml:space="preserve">Section Reference: </w:t>
      </w:r>
      <w:r w:rsidRPr="00595C5D">
        <w:t>Psychogenesis</w:t>
      </w:r>
    </w:p>
    <w:p w14:paraId="72EE132C"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90F" w14:textId="7B9EC204"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22B266E4" w14:textId="77777777" w:rsidR="00193CC2" w:rsidRPr="00595C5D" w:rsidRDefault="00886C18">
      <w:pPr>
        <w:widowControl w:val="0"/>
        <w:autoSpaceDE w:val="0"/>
        <w:autoSpaceDN w:val="0"/>
        <w:adjustRightInd w:val="0"/>
        <w:rPr>
          <w:lang w:val="en-CA"/>
        </w:rPr>
      </w:pPr>
      <w:r>
        <w:rPr>
          <w:lang w:val="en-CA"/>
        </w:rPr>
        <w:t>Bloom’s: Analysis</w:t>
      </w:r>
    </w:p>
    <w:p w14:paraId="3FF7B910" w14:textId="77777777" w:rsidR="00193CC2" w:rsidRPr="00595C5D" w:rsidRDefault="00193CC2">
      <w:pPr>
        <w:widowControl w:val="0"/>
        <w:autoSpaceDE w:val="0"/>
        <w:autoSpaceDN w:val="0"/>
        <w:adjustRightInd w:val="0"/>
        <w:rPr>
          <w:lang w:val="en-CA"/>
        </w:rPr>
      </w:pPr>
    </w:p>
    <w:p w14:paraId="3FF7B911" w14:textId="77777777" w:rsidR="00193CC2" w:rsidRPr="00595C5D" w:rsidRDefault="00193CC2">
      <w:pPr>
        <w:widowControl w:val="0"/>
        <w:autoSpaceDE w:val="0"/>
        <w:autoSpaceDN w:val="0"/>
        <w:adjustRightInd w:val="0"/>
        <w:rPr>
          <w:lang w:val="en-CA"/>
        </w:rPr>
      </w:pPr>
    </w:p>
    <w:p w14:paraId="3FF7B912" w14:textId="77777777" w:rsidR="00193CC2" w:rsidRPr="00595C5D" w:rsidRDefault="00193CC2" w:rsidP="00511C93">
      <w:pPr>
        <w:widowControl w:val="0"/>
        <w:autoSpaceDE w:val="0"/>
        <w:autoSpaceDN w:val="0"/>
        <w:adjustRightInd w:val="0"/>
        <w:rPr>
          <w:lang w:val="en-CA"/>
        </w:rPr>
      </w:pPr>
      <w:r w:rsidRPr="00595C5D">
        <w:rPr>
          <w:lang w:val="en-CA"/>
        </w:rPr>
        <w:t>12</w:t>
      </w:r>
      <w:r w:rsidR="00CA66C9" w:rsidRPr="00595C5D">
        <w:rPr>
          <w:lang w:val="en-CA"/>
        </w:rPr>
        <w:t>8</w:t>
      </w:r>
      <w:r w:rsidRPr="00595C5D">
        <w:rPr>
          <w:lang w:val="en-CA"/>
        </w:rPr>
        <w:t>) In Cameron's unethical experiments in Montreal, the practice of bombarding patients with subliminal messages such as “You killed your mother” was called:</w:t>
      </w:r>
    </w:p>
    <w:p w14:paraId="3FF7B913" w14:textId="77777777" w:rsidR="00193CC2" w:rsidRPr="00595C5D" w:rsidRDefault="00193CC2" w:rsidP="00511C93">
      <w:pPr>
        <w:widowControl w:val="0"/>
        <w:autoSpaceDE w:val="0"/>
        <w:autoSpaceDN w:val="0"/>
        <w:adjustRightInd w:val="0"/>
        <w:rPr>
          <w:lang w:val="en-CA"/>
        </w:rPr>
      </w:pPr>
    </w:p>
    <w:p w14:paraId="3FF7B914" w14:textId="77777777" w:rsidR="00193CC2" w:rsidRPr="00595C5D" w:rsidRDefault="00193CC2" w:rsidP="00511C93">
      <w:pPr>
        <w:widowControl w:val="0"/>
        <w:autoSpaceDE w:val="0"/>
        <w:autoSpaceDN w:val="0"/>
        <w:adjustRightInd w:val="0"/>
        <w:rPr>
          <w:lang w:val="en-CA"/>
        </w:rPr>
      </w:pPr>
      <w:r w:rsidRPr="00595C5D">
        <w:rPr>
          <w:lang w:val="en-CA"/>
        </w:rPr>
        <w:t>a) Displacement</w:t>
      </w:r>
    </w:p>
    <w:p w14:paraId="3FF7B915" w14:textId="77777777" w:rsidR="00193CC2" w:rsidRPr="00595C5D" w:rsidRDefault="00193CC2" w:rsidP="00511C93">
      <w:pPr>
        <w:widowControl w:val="0"/>
        <w:autoSpaceDE w:val="0"/>
        <w:autoSpaceDN w:val="0"/>
        <w:adjustRightInd w:val="0"/>
        <w:rPr>
          <w:lang w:val="en-CA"/>
        </w:rPr>
      </w:pPr>
      <w:r w:rsidRPr="00595C5D">
        <w:rPr>
          <w:lang w:val="en-CA"/>
        </w:rPr>
        <w:t>b) Psychic driving</w:t>
      </w:r>
    </w:p>
    <w:p w14:paraId="3FF7B916" w14:textId="77777777" w:rsidR="00193CC2" w:rsidRPr="00595C5D" w:rsidRDefault="00193CC2" w:rsidP="00511C93">
      <w:pPr>
        <w:widowControl w:val="0"/>
        <w:autoSpaceDE w:val="0"/>
        <w:autoSpaceDN w:val="0"/>
        <w:adjustRightInd w:val="0"/>
        <w:rPr>
          <w:lang w:val="en-CA"/>
        </w:rPr>
      </w:pPr>
      <w:r w:rsidRPr="00595C5D">
        <w:rPr>
          <w:lang w:val="en-CA"/>
        </w:rPr>
        <w:t>c) Oedipal priming</w:t>
      </w:r>
    </w:p>
    <w:p w14:paraId="3FF7B917" w14:textId="77777777" w:rsidR="00193CC2" w:rsidRPr="00595C5D" w:rsidRDefault="00193CC2" w:rsidP="00511C93">
      <w:pPr>
        <w:widowControl w:val="0"/>
        <w:autoSpaceDE w:val="0"/>
        <w:autoSpaceDN w:val="0"/>
        <w:adjustRightInd w:val="0"/>
        <w:rPr>
          <w:lang w:val="en-CA"/>
        </w:rPr>
      </w:pPr>
      <w:r w:rsidRPr="00595C5D">
        <w:rPr>
          <w:lang w:val="en-CA"/>
        </w:rPr>
        <w:t>d) Cathartic engineering</w:t>
      </w:r>
    </w:p>
    <w:p w14:paraId="3FF7B918" w14:textId="77777777" w:rsidR="00193CC2" w:rsidRPr="00595C5D" w:rsidRDefault="00193CC2" w:rsidP="00511C93">
      <w:pPr>
        <w:widowControl w:val="0"/>
        <w:autoSpaceDE w:val="0"/>
        <w:autoSpaceDN w:val="0"/>
        <w:adjustRightInd w:val="0"/>
        <w:rPr>
          <w:lang w:val="en-CA"/>
        </w:rPr>
      </w:pPr>
    </w:p>
    <w:p w14:paraId="3FF7B919" w14:textId="77777777" w:rsidR="00193CC2" w:rsidRPr="00595C5D" w:rsidRDefault="00193CC2" w:rsidP="00511C93">
      <w:pPr>
        <w:widowControl w:val="0"/>
        <w:autoSpaceDE w:val="0"/>
        <w:autoSpaceDN w:val="0"/>
        <w:adjustRightInd w:val="0"/>
        <w:rPr>
          <w:lang w:val="en-CA"/>
        </w:rPr>
      </w:pPr>
      <w:r w:rsidRPr="00595C5D">
        <w:rPr>
          <w:lang w:val="en-CA"/>
        </w:rPr>
        <w:t>Answer: b</w:t>
      </w:r>
    </w:p>
    <w:p w14:paraId="3FF7B91A" w14:textId="77777777" w:rsidR="00193CC2" w:rsidRPr="00595C5D" w:rsidRDefault="00193CC2" w:rsidP="00CF30FE">
      <w:pPr>
        <w:rPr>
          <w:lang w:val="en-CA"/>
        </w:rPr>
      </w:pPr>
    </w:p>
    <w:p w14:paraId="3FF7B91B" w14:textId="77777777" w:rsidR="00193CC2" w:rsidRPr="00595C5D" w:rsidRDefault="00193CC2" w:rsidP="00CF30FE">
      <w:r w:rsidRPr="00595C5D">
        <w:rPr>
          <w:lang w:val="en-CA"/>
        </w:rPr>
        <w:t xml:space="preserve">Section Reference: </w:t>
      </w:r>
      <w:r w:rsidRPr="00595C5D">
        <w:t>Canadian Perspectives 1.3</w:t>
      </w:r>
    </w:p>
    <w:p w14:paraId="5BE86E78" w14:textId="77777777" w:rsidR="00292CEB" w:rsidRPr="00595C5D" w:rsidRDefault="00193CC2" w:rsidP="00511C9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1C" w14:textId="2942339F" w:rsidR="00292CEB" w:rsidRPr="00595C5D" w:rsidRDefault="00292CEB" w:rsidP="00511C93">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3121F7EB" w14:textId="77777777" w:rsidR="00193CC2" w:rsidRPr="00595C5D" w:rsidRDefault="00886C18" w:rsidP="00511C93">
      <w:pPr>
        <w:widowControl w:val="0"/>
        <w:autoSpaceDE w:val="0"/>
        <w:autoSpaceDN w:val="0"/>
        <w:adjustRightInd w:val="0"/>
        <w:rPr>
          <w:lang w:val="en-CA"/>
        </w:rPr>
      </w:pPr>
      <w:r>
        <w:rPr>
          <w:lang w:val="en-CA"/>
        </w:rPr>
        <w:t>Bloom’s: Knowledge</w:t>
      </w:r>
    </w:p>
    <w:p w14:paraId="3FF7B91D" w14:textId="77777777" w:rsidR="00193CC2" w:rsidRPr="00595C5D" w:rsidRDefault="00193CC2">
      <w:pPr>
        <w:widowControl w:val="0"/>
        <w:autoSpaceDE w:val="0"/>
        <w:autoSpaceDN w:val="0"/>
        <w:adjustRightInd w:val="0"/>
        <w:rPr>
          <w:lang w:val="en-CA"/>
        </w:rPr>
      </w:pPr>
    </w:p>
    <w:p w14:paraId="3FF7B91E" w14:textId="77777777" w:rsidR="00193CC2" w:rsidRPr="00595C5D" w:rsidRDefault="00193CC2">
      <w:pPr>
        <w:widowControl w:val="0"/>
        <w:autoSpaceDE w:val="0"/>
        <w:autoSpaceDN w:val="0"/>
        <w:adjustRightInd w:val="0"/>
        <w:rPr>
          <w:lang w:val="en-CA"/>
        </w:rPr>
      </w:pPr>
    </w:p>
    <w:p w14:paraId="3FF7B91F" w14:textId="77777777" w:rsidR="00193CC2" w:rsidRPr="00595C5D" w:rsidRDefault="00193CC2">
      <w:pPr>
        <w:widowControl w:val="0"/>
        <w:autoSpaceDE w:val="0"/>
        <w:autoSpaceDN w:val="0"/>
        <w:adjustRightInd w:val="0"/>
        <w:rPr>
          <w:lang w:val="en-CA"/>
        </w:rPr>
      </w:pPr>
      <w:r w:rsidRPr="00595C5D">
        <w:rPr>
          <w:lang w:val="en-CA"/>
        </w:rPr>
        <w:t>1</w:t>
      </w:r>
      <w:r w:rsidR="00CA66C9" w:rsidRPr="00595C5D">
        <w:rPr>
          <w:lang w:val="en-CA"/>
        </w:rPr>
        <w:t>29</w:t>
      </w:r>
      <w:r w:rsidRPr="00595C5D">
        <w:rPr>
          <w:lang w:val="en-CA"/>
        </w:rPr>
        <w:t>) What is Montreal psychiatrist Dr. Ewen Cameron renowned for?</w:t>
      </w:r>
    </w:p>
    <w:p w14:paraId="3FF7B920" w14:textId="77777777" w:rsidR="00193CC2" w:rsidRPr="00595C5D" w:rsidRDefault="00193CC2">
      <w:pPr>
        <w:widowControl w:val="0"/>
        <w:autoSpaceDE w:val="0"/>
        <w:autoSpaceDN w:val="0"/>
        <w:adjustRightInd w:val="0"/>
        <w:rPr>
          <w:lang w:val="en-CA"/>
        </w:rPr>
      </w:pPr>
    </w:p>
    <w:p w14:paraId="3FF7B921" w14:textId="77777777" w:rsidR="00193CC2" w:rsidRPr="00595C5D" w:rsidRDefault="00193CC2">
      <w:pPr>
        <w:widowControl w:val="0"/>
        <w:autoSpaceDE w:val="0"/>
        <w:autoSpaceDN w:val="0"/>
        <w:adjustRightInd w:val="0"/>
        <w:rPr>
          <w:lang w:val="en-CA"/>
        </w:rPr>
      </w:pPr>
      <w:r w:rsidRPr="00595C5D">
        <w:rPr>
          <w:lang w:val="en-CA"/>
        </w:rPr>
        <w:t>a) The prison conformity studies.</w:t>
      </w:r>
    </w:p>
    <w:p w14:paraId="3FF7B922" w14:textId="77777777" w:rsidR="00193CC2" w:rsidRPr="00595C5D" w:rsidRDefault="00193CC2">
      <w:pPr>
        <w:widowControl w:val="0"/>
        <w:autoSpaceDE w:val="0"/>
        <w:autoSpaceDN w:val="0"/>
        <w:adjustRightInd w:val="0"/>
        <w:rPr>
          <w:lang w:val="en-CA"/>
        </w:rPr>
      </w:pPr>
      <w:r w:rsidRPr="00595C5D">
        <w:rPr>
          <w:lang w:val="en-CA"/>
        </w:rPr>
        <w:t>b) The shock conformity studies.</w:t>
      </w:r>
    </w:p>
    <w:p w14:paraId="3FF7B923" w14:textId="77777777" w:rsidR="00193CC2" w:rsidRPr="00595C5D" w:rsidRDefault="00193CC2">
      <w:pPr>
        <w:widowControl w:val="0"/>
        <w:autoSpaceDE w:val="0"/>
        <w:autoSpaceDN w:val="0"/>
        <w:adjustRightInd w:val="0"/>
        <w:rPr>
          <w:lang w:val="en-CA"/>
        </w:rPr>
      </w:pPr>
      <w:r w:rsidRPr="00595C5D">
        <w:rPr>
          <w:lang w:val="en-CA"/>
        </w:rPr>
        <w:t>c) The beneficial brainwashing studies.</w:t>
      </w:r>
    </w:p>
    <w:p w14:paraId="3FF7B924" w14:textId="77777777" w:rsidR="00193CC2" w:rsidRPr="00595C5D" w:rsidRDefault="00193CC2">
      <w:pPr>
        <w:widowControl w:val="0"/>
        <w:autoSpaceDE w:val="0"/>
        <w:autoSpaceDN w:val="0"/>
        <w:adjustRightInd w:val="0"/>
        <w:rPr>
          <w:lang w:val="en-CA"/>
        </w:rPr>
      </w:pPr>
      <w:r w:rsidRPr="00595C5D">
        <w:rPr>
          <w:lang w:val="en-CA"/>
        </w:rPr>
        <w:t>d) The effects of starvation studies.</w:t>
      </w:r>
    </w:p>
    <w:p w14:paraId="3FF7B925" w14:textId="77777777" w:rsidR="00193CC2" w:rsidRPr="00595C5D" w:rsidRDefault="00193CC2">
      <w:pPr>
        <w:widowControl w:val="0"/>
        <w:autoSpaceDE w:val="0"/>
        <w:autoSpaceDN w:val="0"/>
        <w:adjustRightInd w:val="0"/>
        <w:rPr>
          <w:lang w:val="en-CA"/>
        </w:rPr>
      </w:pPr>
    </w:p>
    <w:p w14:paraId="3FF7B926" w14:textId="77777777" w:rsidR="00193CC2" w:rsidRPr="00595C5D" w:rsidRDefault="00193CC2">
      <w:pPr>
        <w:widowControl w:val="0"/>
        <w:autoSpaceDE w:val="0"/>
        <w:autoSpaceDN w:val="0"/>
        <w:adjustRightInd w:val="0"/>
        <w:rPr>
          <w:lang w:val="en-CA"/>
        </w:rPr>
      </w:pPr>
      <w:r w:rsidRPr="00595C5D">
        <w:rPr>
          <w:lang w:val="en-CA"/>
        </w:rPr>
        <w:t>Answer: c</w:t>
      </w:r>
    </w:p>
    <w:p w14:paraId="3FF7B927" w14:textId="77777777" w:rsidR="00193CC2" w:rsidRPr="00595C5D" w:rsidRDefault="00193CC2" w:rsidP="00CF30FE">
      <w:pPr>
        <w:rPr>
          <w:lang w:val="en-CA"/>
        </w:rPr>
      </w:pPr>
    </w:p>
    <w:p w14:paraId="3FF7B928" w14:textId="77777777" w:rsidR="00193CC2" w:rsidRPr="00595C5D" w:rsidRDefault="00193CC2" w:rsidP="00CF30FE">
      <w:r w:rsidRPr="00595C5D">
        <w:rPr>
          <w:lang w:val="en-CA"/>
        </w:rPr>
        <w:t xml:space="preserve">Section Reference: </w:t>
      </w:r>
      <w:r w:rsidRPr="00595C5D">
        <w:t>Canadian Perspectives 1.3</w:t>
      </w:r>
    </w:p>
    <w:p w14:paraId="48B830CF"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29" w14:textId="3A24D0DC"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7F30C9F5" w14:textId="77777777" w:rsidR="00193CC2" w:rsidRPr="00595C5D" w:rsidRDefault="00886C18">
      <w:pPr>
        <w:widowControl w:val="0"/>
        <w:autoSpaceDE w:val="0"/>
        <w:autoSpaceDN w:val="0"/>
        <w:adjustRightInd w:val="0"/>
        <w:rPr>
          <w:lang w:val="en-CA"/>
        </w:rPr>
      </w:pPr>
      <w:r>
        <w:rPr>
          <w:lang w:val="en-CA"/>
        </w:rPr>
        <w:t>Bloom’s: Knowledge</w:t>
      </w:r>
    </w:p>
    <w:p w14:paraId="3FF7B92A" w14:textId="77777777" w:rsidR="00193CC2" w:rsidRPr="00595C5D" w:rsidRDefault="00193CC2">
      <w:pPr>
        <w:widowControl w:val="0"/>
        <w:autoSpaceDE w:val="0"/>
        <w:autoSpaceDN w:val="0"/>
        <w:adjustRightInd w:val="0"/>
        <w:rPr>
          <w:lang w:val="en-CA"/>
        </w:rPr>
      </w:pPr>
    </w:p>
    <w:p w14:paraId="3FF7B92B" w14:textId="77777777" w:rsidR="00193CC2" w:rsidRPr="00595C5D" w:rsidRDefault="00193CC2">
      <w:pPr>
        <w:widowControl w:val="0"/>
        <w:autoSpaceDE w:val="0"/>
        <w:autoSpaceDN w:val="0"/>
        <w:adjustRightInd w:val="0"/>
        <w:rPr>
          <w:lang w:val="en-CA"/>
        </w:rPr>
      </w:pPr>
    </w:p>
    <w:p w14:paraId="3FF7B92C" w14:textId="77777777" w:rsidR="00193CC2" w:rsidRPr="00595C5D" w:rsidRDefault="00193CC2">
      <w:pPr>
        <w:widowControl w:val="0"/>
        <w:autoSpaceDE w:val="0"/>
        <w:autoSpaceDN w:val="0"/>
        <w:adjustRightInd w:val="0"/>
        <w:rPr>
          <w:lang w:val="en-CA"/>
        </w:rPr>
      </w:pPr>
      <w:r w:rsidRPr="00595C5D">
        <w:rPr>
          <w:lang w:val="en-CA"/>
        </w:rPr>
        <w:t>13</w:t>
      </w:r>
      <w:r w:rsidR="00CA66C9" w:rsidRPr="00595C5D">
        <w:rPr>
          <w:lang w:val="en-CA"/>
        </w:rPr>
        <w:t>0</w:t>
      </w:r>
      <w:r w:rsidRPr="00595C5D">
        <w:rPr>
          <w:lang w:val="en-CA"/>
        </w:rPr>
        <w:t>) What was NOT one of the cited problems with Dr. Cameron's studies?</w:t>
      </w:r>
    </w:p>
    <w:p w14:paraId="3FF7B92D" w14:textId="77777777" w:rsidR="00193CC2" w:rsidRPr="00595C5D" w:rsidRDefault="00193CC2">
      <w:pPr>
        <w:widowControl w:val="0"/>
        <w:autoSpaceDE w:val="0"/>
        <w:autoSpaceDN w:val="0"/>
        <w:adjustRightInd w:val="0"/>
        <w:rPr>
          <w:lang w:val="en-CA"/>
        </w:rPr>
      </w:pPr>
    </w:p>
    <w:p w14:paraId="3FF7B92E" w14:textId="77777777" w:rsidR="00193CC2" w:rsidRPr="00595C5D" w:rsidRDefault="00193CC2">
      <w:pPr>
        <w:widowControl w:val="0"/>
        <w:autoSpaceDE w:val="0"/>
        <w:autoSpaceDN w:val="0"/>
        <w:adjustRightInd w:val="0"/>
        <w:rPr>
          <w:lang w:val="en-CA"/>
        </w:rPr>
      </w:pPr>
      <w:r w:rsidRPr="00595C5D">
        <w:rPr>
          <w:lang w:val="en-CA"/>
        </w:rPr>
        <w:t>a) Lack of consent.</w:t>
      </w:r>
    </w:p>
    <w:p w14:paraId="3FF7B92F" w14:textId="77777777" w:rsidR="00193CC2" w:rsidRPr="00595C5D" w:rsidRDefault="00193CC2">
      <w:pPr>
        <w:widowControl w:val="0"/>
        <w:autoSpaceDE w:val="0"/>
        <w:autoSpaceDN w:val="0"/>
        <w:adjustRightInd w:val="0"/>
        <w:rPr>
          <w:lang w:val="en-CA"/>
        </w:rPr>
      </w:pPr>
      <w:r w:rsidRPr="00595C5D">
        <w:rPr>
          <w:lang w:val="en-CA"/>
        </w:rPr>
        <w:t>b) Massive doses of hallucinogenic drugs were used.</w:t>
      </w:r>
    </w:p>
    <w:p w14:paraId="3FF7B930" w14:textId="77777777" w:rsidR="00193CC2" w:rsidRPr="00595C5D" w:rsidRDefault="00193CC2">
      <w:pPr>
        <w:widowControl w:val="0"/>
        <w:autoSpaceDE w:val="0"/>
        <w:autoSpaceDN w:val="0"/>
        <w:adjustRightInd w:val="0"/>
        <w:rPr>
          <w:lang w:val="en-CA"/>
        </w:rPr>
      </w:pPr>
      <w:r w:rsidRPr="00595C5D">
        <w:rPr>
          <w:lang w:val="en-CA"/>
        </w:rPr>
        <w:t>c) The manipulations were beyond the limits of acceptable medical practice.</w:t>
      </w:r>
    </w:p>
    <w:p w14:paraId="3FF7B931" w14:textId="77777777" w:rsidR="00193CC2" w:rsidRPr="00595C5D" w:rsidRDefault="00193CC2" w:rsidP="00C706F4">
      <w:pPr>
        <w:widowControl w:val="0"/>
        <w:autoSpaceDE w:val="0"/>
        <w:autoSpaceDN w:val="0"/>
        <w:adjustRightInd w:val="0"/>
        <w:ind w:left="284" w:hanging="284"/>
        <w:rPr>
          <w:lang w:val="en-CA"/>
        </w:rPr>
      </w:pPr>
      <w:r w:rsidRPr="00595C5D">
        <w:rPr>
          <w:lang w:val="en-CA"/>
        </w:rPr>
        <w:t>d) They included unnecessary lobotomies simply for the purpose of understanding how the brain works.</w:t>
      </w:r>
    </w:p>
    <w:p w14:paraId="3FF7B932" w14:textId="77777777" w:rsidR="00193CC2" w:rsidRPr="00595C5D" w:rsidRDefault="00193CC2">
      <w:pPr>
        <w:widowControl w:val="0"/>
        <w:autoSpaceDE w:val="0"/>
        <w:autoSpaceDN w:val="0"/>
        <w:adjustRightInd w:val="0"/>
        <w:rPr>
          <w:lang w:val="en-CA"/>
        </w:rPr>
      </w:pPr>
    </w:p>
    <w:p w14:paraId="3FF7B933" w14:textId="77777777" w:rsidR="00193CC2" w:rsidRPr="00595C5D" w:rsidRDefault="00193CC2">
      <w:pPr>
        <w:widowControl w:val="0"/>
        <w:autoSpaceDE w:val="0"/>
        <w:autoSpaceDN w:val="0"/>
        <w:adjustRightInd w:val="0"/>
        <w:rPr>
          <w:lang w:val="en-CA"/>
        </w:rPr>
      </w:pPr>
      <w:r w:rsidRPr="00595C5D">
        <w:rPr>
          <w:lang w:val="en-CA"/>
        </w:rPr>
        <w:t>Answer: d</w:t>
      </w:r>
    </w:p>
    <w:p w14:paraId="3FF7B934" w14:textId="77777777" w:rsidR="00193CC2" w:rsidRPr="00595C5D" w:rsidRDefault="00193CC2" w:rsidP="00CF30FE">
      <w:pPr>
        <w:rPr>
          <w:lang w:val="en-CA"/>
        </w:rPr>
      </w:pPr>
    </w:p>
    <w:p w14:paraId="3FF7B935" w14:textId="77777777" w:rsidR="00193CC2" w:rsidRPr="00595C5D" w:rsidRDefault="00193CC2" w:rsidP="00CF30FE">
      <w:r w:rsidRPr="00595C5D">
        <w:rPr>
          <w:lang w:val="en-CA"/>
        </w:rPr>
        <w:t xml:space="preserve">Section Reference: </w:t>
      </w:r>
      <w:r w:rsidRPr="00595C5D">
        <w:t>Canadian Perspectives 1.3</w:t>
      </w:r>
    </w:p>
    <w:p w14:paraId="7A6F1177"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36" w14:textId="11567AF8"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0DC0C92C" w14:textId="77777777" w:rsidR="00193CC2" w:rsidRPr="00595C5D" w:rsidRDefault="00886C18">
      <w:pPr>
        <w:widowControl w:val="0"/>
        <w:autoSpaceDE w:val="0"/>
        <w:autoSpaceDN w:val="0"/>
        <w:adjustRightInd w:val="0"/>
        <w:rPr>
          <w:lang w:val="en-CA"/>
        </w:rPr>
      </w:pPr>
      <w:r>
        <w:rPr>
          <w:lang w:val="en-CA"/>
        </w:rPr>
        <w:t>Bloom’s: Comprehension</w:t>
      </w:r>
    </w:p>
    <w:p w14:paraId="3FF7B937" w14:textId="77777777" w:rsidR="00193CC2" w:rsidRPr="00595C5D" w:rsidRDefault="00193CC2">
      <w:pPr>
        <w:widowControl w:val="0"/>
        <w:autoSpaceDE w:val="0"/>
        <w:autoSpaceDN w:val="0"/>
        <w:adjustRightInd w:val="0"/>
        <w:rPr>
          <w:lang w:val="en-CA"/>
        </w:rPr>
      </w:pPr>
    </w:p>
    <w:p w14:paraId="3FF7B938" w14:textId="77777777" w:rsidR="00193CC2" w:rsidRPr="00595C5D" w:rsidRDefault="00193CC2">
      <w:pPr>
        <w:widowControl w:val="0"/>
        <w:autoSpaceDE w:val="0"/>
        <w:autoSpaceDN w:val="0"/>
        <w:adjustRightInd w:val="0"/>
        <w:rPr>
          <w:lang w:val="en-CA"/>
        </w:rPr>
      </w:pPr>
    </w:p>
    <w:p w14:paraId="3FF7B939" w14:textId="77777777" w:rsidR="00193CC2" w:rsidRPr="00595C5D" w:rsidRDefault="00193CC2">
      <w:pPr>
        <w:widowControl w:val="0"/>
        <w:autoSpaceDE w:val="0"/>
        <w:autoSpaceDN w:val="0"/>
        <w:adjustRightInd w:val="0"/>
        <w:rPr>
          <w:lang w:val="en-CA"/>
        </w:rPr>
      </w:pPr>
      <w:r w:rsidRPr="00595C5D">
        <w:rPr>
          <w:lang w:val="en-CA"/>
        </w:rPr>
        <w:t>13</w:t>
      </w:r>
      <w:r w:rsidR="00CA66C9" w:rsidRPr="00595C5D">
        <w:rPr>
          <w:lang w:val="en-CA"/>
        </w:rPr>
        <w:t>1</w:t>
      </w:r>
      <w:r w:rsidRPr="00595C5D">
        <w:rPr>
          <w:lang w:val="en-CA"/>
        </w:rPr>
        <w:t>) What was the purpose of the treatments used by Dr. Ewen Cameron?</w:t>
      </w:r>
    </w:p>
    <w:p w14:paraId="3FF7B93A" w14:textId="77777777" w:rsidR="00193CC2" w:rsidRPr="00595C5D" w:rsidRDefault="00193CC2">
      <w:pPr>
        <w:widowControl w:val="0"/>
        <w:autoSpaceDE w:val="0"/>
        <w:autoSpaceDN w:val="0"/>
        <w:adjustRightInd w:val="0"/>
        <w:rPr>
          <w:lang w:val="en-CA"/>
        </w:rPr>
      </w:pPr>
    </w:p>
    <w:p w14:paraId="3FF7B93B" w14:textId="77777777" w:rsidR="00193CC2" w:rsidRPr="00595C5D" w:rsidRDefault="00193CC2">
      <w:pPr>
        <w:widowControl w:val="0"/>
        <w:autoSpaceDE w:val="0"/>
        <w:autoSpaceDN w:val="0"/>
        <w:adjustRightInd w:val="0"/>
        <w:rPr>
          <w:lang w:val="en-CA"/>
        </w:rPr>
      </w:pPr>
      <w:r w:rsidRPr="00595C5D">
        <w:rPr>
          <w:lang w:val="en-CA"/>
        </w:rPr>
        <w:t>a) To erase traumatic memories of patients' pasts.</w:t>
      </w:r>
    </w:p>
    <w:p w14:paraId="3FF7B93C" w14:textId="77777777" w:rsidR="00193CC2" w:rsidRPr="00595C5D" w:rsidRDefault="00193CC2">
      <w:pPr>
        <w:widowControl w:val="0"/>
        <w:autoSpaceDE w:val="0"/>
        <w:autoSpaceDN w:val="0"/>
        <w:adjustRightInd w:val="0"/>
        <w:rPr>
          <w:lang w:val="en-CA"/>
        </w:rPr>
      </w:pPr>
      <w:r w:rsidRPr="00595C5D">
        <w:rPr>
          <w:lang w:val="en-CA"/>
        </w:rPr>
        <w:t>b) To determine whether false memories could be implanted.</w:t>
      </w:r>
    </w:p>
    <w:p w14:paraId="3FF7B93D" w14:textId="77777777" w:rsidR="00193CC2" w:rsidRPr="00595C5D" w:rsidRDefault="00193CC2" w:rsidP="00C706F4">
      <w:pPr>
        <w:widowControl w:val="0"/>
        <w:autoSpaceDE w:val="0"/>
        <w:autoSpaceDN w:val="0"/>
        <w:adjustRightInd w:val="0"/>
        <w:ind w:left="284" w:hanging="284"/>
        <w:rPr>
          <w:lang w:val="en-CA"/>
        </w:rPr>
      </w:pPr>
      <w:r w:rsidRPr="00595C5D">
        <w:rPr>
          <w:lang w:val="en-CA"/>
        </w:rPr>
        <w:t>c) To examine the extent to which people will conform to the experimenter's demands to shock another person.</w:t>
      </w:r>
    </w:p>
    <w:p w14:paraId="3FF7B93E" w14:textId="77777777" w:rsidR="00193CC2" w:rsidRPr="00595C5D" w:rsidRDefault="00193CC2">
      <w:pPr>
        <w:widowControl w:val="0"/>
        <w:autoSpaceDE w:val="0"/>
        <w:autoSpaceDN w:val="0"/>
        <w:adjustRightInd w:val="0"/>
        <w:rPr>
          <w:lang w:val="en-CA"/>
        </w:rPr>
      </w:pPr>
      <w:r w:rsidRPr="00595C5D">
        <w:rPr>
          <w:lang w:val="en-CA"/>
        </w:rPr>
        <w:t>d) To determine whether subjects' actions could be controlled through hypnosis.</w:t>
      </w:r>
    </w:p>
    <w:p w14:paraId="3FF7B93F" w14:textId="77777777" w:rsidR="00193CC2" w:rsidRPr="00595C5D" w:rsidRDefault="00193CC2">
      <w:pPr>
        <w:widowControl w:val="0"/>
        <w:autoSpaceDE w:val="0"/>
        <w:autoSpaceDN w:val="0"/>
        <w:adjustRightInd w:val="0"/>
        <w:rPr>
          <w:lang w:val="en-CA"/>
        </w:rPr>
      </w:pPr>
    </w:p>
    <w:p w14:paraId="3FF7B940" w14:textId="77777777" w:rsidR="00193CC2" w:rsidRPr="00595C5D" w:rsidRDefault="00193CC2">
      <w:pPr>
        <w:widowControl w:val="0"/>
        <w:autoSpaceDE w:val="0"/>
        <w:autoSpaceDN w:val="0"/>
        <w:adjustRightInd w:val="0"/>
        <w:rPr>
          <w:lang w:val="en-CA"/>
        </w:rPr>
      </w:pPr>
      <w:r w:rsidRPr="00595C5D">
        <w:rPr>
          <w:lang w:val="en-CA"/>
        </w:rPr>
        <w:t>Answer: a</w:t>
      </w:r>
    </w:p>
    <w:p w14:paraId="3FF7B941" w14:textId="77777777" w:rsidR="00193CC2" w:rsidRPr="00595C5D" w:rsidRDefault="00193CC2" w:rsidP="00CF30FE">
      <w:pPr>
        <w:rPr>
          <w:lang w:val="en-CA"/>
        </w:rPr>
      </w:pPr>
    </w:p>
    <w:p w14:paraId="3FF7B942" w14:textId="77777777" w:rsidR="00193CC2" w:rsidRPr="00595C5D" w:rsidRDefault="00193CC2" w:rsidP="00CF30FE">
      <w:r w:rsidRPr="00595C5D">
        <w:rPr>
          <w:lang w:val="en-CA"/>
        </w:rPr>
        <w:t xml:space="preserve">Section Reference: </w:t>
      </w:r>
      <w:r w:rsidRPr="00595C5D">
        <w:t>Canadian Perspectives 1.3</w:t>
      </w:r>
    </w:p>
    <w:p w14:paraId="56CA5F1D"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43" w14:textId="4C57C6FE"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37F2588E" w14:textId="77777777" w:rsidR="00193CC2" w:rsidRPr="00595C5D" w:rsidRDefault="00886C18">
      <w:pPr>
        <w:widowControl w:val="0"/>
        <w:autoSpaceDE w:val="0"/>
        <w:autoSpaceDN w:val="0"/>
        <w:adjustRightInd w:val="0"/>
        <w:rPr>
          <w:lang w:val="en-CA"/>
        </w:rPr>
      </w:pPr>
      <w:r>
        <w:rPr>
          <w:lang w:val="en-CA"/>
        </w:rPr>
        <w:lastRenderedPageBreak/>
        <w:t>Bloom’s: Knowledge</w:t>
      </w:r>
    </w:p>
    <w:p w14:paraId="3FF7B944" w14:textId="77777777" w:rsidR="00193CC2" w:rsidRPr="00595C5D" w:rsidRDefault="00193CC2">
      <w:pPr>
        <w:widowControl w:val="0"/>
        <w:autoSpaceDE w:val="0"/>
        <w:autoSpaceDN w:val="0"/>
        <w:adjustRightInd w:val="0"/>
        <w:rPr>
          <w:lang w:val="en-CA"/>
        </w:rPr>
      </w:pPr>
    </w:p>
    <w:p w14:paraId="3FF7B945" w14:textId="77777777" w:rsidR="00193CC2" w:rsidRPr="00595C5D" w:rsidRDefault="00193CC2">
      <w:pPr>
        <w:widowControl w:val="0"/>
        <w:autoSpaceDE w:val="0"/>
        <w:autoSpaceDN w:val="0"/>
        <w:adjustRightInd w:val="0"/>
        <w:rPr>
          <w:lang w:val="en-CA"/>
        </w:rPr>
      </w:pPr>
    </w:p>
    <w:p w14:paraId="3FF7B946" w14:textId="77777777" w:rsidR="00193CC2" w:rsidRPr="00595C5D" w:rsidRDefault="00193CC2">
      <w:pPr>
        <w:widowControl w:val="0"/>
        <w:autoSpaceDE w:val="0"/>
        <w:autoSpaceDN w:val="0"/>
        <w:adjustRightInd w:val="0"/>
        <w:rPr>
          <w:lang w:val="en-CA"/>
        </w:rPr>
      </w:pPr>
      <w:r w:rsidRPr="00595C5D">
        <w:rPr>
          <w:lang w:val="en-CA"/>
        </w:rPr>
        <w:t>13</w:t>
      </w:r>
      <w:r w:rsidR="00CA66C9" w:rsidRPr="00595C5D">
        <w:rPr>
          <w:lang w:val="en-CA"/>
        </w:rPr>
        <w:t>2</w:t>
      </w:r>
      <w:r w:rsidRPr="00595C5D">
        <w:rPr>
          <w:lang w:val="en-CA"/>
        </w:rPr>
        <w:t>) What was involved in Dr. Cameron's “psychic driving” technique, used in the 1950s?</w:t>
      </w:r>
    </w:p>
    <w:p w14:paraId="3FF7B947" w14:textId="77777777" w:rsidR="00193CC2" w:rsidRPr="00595C5D" w:rsidRDefault="00193CC2">
      <w:pPr>
        <w:widowControl w:val="0"/>
        <w:autoSpaceDE w:val="0"/>
        <w:autoSpaceDN w:val="0"/>
        <w:adjustRightInd w:val="0"/>
        <w:rPr>
          <w:lang w:val="en-CA"/>
        </w:rPr>
      </w:pPr>
    </w:p>
    <w:p w14:paraId="3FF7B948" w14:textId="77777777" w:rsidR="00193CC2" w:rsidRPr="00595C5D" w:rsidRDefault="00193CC2">
      <w:pPr>
        <w:widowControl w:val="0"/>
        <w:autoSpaceDE w:val="0"/>
        <w:autoSpaceDN w:val="0"/>
        <w:adjustRightInd w:val="0"/>
        <w:rPr>
          <w:lang w:val="en-CA"/>
        </w:rPr>
      </w:pPr>
      <w:r w:rsidRPr="00595C5D">
        <w:rPr>
          <w:lang w:val="en-CA"/>
        </w:rPr>
        <w:t>a) The use of shock treatment in order to rebalance the brain's chemistry.</w:t>
      </w:r>
    </w:p>
    <w:p w14:paraId="3FF7B949" w14:textId="77777777" w:rsidR="00193CC2" w:rsidRPr="00595C5D" w:rsidRDefault="00193CC2">
      <w:pPr>
        <w:widowControl w:val="0"/>
        <w:autoSpaceDE w:val="0"/>
        <w:autoSpaceDN w:val="0"/>
        <w:adjustRightInd w:val="0"/>
        <w:rPr>
          <w:lang w:val="en-CA"/>
        </w:rPr>
      </w:pPr>
      <w:r w:rsidRPr="00595C5D">
        <w:rPr>
          <w:lang w:val="en-CA"/>
        </w:rPr>
        <w:t>b) To induce coma.</w:t>
      </w:r>
    </w:p>
    <w:p w14:paraId="3FF7B94A" w14:textId="77777777" w:rsidR="00193CC2" w:rsidRPr="00595C5D" w:rsidRDefault="00193CC2">
      <w:pPr>
        <w:widowControl w:val="0"/>
        <w:autoSpaceDE w:val="0"/>
        <w:autoSpaceDN w:val="0"/>
        <w:adjustRightInd w:val="0"/>
        <w:rPr>
          <w:lang w:val="en-CA"/>
        </w:rPr>
      </w:pPr>
      <w:r w:rsidRPr="00595C5D">
        <w:rPr>
          <w:lang w:val="en-CA"/>
        </w:rPr>
        <w:t>c) The use of subliminal messages.</w:t>
      </w:r>
    </w:p>
    <w:p w14:paraId="3FF7B94B" w14:textId="77777777" w:rsidR="00193CC2" w:rsidRPr="00595C5D" w:rsidRDefault="00193CC2">
      <w:pPr>
        <w:widowControl w:val="0"/>
        <w:autoSpaceDE w:val="0"/>
        <w:autoSpaceDN w:val="0"/>
        <w:adjustRightInd w:val="0"/>
        <w:rPr>
          <w:lang w:val="en-CA"/>
        </w:rPr>
      </w:pPr>
      <w:r w:rsidRPr="00595C5D">
        <w:rPr>
          <w:lang w:val="en-CA"/>
        </w:rPr>
        <w:t>d) To use the therapist's nonverbal behaviour to control patient's behaviour.</w:t>
      </w:r>
    </w:p>
    <w:p w14:paraId="3FF7B94C" w14:textId="77777777" w:rsidR="00193CC2" w:rsidRPr="00595C5D" w:rsidRDefault="00193CC2">
      <w:pPr>
        <w:widowControl w:val="0"/>
        <w:autoSpaceDE w:val="0"/>
        <w:autoSpaceDN w:val="0"/>
        <w:adjustRightInd w:val="0"/>
        <w:rPr>
          <w:lang w:val="en-CA"/>
        </w:rPr>
      </w:pPr>
    </w:p>
    <w:p w14:paraId="3FF7B94D" w14:textId="77777777" w:rsidR="00193CC2" w:rsidRPr="00595C5D" w:rsidRDefault="00193CC2">
      <w:pPr>
        <w:widowControl w:val="0"/>
        <w:autoSpaceDE w:val="0"/>
        <w:autoSpaceDN w:val="0"/>
        <w:adjustRightInd w:val="0"/>
        <w:rPr>
          <w:lang w:val="en-CA"/>
        </w:rPr>
      </w:pPr>
      <w:r w:rsidRPr="00595C5D">
        <w:rPr>
          <w:lang w:val="en-CA"/>
        </w:rPr>
        <w:t>Answer: c</w:t>
      </w:r>
    </w:p>
    <w:p w14:paraId="3FF7B94E" w14:textId="77777777" w:rsidR="00193CC2" w:rsidRPr="00595C5D" w:rsidRDefault="00193CC2" w:rsidP="00CF30FE">
      <w:pPr>
        <w:rPr>
          <w:lang w:val="en-CA"/>
        </w:rPr>
      </w:pPr>
    </w:p>
    <w:p w14:paraId="3FF7B94F" w14:textId="77777777" w:rsidR="00193CC2" w:rsidRPr="00595C5D" w:rsidRDefault="00193CC2" w:rsidP="00CF30FE">
      <w:r w:rsidRPr="00595C5D">
        <w:rPr>
          <w:lang w:val="en-CA"/>
        </w:rPr>
        <w:t xml:space="preserve">Section Reference: </w:t>
      </w:r>
      <w:r w:rsidRPr="00595C5D">
        <w:t>Canadian Perspectives 1.3</w:t>
      </w:r>
    </w:p>
    <w:p w14:paraId="5CE76455"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50" w14:textId="069ABD39"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673C0292" w14:textId="77777777" w:rsidR="00193CC2" w:rsidRPr="00595C5D" w:rsidRDefault="00886C18">
      <w:pPr>
        <w:widowControl w:val="0"/>
        <w:autoSpaceDE w:val="0"/>
        <w:autoSpaceDN w:val="0"/>
        <w:adjustRightInd w:val="0"/>
        <w:rPr>
          <w:lang w:val="en-CA"/>
        </w:rPr>
      </w:pPr>
      <w:r>
        <w:rPr>
          <w:lang w:val="en-CA"/>
        </w:rPr>
        <w:t>Bloom’s: Knowledge</w:t>
      </w:r>
    </w:p>
    <w:p w14:paraId="3FF7B951" w14:textId="77777777" w:rsidR="00193CC2" w:rsidRPr="00595C5D" w:rsidRDefault="00193CC2">
      <w:pPr>
        <w:widowControl w:val="0"/>
        <w:autoSpaceDE w:val="0"/>
        <w:autoSpaceDN w:val="0"/>
        <w:adjustRightInd w:val="0"/>
        <w:rPr>
          <w:lang w:val="en-CA"/>
        </w:rPr>
      </w:pPr>
    </w:p>
    <w:p w14:paraId="3FF7B952" w14:textId="77777777" w:rsidR="00193CC2" w:rsidRPr="00595C5D" w:rsidRDefault="00193CC2">
      <w:pPr>
        <w:widowControl w:val="0"/>
        <w:autoSpaceDE w:val="0"/>
        <w:autoSpaceDN w:val="0"/>
        <w:adjustRightInd w:val="0"/>
        <w:rPr>
          <w:lang w:val="en-CA"/>
        </w:rPr>
      </w:pPr>
    </w:p>
    <w:p w14:paraId="3FF7B953" w14:textId="77777777" w:rsidR="00193CC2" w:rsidRPr="00595C5D" w:rsidRDefault="00193CC2" w:rsidP="001D6D55">
      <w:pPr>
        <w:widowControl w:val="0"/>
        <w:autoSpaceDE w:val="0"/>
        <w:autoSpaceDN w:val="0"/>
        <w:adjustRightInd w:val="0"/>
        <w:rPr>
          <w:lang w:val="en-CA"/>
        </w:rPr>
      </w:pPr>
      <w:r w:rsidRPr="00595C5D">
        <w:rPr>
          <w:lang w:val="en-CA"/>
        </w:rPr>
        <w:t>13</w:t>
      </w:r>
      <w:r w:rsidR="00CA66C9" w:rsidRPr="00595C5D">
        <w:rPr>
          <w:lang w:val="en-CA"/>
        </w:rPr>
        <w:t>3</w:t>
      </w:r>
      <w:r w:rsidRPr="00595C5D">
        <w:rPr>
          <w:lang w:val="en-CA"/>
        </w:rPr>
        <w:t>) According to Canadian Press accounts, what did Montreal psychiatrist, Dr. Ewen Cameron, do to his patients that was of interest to the CIA?</w:t>
      </w:r>
    </w:p>
    <w:p w14:paraId="3FF7B954" w14:textId="77777777" w:rsidR="00193CC2" w:rsidRPr="00595C5D" w:rsidRDefault="00193CC2" w:rsidP="001D6D55">
      <w:pPr>
        <w:widowControl w:val="0"/>
        <w:autoSpaceDE w:val="0"/>
        <w:autoSpaceDN w:val="0"/>
        <w:adjustRightInd w:val="0"/>
        <w:rPr>
          <w:lang w:val="en-CA"/>
        </w:rPr>
      </w:pPr>
    </w:p>
    <w:p w14:paraId="3FF7B955" w14:textId="77777777" w:rsidR="00193CC2" w:rsidRPr="00595C5D" w:rsidRDefault="00193CC2" w:rsidP="001D6D55">
      <w:pPr>
        <w:widowControl w:val="0"/>
        <w:autoSpaceDE w:val="0"/>
        <w:autoSpaceDN w:val="0"/>
        <w:adjustRightInd w:val="0"/>
        <w:rPr>
          <w:lang w:val="en-CA"/>
        </w:rPr>
      </w:pPr>
      <w:r w:rsidRPr="00595C5D">
        <w:rPr>
          <w:lang w:val="en-CA"/>
        </w:rPr>
        <w:t>a) Conducted studies without patient consent</w:t>
      </w:r>
    </w:p>
    <w:p w14:paraId="3FF7B956" w14:textId="77777777" w:rsidR="00193CC2" w:rsidRPr="00595C5D" w:rsidRDefault="00193CC2" w:rsidP="001D6D55">
      <w:pPr>
        <w:widowControl w:val="0"/>
        <w:autoSpaceDE w:val="0"/>
        <w:autoSpaceDN w:val="0"/>
        <w:adjustRightInd w:val="0"/>
        <w:rPr>
          <w:lang w:val="en-CA"/>
        </w:rPr>
      </w:pPr>
      <w:r w:rsidRPr="00595C5D">
        <w:rPr>
          <w:lang w:val="en-CA"/>
        </w:rPr>
        <w:t>b) Administered large doses of hallucinogenic drugs</w:t>
      </w:r>
    </w:p>
    <w:p w14:paraId="3FF7B957" w14:textId="77777777" w:rsidR="00193CC2" w:rsidRPr="00595C5D" w:rsidRDefault="00193CC2" w:rsidP="001D6D55">
      <w:pPr>
        <w:widowControl w:val="0"/>
        <w:autoSpaceDE w:val="0"/>
        <w:autoSpaceDN w:val="0"/>
        <w:adjustRightInd w:val="0"/>
        <w:rPr>
          <w:lang w:val="en-CA"/>
        </w:rPr>
      </w:pPr>
      <w:r w:rsidRPr="00595C5D">
        <w:rPr>
          <w:lang w:val="en-CA"/>
        </w:rPr>
        <w:t>c) Filmed patients during treatment without their knowledge</w:t>
      </w:r>
    </w:p>
    <w:p w14:paraId="3FF7B958" w14:textId="77777777" w:rsidR="00193CC2" w:rsidRPr="00595C5D" w:rsidRDefault="00193CC2" w:rsidP="001D6D55">
      <w:pPr>
        <w:widowControl w:val="0"/>
        <w:autoSpaceDE w:val="0"/>
        <w:autoSpaceDN w:val="0"/>
        <w:adjustRightInd w:val="0"/>
        <w:rPr>
          <w:lang w:val="en-CA"/>
        </w:rPr>
      </w:pPr>
      <w:r w:rsidRPr="00595C5D">
        <w:rPr>
          <w:lang w:val="en-CA"/>
        </w:rPr>
        <w:t>d) Implanted false memories of childhood sexual abuse (CSA)</w:t>
      </w:r>
    </w:p>
    <w:p w14:paraId="3FF7B959" w14:textId="77777777" w:rsidR="00193CC2" w:rsidRPr="00595C5D" w:rsidRDefault="00193CC2" w:rsidP="001D6D55">
      <w:pPr>
        <w:widowControl w:val="0"/>
        <w:autoSpaceDE w:val="0"/>
        <w:autoSpaceDN w:val="0"/>
        <w:adjustRightInd w:val="0"/>
        <w:rPr>
          <w:lang w:val="en-CA"/>
        </w:rPr>
      </w:pPr>
    </w:p>
    <w:p w14:paraId="3FF7B95A" w14:textId="77777777" w:rsidR="00193CC2" w:rsidRPr="00595C5D" w:rsidRDefault="00193CC2" w:rsidP="001D6D55">
      <w:pPr>
        <w:widowControl w:val="0"/>
        <w:autoSpaceDE w:val="0"/>
        <w:autoSpaceDN w:val="0"/>
        <w:adjustRightInd w:val="0"/>
        <w:rPr>
          <w:lang w:val="en-CA"/>
        </w:rPr>
      </w:pPr>
      <w:r w:rsidRPr="00595C5D">
        <w:rPr>
          <w:lang w:val="en-CA"/>
        </w:rPr>
        <w:t>Answer: b</w:t>
      </w:r>
    </w:p>
    <w:p w14:paraId="3FF7B95B" w14:textId="77777777" w:rsidR="00193CC2" w:rsidRPr="00595C5D" w:rsidRDefault="00193CC2" w:rsidP="00CF30FE">
      <w:pPr>
        <w:rPr>
          <w:lang w:val="en-CA"/>
        </w:rPr>
      </w:pPr>
    </w:p>
    <w:p w14:paraId="3FF7B95C" w14:textId="77777777" w:rsidR="00193CC2" w:rsidRPr="00595C5D" w:rsidRDefault="00193CC2" w:rsidP="00CF30FE">
      <w:r w:rsidRPr="00595C5D">
        <w:rPr>
          <w:lang w:val="en-CA"/>
        </w:rPr>
        <w:t xml:space="preserve">Section Reference: </w:t>
      </w:r>
      <w:r w:rsidRPr="00595C5D">
        <w:t>Canadian Perspectives 1.3</w:t>
      </w:r>
    </w:p>
    <w:p w14:paraId="4B45FE82" w14:textId="77777777" w:rsidR="00292CEB" w:rsidRPr="00595C5D" w:rsidRDefault="00193CC2" w:rsidP="001D6D55">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5D" w14:textId="5C6D9813" w:rsidR="00292CEB" w:rsidRPr="00595C5D" w:rsidRDefault="00292CEB" w:rsidP="001D6D55">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043B83B8" w14:textId="77777777" w:rsidR="00193CC2" w:rsidRPr="00595C5D" w:rsidRDefault="00886C18" w:rsidP="001D6D55">
      <w:pPr>
        <w:widowControl w:val="0"/>
        <w:autoSpaceDE w:val="0"/>
        <w:autoSpaceDN w:val="0"/>
        <w:adjustRightInd w:val="0"/>
        <w:rPr>
          <w:lang w:val="en-CA"/>
        </w:rPr>
      </w:pPr>
      <w:r>
        <w:rPr>
          <w:lang w:val="en-CA"/>
        </w:rPr>
        <w:t>Bloom’s: Comprehension</w:t>
      </w:r>
    </w:p>
    <w:p w14:paraId="3FF7B95E" w14:textId="77777777" w:rsidR="00193CC2" w:rsidRPr="00595C5D" w:rsidRDefault="00193CC2" w:rsidP="001D6D55">
      <w:pPr>
        <w:widowControl w:val="0"/>
        <w:autoSpaceDE w:val="0"/>
        <w:autoSpaceDN w:val="0"/>
        <w:adjustRightInd w:val="0"/>
        <w:rPr>
          <w:lang w:val="en-CA"/>
        </w:rPr>
      </w:pPr>
    </w:p>
    <w:p w14:paraId="3FF7B95F" w14:textId="77777777" w:rsidR="00193CC2" w:rsidRPr="00595C5D" w:rsidRDefault="00193CC2" w:rsidP="001D6D55">
      <w:pPr>
        <w:widowControl w:val="0"/>
        <w:autoSpaceDE w:val="0"/>
        <w:autoSpaceDN w:val="0"/>
        <w:adjustRightInd w:val="0"/>
        <w:rPr>
          <w:lang w:val="en-CA"/>
        </w:rPr>
      </w:pPr>
    </w:p>
    <w:p w14:paraId="3FF7B960" w14:textId="77777777" w:rsidR="00193CC2" w:rsidRPr="00595C5D" w:rsidRDefault="00193CC2" w:rsidP="001D6D55">
      <w:pPr>
        <w:widowControl w:val="0"/>
        <w:autoSpaceDE w:val="0"/>
        <w:autoSpaceDN w:val="0"/>
        <w:adjustRightInd w:val="0"/>
        <w:rPr>
          <w:lang w:val="en-CA"/>
        </w:rPr>
      </w:pPr>
      <w:r w:rsidRPr="00595C5D">
        <w:rPr>
          <w:lang w:val="en-CA"/>
        </w:rPr>
        <w:t>13</w:t>
      </w:r>
      <w:r w:rsidR="00CA66C9" w:rsidRPr="00595C5D">
        <w:rPr>
          <w:lang w:val="en-CA"/>
        </w:rPr>
        <w:t>4</w:t>
      </w:r>
      <w:r w:rsidRPr="00595C5D">
        <w:rPr>
          <w:lang w:val="en-CA"/>
        </w:rPr>
        <w:t>) Linda Macdonald filed a lawsuit against the federal government after receiving “treatment” from Dr. Cameron, claiming that</w:t>
      </w:r>
    </w:p>
    <w:p w14:paraId="3FF7B961" w14:textId="77777777" w:rsidR="00193CC2" w:rsidRPr="00595C5D" w:rsidRDefault="00193CC2" w:rsidP="001D6D55">
      <w:pPr>
        <w:widowControl w:val="0"/>
        <w:autoSpaceDE w:val="0"/>
        <w:autoSpaceDN w:val="0"/>
        <w:adjustRightInd w:val="0"/>
        <w:rPr>
          <w:lang w:val="en-CA"/>
        </w:rPr>
      </w:pPr>
    </w:p>
    <w:p w14:paraId="3FF7B962" w14:textId="77777777" w:rsidR="00193CC2" w:rsidRPr="00595C5D" w:rsidRDefault="00193CC2" w:rsidP="001D6D55">
      <w:pPr>
        <w:widowControl w:val="0"/>
        <w:autoSpaceDE w:val="0"/>
        <w:autoSpaceDN w:val="0"/>
        <w:adjustRightInd w:val="0"/>
        <w:rPr>
          <w:lang w:val="en-CA"/>
        </w:rPr>
      </w:pPr>
      <w:r w:rsidRPr="00595C5D">
        <w:rPr>
          <w:lang w:val="en-CA"/>
        </w:rPr>
        <w:t>a) the electroconvulsive therapy (ECT) left her paralyzed from the waist down.</w:t>
      </w:r>
    </w:p>
    <w:p w14:paraId="3FF7B963" w14:textId="77777777" w:rsidR="00193CC2" w:rsidRPr="00595C5D" w:rsidRDefault="00193CC2" w:rsidP="001D6D55">
      <w:pPr>
        <w:widowControl w:val="0"/>
        <w:autoSpaceDE w:val="0"/>
        <w:autoSpaceDN w:val="0"/>
        <w:adjustRightInd w:val="0"/>
        <w:rPr>
          <w:lang w:val="en-CA"/>
        </w:rPr>
      </w:pPr>
      <w:r w:rsidRPr="00595C5D">
        <w:rPr>
          <w:lang w:val="en-CA"/>
        </w:rPr>
        <w:t>b) she was left in a drug induced coma for over 200 days.</w:t>
      </w:r>
    </w:p>
    <w:p w14:paraId="3FF7B964" w14:textId="77777777" w:rsidR="00193CC2" w:rsidRPr="00595C5D" w:rsidRDefault="00193CC2" w:rsidP="001D6D55">
      <w:pPr>
        <w:widowControl w:val="0"/>
        <w:autoSpaceDE w:val="0"/>
        <w:autoSpaceDN w:val="0"/>
        <w:adjustRightInd w:val="0"/>
        <w:rPr>
          <w:lang w:val="en-CA"/>
        </w:rPr>
      </w:pPr>
      <w:r w:rsidRPr="00595C5D">
        <w:rPr>
          <w:lang w:val="en-CA"/>
        </w:rPr>
        <w:t>c) her memory was erased for the first 26 years of her life.</w:t>
      </w:r>
    </w:p>
    <w:p w14:paraId="3FF7B965" w14:textId="77777777" w:rsidR="00193CC2" w:rsidRPr="00595C5D" w:rsidRDefault="00193CC2" w:rsidP="00C706F4">
      <w:pPr>
        <w:widowControl w:val="0"/>
        <w:autoSpaceDE w:val="0"/>
        <w:autoSpaceDN w:val="0"/>
        <w:adjustRightInd w:val="0"/>
        <w:ind w:left="284" w:hanging="284"/>
        <w:rPr>
          <w:lang w:val="en-CA"/>
        </w:rPr>
      </w:pPr>
      <w:r w:rsidRPr="00595C5D">
        <w:rPr>
          <w:lang w:val="en-CA"/>
        </w:rPr>
        <w:t>d) she had suffered severe cognitive impairments after the combined drug therapy, ECT, and hypnosis.</w:t>
      </w:r>
    </w:p>
    <w:p w14:paraId="3FF7B966" w14:textId="77777777" w:rsidR="00193CC2" w:rsidRPr="00595C5D" w:rsidRDefault="00193CC2" w:rsidP="001D6D55">
      <w:pPr>
        <w:widowControl w:val="0"/>
        <w:autoSpaceDE w:val="0"/>
        <w:autoSpaceDN w:val="0"/>
        <w:adjustRightInd w:val="0"/>
        <w:rPr>
          <w:lang w:val="en-CA"/>
        </w:rPr>
      </w:pPr>
    </w:p>
    <w:p w14:paraId="3FF7B967" w14:textId="77777777" w:rsidR="00193CC2" w:rsidRPr="00595C5D" w:rsidRDefault="00193CC2" w:rsidP="001D6D55">
      <w:pPr>
        <w:widowControl w:val="0"/>
        <w:autoSpaceDE w:val="0"/>
        <w:autoSpaceDN w:val="0"/>
        <w:adjustRightInd w:val="0"/>
        <w:rPr>
          <w:lang w:val="en-CA"/>
        </w:rPr>
      </w:pPr>
      <w:r w:rsidRPr="00595C5D">
        <w:rPr>
          <w:lang w:val="en-CA"/>
        </w:rPr>
        <w:t>Answer: c</w:t>
      </w:r>
    </w:p>
    <w:p w14:paraId="3FF7B968" w14:textId="77777777" w:rsidR="00193CC2" w:rsidRPr="00595C5D" w:rsidRDefault="00193CC2" w:rsidP="00CF30FE">
      <w:pPr>
        <w:rPr>
          <w:lang w:val="en-CA"/>
        </w:rPr>
      </w:pPr>
    </w:p>
    <w:p w14:paraId="3FF7B969" w14:textId="77777777" w:rsidR="00193CC2" w:rsidRPr="00595C5D" w:rsidRDefault="00193CC2" w:rsidP="00CF30FE">
      <w:r w:rsidRPr="00595C5D">
        <w:rPr>
          <w:lang w:val="en-CA"/>
        </w:rPr>
        <w:t xml:space="preserve">Section Reference: </w:t>
      </w:r>
      <w:r w:rsidRPr="00595C5D">
        <w:t>Canadian Perspectives 1.3</w:t>
      </w:r>
    </w:p>
    <w:p w14:paraId="22F6A952" w14:textId="77777777" w:rsidR="00292CEB" w:rsidRPr="00595C5D" w:rsidRDefault="00193CC2" w:rsidP="001D6D55">
      <w:pPr>
        <w:widowControl w:val="0"/>
        <w:autoSpaceDE w:val="0"/>
        <w:autoSpaceDN w:val="0"/>
        <w:adjustRightInd w:val="0"/>
        <w:rPr>
          <w:lang w:val="en-CA"/>
        </w:rPr>
      </w:pPr>
      <w:r w:rsidRPr="00595C5D">
        <w:rPr>
          <w:lang w:val="en-CA"/>
        </w:rPr>
        <w:lastRenderedPageBreak/>
        <w:t xml:space="preserve">Difficulty: </w:t>
      </w:r>
      <w:r w:rsidR="00292CEB" w:rsidRPr="00595C5D">
        <w:rPr>
          <w:lang w:val="en-CA"/>
        </w:rPr>
        <w:t>Medium</w:t>
      </w:r>
    </w:p>
    <w:p w14:paraId="3FF7B96A" w14:textId="0A8DB629" w:rsidR="00292CEB" w:rsidRPr="00595C5D" w:rsidRDefault="00292CEB" w:rsidP="001D6D55">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7A38D3CD" w14:textId="77777777" w:rsidR="00193CC2" w:rsidRPr="00595C5D" w:rsidRDefault="00886C18" w:rsidP="001D6D55">
      <w:pPr>
        <w:widowControl w:val="0"/>
        <w:autoSpaceDE w:val="0"/>
        <w:autoSpaceDN w:val="0"/>
        <w:adjustRightInd w:val="0"/>
        <w:rPr>
          <w:lang w:val="en-CA"/>
        </w:rPr>
      </w:pPr>
      <w:r>
        <w:rPr>
          <w:lang w:val="en-CA"/>
        </w:rPr>
        <w:t>Bloom’s: Knowledge</w:t>
      </w:r>
    </w:p>
    <w:p w14:paraId="3FF7B96B" w14:textId="77777777" w:rsidR="00193CC2" w:rsidRPr="00595C5D" w:rsidRDefault="00193CC2" w:rsidP="001D6D55">
      <w:pPr>
        <w:widowControl w:val="0"/>
        <w:autoSpaceDE w:val="0"/>
        <w:autoSpaceDN w:val="0"/>
        <w:adjustRightInd w:val="0"/>
        <w:rPr>
          <w:lang w:val="en-CA"/>
        </w:rPr>
      </w:pPr>
    </w:p>
    <w:p w14:paraId="3FF7B96C" w14:textId="77777777" w:rsidR="00193CC2" w:rsidRPr="00595C5D" w:rsidRDefault="00193CC2" w:rsidP="001D6D55">
      <w:pPr>
        <w:widowControl w:val="0"/>
        <w:autoSpaceDE w:val="0"/>
        <w:autoSpaceDN w:val="0"/>
        <w:adjustRightInd w:val="0"/>
        <w:rPr>
          <w:lang w:val="en-CA"/>
        </w:rPr>
      </w:pPr>
    </w:p>
    <w:p w14:paraId="3FF7B96D" w14:textId="77777777" w:rsidR="00193CC2" w:rsidRPr="00595C5D" w:rsidRDefault="00193CC2" w:rsidP="001D6D55">
      <w:pPr>
        <w:widowControl w:val="0"/>
        <w:autoSpaceDE w:val="0"/>
        <w:autoSpaceDN w:val="0"/>
        <w:adjustRightInd w:val="0"/>
        <w:rPr>
          <w:lang w:val="en-CA"/>
        </w:rPr>
      </w:pPr>
      <w:r w:rsidRPr="00595C5D">
        <w:rPr>
          <w:lang w:val="en-CA"/>
        </w:rPr>
        <w:t>13</w:t>
      </w:r>
      <w:r w:rsidR="00CA66C9" w:rsidRPr="00595C5D">
        <w:rPr>
          <w:lang w:val="en-CA"/>
        </w:rPr>
        <w:t>5</w:t>
      </w:r>
      <w:r w:rsidRPr="00595C5D">
        <w:rPr>
          <w:lang w:val="en-CA"/>
        </w:rPr>
        <w:t>) In 1977, it was discovered that Dr. Cameron's “experiments” on Canadian psychiatric patients were secretly funded by:</w:t>
      </w:r>
    </w:p>
    <w:p w14:paraId="3FF7B96E" w14:textId="77777777" w:rsidR="00193CC2" w:rsidRPr="00595C5D" w:rsidRDefault="00193CC2" w:rsidP="001D6D55">
      <w:pPr>
        <w:widowControl w:val="0"/>
        <w:autoSpaceDE w:val="0"/>
        <w:autoSpaceDN w:val="0"/>
        <w:adjustRightInd w:val="0"/>
        <w:rPr>
          <w:lang w:val="en-CA"/>
        </w:rPr>
      </w:pPr>
    </w:p>
    <w:p w14:paraId="3FF7B96F" w14:textId="77777777" w:rsidR="00193CC2" w:rsidRPr="00595C5D" w:rsidRDefault="00193CC2" w:rsidP="001D6D55">
      <w:pPr>
        <w:widowControl w:val="0"/>
        <w:autoSpaceDE w:val="0"/>
        <w:autoSpaceDN w:val="0"/>
        <w:adjustRightInd w:val="0"/>
        <w:rPr>
          <w:lang w:val="en-CA"/>
        </w:rPr>
      </w:pPr>
      <w:r w:rsidRPr="00595C5D">
        <w:rPr>
          <w:lang w:val="en-CA"/>
        </w:rPr>
        <w:t>a) The U.S. Central Intelligence Agency (CIA)</w:t>
      </w:r>
    </w:p>
    <w:p w14:paraId="3FF7B970" w14:textId="77777777" w:rsidR="00193CC2" w:rsidRPr="00595C5D" w:rsidRDefault="00193CC2" w:rsidP="001D6D55">
      <w:pPr>
        <w:widowControl w:val="0"/>
        <w:autoSpaceDE w:val="0"/>
        <w:autoSpaceDN w:val="0"/>
        <w:adjustRightInd w:val="0"/>
        <w:rPr>
          <w:lang w:val="en-CA"/>
        </w:rPr>
      </w:pPr>
      <w:r w:rsidRPr="00595C5D">
        <w:rPr>
          <w:lang w:val="en-CA"/>
        </w:rPr>
        <w:t>b) The Canadian Security Intelligence Services (CSIS)</w:t>
      </w:r>
    </w:p>
    <w:p w14:paraId="3FF7B971" w14:textId="77777777" w:rsidR="00193CC2" w:rsidRPr="00595C5D" w:rsidRDefault="00193CC2" w:rsidP="001D6D55">
      <w:pPr>
        <w:widowControl w:val="0"/>
        <w:autoSpaceDE w:val="0"/>
        <w:autoSpaceDN w:val="0"/>
        <w:adjustRightInd w:val="0"/>
        <w:rPr>
          <w:lang w:val="en-CA"/>
        </w:rPr>
      </w:pPr>
      <w:r w:rsidRPr="00595C5D">
        <w:rPr>
          <w:lang w:val="en-CA"/>
        </w:rPr>
        <w:t>c) The U.S. Federal Bureau of Investigation (FBI)</w:t>
      </w:r>
    </w:p>
    <w:p w14:paraId="3FF7B972" w14:textId="77777777" w:rsidR="00193CC2" w:rsidRPr="00595C5D" w:rsidRDefault="00193CC2" w:rsidP="001D6D55">
      <w:pPr>
        <w:widowControl w:val="0"/>
        <w:autoSpaceDE w:val="0"/>
        <w:autoSpaceDN w:val="0"/>
        <w:adjustRightInd w:val="0"/>
        <w:rPr>
          <w:lang w:val="en-CA"/>
        </w:rPr>
      </w:pPr>
      <w:r w:rsidRPr="00595C5D">
        <w:rPr>
          <w:lang w:val="en-CA"/>
        </w:rPr>
        <w:t>d) The Office of Homeland Security (OHS)</w:t>
      </w:r>
    </w:p>
    <w:p w14:paraId="3FF7B973" w14:textId="77777777" w:rsidR="00193CC2" w:rsidRPr="00595C5D" w:rsidRDefault="00193CC2" w:rsidP="001D6D55">
      <w:pPr>
        <w:widowControl w:val="0"/>
        <w:autoSpaceDE w:val="0"/>
        <w:autoSpaceDN w:val="0"/>
        <w:adjustRightInd w:val="0"/>
        <w:rPr>
          <w:lang w:val="en-CA"/>
        </w:rPr>
      </w:pPr>
    </w:p>
    <w:p w14:paraId="3FF7B974" w14:textId="77777777" w:rsidR="00193CC2" w:rsidRPr="00595C5D" w:rsidRDefault="00193CC2" w:rsidP="001D6D55">
      <w:pPr>
        <w:widowControl w:val="0"/>
        <w:autoSpaceDE w:val="0"/>
        <w:autoSpaceDN w:val="0"/>
        <w:adjustRightInd w:val="0"/>
        <w:rPr>
          <w:lang w:val="en-CA"/>
        </w:rPr>
      </w:pPr>
      <w:r w:rsidRPr="00595C5D">
        <w:rPr>
          <w:lang w:val="en-CA"/>
        </w:rPr>
        <w:t>Answer: a</w:t>
      </w:r>
    </w:p>
    <w:p w14:paraId="3FF7B975" w14:textId="77777777" w:rsidR="00193CC2" w:rsidRPr="00595C5D" w:rsidRDefault="00193CC2" w:rsidP="00CF30FE">
      <w:pPr>
        <w:rPr>
          <w:lang w:val="en-CA"/>
        </w:rPr>
      </w:pPr>
    </w:p>
    <w:p w14:paraId="3FF7B976" w14:textId="77777777" w:rsidR="00193CC2" w:rsidRPr="00595C5D" w:rsidRDefault="00193CC2" w:rsidP="00CF30FE">
      <w:r w:rsidRPr="00595C5D">
        <w:rPr>
          <w:lang w:val="en-CA"/>
        </w:rPr>
        <w:t xml:space="preserve">Section Reference: </w:t>
      </w:r>
      <w:r w:rsidRPr="00595C5D">
        <w:t>Canadian Perspectives 1.3</w:t>
      </w:r>
    </w:p>
    <w:p w14:paraId="3621697A" w14:textId="77777777" w:rsidR="00292CEB" w:rsidRPr="00595C5D" w:rsidRDefault="00193CC2" w:rsidP="001D6D55">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77" w14:textId="71D8D2D5" w:rsidR="00292CEB" w:rsidRPr="00595C5D" w:rsidRDefault="00292CEB" w:rsidP="001D6D55">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712254E2" w14:textId="77777777" w:rsidR="00193CC2" w:rsidRPr="00595C5D" w:rsidRDefault="00886C18" w:rsidP="001D6D55">
      <w:pPr>
        <w:widowControl w:val="0"/>
        <w:autoSpaceDE w:val="0"/>
        <w:autoSpaceDN w:val="0"/>
        <w:adjustRightInd w:val="0"/>
        <w:rPr>
          <w:lang w:val="en-CA"/>
        </w:rPr>
      </w:pPr>
      <w:r>
        <w:rPr>
          <w:lang w:val="en-CA"/>
        </w:rPr>
        <w:t>Bloom’s: Knowledge</w:t>
      </w:r>
    </w:p>
    <w:p w14:paraId="3FF7B978" w14:textId="77777777" w:rsidR="00193CC2" w:rsidRPr="00595C5D" w:rsidRDefault="00193CC2">
      <w:pPr>
        <w:widowControl w:val="0"/>
        <w:autoSpaceDE w:val="0"/>
        <w:autoSpaceDN w:val="0"/>
        <w:adjustRightInd w:val="0"/>
        <w:rPr>
          <w:lang w:val="en-CA"/>
        </w:rPr>
      </w:pPr>
    </w:p>
    <w:p w14:paraId="3FF7B979" w14:textId="77777777" w:rsidR="00193CC2" w:rsidRPr="00595C5D" w:rsidRDefault="00193CC2">
      <w:pPr>
        <w:widowControl w:val="0"/>
        <w:autoSpaceDE w:val="0"/>
        <w:autoSpaceDN w:val="0"/>
        <w:adjustRightInd w:val="0"/>
        <w:rPr>
          <w:lang w:val="en-CA"/>
        </w:rPr>
      </w:pPr>
    </w:p>
    <w:p w14:paraId="3FF7B97A" w14:textId="77777777" w:rsidR="00193CC2" w:rsidRPr="00595C5D" w:rsidRDefault="00193CC2" w:rsidP="00E95707">
      <w:pPr>
        <w:widowControl w:val="0"/>
        <w:autoSpaceDE w:val="0"/>
        <w:autoSpaceDN w:val="0"/>
        <w:adjustRightInd w:val="0"/>
        <w:rPr>
          <w:lang w:val="en-CA"/>
        </w:rPr>
      </w:pPr>
      <w:r w:rsidRPr="00595C5D">
        <w:rPr>
          <w:lang w:val="en-CA"/>
        </w:rPr>
        <w:t>13</w:t>
      </w:r>
      <w:r w:rsidR="00CA66C9" w:rsidRPr="00595C5D">
        <w:rPr>
          <w:lang w:val="en-CA"/>
        </w:rPr>
        <w:t>6</w:t>
      </w:r>
      <w:r w:rsidRPr="00595C5D">
        <w:rPr>
          <w:lang w:val="en-CA"/>
        </w:rPr>
        <w:t>) In the unethical experiments conducted by Dr. Ewen Cameron of the Allen Memorial Institute at McGill University, patients were “treated” with all of the following, EXCEPT:</w:t>
      </w:r>
    </w:p>
    <w:p w14:paraId="3FF7B97B" w14:textId="77777777" w:rsidR="00193CC2" w:rsidRPr="00595C5D" w:rsidRDefault="00193CC2" w:rsidP="00E95707">
      <w:pPr>
        <w:widowControl w:val="0"/>
        <w:autoSpaceDE w:val="0"/>
        <w:autoSpaceDN w:val="0"/>
        <w:adjustRightInd w:val="0"/>
        <w:rPr>
          <w:lang w:val="en-CA"/>
        </w:rPr>
      </w:pPr>
    </w:p>
    <w:p w14:paraId="3FF7B97C" w14:textId="77777777" w:rsidR="00193CC2" w:rsidRPr="00595C5D" w:rsidRDefault="00193CC2" w:rsidP="00E95707">
      <w:pPr>
        <w:widowControl w:val="0"/>
        <w:autoSpaceDE w:val="0"/>
        <w:autoSpaceDN w:val="0"/>
        <w:adjustRightInd w:val="0"/>
        <w:rPr>
          <w:lang w:val="en-CA"/>
        </w:rPr>
      </w:pPr>
      <w:r w:rsidRPr="00595C5D">
        <w:rPr>
          <w:lang w:val="en-CA"/>
        </w:rPr>
        <w:t>a) Lobotomies</w:t>
      </w:r>
    </w:p>
    <w:p w14:paraId="3FF7B97D" w14:textId="77777777" w:rsidR="00193CC2" w:rsidRPr="00595C5D" w:rsidRDefault="00193CC2" w:rsidP="00E95707">
      <w:pPr>
        <w:widowControl w:val="0"/>
        <w:autoSpaceDE w:val="0"/>
        <w:autoSpaceDN w:val="0"/>
        <w:adjustRightInd w:val="0"/>
        <w:rPr>
          <w:lang w:val="en-CA"/>
        </w:rPr>
      </w:pPr>
      <w:r w:rsidRPr="00595C5D">
        <w:rPr>
          <w:lang w:val="en-CA"/>
        </w:rPr>
        <w:t>b) Massive doses of LSD</w:t>
      </w:r>
    </w:p>
    <w:p w14:paraId="3FF7B97E" w14:textId="77777777" w:rsidR="00193CC2" w:rsidRPr="00595C5D" w:rsidRDefault="00193CC2" w:rsidP="00E95707">
      <w:pPr>
        <w:widowControl w:val="0"/>
        <w:autoSpaceDE w:val="0"/>
        <w:autoSpaceDN w:val="0"/>
        <w:adjustRightInd w:val="0"/>
        <w:rPr>
          <w:lang w:val="en-CA"/>
        </w:rPr>
      </w:pPr>
      <w:r w:rsidRPr="00595C5D">
        <w:rPr>
          <w:lang w:val="en-CA"/>
        </w:rPr>
        <w:t>c) Shock treatment</w:t>
      </w:r>
    </w:p>
    <w:p w14:paraId="3FF7B97F" w14:textId="77777777" w:rsidR="00193CC2" w:rsidRPr="00595C5D" w:rsidRDefault="00193CC2" w:rsidP="00E95707">
      <w:pPr>
        <w:widowControl w:val="0"/>
        <w:autoSpaceDE w:val="0"/>
        <w:autoSpaceDN w:val="0"/>
        <w:adjustRightInd w:val="0"/>
        <w:rPr>
          <w:lang w:val="en-CA"/>
        </w:rPr>
      </w:pPr>
      <w:r w:rsidRPr="00595C5D">
        <w:rPr>
          <w:lang w:val="en-CA"/>
        </w:rPr>
        <w:t>d) Psychic driving</w:t>
      </w:r>
    </w:p>
    <w:p w14:paraId="3FF7B980" w14:textId="77777777" w:rsidR="00193CC2" w:rsidRPr="00595C5D" w:rsidRDefault="00193CC2" w:rsidP="00E95707">
      <w:pPr>
        <w:widowControl w:val="0"/>
        <w:autoSpaceDE w:val="0"/>
        <w:autoSpaceDN w:val="0"/>
        <w:adjustRightInd w:val="0"/>
        <w:rPr>
          <w:lang w:val="en-CA"/>
        </w:rPr>
      </w:pPr>
    </w:p>
    <w:p w14:paraId="3FF7B981" w14:textId="77777777" w:rsidR="00193CC2" w:rsidRPr="00595C5D" w:rsidRDefault="00193CC2" w:rsidP="00E95707">
      <w:pPr>
        <w:widowControl w:val="0"/>
        <w:autoSpaceDE w:val="0"/>
        <w:autoSpaceDN w:val="0"/>
        <w:adjustRightInd w:val="0"/>
        <w:rPr>
          <w:lang w:val="en-CA"/>
        </w:rPr>
      </w:pPr>
      <w:r w:rsidRPr="00595C5D">
        <w:rPr>
          <w:lang w:val="en-CA"/>
        </w:rPr>
        <w:t>Answer: a</w:t>
      </w:r>
    </w:p>
    <w:p w14:paraId="3FF7B982" w14:textId="77777777" w:rsidR="00193CC2" w:rsidRPr="00595C5D" w:rsidRDefault="00193CC2" w:rsidP="00CF30FE">
      <w:pPr>
        <w:rPr>
          <w:lang w:val="en-CA"/>
        </w:rPr>
      </w:pPr>
    </w:p>
    <w:p w14:paraId="3FF7B983" w14:textId="77777777" w:rsidR="00193CC2" w:rsidRPr="00595C5D" w:rsidRDefault="00193CC2" w:rsidP="00CF30FE">
      <w:r w:rsidRPr="00595C5D">
        <w:rPr>
          <w:lang w:val="en-CA"/>
        </w:rPr>
        <w:t xml:space="preserve">Section Reference: </w:t>
      </w:r>
      <w:r w:rsidRPr="00595C5D">
        <w:t>Canadian Perspectives 1.3</w:t>
      </w:r>
    </w:p>
    <w:p w14:paraId="68A9D6C7"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84" w14:textId="28F1BCA9" w:rsidR="00292CEB" w:rsidRPr="00595C5D" w:rsidRDefault="00292CEB" w:rsidP="00E95707">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4D1F5438" w14:textId="77777777" w:rsidR="00193CC2" w:rsidRPr="00595C5D" w:rsidRDefault="00886C18" w:rsidP="00E95707">
      <w:pPr>
        <w:widowControl w:val="0"/>
        <w:autoSpaceDE w:val="0"/>
        <w:autoSpaceDN w:val="0"/>
        <w:adjustRightInd w:val="0"/>
        <w:rPr>
          <w:lang w:val="en-CA"/>
        </w:rPr>
      </w:pPr>
      <w:r>
        <w:rPr>
          <w:lang w:val="en-CA"/>
        </w:rPr>
        <w:t>Bloom’s: Comprehension</w:t>
      </w:r>
    </w:p>
    <w:p w14:paraId="3FF7B985" w14:textId="77777777" w:rsidR="00193CC2" w:rsidRPr="00595C5D" w:rsidRDefault="00193CC2">
      <w:pPr>
        <w:widowControl w:val="0"/>
        <w:autoSpaceDE w:val="0"/>
        <w:autoSpaceDN w:val="0"/>
        <w:adjustRightInd w:val="0"/>
        <w:rPr>
          <w:lang w:val="en-CA"/>
        </w:rPr>
      </w:pPr>
    </w:p>
    <w:p w14:paraId="3FF7B986" w14:textId="77777777" w:rsidR="00193CC2" w:rsidRPr="00595C5D" w:rsidRDefault="00193CC2">
      <w:pPr>
        <w:widowControl w:val="0"/>
        <w:autoSpaceDE w:val="0"/>
        <w:autoSpaceDN w:val="0"/>
        <w:adjustRightInd w:val="0"/>
        <w:rPr>
          <w:lang w:val="en-CA"/>
        </w:rPr>
      </w:pPr>
    </w:p>
    <w:p w14:paraId="3FF7B987" w14:textId="77777777" w:rsidR="00193CC2" w:rsidRPr="00595C5D" w:rsidRDefault="00193CC2">
      <w:pPr>
        <w:widowControl w:val="0"/>
        <w:autoSpaceDE w:val="0"/>
        <w:autoSpaceDN w:val="0"/>
        <w:adjustRightInd w:val="0"/>
        <w:rPr>
          <w:lang w:val="en-CA"/>
        </w:rPr>
      </w:pPr>
      <w:r w:rsidRPr="00595C5D">
        <w:rPr>
          <w:lang w:val="en-CA"/>
        </w:rPr>
        <w:t>13</w:t>
      </w:r>
      <w:r w:rsidR="00CA66C9" w:rsidRPr="00595C5D">
        <w:rPr>
          <w:lang w:val="en-CA"/>
        </w:rPr>
        <w:t>7</w:t>
      </w:r>
      <w:r w:rsidRPr="00595C5D">
        <w:rPr>
          <w:lang w:val="en-CA"/>
        </w:rPr>
        <w:t>) What was NOT one of the reasons cited by Simmons (1987) that psychosurgery was so popular in Ontario between the 1940s and the 1970s?</w:t>
      </w:r>
    </w:p>
    <w:p w14:paraId="3FF7B988" w14:textId="77777777" w:rsidR="00193CC2" w:rsidRPr="00595C5D" w:rsidRDefault="00193CC2">
      <w:pPr>
        <w:widowControl w:val="0"/>
        <w:autoSpaceDE w:val="0"/>
        <w:autoSpaceDN w:val="0"/>
        <w:adjustRightInd w:val="0"/>
        <w:rPr>
          <w:lang w:val="en-CA"/>
        </w:rPr>
      </w:pPr>
    </w:p>
    <w:p w14:paraId="3FF7B989" w14:textId="77777777" w:rsidR="00193CC2" w:rsidRPr="00595C5D" w:rsidRDefault="00193CC2">
      <w:pPr>
        <w:widowControl w:val="0"/>
        <w:autoSpaceDE w:val="0"/>
        <w:autoSpaceDN w:val="0"/>
        <w:adjustRightInd w:val="0"/>
        <w:rPr>
          <w:lang w:val="en-CA"/>
        </w:rPr>
      </w:pPr>
      <w:r w:rsidRPr="00595C5D">
        <w:rPr>
          <w:lang w:val="en-CA"/>
        </w:rPr>
        <w:t>a) For the simple purpose of observing what would happen to patients with lobotomies.</w:t>
      </w:r>
    </w:p>
    <w:p w14:paraId="3FF7B98A" w14:textId="77777777" w:rsidR="00193CC2" w:rsidRPr="00595C5D" w:rsidRDefault="00193CC2">
      <w:pPr>
        <w:widowControl w:val="0"/>
        <w:autoSpaceDE w:val="0"/>
        <w:autoSpaceDN w:val="0"/>
        <w:adjustRightInd w:val="0"/>
        <w:rPr>
          <w:lang w:val="en-CA"/>
        </w:rPr>
      </w:pPr>
      <w:r w:rsidRPr="00595C5D">
        <w:rPr>
          <w:lang w:val="en-CA"/>
        </w:rPr>
        <w:t>b) For intervention in patients who were unable to afford long-term psychiatric care.</w:t>
      </w:r>
    </w:p>
    <w:p w14:paraId="3FF7B98B" w14:textId="77777777" w:rsidR="00193CC2" w:rsidRPr="00595C5D" w:rsidRDefault="00193CC2">
      <w:pPr>
        <w:widowControl w:val="0"/>
        <w:autoSpaceDE w:val="0"/>
        <w:autoSpaceDN w:val="0"/>
        <w:adjustRightInd w:val="0"/>
        <w:rPr>
          <w:lang w:val="en-CA"/>
        </w:rPr>
      </w:pPr>
      <w:r w:rsidRPr="00595C5D">
        <w:rPr>
          <w:lang w:val="en-CA"/>
        </w:rPr>
        <w:t>c) To decrease burden on psychiatric staff.</w:t>
      </w:r>
    </w:p>
    <w:p w14:paraId="3FF7B98C" w14:textId="77777777" w:rsidR="00193CC2" w:rsidRPr="00595C5D" w:rsidRDefault="00193CC2">
      <w:pPr>
        <w:widowControl w:val="0"/>
        <w:autoSpaceDE w:val="0"/>
        <w:autoSpaceDN w:val="0"/>
        <w:adjustRightInd w:val="0"/>
        <w:rPr>
          <w:lang w:val="en-CA"/>
        </w:rPr>
      </w:pPr>
      <w:r w:rsidRPr="00595C5D">
        <w:rPr>
          <w:lang w:val="en-CA"/>
        </w:rPr>
        <w:t>d) For experimental purposes.</w:t>
      </w:r>
    </w:p>
    <w:p w14:paraId="3FF7B98D" w14:textId="77777777" w:rsidR="00193CC2" w:rsidRPr="00595C5D" w:rsidRDefault="00193CC2">
      <w:pPr>
        <w:widowControl w:val="0"/>
        <w:autoSpaceDE w:val="0"/>
        <w:autoSpaceDN w:val="0"/>
        <w:adjustRightInd w:val="0"/>
        <w:rPr>
          <w:lang w:val="en-CA"/>
        </w:rPr>
      </w:pPr>
    </w:p>
    <w:p w14:paraId="3FF7B98E" w14:textId="77777777" w:rsidR="00193CC2" w:rsidRPr="00595C5D" w:rsidRDefault="00193CC2">
      <w:pPr>
        <w:widowControl w:val="0"/>
        <w:autoSpaceDE w:val="0"/>
        <w:autoSpaceDN w:val="0"/>
        <w:adjustRightInd w:val="0"/>
        <w:rPr>
          <w:lang w:val="en-CA"/>
        </w:rPr>
      </w:pPr>
      <w:r w:rsidRPr="00595C5D">
        <w:rPr>
          <w:lang w:val="en-CA"/>
        </w:rPr>
        <w:t>Answer: b</w:t>
      </w:r>
    </w:p>
    <w:p w14:paraId="3FF7B98F" w14:textId="77777777" w:rsidR="00193CC2" w:rsidRPr="00595C5D" w:rsidRDefault="00193CC2" w:rsidP="00CF30FE">
      <w:pPr>
        <w:rPr>
          <w:lang w:val="en-CA"/>
        </w:rPr>
      </w:pPr>
    </w:p>
    <w:p w14:paraId="3FF7B990" w14:textId="77777777" w:rsidR="00193CC2" w:rsidRPr="00595C5D" w:rsidRDefault="00193CC2" w:rsidP="00CF30FE">
      <w:r w:rsidRPr="00595C5D">
        <w:rPr>
          <w:lang w:val="en-CA"/>
        </w:rPr>
        <w:t xml:space="preserve">Section Reference: </w:t>
      </w:r>
      <w:r w:rsidRPr="00595C5D">
        <w:t>Canadian Perspectives 1.3</w:t>
      </w:r>
    </w:p>
    <w:p w14:paraId="7F88A6A2"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91" w14:textId="0257DA33"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45EEB465" w14:textId="77777777" w:rsidR="00193CC2" w:rsidRPr="00595C5D" w:rsidRDefault="00886C18">
      <w:pPr>
        <w:widowControl w:val="0"/>
        <w:autoSpaceDE w:val="0"/>
        <w:autoSpaceDN w:val="0"/>
        <w:adjustRightInd w:val="0"/>
        <w:rPr>
          <w:lang w:val="en-CA"/>
        </w:rPr>
      </w:pPr>
      <w:r>
        <w:rPr>
          <w:lang w:val="en-CA"/>
        </w:rPr>
        <w:t>Bloom’s: Comprehension</w:t>
      </w:r>
    </w:p>
    <w:p w14:paraId="3FF7B992" w14:textId="77777777" w:rsidR="00193CC2" w:rsidRPr="00595C5D" w:rsidRDefault="00193CC2">
      <w:pPr>
        <w:widowControl w:val="0"/>
        <w:autoSpaceDE w:val="0"/>
        <w:autoSpaceDN w:val="0"/>
        <w:adjustRightInd w:val="0"/>
        <w:rPr>
          <w:lang w:val="en-CA"/>
        </w:rPr>
      </w:pPr>
    </w:p>
    <w:p w14:paraId="3FF7B993" w14:textId="77777777" w:rsidR="00193CC2" w:rsidRPr="00595C5D" w:rsidRDefault="00193CC2">
      <w:pPr>
        <w:widowControl w:val="0"/>
        <w:autoSpaceDE w:val="0"/>
        <w:autoSpaceDN w:val="0"/>
        <w:adjustRightInd w:val="0"/>
        <w:rPr>
          <w:lang w:val="en-CA"/>
        </w:rPr>
      </w:pPr>
    </w:p>
    <w:p w14:paraId="3FF7B994" w14:textId="77777777" w:rsidR="00193CC2" w:rsidRPr="00595C5D" w:rsidRDefault="00193CC2">
      <w:pPr>
        <w:widowControl w:val="0"/>
        <w:autoSpaceDE w:val="0"/>
        <w:autoSpaceDN w:val="0"/>
        <w:adjustRightInd w:val="0"/>
        <w:rPr>
          <w:lang w:val="en-CA"/>
        </w:rPr>
      </w:pPr>
      <w:r w:rsidRPr="00595C5D">
        <w:rPr>
          <w:lang w:val="en-CA"/>
        </w:rPr>
        <w:t>13</w:t>
      </w:r>
      <w:r w:rsidR="00CA66C9" w:rsidRPr="00595C5D">
        <w:rPr>
          <w:lang w:val="en-CA"/>
        </w:rPr>
        <w:t>8</w:t>
      </w:r>
      <w:r w:rsidRPr="00595C5D">
        <w:rPr>
          <w:lang w:val="en-CA"/>
        </w:rPr>
        <w:t>) When was the last lobotomy performed in Ontario?</w:t>
      </w:r>
    </w:p>
    <w:p w14:paraId="3FF7B995" w14:textId="77777777" w:rsidR="00193CC2" w:rsidRPr="00595C5D" w:rsidRDefault="00193CC2">
      <w:pPr>
        <w:widowControl w:val="0"/>
        <w:autoSpaceDE w:val="0"/>
        <w:autoSpaceDN w:val="0"/>
        <w:adjustRightInd w:val="0"/>
        <w:rPr>
          <w:lang w:val="en-CA"/>
        </w:rPr>
      </w:pPr>
    </w:p>
    <w:p w14:paraId="3FF7B996" w14:textId="77777777" w:rsidR="00193CC2" w:rsidRPr="00595C5D" w:rsidRDefault="00193CC2">
      <w:pPr>
        <w:widowControl w:val="0"/>
        <w:autoSpaceDE w:val="0"/>
        <w:autoSpaceDN w:val="0"/>
        <w:adjustRightInd w:val="0"/>
        <w:rPr>
          <w:lang w:val="en-CA"/>
        </w:rPr>
      </w:pPr>
      <w:r w:rsidRPr="00595C5D">
        <w:rPr>
          <w:lang w:val="en-CA"/>
        </w:rPr>
        <w:t>a) 1951</w:t>
      </w:r>
    </w:p>
    <w:p w14:paraId="3FF7B997" w14:textId="77777777" w:rsidR="00193CC2" w:rsidRPr="00595C5D" w:rsidRDefault="00193CC2">
      <w:pPr>
        <w:widowControl w:val="0"/>
        <w:autoSpaceDE w:val="0"/>
        <w:autoSpaceDN w:val="0"/>
        <w:adjustRightInd w:val="0"/>
        <w:rPr>
          <w:lang w:val="en-CA"/>
        </w:rPr>
      </w:pPr>
      <w:r w:rsidRPr="00595C5D">
        <w:rPr>
          <w:lang w:val="en-CA"/>
        </w:rPr>
        <w:t>b) 1961</w:t>
      </w:r>
    </w:p>
    <w:p w14:paraId="3FF7B998" w14:textId="77777777" w:rsidR="00193CC2" w:rsidRPr="00595C5D" w:rsidRDefault="00193CC2">
      <w:pPr>
        <w:widowControl w:val="0"/>
        <w:autoSpaceDE w:val="0"/>
        <w:autoSpaceDN w:val="0"/>
        <w:adjustRightInd w:val="0"/>
        <w:rPr>
          <w:lang w:val="en-CA"/>
        </w:rPr>
      </w:pPr>
      <w:r w:rsidRPr="00595C5D">
        <w:rPr>
          <w:lang w:val="en-CA"/>
        </w:rPr>
        <w:t>c) 1971</w:t>
      </w:r>
    </w:p>
    <w:p w14:paraId="3FF7B999" w14:textId="77777777" w:rsidR="00193CC2" w:rsidRPr="00595C5D" w:rsidRDefault="00193CC2">
      <w:pPr>
        <w:widowControl w:val="0"/>
        <w:autoSpaceDE w:val="0"/>
        <w:autoSpaceDN w:val="0"/>
        <w:adjustRightInd w:val="0"/>
        <w:rPr>
          <w:lang w:val="en-CA"/>
        </w:rPr>
      </w:pPr>
      <w:r w:rsidRPr="00595C5D">
        <w:rPr>
          <w:lang w:val="en-CA"/>
        </w:rPr>
        <w:t>d) 1981</w:t>
      </w:r>
    </w:p>
    <w:p w14:paraId="3FF7B99A" w14:textId="77777777" w:rsidR="00193CC2" w:rsidRPr="00595C5D" w:rsidRDefault="00193CC2">
      <w:pPr>
        <w:widowControl w:val="0"/>
        <w:autoSpaceDE w:val="0"/>
        <w:autoSpaceDN w:val="0"/>
        <w:adjustRightInd w:val="0"/>
        <w:rPr>
          <w:lang w:val="en-CA"/>
        </w:rPr>
      </w:pPr>
    </w:p>
    <w:p w14:paraId="3FF7B99B" w14:textId="77777777" w:rsidR="00193CC2" w:rsidRPr="00595C5D" w:rsidRDefault="00193CC2">
      <w:pPr>
        <w:widowControl w:val="0"/>
        <w:autoSpaceDE w:val="0"/>
        <w:autoSpaceDN w:val="0"/>
        <w:adjustRightInd w:val="0"/>
        <w:rPr>
          <w:lang w:val="en-CA"/>
        </w:rPr>
      </w:pPr>
      <w:r w:rsidRPr="00595C5D">
        <w:rPr>
          <w:lang w:val="en-CA"/>
        </w:rPr>
        <w:t>Answer: d</w:t>
      </w:r>
    </w:p>
    <w:p w14:paraId="3FF7B99C" w14:textId="77777777" w:rsidR="00193CC2" w:rsidRPr="00595C5D" w:rsidRDefault="00193CC2" w:rsidP="00CF30FE">
      <w:pPr>
        <w:rPr>
          <w:lang w:val="en-CA"/>
        </w:rPr>
      </w:pPr>
    </w:p>
    <w:p w14:paraId="3FF7B99D" w14:textId="77777777" w:rsidR="00193CC2" w:rsidRPr="00595C5D" w:rsidRDefault="00193CC2" w:rsidP="00CF30FE">
      <w:r w:rsidRPr="00595C5D">
        <w:rPr>
          <w:lang w:val="en-CA"/>
        </w:rPr>
        <w:t xml:space="preserve">Section Reference: </w:t>
      </w:r>
      <w:r w:rsidRPr="00595C5D">
        <w:t>Canadian Perspectives 1.3</w:t>
      </w:r>
    </w:p>
    <w:p w14:paraId="53380994"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9E" w14:textId="49416B04"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718B6E8A" w14:textId="77777777" w:rsidR="00193CC2" w:rsidRPr="00595C5D" w:rsidRDefault="00886C18">
      <w:pPr>
        <w:widowControl w:val="0"/>
        <w:autoSpaceDE w:val="0"/>
        <w:autoSpaceDN w:val="0"/>
        <w:adjustRightInd w:val="0"/>
        <w:rPr>
          <w:lang w:val="en-CA"/>
        </w:rPr>
      </w:pPr>
      <w:r>
        <w:rPr>
          <w:lang w:val="en-CA"/>
        </w:rPr>
        <w:t>Bloom’s: Knowledge</w:t>
      </w:r>
    </w:p>
    <w:p w14:paraId="3FF7B99F" w14:textId="77777777" w:rsidR="00193CC2" w:rsidRPr="00595C5D" w:rsidRDefault="00193CC2" w:rsidP="001D6D55">
      <w:pPr>
        <w:widowControl w:val="0"/>
        <w:autoSpaceDE w:val="0"/>
        <w:autoSpaceDN w:val="0"/>
        <w:adjustRightInd w:val="0"/>
        <w:rPr>
          <w:lang w:val="en-CA"/>
        </w:rPr>
      </w:pPr>
    </w:p>
    <w:p w14:paraId="3FF7B9A0" w14:textId="77777777" w:rsidR="00193CC2" w:rsidRPr="00595C5D" w:rsidRDefault="00193CC2" w:rsidP="001D6D55">
      <w:pPr>
        <w:widowControl w:val="0"/>
        <w:autoSpaceDE w:val="0"/>
        <w:autoSpaceDN w:val="0"/>
        <w:adjustRightInd w:val="0"/>
        <w:rPr>
          <w:lang w:val="en-CA"/>
        </w:rPr>
      </w:pPr>
    </w:p>
    <w:p w14:paraId="3FF7B9A1" w14:textId="77777777" w:rsidR="00193CC2" w:rsidRPr="00595C5D" w:rsidRDefault="00193CC2" w:rsidP="001D6D55">
      <w:pPr>
        <w:widowControl w:val="0"/>
        <w:autoSpaceDE w:val="0"/>
        <w:autoSpaceDN w:val="0"/>
        <w:adjustRightInd w:val="0"/>
        <w:rPr>
          <w:lang w:val="en-CA"/>
        </w:rPr>
      </w:pPr>
      <w:r w:rsidRPr="00595C5D">
        <w:rPr>
          <w:lang w:val="en-CA"/>
        </w:rPr>
        <w:t>1</w:t>
      </w:r>
      <w:r w:rsidR="00CA66C9" w:rsidRPr="00595C5D">
        <w:rPr>
          <w:lang w:val="en-CA"/>
        </w:rPr>
        <w:t>39</w:t>
      </w:r>
      <w:r w:rsidRPr="00595C5D">
        <w:rPr>
          <w:lang w:val="en-CA"/>
        </w:rPr>
        <w:t>) Simmons’ (1987) review of archival evidence indicated several reasons for the use of psychosurgery (lobotomy) in Ontario, including</w:t>
      </w:r>
    </w:p>
    <w:p w14:paraId="3FF7B9A2" w14:textId="77777777" w:rsidR="00193CC2" w:rsidRPr="00595C5D" w:rsidRDefault="00193CC2" w:rsidP="001D6D55">
      <w:pPr>
        <w:widowControl w:val="0"/>
        <w:autoSpaceDE w:val="0"/>
        <w:autoSpaceDN w:val="0"/>
        <w:adjustRightInd w:val="0"/>
        <w:rPr>
          <w:lang w:val="en-CA"/>
        </w:rPr>
      </w:pPr>
    </w:p>
    <w:p w14:paraId="3FF7B9A3" w14:textId="77777777" w:rsidR="00193CC2" w:rsidRPr="00595C5D" w:rsidRDefault="00193CC2" w:rsidP="001D6D55">
      <w:pPr>
        <w:widowControl w:val="0"/>
        <w:autoSpaceDE w:val="0"/>
        <w:autoSpaceDN w:val="0"/>
        <w:adjustRightInd w:val="0"/>
        <w:rPr>
          <w:lang w:val="en-CA"/>
        </w:rPr>
      </w:pPr>
      <w:r w:rsidRPr="00595C5D">
        <w:rPr>
          <w:lang w:val="en-CA"/>
        </w:rPr>
        <w:t>a) to increase intellectual capacity.</w:t>
      </w:r>
    </w:p>
    <w:p w14:paraId="3FF7B9A4" w14:textId="77777777" w:rsidR="00193CC2" w:rsidRPr="00595C5D" w:rsidRDefault="00193CC2" w:rsidP="001D6D55">
      <w:pPr>
        <w:widowControl w:val="0"/>
        <w:autoSpaceDE w:val="0"/>
        <w:autoSpaceDN w:val="0"/>
        <w:adjustRightInd w:val="0"/>
        <w:rPr>
          <w:lang w:val="en-CA"/>
        </w:rPr>
      </w:pPr>
      <w:r w:rsidRPr="00595C5D">
        <w:rPr>
          <w:lang w:val="en-CA"/>
        </w:rPr>
        <w:t>b) to erase traumatic memories.</w:t>
      </w:r>
    </w:p>
    <w:p w14:paraId="3FF7B9A5" w14:textId="77777777" w:rsidR="00193CC2" w:rsidRPr="00595C5D" w:rsidRDefault="00193CC2" w:rsidP="001D6D55">
      <w:pPr>
        <w:widowControl w:val="0"/>
        <w:autoSpaceDE w:val="0"/>
        <w:autoSpaceDN w:val="0"/>
        <w:adjustRightInd w:val="0"/>
        <w:rPr>
          <w:lang w:val="en-CA"/>
        </w:rPr>
      </w:pPr>
      <w:r w:rsidRPr="00595C5D">
        <w:rPr>
          <w:lang w:val="en-CA"/>
        </w:rPr>
        <w:t>c) out of curiosity.</w:t>
      </w:r>
    </w:p>
    <w:p w14:paraId="3FF7B9A6" w14:textId="77777777" w:rsidR="00193CC2" w:rsidRPr="00595C5D" w:rsidRDefault="00193CC2" w:rsidP="001D6D55">
      <w:pPr>
        <w:widowControl w:val="0"/>
        <w:autoSpaceDE w:val="0"/>
        <w:autoSpaceDN w:val="0"/>
        <w:adjustRightInd w:val="0"/>
        <w:rPr>
          <w:lang w:val="en-CA"/>
        </w:rPr>
      </w:pPr>
      <w:r w:rsidRPr="00595C5D">
        <w:rPr>
          <w:lang w:val="en-CA"/>
        </w:rPr>
        <w:t>d) requirements of Community Treatment Orders (CTO).</w:t>
      </w:r>
    </w:p>
    <w:p w14:paraId="3FF7B9A7" w14:textId="77777777" w:rsidR="00193CC2" w:rsidRPr="00595C5D" w:rsidRDefault="00193CC2" w:rsidP="001D6D55">
      <w:pPr>
        <w:widowControl w:val="0"/>
        <w:autoSpaceDE w:val="0"/>
        <w:autoSpaceDN w:val="0"/>
        <w:adjustRightInd w:val="0"/>
        <w:rPr>
          <w:lang w:val="en-CA"/>
        </w:rPr>
      </w:pPr>
    </w:p>
    <w:p w14:paraId="3FF7B9A8" w14:textId="77777777" w:rsidR="00193CC2" w:rsidRPr="00595C5D" w:rsidRDefault="00193CC2" w:rsidP="001D6D55">
      <w:pPr>
        <w:widowControl w:val="0"/>
        <w:autoSpaceDE w:val="0"/>
        <w:autoSpaceDN w:val="0"/>
        <w:adjustRightInd w:val="0"/>
        <w:rPr>
          <w:lang w:val="en-CA"/>
        </w:rPr>
      </w:pPr>
      <w:r w:rsidRPr="00595C5D">
        <w:rPr>
          <w:lang w:val="en-CA"/>
        </w:rPr>
        <w:t>Answer: c</w:t>
      </w:r>
    </w:p>
    <w:p w14:paraId="3FF7B9A9" w14:textId="77777777" w:rsidR="00193CC2" w:rsidRPr="00595C5D" w:rsidRDefault="00193CC2" w:rsidP="00CF30FE">
      <w:pPr>
        <w:rPr>
          <w:lang w:val="en-CA"/>
        </w:rPr>
      </w:pPr>
    </w:p>
    <w:p w14:paraId="3FF7B9AA" w14:textId="77777777" w:rsidR="00193CC2" w:rsidRPr="00595C5D" w:rsidRDefault="00193CC2" w:rsidP="00CF30FE">
      <w:r w:rsidRPr="00595C5D">
        <w:rPr>
          <w:lang w:val="en-CA"/>
        </w:rPr>
        <w:t xml:space="preserve">Section Reference: </w:t>
      </w:r>
      <w:r w:rsidRPr="00595C5D">
        <w:t>Canadian Perspectives 1.3</w:t>
      </w:r>
    </w:p>
    <w:p w14:paraId="1E0746C5" w14:textId="77777777" w:rsidR="00292CEB" w:rsidRPr="00595C5D" w:rsidRDefault="00193CC2" w:rsidP="001D6D55">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AB" w14:textId="112712EA" w:rsidR="00292CEB" w:rsidRPr="00595C5D" w:rsidRDefault="00292CEB" w:rsidP="001D6D55">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2 Compare the history of psychopathology across centuries</w:t>
      </w:r>
    </w:p>
    <w:p w14:paraId="0D1C9AE6" w14:textId="77777777" w:rsidR="00193CC2" w:rsidRPr="00595C5D" w:rsidRDefault="00886C18" w:rsidP="001D6D55">
      <w:pPr>
        <w:widowControl w:val="0"/>
        <w:autoSpaceDE w:val="0"/>
        <w:autoSpaceDN w:val="0"/>
        <w:adjustRightInd w:val="0"/>
        <w:rPr>
          <w:lang w:val="en-CA"/>
        </w:rPr>
      </w:pPr>
      <w:r>
        <w:rPr>
          <w:lang w:val="en-CA"/>
        </w:rPr>
        <w:t>Bloom’s: Knowledge</w:t>
      </w:r>
    </w:p>
    <w:p w14:paraId="3FF7B9AC" w14:textId="77777777" w:rsidR="00193CC2" w:rsidRPr="00595C5D" w:rsidRDefault="00193CC2">
      <w:pPr>
        <w:widowControl w:val="0"/>
        <w:autoSpaceDE w:val="0"/>
        <w:autoSpaceDN w:val="0"/>
        <w:adjustRightInd w:val="0"/>
        <w:rPr>
          <w:lang w:val="en-CA"/>
        </w:rPr>
      </w:pPr>
    </w:p>
    <w:p w14:paraId="3FF7B9AD" w14:textId="77777777" w:rsidR="00193CC2" w:rsidRPr="00595C5D" w:rsidRDefault="00193CC2">
      <w:pPr>
        <w:widowControl w:val="0"/>
        <w:autoSpaceDE w:val="0"/>
        <w:autoSpaceDN w:val="0"/>
        <w:adjustRightInd w:val="0"/>
        <w:rPr>
          <w:lang w:val="en-CA"/>
        </w:rPr>
      </w:pPr>
    </w:p>
    <w:p w14:paraId="3FF7B9AE" w14:textId="77777777" w:rsidR="00193CC2" w:rsidRPr="00595C5D" w:rsidRDefault="00193CC2" w:rsidP="00CD78EA">
      <w:pPr>
        <w:widowControl w:val="0"/>
        <w:autoSpaceDE w:val="0"/>
        <w:autoSpaceDN w:val="0"/>
        <w:adjustRightInd w:val="0"/>
        <w:rPr>
          <w:lang w:val="en-CA"/>
        </w:rPr>
      </w:pPr>
      <w:r w:rsidRPr="00595C5D">
        <w:rPr>
          <w:lang w:val="en-CA"/>
        </w:rPr>
        <w:t>14</w:t>
      </w:r>
      <w:r w:rsidR="00CA66C9" w:rsidRPr="00595C5D">
        <w:rPr>
          <w:lang w:val="en-CA"/>
        </w:rPr>
        <w:t>0</w:t>
      </w:r>
      <w:r w:rsidRPr="00595C5D">
        <w:rPr>
          <w:lang w:val="en-CA"/>
        </w:rPr>
        <w:t>) Incidents involving people with mental illness engaging in violent acts, like Vince Li beheading a fellow passenger on the bus, create the _________ perception that people with mental illness are dangerous.</w:t>
      </w:r>
    </w:p>
    <w:p w14:paraId="3FF7B9AF" w14:textId="77777777" w:rsidR="00193CC2" w:rsidRPr="00595C5D" w:rsidRDefault="00193CC2" w:rsidP="00CD78EA">
      <w:pPr>
        <w:widowControl w:val="0"/>
        <w:autoSpaceDE w:val="0"/>
        <w:autoSpaceDN w:val="0"/>
        <w:adjustRightInd w:val="0"/>
        <w:rPr>
          <w:lang w:val="en-CA"/>
        </w:rPr>
      </w:pPr>
    </w:p>
    <w:p w14:paraId="3FF7B9B0" w14:textId="77777777" w:rsidR="00193CC2" w:rsidRPr="00595C5D" w:rsidRDefault="00193CC2" w:rsidP="00CD78EA">
      <w:pPr>
        <w:widowControl w:val="0"/>
        <w:autoSpaceDE w:val="0"/>
        <w:autoSpaceDN w:val="0"/>
        <w:adjustRightInd w:val="0"/>
        <w:rPr>
          <w:lang w:val="en-CA"/>
        </w:rPr>
      </w:pPr>
      <w:r w:rsidRPr="00595C5D">
        <w:rPr>
          <w:lang w:val="en-CA"/>
        </w:rPr>
        <w:t>a) accurate</w:t>
      </w:r>
    </w:p>
    <w:p w14:paraId="3FF7B9B1" w14:textId="77777777" w:rsidR="00193CC2" w:rsidRPr="00595C5D" w:rsidRDefault="00193CC2" w:rsidP="00CD78EA">
      <w:pPr>
        <w:widowControl w:val="0"/>
        <w:autoSpaceDE w:val="0"/>
        <w:autoSpaceDN w:val="0"/>
        <w:adjustRightInd w:val="0"/>
        <w:rPr>
          <w:lang w:val="en-CA"/>
        </w:rPr>
      </w:pPr>
      <w:r w:rsidRPr="00595C5D">
        <w:rPr>
          <w:lang w:val="en-CA"/>
        </w:rPr>
        <w:t>b) complacent</w:t>
      </w:r>
    </w:p>
    <w:p w14:paraId="3FF7B9B2" w14:textId="77777777" w:rsidR="00193CC2" w:rsidRPr="00595C5D" w:rsidRDefault="00193CC2" w:rsidP="00CD78EA">
      <w:pPr>
        <w:widowControl w:val="0"/>
        <w:autoSpaceDE w:val="0"/>
        <w:autoSpaceDN w:val="0"/>
        <w:adjustRightInd w:val="0"/>
        <w:rPr>
          <w:lang w:val="en-CA"/>
        </w:rPr>
      </w:pPr>
      <w:r w:rsidRPr="00595C5D">
        <w:rPr>
          <w:lang w:val="en-CA"/>
        </w:rPr>
        <w:t>c) false</w:t>
      </w:r>
    </w:p>
    <w:p w14:paraId="3FF7B9B3" w14:textId="77777777" w:rsidR="00193CC2" w:rsidRPr="00595C5D" w:rsidRDefault="00193CC2" w:rsidP="00CD78EA">
      <w:pPr>
        <w:widowControl w:val="0"/>
        <w:autoSpaceDE w:val="0"/>
        <w:autoSpaceDN w:val="0"/>
        <w:adjustRightInd w:val="0"/>
        <w:rPr>
          <w:lang w:val="en-CA"/>
        </w:rPr>
      </w:pPr>
      <w:r w:rsidRPr="00595C5D">
        <w:rPr>
          <w:lang w:val="en-CA"/>
        </w:rPr>
        <w:t>d) anxious</w:t>
      </w:r>
    </w:p>
    <w:p w14:paraId="3FF7B9B4" w14:textId="77777777" w:rsidR="00193CC2" w:rsidRPr="00595C5D" w:rsidRDefault="00193CC2" w:rsidP="00CD78EA">
      <w:pPr>
        <w:widowControl w:val="0"/>
        <w:autoSpaceDE w:val="0"/>
        <w:autoSpaceDN w:val="0"/>
        <w:adjustRightInd w:val="0"/>
        <w:rPr>
          <w:lang w:val="en-CA"/>
        </w:rPr>
      </w:pPr>
    </w:p>
    <w:p w14:paraId="3FF7B9B5" w14:textId="77777777" w:rsidR="00193CC2" w:rsidRPr="00595C5D" w:rsidRDefault="00193CC2" w:rsidP="00EA08BE">
      <w:pPr>
        <w:widowControl w:val="0"/>
        <w:autoSpaceDE w:val="0"/>
        <w:autoSpaceDN w:val="0"/>
        <w:adjustRightInd w:val="0"/>
        <w:rPr>
          <w:lang w:val="en-CA"/>
        </w:rPr>
      </w:pPr>
      <w:r w:rsidRPr="00595C5D">
        <w:rPr>
          <w:lang w:val="en-CA"/>
        </w:rPr>
        <w:t>Answer: c</w:t>
      </w:r>
    </w:p>
    <w:p w14:paraId="3FF7B9B6" w14:textId="77777777" w:rsidR="00193CC2" w:rsidRPr="00595C5D" w:rsidRDefault="00193CC2" w:rsidP="00CF30FE">
      <w:pPr>
        <w:rPr>
          <w:lang w:val="en-CA"/>
        </w:rPr>
      </w:pPr>
    </w:p>
    <w:p w14:paraId="3FF7B9B7" w14:textId="77777777" w:rsidR="00193CC2" w:rsidRPr="00595C5D" w:rsidRDefault="00193CC2" w:rsidP="00CF30FE">
      <w:r w:rsidRPr="00595C5D">
        <w:rPr>
          <w:lang w:val="en-CA"/>
        </w:rPr>
        <w:t xml:space="preserve">Section Reference: </w:t>
      </w:r>
      <w:r w:rsidRPr="00595C5D">
        <w:t>Current Attitudes Toward People with Psychological Disorders</w:t>
      </w:r>
    </w:p>
    <w:p w14:paraId="3637A869" w14:textId="77777777" w:rsidR="00292CEB" w:rsidRPr="00595C5D" w:rsidRDefault="00193CC2" w:rsidP="00EA08BE">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B8" w14:textId="53E1562E" w:rsidR="00292CEB" w:rsidRPr="00595C5D" w:rsidRDefault="00292CEB" w:rsidP="00EA08BE">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1D6F1949" w14:textId="77777777" w:rsidR="00193CC2" w:rsidRPr="00595C5D" w:rsidRDefault="00886C18" w:rsidP="00EA08BE">
      <w:pPr>
        <w:widowControl w:val="0"/>
        <w:autoSpaceDE w:val="0"/>
        <w:autoSpaceDN w:val="0"/>
        <w:adjustRightInd w:val="0"/>
        <w:rPr>
          <w:lang w:val="en-CA"/>
        </w:rPr>
      </w:pPr>
      <w:r>
        <w:rPr>
          <w:lang w:val="en-CA"/>
        </w:rPr>
        <w:t>Bloom’s: Knowledge</w:t>
      </w:r>
    </w:p>
    <w:p w14:paraId="3FF7B9B9" w14:textId="77777777" w:rsidR="00193CC2" w:rsidRPr="00595C5D" w:rsidRDefault="00193CC2" w:rsidP="00EA08BE"/>
    <w:p w14:paraId="3FF7B9BA" w14:textId="77777777" w:rsidR="00193CC2" w:rsidRPr="00595C5D" w:rsidRDefault="00193CC2" w:rsidP="00EA08BE"/>
    <w:p w14:paraId="3FF7B9BB" w14:textId="2C08A1AC" w:rsidR="003F788A" w:rsidRPr="00595C5D" w:rsidRDefault="00CA66C9" w:rsidP="003F788A">
      <w:r w:rsidRPr="00595C5D">
        <w:t>141</w:t>
      </w:r>
      <w:r w:rsidR="003F788A" w:rsidRPr="00595C5D">
        <w:t>) Vince Li was found not criminally responsible for beheading a fellow passenger on the bus because he</w:t>
      </w:r>
    </w:p>
    <w:p w14:paraId="3FF7B9BC" w14:textId="77777777" w:rsidR="003F788A" w:rsidRPr="00595C5D" w:rsidRDefault="003F788A" w:rsidP="003F788A"/>
    <w:p w14:paraId="3FF7B9BD" w14:textId="77777777" w:rsidR="003F788A" w:rsidRPr="00595C5D" w:rsidRDefault="003F788A" w:rsidP="003F788A">
      <w:r w:rsidRPr="00595C5D">
        <w:t>a) acted in self-defense after the other passenger threatened him</w:t>
      </w:r>
      <w:r w:rsidR="002D674A" w:rsidRPr="00595C5D">
        <w:t>.</w:t>
      </w:r>
    </w:p>
    <w:p w14:paraId="3FF7B9BE" w14:textId="77777777" w:rsidR="003F788A" w:rsidRPr="00595C5D" w:rsidRDefault="003F788A" w:rsidP="003F788A">
      <w:r w:rsidRPr="00595C5D">
        <w:t>b) was diagnosed with schizophrenia</w:t>
      </w:r>
      <w:r w:rsidR="002D674A" w:rsidRPr="00595C5D">
        <w:t>.</w:t>
      </w:r>
    </w:p>
    <w:p w14:paraId="3FF7B9BF" w14:textId="77777777" w:rsidR="003F788A" w:rsidRPr="00595C5D" w:rsidRDefault="003F788A" w:rsidP="003F788A">
      <w:r w:rsidRPr="00595C5D">
        <w:t>c) was experiencing profound depression</w:t>
      </w:r>
      <w:r w:rsidR="002D674A" w:rsidRPr="00595C5D">
        <w:t>.</w:t>
      </w:r>
    </w:p>
    <w:p w14:paraId="3FF7B9C0" w14:textId="77777777" w:rsidR="003F788A" w:rsidRPr="00595C5D" w:rsidRDefault="003F788A" w:rsidP="003F788A">
      <w:r w:rsidRPr="00595C5D">
        <w:t>d) had a really good legal team</w:t>
      </w:r>
      <w:r w:rsidR="002D674A" w:rsidRPr="00595C5D">
        <w:t>.</w:t>
      </w:r>
    </w:p>
    <w:p w14:paraId="3FF7B9C1" w14:textId="77777777" w:rsidR="003F788A" w:rsidRPr="00595C5D" w:rsidRDefault="003F788A" w:rsidP="003F788A"/>
    <w:p w14:paraId="3FF7B9C2" w14:textId="77777777" w:rsidR="003F788A" w:rsidRPr="00595C5D" w:rsidRDefault="003F788A" w:rsidP="003F788A">
      <w:pPr>
        <w:widowControl w:val="0"/>
        <w:autoSpaceDE w:val="0"/>
        <w:autoSpaceDN w:val="0"/>
        <w:adjustRightInd w:val="0"/>
      </w:pPr>
      <w:r w:rsidRPr="00595C5D">
        <w:t>Answer: b</w:t>
      </w:r>
    </w:p>
    <w:p w14:paraId="3FF7B9C3" w14:textId="77777777" w:rsidR="003F788A" w:rsidRPr="00595C5D" w:rsidRDefault="003F788A" w:rsidP="003F788A"/>
    <w:p w14:paraId="3FF7B9C4" w14:textId="77777777" w:rsidR="003F788A" w:rsidRPr="00595C5D" w:rsidRDefault="003F788A" w:rsidP="003F788A">
      <w:r w:rsidRPr="00595C5D">
        <w:t>Section Reference: Current Attitudes Toward People with Psychological Disorders</w:t>
      </w:r>
    </w:p>
    <w:p w14:paraId="3D0BF2EA" w14:textId="77777777" w:rsidR="00292CEB" w:rsidRPr="00595C5D" w:rsidRDefault="003F788A" w:rsidP="003F788A">
      <w:pPr>
        <w:widowControl w:val="0"/>
        <w:autoSpaceDE w:val="0"/>
        <w:autoSpaceDN w:val="0"/>
        <w:adjustRightInd w:val="0"/>
      </w:pPr>
      <w:r w:rsidRPr="00595C5D">
        <w:t xml:space="preserve">Difficulty: </w:t>
      </w:r>
      <w:r w:rsidR="00292CEB" w:rsidRPr="00595C5D">
        <w:t>Easy</w:t>
      </w:r>
    </w:p>
    <w:p w14:paraId="3FF7B9C5" w14:textId="41CA0072" w:rsidR="00292CEB" w:rsidRPr="00595C5D" w:rsidRDefault="00292CEB" w:rsidP="003F788A">
      <w:pPr>
        <w:widowControl w:val="0"/>
        <w:autoSpaceDE w:val="0"/>
        <w:autoSpaceDN w:val="0"/>
        <w:adjustRightInd w:val="0"/>
      </w:pPr>
      <w:r w:rsidRPr="00595C5D">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4A29D40B" w14:textId="77777777" w:rsidR="003F788A" w:rsidRPr="00595C5D" w:rsidRDefault="00886C18" w:rsidP="003F788A">
      <w:pPr>
        <w:widowControl w:val="0"/>
        <w:autoSpaceDE w:val="0"/>
        <w:autoSpaceDN w:val="0"/>
        <w:adjustRightInd w:val="0"/>
      </w:pPr>
      <w:r>
        <w:t>Bloom’s: Knowledge</w:t>
      </w:r>
    </w:p>
    <w:p w14:paraId="3FF7B9C6" w14:textId="77777777" w:rsidR="00193CC2" w:rsidRPr="00595C5D" w:rsidRDefault="00193CC2">
      <w:pPr>
        <w:widowControl w:val="0"/>
        <w:autoSpaceDE w:val="0"/>
        <w:autoSpaceDN w:val="0"/>
        <w:adjustRightInd w:val="0"/>
        <w:rPr>
          <w:lang w:val="en-CA"/>
        </w:rPr>
      </w:pPr>
    </w:p>
    <w:p w14:paraId="3FF7B9C7" w14:textId="77777777" w:rsidR="002D674A" w:rsidRPr="00595C5D" w:rsidRDefault="002D674A">
      <w:pPr>
        <w:widowControl w:val="0"/>
        <w:autoSpaceDE w:val="0"/>
        <w:autoSpaceDN w:val="0"/>
        <w:adjustRightInd w:val="0"/>
        <w:rPr>
          <w:lang w:val="en-CA"/>
        </w:rPr>
      </w:pPr>
    </w:p>
    <w:p w14:paraId="3FF7B9C8" w14:textId="622F03D9" w:rsidR="003F788A" w:rsidRPr="00595C5D" w:rsidRDefault="00CA66C9" w:rsidP="003F788A">
      <w:pPr>
        <w:widowControl w:val="0"/>
        <w:autoSpaceDE w:val="0"/>
        <w:autoSpaceDN w:val="0"/>
        <w:adjustRightInd w:val="0"/>
      </w:pPr>
      <w:r w:rsidRPr="00595C5D">
        <w:t>142</w:t>
      </w:r>
      <w:r w:rsidR="003F788A" w:rsidRPr="00595C5D">
        <w:t>) Vince Li, who beheaded a fellow passenger on the bus, was</w:t>
      </w:r>
    </w:p>
    <w:p w14:paraId="3FF7B9C9" w14:textId="77777777" w:rsidR="003F788A" w:rsidRPr="00595C5D" w:rsidRDefault="003F788A" w:rsidP="003F788A">
      <w:pPr>
        <w:widowControl w:val="0"/>
        <w:autoSpaceDE w:val="0"/>
        <w:autoSpaceDN w:val="0"/>
        <w:adjustRightInd w:val="0"/>
      </w:pPr>
    </w:p>
    <w:p w14:paraId="3FF7B9CA" w14:textId="77777777" w:rsidR="003F788A" w:rsidRPr="00595C5D" w:rsidRDefault="003F788A" w:rsidP="003F788A">
      <w:pPr>
        <w:widowControl w:val="0"/>
        <w:autoSpaceDE w:val="0"/>
        <w:autoSpaceDN w:val="0"/>
        <w:adjustRightInd w:val="0"/>
      </w:pPr>
      <w:r w:rsidRPr="00595C5D">
        <w:t>a) found guilty of manslaughter and sentenced to 10 years in prison</w:t>
      </w:r>
      <w:r w:rsidR="002D674A" w:rsidRPr="00595C5D">
        <w:t>.</w:t>
      </w:r>
    </w:p>
    <w:p w14:paraId="3FF7B9CB" w14:textId="77777777" w:rsidR="003F788A" w:rsidRPr="00595C5D" w:rsidRDefault="003F788A" w:rsidP="003F788A">
      <w:pPr>
        <w:widowControl w:val="0"/>
        <w:autoSpaceDE w:val="0"/>
        <w:autoSpaceDN w:val="0"/>
        <w:adjustRightInd w:val="0"/>
      </w:pPr>
      <w:r w:rsidRPr="00595C5D">
        <w:t>b) found guilty of manslaughter and committed to a psychiatric hospital for the rest of his life</w:t>
      </w:r>
      <w:r w:rsidR="002D674A" w:rsidRPr="00595C5D">
        <w:t>.</w:t>
      </w:r>
    </w:p>
    <w:p w14:paraId="3FF7B9CC" w14:textId="77777777" w:rsidR="003F788A" w:rsidRPr="00595C5D" w:rsidRDefault="003F788A" w:rsidP="00C706F4">
      <w:pPr>
        <w:widowControl w:val="0"/>
        <w:autoSpaceDE w:val="0"/>
        <w:autoSpaceDN w:val="0"/>
        <w:adjustRightInd w:val="0"/>
        <w:ind w:left="284" w:hanging="284"/>
      </w:pPr>
      <w:r w:rsidRPr="00595C5D">
        <w:t>c) found not criminally responsible on account of a mental disorder and committed to a psychiatric hospital for treatment and will be released once he progresses in his treatment</w:t>
      </w:r>
      <w:r w:rsidR="002D674A" w:rsidRPr="00595C5D">
        <w:t>.</w:t>
      </w:r>
    </w:p>
    <w:p w14:paraId="3FF7B9CD" w14:textId="77777777" w:rsidR="003F788A" w:rsidRPr="00595C5D" w:rsidRDefault="003F788A" w:rsidP="00C706F4">
      <w:pPr>
        <w:widowControl w:val="0"/>
        <w:autoSpaceDE w:val="0"/>
        <w:autoSpaceDN w:val="0"/>
        <w:adjustRightInd w:val="0"/>
        <w:ind w:left="284" w:hanging="284"/>
      </w:pPr>
      <w:r w:rsidRPr="00595C5D">
        <w:t>d) found not criminally responsible on account of a mental disorder and was free to live on his own immediately</w:t>
      </w:r>
      <w:r w:rsidR="002D674A" w:rsidRPr="00595C5D">
        <w:t>.</w:t>
      </w:r>
      <w:r w:rsidRPr="00595C5D">
        <w:t xml:space="preserve"> </w:t>
      </w:r>
    </w:p>
    <w:p w14:paraId="3FF7B9CE" w14:textId="77777777" w:rsidR="003F788A" w:rsidRPr="00595C5D" w:rsidRDefault="003F788A" w:rsidP="003F788A">
      <w:pPr>
        <w:widowControl w:val="0"/>
        <w:autoSpaceDE w:val="0"/>
        <w:autoSpaceDN w:val="0"/>
        <w:adjustRightInd w:val="0"/>
      </w:pPr>
    </w:p>
    <w:p w14:paraId="3FF7B9CF" w14:textId="77777777" w:rsidR="003F788A" w:rsidRPr="00595C5D" w:rsidRDefault="003F788A" w:rsidP="003F788A">
      <w:pPr>
        <w:widowControl w:val="0"/>
        <w:autoSpaceDE w:val="0"/>
        <w:autoSpaceDN w:val="0"/>
        <w:adjustRightInd w:val="0"/>
      </w:pPr>
      <w:r w:rsidRPr="00595C5D">
        <w:t>Answer: c</w:t>
      </w:r>
    </w:p>
    <w:p w14:paraId="3FF7B9D0" w14:textId="77777777" w:rsidR="003F788A" w:rsidRPr="00595C5D" w:rsidRDefault="003F788A" w:rsidP="003F788A"/>
    <w:p w14:paraId="3FF7B9D1" w14:textId="77777777" w:rsidR="003F788A" w:rsidRPr="00595C5D" w:rsidRDefault="003F788A" w:rsidP="003F788A">
      <w:r w:rsidRPr="00595C5D">
        <w:t>Section Reference: Current Attitudes Toward People with Psychological Disorders</w:t>
      </w:r>
    </w:p>
    <w:p w14:paraId="397FDF23" w14:textId="77777777" w:rsidR="00292CEB" w:rsidRPr="00595C5D" w:rsidRDefault="003F788A" w:rsidP="003F788A">
      <w:pPr>
        <w:widowControl w:val="0"/>
        <w:autoSpaceDE w:val="0"/>
        <w:autoSpaceDN w:val="0"/>
        <w:adjustRightInd w:val="0"/>
      </w:pPr>
      <w:r w:rsidRPr="00595C5D">
        <w:t xml:space="preserve">Difficulty: </w:t>
      </w:r>
      <w:r w:rsidR="00292CEB" w:rsidRPr="00595C5D">
        <w:t>Easy</w:t>
      </w:r>
    </w:p>
    <w:p w14:paraId="3FF7B9D2" w14:textId="31A28FEC" w:rsidR="00292CEB" w:rsidRPr="00595C5D" w:rsidRDefault="00292CEB" w:rsidP="003F788A">
      <w:pPr>
        <w:widowControl w:val="0"/>
        <w:autoSpaceDE w:val="0"/>
        <w:autoSpaceDN w:val="0"/>
        <w:adjustRightInd w:val="0"/>
      </w:pPr>
      <w:r w:rsidRPr="00595C5D">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41B8919F" w14:textId="77777777" w:rsidR="003F788A" w:rsidRPr="00595C5D" w:rsidRDefault="00886C18" w:rsidP="003F788A">
      <w:pPr>
        <w:widowControl w:val="0"/>
        <w:autoSpaceDE w:val="0"/>
        <w:autoSpaceDN w:val="0"/>
        <w:adjustRightInd w:val="0"/>
      </w:pPr>
      <w:r>
        <w:t>Bloom’s: Knowledge</w:t>
      </w:r>
    </w:p>
    <w:p w14:paraId="3FF7B9D3" w14:textId="77777777" w:rsidR="00193CC2" w:rsidRPr="00595C5D" w:rsidRDefault="00193CC2">
      <w:pPr>
        <w:widowControl w:val="0"/>
        <w:autoSpaceDE w:val="0"/>
        <w:autoSpaceDN w:val="0"/>
        <w:adjustRightInd w:val="0"/>
        <w:rPr>
          <w:lang w:val="en-CA"/>
        </w:rPr>
      </w:pPr>
    </w:p>
    <w:p w14:paraId="3FF7B9D4" w14:textId="77777777" w:rsidR="002D674A" w:rsidRPr="00595C5D" w:rsidRDefault="002D674A">
      <w:pPr>
        <w:widowControl w:val="0"/>
        <w:autoSpaceDE w:val="0"/>
        <w:autoSpaceDN w:val="0"/>
        <w:adjustRightInd w:val="0"/>
        <w:rPr>
          <w:lang w:val="en-CA"/>
        </w:rPr>
      </w:pPr>
    </w:p>
    <w:p w14:paraId="3FF7B9D5" w14:textId="77777777" w:rsidR="00193CC2" w:rsidRPr="00595C5D" w:rsidRDefault="00193CC2">
      <w:pPr>
        <w:widowControl w:val="0"/>
        <w:autoSpaceDE w:val="0"/>
        <w:autoSpaceDN w:val="0"/>
        <w:adjustRightInd w:val="0"/>
        <w:rPr>
          <w:lang w:val="en-CA"/>
        </w:rPr>
      </w:pPr>
      <w:r w:rsidRPr="00595C5D">
        <w:rPr>
          <w:lang w:val="en-CA"/>
        </w:rPr>
        <w:t xml:space="preserve">143) According to the Centre for Addiction and Mental Health, what is the number one reason </w:t>
      </w:r>
      <w:r w:rsidRPr="00595C5D">
        <w:rPr>
          <w:lang w:val="en-CA"/>
        </w:rPr>
        <w:lastRenderedPageBreak/>
        <w:t>why only 1/3 of Canadians who suffer from depression seek help?</w:t>
      </w:r>
    </w:p>
    <w:p w14:paraId="3FF7B9D6" w14:textId="77777777" w:rsidR="00193CC2" w:rsidRPr="00595C5D" w:rsidRDefault="00193CC2">
      <w:pPr>
        <w:widowControl w:val="0"/>
        <w:autoSpaceDE w:val="0"/>
        <w:autoSpaceDN w:val="0"/>
        <w:adjustRightInd w:val="0"/>
        <w:rPr>
          <w:lang w:val="en-CA"/>
        </w:rPr>
      </w:pPr>
    </w:p>
    <w:p w14:paraId="3FF7B9D7" w14:textId="77777777" w:rsidR="00193CC2" w:rsidRPr="00595C5D" w:rsidRDefault="00193CC2">
      <w:pPr>
        <w:widowControl w:val="0"/>
        <w:autoSpaceDE w:val="0"/>
        <w:autoSpaceDN w:val="0"/>
        <w:adjustRightInd w:val="0"/>
        <w:rPr>
          <w:lang w:val="en-CA"/>
        </w:rPr>
      </w:pPr>
      <w:r w:rsidRPr="00595C5D">
        <w:rPr>
          <w:lang w:val="en-CA"/>
        </w:rPr>
        <w:t>a) They deny that they have a mental disorder.</w:t>
      </w:r>
    </w:p>
    <w:p w14:paraId="3FF7B9D8" w14:textId="77777777" w:rsidR="00193CC2" w:rsidRPr="00595C5D" w:rsidRDefault="00193CC2">
      <w:pPr>
        <w:widowControl w:val="0"/>
        <w:autoSpaceDE w:val="0"/>
        <w:autoSpaceDN w:val="0"/>
        <w:adjustRightInd w:val="0"/>
        <w:rPr>
          <w:lang w:val="en-CA"/>
        </w:rPr>
      </w:pPr>
      <w:r w:rsidRPr="00595C5D">
        <w:rPr>
          <w:lang w:val="en-CA"/>
        </w:rPr>
        <w:t>b) They think that their symptoms are temporary and will dissipate on their own.</w:t>
      </w:r>
    </w:p>
    <w:p w14:paraId="3FF7B9D9" w14:textId="77777777" w:rsidR="00193CC2" w:rsidRPr="00595C5D" w:rsidRDefault="00193CC2">
      <w:pPr>
        <w:widowControl w:val="0"/>
        <w:autoSpaceDE w:val="0"/>
        <w:autoSpaceDN w:val="0"/>
        <w:adjustRightInd w:val="0"/>
        <w:rPr>
          <w:lang w:val="en-CA"/>
        </w:rPr>
      </w:pPr>
      <w:r w:rsidRPr="00595C5D">
        <w:rPr>
          <w:lang w:val="en-CA"/>
        </w:rPr>
        <w:t>c) They blame significant others for their difficulties.</w:t>
      </w:r>
    </w:p>
    <w:p w14:paraId="3FF7B9DA" w14:textId="77777777" w:rsidR="00193CC2" w:rsidRPr="00595C5D" w:rsidRDefault="00193CC2">
      <w:pPr>
        <w:widowControl w:val="0"/>
        <w:autoSpaceDE w:val="0"/>
        <w:autoSpaceDN w:val="0"/>
        <w:adjustRightInd w:val="0"/>
        <w:rPr>
          <w:lang w:val="en-CA"/>
        </w:rPr>
      </w:pPr>
      <w:r w:rsidRPr="00595C5D">
        <w:rPr>
          <w:lang w:val="en-CA"/>
        </w:rPr>
        <w:t>d) They are afraid of others perceiving them negatively.</w:t>
      </w:r>
    </w:p>
    <w:p w14:paraId="3FF7B9DB" w14:textId="77777777" w:rsidR="00193CC2" w:rsidRPr="00595C5D" w:rsidRDefault="00193CC2">
      <w:pPr>
        <w:widowControl w:val="0"/>
        <w:autoSpaceDE w:val="0"/>
        <w:autoSpaceDN w:val="0"/>
        <w:adjustRightInd w:val="0"/>
        <w:rPr>
          <w:lang w:val="en-CA"/>
        </w:rPr>
      </w:pPr>
    </w:p>
    <w:p w14:paraId="3FF7B9DC" w14:textId="77777777" w:rsidR="00193CC2" w:rsidRPr="00595C5D" w:rsidRDefault="00193CC2">
      <w:pPr>
        <w:widowControl w:val="0"/>
        <w:autoSpaceDE w:val="0"/>
        <w:autoSpaceDN w:val="0"/>
        <w:adjustRightInd w:val="0"/>
        <w:rPr>
          <w:lang w:val="en-CA"/>
        </w:rPr>
      </w:pPr>
      <w:r w:rsidRPr="00595C5D">
        <w:rPr>
          <w:lang w:val="en-CA"/>
        </w:rPr>
        <w:t>Answer: d</w:t>
      </w:r>
    </w:p>
    <w:p w14:paraId="3FF7B9DD" w14:textId="77777777" w:rsidR="00193CC2" w:rsidRPr="00595C5D" w:rsidRDefault="00193CC2" w:rsidP="00CF30FE">
      <w:pPr>
        <w:rPr>
          <w:lang w:val="en-CA"/>
        </w:rPr>
      </w:pPr>
    </w:p>
    <w:p w14:paraId="3FF7B9DE" w14:textId="77777777" w:rsidR="00193CC2" w:rsidRPr="00595C5D" w:rsidRDefault="00193CC2" w:rsidP="00CF30FE">
      <w:r w:rsidRPr="00595C5D">
        <w:rPr>
          <w:lang w:val="en-CA"/>
        </w:rPr>
        <w:t xml:space="preserve">Section Reference: </w:t>
      </w:r>
      <w:r w:rsidRPr="00595C5D">
        <w:t>Current Attitudes Toward People with Psychological Disorders</w:t>
      </w:r>
    </w:p>
    <w:p w14:paraId="5F2ADE76"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DF" w14:textId="4FA0D7B5" w:rsidR="00292CEB" w:rsidRPr="00595C5D" w:rsidRDefault="00292CE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60B7629E" w14:textId="77777777" w:rsidR="00193CC2" w:rsidRPr="00595C5D" w:rsidRDefault="00886C18">
      <w:pPr>
        <w:widowControl w:val="0"/>
        <w:autoSpaceDE w:val="0"/>
        <w:autoSpaceDN w:val="0"/>
        <w:adjustRightInd w:val="0"/>
        <w:rPr>
          <w:lang w:val="en-CA"/>
        </w:rPr>
      </w:pPr>
      <w:r>
        <w:rPr>
          <w:lang w:val="en-CA"/>
        </w:rPr>
        <w:t>Bloom’s: Comprehension</w:t>
      </w:r>
    </w:p>
    <w:p w14:paraId="3FF7B9E0" w14:textId="77777777" w:rsidR="00193CC2" w:rsidRPr="00595C5D" w:rsidRDefault="00193CC2" w:rsidP="00AD3CCB">
      <w:pPr>
        <w:widowControl w:val="0"/>
        <w:autoSpaceDE w:val="0"/>
        <w:autoSpaceDN w:val="0"/>
        <w:adjustRightInd w:val="0"/>
        <w:rPr>
          <w:lang w:val="en-CA"/>
        </w:rPr>
      </w:pPr>
    </w:p>
    <w:p w14:paraId="3FF7B9E1" w14:textId="77777777" w:rsidR="00193CC2" w:rsidRPr="00595C5D" w:rsidRDefault="00193CC2" w:rsidP="00AD3CCB">
      <w:pPr>
        <w:widowControl w:val="0"/>
        <w:autoSpaceDE w:val="0"/>
        <w:autoSpaceDN w:val="0"/>
        <w:adjustRightInd w:val="0"/>
        <w:rPr>
          <w:lang w:val="en-CA"/>
        </w:rPr>
      </w:pPr>
    </w:p>
    <w:p w14:paraId="3FF7B9E2" w14:textId="77777777" w:rsidR="00193CC2" w:rsidRPr="00595C5D" w:rsidRDefault="00193CC2" w:rsidP="001D6D55">
      <w:pPr>
        <w:widowControl w:val="0"/>
        <w:autoSpaceDE w:val="0"/>
        <w:autoSpaceDN w:val="0"/>
        <w:adjustRightInd w:val="0"/>
        <w:rPr>
          <w:lang w:val="en-CA"/>
        </w:rPr>
      </w:pPr>
      <w:r w:rsidRPr="00595C5D">
        <w:rPr>
          <w:lang w:val="en-CA"/>
        </w:rPr>
        <w:t>144) According to a Mental Health and Well-Being Survey (2002), over ____% of Canadians who suffered from mood, anxiety, or substance dependence disorders felt embarrassed and discriminated against.</w:t>
      </w:r>
    </w:p>
    <w:p w14:paraId="3FF7B9E3" w14:textId="77777777" w:rsidR="00193CC2" w:rsidRPr="00595C5D" w:rsidRDefault="00193CC2" w:rsidP="001D6D55">
      <w:pPr>
        <w:widowControl w:val="0"/>
        <w:autoSpaceDE w:val="0"/>
        <w:autoSpaceDN w:val="0"/>
        <w:adjustRightInd w:val="0"/>
        <w:rPr>
          <w:lang w:val="en-CA"/>
        </w:rPr>
      </w:pPr>
    </w:p>
    <w:p w14:paraId="3FF7B9E4" w14:textId="77777777" w:rsidR="00193CC2" w:rsidRPr="00595C5D" w:rsidRDefault="00193CC2" w:rsidP="001D6D55">
      <w:pPr>
        <w:widowControl w:val="0"/>
        <w:autoSpaceDE w:val="0"/>
        <w:autoSpaceDN w:val="0"/>
        <w:adjustRightInd w:val="0"/>
        <w:rPr>
          <w:lang w:val="en-CA"/>
        </w:rPr>
      </w:pPr>
      <w:r w:rsidRPr="00595C5D">
        <w:rPr>
          <w:lang w:val="en-CA"/>
        </w:rPr>
        <w:t>a) 10%</w:t>
      </w:r>
    </w:p>
    <w:p w14:paraId="3FF7B9E5" w14:textId="77777777" w:rsidR="00193CC2" w:rsidRPr="00595C5D" w:rsidRDefault="00193CC2" w:rsidP="001D6D55">
      <w:pPr>
        <w:widowControl w:val="0"/>
        <w:autoSpaceDE w:val="0"/>
        <w:autoSpaceDN w:val="0"/>
        <w:adjustRightInd w:val="0"/>
        <w:rPr>
          <w:lang w:val="en-CA"/>
        </w:rPr>
      </w:pPr>
      <w:r w:rsidRPr="00595C5D">
        <w:rPr>
          <w:lang w:val="en-CA"/>
        </w:rPr>
        <w:t>b) 25%</w:t>
      </w:r>
    </w:p>
    <w:p w14:paraId="3FF7B9E6" w14:textId="77777777" w:rsidR="00193CC2" w:rsidRPr="00595C5D" w:rsidRDefault="00193CC2" w:rsidP="001D6D55">
      <w:pPr>
        <w:widowControl w:val="0"/>
        <w:autoSpaceDE w:val="0"/>
        <w:autoSpaceDN w:val="0"/>
        <w:adjustRightInd w:val="0"/>
        <w:rPr>
          <w:lang w:val="en-CA"/>
        </w:rPr>
      </w:pPr>
      <w:r w:rsidRPr="00595C5D">
        <w:rPr>
          <w:lang w:val="en-CA"/>
        </w:rPr>
        <w:t>c) 50%</w:t>
      </w:r>
    </w:p>
    <w:p w14:paraId="3FF7B9E7" w14:textId="77777777" w:rsidR="00193CC2" w:rsidRPr="00595C5D" w:rsidRDefault="00193CC2" w:rsidP="001D6D55">
      <w:pPr>
        <w:widowControl w:val="0"/>
        <w:autoSpaceDE w:val="0"/>
        <w:autoSpaceDN w:val="0"/>
        <w:adjustRightInd w:val="0"/>
        <w:rPr>
          <w:lang w:val="en-CA"/>
        </w:rPr>
      </w:pPr>
      <w:r w:rsidRPr="00595C5D">
        <w:rPr>
          <w:lang w:val="en-CA"/>
        </w:rPr>
        <w:t>d) 90%</w:t>
      </w:r>
    </w:p>
    <w:p w14:paraId="3FF7B9E8" w14:textId="77777777" w:rsidR="00193CC2" w:rsidRPr="00595C5D" w:rsidRDefault="00193CC2" w:rsidP="001D6D55">
      <w:pPr>
        <w:widowControl w:val="0"/>
        <w:autoSpaceDE w:val="0"/>
        <w:autoSpaceDN w:val="0"/>
        <w:adjustRightInd w:val="0"/>
        <w:rPr>
          <w:lang w:val="en-CA"/>
        </w:rPr>
      </w:pPr>
    </w:p>
    <w:p w14:paraId="3FF7B9E9" w14:textId="77777777" w:rsidR="00193CC2" w:rsidRPr="00595C5D" w:rsidRDefault="00193CC2" w:rsidP="001D6D55">
      <w:pPr>
        <w:widowControl w:val="0"/>
        <w:autoSpaceDE w:val="0"/>
        <w:autoSpaceDN w:val="0"/>
        <w:adjustRightInd w:val="0"/>
        <w:rPr>
          <w:lang w:val="en-CA"/>
        </w:rPr>
      </w:pPr>
      <w:r w:rsidRPr="00595C5D">
        <w:rPr>
          <w:lang w:val="en-CA"/>
        </w:rPr>
        <w:t>Answer: c</w:t>
      </w:r>
    </w:p>
    <w:p w14:paraId="3FF7B9EA" w14:textId="77777777" w:rsidR="00193CC2" w:rsidRPr="00595C5D" w:rsidRDefault="00193CC2" w:rsidP="00CF30FE">
      <w:pPr>
        <w:widowControl w:val="0"/>
        <w:autoSpaceDE w:val="0"/>
        <w:autoSpaceDN w:val="0"/>
        <w:adjustRightInd w:val="0"/>
        <w:rPr>
          <w:lang w:val="en-CA"/>
        </w:rPr>
      </w:pPr>
    </w:p>
    <w:p w14:paraId="3FF7B9EB" w14:textId="77777777" w:rsidR="00193CC2" w:rsidRPr="00595C5D" w:rsidRDefault="00193CC2" w:rsidP="00CF30FE">
      <w:pPr>
        <w:widowControl w:val="0"/>
        <w:autoSpaceDE w:val="0"/>
        <w:autoSpaceDN w:val="0"/>
        <w:adjustRightInd w:val="0"/>
        <w:rPr>
          <w:lang w:val="en-CA"/>
        </w:rPr>
      </w:pPr>
      <w:r w:rsidRPr="00595C5D">
        <w:rPr>
          <w:lang w:val="en-CA"/>
        </w:rPr>
        <w:t xml:space="preserve">Section Reference: </w:t>
      </w:r>
      <w:r w:rsidRPr="00595C5D">
        <w:t>Current Attitudes Toward People with Psychological Disorders</w:t>
      </w:r>
    </w:p>
    <w:p w14:paraId="522C72C5" w14:textId="77777777" w:rsidR="00292CEB" w:rsidRPr="00595C5D" w:rsidRDefault="00193CC2" w:rsidP="001D6D55">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9EC" w14:textId="4F7F2CA9" w:rsidR="00292CEB" w:rsidRPr="00595C5D" w:rsidRDefault="00292CEB" w:rsidP="001D6D55">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764F29C7" w14:textId="77777777" w:rsidR="00193CC2" w:rsidRPr="00595C5D" w:rsidRDefault="00886C18" w:rsidP="001D6D55">
      <w:pPr>
        <w:widowControl w:val="0"/>
        <w:autoSpaceDE w:val="0"/>
        <w:autoSpaceDN w:val="0"/>
        <w:adjustRightInd w:val="0"/>
        <w:rPr>
          <w:lang w:val="en-CA"/>
        </w:rPr>
      </w:pPr>
      <w:r>
        <w:rPr>
          <w:lang w:val="en-CA"/>
        </w:rPr>
        <w:t>Bloom’s: Knowledge</w:t>
      </w:r>
    </w:p>
    <w:p w14:paraId="3FF7B9ED" w14:textId="77777777" w:rsidR="00193CC2" w:rsidRPr="00595C5D" w:rsidRDefault="00193CC2" w:rsidP="00E95707">
      <w:pPr>
        <w:widowControl w:val="0"/>
        <w:autoSpaceDE w:val="0"/>
        <w:autoSpaceDN w:val="0"/>
        <w:adjustRightInd w:val="0"/>
        <w:rPr>
          <w:lang w:val="en-CA"/>
        </w:rPr>
      </w:pPr>
    </w:p>
    <w:p w14:paraId="3FF7B9EE" w14:textId="77777777" w:rsidR="00193CC2" w:rsidRPr="00595C5D" w:rsidRDefault="00193CC2" w:rsidP="00E95707">
      <w:pPr>
        <w:widowControl w:val="0"/>
        <w:autoSpaceDE w:val="0"/>
        <w:autoSpaceDN w:val="0"/>
        <w:adjustRightInd w:val="0"/>
        <w:rPr>
          <w:lang w:val="en-CA"/>
        </w:rPr>
      </w:pPr>
    </w:p>
    <w:p w14:paraId="3FF7B9EF" w14:textId="77777777" w:rsidR="00193CC2" w:rsidRPr="00595C5D" w:rsidRDefault="00193CC2" w:rsidP="00E95707">
      <w:pPr>
        <w:widowControl w:val="0"/>
        <w:autoSpaceDE w:val="0"/>
        <w:autoSpaceDN w:val="0"/>
        <w:adjustRightInd w:val="0"/>
        <w:rPr>
          <w:lang w:val="en-CA"/>
        </w:rPr>
      </w:pPr>
      <w:r w:rsidRPr="00595C5D">
        <w:rPr>
          <w:lang w:val="en-CA"/>
        </w:rPr>
        <w:t>145) James has been hearing a voice telling him to hurt himself for several months. He is also quite certain that there is a leprechaun in the closet of his bedroom. He worries that there is something wrong with him, but hasn’t sought help because he’s worried people will think less of him when they find out. James is avoiding treatment due to</w:t>
      </w:r>
    </w:p>
    <w:p w14:paraId="3FF7B9F0" w14:textId="77777777" w:rsidR="00193CC2" w:rsidRPr="00595C5D" w:rsidRDefault="00193CC2" w:rsidP="00E95707">
      <w:pPr>
        <w:widowControl w:val="0"/>
        <w:autoSpaceDE w:val="0"/>
        <w:autoSpaceDN w:val="0"/>
        <w:adjustRightInd w:val="0"/>
        <w:rPr>
          <w:lang w:val="en-CA"/>
        </w:rPr>
      </w:pPr>
    </w:p>
    <w:p w14:paraId="3FF7B9F1" w14:textId="77777777" w:rsidR="00193CC2" w:rsidRPr="00595C5D" w:rsidRDefault="00193CC2" w:rsidP="00E95707">
      <w:pPr>
        <w:widowControl w:val="0"/>
        <w:autoSpaceDE w:val="0"/>
        <w:autoSpaceDN w:val="0"/>
        <w:adjustRightInd w:val="0"/>
        <w:rPr>
          <w:lang w:val="en-CA"/>
        </w:rPr>
      </w:pPr>
      <w:r w:rsidRPr="00595C5D">
        <w:rPr>
          <w:lang w:val="en-CA"/>
        </w:rPr>
        <w:t>a) stigmatization</w:t>
      </w:r>
      <w:r w:rsidR="002D674A" w:rsidRPr="00595C5D">
        <w:rPr>
          <w:lang w:val="en-CA"/>
        </w:rPr>
        <w:t>.</w:t>
      </w:r>
    </w:p>
    <w:p w14:paraId="3FF7B9F2" w14:textId="77777777" w:rsidR="00193CC2" w:rsidRPr="00595C5D" w:rsidRDefault="00193CC2" w:rsidP="00E95707">
      <w:pPr>
        <w:widowControl w:val="0"/>
        <w:autoSpaceDE w:val="0"/>
        <w:autoSpaceDN w:val="0"/>
        <w:adjustRightInd w:val="0"/>
        <w:rPr>
          <w:lang w:val="en-CA"/>
        </w:rPr>
      </w:pPr>
      <w:r w:rsidRPr="00595C5D">
        <w:rPr>
          <w:lang w:val="en-CA"/>
        </w:rPr>
        <w:t>b) schizophrenia</w:t>
      </w:r>
      <w:r w:rsidR="002D674A" w:rsidRPr="00595C5D">
        <w:rPr>
          <w:lang w:val="en-CA"/>
        </w:rPr>
        <w:t>.</w:t>
      </w:r>
    </w:p>
    <w:p w14:paraId="3FF7B9F3" w14:textId="77777777" w:rsidR="00193CC2" w:rsidRPr="00595C5D" w:rsidRDefault="00193CC2" w:rsidP="00E95707">
      <w:pPr>
        <w:widowControl w:val="0"/>
        <w:autoSpaceDE w:val="0"/>
        <w:autoSpaceDN w:val="0"/>
        <w:adjustRightInd w:val="0"/>
        <w:rPr>
          <w:lang w:val="en-CA"/>
        </w:rPr>
      </w:pPr>
      <w:r w:rsidRPr="00595C5D">
        <w:rPr>
          <w:lang w:val="en-CA"/>
        </w:rPr>
        <w:t>c) stereotyping</w:t>
      </w:r>
      <w:r w:rsidR="002D674A" w:rsidRPr="00595C5D">
        <w:rPr>
          <w:lang w:val="en-CA"/>
        </w:rPr>
        <w:t>.</w:t>
      </w:r>
    </w:p>
    <w:p w14:paraId="3FF7B9F4" w14:textId="77777777" w:rsidR="00193CC2" w:rsidRPr="00595C5D" w:rsidRDefault="00193CC2" w:rsidP="00E95707">
      <w:pPr>
        <w:widowControl w:val="0"/>
        <w:autoSpaceDE w:val="0"/>
        <w:autoSpaceDN w:val="0"/>
        <w:adjustRightInd w:val="0"/>
        <w:rPr>
          <w:lang w:val="en-CA"/>
        </w:rPr>
      </w:pPr>
      <w:r w:rsidRPr="00595C5D">
        <w:rPr>
          <w:lang w:val="en-CA"/>
        </w:rPr>
        <w:t>d) schematization</w:t>
      </w:r>
      <w:r w:rsidR="002D674A" w:rsidRPr="00595C5D">
        <w:rPr>
          <w:lang w:val="en-CA"/>
        </w:rPr>
        <w:t>.</w:t>
      </w:r>
    </w:p>
    <w:p w14:paraId="3FF7B9F5" w14:textId="77777777" w:rsidR="00193CC2" w:rsidRPr="00595C5D" w:rsidRDefault="00193CC2" w:rsidP="00E95707">
      <w:pPr>
        <w:widowControl w:val="0"/>
        <w:autoSpaceDE w:val="0"/>
        <w:autoSpaceDN w:val="0"/>
        <w:adjustRightInd w:val="0"/>
        <w:rPr>
          <w:lang w:val="en-CA"/>
        </w:rPr>
      </w:pPr>
    </w:p>
    <w:p w14:paraId="3FF7B9F6" w14:textId="77777777" w:rsidR="00193CC2" w:rsidRPr="00595C5D" w:rsidRDefault="00193CC2" w:rsidP="00E83CE3">
      <w:pPr>
        <w:widowControl w:val="0"/>
        <w:autoSpaceDE w:val="0"/>
        <w:autoSpaceDN w:val="0"/>
        <w:adjustRightInd w:val="0"/>
        <w:rPr>
          <w:lang w:val="en-CA"/>
        </w:rPr>
      </w:pPr>
      <w:r w:rsidRPr="00595C5D">
        <w:rPr>
          <w:lang w:val="en-CA"/>
        </w:rPr>
        <w:t>Answer: a</w:t>
      </w:r>
    </w:p>
    <w:p w14:paraId="3FF7B9F7" w14:textId="77777777" w:rsidR="00193CC2" w:rsidRPr="00595C5D" w:rsidRDefault="00193CC2" w:rsidP="00CF30FE">
      <w:pPr>
        <w:widowControl w:val="0"/>
        <w:autoSpaceDE w:val="0"/>
        <w:autoSpaceDN w:val="0"/>
        <w:adjustRightInd w:val="0"/>
        <w:rPr>
          <w:lang w:val="en-CA"/>
        </w:rPr>
      </w:pPr>
    </w:p>
    <w:p w14:paraId="3FF7B9F8" w14:textId="77777777" w:rsidR="00193CC2" w:rsidRPr="00595C5D" w:rsidRDefault="00193CC2" w:rsidP="00CF30FE">
      <w:pPr>
        <w:widowControl w:val="0"/>
        <w:autoSpaceDE w:val="0"/>
        <w:autoSpaceDN w:val="0"/>
        <w:adjustRightInd w:val="0"/>
        <w:rPr>
          <w:lang w:val="en-CA"/>
        </w:rPr>
      </w:pPr>
      <w:r w:rsidRPr="00595C5D">
        <w:rPr>
          <w:lang w:val="en-CA"/>
        </w:rPr>
        <w:lastRenderedPageBreak/>
        <w:t xml:space="preserve">Section Reference: </w:t>
      </w:r>
      <w:r w:rsidRPr="00595C5D">
        <w:t>Current Attitudes Toward People with Psychological Disorders</w:t>
      </w:r>
    </w:p>
    <w:p w14:paraId="41CF2B66" w14:textId="77777777" w:rsidR="00292CEB" w:rsidRPr="00595C5D" w:rsidRDefault="00193CC2" w:rsidP="00E83CE3">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9F9" w14:textId="287FF114" w:rsidR="00292CEB" w:rsidRPr="00595C5D" w:rsidRDefault="00292CEB" w:rsidP="00E83CE3">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5602A416" w14:textId="77777777" w:rsidR="00193CC2" w:rsidRPr="00595C5D" w:rsidRDefault="00886C18" w:rsidP="00E83CE3">
      <w:pPr>
        <w:widowControl w:val="0"/>
        <w:autoSpaceDE w:val="0"/>
        <w:autoSpaceDN w:val="0"/>
        <w:adjustRightInd w:val="0"/>
        <w:rPr>
          <w:lang w:val="en-CA"/>
        </w:rPr>
      </w:pPr>
      <w:r>
        <w:rPr>
          <w:lang w:val="en-CA"/>
        </w:rPr>
        <w:t>Bloom’s: Application</w:t>
      </w:r>
    </w:p>
    <w:p w14:paraId="3FF7B9FA" w14:textId="77777777" w:rsidR="00193CC2" w:rsidRPr="00595C5D" w:rsidRDefault="00193CC2" w:rsidP="00E95707">
      <w:pPr>
        <w:widowControl w:val="0"/>
        <w:autoSpaceDE w:val="0"/>
        <w:autoSpaceDN w:val="0"/>
        <w:adjustRightInd w:val="0"/>
        <w:rPr>
          <w:lang w:val="en-CA"/>
        </w:rPr>
      </w:pPr>
    </w:p>
    <w:p w14:paraId="3FF7B9FB" w14:textId="77777777" w:rsidR="00193CC2" w:rsidRPr="00595C5D" w:rsidRDefault="00193CC2" w:rsidP="00E95707">
      <w:pPr>
        <w:widowControl w:val="0"/>
        <w:autoSpaceDE w:val="0"/>
        <w:autoSpaceDN w:val="0"/>
        <w:adjustRightInd w:val="0"/>
        <w:rPr>
          <w:lang w:val="en-CA"/>
        </w:rPr>
      </w:pPr>
    </w:p>
    <w:p w14:paraId="3FF7B9FC" w14:textId="40B376CC" w:rsidR="00193CC2" w:rsidRPr="00595C5D" w:rsidRDefault="00193CC2" w:rsidP="00E95707">
      <w:pPr>
        <w:widowControl w:val="0"/>
        <w:autoSpaceDE w:val="0"/>
        <w:autoSpaceDN w:val="0"/>
        <w:adjustRightInd w:val="0"/>
        <w:rPr>
          <w:lang w:val="en-CA"/>
        </w:rPr>
      </w:pPr>
      <w:r w:rsidRPr="00595C5D">
        <w:rPr>
          <w:lang w:val="en-CA"/>
        </w:rPr>
        <w:t xml:space="preserve">146) Stereotyping mental illness is common in the popular media. For example, in the movie </w:t>
      </w:r>
      <w:r w:rsidRPr="00595C5D">
        <w:rPr>
          <w:i/>
          <w:iCs/>
          <w:lang w:val="en-CA"/>
        </w:rPr>
        <w:t>Me, Myself &amp; Irene</w:t>
      </w:r>
      <w:r w:rsidRPr="00595C5D">
        <w:rPr>
          <w:lang w:val="en-CA"/>
        </w:rPr>
        <w:t>, Jim Carrey's character was misidentified as having</w:t>
      </w:r>
    </w:p>
    <w:p w14:paraId="3FF7B9FD" w14:textId="77777777" w:rsidR="00193CC2" w:rsidRPr="00595C5D" w:rsidRDefault="00193CC2" w:rsidP="00E95707">
      <w:pPr>
        <w:widowControl w:val="0"/>
        <w:autoSpaceDE w:val="0"/>
        <w:autoSpaceDN w:val="0"/>
        <w:adjustRightInd w:val="0"/>
        <w:rPr>
          <w:lang w:val="en-CA"/>
        </w:rPr>
      </w:pPr>
    </w:p>
    <w:p w14:paraId="3FF7B9FE" w14:textId="3FE13737" w:rsidR="00193CC2" w:rsidRPr="00595C5D" w:rsidRDefault="00193CC2" w:rsidP="00E95707">
      <w:pPr>
        <w:widowControl w:val="0"/>
        <w:autoSpaceDE w:val="0"/>
        <w:autoSpaceDN w:val="0"/>
        <w:adjustRightInd w:val="0"/>
        <w:rPr>
          <w:lang w:val="en-CA"/>
        </w:rPr>
      </w:pPr>
      <w:r w:rsidRPr="00595C5D">
        <w:rPr>
          <w:lang w:val="en-CA"/>
        </w:rPr>
        <w:t xml:space="preserve">a) </w:t>
      </w:r>
      <w:r w:rsidR="00ED4F66" w:rsidRPr="00595C5D">
        <w:rPr>
          <w:lang w:val="en-CA"/>
        </w:rPr>
        <w:t>d</w:t>
      </w:r>
      <w:r w:rsidRPr="00595C5D">
        <w:rPr>
          <w:lang w:val="en-CA"/>
        </w:rPr>
        <w:t>issociative identity disorder</w:t>
      </w:r>
    </w:p>
    <w:p w14:paraId="3FF7B9FF" w14:textId="3E102148" w:rsidR="00193CC2" w:rsidRPr="00595C5D" w:rsidRDefault="00193CC2" w:rsidP="00E95707">
      <w:pPr>
        <w:widowControl w:val="0"/>
        <w:autoSpaceDE w:val="0"/>
        <w:autoSpaceDN w:val="0"/>
        <w:adjustRightInd w:val="0"/>
        <w:rPr>
          <w:lang w:val="en-CA"/>
        </w:rPr>
      </w:pPr>
      <w:r w:rsidRPr="00595C5D">
        <w:rPr>
          <w:lang w:val="en-CA"/>
        </w:rPr>
        <w:t xml:space="preserve">b) </w:t>
      </w:r>
      <w:r w:rsidR="00ED4F66" w:rsidRPr="00595C5D">
        <w:rPr>
          <w:lang w:val="en-CA"/>
        </w:rPr>
        <w:t>b</w:t>
      </w:r>
      <w:r w:rsidRPr="00595C5D">
        <w:rPr>
          <w:lang w:val="en-CA"/>
        </w:rPr>
        <w:t>ipolar disorder</w:t>
      </w:r>
    </w:p>
    <w:p w14:paraId="3FF7BA00" w14:textId="0BD99B01" w:rsidR="00193CC2" w:rsidRPr="00595C5D" w:rsidRDefault="00193CC2" w:rsidP="00E95707">
      <w:pPr>
        <w:widowControl w:val="0"/>
        <w:autoSpaceDE w:val="0"/>
        <w:autoSpaceDN w:val="0"/>
        <w:adjustRightInd w:val="0"/>
        <w:rPr>
          <w:lang w:val="en-CA"/>
        </w:rPr>
      </w:pPr>
      <w:r w:rsidRPr="00595C5D">
        <w:rPr>
          <w:lang w:val="en-CA"/>
        </w:rPr>
        <w:t xml:space="preserve">c) </w:t>
      </w:r>
      <w:r w:rsidR="00ED4F66" w:rsidRPr="00595C5D">
        <w:rPr>
          <w:lang w:val="en-CA"/>
        </w:rPr>
        <w:t>g</w:t>
      </w:r>
      <w:r w:rsidRPr="00595C5D">
        <w:rPr>
          <w:lang w:val="en-CA"/>
        </w:rPr>
        <w:t>ender identity disorder</w:t>
      </w:r>
    </w:p>
    <w:p w14:paraId="3FF7BA01" w14:textId="361C32A8" w:rsidR="00193CC2" w:rsidRPr="00595C5D" w:rsidRDefault="00193CC2" w:rsidP="00E95707">
      <w:pPr>
        <w:widowControl w:val="0"/>
        <w:autoSpaceDE w:val="0"/>
        <w:autoSpaceDN w:val="0"/>
        <w:adjustRightInd w:val="0"/>
        <w:rPr>
          <w:lang w:val="en-CA"/>
        </w:rPr>
      </w:pPr>
      <w:r w:rsidRPr="00595C5D">
        <w:rPr>
          <w:lang w:val="en-CA"/>
        </w:rPr>
        <w:t xml:space="preserve">d) </w:t>
      </w:r>
      <w:r w:rsidR="00ED4F66" w:rsidRPr="00595C5D">
        <w:rPr>
          <w:lang w:val="en-CA"/>
        </w:rPr>
        <w:t>s</w:t>
      </w:r>
      <w:r w:rsidRPr="00595C5D">
        <w:rPr>
          <w:lang w:val="en-CA"/>
        </w:rPr>
        <w:t>chizophrenia</w:t>
      </w:r>
    </w:p>
    <w:p w14:paraId="3FF7BA02" w14:textId="77777777" w:rsidR="00193CC2" w:rsidRPr="00595C5D" w:rsidRDefault="00193CC2" w:rsidP="00E95707">
      <w:pPr>
        <w:widowControl w:val="0"/>
        <w:autoSpaceDE w:val="0"/>
        <w:autoSpaceDN w:val="0"/>
        <w:adjustRightInd w:val="0"/>
        <w:rPr>
          <w:lang w:val="en-CA"/>
        </w:rPr>
      </w:pPr>
    </w:p>
    <w:p w14:paraId="3FF7BA03" w14:textId="77777777" w:rsidR="00193CC2" w:rsidRPr="00595C5D" w:rsidRDefault="00193CC2" w:rsidP="00E95707">
      <w:pPr>
        <w:widowControl w:val="0"/>
        <w:autoSpaceDE w:val="0"/>
        <w:autoSpaceDN w:val="0"/>
        <w:adjustRightInd w:val="0"/>
        <w:rPr>
          <w:lang w:val="en-CA"/>
        </w:rPr>
      </w:pPr>
      <w:r w:rsidRPr="00595C5D">
        <w:rPr>
          <w:lang w:val="en-CA"/>
        </w:rPr>
        <w:t>Answer: d</w:t>
      </w:r>
    </w:p>
    <w:p w14:paraId="3FF7BA04" w14:textId="77777777" w:rsidR="00193CC2" w:rsidRPr="00595C5D" w:rsidRDefault="00193CC2" w:rsidP="00CF30FE">
      <w:pPr>
        <w:widowControl w:val="0"/>
        <w:autoSpaceDE w:val="0"/>
        <w:autoSpaceDN w:val="0"/>
        <w:adjustRightInd w:val="0"/>
        <w:rPr>
          <w:lang w:val="en-CA"/>
        </w:rPr>
      </w:pPr>
    </w:p>
    <w:p w14:paraId="3FF7BA05" w14:textId="77777777" w:rsidR="00193CC2" w:rsidRPr="00595C5D" w:rsidRDefault="00193CC2" w:rsidP="00CF30FE">
      <w:pPr>
        <w:widowControl w:val="0"/>
        <w:autoSpaceDE w:val="0"/>
        <w:autoSpaceDN w:val="0"/>
        <w:adjustRightInd w:val="0"/>
        <w:rPr>
          <w:lang w:val="en-CA"/>
        </w:rPr>
      </w:pPr>
      <w:r w:rsidRPr="00595C5D">
        <w:rPr>
          <w:lang w:val="en-CA"/>
        </w:rPr>
        <w:t xml:space="preserve">Section Reference: </w:t>
      </w:r>
      <w:r w:rsidRPr="00595C5D">
        <w:t>Current Attitudes Toward People with Psychological Disorders</w:t>
      </w:r>
    </w:p>
    <w:p w14:paraId="00FB4584" w14:textId="77777777" w:rsidR="00292CEB" w:rsidRPr="00595C5D" w:rsidRDefault="00193CC2" w:rsidP="00E95707">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A06" w14:textId="5EA3A3C1" w:rsidR="00292CEB" w:rsidRPr="00595C5D" w:rsidRDefault="00292CEB" w:rsidP="00E95707">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3E5DD64E" w14:textId="77777777" w:rsidR="00193CC2" w:rsidRPr="00595C5D" w:rsidRDefault="00292CEB" w:rsidP="00E95707">
      <w:pPr>
        <w:widowControl w:val="0"/>
        <w:autoSpaceDE w:val="0"/>
        <w:autoSpaceDN w:val="0"/>
        <w:adjustRightInd w:val="0"/>
        <w:rPr>
          <w:lang w:val="en-CA"/>
        </w:rPr>
      </w:pPr>
      <w:r w:rsidRPr="00595C5D">
        <w:rPr>
          <w:lang w:val="en-CA"/>
        </w:rPr>
        <w:t>Bloom’s:</w:t>
      </w:r>
      <w:r w:rsidR="00193CC2" w:rsidRPr="00595C5D">
        <w:rPr>
          <w:lang w:val="en-CA"/>
        </w:rPr>
        <w:t xml:space="preserve"> </w:t>
      </w:r>
      <w:r w:rsidR="00275D1D">
        <w:rPr>
          <w:lang w:val="en-CA"/>
        </w:rPr>
        <w:t xml:space="preserve"> C</w:t>
      </w:r>
    </w:p>
    <w:p w14:paraId="3FF7BA07" w14:textId="77777777" w:rsidR="00193CC2" w:rsidRPr="00595C5D" w:rsidRDefault="00193CC2" w:rsidP="00CD78EA">
      <w:pPr>
        <w:pStyle w:val="CommentText"/>
        <w:rPr>
          <w:sz w:val="24"/>
          <w:szCs w:val="24"/>
          <w:lang w:val="en-CA"/>
        </w:rPr>
      </w:pPr>
    </w:p>
    <w:p w14:paraId="3FF7BA08" w14:textId="77777777" w:rsidR="00193CC2" w:rsidRPr="00595C5D" w:rsidRDefault="00193CC2" w:rsidP="00CD78EA">
      <w:pPr>
        <w:pStyle w:val="CommentText"/>
        <w:rPr>
          <w:sz w:val="24"/>
          <w:szCs w:val="24"/>
          <w:lang w:val="en-CA"/>
        </w:rPr>
      </w:pPr>
    </w:p>
    <w:p w14:paraId="3FF7BA09" w14:textId="77777777" w:rsidR="00193CC2" w:rsidRPr="00595C5D" w:rsidRDefault="00193CC2" w:rsidP="00CD78EA">
      <w:pPr>
        <w:pStyle w:val="CommentText"/>
        <w:rPr>
          <w:sz w:val="24"/>
          <w:szCs w:val="24"/>
          <w:lang w:val="en-CA"/>
        </w:rPr>
      </w:pPr>
      <w:r w:rsidRPr="00595C5D">
        <w:rPr>
          <w:sz w:val="24"/>
          <w:szCs w:val="24"/>
          <w:lang w:val="en-CA"/>
        </w:rPr>
        <w:t>147) One of the myths about mental illness is that mentally ill individuals are dangerous. What does research show about this myth?</w:t>
      </w:r>
    </w:p>
    <w:p w14:paraId="3FF7BA0A" w14:textId="77777777" w:rsidR="00193CC2" w:rsidRPr="00595C5D" w:rsidRDefault="00193CC2" w:rsidP="00CD78EA">
      <w:pPr>
        <w:pStyle w:val="CommentText"/>
        <w:rPr>
          <w:sz w:val="24"/>
          <w:szCs w:val="24"/>
          <w:lang w:val="en-CA"/>
        </w:rPr>
      </w:pPr>
    </w:p>
    <w:p w14:paraId="3FF7BA0B" w14:textId="77777777" w:rsidR="00193CC2" w:rsidRPr="00595C5D" w:rsidRDefault="00193CC2" w:rsidP="00C706F4">
      <w:pPr>
        <w:pStyle w:val="CommentText"/>
        <w:ind w:left="284" w:hanging="284"/>
        <w:rPr>
          <w:sz w:val="24"/>
          <w:szCs w:val="24"/>
          <w:lang w:val="en-CA"/>
        </w:rPr>
      </w:pPr>
      <w:r w:rsidRPr="00595C5D">
        <w:rPr>
          <w:sz w:val="24"/>
          <w:szCs w:val="24"/>
          <w:lang w:val="en-CA"/>
        </w:rPr>
        <w:t>a) The number of cases of violence tends to be higher in people with severe mental illness and substance problems.</w:t>
      </w:r>
    </w:p>
    <w:p w14:paraId="3FF7BA0C" w14:textId="77777777" w:rsidR="00193CC2" w:rsidRPr="00595C5D" w:rsidRDefault="00193CC2" w:rsidP="00CF30FE">
      <w:pPr>
        <w:pStyle w:val="CommentText"/>
        <w:rPr>
          <w:sz w:val="24"/>
          <w:szCs w:val="24"/>
          <w:lang w:val="en-CA"/>
        </w:rPr>
      </w:pPr>
      <w:r w:rsidRPr="00595C5D">
        <w:rPr>
          <w:sz w:val="24"/>
          <w:szCs w:val="24"/>
          <w:lang w:val="en-CA"/>
        </w:rPr>
        <w:t>b) Most people with a mental illness are never violent; they tend to be victims of violent acts.</w:t>
      </w:r>
    </w:p>
    <w:p w14:paraId="3FF7BA0D" w14:textId="77777777" w:rsidR="00193CC2" w:rsidRPr="00595C5D" w:rsidRDefault="00193CC2" w:rsidP="00CF30FE">
      <w:pPr>
        <w:pStyle w:val="CommentText"/>
        <w:rPr>
          <w:sz w:val="24"/>
          <w:szCs w:val="24"/>
          <w:lang w:val="en-CA"/>
        </w:rPr>
      </w:pPr>
      <w:r w:rsidRPr="00595C5D">
        <w:rPr>
          <w:sz w:val="24"/>
          <w:szCs w:val="24"/>
          <w:lang w:val="en-CA"/>
        </w:rPr>
        <w:t>c) There is no association between schizophrenia and violent acts.</w:t>
      </w:r>
    </w:p>
    <w:p w14:paraId="3FF7BA0E" w14:textId="77777777" w:rsidR="00193CC2" w:rsidRPr="00595C5D" w:rsidRDefault="00193CC2" w:rsidP="00CF30FE">
      <w:pPr>
        <w:pStyle w:val="CommentText"/>
        <w:rPr>
          <w:sz w:val="24"/>
          <w:szCs w:val="24"/>
          <w:lang w:val="en-CA"/>
        </w:rPr>
      </w:pPr>
      <w:r w:rsidRPr="00595C5D">
        <w:rPr>
          <w:sz w:val="24"/>
          <w:szCs w:val="24"/>
          <w:lang w:val="en-CA"/>
        </w:rPr>
        <w:t>d) All of the above.</w:t>
      </w:r>
    </w:p>
    <w:p w14:paraId="3FF7BA0F" w14:textId="77777777" w:rsidR="00193CC2" w:rsidRPr="00595C5D" w:rsidRDefault="00193CC2" w:rsidP="00CD78EA">
      <w:pPr>
        <w:pStyle w:val="CommentText"/>
        <w:rPr>
          <w:sz w:val="24"/>
          <w:szCs w:val="24"/>
          <w:lang w:val="en-CA"/>
        </w:rPr>
      </w:pPr>
    </w:p>
    <w:p w14:paraId="3FF7BA10" w14:textId="77777777" w:rsidR="00193CC2" w:rsidRPr="00595C5D" w:rsidRDefault="00193CC2" w:rsidP="00CD78EA">
      <w:pPr>
        <w:pStyle w:val="CommentText"/>
        <w:rPr>
          <w:sz w:val="24"/>
          <w:szCs w:val="24"/>
          <w:lang w:val="en-CA"/>
        </w:rPr>
      </w:pPr>
      <w:r w:rsidRPr="00595C5D">
        <w:rPr>
          <w:sz w:val="24"/>
          <w:szCs w:val="24"/>
          <w:lang w:val="en-CA"/>
        </w:rPr>
        <w:t>Answer: d</w:t>
      </w:r>
    </w:p>
    <w:p w14:paraId="3FF7BA11" w14:textId="77777777" w:rsidR="00193CC2" w:rsidRPr="00595C5D" w:rsidRDefault="00193CC2" w:rsidP="00CF30FE">
      <w:pPr>
        <w:rPr>
          <w:lang w:val="en-CA"/>
        </w:rPr>
      </w:pPr>
    </w:p>
    <w:p w14:paraId="3FF7BA12" w14:textId="77777777" w:rsidR="00193CC2" w:rsidRPr="00595C5D" w:rsidRDefault="00193CC2" w:rsidP="00CF30FE">
      <w:r w:rsidRPr="00595C5D">
        <w:rPr>
          <w:lang w:val="en-CA"/>
        </w:rPr>
        <w:t xml:space="preserve">Section Reference: </w:t>
      </w:r>
      <w:r w:rsidRPr="00595C5D">
        <w:t>The Public Perception</w:t>
      </w:r>
    </w:p>
    <w:p w14:paraId="1A24C195" w14:textId="77777777" w:rsidR="00292CEB" w:rsidRPr="00595C5D" w:rsidRDefault="00193CC2" w:rsidP="00CD78EA">
      <w:pPr>
        <w:pStyle w:val="CommentText"/>
        <w:rPr>
          <w:sz w:val="24"/>
          <w:szCs w:val="24"/>
          <w:lang w:val="en-CA"/>
        </w:rPr>
      </w:pPr>
      <w:r w:rsidRPr="00595C5D">
        <w:rPr>
          <w:sz w:val="24"/>
          <w:szCs w:val="24"/>
          <w:lang w:val="en-CA"/>
        </w:rPr>
        <w:t xml:space="preserve">Difficulty: </w:t>
      </w:r>
      <w:r w:rsidR="00292CEB" w:rsidRPr="00595C5D">
        <w:rPr>
          <w:sz w:val="24"/>
          <w:szCs w:val="24"/>
          <w:lang w:val="en-CA"/>
        </w:rPr>
        <w:t>Easy</w:t>
      </w:r>
    </w:p>
    <w:p w14:paraId="3FF7BA13" w14:textId="1868B171" w:rsidR="00292CEB" w:rsidRPr="00595C5D" w:rsidRDefault="00292CEB" w:rsidP="00CD78EA">
      <w:pPr>
        <w:pStyle w:val="CommentText"/>
        <w:rPr>
          <w:sz w:val="24"/>
          <w:szCs w:val="24"/>
          <w:lang w:val="en-CA"/>
        </w:rPr>
      </w:pPr>
      <w:r w:rsidRPr="00595C5D">
        <w:rPr>
          <w:sz w:val="24"/>
          <w:szCs w:val="24"/>
          <w:lang w:val="en-CA"/>
        </w:rPr>
        <w:t>Learning Objective:</w:t>
      </w:r>
      <w:r w:rsidR="004B02EE" w:rsidRPr="00595C5D">
        <w:rPr>
          <w:color w:val="000000"/>
          <w:sz w:val="24"/>
          <w:szCs w:val="24"/>
          <w:lang w:eastAsia="en-CA"/>
        </w:rPr>
        <w:t xml:space="preserve"> 1.3 Describe current attitudes toward people with psychological disorders, including how stigma and self-stigma are potential barriers to help-seeking</w:t>
      </w:r>
    </w:p>
    <w:p w14:paraId="30F340E8" w14:textId="77777777" w:rsidR="00193CC2" w:rsidRPr="00595C5D" w:rsidRDefault="00886C18" w:rsidP="00CD78EA">
      <w:pPr>
        <w:pStyle w:val="CommentText"/>
        <w:rPr>
          <w:sz w:val="24"/>
          <w:szCs w:val="24"/>
          <w:lang w:val="en-CA"/>
        </w:rPr>
      </w:pPr>
      <w:r>
        <w:rPr>
          <w:sz w:val="24"/>
          <w:szCs w:val="24"/>
          <w:lang w:val="en-CA"/>
        </w:rPr>
        <w:t>Bloom’s: Comprehension</w:t>
      </w:r>
    </w:p>
    <w:p w14:paraId="3FF7BA14" w14:textId="77777777" w:rsidR="00193CC2" w:rsidRPr="00595C5D" w:rsidRDefault="00193CC2">
      <w:pPr>
        <w:widowControl w:val="0"/>
        <w:autoSpaceDE w:val="0"/>
        <w:autoSpaceDN w:val="0"/>
        <w:adjustRightInd w:val="0"/>
        <w:rPr>
          <w:lang w:val="en-CA"/>
        </w:rPr>
      </w:pPr>
    </w:p>
    <w:p w14:paraId="3FF7BA15" w14:textId="77777777" w:rsidR="00193CC2" w:rsidRPr="00595C5D" w:rsidRDefault="00193CC2">
      <w:pPr>
        <w:widowControl w:val="0"/>
        <w:autoSpaceDE w:val="0"/>
        <w:autoSpaceDN w:val="0"/>
        <w:adjustRightInd w:val="0"/>
        <w:rPr>
          <w:lang w:val="en-CA"/>
        </w:rPr>
      </w:pPr>
    </w:p>
    <w:p w14:paraId="3FF7BA16" w14:textId="77777777" w:rsidR="00193CC2" w:rsidRPr="00595C5D" w:rsidRDefault="00193CC2">
      <w:pPr>
        <w:widowControl w:val="0"/>
        <w:autoSpaceDE w:val="0"/>
        <w:autoSpaceDN w:val="0"/>
        <w:adjustRightInd w:val="0"/>
        <w:rPr>
          <w:lang w:val="en-CA"/>
        </w:rPr>
      </w:pPr>
      <w:r w:rsidRPr="00595C5D">
        <w:rPr>
          <w:lang w:val="en-CA"/>
        </w:rPr>
        <w:t>148) Dave is in his third year of university and was just been diagnosed with schizophrenia. He is feeling very confused and also a bit hopeless; as a result, he is considering dropping out of school. What advice would you give him?</w:t>
      </w:r>
    </w:p>
    <w:p w14:paraId="3FF7BA17" w14:textId="77777777" w:rsidR="00193CC2" w:rsidRPr="00595C5D" w:rsidRDefault="00193CC2">
      <w:pPr>
        <w:widowControl w:val="0"/>
        <w:autoSpaceDE w:val="0"/>
        <w:autoSpaceDN w:val="0"/>
        <w:adjustRightInd w:val="0"/>
        <w:rPr>
          <w:lang w:val="en-CA"/>
        </w:rPr>
      </w:pPr>
    </w:p>
    <w:p w14:paraId="3FF7BA18" w14:textId="77777777" w:rsidR="00193CC2" w:rsidRPr="00595C5D" w:rsidRDefault="00193CC2">
      <w:pPr>
        <w:widowControl w:val="0"/>
        <w:autoSpaceDE w:val="0"/>
        <w:autoSpaceDN w:val="0"/>
        <w:adjustRightInd w:val="0"/>
        <w:rPr>
          <w:lang w:val="en-CA"/>
        </w:rPr>
      </w:pPr>
      <w:r w:rsidRPr="00595C5D">
        <w:rPr>
          <w:lang w:val="en-CA"/>
        </w:rPr>
        <w:lastRenderedPageBreak/>
        <w:t>a) He should drop out – there’s no way he can handle school with schizophrenia</w:t>
      </w:r>
      <w:r w:rsidR="002D674A" w:rsidRPr="00595C5D">
        <w:rPr>
          <w:lang w:val="en-CA"/>
        </w:rPr>
        <w:t>.</w:t>
      </w:r>
    </w:p>
    <w:p w14:paraId="3FF7BA19" w14:textId="77777777" w:rsidR="00193CC2" w:rsidRPr="00595C5D" w:rsidRDefault="00193CC2">
      <w:pPr>
        <w:widowControl w:val="0"/>
        <w:autoSpaceDE w:val="0"/>
        <w:autoSpaceDN w:val="0"/>
        <w:adjustRightInd w:val="0"/>
        <w:rPr>
          <w:lang w:val="en-CA"/>
        </w:rPr>
      </w:pPr>
      <w:r w:rsidRPr="00595C5D">
        <w:rPr>
          <w:lang w:val="en-CA"/>
        </w:rPr>
        <w:t>b) He should consider taking a few years off to go seek treatment and then maybe come back</w:t>
      </w:r>
      <w:r w:rsidR="002D674A" w:rsidRPr="00595C5D">
        <w:rPr>
          <w:lang w:val="en-CA"/>
        </w:rPr>
        <w:t>.</w:t>
      </w:r>
    </w:p>
    <w:p w14:paraId="3FF7BA1A" w14:textId="77777777" w:rsidR="00193CC2" w:rsidRPr="00595C5D" w:rsidRDefault="00193CC2">
      <w:pPr>
        <w:widowControl w:val="0"/>
        <w:autoSpaceDE w:val="0"/>
        <w:autoSpaceDN w:val="0"/>
        <w:adjustRightInd w:val="0"/>
        <w:rPr>
          <w:lang w:val="en-CA"/>
        </w:rPr>
      </w:pPr>
      <w:r w:rsidRPr="00595C5D">
        <w:rPr>
          <w:lang w:val="en-CA"/>
        </w:rPr>
        <w:t>c) He should consult with his doctors and the counsellors at school to make a plan so that he can continue to attend school</w:t>
      </w:r>
      <w:r w:rsidR="002D674A" w:rsidRPr="00595C5D">
        <w:rPr>
          <w:lang w:val="en-CA"/>
        </w:rPr>
        <w:t>.</w:t>
      </w:r>
    </w:p>
    <w:p w14:paraId="3FF7BA1B" w14:textId="77777777" w:rsidR="00193CC2" w:rsidRPr="00595C5D" w:rsidRDefault="00193CC2">
      <w:pPr>
        <w:widowControl w:val="0"/>
        <w:autoSpaceDE w:val="0"/>
        <w:autoSpaceDN w:val="0"/>
        <w:adjustRightInd w:val="0"/>
        <w:rPr>
          <w:lang w:val="en-CA"/>
        </w:rPr>
      </w:pPr>
      <w:r w:rsidRPr="00595C5D">
        <w:rPr>
          <w:lang w:val="en-CA"/>
        </w:rPr>
        <w:t>d) He should listen to whatever the voices in his head tell him to do</w:t>
      </w:r>
      <w:r w:rsidR="002D674A" w:rsidRPr="00595C5D">
        <w:rPr>
          <w:lang w:val="en-CA"/>
        </w:rPr>
        <w:t>.</w:t>
      </w:r>
    </w:p>
    <w:p w14:paraId="3FF7BA1C" w14:textId="77777777" w:rsidR="00193CC2" w:rsidRPr="00595C5D" w:rsidRDefault="00193CC2">
      <w:pPr>
        <w:widowControl w:val="0"/>
        <w:autoSpaceDE w:val="0"/>
        <w:autoSpaceDN w:val="0"/>
        <w:adjustRightInd w:val="0"/>
        <w:rPr>
          <w:lang w:val="en-CA"/>
        </w:rPr>
      </w:pPr>
    </w:p>
    <w:p w14:paraId="3FF7BA1D" w14:textId="77777777" w:rsidR="00193CC2" w:rsidRPr="00595C5D" w:rsidRDefault="00193CC2" w:rsidP="00D67CDB">
      <w:pPr>
        <w:pStyle w:val="CommentText"/>
        <w:rPr>
          <w:sz w:val="24"/>
          <w:szCs w:val="24"/>
          <w:lang w:val="en-CA"/>
        </w:rPr>
      </w:pPr>
      <w:r w:rsidRPr="00595C5D">
        <w:rPr>
          <w:sz w:val="24"/>
          <w:szCs w:val="24"/>
          <w:lang w:val="en-CA"/>
        </w:rPr>
        <w:t>Answer: c</w:t>
      </w:r>
    </w:p>
    <w:p w14:paraId="3FF7BA1E" w14:textId="77777777" w:rsidR="00193CC2" w:rsidRPr="00595C5D" w:rsidRDefault="00193CC2" w:rsidP="00CF30FE">
      <w:pPr>
        <w:rPr>
          <w:lang w:val="en-CA"/>
        </w:rPr>
      </w:pPr>
    </w:p>
    <w:p w14:paraId="3FF7BA1F" w14:textId="77777777" w:rsidR="00193CC2" w:rsidRPr="00595C5D" w:rsidRDefault="00193CC2" w:rsidP="00CF30FE">
      <w:r w:rsidRPr="00595C5D">
        <w:rPr>
          <w:lang w:val="en-CA"/>
        </w:rPr>
        <w:t xml:space="preserve">Section Reference: </w:t>
      </w:r>
      <w:r w:rsidRPr="00595C5D">
        <w:t>The Public Perception</w:t>
      </w:r>
    </w:p>
    <w:p w14:paraId="3CC9F68F" w14:textId="77777777" w:rsidR="00292CEB" w:rsidRPr="00595C5D" w:rsidRDefault="00193CC2" w:rsidP="00D67CDB">
      <w:pPr>
        <w:pStyle w:val="CommentText"/>
        <w:rPr>
          <w:sz w:val="24"/>
          <w:szCs w:val="24"/>
          <w:lang w:val="en-CA"/>
        </w:rPr>
      </w:pPr>
      <w:r w:rsidRPr="00595C5D">
        <w:rPr>
          <w:sz w:val="24"/>
          <w:szCs w:val="24"/>
          <w:lang w:val="en-CA"/>
        </w:rPr>
        <w:t xml:space="preserve">Difficulty: </w:t>
      </w:r>
      <w:r w:rsidR="00292CEB" w:rsidRPr="00595C5D">
        <w:rPr>
          <w:sz w:val="24"/>
          <w:szCs w:val="24"/>
          <w:lang w:val="en-CA"/>
        </w:rPr>
        <w:t>Medium</w:t>
      </w:r>
    </w:p>
    <w:p w14:paraId="3FF7BA20" w14:textId="56173D45" w:rsidR="00292CEB" w:rsidRPr="00595C5D" w:rsidRDefault="00292CEB" w:rsidP="00D67CDB">
      <w:pPr>
        <w:pStyle w:val="CommentText"/>
        <w:rPr>
          <w:sz w:val="24"/>
          <w:szCs w:val="24"/>
          <w:lang w:val="en-CA"/>
        </w:rPr>
      </w:pPr>
      <w:r w:rsidRPr="00595C5D">
        <w:rPr>
          <w:sz w:val="24"/>
          <w:szCs w:val="24"/>
          <w:lang w:val="en-CA"/>
        </w:rPr>
        <w:t>Learning Objective:</w:t>
      </w:r>
      <w:r w:rsidR="004B02EE" w:rsidRPr="00595C5D">
        <w:rPr>
          <w:color w:val="000000"/>
          <w:sz w:val="24"/>
          <w:szCs w:val="24"/>
          <w:lang w:eastAsia="en-CA"/>
        </w:rPr>
        <w:t xml:space="preserve"> 1.3 Describe current attitudes toward people with psychological disorders, including how stigma and self-stigma are potential barriers to help-seeking</w:t>
      </w:r>
    </w:p>
    <w:p w14:paraId="7F0DE490" w14:textId="77777777" w:rsidR="00193CC2" w:rsidRPr="00595C5D" w:rsidRDefault="00886C18" w:rsidP="00D67CDB">
      <w:pPr>
        <w:pStyle w:val="CommentText"/>
        <w:rPr>
          <w:sz w:val="24"/>
          <w:szCs w:val="24"/>
          <w:lang w:val="en-CA"/>
        </w:rPr>
      </w:pPr>
      <w:r>
        <w:rPr>
          <w:sz w:val="24"/>
          <w:szCs w:val="24"/>
          <w:lang w:val="en-CA"/>
        </w:rPr>
        <w:t>Bloom’s: Application</w:t>
      </w:r>
    </w:p>
    <w:p w14:paraId="3FF7BA21" w14:textId="77777777" w:rsidR="00193CC2" w:rsidRPr="00595C5D" w:rsidRDefault="00193CC2">
      <w:pPr>
        <w:widowControl w:val="0"/>
        <w:autoSpaceDE w:val="0"/>
        <w:autoSpaceDN w:val="0"/>
        <w:adjustRightInd w:val="0"/>
        <w:rPr>
          <w:lang w:val="en-CA"/>
        </w:rPr>
      </w:pPr>
    </w:p>
    <w:p w14:paraId="3FF7BA22" w14:textId="77777777" w:rsidR="00193CC2" w:rsidRPr="00595C5D" w:rsidRDefault="00193CC2">
      <w:pPr>
        <w:widowControl w:val="0"/>
        <w:autoSpaceDE w:val="0"/>
        <w:autoSpaceDN w:val="0"/>
        <w:adjustRightInd w:val="0"/>
        <w:rPr>
          <w:lang w:val="en-CA"/>
        </w:rPr>
      </w:pPr>
    </w:p>
    <w:p w14:paraId="3FF7BA23" w14:textId="77777777" w:rsidR="00193CC2" w:rsidRPr="00595C5D" w:rsidRDefault="00193CC2">
      <w:pPr>
        <w:widowControl w:val="0"/>
        <w:autoSpaceDE w:val="0"/>
        <w:autoSpaceDN w:val="0"/>
        <w:adjustRightInd w:val="0"/>
        <w:rPr>
          <w:lang w:val="en-CA"/>
        </w:rPr>
      </w:pPr>
      <w:r w:rsidRPr="00595C5D">
        <w:rPr>
          <w:lang w:val="en-CA"/>
        </w:rPr>
        <w:t>149) If you were like most other Canadians, which of the following would you do?</w:t>
      </w:r>
    </w:p>
    <w:p w14:paraId="3FF7BA24" w14:textId="77777777" w:rsidR="00193CC2" w:rsidRPr="00595C5D" w:rsidRDefault="00193CC2">
      <w:pPr>
        <w:widowControl w:val="0"/>
        <w:autoSpaceDE w:val="0"/>
        <w:autoSpaceDN w:val="0"/>
        <w:adjustRightInd w:val="0"/>
        <w:rPr>
          <w:lang w:val="en-CA"/>
        </w:rPr>
      </w:pPr>
    </w:p>
    <w:p w14:paraId="3FF7BA25" w14:textId="77777777" w:rsidR="00193CC2" w:rsidRPr="00595C5D" w:rsidRDefault="00193CC2">
      <w:pPr>
        <w:widowControl w:val="0"/>
        <w:autoSpaceDE w:val="0"/>
        <w:autoSpaceDN w:val="0"/>
        <w:adjustRightInd w:val="0"/>
        <w:rPr>
          <w:lang w:val="en-CA"/>
        </w:rPr>
      </w:pPr>
      <w:r w:rsidRPr="00595C5D">
        <w:rPr>
          <w:lang w:val="en-CA"/>
        </w:rPr>
        <w:t>a) Date someone with a mental illness</w:t>
      </w:r>
    </w:p>
    <w:p w14:paraId="3FF7BA26" w14:textId="77777777" w:rsidR="00193CC2" w:rsidRPr="00595C5D" w:rsidRDefault="00193CC2">
      <w:pPr>
        <w:widowControl w:val="0"/>
        <w:autoSpaceDE w:val="0"/>
        <w:autoSpaceDN w:val="0"/>
        <w:adjustRightInd w:val="0"/>
        <w:rPr>
          <w:lang w:val="en-CA"/>
        </w:rPr>
      </w:pPr>
      <w:r w:rsidRPr="00595C5D">
        <w:rPr>
          <w:lang w:val="en-CA"/>
        </w:rPr>
        <w:t>b) Tell your boss you were experiencing depression</w:t>
      </w:r>
    </w:p>
    <w:p w14:paraId="3FF7BA27" w14:textId="77777777" w:rsidR="00193CC2" w:rsidRPr="00595C5D" w:rsidRDefault="00193CC2">
      <w:pPr>
        <w:widowControl w:val="0"/>
        <w:autoSpaceDE w:val="0"/>
        <w:autoSpaceDN w:val="0"/>
        <w:adjustRightInd w:val="0"/>
        <w:rPr>
          <w:lang w:val="en-CA"/>
        </w:rPr>
      </w:pPr>
      <w:r w:rsidRPr="00595C5D">
        <w:rPr>
          <w:lang w:val="en-CA"/>
        </w:rPr>
        <w:t>c) Hire a professional (e.g., doctor, lawyer) with a mental illness</w:t>
      </w:r>
    </w:p>
    <w:p w14:paraId="3FF7BA28" w14:textId="77777777" w:rsidR="00193CC2" w:rsidRPr="00595C5D" w:rsidRDefault="00193CC2">
      <w:pPr>
        <w:widowControl w:val="0"/>
        <w:autoSpaceDE w:val="0"/>
        <w:autoSpaceDN w:val="0"/>
        <w:adjustRightInd w:val="0"/>
        <w:rPr>
          <w:lang w:val="en-CA"/>
        </w:rPr>
      </w:pPr>
      <w:r w:rsidRPr="00595C5D">
        <w:rPr>
          <w:lang w:val="en-CA"/>
        </w:rPr>
        <w:t>d) Have your child’s teacher changed if the teacher had a mental illness</w:t>
      </w:r>
    </w:p>
    <w:p w14:paraId="3FF7BA29" w14:textId="77777777" w:rsidR="00193CC2" w:rsidRPr="00595C5D" w:rsidRDefault="00193CC2">
      <w:pPr>
        <w:widowControl w:val="0"/>
        <w:autoSpaceDE w:val="0"/>
        <w:autoSpaceDN w:val="0"/>
        <w:adjustRightInd w:val="0"/>
        <w:rPr>
          <w:lang w:val="en-CA"/>
        </w:rPr>
      </w:pPr>
    </w:p>
    <w:p w14:paraId="3FF7BA2A" w14:textId="77777777" w:rsidR="00193CC2" w:rsidRPr="00595C5D" w:rsidRDefault="00193CC2" w:rsidP="00D67CDB">
      <w:pPr>
        <w:pStyle w:val="CommentText"/>
        <w:rPr>
          <w:sz w:val="24"/>
          <w:szCs w:val="24"/>
          <w:lang w:val="en-CA"/>
        </w:rPr>
      </w:pPr>
      <w:r w:rsidRPr="00595C5D">
        <w:rPr>
          <w:sz w:val="24"/>
          <w:szCs w:val="24"/>
          <w:lang w:val="en-CA"/>
        </w:rPr>
        <w:t>Answer: d</w:t>
      </w:r>
    </w:p>
    <w:p w14:paraId="3FF7BA2B" w14:textId="77777777" w:rsidR="00193CC2" w:rsidRPr="00595C5D" w:rsidRDefault="00193CC2" w:rsidP="00CF30FE">
      <w:pPr>
        <w:rPr>
          <w:lang w:val="en-CA"/>
        </w:rPr>
      </w:pPr>
    </w:p>
    <w:p w14:paraId="3FF7BA2C" w14:textId="77777777" w:rsidR="00193CC2" w:rsidRPr="00595C5D" w:rsidRDefault="00193CC2" w:rsidP="00CF30FE">
      <w:r w:rsidRPr="00595C5D">
        <w:rPr>
          <w:lang w:val="en-CA"/>
        </w:rPr>
        <w:t xml:space="preserve">Section Reference: </w:t>
      </w:r>
      <w:r w:rsidRPr="00595C5D">
        <w:t>The Public Perception</w:t>
      </w:r>
    </w:p>
    <w:p w14:paraId="1D59B8CC" w14:textId="77777777" w:rsidR="00292CEB" w:rsidRPr="00595C5D" w:rsidRDefault="00193CC2" w:rsidP="00D67CDB">
      <w:pPr>
        <w:pStyle w:val="CommentText"/>
        <w:rPr>
          <w:sz w:val="24"/>
          <w:szCs w:val="24"/>
          <w:lang w:val="en-CA"/>
        </w:rPr>
      </w:pPr>
      <w:r w:rsidRPr="00595C5D">
        <w:rPr>
          <w:sz w:val="24"/>
          <w:szCs w:val="24"/>
          <w:lang w:val="en-CA"/>
        </w:rPr>
        <w:t xml:space="preserve">Difficulty: </w:t>
      </w:r>
      <w:r w:rsidR="00292CEB" w:rsidRPr="00595C5D">
        <w:rPr>
          <w:sz w:val="24"/>
          <w:szCs w:val="24"/>
          <w:lang w:val="en-CA"/>
        </w:rPr>
        <w:t>Medium</w:t>
      </w:r>
    </w:p>
    <w:p w14:paraId="3FF7BA2D" w14:textId="75653485" w:rsidR="00292CEB" w:rsidRPr="00595C5D" w:rsidRDefault="00292CEB" w:rsidP="00D67CDB">
      <w:pPr>
        <w:pStyle w:val="CommentText"/>
        <w:rPr>
          <w:sz w:val="24"/>
          <w:szCs w:val="24"/>
          <w:lang w:val="en-CA"/>
        </w:rPr>
      </w:pPr>
      <w:r w:rsidRPr="00595C5D">
        <w:rPr>
          <w:sz w:val="24"/>
          <w:szCs w:val="24"/>
          <w:lang w:val="en-CA"/>
        </w:rPr>
        <w:t>Learning Objective:</w:t>
      </w:r>
      <w:r w:rsidR="004B02EE" w:rsidRPr="00595C5D">
        <w:rPr>
          <w:color w:val="000000"/>
          <w:sz w:val="24"/>
          <w:szCs w:val="24"/>
          <w:lang w:eastAsia="en-CA"/>
        </w:rPr>
        <w:t xml:space="preserve"> 1.3 Describe current attitudes toward people with psychological disorders, including how stigma and self-stigma are potential barriers to help-seeking</w:t>
      </w:r>
    </w:p>
    <w:p w14:paraId="530651D0" w14:textId="77777777" w:rsidR="00193CC2" w:rsidRPr="00595C5D" w:rsidRDefault="00886C18" w:rsidP="00D67CDB">
      <w:pPr>
        <w:pStyle w:val="CommentText"/>
        <w:rPr>
          <w:sz w:val="24"/>
          <w:szCs w:val="24"/>
          <w:lang w:val="en-CA"/>
        </w:rPr>
      </w:pPr>
      <w:r>
        <w:rPr>
          <w:sz w:val="24"/>
          <w:szCs w:val="24"/>
          <w:lang w:val="en-CA"/>
        </w:rPr>
        <w:t>Bloom’s: Analysis</w:t>
      </w:r>
    </w:p>
    <w:p w14:paraId="3FF7BA2E" w14:textId="77777777" w:rsidR="00193CC2" w:rsidRPr="00595C5D" w:rsidRDefault="00193CC2">
      <w:pPr>
        <w:widowControl w:val="0"/>
        <w:autoSpaceDE w:val="0"/>
        <w:autoSpaceDN w:val="0"/>
        <w:adjustRightInd w:val="0"/>
        <w:rPr>
          <w:lang w:val="en-CA"/>
        </w:rPr>
      </w:pPr>
    </w:p>
    <w:p w14:paraId="3FF7BA2F" w14:textId="77777777" w:rsidR="00193CC2" w:rsidRPr="00595C5D" w:rsidRDefault="00193CC2">
      <w:pPr>
        <w:widowControl w:val="0"/>
        <w:autoSpaceDE w:val="0"/>
        <w:autoSpaceDN w:val="0"/>
        <w:adjustRightInd w:val="0"/>
        <w:rPr>
          <w:lang w:val="en-CA"/>
        </w:rPr>
      </w:pPr>
    </w:p>
    <w:p w14:paraId="3FF7BA30" w14:textId="77777777" w:rsidR="00193CC2" w:rsidRPr="00595C5D" w:rsidRDefault="00193CC2" w:rsidP="00163A28">
      <w:pPr>
        <w:pStyle w:val="CommentText"/>
        <w:rPr>
          <w:sz w:val="24"/>
          <w:szCs w:val="24"/>
          <w:lang w:val="en-CA"/>
        </w:rPr>
      </w:pPr>
      <w:r w:rsidRPr="00595C5D">
        <w:rPr>
          <w:sz w:val="24"/>
          <w:szCs w:val="24"/>
          <w:lang w:val="en-CA"/>
        </w:rPr>
        <w:t>150) Which of the following statement is true regarding the role of media in the stereotyping and stigmatization of individuals with mental illness?</w:t>
      </w:r>
    </w:p>
    <w:p w14:paraId="3FF7BA31" w14:textId="77777777" w:rsidR="00193CC2" w:rsidRPr="00595C5D" w:rsidRDefault="00193CC2" w:rsidP="00163A28">
      <w:pPr>
        <w:pStyle w:val="CommentText"/>
        <w:rPr>
          <w:sz w:val="24"/>
          <w:szCs w:val="24"/>
          <w:lang w:val="en-CA"/>
        </w:rPr>
      </w:pPr>
    </w:p>
    <w:p w14:paraId="3FF7BA32" w14:textId="77777777" w:rsidR="00193CC2" w:rsidRPr="00595C5D" w:rsidRDefault="00193CC2" w:rsidP="00163A28">
      <w:pPr>
        <w:pStyle w:val="CommentText"/>
        <w:rPr>
          <w:sz w:val="24"/>
          <w:szCs w:val="24"/>
          <w:lang w:val="en-CA"/>
        </w:rPr>
      </w:pPr>
      <w:r w:rsidRPr="00595C5D">
        <w:rPr>
          <w:sz w:val="24"/>
          <w:szCs w:val="24"/>
          <w:lang w:val="en-CA"/>
        </w:rPr>
        <w:t>a) Media has focused on the dangerousness, criminality and unpredictability of mental illness.</w:t>
      </w:r>
    </w:p>
    <w:p w14:paraId="3FF7BA33" w14:textId="77777777" w:rsidR="00193CC2" w:rsidRPr="00595C5D" w:rsidRDefault="00193CC2" w:rsidP="00C706F4">
      <w:pPr>
        <w:pStyle w:val="CommentText"/>
        <w:ind w:left="284" w:hanging="284"/>
        <w:rPr>
          <w:sz w:val="24"/>
          <w:szCs w:val="24"/>
          <w:lang w:val="en-CA"/>
        </w:rPr>
      </w:pPr>
      <w:r w:rsidRPr="00595C5D">
        <w:rPr>
          <w:sz w:val="24"/>
          <w:szCs w:val="24"/>
          <w:lang w:val="en-CA"/>
        </w:rPr>
        <w:t>b) Media images model negative reactions to people with a mental illness, such as fear, rejection and ridicule.</w:t>
      </w:r>
    </w:p>
    <w:p w14:paraId="3FF7BA34" w14:textId="77777777" w:rsidR="00193CC2" w:rsidRPr="00595C5D" w:rsidRDefault="00193CC2" w:rsidP="00C706F4">
      <w:pPr>
        <w:pStyle w:val="CommentText"/>
        <w:ind w:left="284" w:hanging="284"/>
        <w:rPr>
          <w:sz w:val="24"/>
          <w:szCs w:val="24"/>
          <w:lang w:val="en-CA"/>
        </w:rPr>
      </w:pPr>
      <w:r w:rsidRPr="00595C5D">
        <w:rPr>
          <w:sz w:val="24"/>
          <w:szCs w:val="24"/>
          <w:lang w:val="en-CA"/>
        </w:rPr>
        <w:t>c) Media has produced some sensitive and educational material regarding the mentally ill, with  goals of reducing stigmatization.</w:t>
      </w:r>
    </w:p>
    <w:p w14:paraId="3FF7BA35" w14:textId="77777777" w:rsidR="00193CC2" w:rsidRPr="00595C5D" w:rsidRDefault="00193CC2" w:rsidP="00163A28">
      <w:pPr>
        <w:pStyle w:val="CommentText"/>
        <w:rPr>
          <w:sz w:val="24"/>
          <w:szCs w:val="24"/>
          <w:lang w:val="en-CA"/>
        </w:rPr>
      </w:pPr>
      <w:r w:rsidRPr="00595C5D">
        <w:rPr>
          <w:sz w:val="24"/>
          <w:szCs w:val="24"/>
          <w:lang w:val="en-CA"/>
        </w:rPr>
        <w:t>d) All of the above.</w:t>
      </w:r>
    </w:p>
    <w:p w14:paraId="3FF7BA36" w14:textId="77777777" w:rsidR="00193CC2" w:rsidRPr="00595C5D" w:rsidRDefault="00193CC2" w:rsidP="00163A28">
      <w:pPr>
        <w:pStyle w:val="CommentText"/>
        <w:rPr>
          <w:sz w:val="24"/>
          <w:szCs w:val="24"/>
          <w:lang w:val="en-CA"/>
        </w:rPr>
      </w:pPr>
    </w:p>
    <w:p w14:paraId="3FF7BA37" w14:textId="77777777" w:rsidR="00193CC2" w:rsidRPr="00595C5D" w:rsidRDefault="00193CC2" w:rsidP="00163A28">
      <w:pPr>
        <w:pStyle w:val="CommentText"/>
        <w:rPr>
          <w:sz w:val="24"/>
          <w:szCs w:val="24"/>
          <w:lang w:val="en-CA"/>
        </w:rPr>
      </w:pPr>
      <w:r w:rsidRPr="00595C5D">
        <w:rPr>
          <w:sz w:val="24"/>
          <w:szCs w:val="24"/>
          <w:lang w:val="en-CA"/>
        </w:rPr>
        <w:t xml:space="preserve">Answer: d </w:t>
      </w:r>
    </w:p>
    <w:p w14:paraId="3FF7BA38" w14:textId="77777777" w:rsidR="00193CC2" w:rsidRPr="00595C5D" w:rsidRDefault="00193CC2" w:rsidP="00CF30FE">
      <w:pPr>
        <w:rPr>
          <w:lang w:val="en-CA"/>
        </w:rPr>
      </w:pPr>
    </w:p>
    <w:p w14:paraId="3FF7BA39" w14:textId="77777777" w:rsidR="00193CC2" w:rsidRPr="00595C5D" w:rsidRDefault="00193CC2" w:rsidP="00CF30FE">
      <w:r w:rsidRPr="00595C5D">
        <w:rPr>
          <w:lang w:val="en-CA"/>
        </w:rPr>
        <w:t xml:space="preserve">Section Reference: </w:t>
      </w:r>
      <w:r w:rsidRPr="00595C5D">
        <w:t>Anti-Stigma Campaigns</w:t>
      </w:r>
    </w:p>
    <w:p w14:paraId="76DA969C" w14:textId="77777777" w:rsidR="00292CEB" w:rsidRPr="00595C5D" w:rsidRDefault="00193CC2" w:rsidP="00163A28">
      <w:pPr>
        <w:pStyle w:val="CommentText"/>
        <w:rPr>
          <w:sz w:val="24"/>
          <w:szCs w:val="24"/>
          <w:lang w:val="en-CA"/>
        </w:rPr>
      </w:pPr>
      <w:r w:rsidRPr="00595C5D">
        <w:rPr>
          <w:sz w:val="24"/>
          <w:szCs w:val="24"/>
          <w:lang w:val="en-CA"/>
        </w:rPr>
        <w:t xml:space="preserve">Difficulty: </w:t>
      </w:r>
      <w:r w:rsidR="00292CEB" w:rsidRPr="00595C5D">
        <w:rPr>
          <w:sz w:val="24"/>
          <w:szCs w:val="24"/>
          <w:lang w:val="en-CA"/>
        </w:rPr>
        <w:t>Easy</w:t>
      </w:r>
    </w:p>
    <w:p w14:paraId="3FF7BA3A" w14:textId="5E35A6B2" w:rsidR="00292CEB" w:rsidRPr="00595C5D" w:rsidRDefault="00292CEB" w:rsidP="00163A28">
      <w:pPr>
        <w:pStyle w:val="CommentText"/>
        <w:rPr>
          <w:sz w:val="24"/>
          <w:szCs w:val="24"/>
          <w:lang w:val="en-CA"/>
        </w:rPr>
      </w:pPr>
      <w:r w:rsidRPr="00595C5D">
        <w:rPr>
          <w:sz w:val="24"/>
          <w:szCs w:val="24"/>
          <w:lang w:val="en-CA"/>
        </w:rPr>
        <w:lastRenderedPageBreak/>
        <w:t>Learning Objective:</w:t>
      </w:r>
      <w:r w:rsidR="004B02EE" w:rsidRPr="00595C5D">
        <w:rPr>
          <w:color w:val="000000"/>
          <w:sz w:val="24"/>
          <w:szCs w:val="24"/>
          <w:lang w:eastAsia="en-CA"/>
        </w:rPr>
        <w:t xml:space="preserve"> 1.3 Describe current attitudes toward people with psychological disorders, including how stigma and self-stigma are potential barriers to help-seeking</w:t>
      </w:r>
    </w:p>
    <w:p w14:paraId="347D68D0" w14:textId="77777777" w:rsidR="00193CC2" w:rsidRPr="00595C5D" w:rsidRDefault="00886C18" w:rsidP="00163A28">
      <w:pPr>
        <w:pStyle w:val="CommentText"/>
        <w:rPr>
          <w:sz w:val="24"/>
          <w:szCs w:val="24"/>
          <w:lang w:val="en-CA"/>
        </w:rPr>
      </w:pPr>
      <w:r>
        <w:rPr>
          <w:sz w:val="24"/>
          <w:szCs w:val="24"/>
          <w:lang w:val="en-CA"/>
        </w:rPr>
        <w:t>Bloom’s: Comprehension</w:t>
      </w:r>
    </w:p>
    <w:p w14:paraId="3FF7BA3B" w14:textId="77777777" w:rsidR="00193CC2" w:rsidRPr="00595C5D" w:rsidRDefault="00193CC2">
      <w:pPr>
        <w:widowControl w:val="0"/>
        <w:autoSpaceDE w:val="0"/>
        <w:autoSpaceDN w:val="0"/>
        <w:adjustRightInd w:val="0"/>
        <w:rPr>
          <w:lang w:val="en-CA"/>
        </w:rPr>
      </w:pPr>
    </w:p>
    <w:p w14:paraId="3FF7BA3C" w14:textId="77777777" w:rsidR="002D674A" w:rsidRPr="00595C5D" w:rsidRDefault="002D674A">
      <w:pPr>
        <w:widowControl w:val="0"/>
        <w:autoSpaceDE w:val="0"/>
        <w:autoSpaceDN w:val="0"/>
        <w:adjustRightInd w:val="0"/>
        <w:rPr>
          <w:lang w:val="en-CA"/>
        </w:rPr>
      </w:pPr>
    </w:p>
    <w:p w14:paraId="3FF7BA3D" w14:textId="77777777" w:rsidR="003F788A" w:rsidRPr="00595C5D" w:rsidRDefault="00CA66C9" w:rsidP="003F788A">
      <w:r w:rsidRPr="00595C5D">
        <w:rPr>
          <w:lang w:val="en-CA"/>
        </w:rPr>
        <w:t>151</w:t>
      </w:r>
      <w:r w:rsidR="003F788A" w:rsidRPr="00595C5D">
        <w:t>) Which of the following students would be most likely to endorse the view that having a mental illness is a sign of weakness?</w:t>
      </w:r>
    </w:p>
    <w:p w14:paraId="3FF7BA3E" w14:textId="77777777" w:rsidR="003F788A" w:rsidRPr="00595C5D" w:rsidRDefault="003F788A" w:rsidP="003F788A"/>
    <w:p w14:paraId="3FF7BA3F" w14:textId="77777777" w:rsidR="003F788A" w:rsidRPr="00595C5D" w:rsidRDefault="003F788A" w:rsidP="003F788A">
      <w:r w:rsidRPr="00595C5D">
        <w:t>a) Anne, a nursing major and president of the university’s blood drive campaign</w:t>
      </w:r>
    </w:p>
    <w:p w14:paraId="3FF7BA40" w14:textId="77777777" w:rsidR="003F788A" w:rsidRPr="00595C5D" w:rsidRDefault="003F788A" w:rsidP="003F788A">
      <w:r w:rsidRPr="00595C5D">
        <w:t>b) Bill, a biochemistry major and member of the seismology club on campus</w:t>
      </w:r>
    </w:p>
    <w:p w14:paraId="3FF7BA41" w14:textId="77777777" w:rsidR="003F788A" w:rsidRPr="00595C5D" w:rsidRDefault="003F788A" w:rsidP="003F788A">
      <w:r w:rsidRPr="00595C5D">
        <w:t>c) Carla, an accounting major and member of a sorority</w:t>
      </w:r>
    </w:p>
    <w:p w14:paraId="3FF7BA42" w14:textId="77777777" w:rsidR="003F788A" w:rsidRPr="00595C5D" w:rsidRDefault="003F788A" w:rsidP="003F788A">
      <w:r w:rsidRPr="00595C5D">
        <w:t xml:space="preserve">d) Dean, an education major and member of the university’s soccer team  </w:t>
      </w:r>
    </w:p>
    <w:p w14:paraId="3FF7BA43" w14:textId="77777777" w:rsidR="003F788A" w:rsidRPr="00595C5D" w:rsidRDefault="003F788A" w:rsidP="003F788A"/>
    <w:p w14:paraId="3FF7BA44" w14:textId="77777777" w:rsidR="003F788A" w:rsidRPr="00595C5D" w:rsidRDefault="003F788A" w:rsidP="003F788A">
      <w:r w:rsidRPr="00595C5D">
        <w:t>Answer: d</w:t>
      </w:r>
    </w:p>
    <w:p w14:paraId="3FF7BA45" w14:textId="77777777" w:rsidR="003F788A" w:rsidRPr="00595C5D" w:rsidRDefault="003F788A" w:rsidP="003F788A"/>
    <w:p w14:paraId="3FF7BA46" w14:textId="77777777" w:rsidR="003F788A" w:rsidRPr="00595C5D" w:rsidRDefault="003F788A" w:rsidP="003F788A">
      <w:r w:rsidRPr="00595C5D">
        <w:t>Section Reference: Anti-Stigma Campaigns</w:t>
      </w:r>
    </w:p>
    <w:p w14:paraId="5440183E" w14:textId="77777777" w:rsidR="00292CEB" w:rsidRPr="00595C5D" w:rsidRDefault="003F788A" w:rsidP="003F788A">
      <w:r w:rsidRPr="00595C5D">
        <w:t xml:space="preserve">Difficulty: </w:t>
      </w:r>
      <w:r w:rsidR="00292CEB" w:rsidRPr="00595C5D">
        <w:t>Medium</w:t>
      </w:r>
    </w:p>
    <w:p w14:paraId="3FF7BA47" w14:textId="05E990A9" w:rsidR="00292CEB" w:rsidRPr="00595C5D" w:rsidRDefault="00292CEB" w:rsidP="003F788A">
      <w:r w:rsidRPr="00595C5D">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4A2ABBA5" w14:textId="77777777" w:rsidR="003F788A" w:rsidRPr="00595C5D" w:rsidRDefault="00886C18" w:rsidP="003F788A">
      <w:r>
        <w:t>Bloom’s: Analysis</w:t>
      </w:r>
    </w:p>
    <w:p w14:paraId="3FF7BA48" w14:textId="77777777" w:rsidR="00193CC2" w:rsidRPr="00595C5D" w:rsidRDefault="00193CC2">
      <w:pPr>
        <w:widowControl w:val="0"/>
        <w:autoSpaceDE w:val="0"/>
        <w:autoSpaceDN w:val="0"/>
        <w:adjustRightInd w:val="0"/>
        <w:rPr>
          <w:lang w:val="en-CA"/>
        </w:rPr>
      </w:pPr>
    </w:p>
    <w:p w14:paraId="3FF7BA49" w14:textId="77777777" w:rsidR="002D674A" w:rsidRPr="00595C5D" w:rsidRDefault="002D674A">
      <w:pPr>
        <w:widowControl w:val="0"/>
        <w:autoSpaceDE w:val="0"/>
        <w:autoSpaceDN w:val="0"/>
        <w:adjustRightInd w:val="0"/>
        <w:rPr>
          <w:lang w:val="en-CA"/>
        </w:rPr>
      </w:pPr>
    </w:p>
    <w:p w14:paraId="3FF7BA4A" w14:textId="77777777" w:rsidR="00193CC2" w:rsidRPr="00595C5D" w:rsidRDefault="00193CC2" w:rsidP="001D6D55">
      <w:pPr>
        <w:widowControl w:val="0"/>
        <w:autoSpaceDE w:val="0"/>
        <w:autoSpaceDN w:val="0"/>
        <w:adjustRightInd w:val="0"/>
        <w:rPr>
          <w:lang w:val="en-CA"/>
        </w:rPr>
      </w:pPr>
      <w:r w:rsidRPr="00595C5D">
        <w:rPr>
          <w:lang w:val="en-CA"/>
        </w:rPr>
        <w:t>15</w:t>
      </w:r>
      <w:r w:rsidR="00CA66C9" w:rsidRPr="00595C5D">
        <w:rPr>
          <w:lang w:val="en-CA"/>
        </w:rPr>
        <w:t>2</w:t>
      </w:r>
      <w:r w:rsidRPr="00595C5D">
        <w:rPr>
          <w:lang w:val="en-CA"/>
        </w:rPr>
        <w:t>) The Schizophrenia Society of Canada developed a “Reaching Out” program (Stuart 2006), which was aimed at reducing stigma in high school students. Results of this program include</w:t>
      </w:r>
    </w:p>
    <w:p w14:paraId="3FF7BA4B" w14:textId="77777777" w:rsidR="00193CC2" w:rsidRPr="00595C5D" w:rsidRDefault="00193CC2" w:rsidP="001D6D55">
      <w:pPr>
        <w:widowControl w:val="0"/>
        <w:autoSpaceDE w:val="0"/>
        <w:autoSpaceDN w:val="0"/>
        <w:adjustRightInd w:val="0"/>
        <w:rPr>
          <w:lang w:val="en-CA"/>
        </w:rPr>
      </w:pPr>
    </w:p>
    <w:p w14:paraId="3FF7BA4C" w14:textId="77777777" w:rsidR="00193CC2" w:rsidRPr="00595C5D" w:rsidRDefault="00193CC2" w:rsidP="001D6D55">
      <w:pPr>
        <w:widowControl w:val="0"/>
        <w:autoSpaceDE w:val="0"/>
        <w:autoSpaceDN w:val="0"/>
        <w:adjustRightInd w:val="0"/>
        <w:rPr>
          <w:lang w:val="en-CA"/>
        </w:rPr>
      </w:pPr>
      <w:r w:rsidRPr="00595C5D">
        <w:rPr>
          <w:lang w:val="en-CA"/>
        </w:rPr>
        <w:t>a) decreased social distancing.</w:t>
      </w:r>
    </w:p>
    <w:p w14:paraId="3FF7BA4D" w14:textId="77777777" w:rsidR="00193CC2" w:rsidRPr="00595C5D" w:rsidRDefault="00193CC2" w:rsidP="001D6D55">
      <w:pPr>
        <w:widowControl w:val="0"/>
        <w:autoSpaceDE w:val="0"/>
        <w:autoSpaceDN w:val="0"/>
        <w:adjustRightInd w:val="0"/>
        <w:rPr>
          <w:lang w:val="en-CA"/>
        </w:rPr>
      </w:pPr>
      <w:r w:rsidRPr="00595C5D">
        <w:rPr>
          <w:lang w:val="en-CA"/>
        </w:rPr>
        <w:t>b) greater gains for male students.</w:t>
      </w:r>
    </w:p>
    <w:p w14:paraId="3FF7BA4E" w14:textId="77777777" w:rsidR="00193CC2" w:rsidRPr="00595C5D" w:rsidRDefault="00193CC2" w:rsidP="001D6D55">
      <w:pPr>
        <w:widowControl w:val="0"/>
        <w:autoSpaceDE w:val="0"/>
        <w:autoSpaceDN w:val="0"/>
        <w:adjustRightInd w:val="0"/>
        <w:rPr>
          <w:lang w:val="en-CA"/>
        </w:rPr>
      </w:pPr>
      <w:r w:rsidRPr="00595C5D">
        <w:rPr>
          <w:lang w:val="en-CA"/>
        </w:rPr>
        <w:t>c) clear evidence of long-term changes on all measures studied.</w:t>
      </w:r>
    </w:p>
    <w:p w14:paraId="3FF7BA4F" w14:textId="77777777" w:rsidR="00193CC2" w:rsidRPr="00595C5D" w:rsidRDefault="00193CC2" w:rsidP="001D6D55">
      <w:pPr>
        <w:widowControl w:val="0"/>
        <w:autoSpaceDE w:val="0"/>
        <w:autoSpaceDN w:val="0"/>
        <w:adjustRightInd w:val="0"/>
        <w:rPr>
          <w:lang w:val="en-CA"/>
        </w:rPr>
      </w:pPr>
      <w:r w:rsidRPr="00595C5D">
        <w:rPr>
          <w:lang w:val="en-CA"/>
        </w:rPr>
        <w:t>d) little change in actual knowledge of schizophrenia.</w:t>
      </w:r>
    </w:p>
    <w:p w14:paraId="3FF7BA50" w14:textId="77777777" w:rsidR="00193CC2" w:rsidRPr="00595C5D" w:rsidRDefault="00193CC2" w:rsidP="001D6D55">
      <w:pPr>
        <w:widowControl w:val="0"/>
        <w:autoSpaceDE w:val="0"/>
        <w:autoSpaceDN w:val="0"/>
        <w:adjustRightInd w:val="0"/>
        <w:rPr>
          <w:lang w:val="en-CA"/>
        </w:rPr>
      </w:pPr>
    </w:p>
    <w:p w14:paraId="3FF7BA51" w14:textId="77777777" w:rsidR="00193CC2" w:rsidRPr="00595C5D" w:rsidRDefault="00193CC2" w:rsidP="001D6D55">
      <w:pPr>
        <w:widowControl w:val="0"/>
        <w:autoSpaceDE w:val="0"/>
        <w:autoSpaceDN w:val="0"/>
        <w:adjustRightInd w:val="0"/>
        <w:rPr>
          <w:lang w:val="en-CA"/>
        </w:rPr>
      </w:pPr>
      <w:r w:rsidRPr="00595C5D">
        <w:rPr>
          <w:lang w:val="en-CA"/>
        </w:rPr>
        <w:t>Answer: a</w:t>
      </w:r>
    </w:p>
    <w:p w14:paraId="3FF7BA52" w14:textId="77777777" w:rsidR="00193CC2" w:rsidRPr="00595C5D" w:rsidRDefault="00193CC2" w:rsidP="00CF30FE">
      <w:pPr>
        <w:rPr>
          <w:lang w:val="en-CA"/>
        </w:rPr>
      </w:pPr>
    </w:p>
    <w:p w14:paraId="3FF7BA53" w14:textId="77777777" w:rsidR="00193CC2" w:rsidRPr="00595C5D" w:rsidRDefault="00193CC2" w:rsidP="00CF30FE">
      <w:r w:rsidRPr="00595C5D">
        <w:rPr>
          <w:lang w:val="en-CA"/>
        </w:rPr>
        <w:t xml:space="preserve">Section Reference: </w:t>
      </w:r>
      <w:r w:rsidRPr="00595C5D">
        <w:t>Anti-Stigma Campaigns</w:t>
      </w:r>
      <w:r w:rsidRPr="00595C5D">
        <w:rPr>
          <w:lang w:val="en-CA"/>
        </w:rPr>
        <w:t xml:space="preserve"> </w:t>
      </w:r>
    </w:p>
    <w:p w14:paraId="50094E98" w14:textId="77777777" w:rsidR="00292CEB" w:rsidRPr="00595C5D" w:rsidRDefault="00193CC2" w:rsidP="001D6D55">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A54" w14:textId="48674CE5" w:rsidR="00292CEB" w:rsidRPr="00595C5D" w:rsidRDefault="00292CEB" w:rsidP="001D6D55">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646D78BD" w14:textId="77777777" w:rsidR="00193CC2" w:rsidRPr="00595C5D" w:rsidRDefault="00886C18" w:rsidP="001D6D55">
      <w:pPr>
        <w:widowControl w:val="0"/>
        <w:autoSpaceDE w:val="0"/>
        <w:autoSpaceDN w:val="0"/>
        <w:adjustRightInd w:val="0"/>
        <w:rPr>
          <w:lang w:val="en-CA"/>
        </w:rPr>
      </w:pPr>
      <w:r>
        <w:rPr>
          <w:lang w:val="en-CA"/>
        </w:rPr>
        <w:t>Bloom’s: Knowledge</w:t>
      </w:r>
    </w:p>
    <w:p w14:paraId="3FF7BA55" w14:textId="77777777" w:rsidR="00193CC2" w:rsidRPr="00595C5D" w:rsidRDefault="00193CC2" w:rsidP="00AC335F">
      <w:pPr>
        <w:pStyle w:val="CommentText"/>
        <w:rPr>
          <w:sz w:val="24"/>
          <w:szCs w:val="24"/>
          <w:highlight w:val="yellow"/>
          <w:lang w:val="en-CA"/>
        </w:rPr>
      </w:pPr>
    </w:p>
    <w:p w14:paraId="3FF7BA56" w14:textId="77777777" w:rsidR="00193CC2" w:rsidRPr="00595C5D" w:rsidRDefault="00193CC2" w:rsidP="00AC335F">
      <w:pPr>
        <w:pStyle w:val="CommentText"/>
        <w:rPr>
          <w:sz w:val="24"/>
          <w:szCs w:val="24"/>
          <w:highlight w:val="yellow"/>
          <w:lang w:val="en-CA"/>
        </w:rPr>
      </w:pPr>
    </w:p>
    <w:p w14:paraId="3FF7BA57" w14:textId="77777777" w:rsidR="00193CC2" w:rsidRPr="00595C5D" w:rsidRDefault="00193CC2" w:rsidP="00AC335F">
      <w:pPr>
        <w:pStyle w:val="CommentText"/>
        <w:rPr>
          <w:sz w:val="24"/>
          <w:szCs w:val="24"/>
          <w:lang w:val="en-CA"/>
        </w:rPr>
      </w:pPr>
      <w:r w:rsidRPr="00595C5D">
        <w:rPr>
          <w:sz w:val="24"/>
          <w:szCs w:val="24"/>
          <w:lang w:val="en-CA"/>
        </w:rPr>
        <w:t>15</w:t>
      </w:r>
      <w:r w:rsidR="00CA66C9" w:rsidRPr="00595C5D">
        <w:rPr>
          <w:sz w:val="24"/>
          <w:szCs w:val="24"/>
          <w:lang w:val="en-CA"/>
        </w:rPr>
        <w:t>3</w:t>
      </w:r>
      <w:r w:rsidRPr="00595C5D">
        <w:rPr>
          <w:sz w:val="24"/>
          <w:szCs w:val="24"/>
          <w:lang w:val="en-CA"/>
        </w:rPr>
        <w:t xml:space="preserve">) Self-stigma is </w:t>
      </w:r>
    </w:p>
    <w:p w14:paraId="3FF7BA58" w14:textId="77777777" w:rsidR="00193CC2" w:rsidRPr="00595C5D" w:rsidRDefault="00193CC2" w:rsidP="00AC335F">
      <w:pPr>
        <w:pStyle w:val="CommentText"/>
        <w:rPr>
          <w:sz w:val="24"/>
          <w:szCs w:val="24"/>
          <w:lang w:val="en-CA"/>
        </w:rPr>
      </w:pPr>
    </w:p>
    <w:p w14:paraId="3FF7BA59" w14:textId="77777777" w:rsidR="00193CC2" w:rsidRPr="00595C5D" w:rsidRDefault="00193CC2" w:rsidP="00AC335F">
      <w:pPr>
        <w:pStyle w:val="CommentText"/>
        <w:rPr>
          <w:sz w:val="24"/>
          <w:szCs w:val="24"/>
          <w:lang w:val="en-CA"/>
        </w:rPr>
      </w:pPr>
      <w:r w:rsidRPr="00595C5D">
        <w:rPr>
          <w:sz w:val="24"/>
          <w:szCs w:val="24"/>
          <w:lang w:val="en-CA"/>
        </w:rPr>
        <w:t>a) the tendency to see oneself more positively due to mental illness</w:t>
      </w:r>
      <w:r w:rsidR="002D674A" w:rsidRPr="00595C5D">
        <w:rPr>
          <w:sz w:val="24"/>
          <w:szCs w:val="24"/>
          <w:lang w:val="en-CA"/>
        </w:rPr>
        <w:t>.</w:t>
      </w:r>
    </w:p>
    <w:p w14:paraId="3FF7BA5A" w14:textId="77777777" w:rsidR="00193CC2" w:rsidRPr="00595C5D" w:rsidRDefault="00193CC2" w:rsidP="00AC335F">
      <w:pPr>
        <w:pStyle w:val="CommentText"/>
        <w:rPr>
          <w:sz w:val="24"/>
          <w:szCs w:val="24"/>
          <w:lang w:val="en-CA"/>
        </w:rPr>
      </w:pPr>
      <w:r w:rsidRPr="00595C5D">
        <w:rPr>
          <w:sz w:val="24"/>
          <w:szCs w:val="24"/>
          <w:lang w:val="en-CA"/>
        </w:rPr>
        <w:t>b) the tendency to see oneself more negatively due to mental illness</w:t>
      </w:r>
      <w:r w:rsidR="002D674A" w:rsidRPr="00595C5D">
        <w:rPr>
          <w:sz w:val="24"/>
          <w:szCs w:val="24"/>
          <w:lang w:val="en-CA"/>
        </w:rPr>
        <w:t>.</w:t>
      </w:r>
    </w:p>
    <w:p w14:paraId="3FF7BA5B" w14:textId="77777777" w:rsidR="00193CC2" w:rsidRPr="00595C5D" w:rsidRDefault="00193CC2" w:rsidP="00AC335F">
      <w:pPr>
        <w:pStyle w:val="CommentText"/>
        <w:rPr>
          <w:sz w:val="24"/>
          <w:szCs w:val="24"/>
          <w:lang w:val="en-CA"/>
        </w:rPr>
      </w:pPr>
      <w:r w:rsidRPr="00595C5D">
        <w:rPr>
          <w:sz w:val="24"/>
          <w:szCs w:val="24"/>
          <w:lang w:val="en-CA"/>
        </w:rPr>
        <w:t>c) feeling comfortable telling people about your own mental illness</w:t>
      </w:r>
      <w:r w:rsidR="002D674A" w:rsidRPr="00595C5D">
        <w:rPr>
          <w:sz w:val="24"/>
          <w:szCs w:val="24"/>
          <w:lang w:val="en-CA"/>
        </w:rPr>
        <w:t>.</w:t>
      </w:r>
    </w:p>
    <w:p w14:paraId="3FF7BA5C" w14:textId="77777777" w:rsidR="00193CC2" w:rsidRPr="00595C5D" w:rsidRDefault="00193CC2" w:rsidP="00AC335F">
      <w:pPr>
        <w:pStyle w:val="CommentText"/>
        <w:rPr>
          <w:sz w:val="24"/>
          <w:szCs w:val="24"/>
          <w:lang w:val="en-CA"/>
        </w:rPr>
      </w:pPr>
      <w:r w:rsidRPr="00595C5D">
        <w:rPr>
          <w:sz w:val="24"/>
          <w:szCs w:val="24"/>
          <w:lang w:val="en-CA"/>
        </w:rPr>
        <w:t>d) denying to other people that you have a mental illness</w:t>
      </w:r>
      <w:r w:rsidR="002D674A" w:rsidRPr="00595C5D">
        <w:rPr>
          <w:sz w:val="24"/>
          <w:szCs w:val="24"/>
          <w:lang w:val="en-CA"/>
        </w:rPr>
        <w:t>.</w:t>
      </w:r>
    </w:p>
    <w:p w14:paraId="3FF7BA5D" w14:textId="77777777" w:rsidR="00193CC2" w:rsidRPr="00595C5D" w:rsidRDefault="00193CC2" w:rsidP="00AC335F">
      <w:pPr>
        <w:pStyle w:val="CommentText"/>
        <w:rPr>
          <w:sz w:val="24"/>
          <w:szCs w:val="24"/>
          <w:lang w:val="en-CA"/>
        </w:rPr>
      </w:pPr>
    </w:p>
    <w:p w14:paraId="3FF7BA5E" w14:textId="77777777" w:rsidR="00193CC2" w:rsidRPr="00595C5D" w:rsidRDefault="00193CC2" w:rsidP="00D67CDB">
      <w:pPr>
        <w:widowControl w:val="0"/>
        <w:autoSpaceDE w:val="0"/>
        <w:autoSpaceDN w:val="0"/>
        <w:adjustRightInd w:val="0"/>
        <w:rPr>
          <w:lang w:val="en-CA"/>
        </w:rPr>
      </w:pPr>
      <w:r w:rsidRPr="00595C5D">
        <w:rPr>
          <w:lang w:val="en-CA"/>
        </w:rPr>
        <w:lastRenderedPageBreak/>
        <w:t>Answer: b</w:t>
      </w:r>
    </w:p>
    <w:p w14:paraId="3FF7BA5F" w14:textId="77777777" w:rsidR="00193CC2" w:rsidRPr="00595C5D" w:rsidRDefault="00193CC2" w:rsidP="00CF30FE">
      <w:pPr>
        <w:rPr>
          <w:lang w:val="en-CA"/>
        </w:rPr>
      </w:pPr>
    </w:p>
    <w:p w14:paraId="3FF7BA60" w14:textId="77777777" w:rsidR="00193CC2" w:rsidRPr="00595C5D" w:rsidRDefault="00193CC2" w:rsidP="00CF30FE">
      <w:r w:rsidRPr="00595C5D">
        <w:rPr>
          <w:lang w:val="en-CA"/>
        </w:rPr>
        <w:t xml:space="preserve">Section Reference: </w:t>
      </w:r>
      <w:r w:rsidRPr="00595C5D">
        <w:t>Anti-Stigma Campaigns</w:t>
      </w:r>
      <w:r w:rsidRPr="00595C5D">
        <w:rPr>
          <w:lang w:val="en-CA"/>
        </w:rPr>
        <w:t xml:space="preserve"> </w:t>
      </w:r>
    </w:p>
    <w:p w14:paraId="7EED95F7" w14:textId="77777777" w:rsidR="00292CEB" w:rsidRPr="00595C5D" w:rsidRDefault="00193CC2" w:rsidP="00D67CDB">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A61" w14:textId="4896764A" w:rsidR="00292CEB" w:rsidRPr="00595C5D" w:rsidRDefault="00292CEB" w:rsidP="00D67CDB">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56BDD5A8" w14:textId="77777777" w:rsidR="00193CC2" w:rsidRPr="00595C5D" w:rsidRDefault="00886C18" w:rsidP="00D67CDB">
      <w:pPr>
        <w:widowControl w:val="0"/>
        <w:autoSpaceDE w:val="0"/>
        <w:autoSpaceDN w:val="0"/>
        <w:adjustRightInd w:val="0"/>
        <w:rPr>
          <w:lang w:val="en-CA"/>
        </w:rPr>
      </w:pPr>
      <w:r>
        <w:rPr>
          <w:lang w:val="en-CA"/>
        </w:rPr>
        <w:t>Bloom’s: Comprehension</w:t>
      </w:r>
    </w:p>
    <w:p w14:paraId="3FF7BA62" w14:textId="77777777" w:rsidR="00193CC2" w:rsidRPr="00595C5D" w:rsidRDefault="00193CC2" w:rsidP="00AC335F">
      <w:pPr>
        <w:pStyle w:val="CommentText"/>
        <w:rPr>
          <w:sz w:val="24"/>
          <w:szCs w:val="24"/>
          <w:lang w:val="en-CA"/>
        </w:rPr>
      </w:pPr>
    </w:p>
    <w:p w14:paraId="3FF7BA63" w14:textId="77777777" w:rsidR="002D674A" w:rsidRPr="00595C5D" w:rsidRDefault="002D674A" w:rsidP="00AC335F">
      <w:pPr>
        <w:pStyle w:val="CommentText"/>
        <w:rPr>
          <w:sz w:val="24"/>
          <w:szCs w:val="24"/>
          <w:lang w:val="en-CA"/>
        </w:rPr>
      </w:pPr>
    </w:p>
    <w:p w14:paraId="3FF7BA64" w14:textId="72D020D5" w:rsidR="003F788A" w:rsidRPr="00595C5D" w:rsidRDefault="00CA66C9" w:rsidP="003F788A">
      <w:pPr>
        <w:rPr>
          <w:lang w:val="en-CA"/>
        </w:rPr>
      </w:pPr>
      <w:r w:rsidRPr="00595C5D">
        <w:t>154)</w:t>
      </w:r>
      <w:r w:rsidR="003F788A" w:rsidRPr="00595C5D">
        <w:t xml:space="preserve"> Due to the importance of battling stigma in the area of mental illness, which of the following has </w:t>
      </w:r>
      <w:r w:rsidR="003F788A" w:rsidRPr="00595C5D">
        <w:rPr>
          <w:b/>
          <w:u w:val="single"/>
        </w:rPr>
        <w:t>NOT</w:t>
      </w:r>
      <w:r w:rsidR="003F788A" w:rsidRPr="00595C5D">
        <w:t xml:space="preserve"> occurred</w:t>
      </w:r>
      <w:r w:rsidR="00F57FCF" w:rsidRPr="00595C5D">
        <w:rPr>
          <w:lang w:val="en-CA"/>
        </w:rPr>
        <w:t>?</w:t>
      </w:r>
    </w:p>
    <w:p w14:paraId="3FF7BA65" w14:textId="77777777" w:rsidR="003F788A" w:rsidRPr="00595C5D" w:rsidRDefault="003F788A" w:rsidP="003F788A"/>
    <w:p w14:paraId="3FF7BA66" w14:textId="77777777" w:rsidR="003F788A" w:rsidRPr="00595C5D" w:rsidRDefault="003F788A" w:rsidP="003F788A">
      <w:r w:rsidRPr="00595C5D">
        <w:t xml:space="preserve">a) The American Psychological Association launched a new journal called </w:t>
      </w:r>
      <w:r w:rsidRPr="00595C5D">
        <w:rPr>
          <w:i/>
        </w:rPr>
        <w:t>Stigma and Health</w:t>
      </w:r>
    </w:p>
    <w:p w14:paraId="3FF7BA67" w14:textId="77777777" w:rsidR="003F788A" w:rsidRPr="00595C5D" w:rsidRDefault="003F788A" w:rsidP="00C706F4">
      <w:pPr>
        <w:ind w:left="284" w:hanging="284"/>
      </w:pPr>
      <w:r w:rsidRPr="00595C5D">
        <w:t>b) The Mental Health Commission of Canada is spreading the Opening Minds (OM) Anti-Stigma Initiative</w:t>
      </w:r>
    </w:p>
    <w:p w14:paraId="3FF7BA68" w14:textId="77777777" w:rsidR="003F788A" w:rsidRPr="00595C5D" w:rsidRDefault="003F788A" w:rsidP="00C706F4">
      <w:pPr>
        <w:ind w:left="284" w:hanging="284"/>
      </w:pPr>
      <w:r w:rsidRPr="00595C5D">
        <w:t>c) The Canadian Psychological Association has released a position paper on the impact of stigma on help-seeking behaviours</w:t>
      </w:r>
    </w:p>
    <w:p w14:paraId="3FF7BA69" w14:textId="77777777" w:rsidR="003F788A" w:rsidRPr="00595C5D" w:rsidRDefault="003F788A" w:rsidP="003F788A">
      <w:r w:rsidRPr="00595C5D">
        <w:t xml:space="preserve">d) Extensive research, especially by Patrick Corrigan, is underway on understanding stigma </w:t>
      </w:r>
    </w:p>
    <w:p w14:paraId="3FF7BA6A" w14:textId="77777777" w:rsidR="003F788A" w:rsidRPr="00595C5D" w:rsidRDefault="003F788A" w:rsidP="003F788A"/>
    <w:p w14:paraId="3FF7BA6B" w14:textId="77777777" w:rsidR="003F788A" w:rsidRPr="00595C5D" w:rsidRDefault="003F788A" w:rsidP="003F788A">
      <w:r w:rsidRPr="00595C5D">
        <w:t>Answer: c</w:t>
      </w:r>
    </w:p>
    <w:p w14:paraId="3FF7BA6C" w14:textId="77777777" w:rsidR="003F788A" w:rsidRPr="00595C5D" w:rsidRDefault="003F788A" w:rsidP="003F788A"/>
    <w:p w14:paraId="3FF7BA6D" w14:textId="77777777" w:rsidR="003F788A" w:rsidRPr="00595C5D" w:rsidRDefault="003F788A" w:rsidP="003F788A">
      <w:r w:rsidRPr="00595C5D">
        <w:t>Section Reference: Anti-Stigma Campaigns</w:t>
      </w:r>
    </w:p>
    <w:p w14:paraId="495D64B7" w14:textId="77777777" w:rsidR="00292CEB" w:rsidRPr="00595C5D" w:rsidRDefault="003F788A" w:rsidP="003F788A">
      <w:r w:rsidRPr="00595C5D">
        <w:t xml:space="preserve">Difficulty: </w:t>
      </w:r>
      <w:r w:rsidR="00292CEB" w:rsidRPr="00595C5D">
        <w:t>Medium</w:t>
      </w:r>
    </w:p>
    <w:p w14:paraId="3FF7BA6E" w14:textId="1B5FBC0A" w:rsidR="00292CEB" w:rsidRPr="00595C5D" w:rsidRDefault="00292CEB" w:rsidP="003F788A">
      <w:r w:rsidRPr="00595C5D">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4BBA768E" w14:textId="77777777" w:rsidR="003F788A" w:rsidRPr="00595C5D" w:rsidRDefault="00886C18" w:rsidP="003F788A">
      <w:r>
        <w:t>Bloom’s: Comprehension</w:t>
      </w:r>
    </w:p>
    <w:p w14:paraId="3FF7BA6F" w14:textId="77777777" w:rsidR="003F788A" w:rsidRPr="00595C5D" w:rsidRDefault="003F788A" w:rsidP="003F788A"/>
    <w:p w14:paraId="3FF7BA70" w14:textId="77777777" w:rsidR="00193CC2" w:rsidRPr="00595C5D" w:rsidRDefault="00193CC2" w:rsidP="00AC335F">
      <w:pPr>
        <w:pStyle w:val="CommentText"/>
        <w:rPr>
          <w:sz w:val="24"/>
          <w:szCs w:val="24"/>
          <w:lang w:val="en-CA"/>
        </w:rPr>
      </w:pPr>
    </w:p>
    <w:p w14:paraId="3FF7BA71" w14:textId="77777777" w:rsidR="00193CC2" w:rsidRPr="00595C5D" w:rsidRDefault="00193CC2" w:rsidP="008121DF">
      <w:pPr>
        <w:pStyle w:val="CommentText"/>
        <w:rPr>
          <w:sz w:val="24"/>
          <w:szCs w:val="24"/>
          <w:lang w:val="en-CA"/>
        </w:rPr>
      </w:pPr>
      <w:r w:rsidRPr="00595C5D">
        <w:rPr>
          <w:sz w:val="24"/>
          <w:szCs w:val="24"/>
          <w:lang w:val="en-CA"/>
        </w:rPr>
        <w:t>15</w:t>
      </w:r>
      <w:r w:rsidR="00CA66C9" w:rsidRPr="00595C5D">
        <w:rPr>
          <w:sz w:val="24"/>
          <w:szCs w:val="24"/>
          <w:lang w:val="en-CA"/>
        </w:rPr>
        <w:t>5</w:t>
      </w:r>
      <w:r w:rsidRPr="00595C5D">
        <w:rPr>
          <w:sz w:val="24"/>
          <w:szCs w:val="24"/>
          <w:lang w:val="en-CA"/>
        </w:rPr>
        <w:t>) When professional athletes, entertainers, and other celebrities publicly disclose their own struggles with mental health problems, it</w:t>
      </w:r>
    </w:p>
    <w:p w14:paraId="3FF7BA72" w14:textId="77777777" w:rsidR="00193CC2" w:rsidRPr="00595C5D" w:rsidRDefault="00193CC2" w:rsidP="008121DF">
      <w:pPr>
        <w:pStyle w:val="CommentText"/>
        <w:rPr>
          <w:sz w:val="24"/>
          <w:szCs w:val="24"/>
          <w:lang w:val="en-CA"/>
        </w:rPr>
      </w:pPr>
    </w:p>
    <w:p w14:paraId="3FF7BA73" w14:textId="77777777" w:rsidR="00193CC2" w:rsidRPr="00595C5D" w:rsidRDefault="00193CC2" w:rsidP="008121DF">
      <w:pPr>
        <w:pStyle w:val="CommentText"/>
        <w:rPr>
          <w:sz w:val="24"/>
          <w:szCs w:val="24"/>
          <w:lang w:val="en-CA"/>
        </w:rPr>
      </w:pPr>
      <w:r w:rsidRPr="00595C5D">
        <w:rPr>
          <w:sz w:val="24"/>
          <w:szCs w:val="24"/>
          <w:lang w:val="en-CA"/>
        </w:rPr>
        <w:t>a) suggests that being famous has consequences</w:t>
      </w:r>
      <w:r w:rsidR="002D674A" w:rsidRPr="00595C5D">
        <w:rPr>
          <w:sz w:val="24"/>
          <w:szCs w:val="24"/>
          <w:lang w:val="en-CA"/>
        </w:rPr>
        <w:t>.</w:t>
      </w:r>
    </w:p>
    <w:p w14:paraId="3FF7BA74" w14:textId="77777777" w:rsidR="00193CC2" w:rsidRPr="00595C5D" w:rsidRDefault="00193CC2" w:rsidP="008121DF">
      <w:pPr>
        <w:pStyle w:val="CommentText"/>
        <w:rPr>
          <w:sz w:val="24"/>
          <w:szCs w:val="24"/>
          <w:lang w:val="en-CA"/>
        </w:rPr>
      </w:pPr>
      <w:r w:rsidRPr="00595C5D">
        <w:rPr>
          <w:sz w:val="24"/>
          <w:szCs w:val="24"/>
          <w:lang w:val="en-CA"/>
        </w:rPr>
        <w:t>b) seems that they are looking for sympathy</w:t>
      </w:r>
      <w:r w:rsidR="002D674A" w:rsidRPr="00595C5D">
        <w:rPr>
          <w:sz w:val="24"/>
          <w:szCs w:val="24"/>
          <w:lang w:val="en-CA"/>
        </w:rPr>
        <w:t>.</w:t>
      </w:r>
    </w:p>
    <w:p w14:paraId="3FF7BA75" w14:textId="77777777" w:rsidR="00193CC2" w:rsidRPr="00595C5D" w:rsidRDefault="00193CC2" w:rsidP="008121DF">
      <w:pPr>
        <w:pStyle w:val="CommentText"/>
        <w:rPr>
          <w:sz w:val="24"/>
          <w:szCs w:val="24"/>
          <w:lang w:val="en-CA"/>
        </w:rPr>
      </w:pPr>
      <w:r w:rsidRPr="00595C5D">
        <w:rPr>
          <w:sz w:val="24"/>
          <w:szCs w:val="24"/>
          <w:lang w:val="en-CA"/>
        </w:rPr>
        <w:t>c) shines the spotlight on psychological disorders overall</w:t>
      </w:r>
      <w:r w:rsidR="002D674A" w:rsidRPr="00595C5D">
        <w:rPr>
          <w:sz w:val="24"/>
          <w:szCs w:val="24"/>
          <w:lang w:val="en-CA"/>
        </w:rPr>
        <w:t>.</w:t>
      </w:r>
    </w:p>
    <w:p w14:paraId="3FF7BA76" w14:textId="77777777" w:rsidR="00193CC2" w:rsidRPr="00595C5D" w:rsidRDefault="00193CC2" w:rsidP="008121DF">
      <w:pPr>
        <w:pStyle w:val="CommentText"/>
        <w:rPr>
          <w:sz w:val="24"/>
          <w:szCs w:val="24"/>
          <w:lang w:val="en-CA"/>
        </w:rPr>
      </w:pPr>
      <w:r w:rsidRPr="00595C5D">
        <w:rPr>
          <w:sz w:val="24"/>
          <w:szCs w:val="24"/>
          <w:lang w:val="en-CA"/>
        </w:rPr>
        <w:t>d) makes whatever disorder they have the “disorder of the day”</w:t>
      </w:r>
      <w:r w:rsidR="002D674A" w:rsidRPr="00595C5D">
        <w:rPr>
          <w:sz w:val="24"/>
          <w:szCs w:val="24"/>
          <w:lang w:val="en-CA"/>
        </w:rPr>
        <w:t>.</w:t>
      </w:r>
    </w:p>
    <w:p w14:paraId="3FF7BA77" w14:textId="77777777" w:rsidR="00193CC2" w:rsidRPr="00595C5D" w:rsidRDefault="00193CC2" w:rsidP="008121DF">
      <w:pPr>
        <w:pStyle w:val="CommentText"/>
        <w:rPr>
          <w:sz w:val="24"/>
          <w:szCs w:val="24"/>
          <w:lang w:val="en-CA"/>
        </w:rPr>
      </w:pPr>
    </w:p>
    <w:p w14:paraId="3FF7BA78" w14:textId="77777777" w:rsidR="00193CC2" w:rsidRPr="00595C5D" w:rsidRDefault="00193CC2" w:rsidP="008121DF">
      <w:pPr>
        <w:widowControl w:val="0"/>
        <w:autoSpaceDE w:val="0"/>
        <w:autoSpaceDN w:val="0"/>
        <w:adjustRightInd w:val="0"/>
        <w:rPr>
          <w:lang w:val="en-CA"/>
        </w:rPr>
      </w:pPr>
      <w:r w:rsidRPr="00595C5D">
        <w:rPr>
          <w:lang w:val="en-CA"/>
        </w:rPr>
        <w:t>Answer: c</w:t>
      </w:r>
    </w:p>
    <w:p w14:paraId="3FF7BA79" w14:textId="77777777" w:rsidR="00193CC2" w:rsidRPr="00595C5D" w:rsidRDefault="00193CC2" w:rsidP="00CF30FE">
      <w:pPr>
        <w:rPr>
          <w:lang w:val="en-CA"/>
        </w:rPr>
      </w:pPr>
    </w:p>
    <w:p w14:paraId="3FF7BA7A" w14:textId="77777777" w:rsidR="00193CC2" w:rsidRPr="00595C5D" w:rsidRDefault="00193CC2" w:rsidP="00CF30FE">
      <w:r w:rsidRPr="00595C5D">
        <w:rPr>
          <w:lang w:val="en-CA"/>
        </w:rPr>
        <w:t xml:space="preserve">Section Reference: </w:t>
      </w:r>
      <w:r w:rsidRPr="00595C5D">
        <w:t>Canadian Contributions 1.1</w:t>
      </w:r>
      <w:r w:rsidRPr="00595C5D">
        <w:rPr>
          <w:lang w:val="en-CA"/>
        </w:rPr>
        <w:t xml:space="preserve"> </w:t>
      </w:r>
    </w:p>
    <w:p w14:paraId="5BC86547" w14:textId="77777777" w:rsidR="00292CEB" w:rsidRPr="00595C5D" w:rsidRDefault="00193CC2" w:rsidP="008121DF">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A7B" w14:textId="7DE702A1" w:rsidR="00292CEB" w:rsidRPr="00595C5D" w:rsidRDefault="00292CEB" w:rsidP="008121DF">
      <w:pPr>
        <w:widowControl w:val="0"/>
        <w:autoSpaceDE w:val="0"/>
        <w:autoSpaceDN w:val="0"/>
        <w:adjustRightInd w:val="0"/>
        <w:rPr>
          <w:lang w:val="en-CA"/>
        </w:rPr>
      </w:pPr>
      <w:r w:rsidRPr="00595C5D">
        <w:rPr>
          <w:lang w:val="en-CA"/>
        </w:rPr>
        <w:t>Learning Objective:</w:t>
      </w:r>
      <w:r w:rsidR="004B02EE" w:rsidRPr="00595C5D">
        <w:rPr>
          <w:color w:val="000000"/>
          <w:lang w:eastAsia="en-CA"/>
        </w:rPr>
        <w:t xml:space="preserve"> 1.3 Describe current attitudes toward people with psychological disorders, including how stigma and self-stigma are potential barriers to help-seeking</w:t>
      </w:r>
    </w:p>
    <w:p w14:paraId="4B630E56" w14:textId="77777777" w:rsidR="00193CC2" w:rsidRPr="00595C5D" w:rsidRDefault="00886C18" w:rsidP="008121DF">
      <w:pPr>
        <w:widowControl w:val="0"/>
        <w:autoSpaceDE w:val="0"/>
        <w:autoSpaceDN w:val="0"/>
        <w:adjustRightInd w:val="0"/>
        <w:rPr>
          <w:lang w:val="en-CA"/>
        </w:rPr>
      </w:pPr>
      <w:r>
        <w:rPr>
          <w:lang w:val="en-CA"/>
        </w:rPr>
        <w:t>Bloom’s: Comprehension</w:t>
      </w:r>
    </w:p>
    <w:p w14:paraId="3FF7BA7C" w14:textId="77777777" w:rsidR="00193CC2" w:rsidRPr="00595C5D" w:rsidRDefault="00193CC2" w:rsidP="00AC335F">
      <w:pPr>
        <w:pStyle w:val="CommentText"/>
        <w:rPr>
          <w:sz w:val="24"/>
          <w:szCs w:val="24"/>
          <w:lang w:val="en-CA"/>
        </w:rPr>
      </w:pPr>
    </w:p>
    <w:p w14:paraId="3FF7BA7D" w14:textId="77777777" w:rsidR="00193CC2" w:rsidRPr="00595C5D" w:rsidRDefault="00193CC2" w:rsidP="00AC335F">
      <w:pPr>
        <w:pStyle w:val="CommentText"/>
        <w:rPr>
          <w:sz w:val="24"/>
          <w:szCs w:val="24"/>
          <w:lang w:val="en-CA"/>
        </w:rPr>
      </w:pPr>
    </w:p>
    <w:p w14:paraId="3FF7BA7E" w14:textId="77777777" w:rsidR="00193CC2" w:rsidRPr="00595C5D" w:rsidRDefault="00193CC2" w:rsidP="00AC335F">
      <w:pPr>
        <w:pStyle w:val="CommentText"/>
        <w:rPr>
          <w:sz w:val="24"/>
          <w:szCs w:val="24"/>
          <w:lang w:val="en-CA"/>
        </w:rPr>
      </w:pPr>
      <w:r w:rsidRPr="00595C5D">
        <w:rPr>
          <w:sz w:val="24"/>
          <w:szCs w:val="24"/>
          <w:lang w:val="en-CA"/>
        </w:rPr>
        <w:t>15</w:t>
      </w:r>
      <w:r w:rsidR="00CA66C9" w:rsidRPr="00595C5D">
        <w:rPr>
          <w:sz w:val="24"/>
          <w:szCs w:val="24"/>
          <w:lang w:val="en-CA"/>
        </w:rPr>
        <w:t>6</w:t>
      </w:r>
      <w:r w:rsidRPr="00595C5D">
        <w:rPr>
          <w:sz w:val="24"/>
          <w:szCs w:val="24"/>
          <w:lang w:val="en-CA"/>
        </w:rPr>
        <w:t>) What does the term ‘mental health literacy’ mean?</w:t>
      </w:r>
    </w:p>
    <w:p w14:paraId="3FF7BA7F" w14:textId="77777777" w:rsidR="00193CC2" w:rsidRPr="00595C5D" w:rsidRDefault="00193CC2" w:rsidP="00AC335F">
      <w:pPr>
        <w:pStyle w:val="CommentText"/>
        <w:rPr>
          <w:sz w:val="24"/>
          <w:szCs w:val="24"/>
          <w:lang w:val="en-CA"/>
        </w:rPr>
      </w:pPr>
    </w:p>
    <w:p w14:paraId="3FF7BA80" w14:textId="77777777" w:rsidR="00193CC2" w:rsidRPr="00595C5D" w:rsidRDefault="00193CC2" w:rsidP="00AC335F">
      <w:pPr>
        <w:pStyle w:val="CommentText"/>
        <w:rPr>
          <w:sz w:val="24"/>
          <w:szCs w:val="24"/>
          <w:lang w:val="en-CA"/>
        </w:rPr>
      </w:pPr>
      <w:r w:rsidRPr="00595C5D">
        <w:rPr>
          <w:sz w:val="24"/>
          <w:szCs w:val="24"/>
          <w:lang w:val="en-CA"/>
        </w:rPr>
        <w:t>a) The ability to read a person’s mental state and send them to receive the proper services.</w:t>
      </w:r>
    </w:p>
    <w:p w14:paraId="3FF7BA81" w14:textId="77777777" w:rsidR="00193CC2" w:rsidRPr="00595C5D" w:rsidRDefault="00193CC2" w:rsidP="00AC335F">
      <w:pPr>
        <w:pStyle w:val="CommentText"/>
        <w:rPr>
          <w:sz w:val="24"/>
          <w:szCs w:val="24"/>
          <w:lang w:val="en-CA"/>
        </w:rPr>
      </w:pPr>
      <w:r w:rsidRPr="00595C5D">
        <w:rPr>
          <w:sz w:val="24"/>
          <w:szCs w:val="24"/>
          <w:lang w:val="en-CA"/>
        </w:rPr>
        <w:t>b) The accurate understanding of mental illness, its causes and treatment.</w:t>
      </w:r>
    </w:p>
    <w:p w14:paraId="3FF7BA82" w14:textId="77777777" w:rsidR="00193CC2" w:rsidRPr="00595C5D" w:rsidRDefault="00193CC2" w:rsidP="00AC335F">
      <w:pPr>
        <w:pStyle w:val="CommentText"/>
        <w:rPr>
          <w:sz w:val="24"/>
          <w:szCs w:val="24"/>
          <w:lang w:val="en-CA"/>
        </w:rPr>
      </w:pPr>
      <w:r w:rsidRPr="00595C5D">
        <w:rPr>
          <w:sz w:val="24"/>
          <w:szCs w:val="24"/>
          <w:lang w:val="en-CA"/>
        </w:rPr>
        <w:t xml:space="preserve">c) A person’s ability to accurately make a diagnosis from another’s story. </w:t>
      </w:r>
    </w:p>
    <w:p w14:paraId="3FF7BA83" w14:textId="77777777" w:rsidR="00193CC2" w:rsidRPr="00595C5D" w:rsidRDefault="00193CC2" w:rsidP="00AC335F">
      <w:pPr>
        <w:pStyle w:val="CommentText"/>
        <w:rPr>
          <w:sz w:val="24"/>
          <w:szCs w:val="24"/>
          <w:lang w:val="en-CA"/>
        </w:rPr>
      </w:pPr>
      <w:r w:rsidRPr="00595C5D">
        <w:rPr>
          <w:sz w:val="24"/>
          <w:szCs w:val="24"/>
          <w:lang w:val="en-CA"/>
        </w:rPr>
        <w:t>d) None of the above.</w:t>
      </w:r>
    </w:p>
    <w:p w14:paraId="3FF7BA84" w14:textId="77777777" w:rsidR="00193CC2" w:rsidRPr="00595C5D" w:rsidRDefault="00193CC2" w:rsidP="00AC335F">
      <w:pPr>
        <w:pStyle w:val="CommentText"/>
        <w:rPr>
          <w:sz w:val="24"/>
          <w:szCs w:val="24"/>
          <w:lang w:val="en-CA"/>
        </w:rPr>
      </w:pPr>
    </w:p>
    <w:p w14:paraId="3FF7BA85" w14:textId="77777777" w:rsidR="00193CC2" w:rsidRPr="00595C5D" w:rsidRDefault="00193CC2" w:rsidP="00AC335F">
      <w:pPr>
        <w:pStyle w:val="CommentText"/>
        <w:rPr>
          <w:sz w:val="24"/>
          <w:szCs w:val="24"/>
          <w:lang w:val="en-CA"/>
        </w:rPr>
      </w:pPr>
      <w:r w:rsidRPr="00595C5D">
        <w:rPr>
          <w:sz w:val="24"/>
          <w:szCs w:val="24"/>
          <w:lang w:val="en-CA"/>
        </w:rPr>
        <w:t>Answer: b</w:t>
      </w:r>
    </w:p>
    <w:p w14:paraId="3FF7BA86" w14:textId="77777777" w:rsidR="00193CC2" w:rsidRPr="00595C5D" w:rsidRDefault="00193CC2" w:rsidP="00CF30FE">
      <w:pPr>
        <w:rPr>
          <w:lang w:val="en-CA"/>
        </w:rPr>
      </w:pPr>
    </w:p>
    <w:p w14:paraId="3FF7BA87" w14:textId="77777777" w:rsidR="00193CC2" w:rsidRPr="00595C5D" w:rsidRDefault="00193CC2" w:rsidP="00CF30FE">
      <w:r w:rsidRPr="00595C5D">
        <w:rPr>
          <w:lang w:val="en-CA"/>
        </w:rPr>
        <w:t xml:space="preserve">Section Reference: </w:t>
      </w:r>
      <w:r w:rsidRPr="00595C5D">
        <w:t>Mental Health Literacy</w:t>
      </w:r>
    </w:p>
    <w:p w14:paraId="0AAE931E" w14:textId="77777777" w:rsidR="00292CEB" w:rsidRPr="00595C5D" w:rsidRDefault="00193CC2" w:rsidP="00AC335F">
      <w:pPr>
        <w:pStyle w:val="CommentText"/>
        <w:rPr>
          <w:sz w:val="24"/>
          <w:szCs w:val="24"/>
          <w:lang w:val="en-CA"/>
        </w:rPr>
      </w:pPr>
      <w:r w:rsidRPr="00595C5D">
        <w:rPr>
          <w:sz w:val="24"/>
          <w:szCs w:val="24"/>
          <w:lang w:val="en-CA"/>
        </w:rPr>
        <w:t xml:space="preserve">Difficulty: </w:t>
      </w:r>
      <w:r w:rsidR="00292CEB" w:rsidRPr="00595C5D">
        <w:rPr>
          <w:sz w:val="24"/>
          <w:szCs w:val="24"/>
          <w:lang w:val="en-CA"/>
        </w:rPr>
        <w:t>Medium</w:t>
      </w:r>
    </w:p>
    <w:p w14:paraId="3FF7BA88" w14:textId="4C75C7D1" w:rsidR="00292CEB" w:rsidRPr="00595C5D" w:rsidRDefault="00292CEB" w:rsidP="00AC335F">
      <w:pPr>
        <w:pStyle w:val="CommentText"/>
        <w:rPr>
          <w:sz w:val="24"/>
          <w:szCs w:val="24"/>
          <w:lang w:val="en-CA"/>
        </w:rPr>
      </w:pPr>
      <w:r w:rsidRPr="00595C5D">
        <w:rPr>
          <w:sz w:val="24"/>
          <w:szCs w:val="24"/>
          <w:lang w:val="en-CA"/>
        </w:rPr>
        <w:t>Learning Objective:</w:t>
      </w:r>
      <w:r w:rsidR="00FB02E8" w:rsidRPr="00595C5D">
        <w:rPr>
          <w:color w:val="000000"/>
          <w:sz w:val="24"/>
          <w:szCs w:val="24"/>
          <w:lang w:eastAsia="en-CA"/>
        </w:rPr>
        <w:t xml:space="preserve"> 1.4 Describe mental health problems and their treatment in Canada</w:t>
      </w:r>
    </w:p>
    <w:p w14:paraId="3229D089" w14:textId="77777777" w:rsidR="00193CC2" w:rsidRPr="00595C5D" w:rsidRDefault="00886C18" w:rsidP="00AC335F">
      <w:pPr>
        <w:pStyle w:val="CommentText"/>
        <w:rPr>
          <w:sz w:val="24"/>
          <w:szCs w:val="24"/>
          <w:lang w:val="en-CA"/>
        </w:rPr>
      </w:pPr>
      <w:r>
        <w:rPr>
          <w:sz w:val="24"/>
          <w:szCs w:val="24"/>
          <w:lang w:val="en-CA"/>
        </w:rPr>
        <w:t>Bloom’s: Knowledge</w:t>
      </w:r>
    </w:p>
    <w:p w14:paraId="3FF7BA89" w14:textId="77777777" w:rsidR="00193CC2" w:rsidRPr="00595C5D" w:rsidRDefault="00193CC2" w:rsidP="00AD3CCB">
      <w:pPr>
        <w:widowControl w:val="0"/>
        <w:autoSpaceDE w:val="0"/>
        <w:autoSpaceDN w:val="0"/>
        <w:adjustRightInd w:val="0"/>
        <w:rPr>
          <w:lang w:val="en-CA"/>
        </w:rPr>
      </w:pPr>
    </w:p>
    <w:p w14:paraId="3FF7BA8A" w14:textId="77777777" w:rsidR="00193CC2" w:rsidRPr="00595C5D" w:rsidRDefault="00193CC2" w:rsidP="00AD3CCB">
      <w:pPr>
        <w:widowControl w:val="0"/>
        <w:autoSpaceDE w:val="0"/>
        <w:autoSpaceDN w:val="0"/>
        <w:adjustRightInd w:val="0"/>
        <w:rPr>
          <w:lang w:val="en-CA"/>
        </w:rPr>
      </w:pPr>
    </w:p>
    <w:p w14:paraId="3FF7BA8B" w14:textId="77777777" w:rsidR="00193CC2" w:rsidRPr="00595C5D" w:rsidRDefault="00193CC2" w:rsidP="003413F4">
      <w:pPr>
        <w:pStyle w:val="CommentText"/>
        <w:rPr>
          <w:sz w:val="24"/>
          <w:szCs w:val="24"/>
          <w:lang w:val="en-CA"/>
        </w:rPr>
      </w:pPr>
      <w:r w:rsidRPr="00595C5D">
        <w:rPr>
          <w:sz w:val="24"/>
          <w:szCs w:val="24"/>
          <w:lang w:val="en-CA"/>
        </w:rPr>
        <w:t>15</w:t>
      </w:r>
      <w:r w:rsidR="00CA66C9" w:rsidRPr="00595C5D">
        <w:rPr>
          <w:sz w:val="24"/>
          <w:szCs w:val="24"/>
          <w:lang w:val="en-CA"/>
        </w:rPr>
        <w:t>7</w:t>
      </w:r>
      <w:r w:rsidRPr="00595C5D">
        <w:rPr>
          <w:sz w:val="24"/>
          <w:szCs w:val="24"/>
          <w:lang w:val="en-CA"/>
        </w:rPr>
        <w:t>) Canadians tend to have the best understanding of which disorder?</w:t>
      </w:r>
    </w:p>
    <w:p w14:paraId="3FF7BA8C" w14:textId="77777777" w:rsidR="00193CC2" w:rsidRPr="00595C5D" w:rsidRDefault="00193CC2" w:rsidP="003413F4">
      <w:pPr>
        <w:pStyle w:val="CommentText"/>
        <w:rPr>
          <w:sz w:val="24"/>
          <w:szCs w:val="24"/>
          <w:lang w:val="en-CA"/>
        </w:rPr>
      </w:pPr>
    </w:p>
    <w:p w14:paraId="3FF7BA8D" w14:textId="77777777" w:rsidR="00193CC2" w:rsidRPr="00595C5D" w:rsidRDefault="00193CC2" w:rsidP="003413F4">
      <w:pPr>
        <w:pStyle w:val="CommentText"/>
        <w:rPr>
          <w:sz w:val="24"/>
          <w:szCs w:val="24"/>
          <w:lang w:val="en-CA"/>
        </w:rPr>
      </w:pPr>
      <w:r w:rsidRPr="00595C5D">
        <w:rPr>
          <w:sz w:val="24"/>
          <w:szCs w:val="24"/>
          <w:lang w:val="en-CA"/>
        </w:rPr>
        <w:t>a) Anorexia</w:t>
      </w:r>
    </w:p>
    <w:p w14:paraId="3FF7BA8E" w14:textId="77777777" w:rsidR="00193CC2" w:rsidRPr="00595C5D" w:rsidRDefault="00193CC2" w:rsidP="003413F4">
      <w:pPr>
        <w:pStyle w:val="CommentText"/>
        <w:rPr>
          <w:sz w:val="24"/>
          <w:szCs w:val="24"/>
          <w:lang w:val="en-CA"/>
        </w:rPr>
      </w:pPr>
      <w:r w:rsidRPr="00595C5D">
        <w:rPr>
          <w:sz w:val="24"/>
          <w:szCs w:val="24"/>
          <w:lang w:val="en-CA"/>
        </w:rPr>
        <w:t>b) Anxiety</w:t>
      </w:r>
    </w:p>
    <w:p w14:paraId="3FF7BA8F" w14:textId="77777777" w:rsidR="00193CC2" w:rsidRPr="00595C5D" w:rsidRDefault="00193CC2" w:rsidP="003413F4">
      <w:pPr>
        <w:pStyle w:val="CommentText"/>
        <w:rPr>
          <w:sz w:val="24"/>
          <w:szCs w:val="24"/>
          <w:lang w:val="en-CA"/>
        </w:rPr>
      </w:pPr>
      <w:r w:rsidRPr="00595C5D">
        <w:rPr>
          <w:sz w:val="24"/>
          <w:szCs w:val="24"/>
          <w:lang w:val="en-CA"/>
        </w:rPr>
        <w:t>c) Depression</w:t>
      </w:r>
    </w:p>
    <w:p w14:paraId="3FF7BA90" w14:textId="77777777" w:rsidR="00193CC2" w:rsidRPr="00595C5D" w:rsidRDefault="00193CC2" w:rsidP="003413F4">
      <w:pPr>
        <w:pStyle w:val="CommentText"/>
        <w:rPr>
          <w:sz w:val="24"/>
          <w:szCs w:val="24"/>
          <w:lang w:val="en-CA"/>
        </w:rPr>
      </w:pPr>
      <w:r w:rsidRPr="00595C5D">
        <w:rPr>
          <w:sz w:val="24"/>
          <w:szCs w:val="24"/>
          <w:lang w:val="en-CA"/>
        </w:rPr>
        <w:t>d) Schizophrenia</w:t>
      </w:r>
    </w:p>
    <w:p w14:paraId="3FF7BA91" w14:textId="77777777" w:rsidR="00193CC2" w:rsidRPr="00595C5D" w:rsidRDefault="00193CC2" w:rsidP="003413F4">
      <w:pPr>
        <w:pStyle w:val="CommentText"/>
        <w:rPr>
          <w:sz w:val="24"/>
          <w:szCs w:val="24"/>
          <w:lang w:val="en-CA"/>
        </w:rPr>
      </w:pPr>
    </w:p>
    <w:p w14:paraId="3FF7BA92" w14:textId="77777777" w:rsidR="00193CC2" w:rsidRPr="00595C5D" w:rsidRDefault="00193CC2" w:rsidP="003413F4">
      <w:pPr>
        <w:widowControl w:val="0"/>
        <w:autoSpaceDE w:val="0"/>
        <w:autoSpaceDN w:val="0"/>
        <w:adjustRightInd w:val="0"/>
        <w:rPr>
          <w:lang w:val="en-CA"/>
        </w:rPr>
      </w:pPr>
      <w:r w:rsidRPr="00595C5D">
        <w:rPr>
          <w:lang w:val="en-CA"/>
        </w:rPr>
        <w:t xml:space="preserve">Answer: c </w:t>
      </w:r>
    </w:p>
    <w:p w14:paraId="3FF7BA93" w14:textId="77777777" w:rsidR="00193CC2" w:rsidRPr="00595C5D" w:rsidRDefault="00193CC2" w:rsidP="00CF30FE">
      <w:pPr>
        <w:rPr>
          <w:lang w:val="en-CA"/>
        </w:rPr>
      </w:pPr>
    </w:p>
    <w:p w14:paraId="3FF7BA94" w14:textId="77777777" w:rsidR="00193CC2" w:rsidRPr="00595C5D" w:rsidRDefault="00193CC2" w:rsidP="00CF30FE">
      <w:r w:rsidRPr="00595C5D">
        <w:rPr>
          <w:lang w:val="en-CA"/>
        </w:rPr>
        <w:t xml:space="preserve">Section Reference: </w:t>
      </w:r>
      <w:r w:rsidRPr="00595C5D">
        <w:t>Mental Health Literacy</w:t>
      </w:r>
    </w:p>
    <w:p w14:paraId="2370031E" w14:textId="77777777" w:rsidR="00292CEB" w:rsidRPr="00595C5D" w:rsidRDefault="00193CC2" w:rsidP="003413F4">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A95" w14:textId="011B2AED" w:rsidR="00292CEB" w:rsidRPr="00595C5D" w:rsidRDefault="00292CEB" w:rsidP="003413F4">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0931E2B4" w14:textId="77777777" w:rsidR="00193CC2" w:rsidRPr="00595C5D" w:rsidRDefault="00886C18" w:rsidP="003413F4">
      <w:pPr>
        <w:widowControl w:val="0"/>
        <w:autoSpaceDE w:val="0"/>
        <w:autoSpaceDN w:val="0"/>
        <w:adjustRightInd w:val="0"/>
        <w:rPr>
          <w:lang w:val="en-CA"/>
        </w:rPr>
      </w:pPr>
      <w:r>
        <w:rPr>
          <w:lang w:val="en-CA"/>
        </w:rPr>
        <w:t>Bloom’s: Knowledge</w:t>
      </w:r>
    </w:p>
    <w:p w14:paraId="3FF7BA96" w14:textId="77777777" w:rsidR="00193CC2" w:rsidRPr="00595C5D" w:rsidRDefault="00193CC2" w:rsidP="00AD3CCB">
      <w:pPr>
        <w:widowControl w:val="0"/>
        <w:autoSpaceDE w:val="0"/>
        <w:autoSpaceDN w:val="0"/>
        <w:adjustRightInd w:val="0"/>
        <w:rPr>
          <w:lang w:val="en-CA"/>
        </w:rPr>
      </w:pPr>
    </w:p>
    <w:p w14:paraId="3FF7BA97" w14:textId="77777777" w:rsidR="00193CC2" w:rsidRPr="00595C5D" w:rsidRDefault="00193CC2" w:rsidP="00AD3CCB">
      <w:pPr>
        <w:widowControl w:val="0"/>
        <w:autoSpaceDE w:val="0"/>
        <w:autoSpaceDN w:val="0"/>
        <w:adjustRightInd w:val="0"/>
        <w:rPr>
          <w:lang w:val="en-CA"/>
        </w:rPr>
      </w:pPr>
    </w:p>
    <w:p w14:paraId="3FF7BA98" w14:textId="77777777" w:rsidR="00193CC2" w:rsidRPr="00595C5D" w:rsidRDefault="00193CC2" w:rsidP="007C1E91">
      <w:pPr>
        <w:pStyle w:val="CommentText"/>
        <w:rPr>
          <w:sz w:val="24"/>
          <w:szCs w:val="24"/>
          <w:lang w:val="en-CA"/>
        </w:rPr>
      </w:pPr>
      <w:r w:rsidRPr="00595C5D">
        <w:rPr>
          <w:sz w:val="24"/>
          <w:szCs w:val="24"/>
          <w:lang w:val="en-CA"/>
        </w:rPr>
        <w:t>15</w:t>
      </w:r>
      <w:r w:rsidR="00CA66C9" w:rsidRPr="00595C5D">
        <w:rPr>
          <w:sz w:val="24"/>
          <w:szCs w:val="24"/>
          <w:lang w:val="en-CA"/>
        </w:rPr>
        <w:t>8</w:t>
      </w:r>
      <w:r w:rsidRPr="00595C5D">
        <w:rPr>
          <w:sz w:val="24"/>
          <w:szCs w:val="24"/>
          <w:lang w:val="en-CA"/>
        </w:rPr>
        <w:t xml:space="preserve">) About how many Canadian adults (aged 15 and over) report symptoms of a disorder in the past year? </w:t>
      </w:r>
    </w:p>
    <w:p w14:paraId="3FF7BA99" w14:textId="77777777" w:rsidR="00193CC2" w:rsidRPr="00595C5D" w:rsidRDefault="00193CC2" w:rsidP="007C1E91">
      <w:pPr>
        <w:pStyle w:val="CommentText"/>
        <w:rPr>
          <w:sz w:val="24"/>
          <w:szCs w:val="24"/>
          <w:lang w:val="en-CA"/>
        </w:rPr>
      </w:pPr>
    </w:p>
    <w:p w14:paraId="3FF7BA9A" w14:textId="77777777" w:rsidR="00193CC2" w:rsidRPr="00595C5D" w:rsidRDefault="00193CC2" w:rsidP="007C1E91">
      <w:pPr>
        <w:pStyle w:val="CommentText"/>
        <w:rPr>
          <w:sz w:val="24"/>
          <w:szCs w:val="24"/>
          <w:lang w:val="en-CA"/>
        </w:rPr>
      </w:pPr>
      <w:r w:rsidRPr="00595C5D">
        <w:rPr>
          <w:sz w:val="24"/>
          <w:szCs w:val="24"/>
          <w:lang w:val="en-CA"/>
        </w:rPr>
        <w:t>a) 1 in 10</w:t>
      </w:r>
    </w:p>
    <w:p w14:paraId="3FF7BA9B" w14:textId="77777777" w:rsidR="00193CC2" w:rsidRPr="00595C5D" w:rsidRDefault="00193CC2" w:rsidP="007C1E91">
      <w:pPr>
        <w:pStyle w:val="CommentText"/>
        <w:rPr>
          <w:sz w:val="24"/>
          <w:szCs w:val="24"/>
          <w:lang w:val="en-CA"/>
        </w:rPr>
      </w:pPr>
      <w:r w:rsidRPr="00595C5D">
        <w:rPr>
          <w:sz w:val="24"/>
          <w:szCs w:val="24"/>
          <w:lang w:val="en-CA"/>
        </w:rPr>
        <w:t>b) 1 in 20</w:t>
      </w:r>
    </w:p>
    <w:p w14:paraId="3FF7BA9C" w14:textId="77777777" w:rsidR="00193CC2" w:rsidRPr="00595C5D" w:rsidRDefault="00193CC2" w:rsidP="007C1E91">
      <w:pPr>
        <w:pStyle w:val="CommentText"/>
        <w:rPr>
          <w:sz w:val="24"/>
          <w:szCs w:val="24"/>
          <w:lang w:val="en-CA"/>
        </w:rPr>
      </w:pPr>
      <w:r w:rsidRPr="00595C5D">
        <w:rPr>
          <w:sz w:val="24"/>
          <w:szCs w:val="24"/>
          <w:lang w:val="en-CA"/>
        </w:rPr>
        <w:t>c) 1 in 50</w:t>
      </w:r>
    </w:p>
    <w:p w14:paraId="3FF7BA9D" w14:textId="77777777" w:rsidR="00193CC2" w:rsidRPr="00595C5D" w:rsidRDefault="00193CC2" w:rsidP="007C1E91">
      <w:pPr>
        <w:pStyle w:val="CommentText"/>
        <w:rPr>
          <w:sz w:val="24"/>
          <w:szCs w:val="24"/>
          <w:lang w:val="en-CA"/>
        </w:rPr>
      </w:pPr>
      <w:r w:rsidRPr="00595C5D">
        <w:rPr>
          <w:sz w:val="24"/>
          <w:szCs w:val="24"/>
          <w:lang w:val="en-CA"/>
        </w:rPr>
        <w:t>d) 1 in 100</w:t>
      </w:r>
    </w:p>
    <w:p w14:paraId="3FF7BA9E" w14:textId="77777777" w:rsidR="00193CC2" w:rsidRPr="00595C5D" w:rsidRDefault="00193CC2" w:rsidP="007C1E91">
      <w:pPr>
        <w:pStyle w:val="CommentText"/>
        <w:rPr>
          <w:sz w:val="24"/>
          <w:szCs w:val="24"/>
          <w:lang w:val="en-CA"/>
        </w:rPr>
      </w:pPr>
    </w:p>
    <w:p w14:paraId="3FF7BA9F" w14:textId="77777777" w:rsidR="00193CC2" w:rsidRPr="00595C5D" w:rsidRDefault="00193CC2" w:rsidP="007C1E91">
      <w:pPr>
        <w:widowControl w:val="0"/>
        <w:autoSpaceDE w:val="0"/>
        <w:autoSpaceDN w:val="0"/>
        <w:adjustRightInd w:val="0"/>
        <w:rPr>
          <w:lang w:val="en-CA"/>
        </w:rPr>
      </w:pPr>
      <w:r w:rsidRPr="00595C5D">
        <w:rPr>
          <w:lang w:val="en-CA"/>
        </w:rPr>
        <w:t>Answer: a</w:t>
      </w:r>
    </w:p>
    <w:p w14:paraId="3FF7BAA0" w14:textId="77777777" w:rsidR="00193CC2" w:rsidRPr="00595C5D" w:rsidRDefault="00193CC2" w:rsidP="00CF30FE">
      <w:pPr>
        <w:rPr>
          <w:lang w:val="en-CA"/>
        </w:rPr>
      </w:pPr>
    </w:p>
    <w:p w14:paraId="3FF7BAA1" w14:textId="77777777" w:rsidR="00193CC2" w:rsidRPr="00595C5D" w:rsidRDefault="00193CC2" w:rsidP="00CF30FE">
      <w:r w:rsidRPr="00595C5D">
        <w:rPr>
          <w:lang w:val="en-CA"/>
        </w:rPr>
        <w:t xml:space="preserve">Section Reference: </w:t>
      </w:r>
      <w:r w:rsidRPr="00595C5D">
        <w:t>Canada as a Whole</w:t>
      </w:r>
    </w:p>
    <w:p w14:paraId="60CE3D9B" w14:textId="77777777" w:rsidR="00292CEB" w:rsidRPr="00595C5D" w:rsidRDefault="00193CC2" w:rsidP="007C1E91">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AA2" w14:textId="66DEC5CC" w:rsidR="00292CEB" w:rsidRPr="00595C5D" w:rsidRDefault="00292CEB" w:rsidP="007C1E91">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59D2B914" w14:textId="77777777" w:rsidR="00193CC2" w:rsidRPr="00595C5D" w:rsidRDefault="00886C18" w:rsidP="007C1E91">
      <w:pPr>
        <w:widowControl w:val="0"/>
        <w:autoSpaceDE w:val="0"/>
        <w:autoSpaceDN w:val="0"/>
        <w:adjustRightInd w:val="0"/>
        <w:rPr>
          <w:lang w:val="en-CA"/>
        </w:rPr>
      </w:pPr>
      <w:r>
        <w:rPr>
          <w:lang w:val="en-CA"/>
        </w:rPr>
        <w:t>Bloom’s: Knowledge</w:t>
      </w:r>
    </w:p>
    <w:p w14:paraId="3FF7BAA3" w14:textId="77777777" w:rsidR="00193CC2" w:rsidRPr="00595C5D" w:rsidRDefault="00193CC2" w:rsidP="007C1E91">
      <w:pPr>
        <w:rPr>
          <w:lang w:val="en-CA"/>
        </w:rPr>
      </w:pPr>
    </w:p>
    <w:p w14:paraId="3FF7BAA4" w14:textId="77777777" w:rsidR="00193CC2" w:rsidRPr="00595C5D" w:rsidRDefault="00193CC2" w:rsidP="007C1E91">
      <w:pPr>
        <w:rPr>
          <w:lang w:val="en-CA"/>
        </w:rPr>
      </w:pPr>
    </w:p>
    <w:p w14:paraId="3FF7BAA5" w14:textId="77777777" w:rsidR="00193CC2" w:rsidRPr="00595C5D" w:rsidRDefault="00193CC2" w:rsidP="007C1E91">
      <w:pPr>
        <w:pStyle w:val="CommentText"/>
        <w:rPr>
          <w:sz w:val="24"/>
          <w:szCs w:val="24"/>
          <w:lang w:val="en-CA"/>
        </w:rPr>
      </w:pPr>
      <w:r w:rsidRPr="00595C5D">
        <w:rPr>
          <w:sz w:val="24"/>
          <w:szCs w:val="24"/>
          <w:lang w:val="en-CA"/>
        </w:rPr>
        <w:lastRenderedPageBreak/>
        <w:t>15</w:t>
      </w:r>
      <w:r w:rsidR="00CA66C9" w:rsidRPr="00595C5D">
        <w:rPr>
          <w:sz w:val="24"/>
          <w:szCs w:val="24"/>
          <w:lang w:val="en-CA"/>
        </w:rPr>
        <w:t>9</w:t>
      </w:r>
      <w:r w:rsidRPr="00595C5D">
        <w:rPr>
          <w:sz w:val="24"/>
          <w:szCs w:val="24"/>
          <w:lang w:val="en-CA"/>
        </w:rPr>
        <w:t xml:space="preserve">) Bob and Sue both report that they enjoy having a few drinks after work and on the weekend. Who is most likely to be diagnosed with alcohol dependence?  </w:t>
      </w:r>
    </w:p>
    <w:p w14:paraId="3FF7BAA6" w14:textId="77777777" w:rsidR="00193CC2" w:rsidRPr="00595C5D" w:rsidRDefault="00193CC2" w:rsidP="007C1E91">
      <w:pPr>
        <w:pStyle w:val="CommentText"/>
        <w:rPr>
          <w:sz w:val="24"/>
          <w:szCs w:val="24"/>
          <w:lang w:val="en-CA"/>
        </w:rPr>
      </w:pPr>
    </w:p>
    <w:p w14:paraId="3FF7BAA7" w14:textId="77777777" w:rsidR="00193CC2" w:rsidRPr="00595C5D" w:rsidRDefault="00193CC2" w:rsidP="007C1E91">
      <w:pPr>
        <w:pStyle w:val="CommentText"/>
        <w:rPr>
          <w:sz w:val="24"/>
          <w:szCs w:val="24"/>
          <w:lang w:val="en-CA"/>
        </w:rPr>
      </w:pPr>
      <w:r w:rsidRPr="00595C5D">
        <w:rPr>
          <w:sz w:val="24"/>
          <w:szCs w:val="24"/>
          <w:lang w:val="en-CA"/>
        </w:rPr>
        <w:t>a) Bob</w:t>
      </w:r>
    </w:p>
    <w:p w14:paraId="3FF7BAA8" w14:textId="77777777" w:rsidR="00193CC2" w:rsidRPr="00595C5D" w:rsidRDefault="00193CC2" w:rsidP="007C1E91">
      <w:pPr>
        <w:pStyle w:val="CommentText"/>
        <w:rPr>
          <w:sz w:val="24"/>
          <w:szCs w:val="24"/>
          <w:lang w:val="en-CA"/>
        </w:rPr>
      </w:pPr>
      <w:r w:rsidRPr="00595C5D">
        <w:rPr>
          <w:sz w:val="24"/>
          <w:szCs w:val="24"/>
          <w:lang w:val="en-CA"/>
        </w:rPr>
        <w:t>b) Sue</w:t>
      </w:r>
    </w:p>
    <w:p w14:paraId="3FF7BAA9" w14:textId="77777777" w:rsidR="00193CC2" w:rsidRPr="00595C5D" w:rsidRDefault="00193CC2" w:rsidP="007C1E91">
      <w:pPr>
        <w:pStyle w:val="CommentText"/>
        <w:rPr>
          <w:sz w:val="24"/>
          <w:szCs w:val="24"/>
          <w:lang w:val="en-CA"/>
        </w:rPr>
      </w:pPr>
      <w:r w:rsidRPr="00595C5D">
        <w:rPr>
          <w:sz w:val="24"/>
          <w:szCs w:val="24"/>
          <w:lang w:val="en-CA"/>
        </w:rPr>
        <w:t>c) They are equally likely to be diagnosed</w:t>
      </w:r>
    </w:p>
    <w:p w14:paraId="3FF7BAAA" w14:textId="77777777" w:rsidR="00193CC2" w:rsidRPr="00595C5D" w:rsidRDefault="00193CC2" w:rsidP="007C1E91">
      <w:pPr>
        <w:pStyle w:val="CommentText"/>
        <w:rPr>
          <w:sz w:val="24"/>
          <w:szCs w:val="24"/>
          <w:lang w:val="en-CA"/>
        </w:rPr>
      </w:pPr>
      <w:r w:rsidRPr="00595C5D">
        <w:rPr>
          <w:sz w:val="24"/>
          <w:szCs w:val="24"/>
          <w:lang w:val="en-CA"/>
        </w:rPr>
        <w:t>d) They are equally unlikely to be diagnosed</w:t>
      </w:r>
    </w:p>
    <w:p w14:paraId="3FF7BAAB" w14:textId="77777777" w:rsidR="00193CC2" w:rsidRPr="00595C5D" w:rsidRDefault="00193CC2" w:rsidP="007C1E91">
      <w:pPr>
        <w:pStyle w:val="CommentText"/>
        <w:rPr>
          <w:sz w:val="24"/>
          <w:szCs w:val="24"/>
          <w:lang w:val="en-CA"/>
        </w:rPr>
      </w:pPr>
    </w:p>
    <w:p w14:paraId="3FF7BAAC" w14:textId="77777777" w:rsidR="00193CC2" w:rsidRPr="00595C5D" w:rsidRDefault="00193CC2" w:rsidP="007C1E91">
      <w:pPr>
        <w:widowControl w:val="0"/>
        <w:autoSpaceDE w:val="0"/>
        <w:autoSpaceDN w:val="0"/>
        <w:adjustRightInd w:val="0"/>
        <w:rPr>
          <w:lang w:val="en-CA"/>
        </w:rPr>
      </w:pPr>
      <w:r w:rsidRPr="00595C5D">
        <w:rPr>
          <w:lang w:val="en-CA"/>
        </w:rPr>
        <w:t>Answer: a</w:t>
      </w:r>
    </w:p>
    <w:p w14:paraId="3FF7BAAD" w14:textId="77777777" w:rsidR="00193CC2" w:rsidRPr="00595C5D" w:rsidRDefault="00193CC2" w:rsidP="00CF30FE">
      <w:pPr>
        <w:rPr>
          <w:lang w:val="en-CA"/>
        </w:rPr>
      </w:pPr>
    </w:p>
    <w:p w14:paraId="3FF7BAAE" w14:textId="77777777" w:rsidR="00193CC2" w:rsidRPr="00595C5D" w:rsidRDefault="00193CC2" w:rsidP="00CF30FE">
      <w:r w:rsidRPr="00595C5D">
        <w:rPr>
          <w:lang w:val="en-CA"/>
        </w:rPr>
        <w:t xml:space="preserve">Section Reference: </w:t>
      </w:r>
      <w:r w:rsidRPr="00595C5D">
        <w:t>Canada as a Whole</w:t>
      </w:r>
    </w:p>
    <w:p w14:paraId="11206F5D" w14:textId="77777777" w:rsidR="00292CEB" w:rsidRPr="00595C5D" w:rsidRDefault="00193CC2" w:rsidP="007C1E91">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AAF" w14:textId="2900B410" w:rsidR="00292CEB" w:rsidRPr="00595C5D" w:rsidRDefault="00292CEB" w:rsidP="007C1E91">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04131C1F" w14:textId="77777777" w:rsidR="00193CC2" w:rsidRPr="00595C5D" w:rsidRDefault="00886C18" w:rsidP="007C1E91">
      <w:pPr>
        <w:widowControl w:val="0"/>
        <w:autoSpaceDE w:val="0"/>
        <w:autoSpaceDN w:val="0"/>
        <w:adjustRightInd w:val="0"/>
        <w:rPr>
          <w:lang w:val="en-CA"/>
        </w:rPr>
      </w:pPr>
      <w:r>
        <w:rPr>
          <w:lang w:val="en-CA"/>
        </w:rPr>
        <w:t>Bloom’s: Application</w:t>
      </w:r>
    </w:p>
    <w:p w14:paraId="3FF7BAB0" w14:textId="77777777" w:rsidR="00193CC2" w:rsidRPr="00595C5D" w:rsidRDefault="00193CC2" w:rsidP="007C1E91">
      <w:pPr>
        <w:rPr>
          <w:lang w:val="en-CA"/>
        </w:rPr>
      </w:pPr>
    </w:p>
    <w:p w14:paraId="3FF7BAB1" w14:textId="77777777" w:rsidR="002D674A" w:rsidRPr="00595C5D" w:rsidRDefault="002D674A" w:rsidP="007C1E91">
      <w:pPr>
        <w:rPr>
          <w:lang w:val="en-CA"/>
        </w:rPr>
      </w:pPr>
    </w:p>
    <w:p w14:paraId="3FF7BAB2" w14:textId="77777777" w:rsidR="003F788A" w:rsidRPr="00595C5D" w:rsidRDefault="00CA66C9" w:rsidP="003F788A">
      <w:r w:rsidRPr="00595C5D">
        <w:t>160)</w:t>
      </w:r>
      <w:r w:rsidR="003F788A" w:rsidRPr="00595C5D">
        <w:t xml:space="preserve"> The 2012 Canadian Community Health Survey – Mental Health (CCHS-MH) surveyed Canadians about all of the following disorders </w:t>
      </w:r>
      <w:r w:rsidR="003F788A" w:rsidRPr="00595C5D">
        <w:rPr>
          <w:b/>
          <w:u w:val="single"/>
        </w:rPr>
        <w:t>EXCEPT</w:t>
      </w:r>
      <w:r w:rsidR="003F788A" w:rsidRPr="00595C5D">
        <w:t>:</w:t>
      </w:r>
    </w:p>
    <w:p w14:paraId="3FF7BAB3" w14:textId="77777777" w:rsidR="003F788A" w:rsidRPr="00595C5D" w:rsidRDefault="003F788A" w:rsidP="003F788A"/>
    <w:p w14:paraId="3FF7BAB4" w14:textId="77777777" w:rsidR="003F788A" w:rsidRPr="00595C5D" w:rsidRDefault="003F788A" w:rsidP="003F788A">
      <w:r w:rsidRPr="00595C5D">
        <w:t>a) generalized anxiety disorder</w:t>
      </w:r>
    </w:p>
    <w:p w14:paraId="3FF7BAB5" w14:textId="77777777" w:rsidR="003F788A" w:rsidRPr="00595C5D" w:rsidRDefault="003F788A" w:rsidP="003F788A">
      <w:r w:rsidRPr="00595C5D">
        <w:t>b) gambling disorder</w:t>
      </w:r>
    </w:p>
    <w:p w14:paraId="3FF7BAB6" w14:textId="77777777" w:rsidR="003F788A" w:rsidRPr="00595C5D" w:rsidRDefault="003F788A" w:rsidP="003F788A">
      <w:r w:rsidRPr="00595C5D">
        <w:t>c) depression</w:t>
      </w:r>
    </w:p>
    <w:p w14:paraId="3FF7BAB7" w14:textId="77777777" w:rsidR="003F788A" w:rsidRPr="00595C5D" w:rsidRDefault="003F788A" w:rsidP="003F788A">
      <w:r w:rsidRPr="00595C5D">
        <w:t>d) cannabis abuse or dependence</w:t>
      </w:r>
    </w:p>
    <w:p w14:paraId="3FF7BAB8" w14:textId="77777777" w:rsidR="003F788A" w:rsidRPr="00595C5D" w:rsidRDefault="003F788A" w:rsidP="003F788A"/>
    <w:p w14:paraId="3FF7BAB9" w14:textId="77777777" w:rsidR="003F788A" w:rsidRPr="00595C5D" w:rsidRDefault="003F788A" w:rsidP="003F788A">
      <w:r w:rsidRPr="00595C5D">
        <w:t>Answer: b</w:t>
      </w:r>
    </w:p>
    <w:p w14:paraId="3FF7BABA" w14:textId="77777777" w:rsidR="003F788A" w:rsidRPr="00595C5D" w:rsidRDefault="003F788A" w:rsidP="003F788A"/>
    <w:p w14:paraId="3FF7BABB" w14:textId="77777777" w:rsidR="003F788A" w:rsidRPr="00595C5D" w:rsidRDefault="003F788A" w:rsidP="003F788A">
      <w:r w:rsidRPr="00595C5D">
        <w:t xml:space="preserve">Section Reference: The Extent of Mental Health Problems in Canada </w:t>
      </w:r>
    </w:p>
    <w:p w14:paraId="6FE44E79" w14:textId="77777777" w:rsidR="00292CEB" w:rsidRPr="00595C5D" w:rsidRDefault="003F788A" w:rsidP="003F788A">
      <w:r w:rsidRPr="00595C5D">
        <w:t xml:space="preserve">Difficulty: </w:t>
      </w:r>
      <w:r w:rsidR="00292CEB" w:rsidRPr="00595C5D">
        <w:t>Easy</w:t>
      </w:r>
    </w:p>
    <w:p w14:paraId="3FF7BABC" w14:textId="2592BCA3" w:rsidR="00292CEB" w:rsidRPr="00595C5D" w:rsidRDefault="00292CEB" w:rsidP="003F788A">
      <w:r w:rsidRPr="00595C5D">
        <w:t>Learning Objective:</w:t>
      </w:r>
      <w:r w:rsidR="00FB02E8" w:rsidRPr="00595C5D">
        <w:rPr>
          <w:color w:val="000000"/>
          <w:lang w:eastAsia="en-CA"/>
        </w:rPr>
        <w:t xml:space="preserve"> 1.4 Describe mental health problems and their treatment in Canada</w:t>
      </w:r>
    </w:p>
    <w:p w14:paraId="6C2A7B4B" w14:textId="77777777" w:rsidR="003F788A" w:rsidRPr="00595C5D" w:rsidRDefault="00886C18" w:rsidP="003F788A">
      <w:r>
        <w:t>Bloom’s: Knowledge</w:t>
      </w:r>
    </w:p>
    <w:p w14:paraId="3FF7BABD" w14:textId="77777777" w:rsidR="003F788A" w:rsidRPr="00595C5D" w:rsidRDefault="003F788A" w:rsidP="003F788A"/>
    <w:p w14:paraId="3FF7BABE" w14:textId="77777777" w:rsidR="002D674A" w:rsidRPr="00595C5D" w:rsidRDefault="002D674A" w:rsidP="003F788A"/>
    <w:p w14:paraId="3FF7BABF" w14:textId="77777777" w:rsidR="003F788A" w:rsidRPr="00595C5D" w:rsidRDefault="00CA66C9" w:rsidP="003F788A">
      <w:r w:rsidRPr="00595C5D">
        <w:t>161</w:t>
      </w:r>
      <w:r w:rsidR="003F788A" w:rsidRPr="00595C5D">
        <w:t>) Which of the following is most likely to be true of the three Smith brothers, who identify as “typical” Canadians?</w:t>
      </w:r>
    </w:p>
    <w:p w14:paraId="3FF7BAC0" w14:textId="77777777" w:rsidR="003F788A" w:rsidRPr="00595C5D" w:rsidRDefault="003F788A" w:rsidP="003F788A"/>
    <w:p w14:paraId="3FF7BAC1" w14:textId="77777777" w:rsidR="003F788A" w:rsidRPr="00595C5D" w:rsidRDefault="003F788A" w:rsidP="003F788A">
      <w:r w:rsidRPr="00595C5D">
        <w:t>a) All of them are more likely to have had depression than a drinking problem</w:t>
      </w:r>
    </w:p>
    <w:p w14:paraId="3FF7BAC2" w14:textId="77777777" w:rsidR="003F788A" w:rsidRPr="00595C5D" w:rsidRDefault="003F788A" w:rsidP="003F788A">
      <w:r w:rsidRPr="00595C5D">
        <w:t>b) One of them is likely to have had bipolar disorder</w:t>
      </w:r>
    </w:p>
    <w:p w14:paraId="3FF7BAC3" w14:textId="77777777" w:rsidR="003F788A" w:rsidRPr="00595C5D" w:rsidRDefault="003F788A" w:rsidP="003F788A">
      <w:r w:rsidRPr="00595C5D">
        <w:t>c) One of them is likely to have a diagnosable disorder at some point</w:t>
      </w:r>
    </w:p>
    <w:p w14:paraId="3FF7BAC4" w14:textId="77777777" w:rsidR="003F788A" w:rsidRPr="00595C5D" w:rsidRDefault="003F788A" w:rsidP="003F788A">
      <w:r w:rsidRPr="00595C5D">
        <w:t xml:space="preserve">d) All of them are likely to get the help they need, if they need it </w:t>
      </w:r>
    </w:p>
    <w:p w14:paraId="3FF7BAC5" w14:textId="77777777" w:rsidR="003F788A" w:rsidRPr="00595C5D" w:rsidRDefault="003F788A" w:rsidP="003F788A"/>
    <w:p w14:paraId="3FF7BAC6" w14:textId="77777777" w:rsidR="003F788A" w:rsidRPr="00595C5D" w:rsidRDefault="003F788A" w:rsidP="003F788A">
      <w:r w:rsidRPr="00595C5D">
        <w:t>Answer: c</w:t>
      </w:r>
    </w:p>
    <w:p w14:paraId="3FF7BAC7" w14:textId="77777777" w:rsidR="003F788A" w:rsidRPr="00595C5D" w:rsidRDefault="003F788A" w:rsidP="003F788A"/>
    <w:p w14:paraId="3FF7BAC8" w14:textId="77777777" w:rsidR="003F788A" w:rsidRPr="00595C5D" w:rsidRDefault="003F788A" w:rsidP="003F788A">
      <w:r w:rsidRPr="00595C5D">
        <w:t>Section Reference:  The Extent of Mental Health Problems in Canada</w:t>
      </w:r>
    </w:p>
    <w:p w14:paraId="239C2FFA" w14:textId="77777777" w:rsidR="00292CEB" w:rsidRPr="00595C5D" w:rsidRDefault="003F788A" w:rsidP="003F788A">
      <w:r w:rsidRPr="00595C5D">
        <w:t xml:space="preserve">Difficulty: </w:t>
      </w:r>
      <w:r w:rsidR="00292CEB" w:rsidRPr="00595C5D">
        <w:t>Medium</w:t>
      </w:r>
    </w:p>
    <w:p w14:paraId="3FF7BAC9" w14:textId="3555B106" w:rsidR="00292CEB" w:rsidRPr="00595C5D" w:rsidRDefault="00292CEB" w:rsidP="003F788A">
      <w:r w:rsidRPr="00595C5D">
        <w:t>Learning Objective:</w:t>
      </w:r>
      <w:r w:rsidR="00FB02E8" w:rsidRPr="00595C5D">
        <w:rPr>
          <w:color w:val="000000"/>
          <w:lang w:eastAsia="en-CA"/>
        </w:rPr>
        <w:t xml:space="preserve"> 1.4 Describe mental health problems and their treatment in Canada</w:t>
      </w:r>
    </w:p>
    <w:p w14:paraId="34C8E8A1" w14:textId="77777777" w:rsidR="003F788A" w:rsidRPr="00595C5D" w:rsidRDefault="00886C18" w:rsidP="003F788A">
      <w:r>
        <w:t>Bloom’s: Application</w:t>
      </w:r>
    </w:p>
    <w:p w14:paraId="3FF7BACA" w14:textId="77777777" w:rsidR="00193CC2" w:rsidRPr="00595C5D" w:rsidRDefault="00193CC2" w:rsidP="007C1E91">
      <w:pPr>
        <w:rPr>
          <w:lang w:val="en-CA"/>
        </w:rPr>
      </w:pPr>
    </w:p>
    <w:p w14:paraId="3FF7BACB" w14:textId="77777777" w:rsidR="002D674A" w:rsidRPr="00595C5D" w:rsidRDefault="002D674A" w:rsidP="007C1E91">
      <w:pPr>
        <w:rPr>
          <w:lang w:val="en-CA"/>
        </w:rPr>
      </w:pPr>
    </w:p>
    <w:p w14:paraId="3FF7BACC" w14:textId="77777777" w:rsidR="00193CC2" w:rsidRPr="00595C5D" w:rsidRDefault="00193CC2" w:rsidP="00AD3CCB">
      <w:pPr>
        <w:widowControl w:val="0"/>
        <w:autoSpaceDE w:val="0"/>
        <w:autoSpaceDN w:val="0"/>
        <w:adjustRightInd w:val="0"/>
        <w:rPr>
          <w:lang w:val="en-CA"/>
        </w:rPr>
      </w:pPr>
      <w:r w:rsidRPr="00595C5D">
        <w:rPr>
          <w:lang w:val="en-CA"/>
        </w:rPr>
        <w:t>1</w:t>
      </w:r>
      <w:r w:rsidR="00CA66C9" w:rsidRPr="00595C5D">
        <w:rPr>
          <w:lang w:val="en-CA"/>
        </w:rPr>
        <w:t>62</w:t>
      </w:r>
      <w:r w:rsidRPr="00595C5D">
        <w:rPr>
          <w:lang w:val="en-CA"/>
        </w:rPr>
        <w:t>) You are most likely to have good mental health if you reside in:</w:t>
      </w:r>
    </w:p>
    <w:p w14:paraId="3FF7BACD" w14:textId="77777777" w:rsidR="00193CC2" w:rsidRPr="00595C5D" w:rsidRDefault="00193CC2" w:rsidP="00AD3CCB">
      <w:pPr>
        <w:widowControl w:val="0"/>
        <w:autoSpaceDE w:val="0"/>
        <w:autoSpaceDN w:val="0"/>
        <w:adjustRightInd w:val="0"/>
        <w:rPr>
          <w:lang w:val="en-CA"/>
        </w:rPr>
      </w:pPr>
    </w:p>
    <w:p w14:paraId="3FF7BACE" w14:textId="77777777" w:rsidR="00193CC2" w:rsidRPr="00595C5D" w:rsidRDefault="00193CC2" w:rsidP="00AD3CCB">
      <w:pPr>
        <w:widowControl w:val="0"/>
        <w:autoSpaceDE w:val="0"/>
        <w:autoSpaceDN w:val="0"/>
        <w:adjustRightInd w:val="0"/>
        <w:rPr>
          <w:lang w:val="en-CA"/>
        </w:rPr>
      </w:pPr>
      <w:r w:rsidRPr="00595C5D">
        <w:rPr>
          <w:lang w:val="en-CA"/>
        </w:rPr>
        <w:t>a) Ontario</w:t>
      </w:r>
    </w:p>
    <w:p w14:paraId="3FF7BACF" w14:textId="77777777" w:rsidR="00193CC2" w:rsidRPr="00595C5D" w:rsidRDefault="00193CC2" w:rsidP="00AD3CCB">
      <w:pPr>
        <w:widowControl w:val="0"/>
        <w:autoSpaceDE w:val="0"/>
        <w:autoSpaceDN w:val="0"/>
        <w:adjustRightInd w:val="0"/>
        <w:rPr>
          <w:lang w:val="en-CA"/>
        </w:rPr>
      </w:pPr>
      <w:r w:rsidRPr="00595C5D">
        <w:rPr>
          <w:lang w:val="en-CA"/>
        </w:rPr>
        <w:t>b) Quebec</w:t>
      </w:r>
    </w:p>
    <w:p w14:paraId="3FF7BAD0" w14:textId="77777777" w:rsidR="00193CC2" w:rsidRPr="00595C5D" w:rsidRDefault="00193CC2" w:rsidP="00AD3CCB">
      <w:pPr>
        <w:widowControl w:val="0"/>
        <w:autoSpaceDE w:val="0"/>
        <w:autoSpaceDN w:val="0"/>
        <w:adjustRightInd w:val="0"/>
        <w:rPr>
          <w:lang w:val="en-CA"/>
        </w:rPr>
      </w:pPr>
      <w:r w:rsidRPr="00595C5D">
        <w:rPr>
          <w:lang w:val="en-CA"/>
        </w:rPr>
        <w:t>c) British Columbia</w:t>
      </w:r>
    </w:p>
    <w:p w14:paraId="3FF7BAD1" w14:textId="77777777" w:rsidR="00193CC2" w:rsidRPr="00595C5D" w:rsidRDefault="00193CC2" w:rsidP="00AD3CCB">
      <w:pPr>
        <w:widowControl w:val="0"/>
        <w:autoSpaceDE w:val="0"/>
        <w:autoSpaceDN w:val="0"/>
        <w:adjustRightInd w:val="0"/>
        <w:rPr>
          <w:lang w:val="en-CA"/>
        </w:rPr>
      </w:pPr>
      <w:r w:rsidRPr="00595C5D">
        <w:rPr>
          <w:lang w:val="en-CA"/>
        </w:rPr>
        <w:t>d) Prince Edward Island</w:t>
      </w:r>
    </w:p>
    <w:p w14:paraId="3FF7BAD2" w14:textId="77777777" w:rsidR="00193CC2" w:rsidRPr="00595C5D" w:rsidRDefault="00193CC2" w:rsidP="00AD3CCB">
      <w:pPr>
        <w:widowControl w:val="0"/>
        <w:autoSpaceDE w:val="0"/>
        <w:autoSpaceDN w:val="0"/>
        <w:adjustRightInd w:val="0"/>
        <w:rPr>
          <w:lang w:val="en-CA"/>
        </w:rPr>
      </w:pPr>
    </w:p>
    <w:p w14:paraId="3FF7BAD3" w14:textId="77777777" w:rsidR="00193CC2" w:rsidRPr="00595C5D" w:rsidRDefault="00193CC2" w:rsidP="00AD3CCB">
      <w:pPr>
        <w:widowControl w:val="0"/>
        <w:autoSpaceDE w:val="0"/>
        <w:autoSpaceDN w:val="0"/>
        <w:adjustRightInd w:val="0"/>
        <w:rPr>
          <w:lang w:val="en-CA"/>
        </w:rPr>
      </w:pPr>
      <w:r w:rsidRPr="00595C5D">
        <w:rPr>
          <w:lang w:val="en-CA"/>
        </w:rPr>
        <w:t>Answer: d</w:t>
      </w:r>
    </w:p>
    <w:p w14:paraId="3FF7BAD4" w14:textId="77777777" w:rsidR="00193CC2" w:rsidRPr="00595C5D" w:rsidRDefault="00193CC2" w:rsidP="00CF30FE">
      <w:pPr>
        <w:rPr>
          <w:lang w:val="en-CA"/>
        </w:rPr>
      </w:pPr>
    </w:p>
    <w:p w14:paraId="3FF7BAD5" w14:textId="77777777" w:rsidR="00193CC2" w:rsidRPr="00595C5D" w:rsidRDefault="00193CC2" w:rsidP="00CF30FE">
      <w:r w:rsidRPr="00595C5D">
        <w:rPr>
          <w:lang w:val="en-CA"/>
        </w:rPr>
        <w:t xml:space="preserve">Section Reference: </w:t>
      </w:r>
      <w:r w:rsidRPr="00595C5D">
        <w:t>Regional Differences</w:t>
      </w:r>
    </w:p>
    <w:p w14:paraId="47517163" w14:textId="77777777" w:rsidR="00292CEB" w:rsidRPr="00595C5D" w:rsidRDefault="00193CC2" w:rsidP="00AD3CCB">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AD6" w14:textId="28F7D33A" w:rsidR="00292CEB" w:rsidRPr="00595C5D" w:rsidRDefault="00292CEB" w:rsidP="00AD3CC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1A91300C" w14:textId="77777777" w:rsidR="00193CC2" w:rsidRPr="00595C5D" w:rsidRDefault="00886C18" w:rsidP="00AD3CCB">
      <w:pPr>
        <w:widowControl w:val="0"/>
        <w:autoSpaceDE w:val="0"/>
        <w:autoSpaceDN w:val="0"/>
        <w:adjustRightInd w:val="0"/>
        <w:rPr>
          <w:lang w:val="en-CA"/>
        </w:rPr>
      </w:pPr>
      <w:r>
        <w:rPr>
          <w:lang w:val="en-CA"/>
        </w:rPr>
        <w:t>Bloom’s: Application</w:t>
      </w:r>
    </w:p>
    <w:p w14:paraId="3FF7BAD7" w14:textId="77777777" w:rsidR="00193CC2" w:rsidRPr="00595C5D" w:rsidRDefault="00193CC2">
      <w:pPr>
        <w:widowControl w:val="0"/>
        <w:autoSpaceDE w:val="0"/>
        <w:autoSpaceDN w:val="0"/>
        <w:adjustRightInd w:val="0"/>
        <w:rPr>
          <w:lang w:val="en-CA"/>
        </w:rPr>
      </w:pPr>
    </w:p>
    <w:p w14:paraId="3FF7BAD8" w14:textId="77777777" w:rsidR="00193CC2" w:rsidRPr="00595C5D" w:rsidRDefault="00193CC2">
      <w:pPr>
        <w:widowControl w:val="0"/>
        <w:autoSpaceDE w:val="0"/>
        <w:autoSpaceDN w:val="0"/>
        <w:adjustRightInd w:val="0"/>
        <w:rPr>
          <w:lang w:val="en-CA"/>
        </w:rPr>
      </w:pPr>
    </w:p>
    <w:p w14:paraId="3FF7BAD9" w14:textId="77777777" w:rsidR="00193CC2" w:rsidRPr="00595C5D" w:rsidRDefault="00193CC2">
      <w:pPr>
        <w:widowControl w:val="0"/>
        <w:autoSpaceDE w:val="0"/>
        <w:autoSpaceDN w:val="0"/>
        <w:adjustRightInd w:val="0"/>
        <w:rPr>
          <w:lang w:val="en-CA"/>
        </w:rPr>
      </w:pPr>
      <w:r w:rsidRPr="00595C5D">
        <w:rPr>
          <w:lang w:val="en-CA"/>
        </w:rPr>
        <w:t>1</w:t>
      </w:r>
      <w:r w:rsidR="00CA66C9" w:rsidRPr="00595C5D">
        <w:rPr>
          <w:lang w:val="en-CA"/>
        </w:rPr>
        <w:t>63</w:t>
      </w:r>
      <w:r w:rsidRPr="00595C5D">
        <w:rPr>
          <w:lang w:val="en-CA"/>
        </w:rPr>
        <w:t>) Which of the following two provinces in Canada have been found to exhibit better mental health and less distress?</w:t>
      </w:r>
    </w:p>
    <w:p w14:paraId="3FF7BADA" w14:textId="77777777" w:rsidR="00193CC2" w:rsidRPr="00595C5D" w:rsidRDefault="00193CC2">
      <w:pPr>
        <w:widowControl w:val="0"/>
        <w:autoSpaceDE w:val="0"/>
        <w:autoSpaceDN w:val="0"/>
        <w:adjustRightInd w:val="0"/>
        <w:rPr>
          <w:lang w:val="en-CA"/>
        </w:rPr>
      </w:pPr>
    </w:p>
    <w:p w14:paraId="3FF7BADB" w14:textId="77777777" w:rsidR="00193CC2" w:rsidRPr="00595C5D" w:rsidRDefault="00193CC2">
      <w:pPr>
        <w:widowControl w:val="0"/>
        <w:autoSpaceDE w:val="0"/>
        <w:autoSpaceDN w:val="0"/>
        <w:adjustRightInd w:val="0"/>
        <w:rPr>
          <w:lang w:val="en-CA"/>
        </w:rPr>
      </w:pPr>
      <w:r w:rsidRPr="00595C5D">
        <w:rPr>
          <w:lang w:val="en-CA"/>
        </w:rPr>
        <w:t>a) Prince Edward Island and Newfoundland</w:t>
      </w:r>
    </w:p>
    <w:p w14:paraId="3FF7BADC" w14:textId="77777777" w:rsidR="00193CC2" w:rsidRPr="00595C5D" w:rsidRDefault="00193CC2">
      <w:pPr>
        <w:widowControl w:val="0"/>
        <w:autoSpaceDE w:val="0"/>
        <w:autoSpaceDN w:val="0"/>
        <w:adjustRightInd w:val="0"/>
        <w:rPr>
          <w:lang w:val="en-CA"/>
        </w:rPr>
      </w:pPr>
      <w:r w:rsidRPr="00595C5D">
        <w:rPr>
          <w:lang w:val="en-CA"/>
        </w:rPr>
        <w:t>b) Quebec and New Brunswick</w:t>
      </w:r>
    </w:p>
    <w:p w14:paraId="3FF7BADD" w14:textId="77777777" w:rsidR="00193CC2" w:rsidRPr="00595C5D" w:rsidRDefault="00193CC2">
      <w:pPr>
        <w:widowControl w:val="0"/>
        <w:autoSpaceDE w:val="0"/>
        <w:autoSpaceDN w:val="0"/>
        <w:adjustRightInd w:val="0"/>
        <w:rPr>
          <w:lang w:val="en-CA"/>
        </w:rPr>
      </w:pPr>
      <w:r w:rsidRPr="00595C5D">
        <w:rPr>
          <w:lang w:val="en-CA"/>
        </w:rPr>
        <w:t>c) Alberta and Saskatchewan</w:t>
      </w:r>
    </w:p>
    <w:p w14:paraId="3FF7BADE" w14:textId="77777777" w:rsidR="00193CC2" w:rsidRPr="00595C5D" w:rsidRDefault="00193CC2">
      <w:pPr>
        <w:widowControl w:val="0"/>
        <w:autoSpaceDE w:val="0"/>
        <w:autoSpaceDN w:val="0"/>
        <w:adjustRightInd w:val="0"/>
        <w:rPr>
          <w:lang w:val="en-CA"/>
        </w:rPr>
      </w:pPr>
      <w:r w:rsidRPr="00595C5D">
        <w:rPr>
          <w:lang w:val="en-CA"/>
        </w:rPr>
        <w:t>d) British Columbia and Ontario</w:t>
      </w:r>
    </w:p>
    <w:p w14:paraId="3FF7BADF" w14:textId="77777777" w:rsidR="00193CC2" w:rsidRPr="00595C5D" w:rsidRDefault="00193CC2">
      <w:pPr>
        <w:widowControl w:val="0"/>
        <w:autoSpaceDE w:val="0"/>
        <w:autoSpaceDN w:val="0"/>
        <w:adjustRightInd w:val="0"/>
        <w:rPr>
          <w:lang w:val="en-CA"/>
        </w:rPr>
      </w:pPr>
    </w:p>
    <w:p w14:paraId="3FF7BAE0" w14:textId="77777777" w:rsidR="00193CC2" w:rsidRPr="00595C5D" w:rsidRDefault="00193CC2">
      <w:pPr>
        <w:widowControl w:val="0"/>
        <w:autoSpaceDE w:val="0"/>
        <w:autoSpaceDN w:val="0"/>
        <w:adjustRightInd w:val="0"/>
        <w:rPr>
          <w:lang w:val="en-CA"/>
        </w:rPr>
      </w:pPr>
      <w:r w:rsidRPr="00595C5D">
        <w:rPr>
          <w:lang w:val="en-CA"/>
        </w:rPr>
        <w:t>Answer: a</w:t>
      </w:r>
    </w:p>
    <w:p w14:paraId="3FF7BAE1" w14:textId="77777777" w:rsidR="00193CC2" w:rsidRPr="00595C5D" w:rsidRDefault="00193CC2" w:rsidP="00794F5C">
      <w:pPr>
        <w:rPr>
          <w:lang w:val="en-CA"/>
        </w:rPr>
      </w:pPr>
    </w:p>
    <w:p w14:paraId="3FF7BAE2" w14:textId="77777777" w:rsidR="00193CC2" w:rsidRPr="00595C5D" w:rsidRDefault="00193CC2" w:rsidP="00794F5C">
      <w:r w:rsidRPr="00595C5D">
        <w:rPr>
          <w:lang w:val="en-CA"/>
        </w:rPr>
        <w:t xml:space="preserve">Section Reference: </w:t>
      </w:r>
      <w:r w:rsidRPr="00595C5D">
        <w:t>Regional Differences</w:t>
      </w:r>
    </w:p>
    <w:p w14:paraId="70E55400"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AE3" w14:textId="15767C2E"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4EED01BE" w14:textId="77777777" w:rsidR="00193CC2" w:rsidRPr="00595C5D" w:rsidRDefault="00886C18">
      <w:pPr>
        <w:widowControl w:val="0"/>
        <w:autoSpaceDE w:val="0"/>
        <w:autoSpaceDN w:val="0"/>
        <w:adjustRightInd w:val="0"/>
        <w:rPr>
          <w:lang w:val="en-CA"/>
        </w:rPr>
      </w:pPr>
      <w:r>
        <w:rPr>
          <w:lang w:val="en-CA"/>
        </w:rPr>
        <w:t>Bloom’s: Knowledge</w:t>
      </w:r>
    </w:p>
    <w:p w14:paraId="3FF7BAE4" w14:textId="77777777" w:rsidR="00193CC2" w:rsidRPr="00595C5D" w:rsidRDefault="00193CC2">
      <w:pPr>
        <w:widowControl w:val="0"/>
        <w:autoSpaceDE w:val="0"/>
        <w:autoSpaceDN w:val="0"/>
        <w:adjustRightInd w:val="0"/>
        <w:rPr>
          <w:lang w:val="en-CA"/>
        </w:rPr>
      </w:pPr>
    </w:p>
    <w:p w14:paraId="3FF7BAE5" w14:textId="77777777" w:rsidR="00193CC2" w:rsidRPr="00595C5D" w:rsidRDefault="00193CC2">
      <w:pPr>
        <w:widowControl w:val="0"/>
        <w:autoSpaceDE w:val="0"/>
        <w:autoSpaceDN w:val="0"/>
        <w:adjustRightInd w:val="0"/>
        <w:rPr>
          <w:lang w:val="en-CA"/>
        </w:rPr>
      </w:pPr>
    </w:p>
    <w:p w14:paraId="3FF7BAE6" w14:textId="77777777" w:rsidR="00193CC2" w:rsidRPr="00595C5D" w:rsidRDefault="00193CC2" w:rsidP="001D6D55">
      <w:pPr>
        <w:widowControl w:val="0"/>
        <w:autoSpaceDE w:val="0"/>
        <w:autoSpaceDN w:val="0"/>
        <w:adjustRightInd w:val="0"/>
        <w:rPr>
          <w:lang w:val="en-CA"/>
        </w:rPr>
      </w:pPr>
      <w:r w:rsidRPr="00595C5D">
        <w:rPr>
          <w:lang w:val="en-CA"/>
        </w:rPr>
        <w:t>16</w:t>
      </w:r>
      <w:r w:rsidR="00CA66C9" w:rsidRPr="00595C5D">
        <w:rPr>
          <w:lang w:val="en-CA"/>
        </w:rPr>
        <w:t>4</w:t>
      </w:r>
      <w:r w:rsidRPr="00595C5D">
        <w:rPr>
          <w:lang w:val="en-CA"/>
        </w:rPr>
        <w:t>) According to an Ontario Ministry of Health (1994) study, disability costs attributed to mental health problems are often hidden from society because</w:t>
      </w:r>
    </w:p>
    <w:p w14:paraId="3FF7BAE7" w14:textId="77777777" w:rsidR="00193CC2" w:rsidRPr="00595C5D" w:rsidRDefault="00193CC2" w:rsidP="001D6D55">
      <w:pPr>
        <w:widowControl w:val="0"/>
        <w:autoSpaceDE w:val="0"/>
        <w:autoSpaceDN w:val="0"/>
        <w:adjustRightInd w:val="0"/>
        <w:rPr>
          <w:lang w:val="en-CA"/>
        </w:rPr>
      </w:pPr>
    </w:p>
    <w:p w14:paraId="3FF7BAE8" w14:textId="77777777" w:rsidR="00193CC2" w:rsidRPr="00595C5D" w:rsidRDefault="00193CC2" w:rsidP="001D6D55">
      <w:pPr>
        <w:widowControl w:val="0"/>
        <w:autoSpaceDE w:val="0"/>
        <w:autoSpaceDN w:val="0"/>
        <w:adjustRightInd w:val="0"/>
        <w:rPr>
          <w:lang w:val="en-CA"/>
        </w:rPr>
      </w:pPr>
      <w:r w:rsidRPr="00595C5D">
        <w:rPr>
          <w:lang w:val="en-CA"/>
        </w:rPr>
        <w:t>a) the actual cost to society is minimal.</w:t>
      </w:r>
    </w:p>
    <w:p w14:paraId="3FF7BAE9" w14:textId="77777777" w:rsidR="00193CC2" w:rsidRPr="00595C5D" w:rsidRDefault="00193CC2" w:rsidP="001D6D55">
      <w:pPr>
        <w:widowControl w:val="0"/>
        <w:autoSpaceDE w:val="0"/>
        <w:autoSpaceDN w:val="0"/>
        <w:adjustRightInd w:val="0"/>
        <w:rPr>
          <w:lang w:val="en-CA"/>
        </w:rPr>
      </w:pPr>
      <w:r w:rsidRPr="00595C5D">
        <w:rPr>
          <w:lang w:val="en-CA"/>
        </w:rPr>
        <w:t>b) there is no loss of work productivity.</w:t>
      </w:r>
    </w:p>
    <w:p w14:paraId="3FF7BAEA" w14:textId="77777777" w:rsidR="00193CC2" w:rsidRPr="00595C5D" w:rsidRDefault="00193CC2" w:rsidP="001D6D55">
      <w:pPr>
        <w:widowControl w:val="0"/>
        <w:autoSpaceDE w:val="0"/>
        <w:autoSpaceDN w:val="0"/>
        <w:adjustRightInd w:val="0"/>
        <w:rPr>
          <w:lang w:val="en-CA"/>
        </w:rPr>
      </w:pPr>
      <w:r w:rsidRPr="00595C5D">
        <w:rPr>
          <w:lang w:val="en-CA"/>
        </w:rPr>
        <w:t>c) there are continued high levels of quality of life.</w:t>
      </w:r>
    </w:p>
    <w:p w14:paraId="3FF7BAEB" w14:textId="77777777" w:rsidR="00193CC2" w:rsidRPr="00595C5D" w:rsidRDefault="00193CC2" w:rsidP="001D6D55">
      <w:pPr>
        <w:widowControl w:val="0"/>
        <w:autoSpaceDE w:val="0"/>
        <w:autoSpaceDN w:val="0"/>
        <w:adjustRightInd w:val="0"/>
        <w:rPr>
          <w:lang w:val="en-CA"/>
        </w:rPr>
      </w:pPr>
      <w:r w:rsidRPr="00595C5D">
        <w:rPr>
          <w:lang w:val="en-CA"/>
        </w:rPr>
        <w:t>d) there is stigma associated with it.</w:t>
      </w:r>
    </w:p>
    <w:p w14:paraId="3FF7BAEC" w14:textId="77777777" w:rsidR="001D1648" w:rsidRPr="00595C5D" w:rsidRDefault="001D1648" w:rsidP="001D6D55">
      <w:pPr>
        <w:widowControl w:val="0"/>
        <w:autoSpaceDE w:val="0"/>
        <w:autoSpaceDN w:val="0"/>
        <w:adjustRightInd w:val="0"/>
        <w:rPr>
          <w:lang w:val="en-CA"/>
        </w:rPr>
      </w:pPr>
    </w:p>
    <w:p w14:paraId="3FF7BAED" w14:textId="77777777" w:rsidR="00193CC2" w:rsidRPr="00595C5D" w:rsidRDefault="00193CC2" w:rsidP="001D6D55">
      <w:pPr>
        <w:widowControl w:val="0"/>
        <w:autoSpaceDE w:val="0"/>
        <w:autoSpaceDN w:val="0"/>
        <w:adjustRightInd w:val="0"/>
        <w:rPr>
          <w:lang w:val="en-CA"/>
        </w:rPr>
      </w:pPr>
      <w:r w:rsidRPr="00595C5D">
        <w:rPr>
          <w:lang w:val="en-CA"/>
        </w:rPr>
        <w:t>Answer: d</w:t>
      </w:r>
    </w:p>
    <w:p w14:paraId="3FF7BAEE" w14:textId="77777777" w:rsidR="00193CC2" w:rsidRPr="00595C5D" w:rsidRDefault="00193CC2" w:rsidP="001D6D55">
      <w:pPr>
        <w:widowControl w:val="0"/>
        <w:autoSpaceDE w:val="0"/>
        <w:autoSpaceDN w:val="0"/>
        <w:adjustRightInd w:val="0"/>
        <w:rPr>
          <w:lang w:val="en-CA"/>
        </w:rPr>
      </w:pPr>
    </w:p>
    <w:p w14:paraId="3FF7BAEF" w14:textId="77777777" w:rsidR="00193CC2" w:rsidRPr="00595C5D" w:rsidRDefault="00193CC2" w:rsidP="00794F5C">
      <w:r w:rsidRPr="00595C5D">
        <w:rPr>
          <w:lang w:val="en-CA"/>
        </w:rPr>
        <w:t xml:space="preserve">Section Reference: </w:t>
      </w:r>
      <w:r w:rsidRPr="00595C5D">
        <w:t>Cost of Mental Health Problems</w:t>
      </w:r>
    </w:p>
    <w:p w14:paraId="541133B8" w14:textId="77777777" w:rsidR="00292CEB" w:rsidRPr="00595C5D" w:rsidRDefault="00193CC2" w:rsidP="001D6D55">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AF0" w14:textId="21329393" w:rsidR="00292CEB" w:rsidRPr="00595C5D" w:rsidRDefault="00292CEB" w:rsidP="001D6D55">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7568B781" w14:textId="77777777" w:rsidR="00193CC2" w:rsidRPr="00595C5D" w:rsidRDefault="00886C18" w:rsidP="001D6D55">
      <w:pPr>
        <w:widowControl w:val="0"/>
        <w:autoSpaceDE w:val="0"/>
        <w:autoSpaceDN w:val="0"/>
        <w:adjustRightInd w:val="0"/>
        <w:rPr>
          <w:lang w:val="en-CA"/>
        </w:rPr>
      </w:pPr>
      <w:r>
        <w:rPr>
          <w:lang w:val="en-CA"/>
        </w:rPr>
        <w:lastRenderedPageBreak/>
        <w:t>Bloom’s: Analysis</w:t>
      </w:r>
    </w:p>
    <w:p w14:paraId="3FF7BAF2" w14:textId="77777777" w:rsidR="00193CC2" w:rsidRPr="00595C5D" w:rsidRDefault="00193CC2" w:rsidP="00136AB2">
      <w:pPr>
        <w:widowControl w:val="0"/>
        <w:autoSpaceDE w:val="0"/>
        <w:autoSpaceDN w:val="0"/>
        <w:adjustRightInd w:val="0"/>
        <w:rPr>
          <w:lang w:val="en-CA"/>
        </w:rPr>
      </w:pPr>
    </w:p>
    <w:p w14:paraId="3FF7BAF3" w14:textId="77777777" w:rsidR="00193CC2" w:rsidRPr="00595C5D" w:rsidRDefault="00193CC2">
      <w:pPr>
        <w:widowControl w:val="0"/>
        <w:autoSpaceDE w:val="0"/>
        <w:autoSpaceDN w:val="0"/>
        <w:adjustRightInd w:val="0"/>
        <w:rPr>
          <w:lang w:val="en-CA"/>
        </w:rPr>
      </w:pPr>
    </w:p>
    <w:p w14:paraId="3FF7BAF4" w14:textId="77777777" w:rsidR="00193CC2" w:rsidRPr="00595C5D" w:rsidRDefault="00193CC2">
      <w:pPr>
        <w:widowControl w:val="0"/>
        <w:autoSpaceDE w:val="0"/>
        <w:autoSpaceDN w:val="0"/>
        <w:adjustRightInd w:val="0"/>
        <w:rPr>
          <w:lang w:val="en-CA"/>
        </w:rPr>
      </w:pPr>
      <w:r w:rsidRPr="00595C5D">
        <w:rPr>
          <w:lang w:val="en-CA"/>
        </w:rPr>
        <w:t>16</w:t>
      </w:r>
      <w:r w:rsidR="00CA66C9" w:rsidRPr="00595C5D">
        <w:rPr>
          <w:lang w:val="en-CA"/>
        </w:rPr>
        <w:t>5</w:t>
      </w:r>
      <w:r w:rsidRPr="00595C5D">
        <w:rPr>
          <w:lang w:val="en-CA"/>
        </w:rPr>
        <w:t>) The commissioner leading the 2002 Royal Commission on the future of health care in Canada was:</w:t>
      </w:r>
    </w:p>
    <w:p w14:paraId="3FF7BAF5" w14:textId="77777777" w:rsidR="00193CC2" w:rsidRPr="00595C5D" w:rsidRDefault="00193CC2">
      <w:pPr>
        <w:widowControl w:val="0"/>
        <w:autoSpaceDE w:val="0"/>
        <w:autoSpaceDN w:val="0"/>
        <w:adjustRightInd w:val="0"/>
        <w:rPr>
          <w:lang w:val="en-CA"/>
        </w:rPr>
      </w:pPr>
    </w:p>
    <w:p w14:paraId="3FF7BAF6" w14:textId="77777777" w:rsidR="00193CC2" w:rsidRPr="00595C5D" w:rsidRDefault="00193CC2">
      <w:pPr>
        <w:widowControl w:val="0"/>
        <w:autoSpaceDE w:val="0"/>
        <w:autoSpaceDN w:val="0"/>
        <w:adjustRightInd w:val="0"/>
        <w:rPr>
          <w:lang w:val="en-CA"/>
        </w:rPr>
      </w:pPr>
      <w:r w:rsidRPr="00595C5D">
        <w:rPr>
          <w:lang w:val="en-CA"/>
        </w:rPr>
        <w:t>a) Paul Martin</w:t>
      </w:r>
    </w:p>
    <w:p w14:paraId="3FF7BAF7" w14:textId="77777777" w:rsidR="00193CC2" w:rsidRPr="00595C5D" w:rsidRDefault="00193CC2">
      <w:pPr>
        <w:widowControl w:val="0"/>
        <w:autoSpaceDE w:val="0"/>
        <w:autoSpaceDN w:val="0"/>
        <w:adjustRightInd w:val="0"/>
        <w:rPr>
          <w:lang w:val="en-CA"/>
        </w:rPr>
      </w:pPr>
      <w:r w:rsidRPr="00595C5D">
        <w:rPr>
          <w:lang w:val="en-CA"/>
        </w:rPr>
        <w:t>b) C. M. Hincks</w:t>
      </w:r>
    </w:p>
    <w:p w14:paraId="3FF7BAF8" w14:textId="77777777" w:rsidR="00193CC2" w:rsidRPr="00595C5D" w:rsidRDefault="00193CC2">
      <w:pPr>
        <w:widowControl w:val="0"/>
        <w:autoSpaceDE w:val="0"/>
        <w:autoSpaceDN w:val="0"/>
        <w:adjustRightInd w:val="0"/>
        <w:rPr>
          <w:lang w:val="en-CA"/>
        </w:rPr>
      </w:pPr>
      <w:r w:rsidRPr="00595C5D">
        <w:rPr>
          <w:lang w:val="en-CA"/>
        </w:rPr>
        <w:t xml:space="preserve">c) Roy </w:t>
      </w:r>
      <w:proofErr w:type="spellStart"/>
      <w:r w:rsidRPr="00595C5D">
        <w:rPr>
          <w:lang w:val="en-CA"/>
        </w:rPr>
        <w:t>Romanow</w:t>
      </w:r>
      <w:proofErr w:type="spellEnd"/>
    </w:p>
    <w:p w14:paraId="3FF7BAF9" w14:textId="77777777" w:rsidR="00193CC2" w:rsidRPr="00595C5D" w:rsidRDefault="00193CC2">
      <w:pPr>
        <w:widowControl w:val="0"/>
        <w:autoSpaceDE w:val="0"/>
        <w:autoSpaceDN w:val="0"/>
        <w:adjustRightInd w:val="0"/>
        <w:rPr>
          <w:lang w:val="en-CA"/>
        </w:rPr>
      </w:pPr>
      <w:r w:rsidRPr="00595C5D">
        <w:rPr>
          <w:lang w:val="en-CA"/>
        </w:rPr>
        <w:t>d) Brian Tobin</w:t>
      </w:r>
    </w:p>
    <w:p w14:paraId="3FF7BAFA" w14:textId="77777777" w:rsidR="00193CC2" w:rsidRPr="00595C5D" w:rsidRDefault="00193CC2">
      <w:pPr>
        <w:widowControl w:val="0"/>
        <w:autoSpaceDE w:val="0"/>
        <w:autoSpaceDN w:val="0"/>
        <w:adjustRightInd w:val="0"/>
        <w:rPr>
          <w:lang w:val="en-CA"/>
        </w:rPr>
      </w:pPr>
    </w:p>
    <w:p w14:paraId="3FF7BAFB" w14:textId="77777777" w:rsidR="00193CC2" w:rsidRPr="00595C5D" w:rsidRDefault="00193CC2">
      <w:pPr>
        <w:widowControl w:val="0"/>
        <w:autoSpaceDE w:val="0"/>
        <w:autoSpaceDN w:val="0"/>
        <w:adjustRightInd w:val="0"/>
        <w:rPr>
          <w:lang w:val="en-CA"/>
        </w:rPr>
      </w:pPr>
      <w:r w:rsidRPr="00595C5D">
        <w:rPr>
          <w:lang w:val="en-CA"/>
        </w:rPr>
        <w:t>Answer: c</w:t>
      </w:r>
    </w:p>
    <w:p w14:paraId="3FF7BAFC" w14:textId="77777777" w:rsidR="00193CC2" w:rsidRPr="00595C5D" w:rsidRDefault="00193CC2" w:rsidP="00794F5C">
      <w:pPr>
        <w:rPr>
          <w:lang w:val="en-CA"/>
        </w:rPr>
      </w:pPr>
    </w:p>
    <w:p w14:paraId="3FF7BAFD"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3C886CC8"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AFE" w14:textId="329D485E"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4D54B5C4" w14:textId="77777777" w:rsidR="00193CC2" w:rsidRPr="00595C5D" w:rsidRDefault="00886C18">
      <w:pPr>
        <w:widowControl w:val="0"/>
        <w:autoSpaceDE w:val="0"/>
        <w:autoSpaceDN w:val="0"/>
        <w:adjustRightInd w:val="0"/>
        <w:rPr>
          <w:lang w:val="en-CA"/>
        </w:rPr>
      </w:pPr>
      <w:r>
        <w:rPr>
          <w:lang w:val="en-CA"/>
        </w:rPr>
        <w:t>Bloom’s: Knowledge</w:t>
      </w:r>
    </w:p>
    <w:p w14:paraId="3FF7BAFF" w14:textId="77777777" w:rsidR="00193CC2" w:rsidRPr="00595C5D" w:rsidRDefault="00193CC2">
      <w:pPr>
        <w:widowControl w:val="0"/>
        <w:autoSpaceDE w:val="0"/>
        <w:autoSpaceDN w:val="0"/>
        <w:adjustRightInd w:val="0"/>
        <w:rPr>
          <w:lang w:val="en-CA"/>
        </w:rPr>
      </w:pPr>
    </w:p>
    <w:p w14:paraId="3FF7BB00" w14:textId="77777777" w:rsidR="00193CC2" w:rsidRPr="00595C5D" w:rsidRDefault="00193CC2">
      <w:pPr>
        <w:widowControl w:val="0"/>
        <w:autoSpaceDE w:val="0"/>
        <w:autoSpaceDN w:val="0"/>
        <w:adjustRightInd w:val="0"/>
        <w:rPr>
          <w:lang w:val="en-CA"/>
        </w:rPr>
      </w:pPr>
    </w:p>
    <w:p w14:paraId="3FF7BB01" w14:textId="77777777" w:rsidR="00193CC2" w:rsidRPr="00595C5D" w:rsidRDefault="00193CC2">
      <w:pPr>
        <w:widowControl w:val="0"/>
        <w:autoSpaceDE w:val="0"/>
        <w:autoSpaceDN w:val="0"/>
        <w:adjustRightInd w:val="0"/>
        <w:rPr>
          <w:lang w:val="en-CA"/>
        </w:rPr>
      </w:pPr>
      <w:r w:rsidRPr="00595C5D">
        <w:rPr>
          <w:lang w:val="en-CA"/>
        </w:rPr>
        <w:t>16</w:t>
      </w:r>
      <w:r w:rsidR="00CA66C9" w:rsidRPr="00595C5D">
        <w:rPr>
          <w:lang w:val="en-CA"/>
        </w:rPr>
        <w:t>6</w:t>
      </w:r>
      <w:r w:rsidRPr="00595C5D">
        <w:rPr>
          <w:lang w:val="en-CA"/>
        </w:rPr>
        <w:t xml:space="preserve">) The </w:t>
      </w:r>
      <w:proofErr w:type="spellStart"/>
      <w:r w:rsidRPr="00595C5D">
        <w:rPr>
          <w:lang w:val="en-CA"/>
        </w:rPr>
        <w:t>Romanow</w:t>
      </w:r>
      <w:proofErr w:type="spellEnd"/>
      <w:r w:rsidRPr="00595C5D">
        <w:rPr>
          <w:lang w:val="en-CA"/>
        </w:rPr>
        <w:t xml:space="preserve"> Report's recommendations for changes to Canada's health system:</w:t>
      </w:r>
    </w:p>
    <w:p w14:paraId="3FF7BB02" w14:textId="77777777" w:rsidR="00193CC2" w:rsidRPr="00595C5D" w:rsidRDefault="00193CC2">
      <w:pPr>
        <w:widowControl w:val="0"/>
        <w:autoSpaceDE w:val="0"/>
        <w:autoSpaceDN w:val="0"/>
        <w:adjustRightInd w:val="0"/>
        <w:rPr>
          <w:lang w:val="en-CA"/>
        </w:rPr>
      </w:pPr>
    </w:p>
    <w:p w14:paraId="3FF7BB03" w14:textId="77777777" w:rsidR="00193CC2" w:rsidRPr="00595C5D" w:rsidRDefault="00193CC2">
      <w:pPr>
        <w:widowControl w:val="0"/>
        <w:autoSpaceDE w:val="0"/>
        <w:autoSpaceDN w:val="0"/>
        <w:adjustRightInd w:val="0"/>
        <w:rPr>
          <w:lang w:val="en-CA"/>
        </w:rPr>
      </w:pPr>
      <w:r w:rsidRPr="00595C5D">
        <w:rPr>
          <w:lang w:val="en-CA"/>
        </w:rPr>
        <w:t>a) Received no meaningful input from national mental health groups.</w:t>
      </w:r>
    </w:p>
    <w:p w14:paraId="3FF7BB04" w14:textId="77777777" w:rsidR="00193CC2" w:rsidRPr="00595C5D" w:rsidRDefault="00193CC2">
      <w:pPr>
        <w:widowControl w:val="0"/>
        <w:autoSpaceDE w:val="0"/>
        <w:autoSpaceDN w:val="0"/>
        <w:adjustRightInd w:val="0"/>
        <w:rPr>
          <w:lang w:val="en-CA"/>
        </w:rPr>
      </w:pPr>
      <w:r w:rsidRPr="00595C5D">
        <w:rPr>
          <w:lang w:val="en-CA"/>
        </w:rPr>
        <w:t>b) Received input from psychiatrists but not psychologists.</w:t>
      </w:r>
    </w:p>
    <w:p w14:paraId="3FF7BB05" w14:textId="77777777" w:rsidR="00193CC2" w:rsidRPr="00595C5D" w:rsidRDefault="00193CC2">
      <w:pPr>
        <w:widowControl w:val="0"/>
        <w:autoSpaceDE w:val="0"/>
        <w:autoSpaceDN w:val="0"/>
        <w:adjustRightInd w:val="0"/>
        <w:rPr>
          <w:lang w:val="en-CA"/>
        </w:rPr>
      </w:pPr>
      <w:r w:rsidRPr="00595C5D">
        <w:rPr>
          <w:lang w:val="en-CA"/>
        </w:rPr>
        <w:t>c) Proposed that mental health be a priority in the health system.</w:t>
      </w:r>
    </w:p>
    <w:p w14:paraId="3FF7BB06" w14:textId="77777777" w:rsidR="00193CC2" w:rsidRPr="00595C5D" w:rsidRDefault="00193CC2">
      <w:pPr>
        <w:widowControl w:val="0"/>
        <w:autoSpaceDE w:val="0"/>
        <w:autoSpaceDN w:val="0"/>
        <w:adjustRightInd w:val="0"/>
        <w:rPr>
          <w:lang w:val="en-CA"/>
        </w:rPr>
      </w:pPr>
      <w:r w:rsidRPr="00595C5D">
        <w:rPr>
          <w:lang w:val="en-CA"/>
        </w:rPr>
        <w:t>d) Made vague recommendations for improving healthcare for Canadians.</w:t>
      </w:r>
    </w:p>
    <w:p w14:paraId="3FF7BB07" w14:textId="77777777" w:rsidR="00193CC2" w:rsidRPr="00595C5D" w:rsidRDefault="00193CC2">
      <w:pPr>
        <w:widowControl w:val="0"/>
        <w:autoSpaceDE w:val="0"/>
        <w:autoSpaceDN w:val="0"/>
        <w:adjustRightInd w:val="0"/>
        <w:rPr>
          <w:lang w:val="en-CA"/>
        </w:rPr>
      </w:pPr>
    </w:p>
    <w:p w14:paraId="3FF7BB08" w14:textId="77777777" w:rsidR="00193CC2" w:rsidRPr="00595C5D" w:rsidRDefault="00193CC2">
      <w:pPr>
        <w:widowControl w:val="0"/>
        <w:autoSpaceDE w:val="0"/>
        <w:autoSpaceDN w:val="0"/>
        <w:adjustRightInd w:val="0"/>
        <w:rPr>
          <w:lang w:val="en-CA"/>
        </w:rPr>
      </w:pPr>
      <w:r w:rsidRPr="00595C5D">
        <w:rPr>
          <w:lang w:val="en-CA"/>
        </w:rPr>
        <w:t>Answer: c</w:t>
      </w:r>
    </w:p>
    <w:p w14:paraId="3FF7BB09" w14:textId="77777777" w:rsidR="00193CC2" w:rsidRPr="00595C5D" w:rsidRDefault="00193CC2" w:rsidP="00794F5C">
      <w:pPr>
        <w:rPr>
          <w:lang w:val="en-CA"/>
        </w:rPr>
      </w:pPr>
    </w:p>
    <w:p w14:paraId="3FF7BB0A"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3D0E5A17"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B0B" w14:textId="14539E7C"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45CDFB3E" w14:textId="77777777" w:rsidR="00193CC2" w:rsidRPr="00595C5D" w:rsidRDefault="00292CEB">
      <w:pPr>
        <w:widowControl w:val="0"/>
        <w:autoSpaceDE w:val="0"/>
        <w:autoSpaceDN w:val="0"/>
        <w:adjustRightInd w:val="0"/>
        <w:rPr>
          <w:lang w:val="en-CA"/>
        </w:rPr>
      </w:pPr>
      <w:r w:rsidRPr="00595C5D">
        <w:rPr>
          <w:lang w:val="en-CA"/>
        </w:rPr>
        <w:t>Bloom’s:</w:t>
      </w:r>
      <w:r w:rsidR="00193CC2" w:rsidRPr="00595C5D">
        <w:rPr>
          <w:lang w:val="en-CA"/>
        </w:rPr>
        <w:t xml:space="preserve"> </w:t>
      </w:r>
      <w:r w:rsidR="00275D1D">
        <w:rPr>
          <w:lang w:val="en-CA"/>
        </w:rPr>
        <w:t xml:space="preserve"> AN</w:t>
      </w:r>
    </w:p>
    <w:p w14:paraId="3FF7BB0C" w14:textId="77777777" w:rsidR="00193CC2" w:rsidRPr="00595C5D" w:rsidRDefault="00193CC2">
      <w:pPr>
        <w:widowControl w:val="0"/>
        <w:autoSpaceDE w:val="0"/>
        <w:autoSpaceDN w:val="0"/>
        <w:adjustRightInd w:val="0"/>
        <w:rPr>
          <w:lang w:val="en-CA"/>
        </w:rPr>
      </w:pPr>
    </w:p>
    <w:p w14:paraId="3FF7BB0D" w14:textId="77777777" w:rsidR="00193CC2" w:rsidRPr="00595C5D" w:rsidRDefault="00193CC2">
      <w:pPr>
        <w:widowControl w:val="0"/>
        <w:autoSpaceDE w:val="0"/>
        <w:autoSpaceDN w:val="0"/>
        <w:adjustRightInd w:val="0"/>
        <w:rPr>
          <w:lang w:val="en-CA"/>
        </w:rPr>
      </w:pPr>
    </w:p>
    <w:p w14:paraId="3FF7BB0E" w14:textId="77777777" w:rsidR="00193CC2" w:rsidRPr="00595C5D" w:rsidRDefault="00193CC2">
      <w:pPr>
        <w:widowControl w:val="0"/>
        <w:autoSpaceDE w:val="0"/>
        <w:autoSpaceDN w:val="0"/>
        <w:adjustRightInd w:val="0"/>
        <w:rPr>
          <w:lang w:val="en-CA"/>
        </w:rPr>
      </w:pPr>
      <w:r w:rsidRPr="00595C5D">
        <w:rPr>
          <w:lang w:val="en-CA"/>
        </w:rPr>
        <w:t>16</w:t>
      </w:r>
      <w:r w:rsidR="00CA66C9" w:rsidRPr="00595C5D">
        <w:rPr>
          <w:lang w:val="en-CA"/>
        </w:rPr>
        <w:t>7</w:t>
      </w:r>
      <w:r w:rsidRPr="00595C5D">
        <w:rPr>
          <w:lang w:val="en-CA"/>
        </w:rPr>
        <w:t xml:space="preserve">) In his report on Canada's health system, </w:t>
      </w:r>
      <w:proofErr w:type="spellStart"/>
      <w:r w:rsidRPr="00595C5D">
        <w:rPr>
          <w:lang w:val="en-CA"/>
        </w:rPr>
        <w:t>Romanow</w:t>
      </w:r>
      <w:proofErr w:type="spellEnd"/>
      <w:r w:rsidRPr="00595C5D">
        <w:rPr>
          <w:lang w:val="en-CA"/>
        </w:rPr>
        <w:t xml:space="preserve"> likened the mental health field to:</w:t>
      </w:r>
    </w:p>
    <w:p w14:paraId="3FF7BB0F" w14:textId="77777777" w:rsidR="00193CC2" w:rsidRPr="00595C5D" w:rsidRDefault="00193CC2">
      <w:pPr>
        <w:widowControl w:val="0"/>
        <w:autoSpaceDE w:val="0"/>
        <w:autoSpaceDN w:val="0"/>
        <w:adjustRightInd w:val="0"/>
        <w:rPr>
          <w:lang w:val="en-CA"/>
        </w:rPr>
      </w:pPr>
    </w:p>
    <w:p w14:paraId="3FF7BB10" w14:textId="77777777" w:rsidR="00193CC2" w:rsidRPr="00595C5D" w:rsidRDefault="00193CC2">
      <w:pPr>
        <w:widowControl w:val="0"/>
        <w:autoSpaceDE w:val="0"/>
        <w:autoSpaceDN w:val="0"/>
        <w:adjustRightInd w:val="0"/>
        <w:rPr>
          <w:lang w:val="en-CA"/>
        </w:rPr>
      </w:pPr>
      <w:r w:rsidRPr="00595C5D">
        <w:rPr>
          <w:lang w:val="en-CA"/>
        </w:rPr>
        <w:t>a) A surrogate mother</w:t>
      </w:r>
    </w:p>
    <w:p w14:paraId="3FF7BB11" w14:textId="77777777" w:rsidR="00193CC2" w:rsidRPr="00595C5D" w:rsidRDefault="00193CC2">
      <w:pPr>
        <w:widowControl w:val="0"/>
        <w:autoSpaceDE w:val="0"/>
        <w:autoSpaceDN w:val="0"/>
        <w:adjustRightInd w:val="0"/>
        <w:rPr>
          <w:lang w:val="en-CA"/>
        </w:rPr>
      </w:pPr>
      <w:r w:rsidRPr="00595C5D">
        <w:rPr>
          <w:lang w:val="en-CA"/>
        </w:rPr>
        <w:t>b) An orphan child</w:t>
      </w:r>
    </w:p>
    <w:p w14:paraId="3FF7BB12" w14:textId="77777777" w:rsidR="00193CC2" w:rsidRPr="00595C5D" w:rsidRDefault="00193CC2">
      <w:pPr>
        <w:widowControl w:val="0"/>
        <w:autoSpaceDE w:val="0"/>
        <w:autoSpaceDN w:val="0"/>
        <w:adjustRightInd w:val="0"/>
        <w:rPr>
          <w:lang w:val="en-CA"/>
        </w:rPr>
      </w:pPr>
      <w:r w:rsidRPr="00595C5D">
        <w:rPr>
          <w:lang w:val="en-CA"/>
        </w:rPr>
        <w:t>c) A wounded duck</w:t>
      </w:r>
    </w:p>
    <w:p w14:paraId="3FF7BB13" w14:textId="77777777" w:rsidR="00193CC2" w:rsidRPr="00595C5D" w:rsidRDefault="00193CC2">
      <w:pPr>
        <w:widowControl w:val="0"/>
        <w:autoSpaceDE w:val="0"/>
        <w:autoSpaceDN w:val="0"/>
        <w:adjustRightInd w:val="0"/>
        <w:rPr>
          <w:lang w:val="en-CA"/>
        </w:rPr>
      </w:pPr>
      <w:r w:rsidRPr="00595C5D">
        <w:rPr>
          <w:lang w:val="en-CA"/>
        </w:rPr>
        <w:t>d) A family in crisis</w:t>
      </w:r>
    </w:p>
    <w:p w14:paraId="3FF7BB14" w14:textId="77777777" w:rsidR="00193CC2" w:rsidRPr="00595C5D" w:rsidRDefault="00193CC2">
      <w:pPr>
        <w:widowControl w:val="0"/>
        <w:autoSpaceDE w:val="0"/>
        <w:autoSpaceDN w:val="0"/>
        <w:adjustRightInd w:val="0"/>
        <w:rPr>
          <w:lang w:val="en-CA"/>
        </w:rPr>
      </w:pPr>
    </w:p>
    <w:p w14:paraId="3FF7BB15" w14:textId="77777777" w:rsidR="00193CC2" w:rsidRPr="00595C5D" w:rsidRDefault="00193CC2">
      <w:pPr>
        <w:widowControl w:val="0"/>
        <w:autoSpaceDE w:val="0"/>
        <w:autoSpaceDN w:val="0"/>
        <w:adjustRightInd w:val="0"/>
        <w:rPr>
          <w:lang w:val="en-CA"/>
        </w:rPr>
      </w:pPr>
      <w:r w:rsidRPr="00595C5D">
        <w:rPr>
          <w:lang w:val="en-CA"/>
        </w:rPr>
        <w:t>Answer: b</w:t>
      </w:r>
    </w:p>
    <w:p w14:paraId="3FF7BB16" w14:textId="77777777" w:rsidR="00193CC2" w:rsidRPr="00595C5D" w:rsidRDefault="00193CC2" w:rsidP="00794F5C">
      <w:pPr>
        <w:rPr>
          <w:lang w:val="en-CA"/>
        </w:rPr>
      </w:pPr>
    </w:p>
    <w:p w14:paraId="3FF7BB17"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55A64C25"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B18" w14:textId="059FA7A8"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0A2C479A" w14:textId="77777777" w:rsidR="00193CC2" w:rsidRPr="00595C5D" w:rsidRDefault="00886C18">
      <w:pPr>
        <w:widowControl w:val="0"/>
        <w:autoSpaceDE w:val="0"/>
        <w:autoSpaceDN w:val="0"/>
        <w:adjustRightInd w:val="0"/>
        <w:rPr>
          <w:lang w:val="en-CA"/>
        </w:rPr>
      </w:pPr>
      <w:r>
        <w:rPr>
          <w:lang w:val="en-CA"/>
        </w:rPr>
        <w:lastRenderedPageBreak/>
        <w:t>Bloom’s: Knowledge</w:t>
      </w:r>
    </w:p>
    <w:p w14:paraId="3FF7BB19" w14:textId="77777777" w:rsidR="00193CC2" w:rsidRPr="00595C5D" w:rsidRDefault="00193CC2">
      <w:pPr>
        <w:widowControl w:val="0"/>
        <w:autoSpaceDE w:val="0"/>
        <w:autoSpaceDN w:val="0"/>
        <w:adjustRightInd w:val="0"/>
        <w:rPr>
          <w:lang w:val="en-CA"/>
        </w:rPr>
      </w:pPr>
    </w:p>
    <w:p w14:paraId="3FF7BB1A" w14:textId="77777777" w:rsidR="001D1648" w:rsidRPr="00595C5D" w:rsidRDefault="001D1648">
      <w:pPr>
        <w:widowControl w:val="0"/>
        <w:autoSpaceDE w:val="0"/>
        <w:autoSpaceDN w:val="0"/>
        <w:adjustRightInd w:val="0"/>
        <w:rPr>
          <w:lang w:val="en-CA"/>
        </w:rPr>
      </w:pPr>
    </w:p>
    <w:p w14:paraId="3FF7BB1B" w14:textId="77777777" w:rsidR="00193CC2" w:rsidRPr="00595C5D" w:rsidRDefault="00193CC2">
      <w:pPr>
        <w:widowControl w:val="0"/>
        <w:autoSpaceDE w:val="0"/>
        <w:autoSpaceDN w:val="0"/>
        <w:adjustRightInd w:val="0"/>
        <w:rPr>
          <w:lang w:val="en-CA"/>
        </w:rPr>
      </w:pPr>
      <w:r w:rsidRPr="00595C5D">
        <w:rPr>
          <w:lang w:val="en-CA"/>
        </w:rPr>
        <w:t>16</w:t>
      </w:r>
      <w:r w:rsidR="00CA66C9" w:rsidRPr="00595C5D">
        <w:rPr>
          <w:lang w:val="en-CA"/>
        </w:rPr>
        <w:t>8</w:t>
      </w:r>
      <w:r w:rsidRPr="00595C5D">
        <w:rPr>
          <w:lang w:val="en-CA"/>
        </w:rPr>
        <w:t xml:space="preserve">) In his report on Canada's Health System, </w:t>
      </w:r>
      <w:proofErr w:type="spellStart"/>
      <w:r w:rsidRPr="00595C5D">
        <w:rPr>
          <w:lang w:val="en-CA"/>
        </w:rPr>
        <w:t>Romanow</w:t>
      </w:r>
      <w:proofErr w:type="spellEnd"/>
      <w:r w:rsidRPr="00595C5D">
        <w:rPr>
          <w:lang w:val="en-CA"/>
        </w:rPr>
        <w:t xml:space="preserve"> recommended that mental health:</w:t>
      </w:r>
    </w:p>
    <w:p w14:paraId="3FF7BB1C" w14:textId="77777777" w:rsidR="00193CC2" w:rsidRPr="00595C5D" w:rsidRDefault="00193CC2">
      <w:pPr>
        <w:widowControl w:val="0"/>
        <w:autoSpaceDE w:val="0"/>
        <w:autoSpaceDN w:val="0"/>
        <w:adjustRightInd w:val="0"/>
        <w:rPr>
          <w:lang w:val="en-CA"/>
        </w:rPr>
      </w:pPr>
    </w:p>
    <w:p w14:paraId="3FF7BB1D" w14:textId="77777777" w:rsidR="00193CC2" w:rsidRPr="00595C5D" w:rsidRDefault="00193CC2">
      <w:pPr>
        <w:widowControl w:val="0"/>
        <w:autoSpaceDE w:val="0"/>
        <w:autoSpaceDN w:val="0"/>
        <w:adjustRightInd w:val="0"/>
        <w:rPr>
          <w:lang w:val="en-CA"/>
        </w:rPr>
      </w:pPr>
      <w:r w:rsidRPr="00595C5D">
        <w:rPr>
          <w:lang w:val="en-CA"/>
        </w:rPr>
        <w:t>a) Should not be seen as a priority in the health system.</w:t>
      </w:r>
    </w:p>
    <w:p w14:paraId="3FF7BB1E" w14:textId="77777777" w:rsidR="00193CC2" w:rsidRPr="00595C5D" w:rsidRDefault="00193CC2">
      <w:pPr>
        <w:widowControl w:val="0"/>
        <w:autoSpaceDE w:val="0"/>
        <w:autoSpaceDN w:val="0"/>
        <w:adjustRightInd w:val="0"/>
        <w:rPr>
          <w:lang w:val="en-CA"/>
        </w:rPr>
      </w:pPr>
      <w:r w:rsidRPr="00595C5D">
        <w:rPr>
          <w:lang w:val="en-CA"/>
        </w:rPr>
        <w:t>b) Should be seen as an immediate priority in the health system.</w:t>
      </w:r>
    </w:p>
    <w:p w14:paraId="3FF7BB1F" w14:textId="77777777" w:rsidR="00193CC2" w:rsidRPr="00595C5D" w:rsidRDefault="00193CC2" w:rsidP="00C706F4">
      <w:pPr>
        <w:widowControl w:val="0"/>
        <w:autoSpaceDE w:val="0"/>
        <w:autoSpaceDN w:val="0"/>
        <w:adjustRightInd w:val="0"/>
        <w:ind w:left="284" w:hanging="284"/>
        <w:rPr>
          <w:lang w:val="en-CA"/>
        </w:rPr>
      </w:pPr>
      <w:r w:rsidRPr="00595C5D">
        <w:rPr>
          <w:lang w:val="en-CA"/>
        </w:rPr>
        <w:t>c) Should be seen as a priority in the health system in 10 years when the country is in a better financial situation.</w:t>
      </w:r>
    </w:p>
    <w:p w14:paraId="3FF7BB20" w14:textId="77777777" w:rsidR="00193CC2" w:rsidRPr="00595C5D" w:rsidRDefault="00193CC2">
      <w:pPr>
        <w:widowControl w:val="0"/>
        <w:autoSpaceDE w:val="0"/>
        <w:autoSpaceDN w:val="0"/>
        <w:adjustRightInd w:val="0"/>
        <w:rPr>
          <w:lang w:val="en-CA"/>
        </w:rPr>
      </w:pPr>
      <w:r w:rsidRPr="00595C5D">
        <w:rPr>
          <w:lang w:val="en-CA"/>
        </w:rPr>
        <w:t xml:space="preserve">d) None of the above; </w:t>
      </w:r>
      <w:proofErr w:type="spellStart"/>
      <w:r w:rsidRPr="00595C5D">
        <w:rPr>
          <w:lang w:val="en-CA"/>
        </w:rPr>
        <w:t>Romanow</w:t>
      </w:r>
      <w:proofErr w:type="spellEnd"/>
      <w:r w:rsidRPr="00595C5D">
        <w:rPr>
          <w:lang w:val="en-CA"/>
        </w:rPr>
        <w:t xml:space="preserve"> ignored mental health issues.</w:t>
      </w:r>
    </w:p>
    <w:p w14:paraId="3FF7BB21" w14:textId="77777777" w:rsidR="00193CC2" w:rsidRPr="00595C5D" w:rsidRDefault="00193CC2">
      <w:pPr>
        <w:widowControl w:val="0"/>
        <w:autoSpaceDE w:val="0"/>
        <w:autoSpaceDN w:val="0"/>
        <w:adjustRightInd w:val="0"/>
        <w:rPr>
          <w:lang w:val="en-CA"/>
        </w:rPr>
      </w:pPr>
    </w:p>
    <w:p w14:paraId="3FF7BB22" w14:textId="77777777" w:rsidR="00193CC2" w:rsidRPr="00595C5D" w:rsidRDefault="00193CC2">
      <w:pPr>
        <w:widowControl w:val="0"/>
        <w:autoSpaceDE w:val="0"/>
        <w:autoSpaceDN w:val="0"/>
        <w:adjustRightInd w:val="0"/>
        <w:rPr>
          <w:lang w:val="en-CA"/>
        </w:rPr>
      </w:pPr>
      <w:r w:rsidRPr="00595C5D">
        <w:rPr>
          <w:lang w:val="en-CA"/>
        </w:rPr>
        <w:t>Answer: b</w:t>
      </w:r>
    </w:p>
    <w:p w14:paraId="3FF7BB23" w14:textId="77777777" w:rsidR="00193CC2" w:rsidRPr="00595C5D" w:rsidRDefault="00193CC2" w:rsidP="00794F5C">
      <w:pPr>
        <w:rPr>
          <w:lang w:val="en-CA"/>
        </w:rPr>
      </w:pPr>
    </w:p>
    <w:p w14:paraId="3FF7BB24"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32F1A171"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B25" w14:textId="79BF00C6"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4 Describe mental health problems and their treatment in Canada</w:t>
      </w:r>
    </w:p>
    <w:p w14:paraId="5FC39CC2" w14:textId="77777777" w:rsidR="00193CC2" w:rsidRPr="00595C5D" w:rsidRDefault="00886C18">
      <w:pPr>
        <w:widowControl w:val="0"/>
        <w:autoSpaceDE w:val="0"/>
        <w:autoSpaceDN w:val="0"/>
        <w:adjustRightInd w:val="0"/>
        <w:rPr>
          <w:lang w:val="en-CA"/>
        </w:rPr>
      </w:pPr>
      <w:r>
        <w:rPr>
          <w:lang w:val="en-CA"/>
        </w:rPr>
        <w:t>Bloom’s: Knowledge</w:t>
      </w:r>
    </w:p>
    <w:p w14:paraId="3FF7BB26" w14:textId="77777777" w:rsidR="00193CC2" w:rsidRPr="00595C5D" w:rsidRDefault="00193CC2">
      <w:pPr>
        <w:widowControl w:val="0"/>
        <w:autoSpaceDE w:val="0"/>
        <w:autoSpaceDN w:val="0"/>
        <w:adjustRightInd w:val="0"/>
        <w:rPr>
          <w:lang w:val="en-CA"/>
        </w:rPr>
      </w:pPr>
    </w:p>
    <w:p w14:paraId="3FF7BB27" w14:textId="77777777" w:rsidR="00193CC2" w:rsidRPr="00595C5D" w:rsidRDefault="00193CC2">
      <w:pPr>
        <w:widowControl w:val="0"/>
        <w:autoSpaceDE w:val="0"/>
        <w:autoSpaceDN w:val="0"/>
        <w:adjustRightInd w:val="0"/>
        <w:rPr>
          <w:lang w:val="en-CA"/>
        </w:rPr>
      </w:pPr>
    </w:p>
    <w:p w14:paraId="3FF7BB28" w14:textId="77777777" w:rsidR="00193CC2" w:rsidRPr="00595C5D" w:rsidRDefault="00193CC2">
      <w:pPr>
        <w:widowControl w:val="0"/>
        <w:autoSpaceDE w:val="0"/>
        <w:autoSpaceDN w:val="0"/>
        <w:adjustRightInd w:val="0"/>
        <w:rPr>
          <w:lang w:val="en-CA"/>
        </w:rPr>
      </w:pPr>
      <w:r w:rsidRPr="00595C5D">
        <w:rPr>
          <w:lang w:val="en-CA"/>
        </w:rPr>
        <w:t>16</w:t>
      </w:r>
      <w:r w:rsidR="00CA66C9" w:rsidRPr="00595C5D">
        <w:rPr>
          <w:lang w:val="en-CA"/>
        </w:rPr>
        <w:t>9</w:t>
      </w:r>
      <w:r w:rsidRPr="00595C5D">
        <w:rPr>
          <w:lang w:val="en-CA"/>
        </w:rPr>
        <w:t xml:space="preserve">) Of the following, which specific recommendation of relevance to the mental health field emerged from </w:t>
      </w:r>
      <w:proofErr w:type="spellStart"/>
      <w:r w:rsidRPr="00595C5D">
        <w:rPr>
          <w:lang w:val="en-CA"/>
        </w:rPr>
        <w:t>Romanow's</w:t>
      </w:r>
      <w:proofErr w:type="spellEnd"/>
      <w:r w:rsidRPr="00595C5D">
        <w:rPr>
          <w:lang w:val="en-CA"/>
        </w:rPr>
        <w:t xml:space="preserve"> report?</w:t>
      </w:r>
    </w:p>
    <w:p w14:paraId="3FF7BB29" w14:textId="77777777" w:rsidR="00193CC2" w:rsidRPr="00595C5D" w:rsidRDefault="00193CC2">
      <w:pPr>
        <w:widowControl w:val="0"/>
        <w:autoSpaceDE w:val="0"/>
        <w:autoSpaceDN w:val="0"/>
        <w:adjustRightInd w:val="0"/>
        <w:rPr>
          <w:lang w:val="en-CA"/>
        </w:rPr>
      </w:pPr>
    </w:p>
    <w:p w14:paraId="3FF7BB2A" w14:textId="77777777" w:rsidR="00193CC2" w:rsidRPr="00595C5D" w:rsidRDefault="00193CC2">
      <w:pPr>
        <w:widowControl w:val="0"/>
        <w:autoSpaceDE w:val="0"/>
        <w:autoSpaceDN w:val="0"/>
        <w:adjustRightInd w:val="0"/>
        <w:rPr>
          <w:lang w:val="en-CA"/>
        </w:rPr>
      </w:pPr>
      <w:r w:rsidRPr="00595C5D">
        <w:rPr>
          <w:lang w:val="en-CA"/>
        </w:rPr>
        <w:t>a) Improved access to medications for people with severe psychiatric disorders.</w:t>
      </w:r>
    </w:p>
    <w:p w14:paraId="3FF7BB2B" w14:textId="77777777" w:rsidR="00193CC2" w:rsidRPr="00595C5D" w:rsidRDefault="00193CC2">
      <w:pPr>
        <w:widowControl w:val="0"/>
        <w:autoSpaceDE w:val="0"/>
        <w:autoSpaceDN w:val="0"/>
        <w:adjustRightInd w:val="0"/>
        <w:rPr>
          <w:lang w:val="en-CA"/>
        </w:rPr>
      </w:pPr>
      <w:r w:rsidRPr="00595C5D">
        <w:rPr>
          <w:lang w:val="en-CA"/>
        </w:rPr>
        <w:t>b) Home care coverage for mental health case management.</w:t>
      </w:r>
    </w:p>
    <w:p w14:paraId="3FF7BB2C" w14:textId="77777777" w:rsidR="00193CC2" w:rsidRPr="00595C5D" w:rsidRDefault="00193CC2" w:rsidP="00C706F4">
      <w:pPr>
        <w:widowControl w:val="0"/>
        <w:autoSpaceDE w:val="0"/>
        <w:autoSpaceDN w:val="0"/>
        <w:adjustRightInd w:val="0"/>
        <w:ind w:left="284" w:hanging="284"/>
        <w:rPr>
          <w:lang w:val="en-CA"/>
        </w:rPr>
      </w:pPr>
      <w:r w:rsidRPr="00595C5D">
        <w:rPr>
          <w:lang w:val="en-CA"/>
        </w:rPr>
        <w:t>c) Support for informal caregivers (family members and friends) who provide assistance to the mentally ill.</w:t>
      </w:r>
    </w:p>
    <w:p w14:paraId="3FF7BB2D" w14:textId="77777777" w:rsidR="00193CC2" w:rsidRPr="00595C5D" w:rsidRDefault="00193CC2">
      <w:pPr>
        <w:widowControl w:val="0"/>
        <w:autoSpaceDE w:val="0"/>
        <w:autoSpaceDN w:val="0"/>
        <w:adjustRightInd w:val="0"/>
        <w:rPr>
          <w:lang w:val="en-CA"/>
        </w:rPr>
      </w:pPr>
      <w:r w:rsidRPr="00595C5D">
        <w:rPr>
          <w:lang w:val="en-CA"/>
        </w:rPr>
        <w:t>d) All of the above.</w:t>
      </w:r>
    </w:p>
    <w:p w14:paraId="3FF7BB2E" w14:textId="77777777" w:rsidR="00193CC2" w:rsidRPr="00595C5D" w:rsidRDefault="00193CC2">
      <w:pPr>
        <w:widowControl w:val="0"/>
        <w:autoSpaceDE w:val="0"/>
        <w:autoSpaceDN w:val="0"/>
        <w:adjustRightInd w:val="0"/>
        <w:rPr>
          <w:lang w:val="en-CA"/>
        </w:rPr>
      </w:pPr>
    </w:p>
    <w:p w14:paraId="3FF7BB2F" w14:textId="77777777" w:rsidR="00193CC2" w:rsidRPr="00595C5D" w:rsidRDefault="00193CC2">
      <w:pPr>
        <w:widowControl w:val="0"/>
        <w:autoSpaceDE w:val="0"/>
        <w:autoSpaceDN w:val="0"/>
        <w:adjustRightInd w:val="0"/>
        <w:rPr>
          <w:lang w:val="en-CA"/>
        </w:rPr>
      </w:pPr>
      <w:r w:rsidRPr="00595C5D">
        <w:rPr>
          <w:lang w:val="en-CA"/>
        </w:rPr>
        <w:t>Answer: d</w:t>
      </w:r>
    </w:p>
    <w:p w14:paraId="3FF7BB30" w14:textId="77777777" w:rsidR="00193CC2" w:rsidRPr="00595C5D" w:rsidRDefault="00193CC2" w:rsidP="00794F5C">
      <w:pPr>
        <w:rPr>
          <w:lang w:val="en-CA"/>
        </w:rPr>
      </w:pPr>
    </w:p>
    <w:p w14:paraId="3FF7BB31"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408938A4" w14:textId="77777777" w:rsidR="00292CEB" w:rsidRPr="00595C5D" w:rsidRDefault="00193CC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32" w14:textId="331D40FB"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6E61B90F" w14:textId="77777777" w:rsidR="00193CC2" w:rsidRPr="00595C5D" w:rsidRDefault="00886C18">
      <w:pPr>
        <w:widowControl w:val="0"/>
        <w:autoSpaceDE w:val="0"/>
        <w:autoSpaceDN w:val="0"/>
        <w:adjustRightInd w:val="0"/>
        <w:rPr>
          <w:lang w:val="en-CA"/>
        </w:rPr>
      </w:pPr>
      <w:r>
        <w:rPr>
          <w:lang w:val="en-CA"/>
        </w:rPr>
        <w:t>Bloom’s: Analysis</w:t>
      </w:r>
    </w:p>
    <w:p w14:paraId="3FF7BB33" w14:textId="77777777" w:rsidR="00193CC2" w:rsidRPr="00595C5D" w:rsidRDefault="00193CC2">
      <w:pPr>
        <w:widowControl w:val="0"/>
        <w:autoSpaceDE w:val="0"/>
        <w:autoSpaceDN w:val="0"/>
        <w:adjustRightInd w:val="0"/>
        <w:rPr>
          <w:lang w:val="en-CA"/>
        </w:rPr>
      </w:pPr>
    </w:p>
    <w:p w14:paraId="3FF7BB34" w14:textId="77777777" w:rsidR="00193CC2" w:rsidRPr="00595C5D" w:rsidRDefault="00193CC2">
      <w:pPr>
        <w:widowControl w:val="0"/>
        <w:autoSpaceDE w:val="0"/>
        <w:autoSpaceDN w:val="0"/>
        <w:adjustRightInd w:val="0"/>
        <w:rPr>
          <w:lang w:val="en-CA"/>
        </w:rPr>
      </w:pPr>
    </w:p>
    <w:p w14:paraId="3FF7BB35" w14:textId="77777777" w:rsidR="00193CC2" w:rsidRPr="00595C5D" w:rsidRDefault="00193CC2">
      <w:pPr>
        <w:widowControl w:val="0"/>
        <w:autoSpaceDE w:val="0"/>
        <w:autoSpaceDN w:val="0"/>
        <w:adjustRightInd w:val="0"/>
        <w:rPr>
          <w:lang w:val="en-CA"/>
        </w:rPr>
      </w:pPr>
      <w:r w:rsidRPr="00595C5D">
        <w:rPr>
          <w:lang w:val="en-CA"/>
        </w:rPr>
        <w:t>1</w:t>
      </w:r>
      <w:r w:rsidR="00CA66C9" w:rsidRPr="00595C5D">
        <w:rPr>
          <w:lang w:val="en-CA"/>
        </w:rPr>
        <w:t>70</w:t>
      </w:r>
      <w:r w:rsidRPr="00595C5D">
        <w:rPr>
          <w:lang w:val="en-CA"/>
        </w:rPr>
        <w:t xml:space="preserve">) Several months after releasing his report on Canada's Health System, </w:t>
      </w:r>
      <w:proofErr w:type="spellStart"/>
      <w:r w:rsidRPr="00595C5D">
        <w:rPr>
          <w:lang w:val="en-CA"/>
        </w:rPr>
        <w:t>Romanow</w:t>
      </w:r>
      <w:proofErr w:type="spellEnd"/>
      <w:r w:rsidRPr="00595C5D">
        <w:rPr>
          <w:lang w:val="en-CA"/>
        </w:rPr>
        <w:t>:</w:t>
      </w:r>
    </w:p>
    <w:p w14:paraId="3FF7BB36" w14:textId="77777777" w:rsidR="00193CC2" w:rsidRPr="00595C5D" w:rsidRDefault="00193CC2">
      <w:pPr>
        <w:widowControl w:val="0"/>
        <w:autoSpaceDE w:val="0"/>
        <w:autoSpaceDN w:val="0"/>
        <w:adjustRightInd w:val="0"/>
        <w:rPr>
          <w:lang w:val="en-CA"/>
        </w:rPr>
      </w:pPr>
    </w:p>
    <w:p w14:paraId="3FF7BB37" w14:textId="77777777" w:rsidR="00193CC2" w:rsidRPr="00595C5D" w:rsidRDefault="00193CC2">
      <w:pPr>
        <w:widowControl w:val="0"/>
        <w:autoSpaceDE w:val="0"/>
        <w:autoSpaceDN w:val="0"/>
        <w:adjustRightInd w:val="0"/>
        <w:rPr>
          <w:lang w:val="en-CA"/>
        </w:rPr>
      </w:pPr>
      <w:r w:rsidRPr="00595C5D">
        <w:rPr>
          <w:lang w:val="en-CA"/>
        </w:rPr>
        <w:t>a) Expressed frustration about the lack of progress in adopting his recommendations.</w:t>
      </w:r>
    </w:p>
    <w:p w14:paraId="3FF7BB38" w14:textId="77777777" w:rsidR="00193CC2" w:rsidRPr="00595C5D" w:rsidRDefault="00193CC2">
      <w:pPr>
        <w:widowControl w:val="0"/>
        <w:autoSpaceDE w:val="0"/>
        <w:autoSpaceDN w:val="0"/>
        <w:adjustRightInd w:val="0"/>
        <w:rPr>
          <w:lang w:val="en-CA"/>
        </w:rPr>
      </w:pPr>
      <w:r w:rsidRPr="00595C5D">
        <w:rPr>
          <w:lang w:val="en-CA"/>
        </w:rPr>
        <w:t>b) Refused to comment on the degree of progress.</w:t>
      </w:r>
    </w:p>
    <w:p w14:paraId="3FF7BB39" w14:textId="77777777" w:rsidR="00193CC2" w:rsidRPr="00595C5D" w:rsidRDefault="00193CC2">
      <w:pPr>
        <w:widowControl w:val="0"/>
        <w:autoSpaceDE w:val="0"/>
        <w:autoSpaceDN w:val="0"/>
        <w:adjustRightInd w:val="0"/>
        <w:rPr>
          <w:lang w:val="en-CA"/>
        </w:rPr>
      </w:pPr>
      <w:r w:rsidRPr="00595C5D">
        <w:rPr>
          <w:lang w:val="en-CA"/>
        </w:rPr>
        <w:t>c) Expressed mild satisfaction with the progress made thus far.</w:t>
      </w:r>
    </w:p>
    <w:p w14:paraId="3FF7BB3A" w14:textId="77777777" w:rsidR="00193CC2" w:rsidRPr="00595C5D" w:rsidRDefault="00193CC2">
      <w:pPr>
        <w:widowControl w:val="0"/>
        <w:autoSpaceDE w:val="0"/>
        <w:autoSpaceDN w:val="0"/>
        <w:adjustRightInd w:val="0"/>
        <w:rPr>
          <w:lang w:val="en-CA"/>
        </w:rPr>
      </w:pPr>
      <w:r w:rsidRPr="00595C5D">
        <w:rPr>
          <w:lang w:val="en-CA"/>
        </w:rPr>
        <w:t>d) Expressed great satisfaction with the progress made thus far.</w:t>
      </w:r>
    </w:p>
    <w:p w14:paraId="3FF7BB3B" w14:textId="77777777" w:rsidR="00193CC2" w:rsidRPr="00595C5D" w:rsidRDefault="00193CC2">
      <w:pPr>
        <w:widowControl w:val="0"/>
        <w:autoSpaceDE w:val="0"/>
        <w:autoSpaceDN w:val="0"/>
        <w:adjustRightInd w:val="0"/>
        <w:rPr>
          <w:lang w:val="en-CA"/>
        </w:rPr>
      </w:pPr>
    </w:p>
    <w:p w14:paraId="3FF7BB3C" w14:textId="77777777" w:rsidR="00193CC2" w:rsidRPr="00595C5D" w:rsidRDefault="00193CC2">
      <w:pPr>
        <w:widowControl w:val="0"/>
        <w:autoSpaceDE w:val="0"/>
        <w:autoSpaceDN w:val="0"/>
        <w:adjustRightInd w:val="0"/>
        <w:rPr>
          <w:lang w:val="en-CA"/>
        </w:rPr>
      </w:pPr>
      <w:r w:rsidRPr="00595C5D">
        <w:rPr>
          <w:lang w:val="en-CA"/>
        </w:rPr>
        <w:t>Answer: a</w:t>
      </w:r>
    </w:p>
    <w:p w14:paraId="3FF7BB3D" w14:textId="77777777" w:rsidR="00193CC2" w:rsidRPr="00595C5D" w:rsidRDefault="00193CC2" w:rsidP="00794F5C">
      <w:pPr>
        <w:rPr>
          <w:lang w:val="en-CA"/>
        </w:rPr>
      </w:pPr>
    </w:p>
    <w:p w14:paraId="3FF7BB3E"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53886B39" w14:textId="77777777" w:rsidR="00292CEB" w:rsidRPr="00595C5D" w:rsidRDefault="00193CC2">
      <w:pPr>
        <w:widowControl w:val="0"/>
        <w:autoSpaceDE w:val="0"/>
        <w:autoSpaceDN w:val="0"/>
        <w:adjustRightInd w:val="0"/>
        <w:rPr>
          <w:lang w:val="en-CA"/>
        </w:rPr>
      </w:pPr>
      <w:r w:rsidRPr="00595C5D">
        <w:rPr>
          <w:lang w:val="en-CA"/>
        </w:rPr>
        <w:lastRenderedPageBreak/>
        <w:t xml:space="preserve">Difficulty: </w:t>
      </w:r>
      <w:r w:rsidR="00292CEB" w:rsidRPr="00595C5D">
        <w:rPr>
          <w:lang w:val="en-CA"/>
        </w:rPr>
        <w:t>Medium</w:t>
      </w:r>
    </w:p>
    <w:p w14:paraId="3FF7BB3F" w14:textId="67A176A6" w:rsidR="00292CEB" w:rsidRPr="00595C5D" w:rsidRDefault="00292CEB">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36055495" w14:textId="77777777" w:rsidR="00193CC2" w:rsidRPr="00595C5D" w:rsidRDefault="00886C18">
      <w:pPr>
        <w:widowControl w:val="0"/>
        <w:autoSpaceDE w:val="0"/>
        <w:autoSpaceDN w:val="0"/>
        <w:adjustRightInd w:val="0"/>
        <w:rPr>
          <w:lang w:val="en-CA"/>
        </w:rPr>
      </w:pPr>
      <w:r>
        <w:rPr>
          <w:lang w:val="en-CA"/>
        </w:rPr>
        <w:t>Bloom’s: Knowledge</w:t>
      </w:r>
    </w:p>
    <w:p w14:paraId="3FF7BB40" w14:textId="77777777" w:rsidR="00193CC2" w:rsidRPr="00595C5D" w:rsidRDefault="00193CC2" w:rsidP="00136AB2">
      <w:pPr>
        <w:widowControl w:val="0"/>
        <w:autoSpaceDE w:val="0"/>
        <w:autoSpaceDN w:val="0"/>
        <w:adjustRightInd w:val="0"/>
        <w:rPr>
          <w:lang w:val="en-CA"/>
        </w:rPr>
      </w:pPr>
    </w:p>
    <w:p w14:paraId="3FF7BB41" w14:textId="77777777" w:rsidR="00193CC2" w:rsidRPr="00595C5D" w:rsidRDefault="00193CC2" w:rsidP="00136AB2">
      <w:pPr>
        <w:widowControl w:val="0"/>
        <w:autoSpaceDE w:val="0"/>
        <w:autoSpaceDN w:val="0"/>
        <w:adjustRightInd w:val="0"/>
        <w:rPr>
          <w:lang w:val="en-CA"/>
        </w:rPr>
      </w:pPr>
    </w:p>
    <w:p w14:paraId="3FF7BB42" w14:textId="77777777" w:rsidR="00193CC2" w:rsidRPr="00595C5D" w:rsidRDefault="00193CC2" w:rsidP="00136AB2">
      <w:pPr>
        <w:widowControl w:val="0"/>
        <w:autoSpaceDE w:val="0"/>
        <w:autoSpaceDN w:val="0"/>
        <w:adjustRightInd w:val="0"/>
        <w:rPr>
          <w:lang w:val="en-CA"/>
        </w:rPr>
      </w:pPr>
      <w:r w:rsidRPr="00595C5D">
        <w:rPr>
          <w:lang w:val="en-CA"/>
        </w:rPr>
        <w:t>1</w:t>
      </w:r>
      <w:r w:rsidR="00CA66C9" w:rsidRPr="00595C5D">
        <w:rPr>
          <w:lang w:val="en-CA"/>
        </w:rPr>
        <w:t>71</w:t>
      </w:r>
      <w:r w:rsidRPr="00595C5D">
        <w:rPr>
          <w:lang w:val="en-CA"/>
        </w:rPr>
        <w:t xml:space="preserve">) Regarding the </w:t>
      </w:r>
      <w:proofErr w:type="spellStart"/>
      <w:r w:rsidRPr="00595C5D">
        <w:rPr>
          <w:lang w:val="en-CA"/>
        </w:rPr>
        <w:t>Romanow</w:t>
      </w:r>
      <w:proofErr w:type="spellEnd"/>
      <w:r w:rsidRPr="00595C5D">
        <w:rPr>
          <w:lang w:val="en-CA"/>
        </w:rPr>
        <w:t xml:space="preserve"> Report and psychology's future role in the Canadian health system, the authors concluded that:</w:t>
      </w:r>
    </w:p>
    <w:p w14:paraId="3FF7BB43" w14:textId="77777777" w:rsidR="00193CC2" w:rsidRPr="00595C5D" w:rsidRDefault="00193CC2" w:rsidP="00136AB2">
      <w:pPr>
        <w:widowControl w:val="0"/>
        <w:autoSpaceDE w:val="0"/>
        <w:autoSpaceDN w:val="0"/>
        <w:adjustRightInd w:val="0"/>
        <w:rPr>
          <w:lang w:val="en-CA"/>
        </w:rPr>
      </w:pPr>
    </w:p>
    <w:p w14:paraId="3FF7BB44" w14:textId="77777777" w:rsidR="00193CC2" w:rsidRPr="00595C5D" w:rsidRDefault="00193CC2" w:rsidP="00136AB2">
      <w:pPr>
        <w:widowControl w:val="0"/>
        <w:autoSpaceDE w:val="0"/>
        <w:autoSpaceDN w:val="0"/>
        <w:adjustRightInd w:val="0"/>
        <w:rPr>
          <w:lang w:val="en-CA"/>
        </w:rPr>
      </w:pPr>
      <w:r w:rsidRPr="00595C5D">
        <w:rPr>
          <w:lang w:val="en-CA"/>
        </w:rPr>
        <w:t>a) It is highly likely that psychology will be invited to participate directly in Medicare.</w:t>
      </w:r>
    </w:p>
    <w:p w14:paraId="3FF7BB45" w14:textId="77777777" w:rsidR="00193CC2" w:rsidRPr="00595C5D" w:rsidRDefault="00193CC2" w:rsidP="00136AB2">
      <w:pPr>
        <w:widowControl w:val="0"/>
        <w:autoSpaceDE w:val="0"/>
        <w:autoSpaceDN w:val="0"/>
        <w:adjustRightInd w:val="0"/>
        <w:rPr>
          <w:lang w:val="en-CA"/>
        </w:rPr>
      </w:pPr>
      <w:r w:rsidRPr="00595C5D">
        <w:rPr>
          <w:lang w:val="en-CA"/>
        </w:rPr>
        <w:t>b) It is somewhat likely that psychology will be invited to participate directly in Medicare.</w:t>
      </w:r>
    </w:p>
    <w:p w14:paraId="3FF7BB46" w14:textId="77777777" w:rsidR="00193CC2" w:rsidRPr="00595C5D" w:rsidRDefault="00193CC2" w:rsidP="00136AB2">
      <w:pPr>
        <w:widowControl w:val="0"/>
        <w:autoSpaceDE w:val="0"/>
        <w:autoSpaceDN w:val="0"/>
        <w:adjustRightInd w:val="0"/>
        <w:rPr>
          <w:lang w:val="en-CA"/>
        </w:rPr>
      </w:pPr>
      <w:r w:rsidRPr="00595C5D">
        <w:rPr>
          <w:lang w:val="en-CA"/>
        </w:rPr>
        <w:t>c) It is unlikely that psychology will be invited to participate directly in Medicare.</w:t>
      </w:r>
    </w:p>
    <w:p w14:paraId="3FF7BB47" w14:textId="77777777" w:rsidR="00193CC2" w:rsidRPr="00595C5D" w:rsidRDefault="00193CC2" w:rsidP="00C706F4">
      <w:pPr>
        <w:widowControl w:val="0"/>
        <w:autoSpaceDE w:val="0"/>
        <w:autoSpaceDN w:val="0"/>
        <w:adjustRightInd w:val="0"/>
        <w:ind w:left="284" w:hanging="284"/>
        <w:rPr>
          <w:lang w:val="en-CA"/>
        </w:rPr>
      </w:pPr>
      <w:r w:rsidRPr="00595C5D">
        <w:rPr>
          <w:lang w:val="en-CA"/>
        </w:rPr>
        <w:t>d) It is simply too soon to tell whether psychology will be invited to participate directly in Medicare.</w:t>
      </w:r>
    </w:p>
    <w:p w14:paraId="3FF7BB48" w14:textId="77777777" w:rsidR="00193CC2" w:rsidRPr="00595C5D" w:rsidRDefault="00193CC2" w:rsidP="00136AB2">
      <w:pPr>
        <w:widowControl w:val="0"/>
        <w:autoSpaceDE w:val="0"/>
        <w:autoSpaceDN w:val="0"/>
        <w:adjustRightInd w:val="0"/>
        <w:rPr>
          <w:lang w:val="en-CA"/>
        </w:rPr>
      </w:pPr>
    </w:p>
    <w:p w14:paraId="3FF7BB49" w14:textId="77777777" w:rsidR="00193CC2" w:rsidRPr="00595C5D" w:rsidRDefault="00193CC2" w:rsidP="00136AB2">
      <w:pPr>
        <w:widowControl w:val="0"/>
        <w:autoSpaceDE w:val="0"/>
        <w:autoSpaceDN w:val="0"/>
        <w:adjustRightInd w:val="0"/>
        <w:rPr>
          <w:lang w:val="en-CA"/>
        </w:rPr>
      </w:pPr>
      <w:r w:rsidRPr="00595C5D">
        <w:rPr>
          <w:lang w:val="en-CA"/>
        </w:rPr>
        <w:t>Answer: c</w:t>
      </w:r>
    </w:p>
    <w:p w14:paraId="3FF7BB4A" w14:textId="77777777" w:rsidR="00193CC2" w:rsidRPr="00595C5D" w:rsidRDefault="00193CC2" w:rsidP="00794F5C">
      <w:pPr>
        <w:rPr>
          <w:lang w:val="en-CA"/>
        </w:rPr>
      </w:pPr>
    </w:p>
    <w:p w14:paraId="3FF7BB4B" w14:textId="77777777" w:rsidR="00193CC2" w:rsidRPr="00595C5D" w:rsidRDefault="00193CC2" w:rsidP="00794F5C">
      <w:r w:rsidRPr="00595C5D">
        <w:rPr>
          <w:lang w:val="en-CA"/>
        </w:rPr>
        <w:t xml:space="preserve">Section Reference: </w:t>
      </w:r>
      <w:r w:rsidRPr="00595C5D">
        <w:t xml:space="preserve">Transformations in Canada’s Mental Health System – </w:t>
      </w:r>
      <w:proofErr w:type="spellStart"/>
      <w:r w:rsidRPr="00595C5D">
        <w:t>Romanow</w:t>
      </w:r>
      <w:proofErr w:type="spellEnd"/>
      <w:r w:rsidRPr="00595C5D">
        <w:t xml:space="preserve"> Report</w:t>
      </w:r>
    </w:p>
    <w:p w14:paraId="63B56BEA" w14:textId="77777777" w:rsidR="00292CEB" w:rsidRPr="00595C5D" w:rsidRDefault="00193CC2" w:rsidP="00136AB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4D" w14:textId="5EBA4FFF" w:rsidR="00292CEB" w:rsidRPr="00595C5D" w:rsidRDefault="00292CEB" w:rsidP="00136AB2">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058AB3C5" w14:textId="77777777" w:rsidR="00193CC2" w:rsidRPr="00595C5D" w:rsidRDefault="00886C18" w:rsidP="00136AB2">
      <w:pPr>
        <w:widowControl w:val="0"/>
        <w:autoSpaceDE w:val="0"/>
        <w:autoSpaceDN w:val="0"/>
        <w:adjustRightInd w:val="0"/>
        <w:rPr>
          <w:lang w:val="en-CA"/>
        </w:rPr>
      </w:pPr>
      <w:r>
        <w:rPr>
          <w:lang w:val="en-CA"/>
        </w:rPr>
        <w:t>Bloom’s: Comprehension</w:t>
      </w:r>
    </w:p>
    <w:p w14:paraId="3FF7BB4E" w14:textId="77777777" w:rsidR="00193CC2" w:rsidRPr="00595C5D" w:rsidRDefault="00193CC2" w:rsidP="00136AB2">
      <w:pPr>
        <w:widowControl w:val="0"/>
        <w:autoSpaceDE w:val="0"/>
        <w:autoSpaceDN w:val="0"/>
        <w:adjustRightInd w:val="0"/>
        <w:rPr>
          <w:lang w:val="en-CA"/>
        </w:rPr>
      </w:pPr>
    </w:p>
    <w:p w14:paraId="3FF7BB4F" w14:textId="77777777" w:rsidR="00193CC2" w:rsidRPr="00595C5D" w:rsidRDefault="00193CC2">
      <w:pPr>
        <w:widowControl w:val="0"/>
        <w:autoSpaceDE w:val="0"/>
        <w:autoSpaceDN w:val="0"/>
        <w:adjustRightInd w:val="0"/>
        <w:rPr>
          <w:lang w:val="en-CA"/>
        </w:rPr>
      </w:pPr>
    </w:p>
    <w:p w14:paraId="3FF7BB50" w14:textId="77777777" w:rsidR="00193CC2" w:rsidRPr="00595C5D" w:rsidRDefault="00193CC2">
      <w:pPr>
        <w:widowControl w:val="0"/>
        <w:autoSpaceDE w:val="0"/>
        <w:autoSpaceDN w:val="0"/>
        <w:adjustRightInd w:val="0"/>
        <w:rPr>
          <w:lang w:val="en-CA"/>
        </w:rPr>
      </w:pPr>
      <w:r w:rsidRPr="00595C5D">
        <w:rPr>
          <w:lang w:val="en-CA"/>
        </w:rPr>
        <w:t>17</w:t>
      </w:r>
      <w:r w:rsidR="00CA66C9" w:rsidRPr="00595C5D">
        <w:rPr>
          <w:lang w:val="en-CA"/>
        </w:rPr>
        <w:t>2</w:t>
      </w:r>
      <w:r w:rsidRPr="00595C5D">
        <w:rPr>
          <w:lang w:val="en-CA"/>
        </w:rPr>
        <w:t>) The Kirby Report (2006) on mental health, mental illness, and addiction in Canada made two key recommendations:</w:t>
      </w:r>
    </w:p>
    <w:p w14:paraId="3FF7BB51" w14:textId="77777777" w:rsidR="00193CC2" w:rsidRPr="00595C5D" w:rsidRDefault="00193CC2" w:rsidP="00163A28">
      <w:pPr>
        <w:widowControl w:val="0"/>
        <w:autoSpaceDE w:val="0"/>
        <w:autoSpaceDN w:val="0"/>
        <w:adjustRightInd w:val="0"/>
        <w:rPr>
          <w:lang w:val="en-CA"/>
        </w:rPr>
      </w:pPr>
    </w:p>
    <w:p w14:paraId="3FF7BB52" w14:textId="77777777" w:rsidR="00193CC2" w:rsidRPr="00595C5D" w:rsidRDefault="00193CC2" w:rsidP="00C706F4">
      <w:pPr>
        <w:widowControl w:val="0"/>
        <w:autoSpaceDE w:val="0"/>
        <w:autoSpaceDN w:val="0"/>
        <w:adjustRightInd w:val="0"/>
        <w:ind w:left="284" w:hanging="284"/>
        <w:rPr>
          <w:lang w:val="en-CA"/>
        </w:rPr>
      </w:pPr>
      <w:r w:rsidRPr="00595C5D">
        <w:rPr>
          <w:lang w:val="en-CA"/>
        </w:rPr>
        <w:t>a) The creation of a 5-year fund that would support the implementation of a national action plan.</w:t>
      </w:r>
    </w:p>
    <w:p w14:paraId="3FF7BB53" w14:textId="77777777" w:rsidR="00193CC2" w:rsidRPr="00595C5D" w:rsidRDefault="00193CC2" w:rsidP="00C706F4">
      <w:pPr>
        <w:widowControl w:val="0"/>
        <w:autoSpaceDE w:val="0"/>
        <w:autoSpaceDN w:val="0"/>
        <w:adjustRightInd w:val="0"/>
        <w:ind w:left="284" w:hanging="284"/>
        <w:rPr>
          <w:lang w:val="en-CA"/>
        </w:rPr>
      </w:pPr>
      <w:r w:rsidRPr="00595C5D">
        <w:rPr>
          <w:lang w:val="en-CA"/>
        </w:rPr>
        <w:t>b) The creation a national action plan independent of existing structures along with the proper funding.</w:t>
      </w:r>
    </w:p>
    <w:p w14:paraId="3FF7BB54" w14:textId="77777777" w:rsidR="00193CC2" w:rsidRPr="00595C5D" w:rsidRDefault="00193CC2" w:rsidP="00C706F4">
      <w:pPr>
        <w:widowControl w:val="0"/>
        <w:autoSpaceDE w:val="0"/>
        <w:autoSpaceDN w:val="0"/>
        <w:adjustRightInd w:val="0"/>
        <w:ind w:left="284" w:hanging="284"/>
        <w:rPr>
          <w:lang w:val="en-CA"/>
        </w:rPr>
      </w:pPr>
      <w:r w:rsidRPr="00595C5D">
        <w:rPr>
          <w:lang w:val="en-CA"/>
        </w:rPr>
        <w:t>c) The creation a national action plan in conjunction with a fund that would support the implementation of that plan.</w:t>
      </w:r>
    </w:p>
    <w:p w14:paraId="3FF7BB55" w14:textId="77777777" w:rsidR="00193CC2" w:rsidRPr="00595C5D" w:rsidRDefault="00193CC2" w:rsidP="00163A28">
      <w:pPr>
        <w:widowControl w:val="0"/>
        <w:autoSpaceDE w:val="0"/>
        <w:autoSpaceDN w:val="0"/>
        <w:adjustRightInd w:val="0"/>
        <w:rPr>
          <w:lang w:val="en-CA"/>
        </w:rPr>
      </w:pPr>
      <w:r w:rsidRPr="00595C5D">
        <w:rPr>
          <w:lang w:val="en-CA"/>
        </w:rPr>
        <w:t>d) None of the above.</w:t>
      </w:r>
    </w:p>
    <w:p w14:paraId="3FF7BB56" w14:textId="77777777" w:rsidR="00193CC2" w:rsidRPr="00595C5D" w:rsidRDefault="00193CC2" w:rsidP="00163A28">
      <w:pPr>
        <w:widowControl w:val="0"/>
        <w:autoSpaceDE w:val="0"/>
        <w:autoSpaceDN w:val="0"/>
        <w:adjustRightInd w:val="0"/>
        <w:rPr>
          <w:lang w:val="en-CA"/>
        </w:rPr>
      </w:pPr>
    </w:p>
    <w:p w14:paraId="3FF7BB57" w14:textId="77777777" w:rsidR="00193CC2" w:rsidRPr="00595C5D" w:rsidRDefault="00193CC2" w:rsidP="00163A28">
      <w:pPr>
        <w:widowControl w:val="0"/>
        <w:autoSpaceDE w:val="0"/>
        <w:autoSpaceDN w:val="0"/>
        <w:adjustRightInd w:val="0"/>
        <w:rPr>
          <w:lang w:val="en-CA"/>
        </w:rPr>
      </w:pPr>
      <w:r w:rsidRPr="00595C5D">
        <w:rPr>
          <w:lang w:val="en-CA"/>
        </w:rPr>
        <w:t>Answer: c</w:t>
      </w:r>
    </w:p>
    <w:p w14:paraId="3FF7BB58" w14:textId="77777777" w:rsidR="00193CC2" w:rsidRPr="00595C5D" w:rsidRDefault="00193CC2" w:rsidP="00794F5C">
      <w:pPr>
        <w:rPr>
          <w:lang w:val="en-CA"/>
        </w:rPr>
      </w:pPr>
    </w:p>
    <w:p w14:paraId="3FF7BB59" w14:textId="77777777" w:rsidR="00193CC2" w:rsidRPr="00595C5D" w:rsidRDefault="00193CC2" w:rsidP="00794F5C">
      <w:r w:rsidRPr="00595C5D">
        <w:rPr>
          <w:lang w:val="en-CA"/>
        </w:rPr>
        <w:t xml:space="preserve">Section Reference: </w:t>
      </w:r>
      <w:r w:rsidRPr="00595C5D">
        <w:t>Transformations in Canada’s Mental Health System – The Senate Committee Final Report</w:t>
      </w:r>
    </w:p>
    <w:p w14:paraId="3D47F2C2" w14:textId="77777777" w:rsidR="00292CEB" w:rsidRPr="00595C5D" w:rsidRDefault="00193CC2" w:rsidP="00163A28">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5A" w14:textId="6F4AC99E" w:rsidR="00292CEB" w:rsidRPr="00595C5D" w:rsidRDefault="00292CEB" w:rsidP="00163A28">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351F45AA" w14:textId="77777777" w:rsidR="00193CC2" w:rsidRPr="00595C5D" w:rsidRDefault="00886C18" w:rsidP="00163A28">
      <w:pPr>
        <w:widowControl w:val="0"/>
        <w:autoSpaceDE w:val="0"/>
        <w:autoSpaceDN w:val="0"/>
        <w:adjustRightInd w:val="0"/>
        <w:rPr>
          <w:lang w:val="en-CA"/>
        </w:rPr>
      </w:pPr>
      <w:r>
        <w:rPr>
          <w:lang w:val="en-CA"/>
        </w:rPr>
        <w:t>Bloom’s: Comprehension</w:t>
      </w:r>
    </w:p>
    <w:p w14:paraId="3FF7BB5B" w14:textId="77777777" w:rsidR="00193CC2" w:rsidRPr="00595C5D" w:rsidRDefault="00193CC2">
      <w:pPr>
        <w:widowControl w:val="0"/>
        <w:autoSpaceDE w:val="0"/>
        <w:autoSpaceDN w:val="0"/>
        <w:adjustRightInd w:val="0"/>
        <w:rPr>
          <w:lang w:val="en-CA"/>
        </w:rPr>
      </w:pPr>
    </w:p>
    <w:p w14:paraId="3FF7BB5C" w14:textId="77777777" w:rsidR="00193CC2" w:rsidRPr="00595C5D" w:rsidRDefault="00193CC2">
      <w:pPr>
        <w:widowControl w:val="0"/>
        <w:autoSpaceDE w:val="0"/>
        <w:autoSpaceDN w:val="0"/>
        <w:adjustRightInd w:val="0"/>
        <w:rPr>
          <w:lang w:val="en-CA"/>
        </w:rPr>
      </w:pPr>
    </w:p>
    <w:p w14:paraId="3FF7BB5D" w14:textId="77777777" w:rsidR="00193CC2" w:rsidRPr="00595C5D" w:rsidRDefault="00193CC2">
      <w:pPr>
        <w:widowControl w:val="0"/>
        <w:autoSpaceDE w:val="0"/>
        <w:autoSpaceDN w:val="0"/>
        <w:adjustRightInd w:val="0"/>
        <w:rPr>
          <w:lang w:val="en-CA"/>
        </w:rPr>
      </w:pPr>
      <w:r w:rsidRPr="00595C5D">
        <w:rPr>
          <w:lang w:val="en-CA"/>
        </w:rPr>
        <w:t>17</w:t>
      </w:r>
      <w:r w:rsidR="00CA66C9" w:rsidRPr="00595C5D">
        <w:rPr>
          <w:lang w:val="en-CA"/>
        </w:rPr>
        <w:t>3</w:t>
      </w:r>
      <w:r w:rsidRPr="00595C5D">
        <w:rPr>
          <w:lang w:val="en-CA"/>
        </w:rPr>
        <w:t xml:space="preserve">) The first recommendation of the Kirby Report (2006) was the creation of the Canadian Mental Health Commission. This commission’s role is to: </w:t>
      </w:r>
    </w:p>
    <w:p w14:paraId="3FF7BB5E" w14:textId="77777777" w:rsidR="00193CC2" w:rsidRPr="00595C5D" w:rsidRDefault="00193CC2">
      <w:pPr>
        <w:widowControl w:val="0"/>
        <w:autoSpaceDE w:val="0"/>
        <w:autoSpaceDN w:val="0"/>
        <w:adjustRightInd w:val="0"/>
        <w:rPr>
          <w:lang w:val="en-CA"/>
        </w:rPr>
      </w:pPr>
    </w:p>
    <w:p w14:paraId="3FF7BB5F" w14:textId="77777777" w:rsidR="00193CC2" w:rsidRPr="00595C5D" w:rsidRDefault="00193CC2">
      <w:pPr>
        <w:widowControl w:val="0"/>
        <w:autoSpaceDE w:val="0"/>
        <w:autoSpaceDN w:val="0"/>
        <w:adjustRightInd w:val="0"/>
        <w:rPr>
          <w:lang w:val="en-CA"/>
        </w:rPr>
      </w:pPr>
      <w:r w:rsidRPr="00595C5D">
        <w:rPr>
          <w:lang w:val="en-CA"/>
        </w:rPr>
        <w:t>a) Act as a facilitator and supporter of a national approach to mental health issues.</w:t>
      </w:r>
    </w:p>
    <w:p w14:paraId="3FF7BB60" w14:textId="77777777" w:rsidR="00193CC2" w:rsidRPr="00595C5D" w:rsidRDefault="00193CC2">
      <w:pPr>
        <w:widowControl w:val="0"/>
        <w:autoSpaceDE w:val="0"/>
        <w:autoSpaceDN w:val="0"/>
        <w:adjustRightInd w:val="0"/>
        <w:rPr>
          <w:lang w:val="en-CA"/>
        </w:rPr>
      </w:pPr>
      <w:r w:rsidRPr="00595C5D">
        <w:rPr>
          <w:lang w:val="en-CA"/>
        </w:rPr>
        <w:t>b) Be a catalyst for the reform of mental health policies and improvements in service delivery.</w:t>
      </w:r>
    </w:p>
    <w:p w14:paraId="3FF7BB61" w14:textId="77777777" w:rsidR="00193CC2" w:rsidRPr="00595C5D" w:rsidRDefault="00193CC2">
      <w:pPr>
        <w:widowControl w:val="0"/>
        <w:autoSpaceDE w:val="0"/>
        <w:autoSpaceDN w:val="0"/>
        <w:adjustRightInd w:val="0"/>
        <w:rPr>
          <w:lang w:val="en-CA"/>
        </w:rPr>
      </w:pPr>
      <w:r w:rsidRPr="00595C5D">
        <w:rPr>
          <w:lang w:val="en-CA"/>
        </w:rPr>
        <w:lastRenderedPageBreak/>
        <w:t>c) Ignore the impact of mental illness stigma faced by psychiatric patients.</w:t>
      </w:r>
    </w:p>
    <w:p w14:paraId="3FF7BB62" w14:textId="77777777" w:rsidR="00193CC2" w:rsidRPr="00595C5D" w:rsidRDefault="00193CC2">
      <w:pPr>
        <w:widowControl w:val="0"/>
        <w:autoSpaceDE w:val="0"/>
        <w:autoSpaceDN w:val="0"/>
        <w:adjustRightInd w:val="0"/>
        <w:rPr>
          <w:lang w:val="en-CA"/>
        </w:rPr>
      </w:pPr>
      <w:r w:rsidRPr="00595C5D">
        <w:rPr>
          <w:lang w:val="en-CA"/>
        </w:rPr>
        <w:t>d) A and B only.</w:t>
      </w:r>
    </w:p>
    <w:p w14:paraId="3FF7BB63" w14:textId="77777777" w:rsidR="00193CC2" w:rsidRPr="00595C5D" w:rsidRDefault="00193CC2" w:rsidP="00163A28">
      <w:pPr>
        <w:widowControl w:val="0"/>
        <w:autoSpaceDE w:val="0"/>
        <w:autoSpaceDN w:val="0"/>
        <w:adjustRightInd w:val="0"/>
        <w:rPr>
          <w:lang w:val="en-CA"/>
        </w:rPr>
      </w:pPr>
    </w:p>
    <w:p w14:paraId="3FF7BB64" w14:textId="77777777" w:rsidR="00193CC2" w:rsidRPr="00595C5D" w:rsidRDefault="00193CC2" w:rsidP="00163A28">
      <w:pPr>
        <w:widowControl w:val="0"/>
        <w:autoSpaceDE w:val="0"/>
        <w:autoSpaceDN w:val="0"/>
        <w:adjustRightInd w:val="0"/>
        <w:rPr>
          <w:lang w:val="en-CA"/>
        </w:rPr>
      </w:pPr>
      <w:r w:rsidRPr="00595C5D">
        <w:rPr>
          <w:lang w:val="en-CA"/>
        </w:rPr>
        <w:t>Answer: d</w:t>
      </w:r>
    </w:p>
    <w:p w14:paraId="3FF7BB65" w14:textId="77777777" w:rsidR="00193CC2" w:rsidRPr="00595C5D" w:rsidRDefault="00193CC2" w:rsidP="00794F5C">
      <w:pPr>
        <w:rPr>
          <w:lang w:val="en-CA"/>
        </w:rPr>
      </w:pPr>
    </w:p>
    <w:p w14:paraId="3FF7BB66" w14:textId="77777777" w:rsidR="00193CC2" w:rsidRPr="00595C5D" w:rsidRDefault="00193CC2" w:rsidP="00794F5C">
      <w:r w:rsidRPr="00595C5D">
        <w:rPr>
          <w:lang w:val="en-CA"/>
        </w:rPr>
        <w:t xml:space="preserve">Section Reference: </w:t>
      </w:r>
      <w:r w:rsidRPr="00595C5D">
        <w:t>Transformations in Canada’s Mental Health System – The Senate Committee Final Report</w:t>
      </w:r>
    </w:p>
    <w:p w14:paraId="52AE45EB" w14:textId="77777777" w:rsidR="00292CEB" w:rsidRPr="00595C5D" w:rsidRDefault="00193CC2" w:rsidP="00163A28">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67" w14:textId="777B38B0" w:rsidR="00292CEB" w:rsidRPr="00595C5D" w:rsidRDefault="00292CEB" w:rsidP="00163A28">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0BC04DF9" w14:textId="77777777" w:rsidR="00193CC2" w:rsidRPr="00595C5D" w:rsidRDefault="00886C18" w:rsidP="00163A28">
      <w:pPr>
        <w:widowControl w:val="0"/>
        <w:autoSpaceDE w:val="0"/>
        <w:autoSpaceDN w:val="0"/>
        <w:adjustRightInd w:val="0"/>
        <w:rPr>
          <w:lang w:val="en-CA"/>
        </w:rPr>
      </w:pPr>
      <w:r>
        <w:rPr>
          <w:lang w:val="en-CA"/>
        </w:rPr>
        <w:t>Bloom’s: Comprehension</w:t>
      </w:r>
    </w:p>
    <w:p w14:paraId="3FF7BB68" w14:textId="77777777" w:rsidR="00193CC2" w:rsidRPr="00595C5D" w:rsidRDefault="00193CC2" w:rsidP="00163A28">
      <w:pPr>
        <w:widowControl w:val="0"/>
        <w:autoSpaceDE w:val="0"/>
        <w:autoSpaceDN w:val="0"/>
        <w:adjustRightInd w:val="0"/>
        <w:rPr>
          <w:lang w:val="en-CA"/>
        </w:rPr>
      </w:pPr>
    </w:p>
    <w:p w14:paraId="3FF7BB69" w14:textId="77777777" w:rsidR="00193CC2" w:rsidRPr="00595C5D" w:rsidRDefault="00193CC2" w:rsidP="00163A28">
      <w:pPr>
        <w:widowControl w:val="0"/>
        <w:autoSpaceDE w:val="0"/>
        <w:autoSpaceDN w:val="0"/>
        <w:adjustRightInd w:val="0"/>
        <w:rPr>
          <w:lang w:val="en-CA"/>
        </w:rPr>
      </w:pPr>
    </w:p>
    <w:p w14:paraId="3FF7BB6A" w14:textId="77777777" w:rsidR="00193CC2" w:rsidRPr="00595C5D" w:rsidRDefault="00193CC2" w:rsidP="00163A28">
      <w:pPr>
        <w:widowControl w:val="0"/>
        <w:autoSpaceDE w:val="0"/>
        <w:autoSpaceDN w:val="0"/>
        <w:adjustRightInd w:val="0"/>
        <w:rPr>
          <w:lang w:val="en-CA"/>
        </w:rPr>
      </w:pPr>
      <w:r w:rsidRPr="00595C5D">
        <w:rPr>
          <w:lang w:val="en-CA"/>
        </w:rPr>
        <w:t>17</w:t>
      </w:r>
      <w:r w:rsidR="00CA66C9" w:rsidRPr="00595C5D">
        <w:rPr>
          <w:lang w:val="en-CA"/>
        </w:rPr>
        <w:t>4</w:t>
      </w:r>
      <w:r w:rsidRPr="00595C5D">
        <w:rPr>
          <w:lang w:val="en-CA"/>
        </w:rPr>
        <w:t xml:space="preserve">) The creation of the Mental Health Transition Fund emerged as a recommendation from which report? </w:t>
      </w:r>
    </w:p>
    <w:p w14:paraId="3FF7BB6B" w14:textId="77777777" w:rsidR="00193CC2" w:rsidRPr="00595C5D" w:rsidRDefault="00193CC2" w:rsidP="00163A28">
      <w:pPr>
        <w:widowControl w:val="0"/>
        <w:autoSpaceDE w:val="0"/>
        <w:autoSpaceDN w:val="0"/>
        <w:adjustRightInd w:val="0"/>
        <w:rPr>
          <w:lang w:val="en-CA"/>
        </w:rPr>
      </w:pPr>
    </w:p>
    <w:p w14:paraId="3FF7BB6C" w14:textId="77777777" w:rsidR="00193CC2" w:rsidRPr="00595C5D" w:rsidRDefault="00193CC2" w:rsidP="00163A28">
      <w:pPr>
        <w:widowControl w:val="0"/>
        <w:autoSpaceDE w:val="0"/>
        <w:autoSpaceDN w:val="0"/>
        <w:adjustRightInd w:val="0"/>
        <w:rPr>
          <w:lang w:val="en-CA"/>
        </w:rPr>
      </w:pPr>
      <w:r w:rsidRPr="00595C5D">
        <w:rPr>
          <w:lang w:val="en-CA"/>
        </w:rPr>
        <w:t>a) The Kirby Report (2006)</w:t>
      </w:r>
    </w:p>
    <w:p w14:paraId="3FF7BB6D" w14:textId="77777777" w:rsidR="00193CC2" w:rsidRPr="00595C5D" w:rsidRDefault="00193CC2" w:rsidP="00163A28">
      <w:pPr>
        <w:widowControl w:val="0"/>
        <w:autoSpaceDE w:val="0"/>
        <w:autoSpaceDN w:val="0"/>
        <w:adjustRightInd w:val="0"/>
        <w:rPr>
          <w:lang w:val="en-CA"/>
        </w:rPr>
      </w:pPr>
      <w:r w:rsidRPr="00595C5D">
        <w:rPr>
          <w:lang w:val="en-CA"/>
        </w:rPr>
        <w:t xml:space="preserve">b) The </w:t>
      </w:r>
      <w:proofErr w:type="spellStart"/>
      <w:r w:rsidRPr="00595C5D">
        <w:rPr>
          <w:lang w:val="en-CA"/>
        </w:rPr>
        <w:t>Romanow</w:t>
      </w:r>
      <w:proofErr w:type="spellEnd"/>
      <w:r w:rsidRPr="00595C5D">
        <w:rPr>
          <w:lang w:val="en-CA"/>
        </w:rPr>
        <w:t xml:space="preserve"> Report (2002) </w:t>
      </w:r>
    </w:p>
    <w:p w14:paraId="3FF7BB6E" w14:textId="77777777" w:rsidR="00193CC2" w:rsidRPr="00595C5D" w:rsidRDefault="00193CC2" w:rsidP="00163A28">
      <w:pPr>
        <w:widowControl w:val="0"/>
        <w:autoSpaceDE w:val="0"/>
        <w:autoSpaceDN w:val="0"/>
        <w:adjustRightInd w:val="0"/>
        <w:rPr>
          <w:lang w:val="en-CA"/>
        </w:rPr>
      </w:pPr>
      <w:r w:rsidRPr="00595C5D">
        <w:rPr>
          <w:lang w:val="en-CA"/>
        </w:rPr>
        <w:t>c) The CIHI report (2006)</w:t>
      </w:r>
    </w:p>
    <w:p w14:paraId="3FF7BB6F" w14:textId="77777777" w:rsidR="00193CC2" w:rsidRPr="00595C5D" w:rsidRDefault="00193CC2" w:rsidP="00163A28">
      <w:pPr>
        <w:widowControl w:val="0"/>
        <w:autoSpaceDE w:val="0"/>
        <w:autoSpaceDN w:val="0"/>
        <w:adjustRightInd w:val="0"/>
        <w:rPr>
          <w:lang w:val="en-CA"/>
        </w:rPr>
      </w:pPr>
      <w:r w:rsidRPr="00595C5D">
        <w:rPr>
          <w:lang w:val="en-CA"/>
        </w:rPr>
        <w:t xml:space="preserve">d) Health Canada Report (2002) </w:t>
      </w:r>
    </w:p>
    <w:p w14:paraId="3FF7BB70" w14:textId="77777777" w:rsidR="00193CC2" w:rsidRPr="00595C5D" w:rsidRDefault="00193CC2" w:rsidP="00163A28">
      <w:pPr>
        <w:widowControl w:val="0"/>
        <w:autoSpaceDE w:val="0"/>
        <w:autoSpaceDN w:val="0"/>
        <w:adjustRightInd w:val="0"/>
        <w:rPr>
          <w:lang w:val="en-CA"/>
        </w:rPr>
      </w:pPr>
    </w:p>
    <w:p w14:paraId="3FF7BB71" w14:textId="77777777" w:rsidR="00193CC2" w:rsidRPr="00595C5D" w:rsidRDefault="00193CC2" w:rsidP="00163A28">
      <w:pPr>
        <w:widowControl w:val="0"/>
        <w:autoSpaceDE w:val="0"/>
        <w:autoSpaceDN w:val="0"/>
        <w:adjustRightInd w:val="0"/>
        <w:rPr>
          <w:lang w:val="en-CA"/>
        </w:rPr>
      </w:pPr>
      <w:r w:rsidRPr="00595C5D">
        <w:rPr>
          <w:lang w:val="en-CA"/>
        </w:rPr>
        <w:t>Answer: a</w:t>
      </w:r>
    </w:p>
    <w:p w14:paraId="3FF7BB72" w14:textId="77777777" w:rsidR="00193CC2" w:rsidRPr="00595C5D" w:rsidRDefault="00193CC2" w:rsidP="00794F5C">
      <w:pPr>
        <w:rPr>
          <w:lang w:val="en-CA"/>
        </w:rPr>
      </w:pPr>
    </w:p>
    <w:p w14:paraId="3FF7BB73" w14:textId="77777777" w:rsidR="00193CC2" w:rsidRPr="00595C5D" w:rsidRDefault="00193CC2" w:rsidP="00794F5C">
      <w:r w:rsidRPr="00595C5D">
        <w:rPr>
          <w:lang w:val="en-CA"/>
        </w:rPr>
        <w:t xml:space="preserve">Section Reference: </w:t>
      </w:r>
      <w:r w:rsidRPr="00595C5D">
        <w:t>Transformations in Canada’s Mental Health System – The Senate Committee Final Report</w:t>
      </w:r>
    </w:p>
    <w:p w14:paraId="2145CE46" w14:textId="77777777" w:rsidR="00292CEB" w:rsidRPr="00595C5D" w:rsidRDefault="00193CC2" w:rsidP="00163A28">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74" w14:textId="32907834" w:rsidR="00292CEB" w:rsidRPr="00595C5D" w:rsidRDefault="00292CEB" w:rsidP="00163A28">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6B7BFA4F" w14:textId="77777777" w:rsidR="00193CC2" w:rsidRPr="00595C5D" w:rsidRDefault="00886C18" w:rsidP="00163A28">
      <w:pPr>
        <w:widowControl w:val="0"/>
        <w:autoSpaceDE w:val="0"/>
        <w:autoSpaceDN w:val="0"/>
        <w:adjustRightInd w:val="0"/>
        <w:rPr>
          <w:lang w:val="en-CA"/>
        </w:rPr>
      </w:pPr>
      <w:r>
        <w:rPr>
          <w:lang w:val="en-CA"/>
        </w:rPr>
        <w:t>Bloom’s: Knowledge</w:t>
      </w:r>
    </w:p>
    <w:p w14:paraId="3FF7BB75" w14:textId="77777777" w:rsidR="00193CC2" w:rsidRPr="00595C5D" w:rsidRDefault="00193CC2" w:rsidP="00136AB2">
      <w:pPr>
        <w:widowControl w:val="0"/>
        <w:autoSpaceDE w:val="0"/>
        <w:autoSpaceDN w:val="0"/>
        <w:adjustRightInd w:val="0"/>
        <w:rPr>
          <w:lang w:val="en-CA"/>
        </w:rPr>
      </w:pPr>
    </w:p>
    <w:p w14:paraId="3FF7BB76" w14:textId="77777777" w:rsidR="00193CC2" w:rsidRPr="00595C5D" w:rsidRDefault="00193CC2" w:rsidP="00136AB2">
      <w:pPr>
        <w:widowControl w:val="0"/>
        <w:autoSpaceDE w:val="0"/>
        <w:autoSpaceDN w:val="0"/>
        <w:adjustRightInd w:val="0"/>
        <w:rPr>
          <w:lang w:val="en-CA"/>
        </w:rPr>
      </w:pPr>
    </w:p>
    <w:p w14:paraId="3FF7BB77" w14:textId="77777777" w:rsidR="00193CC2" w:rsidRPr="00595C5D" w:rsidRDefault="00193CC2" w:rsidP="00136AB2">
      <w:pPr>
        <w:widowControl w:val="0"/>
        <w:autoSpaceDE w:val="0"/>
        <w:autoSpaceDN w:val="0"/>
        <w:adjustRightInd w:val="0"/>
        <w:rPr>
          <w:lang w:val="en-CA"/>
        </w:rPr>
      </w:pPr>
      <w:r w:rsidRPr="00595C5D">
        <w:rPr>
          <w:lang w:val="en-CA"/>
        </w:rPr>
        <w:t>17</w:t>
      </w:r>
      <w:r w:rsidR="00CA66C9" w:rsidRPr="00595C5D">
        <w:rPr>
          <w:lang w:val="en-CA"/>
        </w:rPr>
        <w:t>5</w:t>
      </w:r>
      <w:r w:rsidRPr="00595C5D">
        <w:rPr>
          <w:lang w:val="en-CA"/>
        </w:rPr>
        <w:t>) What is one potential challenge of only providing evidence-based treatment?</w:t>
      </w:r>
    </w:p>
    <w:p w14:paraId="3FF7BB78" w14:textId="77777777" w:rsidR="00193CC2" w:rsidRPr="00595C5D" w:rsidRDefault="00193CC2" w:rsidP="00136AB2">
      <w:pPr>
        <w:widowControl w:val="0"/>
        <w:autoSpaceDE w:val="0"/>
        <w:autoSpaceDN w:val="0"/>
        <w:adjustRightInd w:val="0"/>
        <w:rPr>
          <w:lang w:val="en-CA"/>
        </w:rPr>
      </w:pPr>
    </w:p>
    <w:p w14:paraId="3FF7BB79" w14:textId="77777777" w:rsidR="00193CC2" w:rsidRPr="00595C5D" w:rsidRDefault="00193CC2" w:rsidP="00136AB2">
      <w:pPr>
        <w:widowControl w:val="0"/>
        <w:autoSpaceDE w:val="0"/>
        <w:autoSpaceDN w:val="0"/>
        <w:adjustRightInd w:val="0"/>
        <w:rPr>
          <w:lang w:val="en-CA"/>
        </w:rPr>
      </w:pPr>
      <w:r w:rsidRPr="00595C5D">
        <w:rPr>
          <w:lang w:val="en-CA"/>
        </w:rPr>
        <w:t>a) Only people with specific disorders would be eligible for treatment</w:t>
      </w:r>
    </w:p>
    <w:p w14:paraId="3FF7BB7A" w14:textId="77777777" w:rsidR="00193CC2" w:rsidRPr="00595C5D" w:rsidRDefault="00193CC2" w:rsidP="00136AB2">
      <w:pPr>
        <w:widowControl w:val="0"/>
        <w:autoSpaceDE w:val="0"/>
        <w:autoSpaceDN w:val="0"/>
        <w:adjustRightInd w:val="0"/>
        <w:rPr>
          <w:lang w:val="en-CA"/>
        </w:rPr>
      </w:pPr>
      <w:r w:rsidRPr="00595C5D">
        <w:rPr>
          <w:lang w:val="en-CA"/>
        </w:rPr>
        <w:t>b) Therapists would be so effective that there would not be enough work for them</w:t>
      </w:r>
    </w:p>
    <w:p w14:paraId="3FF7BB7B" w14:textId="77777777" w:rsidR="00193CC2" w:rsidRPr="00595C5D" w:rsidRDefault="00193CC2" w:rsidP="00136AB2">
      <w:pPr>
        <w:widowControl w:val="0"/>
        <w:autoSpaceDE w:val="0"/>
        <w:autoSpaceDN w:val="0"/>
        <w:adjustRightInd w:val="0"/>
        <w:rPr>
          <w:lang w:val="en-CA"/>
        </w:rPr>
      </w:pPr>
      <w:r w:rsidRPr="00595C5D">
        <w:rPr>
          <w:lang w:val="en-CA"/>
        </w:rPr>
        <w:t>c) Most psychological treatments are administered in a flexible manner</w:t>
      </w:r>
    </w:p>
    <w:p w14:paraId="3FF7BB7C" w14:textId="77777777" w:rsidR="00193CC2" w:rsidRPr="00595C5D" w:rsidRDefault="00193CC2" w:rsidP="00136AB2">
      <w:pPr>
        <w:widowControl w:val="0"/>
        <w:autoSpaceDE w:val="0"/>
        <w:autoSpaceDN w:val="0"/>
        <w:adjustRightInd w:val="0"/>
        <w:rPr>
          <w:lang w:val="en-CA"/>
        </w:rPr>
      </w:pPr>
      <w:r w:rsidRPr="00595C5D">
        <w:rPr>
          <w:lang w:val="en-CA"/>
        </w:rPr>
        <w:t>d) None – evidence-based treatment provides consistent results</w:t>
      </w:r>
    </w:p>
    <w:p w14:paraId="3FF7BB7D" w14:textId="77777777" w:rsidR="00193CC2" w:rsidRPr="00595C5D" w:rsidRDefault="00193CC2" w:rsidP="00136AB2">
      <w:pPr>
        <w:widowControl w:val="0"/>
        <w:autoSpaceDE w:val="0"/>
        <w:autoSpaceDN w:val="0"/>
        <w:adjustRightInd w:val="0"/>
        <w:rPr>
          <w:lang w:val="en-CA"/>
        </w:rPr>
      </w:pPr>
    </w:p>
    <w:p w14:paraId="3FF7BB7E" w14:textId="77777777" w:rsidR="00193CC2" w:rsidRPr="00595C5D" w:rsidRDefault="00193CC2" w:rsidP="005A3553">
      <w:pPr>
        <w:widowControl w:val="0"/>
        <w:autoSpaceDE w:val="0"/>
        <w:autoSpaceDN w:val="0"/>
        <w:adjustRightInd w:val="0"/>
        <w:rPr>
          <w:lang w:val="en-CA"/>
        </w:rPr>
      </w:pPr>
      <w:r w:rsidRPr="00595C5D">
        <w:rPr>
          <w:lang w:val="en-CA"/>
        </w:rPr>
        <w:t xml:space="preserve">Answer: c </w:t>
      </w:r>
    </w:p>
    <w:p w14:paraId="3FF7BB7F" w14:textId="77777777" w:rsidR="00193CC2" w:rsidRPr="00595C5D" w:rsidRDefault="00193CC2" w:rsidP="00794F5C">
      <w:pPr>
        <w:rPr>
          <w:lang w:val="en-CA"/>
        </w:rPr>
      </w:pPr>
    </w:p>
    <w:p w14:paraId="3FF7BB80" w14:textId="77777777" w:rsidR="00193CC2" w:rsidRPr="00595C5D" w:rsidRDefault="00193CC2" w:rsidP="00794F5C">
      <w:r w:rsidRPr="00595C5D">
        <w:rPr>
          <w:lang w:val="en-CA"/>
        </w:rPr>
        <w:t xml:space="preserve">Section Reference: </w:t>
      </w:r>
      <w:r w:rsidRPr="00595C5D">
        <w:t>Delivery of Psychotherapy: Issues and Challenges</w:t>
      </w:r>
    </w:p>
    <w:p w14:paraId="36737311" w14:textId="77777777" w:rsidR="00292CEB" w:rsidRPr="00595C5D" w:rsidRDefault="00193CC2" w:rsidP="005A3553">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B81" w14:textId="40EED33D" w:rsidR="00292CEB" w:rsidRPr="00595C5D" w:rsidRDefault="00292CEB" w:rsidP="005A3553">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0E3E9307" w14:textId="77777777" w:rsidR="00193CC2" w:rsidRPr="00595C5D" w:rsidRDefault="00292CEB" w:rsidP="005A3553">
      <w:pPr>
        <w:widowControl w:val="0"/>
        <w:autoSpaceDE w:val="0"/>
        <w:autoSpaceDN w:val="0"/>
        <w:adjustRightInd w:val="0"/>
        <w:rPr>
          <w:lang w:val="en-CA"/>
        </w:rPr>
      </w:pPr>
      <w:r w:rsidRPr="00595C5D">
        <w:rPr>
          <w:lang w:val="en-CA"/>
        </w:rPr>
        <w:t>Bloom’s:</w:t>
      </w:r>
      <w:r w:rsidR="00193CC2" w:rsidRPr="00595C5D">
        <w:rPr>
          <w:lang w:val="en-CA"/>
        </w:rPr>
        <w:t xml:space="preserve">  </w:t>
      </w:r>
      <w:r w:rsidR="00275D1D">
        <w:rPr>
          <w:lang w:val="en-CA"/>
        </w:rPr>
        <w:t>AN</w:t>
      </w:r>
    </w:p>
    <w:p w14:paraId="3FF7BB82" w14:textId="77777777" w:rsidR="00193CC2" w:rsidRPr="00595C5D" w:rsidRDefault="00193CC2" w:rsidP="00136AB2">
      <w:pPr>
        <w:widowControl w:val="0"/>
        <w:autoSpaceDE w:val="0"/>
        <w:autoSpaceDN w:val="0"/>
        <w:adjustRightInd w:val="0"/>
        <w:rPr>
          <w:lang w:val="en-CA"/>
        </w:rPr>
      </w:pPr>
    </w:p>
    <w:p w14:paraId="3FF7BB83" w14:textId="77777777" w:rsidR="00193CC2" w:rsidRPr="00595C5D" w:rsidRDefault="00193CC2" w:rsidP="00136AB2">
      <w:pPr>
        <w:widowControl w:val="0"/>
        <w:autoSpaceDE w:val="0"/>
        <w:autoSpaceDN w:val="0"/>
        <w:adjustRightInd w:val="0"/>
        <w:rPr>
          <w:lang w:val="en-CA"/>
        </w:rPr>
      </w:pPr>
    </w:p>
    <w:p w14:paraId="3FF7BB84" w14:textId="77777777" w:rsidR="00193CC2" w:rsidRPr="00595C5D" w:rsidRDefault="00193CC2" w:rsidP="004C4461">
      <w:pPr>
        <w:widowControl w:val="0"/>
        <w:autoSpaceDE w:val="0"/>
        <w:autoSpaceDN w:val="0"/>
        <w:adjustRightInd w:val="0"/>
        <w:rPr>
          <w:lang w:val="en-CA"/>
        </w:rPr>
      </w:pPr>
      <w:r w:rsidRPr="00595C5D">
        <w:rPr>
          <w:lang w:val="en-CA"/>
        </w:rPr>
        <w:t>17</w:t>
      </w:r>
      <w:r w:rsidR="00CA66C9" w:rsidRPr="00595C5D">
        <w:rPr>
          <w:lang w:val="en-CA"/>
        </w:rPr>
        <w:t>6</w:t>
      </w:r>
      <w:r w:rsidRPr="00595C5D">
        <w:rPr>
          <w:lang w:val="en-CA"/>
        </w:rPr>
        <w:t>) Evidence-based treatments</w:t>
      </w:r>
    </w:p>
    <w:p w14:paraId="3FF7BB85" w14:textId="77777777" w:rsidR="00193CC2" w:rsidRPr="00595C5D" w:rsidRDefault="00193CC2" w:rsidP="004C4461">
      <w:pPr>
        <w:widowControl w:val="0"/>
        <w:autoSpaceDE w:val="0"/>
        <w:autoSpaceDN w:val="0"/>
        <w:adjustRightInd w:val="0"/>
        <w:rPr>
          <w:lang w:val="en-CA"/>
        </w:rPr>
      </w:pPr>
    </w:p>
    <w:p w14:paraId="3FF7BB86" w14:textId="77777777" w:rsidR="00193CC2" w:rsidRPr="00595C5D" w:rsidRDefault="00193CC2" w:rsidP="004C4461">
      <w:pPr>
        <w:widowControl w:val="0"/>
        <w:autoSpaceDE w:val="0"/>
        <w:autoSpaceDN w:val="0"/>
        <w:adjustRightInd w:val="0"/>
        <w:rPr>
          <w:lang w:val="en-CA"/>
        </w:rPr>
      </w:pPr>
      <w:r w:rsidRPr="00595C5D">
        <w:rPr>
          <w:lang w:val="en-CA"/>
        </w:rPr>
        <w:lastRenderedPageBreak/>
        <w:t>a) exist for all disorders</w:t>
      </w:r>
      <w:r w:rsidR="001D1648" w:rsidRPr="00595C5D">
        <w:rPr>
          <w:lang w:val="en-CA"/>
        </w:rPr>
        <w:t>.</w:t>
      </w:r>
    </w:p>
    <w:p w14:paraId="3FF7BB87" w14:textId="77777777" w:rsidR="00193CC2" w:rsidRPr="00595C5D" w:rsidRDefault="00193CC2" w:rsidP="004C4461">
      <w:pPr>
        <w:widowControl w:val="0"/>
        <w:autoSpaceDE w:val="0"/>
        <w:autoSpaceDN w:val="0"/>
        <w:adjustRightInd w:val="0"/>
        <w:rPr>
          <w:lang w:val="en-CA"/>
        </w:rPr>
      </w:pPr>
      <w:r w:rsidRPr="00595C5D">
        <w:rPr>
          <w:lang w:val="en-CA"/>
        </w:rPr>
        <w:t>b) tend to use cognitive-behavioural therapy</w:t>
      </w:r>
      <w:r w:rsidR="001D1648" w:rsidRPr="00595C5D">
        <w:rPr>
          <w:lang w:val="en-CA"/>
        </w:rPr>
        <w:t>.</w:t>
      </w:r>
    </w:p>
    <w:p w14:paraId="3FF7BB88" w14:textId="77777777" w:rsidR="00193CC2" w:rsidRPr="00595C5D" w:rsidRDefault="00193CC2" w:rsidP="004C4461">
      <w:pPr>
        <w:widowControl w:val="0"/>
        <w:autoSpaceDE w:val="0"/>
        <w:autoSpaceDN w:val="0"/>
        <w:adjustRightInd w:val="0"/>
        <w:rPr>
          <w:lang w:val="en-CA"/>
        </w:rPr>
      </w:pPr>
      <w:r w:rsidRPr="00595C5D">
        <w:rPr>
          <w:lang w:val="en-CA"/>
        </w:rPr>
        <w:t>c) will render psychologists obsolete since just about anyone will be able to administer them</w:t>
      </w:r>
      <w:r w:rsidR="001D1648" w:rsidRPr="00595C5D">
        <w:rPr>
          <w:lang w:val="en-CA"/>
        </w:rPr>
        <w:t>.</w:t>
      </w:r>
    </w:p>
    <w:p w14:paraId="3FF7BB89" w14:textId="77777777" w:rsidR="00193CC2" w:rsidRPr="00595C5D" w:rsidRDefault="00193CC2" w:rsidP="004C4461">
      <w:pPr>
        <w:widowControl w:val="0"/>
        <w:autoSpaceDE w:val="0"/>
        <w:autoSpaceDN w:val="0"/>
        <w:adjustRightInd w:val="0"/>
        <w:rPr>
          <w:lang w:val="en-CA"/>
        </w:rPr>
      </w:pPr>
      <w:r w:rsidRPr="00595C5D">
        <w:rPr>
          <w:lang w:val="en-CA"/>
        </w:rPr>
        <w:t>d) always work exactly the same in the “real world” as in controlled trials</w:t>
      </w:r>
      <w:r w:rsidR="001D1648" w:rsidRPr="00595C5D">
        <w:rPr>
          <w:lang w:val="en-CA"/>
        </w:rPr>
        <w:t>.</w:t>
      </w:r>
    </w:p>
    <w:p w14:paraId="3FF7BB8A" w14:textId="77777777" w:rsidR="00193CC2" w:rsidRPr="00595C5D" w:rsidRDefault="00193CC2" w:rsidP="004C4461">
      <w:pPr>
        <w:widowControl w:val="0"/>
        <w:autoSpaceDE w:val="0"/>
        <w:autoSpaceDN w:val="0"/>
        <w:adjustRightInd w:val="0"/>
        <w:rPr>
          <w:lang w:val="en-CA"/>
        </w:rPr>
      </w:pPr>
    </w:p>
    <w:p w14:paraId="3FF7BB8B" w14:textId="77777777" w:rsidR="00193CC2" w:rsidRPr="00595C5D" w:rsidRDefault="00193CC2" w:rsidP="004C4461">
      <w:pPr>
        <w:widowControl w:val="0"/>
        <w:autoSpaceDE w:val="0"/>
        <w:autoSpaceDN w:val="0"/>
        <w:adjustRightInd w:val="0"/>
        <w:rPr>
          <w:lang w:val="en-CA"/>
        </w:rPr>
      </w:pPr>
      <w:r w:rsidRPr="00595C5D">
        <w:rPr>
          <w:lang w:val="en-CA"/>
        </w:rPr>
        <w:t>Answer: b</w:t>
      </w:r>
    </w:p>
    <w:p w14:paraId="3FF7BB8C" w14:textId="77777777" w:rsidR="00193CC2" w:rsidRPr="00595C5D" w:rsidRDefault="00193CC2" w:rsidP="00794F5C">
      <w:pPr>
        <w:rPr>
          <w:lang w:val="en-CA"/>
        </w:rPr>
      </w:pPr>
    </w:p>
    <w:p w14:paraId="3FF7BB8D" w14:textId="77777777" w:rsidR="00193CC2" w:rsidRPr="00595C5D" w:rsidRDefault="00193CC2" w:rsidP="00794F5C">
      <w:r w:rsidRPr="00595C5D">
        <w:rPr>
          <w:lang w:val="en-CA"/>
        </w:rPr>
        <w:t xml:space="preserve">Section Reference: </w:t>
      </w:r>
      <w:r w:rsidRPr="00595C5D">
        <w:t>Delivery of Psychotherapy: Issues and Challenges</w:t>
      </w:r>
    </w:p>
    <w:p w14:paraId="0C7A3E55" w14:textId="77777777" w:rsidR="00292CEB" w:rsidRPr="00595C5D" w:rsidRDefault="00193CC2" w:rsidP="004C4461">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B8E" w14:textId="7141D582" w:rsidR="00292CEB" w:rsidRPr="00595C5D" w:rsidRDefault="00292CEB" w:rsidP="004C4461">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119B1D6E" w14:textId="77777777" w:rsidR="00193CC2" w:rsidRPr="00595C5D" w:rsidRDefault="00886C18" w:rsidP="004C4461">
      <w:pPr>
        <w:widowControl w:val="0"/>
        <w:autoSpaceDE w:val="0"/>
        <w:autoSpaceDN w:val="0"/>
        <w:adjustRightInd w:val="0"/>
        <w:rPr>
          <w:lang w:val="en-CA"/>
        </w:rPr>
      </w:pPr>
      <w:r>
        <w:rPr>
          <w:lang w:val="en-CA"/>
        </w:rPr>
        <w:t>Bloom’s: Analysis</w:t>
      </w:r>
    </w:p>
    <w:p w14:paraId="3FF7BB8F" w14:textId="77777777" w:rsidR="00193CC2" w:rsidRPr="00595C5D" w:rsidRDefault="00193CC2" w:rsidP="004C4461">
      <w:pPr>
        <w:widowControl w:val="0"/>
        <w:autoSpaceDE w:val="0"/>
        <w:autoSpaceDN w:val="0"/>
        <w:adjustRightInd w:val="0"/>
        <w:rPr>
          <w:lang w:val="en-CA"/>
        </w:rPr>
      </w:pPr>
    </w:p>
    <w:p w14:paraId="3FF7BB90" w14:textId="77777777" w:rsidR="00193CC2" w:rsidRPr="00595C5D" w:rsidRDefault="00193CC2" w:rsidP="004C4461">
      <w:pPr>
        <w:widowControl w:val="0"/>
        <w:autoSpaceDE w:val="0"/>
        <w:autoSpaceDN w:val="0"/>
        <w:adjustRightInd w:val="0"/>
        <w:rPr>
          <w:lang w:val="en-CA"/>
        </w:rPr>
      </w:pPr>
    </w:p>
    <w:p w14:paraId="3FF7BB91" w14:textId="77777777" w:rsidR="00193CC2" w:rsidRPr="00595C5D" w:rsidRDefault="00193CC2" w:rsidP="004C4461">
      <w:pPr>
        <w:widowControl w:val="0"/>
        <w:autoSpaceDE w:val="0"/>
        <w:autoSpaceDN w:val="0"/>
        <w:adjustRightInd w:val="0"/>
        <w:rPr>
          <w:lang w:val="en-CA"/>
        </w:rPr>
      </w:pPr>
      <w:r w:rsidRPr="00595C5D">
        <w:rPr>
          <w:lang w:val="en-CA"/>
        </w:rPr>
        <w:t>17</w:t>
      </w:r>
      <w:r w:rsidR="00CA66C9" w:rsidRPr="00595C5D">
        <w:rPr>
          <w:lang w:val="en-CA"/>
        </w:rPr>
        <w:t>7</w:t>
      </w:r>
      <w:r w:rsidRPr="00595C5D">
        <w:rPr>
          <w:lang w:val="en-CA"/>
        </w:rPr>
        <w:t>) One barrier to receiving treatment for mental health problems in Canada is</w:t>
      </w:r>
      <w:r w:rsidR="001D1648" w:rsidRPr="00595C5D">
        <w:rPr>
          <w:lang w:val="en-CA"/>
        </w:rPr>
        <w:t>:</w:t>
      </w:r>
    </w:p>
    <w:p w14:paraId="3FF7BB92" w14:textId="77777777" w:rsidR="00193CC2" w:rsidRPr="00595C5D" w:rsidRDefault="00193CC2" w:rsidP="004C4461">
      <w:pPr>
        <w:widowControl w:val="0"/>
        <w:autoSpaceDE w:val="0"/>
        <w:autoSpaceDN w:val="0"/>
        <w:adjustRightInd w:val="0"/>
        <w:rPr>
          <w:lang w:val="en-CA"/>
        </w:rPr>
      </w:pPr>
    </w:p>
    <w:p w14:paraId="3FF7BB93" w14:textId="77777777" w:rsidR="00193CC2" w:rsidRPr="00595C5D" w:rsidRDefault="00193CC2" w:rsidP="004C4461">
      <w:pPr>
        <w:widowControl w:val="0"/>
        <w:autoSpaceDE w:val="0"/>
        <w:autoSpaceDN w:val="0"/>
        <w:adjustRightInd w:val="0"/>
        <w:rPr>
          <w:lang w:val="en-CA"/>
        </w:rPr>
      </w:pPr>
      <w:r w:rsidRPr="00595C5D">
        <w:rPr>
          <w:lang w:val="en-CA"/>
        </w:rPr>
        <w:t>a) Wait times to see a general practitioner</w:t>
      </w:r>
    </w:p>
    <w:p w14:paraId="3FF7BB94" w14:textId="77777777" w:rsidR="00193CC2" w:rsidRPr="00595C5D" w:rsidRDefault="00193CC2" w:rsidP="004C4461">
      <w:pPr>
        <w:widowControl w:val="0"/>
        <w:autoSpaceDE w:val="0"/>
        <w:autoSpaceDN w:val="0"/>
        <w:adjustRightInd w:val="0"/>
        <w:rPr>
          <w:lang w:val="en-CA"/>
        </w:rPr>
      </w:pPr>
      <w:r w:rsidRPr="00595C5D">
        <w:rPr>
          <w:lang w:val="en-CA"/>
        </w:rPr>
        <w:t>b) Ability to get to a doctor’s office</w:t>
      </w:r>
    </w:p>
    <w:p w14:paraId="3FF7BB95" w14:textId="77777777" w:rsidR="00193CC2" w:rsidRPr="00595C5D" w:rsidRDefault="00193CC2" w:rsidP="004C4461">
      <w:pPr>
        <w:widowControl w:val="0"/>
        <w:autoSpaceDE w:val="0"/>
        <w:autoSpaceDN w:val="0"/>
        <w:adjustRightInd w:val="0"/>
        <w:rPr>
          <w:lang w:val="en-CA"/>
        </w:rPr>
      </w:pPr>
      <w:r w:rsidRPr="00595C5D">
        <w:rPr>
          <w:lang w:val="en-CA"/>
        </w:rPr>
        <w:t>c) Ability to pay for services</w:t>
      </w:r>
    </w:p>
    <w:p w14:paraId="3FF7BB96" w14:textId="77777777" w:rsidR="00193CC2" w:rsidRPr="00595C5D" w:rsidRDefault="00193CC2" w:rsidP="004C4461">
      <w:pPr>
        <w:widowControl w:val="0"/>
        <w:autoSpaceDE w:val="0"/>
        <w:autoSpaceDN w:val="0"/>
        <w:adjustRightInd w:val="0"/>
        <w:rPr>
          <w:lang w:val="en-CA"/>
        </w:rPr>
      </w:pPr>
      <w:r w:rsidRPr="00595C5D">
        <w:rPr>
          <w:lang w:val="en-CA"/>
        </w:rPr>
        <w:t>d) Wait times to see a specialist</w:t>
      </w:r>
    </w:p>
    <w:p w14:paraId="3FF7BB97" w14:textId="77777777" w:rsidR="00193CC2" w:rsidRPr="00595C5D" w:rsidRDefault="00193CC2" w:rsidP="004C4461">
      <w:pPr>
        <w:widowControl w:val="0"/>
        <w:autoSpaceDE w:val="0"/>
        <w:autoSpaceDN w:val="0"/>
        <w:adjustRightInd w:val="0"/>
        <w:rPr>
          <w:lang w:val="en-CA"/>
        </w:rPr>
      </w:pPr>
    </w:p>
    <w:p w14:paraId="3FF7BB98" w14:textId="77777777" w:rsidR="00193CC2" w:rsidRPr="00595C5D" w:rsidRDefault="00193CC2" w:rsidP="004C4461">
      <w:pPr>
        <w:widowControl w:val="0"/>
        <w:autoSpaceDE w:val="0"/>
        <w:autoSpaceDN w:val="0"/>
        <w:adjustRightInd w:val="0"/>
        <w:rPr>
          <w:lang w:val="en-CA"/>
        </w:rPr>
      </w:pPr>
      <w:r w:rsidRPr="00595C5D">
        <w:rPr>
          <w:lang w:val="en-CA"/>
        </w:rPr>
        <w:t>Answer: d</w:t>
      </w:r>
    </w:p>
    <w:p w14:paraId="3FF7BB99" w14:textId="77777777" w:rsidR="00193CC2" w:rsidRPr="00595C5D" w:rsidRDefault="00193CC2" w:rsidP="00794F5C">
      <w:pPr>
        <w:rPr>
          <w:lang w:val="en-CA"/>
        </w:rPr>
      </w:pPr>
    </w:p>
    <w:p w14:paraId="3FF7BB9A" w14:textId="77777777" w:rsidR="00193CC2" w:rsidRPr="00595C5D" w:rsidRDefault="00193CC2" w:rsidP="00794F5C">
      <w:r w:rsidRPr="00595C5D">
        <w:rPr>
          <w:lang w:val="en-CA"/>
        </w:rPr>
        <w:t xml:space="preserve">Section Reference: </w:t>
      </w:r>
      <w:r w:rsidRPr="00595C5D">
        <w:t>Wait Times for Treatment</w:t>
      </w:r>
    </w:p>
    <w:p w14:paraId="67288B6B" w14:textId="77777777" w:rsidR="00292CEB" w:rsidRPr="00595C5D" w:rsidRDefault="00193CC2" w:rsidP="004C4461">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9B" w14:textId="5F5B3E8C" w:rsidR="00292CEB" w:rsidRPr="00595C5D" w:rsidRDefault="00292CEB" w:rsidP="004C4461">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06C4CD0C" w14:textId="77777777" w:rsidR="00193CC2" w:rsidRPr="00595C5D" w:rsidRDefault="00886C18" w:rsidP="004C4461">
      <w:pPr>
        <w:widowControl w:val="0"/>
        <w:autoSpaceDE w:val="0"/>
        <w:autoSpaceDN w:val="0"/>
        <w:adjustRightInd w:val="0"/>
        <w:rPr>
          <w:lang w:val="en-CA"/>
        </w:rPr>
      </w:pPr>
      <w:r>
        <w:rPr>
          <w:lang w:val="en-CA"/>
        </w:rPr>
        <w:t>Bloom’s: Comprehension</w:t>
      </w:r>
    </w:p>
    <w:p w14:paraId="3FF7BB9C" w14:textId="77777777" w:rsidR="00193CC2" w:rsidRPr="00595C5D" w:rsidRDefault="00193CC2" w:rsidP="00136AB2">
      <w:pPr>
        <w:widowControl w:val="0"/>
        <w:autoSpaceDE w:val="0"/>
        <w:autoSpaceDN w:val="0"/>
        <w:adjustRightInd w:val="0"/>
        <w:rPr>
          <w:lang w:val="en-CA"/>
        </w:rPr>
      </w:pPr>
    </w:p>
    <w:p w14:paraId="3FF7BB9D" w14:textId="77777777" w:rsidR="001D1648" w:rsidRPr="00595C5D" w:rsidRDefault="001D1648" w:rsidP="00136AB2">
      <w:pPr>
        <w:widowControl w:val="0"/>
        <w:autoSpaceDE w:val="0"/>
        <w:autoSpaceDN w:val="0"/>
        <w:adjustRightInd w:val="0"/>
        <w:rPr>
          <w:lang w:val="en-CA"/>
        </w:rPr>
      </w:pPr>
    </w:p>
    <w:p w14:paraId="3FF7BB9E" w14:textId="77777777" w:rsidR="00461D62" w:rsidRPr="00595C5D" w:rsidRDefault="00CA66C9" w:rsidP="00461D62">
      <w:r w:rsidRPr="00595C5D">
        <w:rPr>
          <w:lang w:val="en-CA"/>
        </w:rPr>
        <w:t>178</w:t>
      </w:r>
      <w:r w:rsidR="00461D62" w:rsidRPr="00595C5D">
        <w:t>) Mia is an 11 year old girl who has been diagnosed with an eating disorder. Her parents are seeking treatment for her and have found:</w:t>
      </w:r>
    </w:p>
    <w:p w14:paraId="3FF7BB9F" w14:textId="77777777" w:rsidR="00461D62" w:rsidRPr="00595C5D" w:rsidRDefault="00461D62" w:rsidP="00461D62"/>
    <w:p w14:paraId="3FF7BBA0" w14:textId="77777777" w:rsidR="00461D62" w:rsidRPr="00595C5D" w:rsidRDefault="00461D62" w:rsidP="00461D62">
      <w:r w:rsidRPr="00595C5D">
        <w:t>a) Wait times for treatment are often over one year</w:t>
      </w:r>
    </w:p>
    <w:p w14:paraId="3FF7BBA1" w14:textId="77777777" w:rsidR="00461D62" w:rsidRPr="00595C5D" w:rsidRDefault="00461D62" w:rsidP="00461D62">
      <w:r w:rsidRPr="00595C5D">
        <w:t>b) Several inpatient facilities had beds available for her</w:t>
      </w:r>
    </w:p>
    <w:p w14:paraId="3FF7BBA2" w14:textId="77777777" w:rsidR="00461D62" w:rsidRPr="00595C5D" w:rsidRDefault="00461D62" w:rsidP="00461D62">
      <w:r w:rsidRPr="00595C5D">
        <w:t xml:space="preserve">c) It would be easier to get her into a children’s treatment </w:t>
      </w:r>
      <w:proofErr w:type="spellStart"/>
      <w:r w:rsidRPr="00595C5D">
        <w:t>facilty</w:t>
      </w:r>
      <w:proofErr w:type="spellEnd"/>
      <w:r w:rsidRPr="00595C5D">
        <w:t xml:space="preserve"> than one for adolescents</w:t>
      </w:r>
    </w:p>
    <w:p w14:paraId="3FF7BBA3" w14:textId="77777777" w:rsidR="00461D62" w:rsidRPr="00595C5D" w:rsidRDefault="00461D62" w:rsidP="00461D62">
      <w:r w:rsidRPr="00595C5D">
        <w:t>d) They are receiving enough care through her school nurse</w:t>
      </w:r>
    </w:p>
    <w:p w14:paraId="3FF7BBA4" w14:textId="77777777" w:rsidR="00461D62" w:rsidRPr="00595C5D" w:rsidRDefault="00461D62" w:rsidP="00461D62"/>
    <w:p w14:paraId="3FF7BBA5" w14:textId="77777777" w:rsidR="00461D62" w:rsidRPr="00595C5D" w:rsidRDefault="00461D62" w:rsidP="00461D62">
      <w:r w:rsidRPr="00595C5D">
        <w:t>Answer: a</w:t>
      </w:r>
    </w:p>
    <w:p w14:paraId="3FF7BBA6" w14:textId="77777777" w:rsidR="00461D62" w:rsidRPr="00595C5D" w:rsidRDefault="00461D62" w:rsidP="00461D62"/>
    <w:p w14:paraId="3FF7BBA7" w14:textId="77777777" w:rsidR="00461D62" w:rsidRPr="00595C5D" w:rsidRDefault="00461D62" w:rsidP="00461D62">
      <w:r w:rsidRPr="00595C5D">
        <w:t>Section Reference: Delivery of Psychotherapy: Issues and Challenges</w:t>
      </w:r>
    </w:p>
    <w:p w14:paraId="6609A199" w14:textId="77777777" w:rsidR="00292CEB" w:rsidRPr="00595C5D" w:rsidRDefault="00461D62" w:rsidP="00461D62">
      <w:pPr>
        <w:widowControl w:val="0"/>
        <w:autoSpaceDE w:val="0"/>
        <w:autoSpaceDN w:val="0"/>
        <w:adjustRightInd w:val="0"/>
      </w:pPr>
      <w:r w:rsidRPr="00595C5D">
        <w:t xml:space="preserve">Difficulty: </w:t>
      </w:r>
      <w:r w:rsidR="00292CEB" w:rsidRPr="00595C5D">
        <w:t>Medium</w:t>
      </w:r>
    </w:p>
    <w:p w14:paraId="3FF7BBA8" w14:textId="31DAB4D4" w:rsidR="00292CEB" w:rsidRPr="00595C5D" w:rsidRDefault="00292CEB" w:rsidP="00461D62">
      <w:pPr>
        <w:widowControl w:val="0"/>
        <w:autoSpaceDE w:val="0"/>
        <w:autoSpaceDN w:val="0"/>
        <w:adjustRightInd w:val="0"/>
      </w:pPr>
      <w:r w:rsidRPr="00595C5D">
        <w:t>Learning Objective:</w:t>
      </w:r>
      <w:r w:rsidR="00FB02E8" w:rsidRPr="00595C5D">
        <w:rPr>
          <w:color w:val="000000"/>
          <w:lang w:eastAsia="en-CA"/>
        </w:rPr>
        <w:t xml:space="preserve"> 1.5 Describe the issues and challenges in the delivery of psychotherapy</w:t>
      </w:r>
    </w:p>
    <w:p w14:paraId="46FAEECB" w14:textId="77777777" w:rsidR="00193CC2" w:rsidRPr="00595C5D" w:rsidRDefault="00886C18" w:rsidP="00461D62">
      <w:pPr>
        <w:widowControl w:val="0"/>
        <w:autoSpaceDE w:val="0"/>
        <w:autoSpaceDN w:val="0"/>
        <w:adjustRightInd w:val="0"/>
      </w:pPr>
      <w:r>
        <w:t>Bloom’s: Application</w:t>
      </w:r>
    </w:p>
    <w:p w14:paraId="3FF7BBA9" w14:textId="77777777" w:rsidR="00461D62" w:rsidRPr="00595C5D" w:rsidRDefault="00461D62" w:rsidP="00461D62">
      <w:pPr>
        <w:widowControl w:val="0"/>
        <w:autoSpaceDE w:val="0"/>
        <w:autoSpaceDN w:val="0"/>
        <w:adjustRightInd w:val="0"/>
        <w:rPr>
          <w:lang w:val="en-CA"/>
        </w:rPr>
      </w:pPr>
    </w:p>
    <w:p w14:paraId="3FF7BBAA" w14:textId="77777777" w:rsidR="001D1648" w:rsidRPr="00595C5D" w:rsidRDefault="001D1648" w:rsidP="00461D62">
      <w:pPr>
        <w:widowControl w:val="0"/>
        <w:autoSpaceDE w:val="0"/>
        <w:autoSpaceDN w:val="0"/>
        <w:adjustRightInd w:val="0"/>
        <w:rPr>
          <w:lang w:val="en-CA"/>
        </w:rPr>
      </w:pPr>
    </w:p>
    <w:p w14:paraId="3FF7BBAB" w14:textId="77777777" w:rsidR="00193CC2" w:rsidRPr="00595C5D" w:rsidRDefault="00193CC2" w:rsidP="00136AB2">
      <w:pPr>
        <w:widowControl w:val="0"/>
        <w:autoSpaceDE w:val="0"/>
        <w:autoSpaceDN w:val="0"/>
        <w:adjustRightInd w:val="0"/>
        <w:rPr>
          <w:lang w:val="en-CA"/>
        </w:rPr>
      </w:pPr>
      <w:r w:rsidRPr="00595C5D">
        <w:rPr>
          <w:lang w:val="en-CA"/>
        </w:rPr>
        <w:t>17</w:t>
      </w:r>
      <w:r w:rsidR="00CA66C9" w:rsidRPr="00595C5D">
        <w:rPr>
          <w:lang w:val="en-CA"/>
        </w:rPr>
        <w:t>9</w:t>
      </w:r>
      <w:r w:rsidRPr="00595C5D">
        <w:rPr>
          <w:lang w:val="en-CA"/>
        </w:rPr>
        <w:t>) The Women's Health Study conducted in Ontario found that women with a psychiatric disorder were more likely to seek professional help if they:</w:t>
      </w:r>
    </w:p>
    <w:p w14:paraId="3FF7BBAC" w14:textId="77777777" w:rsidR="00193CC2" w:rsidRPr="00595C5D" w:rsidRDefault="00193CC2" w:rsidP="00136AB2">
      <w:pPr>
        <w:widowControl w:val="0"/>
        <w:autoSpaceDE w:val="0"/>
        <w:autoSpaceDN w:val="0"/>
        <w:adjustRightInd w:val="0"/>
        <w:rPr>
          <w:lang w:val="en-CA"/>
        </w:rPr>
      </w:pPr>
    </w:p>
    <w:p w14:paraId="3FF7BBAD" w14:textId="77777777" w:rsidR="00193CC2" w:rsidRPr="00595C5D" w:rsidRDefault="00193CC2" w:rsidP="00136AB2">
      <w:pPr>
        <w:widowControl w:val="0"/>
        <w:autoSpaceDE w:val="0"/>
        <w:autoSpaceDN w:val="0"/>
        <w:adjustRightInd w:val="0"/>
        <w:rPr>
          <w:lang w:val="en-CA"/>
        </w:rPr>
      </w:pPr>
      <w:r w:rsidRPr="00595C5D">
        <w:rPr>
          <w:lang w:val="en-CA"/>
        </w:rPr>
        <w:t>a) Could speak with a female therapist.</w:t>
      </w:r>
    </w:p>
    <w:p w14:paraId="3FF7BBAE" w14:textId="77777777" w:rsidR="00193CC2" w:rsidRPr="00595C5D" w:rsidRDefault="00193CC2" w:rsidP="00136AB2">
      <w:pPr>
        <w:widowControl w:val="0"/>
        <w:autoSpaceDE w:val="0"/>
        <w:autoSpaceDN w:val="0"/>
        <w:adjustRightInd w:val="0"/>
        <w:rPr>
          <w:lang w:val="en-CA"/>
        </w:rPr>
      </w:pPr>
      <w:r w:rsidRPr="00595C5D">
        <w:rPr>
          <w:lang w:val="en-CA"/>
        </w:rPr>
        <w:t>b) Had several comorbid disorders.</w:t>
      </w:r>
    </w:p>
    <w:p w14:paraId="3FF7BBAF" w14:textId="77777777" w:rsidR="00193CC2" w:rsidRPr="00595C5D" w:rsidRDefault="00193CC2" w:rsidP="00136AB2">
      <w:pPr>
        <w:widowControl w:val="0"/>
        <w:autoSpaceDE w:val="0"/>
        <w:autoSpaceDN w:val="0"/>
        <w:adjustRightInd w:val="0"/>
        <w:rPr>
          <w:lang w:val="en-CA"/>
        </w:rPr>
      </w:pPr>
      <w:r w:rsidRPr="00595C5D">
        <w:rPr>
          <w:lang w:val="en-CA"/>
        </w:rPr>
        <w:t>c) Had a middle class or higher socioeconomic status.</w:t>
      </w:r>
    </w:p>
    <w:p w14:paraId="3FF7BBB0" w14:textId="77777777" w:rsidR="00193CC2" w:rsidRPr="00595C5D" w:rsidRDefault="00193CC2" w:rsidP="00136AB2">
      <w:pPr>
        <w:widowControl w:val="0"/>
        <w:autoSpaceDE w:val="0"/>
        <w:autoSpaceDN w:val="0"/>
        <w:adjustRightInd w:val="0"/>
        <w:rPr>
          <w:lang w:val="en-CA"/>
        </w:rPr>
      </w:pPr>
      <w:r w:rsidRPr="00595C5D">
        <w:rPr>
          <w:lang w:val="en-CA"/>
        </w:rPr>
        <w:t>d) Received explicit assurances that their problems would be kept confidential.</w:t>
      </w:r>
    </w:p>
    <w:p w14:paraId="3FF7BBB1" w14:textId="77777777" w:rsidR="00193CC2" w:rsidRPr="00595C5D" w:rsidRDefault="00193CC2" w:rsidP="00136AB2">
      <w:pPr>
        <w:widowControl w:val="0"/>
        <w:autoSpaceDE w:val="0"/>
        <w:autoSpaceDN w:val="0"/>
        <w:adjustRightInd w:val="0"/>
        <w:rPr>
          <w:lang w:val="en-CA"/>
        </w:rPr>
      </w:pPr>
    </w:p>
    <w:p w14:paraId="3FF7BBB2" w14:textId="77777777" w:rsidR="00193CC2" w:rsidRPr="00595C5D" w:rsidRDefault="00193CC2" w:rsidP="00136AB2">
      <w:pPr>
        <w:widowControl w:val="0"/>
        <w:autoSpaceDE w:val="0"/>
        <w:autoSpaceDN w:val="0"/>
        <w:adjustRightInd w:val="0"/>
        <w:rPr>
          <w:lang w:val="en-CA"/>
        </w:rPr>
      </w:pPr>
      <w:r w:rsidRPr="00595C5D">
        <w:rPr>
          <w:lang w:val="en-CA"/>
        </w:rPr>
        <w:t>Answer: b</w:t>
      </w:r>
    </w:p>
    <w:p w14:paraId="3FF7BBB3" w14:textId="77777777" w:rsidR="00193CC2" w:rsidRPr="00595C5D" w:rsidRDefault="00193CC2" w:rsidP="00794F5C">
      <w:pPr>
        <w:rPr>
          <w:lang w:val="en-CA"/>
        </w:rPr>
      </w:pPr>
    </w:p>
    <w:p w14:paraId="3FF7BBB4" w14:textId="77777777" w:rsidR="00193CC2" w:rsidRPr="00595C5D" w:rsidRDefault="00193CC2" w:rsidP="00794F5C">
      <w:r w:rsidRPr="00595C5D">
        <w:rPr>
          <w:lang w:val="en-CA"/>
        </w:rPr>
        <w:t xml:space="preserve">Section Reference: </w:t>
      </w:r>
      <w:r w:rsidRPr="00595C5D">
        <w:t>Help-Seeking and Perceived Need for Help</w:t>
      </w:r>
    </w:p>
    <w:p w14:paraId="37A760C4" w14:textId="77777777" w:rsidR="00292CEB" w:rsidRPr="00595C5D" w:rsidRDefault="00193CC2" w:rsidP="00136AB2">
      <w:pPr>
        <w:widowControl w:val="0"/>
        <w:autoSpaceDE w:val="0"/>
        <w:autoSpaceDN w:val="0"/>
        <w:adjustRightInd w:val="0"/>
        <w:rPr>
          <w:lang w:val="en-CA"/>
        </w:rPr>
      </w:pPr>
      <w:r w:rsidRPr="00595C5D">
        <w:rPr>
          <w:lang w:val="en-CA"/>
        </w:rPr>
        <w:t xml:space="preserve">Difficulty: </w:t>
      </w:r>
      <w:r w:rsidR="00292CEB" w:rsidRPr="00595C5D">
        <w:rPr>
          <w:lang w:val="en-CA"/>
        </w:rPr>
        <w:t>Easy</w:t>
      </w:r>
    </w:p>
    <w:p w14:paraId="3FF7BBB5" w14:textId="6288ABD3" w:rsidR="00292CEB" w:rsidRPr="00595C5D" w:rsidRDefault="00292CEB" w:rsidP="00136AB2">
      <w:pPr>
        <w:widowControl w:val="0"/>
        <w:autoSpaceDE w:val="0"/>
        <w:autoSpaceDN w:val="0"/>
        <w:adjustRightInd w:val="0"/>
        <w:rPr>
          <w:lang w:val="en-CA"/>
        </w:rPr>
      </w:pPr>
      <w:r w:rsidRPr="00595C5D">
        <w:rPr>
          <w:lang w:val="en-CA"/>
        </w:rPr>
        <w:t>Learning Objective:</w:t>
      </w:r>
      <w:r w:rsidR="00FB02E8" w:rsidRPr="00595C5D">
        <w:rPr>
          <w:color w:val="000000"/>
          <w:lang w:eastAsia="en-CA"/>
        </w:rPr>
        <w:t xml:space="preserve"> 1.5 Describe the issues and challenges in the delivery of psychotherapy</w:t>
      </w:r>
    </w:p>
    <w:p w14:paraId="23A7CCBF" w14:textId="77777777" w:rsidR="00193CC2" w:rsidRPr="00595C5D" w:rsidRDefault="00886C18" w:rsidP="00136AB2">
      <w:pPr>
        <w:widowControl w:val="0"/>
        <w:autoSpaceDE w:val="0"/>
        <w:autoSpaceDN w:val="0"/>
        <w:adjustRightInd w:val="0"/>
        <w:rPr>
          <w:lang w:val="en-CA"/>
        </w:rPr>
      </w:pPr>
      <w:r>
        <w:rPr>
          <w:lang w:val="en-CA"/>
        </w:rPr>
        <w:t>Bloom’s: Knowledge</w:t>
      </w:r>
    </w:p>
    <w:p w14:paraId="3FF7BBB6" w14:textId="77777777" w:rsidR="00193CC2" w:rsidRPr="00595C5D" w:rsidRDefault="00193CC2" w:rsidP="00136AB2">
      <w:pPr>
        <w:widowControl w:val="0"/>
        <w:autoSpaceDE w:val="0"/>
        <w:autoSpaceDN w:val="0"/>
        <w:adjustRightInd w:val="0"/>
        <w:rPr>
          <w:lang w:val="en-CA"/>
        </w:rPr>
      </w:pPr>
    </w:p>
    <w:p w14:paraId="3FF7BBB7" w14:textId="77777777" w:rsidR="00193CC2" w:rsidRPr="00595C5D" w:rsidRDefault="00193CC2" w:rsidP="00136AB2">
      <w:pPr>
        <w:widowControl w:val="0"/>
        <w:autoSpaceDE w:val="0"/>
        <w:autoSpaceDN w:val="0"/>
        <w:adjustRightInd w:val="0"/>
        <w:rPr>
          <w:lang w:val="en-CA"/>
        </w:rPr>
      </w:pPr>
    </w:p>
    <w:p w14:paraId="3FF7BBB8" w14:textId="20BC44E1" w:rsidR="00193CC2" w:rsidRPr="00FB155D" w:rsidRDefault="00193CC2" w:rsidP="00136AB2">
      <w:pPr>
        <w:widowControl w:val="0"/>
        <w:autoSpaceDE w:val="0"/>
        <w:autoSpaceDN w:val="0"/>
        <w:adjustRightInd w:val="0"/>
        <w:rPr>
          <w:lang w:val="en-CA"/>
        </w:rPr>
      </w:pPr>
      <w:bookmarkStart w:id="2" w:name="OLE_LINK6"/>
      <w:bookmarkStart w:id="3" w:name="OLE_LINK7"/>
      <w:r w:rsidRPr="00FB155D">
        <w:rPr>
          <w:lang w:val="en-CA"/>
        </w:rPr>
        <w:t>1</w:t>
      </w:r>
      <w:r w:rsidR="00CA66C9" w:rsidRPr="00FB155D">
        <w:rPr>
          <w:lang w:val="en-CA"/>
        </w:rPr>
        <w:t>80</w:t>
      </w:r>
      <w:r w:rsidRPr="00FB155D">
        <w:rPr>
          <w:lang w:val="en-CA"/>
        </w:rPr>
        <w:t xml:space="preserve">) </w:t>
      </w:r>
      <w:r w:rsidR="00FB155D" w:rsidRPr="00FB155D">
        <w:rPr>
          <w:lang w:val="en-CA"/>
        </w:rPr>
        <w:t>What suggestions do researchers (Bergeron et al., 2005) give to increase use of mental health services for Canadian young adults (ages 15 to 24) with mood, anxiety, or substance-related disorders?</w:t>
      </w:r>
    </w:p>
    <w:p w14:paraId="3FF7BBB9" w14:textId="77777777" w:rsidR="00193CC2" w:rsidRPr="00FB155D" w:rsidRDefault="00193CC2" w:rsidP="00136AB2">
      <w:pPr>
        <w:widowControl w:val="0"/>
        <w:autoSpaceDE w:val="0"/>
        <w:autoSpaceDN w:val="0"/>
        <w:adjustRightInd w:val="0"/>
        <w:rPr>
          <w:lang w:val="en-CA"/>
        </w:rPr>
      </w:pPr>
    </w:p>
    <w:p w14:paraId="4D79A156" w14:textId="77777777" w:rsidR="00FB155D" w:rsidRPr="00FB155D" w:rsidRDefault="00FB155D" w:rsidP="00FB155D">
      <w:pPr>
        <w:widowControl w:val="0"/>
        <w:autoSpaceDE w:val="0"/>
        <w:autoSpaceDN w:val="0"/>
        <w:adjustRightInd w:val="0"/>
        <w:rPr>
          <w:lang w:val="en-CA"/>
        </w:rPr>
      </w:pPr>
      <w:r w:rsidRPr="00FB155D">
        <w:rPr>
          <w:lang w:val="en-CA"/>
        </w:rPr>
        <w:t>a) There is a particular need for interventions to encourage young men to use mental health services.</w:t>
      </w:r>
    </w:p>
    <w:p w14:paraId="4E2F2DF1" w14:textId="77777777" w:rsidR="00FB155D" w:rsidRPr="00FB155D" w:rsidRDefault="00FB155D" w:rsidP="00FB155D">
      <w:pPr>
        <w:widowControl w:val="0"/>
        <w:autoSpaceDE w:val="0"/>
        <w:autoSpaceDN w:val="0"/>
        <w:adjustRightInd w:val="0"/>
        <w:rPr>
          <w:lang w:val="en-CA"/>
        </w:rPr>
      </w:pPr>
      <w:r w:rsidRPr="00FB155D">
        <w:rPr>
          <w:lang w:val="en-CA"/>
        </w:rPr>
        <w:t>b) There is a particular need for media-based programs to encourage young women to use mental health service.</w:t>
      </w:r>
    </w:p>
    <w:p w14:paraId="03025E41" w14:textId="77777777" w:rsidR="00FB155D" w:rsidRPr="00FB155D" w:rsidRDefault="00FB155D" w:rsidP="00FB155D">
      <w:pPr>
        <w:widowControl w:val="0"/>
        <w:autoSpaceDE w:val="0"/>
        <w:autoSpaceDN w:val="0"/>
        <w:adjustRightInd w:val="0"/>
        <w:rPr>
          <w:lang w:val="en-CA"/>
        </w:rPr>
      </w:pPr>
      <w:r w:rsidRPr="00FB155D">
        <w:rPr>
          <w:lang w:val="en-CA"/>
        </w:rPr>
        <w:t>c) Young people, both men and women, need interventions encouraging them to seek help.</w:t>
      </w:r>
    </w:p>
    <w:p w14:paraId="3FF7BBBE" w14:textId="0CE6A614" w:rsidR="00193CC2" w:rsidRDefault="00FB155D" w:rsidP="00FB155D">
      <w:pPr>
        <w:widowControl w:val="0"/>
        <w:autoSpaceDE w:val="0"/>
        <w:autoSpaceDN w:val="0"/>
        <w:adjustRightInd w:val="0"/>
        <w:rPr>
          <w:lang w:val="en-CA"/>
        </w:rPr>
      </w:pPr>
      <w:r w:rsidRPr="00FB155D">
        <w:rPr>
          <w:lang w:val="en-CA"/>
        </w:rPr>
        <w:t>d) All of the above.</w:t>
      </w:r>
    </w:p>
    <w:p w14:paraId="077E052B" w14:textId="77777777" w:rsidR="00FB155D" w:rsidRPr="00FB155D" w:rsidRDefault="00FB155D" w:rsidP="00FB155D">
      <w:pPr>
        <w:widowControl w:val="0"/>
        <w:autoSpaceDE w:val="0"/>
        <w:autoSpaceDN w:val="0"/>
        <w:adjustRightInd w:val="0"/>
        <w:rPr>
          <w:lang w:val="en-CA"/>
        </w:rPr>
      </w:pPr>
      <w:bookmarkStart w:id="4" w:name="_GoBack"/>
      <w:bookmarkEnd w:id="4"/>
    </w:p>
    <w:p w14:paraId="3FF7BBBF" w14:textId="77777777" w:rsidR="00193CC2" w:rsidRPr="00FB155D" w:rsidRDefault="00193CC2" w:rsidP="00136AB2">
      <w:pPr>
        <w:widowControl w:val="0"/>
        <w:autoSpaceDE w:val="0"/>
        <w:autoSpaceDN w:val="0"/>
        <w:adjustRightInd w:val="0"/>
        <w:rPr>
          <w:lang w:val="en-CA"/>
        </w:rPr>
      </w:pPr>
      <w:r w:rsidRPr="00FB155D">
        <w:rPr>
          <w:lang w:val="en-CA"/>
        </w:rPr>
        <w:t>Answer: a</w:t>
      </w:r>
    </w:p>
    <w:p w14:paraId="3FF7BBC0" w14:textId="77777777" w:rsidR="00193CC2" w:rsidRPr="00FB155D" w:rsidRDefault="00193CC2" w:rsidP="00794F5C">
      <w:pPr>
        <w:rPr>
          <w:lang w:val="en-CA"/>
        </w:rPr>
      </w:pPr>
    </w:p>
    <w:p w14:paraId="3FF7BBC1" w14:textId="77777777" w:rsidR="00193CC2" w:rsidRPr="00FB155D" w:rsidRDefault="00193CC2" w:rsidP="00794F5C">
      <w:r w:rsidRPr="00FB155D">
        <w:rPr>
          <w:lang w:val="en-CA"/>
        </w:rPr>
        <w:t xml:space="preserve">Section Reference: </w:t>
      </w:r>
      <w:r w:rsidRPr="00FB155D">
        <w:t>Help-Seeking and Perceived Need for Help</w:t>
      </w:r>
    </w:p>
    <w:p w14:paraId="69C6A6C8" w14:textId="77777777" w:rsidR="00292CEB" w:rsidRPr="00FB155D" w:rsidRDefault="00193CC2" w:rsidP="00136AB2">
      <w:pPr>
        <w:widowControl w:val="0"/>
        <w:autoSpaceDE w:val="0"/>
        <w:autoSpaceDN w:val="0"/>
        <w:adjustRightInd w:val="0"/>
        <w:rPr>
          <w:lang w:val="en-CA"/>
        </w:rPr>
      </w:pPr>
      <w:r w:rsidRPr="00FB155D">
        <w:rPr>
          <w:lang w:val="en-CA"/>
        </w:rPr>
        <w:t xml:space="preserve">Difficulty: </w:t>
      </w:r>
      <w:r w:rsidR="00292CEB" w:rsidRPr="00FB155D">
        <w:rPr>
          <w:lang w:val="en-CA"/>
        </w:rPr>
        <w:t>Medium</w:t>
      </w:r>
    </w:p>
    <w:p w14:paraId="3FF7BBC2" w14:textId="25F105E6" w:rsidR="00292CEB" w:rsidRPr="00FB155D" w:rsidRDefault="00292CEB" w:rsidP="00136AB2">
      <w:pPr>
        <w:widowControl w:val="0"/>
        <w:autoSpaceDE w:val="0"/>
        <w:autoSpaceDN w:val="0"/>
        <w:adjustRightInd w:val="0"/>
        <w:rPr>
          <w:lang w:val="en-CA"/>
        </w:rPr>
      </w:pPr>
      <w:r w:rsidRPr="00FB155D">
        <w:rPr>
          <w:lang w:val="en-CA"/>
        </w:rPr>
        <w:t>Learning Objective:</w:t>
      </w:r>
      <w:r w:rsidR="00C05AC5" w:rsidRPr="00FB155D">
        <w:rPr>
          <w:color w:val="000000"/>
          <w:lang w:eastAsia="en-CA"/>
        </w:rPr>
        <w:t xml:space="preserve"> 1.5 Describe the issues and challenges in the delivery of psychotherapy</w:t>
      </w:r>
    </w:p>
    <w:p w14:paraId="77667D8C" w14:textId="77777777" w:rsidR="00193CC2" w:rsidRPr="00595C5D" w:rsidRDefault="00292CEB" w:rsidP="00136AB2">
      <w:pPr>
        <w:widowControl w:val="0"/>
        <w:autoSpaceDE w:val="0"/>
        <w:autoSpaceDN w:val="0"/>
        <w:adjustRightInd w:val="0"/>
        <w:rPr>
          <w:lang w:val="en-CA"/>
        </w:rPr>
      </w:pPr>
      <w:r w:rsidRPr="00FB155D">
        <w:rPr>
          <w:lang w:val="en-CA"/>
        </w:rPr>
        <w:t>Bloom’s:</w:t>
      </w:r>
      <w:r w:rsidR="00384448" w:rsidRPr="00FB155D">
        <w:rPr>
          <w:lang w:val="en-CA"/>
        </w:rPr>
        <w:t xml:space="preserve"> N/A</w:t>
      </w:r>
    </w:p>
    <w:bookmarkEnd w:id="2"/>
    <w:bookmarkEnd w:id="3"/>
    <w:p w14:paraId="3FF7BBC3" w14:textId="77777777" w:rsidR="00193CC2" w:rsidRPr="00595C5D" w:rsidRDefault="00193CC2" w:rsidP="00136AB2">
      <w:pPr>
        <w:widowControl w:val="0"/>
        <w:autoSpaceDE w:val="0"/>
        <w:autoSpaceDN w:val="0"/>
        <w:adjustRightInd w:val="0"/>
        <w:rPr>
          <w:lang w:val="en-CA"/>
        </w:rPr>
      </w:pPr>
    </w:p>
    <w:p w14:paraId="3FF7BBC5" w14:textId="77777777" w:rsidR="00193CC2" w:rsidRPr="00595C5D" w:rsidRDefault="00193CC2">
      <w:pPr>
        <w:widowControl w:val="0"/>
        <w:autoSpaceDE w:val="0"/>
        <w:autoSpaceDN w:val="0"/>
        <w:adjustRightInd w:val="0"/>
        <w:rPr>
          <w:lang w:val="en-CA"/>
        </w:rPr>
      </w:pPr>
    </w:p>
    <w:p w14:paraId="3FF7BBC6" w14:textId="77777777" w:rsidR="00193CC2" w:rsidRPr="00595C5D" w:rsidRDefault="00193CC2" w:rsidP="00B665E1">
      <w:pPr>
        <w:widowControl w:val="0"/>
        <w:autoSpaceDE w:val="0"/>
        <w:autoSpaceDN w:val="0"/>
        <w:adjustRightInd w:val="0"/>
        <w:rPr>
          <w:lang w:val="en-CA"/>
        </w:rPr>
      </w:pPr>
      <w:r w:rsidRPr="00595C5D">
        <w:rPr>
          <w:lang w:val="en-CA"/>
        </w:rPr>
        <w:t>1</w:t>
      </w:r>
      <w:r w:rsidR="00CA66C9" w:rsidRPr="00595C5D">
        <w:rPr>
          <w:lang w:val="en-CA"/>
        </w:rPr>
        <w:t>81</w:t>
      </w:r>
      <w:r w:rsidRPr="00595C5D">
        <w:rPr>
          <w:lang w:val="en-CA"/>
        </w:rPr>
        <w:t>) The following are all consequences of deinstitutionalization EXCEPT:</w:t>
      </w:r>
    </w:p>
    <w:p w14:paraId="3FF7BBC7" w14:textId="77777777" w:rsidR="00193CC2" w:rsidRPr="00595C5D" w:rsidRDefault="00193CC2" w:rsidP="00B665E1">
      <w:pPr>
        <w:widowControl w:val="0"/>
        <w:autoSpaceDE w:val="0"/>
        <w:autoSpaceDN w:val="0"/>
        <w:adjustRightInd w:val="0"/>
        <w:rPr>
          <w:lang w:val="en-CA"/>
        </w:rPr>
      </w:pPr>
    </w:p>
    <w:p w14:paraId="3FF7BBC8" w14:textId="77777777" w:rsidR="00193CC2" w:rsidRPr="00595C5D" w:rsidRDefault="00193CC2" w:rsidP="00B665E1">
      <w:pPr>
        <w:widowControl w:val="0"/>
        <w:autoSpaceDE w:val="0"/>
        <w:autoSpaceDN w:val="0"/>
        <w:adjustRightInd w:val="0"/>
        <w:rPr>
          <w:lang w:val="en-CA"/>
        </w:rPr>
      </w:pPr>
      <w:r w:rsidRPr="00595C5D">
        <w:rPr>
          <w:lang w:val="en-CA"/>
        </w:rPr>
        <w:t>a) Lack of housing</w:t>
      </w:r>
    </w:p>
    <w:p w14:paraId="3FF7BBC9" w14:textId="77777777" w:rsidR="00193CC2" w:rsidRPr="00595C5D" w:rsidRDefault="00193CC2" w:rsidP="00B665E1">
      <w:pPr>
        <w:widowControl w:val="0"/>
        <w:autoSpaceDE w:val="0"/>
        <w:autoSpaceDN w:val="0"/>
        <w:adjustRightInd w:val="0"/>
        <w:rPr>
          <w:lang w:val="en-CA"/>
        </w:rPr>
      </w:pPr>
      <w:r w:rsidRPr="00595C5D">
        <w:rPr>
          <w:lang w:val="en-CA"/>
        </w:rPr>
        <w:t>b) Lack of mental health professionals</w:t>
      </w:r>
    </w:p>
    <w:p w14:paraId="3FF7BBCA" w14:textId="77777777" w:rsidR="00193CC2" w:rsidRPr="00595C5D" w:rsidRDefault="00193CC2" w:rsidP="00B665E1">
      <w:pPr>
        <w:widowControl w:val="0"/>
        <w:autoSpaceDE w:val="0"/>
        <w:autoSpaceDN w:val="0"/>
        <w:adjustRightInd w:val="0"/>
        <w:rPr>
          <w:lang w:val="en-CA"/>
        </w:rPr>
      </w:pPr>
      <w:r w:rsidRPr="00595C5D">
        <w:rPr>
          <w:lang w:val="en-CA"/>
        </w:rPr>
        <w:t>c) Lack of home care</w:t>
      </w:r>
    </w:p>
    <w:p w14:paraId="3FF7BBCB" w14:textId="77777777" w:rsidR="00193CC2" w:rsidRPr="00595C5D" w:rsidRDefault="00193CC2" w:rsidP="00B665E1">
      <w:pPr>
        <w:widowControl w:val="0"/>
        <w:autoSpaceDE w:val="0"/>
        <w:autoSpaceDN w:val="0"/>
        <w:adjustRightInd w:val="0"/>
        <w:rPr>
          <w:lang w:val="en-CA"/>
        </w:rPr>
      </w:pPr>
      <w:r w:rsidRPr="00595C5D">
        <w:rPr>
          <w:lang w:val="en-CA"/>
        </w:rPr>
        <w:t>d) Lack of community-based crisis response system</w:t>
      </w:r>
    </w:p>
    <w:p w14:paraId="3FF7BBCC" w14:textId="77777777" w:rsidR="00193CC2" w:rsidRPr="00595C5D" w:rsidRDefault="00193CC2" w:rsidP="00B665E1">
      <w:pPr>
        <w:widowControl w:val="0"/>
        <w:autoSpaceDE w:val="0"/>
        <w:autoSpaceDN w:val="0"/>
        <w:adjustRightInd w:val="0"/>
        <w:rPr>
          <w:lang w:val="en-CA"/>
        </w:rPr>
      </w:pPr>
    </w:p>
    <w:p w14:paraId="3FF7BBCD" w14:textId="77777777" w:rsidR="00193CC2" w:rsidRPr="00595C5D" w:rsidRDefault="00193CC2" w:rsidP="00B665E1">
      <w:pPr>
        <w:widowControl w:val="0"/>
        <w:autoSpaceDE w:val="0"/>
        <w:autoSpaceDN w:val="0"/>
        <w:adjustRightInd w:val="0"/>
        <w:rPr>
          <w:lang w:val="en-CA"/>
        </w:rPr>
      </w:pPr>
      <w:r w:rsidRPr="00595C5D">
        <w:rPr>
          <w:lang w:val="en-CA"/>
        </w:rPr>
        <w:t>Answer: b</w:t>
      </w:r>
    </w:p>
    <w:p w14:paraId="3FF7BBCE" w14:textId="77777777" w:rsidR="00193CC2" w:rsidRPr="00595C5D" w:rsidRDefault="00193CC2" w:rsidP="00794F5C">
      <w:pPr>
        <w:rPr>
          <w:lang w:val="en-CA"/>
        </w:rPr>
      </w:pPr>
    </w:p>
    <w:p w14:paraId="3FF7BBCF" w14:textId="77777777" w:rsidR="00193CC2" w:rsidRPr="00595C5D" w:rsidRDefault="00193CC2" w:rsidP="00794F5C">
      <w:r w:rsidRPr="00595C5D">
        <w:rPr>
          <w:lang w:val="en-CA"/>
        </w:rPr>
        <w:t xml:space="preserve">Section Reference: </w:t>
      </w:r>
      <w:r w:rsidRPr="00595C5D">
        <w:t>The Human Costs of Deinstitutionalization and Limited Access to Service</w:t>
      </w:r>
    </w:p>
    <w:p w14:paraId="757CFAB5" w14:textId="77777777" w:rsidR="00292CEB" w:rsidRPr="00595C5D" w:rsidRDefault="00193CC2" w:rsidP="00B665E1">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BD0" w14:textId="7B55DF8C" w:rsidR="00292CEB" w:rsidRPr="00595C5D" w:rsidRDefault="00292CEB" w:rsidP="00B665E1">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2 Compare the history of psychopathology across centuries</w:t>
      </w:r>
    </w:p>
    <w:p w14:paraId="31EB4C9C" w14:textId="77777777" w:rsidR="00193CC2" w:rsidRPr="00595C5D" w:rsidRDefault="00886C18" w:rsidP="00B665E1">
      <w:pPr>
        <w:widowControl w:val="0"/>
        <w:autoSpaceDE w:val="0"/>
        <w:autoSpaceDN w:val="0"/>
        <w:adjustRightInd w:val="0"/>
        <w:rPr>
          <w:lang w:val="en-CA"/>
        </w:rPr>
      </w:pPr>
      <w:r>
        <w:rPr>
          <w:lang w:val="en-CA"/>
        </w:rPr>
        <w:t>Bloom’s: Comprehension</w:t>
      </w:r>
    </w:p>
    <w:p w14:paraId="3FF7BBD1" w14:textId="77777777" w:rsidR="00193CC2" w:rsidRPr="00595C5D" w:rsidRDefault="00193CC2" w:rsidP="00B8449D">
      <w:pPr>
        <w:widowControl w:val="0"/>
        <w:autoSpaceDE w:val="0"/>
        <w:autoSpaceDN w:val="0"/>
        <w:adjustRightInd w:val="0"/>
        <w:rPr>
          <w:lang w:val="en-CA"/>
        </w:rPr>
      </w:pPr>
    </w:p>
    <w:p w14:paraId="3FF7BBD2" w14:textId="77777777" w:rsidR="00193CC2" w:rsidRPr="00595C5D" w:rsidRDefault="00193CC2" w:rsidP="00B8449D">
      <w:pPr>
        <w:widowControl w:val="0"/>
        <w:autoSpaceDE w:val="0"/>
        <w:autoSpaceDN w:val="0"/>
        <w:adjustRightInd w:val="0"/>
        <w:rPr>
          <w:lang w:val="en-CA"/>
        </w:rPr>
      </w:pPr>
    </w:p>
    <w:p w14:paraId="3FF7BBD3" w14:textId="77777777" w:rsidR="00193CC2" w:rsidRPr="00595C5D" w:rsidRDefault="00193CC2" w:rsidP="00B665E1">
      <w:pPr>
        <w:widowControl w:val="0"/>
        <w:autoSpaceDE w:val="0"/>
        <w:autoSpaceDN w:val="0"/>
        <w:adjustRightInd w:val="0"/>
        <w:rPr>
          <w:lang w:val="en-CA"/>
        </w:rPr>
      </w:pPr>
      <w:r w:rsidRPr="00595C5D">
        <w:rPr>
          <w:lang w:val="en-CA"/>
        </w:rPr>
        <w:t>18</w:t>
      </w:r>
      <w:r w:rsidR="00CA66C9" w:rsidRPr="00595C5D">
        <w:rPr>
          <w:lang w:val="en-CA"/>
        </w:rPr>
        <w:t>2</w:t>
      </w:r>
      <w:r w:rsidRPr="00595C5D">
        <w:rPr>
          <w:lang w:val="en-CA"/>
        </w:rPr>
        <w:t>) A 2008 report from the Canadian Institute for Health Information revealed which of the following?</w:t>
      </w:r>
    </w:p>
    <w:p w14:paraId="3FF7BBD4" w14:textId="77777777" w:rsidR="00193CC2" w:rsidRPr="00595C5D" w:rsidRDefault="00193CC2" w:rsidP="00B665E1">
      <w:pPr>
        <w:widowControl w:val="0"/>
        <w:autoSpaceDE w:val="0"/>
        <w:autoSpaceDN w:val="0"/>
        <w:adjustRightInd w:val="0"/>
        <w:rPr>
          <w:lang w:val="en-CA"/>
        </w:rPr>
      </w:pPr>
    </w:p>
    <w:p w14:paraId="3FF7BBD5" w14:textId="77777777" w:rsidR="00193CC2" w:rsidRPr="00595C5D" w:rsidRDefault="00193CC2" w:rsidP="00C706F4">
      <w:pPr>
        <w:widowControl w:val="0"/>
        <w:autoSpaceDE w:val="0"/>
        <w:autoSpaceDN w:val="0"/>
        <w:adjustRightInd w:val="0"/>
        <w:ind w:left="284" w:hanging="284"/>
        <w:rPr>
          <w:lang w:val="en-CA"/>
        </w:rPr>
      </w:pPr>
      <w:r w:rsidRPr="00595C5D">
        <w:rPr>
          <w:lang w:val="en-CA"/>
        </w:rPr>
        <w:t>a) That psychiatric patients’ average length of hospital stay dropped by more than half over a period of 5 years (2001-2006).</w:t>
      </w:r>
    </w:p>
    <w:p w14:paraId="3FF7BBD6" w14:textId="77777777" w:rsidR="00193CC2" w:rsidRPr="00595C5D" w:rsidRDefault="00193CC2" w:rsidP="00B665E1">
      <w:pPr>
        <w:widowControl w:val="0"/>
        <w:autoSpaceDE w:val="0"/>
        <w:autoSpaceDN w:val="0"/>
        <w:adjustRightInd w:val="0"/>
        <w:rPr>
          <w:lang w:val="en-CA"/>
        </w:rPr>
      </w:pPr>
      <w:r w:rsidRPr="00595C5D">
        <w:rPr>
          <w:lang w:val="en-CA"/>
        </w:rPr>
        <w:t>b) That more women were admitted for treatment of psychiatric disorders than men.</w:t>
      </w:r>
    </w:p>
    <w:p w14:paraId="3FF7BBD7" w14:textId="77777777" w:rsidR="00193CC2" w:rsidRPr="00595C5D" w:rsidRDefault="00193CC2" w:rsidP="00C706F4">
      <w:pPr>
        <w:widowControl w:val="0"/>
        <w:autoSpaceDE w:val="0"/>
        <w:autoSpaceDN w:val="0"/>
        <w:adjustRightInd w:val="0"/>
        <w:ind w:left="284" w:hanging="284"/>
        <w:rPr>
          <w:lang w:val="en-CA"/>
        </w:rPr>
      </w:pPr>
      <w:r w:rsidRPr="00595C5D">
        <w:rPr>
          <w:lang w:val="en-CA"/>
        </w:rPr>
        <w:t>c) That substance-related disorders were the most likely diagnosis among all provinces and territories.</w:t>
      </w:r>
    </w:p>
    <w:p w14:paraId="3FF7BBD8" w14:textId="77777777" w:rsidR="00193CC2" w:rsidRPr="00595C5D" w:rsidRDefault="00193CC2" w:rsidP="00B665E1">
      <w:pPr>
        <w:widowControl w:val="0"/>
        <w:autoSpaceDE w:val="0"/>
        <w:autoSpaceDN w:val="0"/>
        <w:adjustRightInd w:val="0"/>
        <w:rPr>
          <w:lang w:val="en-CA"/>
        </w:rPr>
      </w:pPr>
      <w:r w:rsidRPr="00595C5D">
        <w:rPr>
          <w:lang w:val="en-CA"/>
        </w:rPr>
        <w:t>d) All of the above.</w:t>
      </w:r>
    </w:p>
    <w:p w14:paraId="3FF7BBD9" w14:textId="77777777" w:rsidR="00193CC2" w:rsidRPr="00595C5D" w:rsidRDefault="00193CC2" w:rsidP="00B665E1">
      <w:pPr>
        <w:widowControl w:val="0"/>
        <w:autoSpaceDE w:val="0"/>
        <w:autoSpaceDN w:val="0"/>
        <w:adjustRightInd w:val="0"/>
        <w:rPr>
          <w:lang w:val="en-CA"/>
        </w:rPr>
      </w:pPr>
    </w:p>
    <w:p w14:paraId="3FF7BBDA" w14:textId="77777777" w:rsidR="00193CC2" w:rsidRPr="00595C5D" w:rsidRDefault="00193CC2" w:rsidP="00B665E1">
      <w:pPr>
        <w:widowControl w:val="0"/>
        <w:autoSpaceDE w:val="0"/>
        <w:autoSpaceDN w:val="0"/>
        <w:adjustRightInd w:val="0"/>
        <w:rPr>
          <w:lang w:val="en-CA"/>
        </w:rPr>
      </w:pPr>
      <w:r w:rsidRPr="00595C5D">
        <w:rPr>
          <w:lang w:val="en-CA"/>
        </w:rPr>
        <w:t xml:space="preserve">Answer: a </w:t>
      </w:r>
    </w:p>
    <w:p w14:paraId="3FF7BBDB" w14:textId="77777777" w:rsidR="00193CC2" w:rsidRPr="00595C5D" w:rsidRDefault="00193CC2" w:rsidP="00794F5C">
      <w:pPr>
        <w:widowControl w:val="0"/>
        <w:autoSpaceDE w:val="0"/>
        <w:autoSpaceDN w:val="0"/>
        <w:adjustRightInd w:val="0"/>
        <w:rPr>
          <w:lang w:val="en-CA"/>
        </w:rPr>
      </w:pPr>
    </w:p>
    <w:p w14:paraId="3FF7BBDC" w14:textId="77777777" w:rsidR="00193CC2" w:rsidRPr="00595C5D" w:rsidRDefault="00193CC2" w:rsidP="00794F5C">
      <w:pPr>
        <w:widowControl w:val="0"/>
        <w:autoSpaceDE w:val="0"/>
        <w:autoSpaceDN w:val="0"/>
        <w:adjustRightInd w:val="0"/>
        <w:rPr>
          <w:lang w:val="en-CA"/>
        </w:rPr>
      </w:pPr>
      <w:r w:rsidRPr="00595C5D">
        <w:rPr>
          <w:lang w:val="en-CA"/>
        </w:rPr>
        <w:t xml:space="preserve">Section Reference: </w:t>
      </w:r>
      <w:r w:rsidRPr="00595C5D">
        <w:t>The Human Costs of Deinstitutionalization and Limited Access to Service</w:t>
      </w:r>
    </w:p>
    <w:p w14:paraId="3FF7BBDD" w14:textId="00B2E966" w:rsidR="00193CC2" w:rsidRPr="00595C5D" w:rsidRDefault="00C05AC5" w:rsidP="00B665E1">
      <w:pPr>
        <w:widowControl w:val="0"/>
        <w:autoSpaceDE w:val="0"/>
        <w:autoSpaceDN w:val="0"/>
        <w:adjustRightInd w:val="0"/>
        <w:rPr>
          <w:lang w:val="en-CA"/>
        </w:rPr>
      </w:pPr>
      <w:r w:rsidRPr="00595C5D">
        <w:rPr>
          <w:lang w:val="en-CA"/>
        </w:rPr>
        <w:t>Difficulty: Medium</w:t>
      </w:r>
    </w:p>
    <w:p w14:paraId="645DE1F9" w14:textId="2E5BF13A" w:rsidR="00C05AC5" w:rsidRPr="00595C5D" w:rsidRDefault="00C05AC5" w:rsidP="00B665E1">
      <w:pPr>
        <w:widowControl w:val="0"/>
        <w:autoSpaceDE w:val="0"/>
        <w:autoSpaceDN w:val="0"/>
        <w:adjustRightInd w:val="0"/>
        <w:rPr>
          <w:lang w:val="en-CA"/>
        </w:rPr>
      </w:pPr>
      <w:r w:rsidRPr="00595C5D">
        <w:rPr>
          <w:lang w:val="en-CA"/>
        </w:rPr>
        <w:t xml:space="preserve">Learning Objective: </w:t>
      </w:r>
      <w:r w:rsidRPr="00595C5D">
        <w:rPr>
          <w:color w:val="000000"/>
          <w:lang w:eastAsia="en-CA"/>
        </w:rPr>
        <w:t>1.4 Describe mental health problems and their treatment in Canada</w:t>
      </w:r>
    </w:p>
    <w:p w14:paraId="3FF7BBDE" w14:textId="73385CCA" w:rsidR="00193CC2" w:rsidRPr="00595C5D" w:rsidRDefault="00C05AC5" w:rsidP="001B40A3">
      <w:pPr>
        <w:widowControl w:val="0"/>
        <w:autoSpaceDE w:val="0"/>
        <w:autoSpaceDN w:val="0"/>
        <w:adjustRightInd w:val="0"/>
        <w:rPr>
          <w:lang w:val="en-CA"/>
        </w:rPr>
      </w:pPr>
      <w:r w:rsidRPr="00595C5D">
        <w:rPr>
          <w:lang w:val="en-CA"/>
        </w:rPr>
        <w:t xml:space="preserve">Bloom’s: </w:t>
      </w:r>
      <w:r w:rsidR="00384448">
        <w:rPr>
          <w:lang w:val="en-CA"/>
        </w:rPr>
        <w:t xml:space="preserve"> C</w:t>
      </w:r>
    </w:p>
    <w:p w14:paraId="3FF7BBDF" w14:textId="77777777" w:rsidR="00193CC2" w:rsidRPr="00595C5D" w:rsidRDefault="00193CC2" w:rsidP="001B40A3">
      <w:pPr>
        <w:widowControl w:val="0"/>
        <w:autoSpaceDE w:val="0"/>
        <w:autoSpaceDN w:val="0"/>
        <w:adjustRightInd w:val="0"/>
        <w:rPr>
          <w:lang w:val="en-CA"/>
        </w:rPr>
      </w:pPr>
    </w:p>
    <w:p w14:paraId="3FF7BBE0" w14:textId="77777777" w:rsidR="00193CC2" w:rsidRPr="00595C5D" w:rsidRDefault="00193CC2" w:rsidP="00136AB2">
      <w:pPr>
        <w:widowControl w:val="0"/>
        <w:autoSpaceDE w:val="0"/>
        <w:autoSpaceDN w:val="0"/>
        <w:adjustRightInd w:val="0"/>
        <w:rPr>
          <w:lang w:val="en-CA"/>
        </w:rPr>
      </w:pPr>
      <w:r w:rsidRPr="00595C5D">
        <w:rPr>
          <w:lang w:val="en-CA"/>
        </w:rPr>
        <w:t>18</w:t>
      </w:r>
      <w:r w:rsidR="00CA66C9" w:rsidRPr="00595C5D">
        <w:rPr>
          <w:lang w:val="en-CA"/>
        </w:rPr>
        <w:t>3</w:t>
      </w:r>
      <w:r w:rsidRPr="00595C5D">
        <w:rPr>
          <w:lang w:val="en-CA"/>
        </w:rPr>
        <w:t>) Focusing on the prevention of mental health problems will allow us to</w:t>
      </w:r>
    </w:p>
    <w:p w14:paraId="3FF7BBE1" w14:textId="77777777" w:rsidR="00193CC2" w:rsidRPr="00595C5D" w:rsidRDefault="00193CC2" w:rsidP="00136AB2">
      <w:pPr>
        <w:widowControl w:val="0"/>
        <w:autoSpaceDE w:val="0"/>
        <w:autoSpaceDN w:val="0"/>
        <w:adjustRightInd w:val="0"/>
        <w:rPr>
          <w:lang w:val="en-CA"/>
        </w:rPr>
      </w:pPr>
    </w:p>
    <w:p w14:paraId="3FF7BBE2" w14:textId="77777777" w:rsidR="00193CC2" w:rsidRPr="00595C5D" w:rsidRDefault="00193CC2" w:rsidP="00C706F4">
      <w:pPr>
        <w:widowControl w:val="0"/>
        <w:autoSpaceDE w:val="0"/>
        <w:autoSpaceDN w:val="0"/>
        <w:adjustRightInd w:val="0"/>
        <w:ind w:left="284" w:hanging="284"/>
        <w:rPr>
          <w:lang w:val="en-CA"/>
        </w:rPr>
      </w:pPr>
      <w:r w:rsidRPr="00595C5D">
        <w:rPr>
          <w:lang w:val="en-CA"/>
        </w:rPr>
        <w:t>a) Feel better about not providing great treatment for people who currently have mental health problems</w:t>
      </w:r>
    </w:p>
    <w:p w14:paraId="3FF7BBE3" w14:textId="77777777" w:rsidR="00193CC2" w:rsidRPr="00595C5D" w:rsidRDefault="00193CC2" w:rsidP="00136AB2">
      <w:pPr>
        <w:widowControl w:val="0"/>
        <w:autoSpaceDE w:val="0"/>
        <w:autoSpaceDN w:val="0"/>
        <w:adjustRightInd w:val="0"/>
        <w:rPr>
          <w:lang w:val="en-CA"/>
        </w:rPr>
      </w:pPr>
      <w:r w:rsidRPr="00595C5D">
        <w:rPr>
          <w:lang w:val="en-CA"/>
        </w:rPr>
        <w:t>b) Invest in the future (and forget about the past)</w:t>
      </w:r>
    </w:p>
    <w:p w14:paraId="3FF7BBE4" w14:textId="77777777" w:rsidR="00193CC2" w:rsidRPr="00595C5D" w:rsidRDefault="00193CC2" w:rsidP="00136AB2">
      <w:pPr>
        <w:widowControl w:val="0"/>
        <w:autoSpaceDE w:val="0"/>
        <w:autoSpaceDN w:val="0"/>
        <w:adjustRightInd w:val="0"/>
        <w:rPr>
          <w:lang w:val="en-CA"/>
        </w:rPr>
      </w:pPr>
      <w:r w:rsidRPr="00595C5D">
        <w:rPr>
          <w:lang w:val="en-CA"/>
        </w:rPr>
        <w:t>c) Try to ensure than all Canadians are happy and healthy</w:t>
      </w:r>
    </w:p>
    <w:p w14:paraId="3FF7BBE5" w14:textId="77777777" w:rsidR="00193CC2" w:rsidRPr="00595C5D" w:rsidRDefault="00193CC2" w:rsidP="00136AB2">
      <w:pPr>
        <w:widowControl w:val="0"/>
        <w:autoSpaceDE w:val="0"/>
        <w:autoSpaceDN w:val="0"/>
        <w:adjustRightInd w:val="0"/>
        <w:rPr>
          <w:lang w:val="en-CA"/>
        </w:rPr>
      </w:pPr>
      <w:r w:rsidRPr="00595C5D">
        <w:rPr>
          <w:lang w:val="en-CA"/>
        </w:rPr>
        <w:t>d) Create new jobs for community psychologists</w:t>
      </w:r>
    </w:p>
    <w:p w14:paraId="3FF7BBE6" w14:textId="77777777" w:rsidR="00193CC2" w:rsidRPr="00595C5D" w:rsidRDefault="00193CC2" w:rsidP="00136AB2">
      <w:pPr>
        <w:widowControl w:val="0"/>
        <w:autoSpaceDE w:val="0"/>
        <w:autoSpaceDN w:val="0"/>
        <w:adjustRightInd w:val="0"/>
        <w:rPr>
          <w:lang w:val="en-CA"/>
        </w:rPr>
      </w:pPr>
    </w:p>
    <w:p w14:paraId="3FF7BBE7" w14:textId="77777777" w:rsidR="00193CC2" w:rsidRPr="00595C5D" w:rsidRDefault="00193CC2" w:rsidP="00F67107">
      <w:pPr>
        <w:widowControl w:val="0"/>
        <w:autoSpaceDE w:val="0"/>
        <w:autoSpaceDN w:val="0"/>
        <w:adjustRightInd w:val="0"/>
        <w:rPr>
          <w:lang w:val="en-CA"/>
        </w:rPr>
      </w:pPr>
      <w:r w:rsidRPr="00595C5D">
        <w:rPr>
          <w:lang w:val="en-CA"/>
        </w:rPr>
        <w:t>Answer: c</w:t>
      </w:r>
    </w:p>
    <w:p w14:paraId="3FF7BBE8" w14:textId="77777777" w:rsidR="00193CC2" w:rsidRPr="00595C5D" w:rsidRDefault="00193CC2" w:rsidP="00794F5C">
      <w:pPr>
        <w:rPr>
          <w:lang w:val="en-CA"/>
        </w:rPr>
      </w:pPr>
    </w:p>
    <w:p w14:paraId="3FF7BBE9" w14:textId="77777777" w:rsidR="00193CC2" w:rsidRPr="00595C5D" w:rsidRDefault="00193CC2" w:rsidP="00794F5C">
      <w:r w:rsidRPr="00595C5D">
        <w:rPr>
          <w:lang w:val="en-CA"/>
        </w:rPr>
        <w:t xml:space="preserve">Section Reference: </w:t>
      </w:r>
      <w:r w:rsidRPr="00595C5D">
        <w:t>Community Psychology and Prevention</w:t>
      </w:r>
    </w:p>
    <w:p w14:paraId="229ED006" w14:textId="77777777" w:rsidR="00292CEB" w:rsidRPr="00595C5D" w:rsidRDefault="00193CC2" w:rsidP="00F67107">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BEA" w14:textId="38D58874" w:rsidR="00292CEB" w:rsidRPr="00595C5D" w:rsidRDefault="00292CEB" w:rsidP="00F67107">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5 Describe the issues and challenges in the delivery of psychotherapy</w:t>
      </w:r>
    </w:p>
    <w:p w14:paraId="2AE6D41D" w14:textId="77777777" w:rsidR="00193CC2" w:rsidRPr="00595C5D" w:rsidRDefault="00886C18" w:rsidP="00F67107">
      <w:pPr>
        <w:widowControl w:val="0"/>
        <w:autoSpaceDE w:val="0"/>
        <w:autoSpaceDN w:val="0"/>
        <w:adjustRightInd w:val="0"/>
        <w:rPr>
          <w:lang w:val="en-CA"/>
        </w:rPr>
      </w:pPr>
      <w:r>
        <w:rPr>
          <w:lang w:val="en-CA"/>
        </w:rPr>
        <w:t>Bloom’s: Analysis</w:t>
      </w:r>
    </w:p>
    <w:p w14:paraId="3FF7BBEB" w14:textId="77777777" w:rsidR="00193CC2" w:rsidRPr="00595C5D" w:rsidRDefault="00193CC2" w:rsidP="00136AB2">
      <w:pPr>
        <w:widowControl w:val="0"/>
        <w:autoSpaceDE w:val="0"/>
        <w:autoSpaceDN w:val="0"/>
        <w:adjustRightInd w:val="0"/>
        <w:rPr>
          <w:lang w:val="en-CA"/>
        </w:rPr>
      </w:pPr>
    </w:p>
    <w:p w14:paraId="3FF7BBEC" w14:textId="77777777" w:rsidR="00193CC2" w:rsidRPr="00595C5D" w:rsidRDefault="00193CC2" w:rsidP="00136AB2">
      <w:pPr>
        <w:widowControl w:val="0"/>
        <w:autoSpaceDE w:val="0"/>
        <w:autoSpaceDN w:val="0"/>
        <w:adjustRightInd w:val="0"/>
        <w:rPr>
          <w:lang w:val="en-CA"/>
        </w:rPr>
      </w:pPr>
    </w:p>
    <w:p w14:paraId="3FF7BBED" w14:textId="77777777" w:rsidR="00193CC2" w:rsidRPr="00595C5D" w:rsidRDefault="00193CC2" w:rsidP="00136AB2">
      <w:pPr>
        <w:widowControl w:val="0"/>
        <w:autoSpaceDE w:val="0"/>
        <w:autoSpaceDN w:val="0"/>
        <w:adjustRightInd w:val="0"/>
        <w:rPr>
          <w:lang w:val="en-CA"/>
        </w:rPr>
      </w:pPr>
      <w:r w:rsidRPr="00595C5D">
        <w:rPr>
          <w:lang w:val="en-CA"/>
        </w:rPr>
        <w:t>18</w:t>
      </w:r>
      <w:r w:rsidR="00CA66C9" w:rsidRPr="00595C5D">
        <w:rPr>
          <w:lang w:val="en-CA"/>
        </w:rPr>
        <w:t>4</w:t>
      </w:r>
      <w:r w:rsidRPr="00595C5D">
        <w:rPr>
          <w:lang w:val="en-CA"/>
        </w:rPr>
        <w:t>) The prevention program, started in 1995 and funded by the Canadian federal government, for facilitating child development and school readiness in Aboriginal children is called:</w:t>
      </w:r>
    </w:p>
    <w:p w14:paraId="3FF7BBEE" w14:textId="77777777" w:rsidR="00193CC2" w:rsidRPr="00595C5D" w:rsidRDefault="00193CC2" w:rsidP="00136AB2">
      <w:pPr>
        <w:widowControl w:val="0"/>
        <w:autoSpaceDE w:val="0"/>
        <w:autoSpaceDN w:val="0"/>
        <w:adjustRightInd w:val="0"/>
        <w:rPr>
          <w:lang w:val="en-CA"/>
        </w:rPr>
      </w:pPr>
    </w:p>
    <w:p w14:paraId="3FF7BBEF" w14:textId="77777777" w:rsidR="00193CC2" w:rsidRPr="00595C5D" w:rsidRDefault="00193CC2" w:rsidP="00136AB2">
      <w:pPr>
        <w:widowControl w:val="0"/>
        <w:autoSpaceDE w:val="0"/>
        <w:autoSpaceDN w:val="0"/>
        <w:adjustRightInd w:val="0"/>
        <w:rPr>
          <w:lang w:val="en-CA"/>
        </w:rPr>
      </w:pPr>
      <w:r w:rsidRPr="00595C5D">
        <w:rPr>
          <w:lang w:val="en-CA"/>
        </w:rPr>
        <w:t>a) Aboriginal Children's Project</w:t>
      </w:r>
    </w:p>
    <w:p w14:paraId="3FF7BBF0" w14:textId="77777777" w:rsidR="00193CC2" w:rsidRPr="00595C5D" w:rsidRDefault="00193CC2" w:rsidP="00136AB2">
      <w:pPr>
        <w:widowControl w:val="0"/>
        <w:autoSpaceDE w:val="0"/>
        <w:autoSpaceDN w:val="0"/>
        <w:adjustRightInd w:val="0"/>
        <w:rPr>
          <w:lang w:val="en-CA"/>
        </w:rPr>
      </w:pPr>
      <w:r w:rsidRPr="00595C5D">
        <w:rPr>
          <w:lang w:val="en-CA"/>
        </w:rPr>
        <w:t>b) Aboriginal Strength: A prevention program for Native Children</w:t>
      </w:r>
    </w:p>
    <w:p w14:paraId="3FF7BBF1" w14:textId="77777777" w:rsidR="00193CC2" w:rsidRPr="00595C5D" w:rsidRDefault="00193CC2" w:rsidP="00136AB2">
      <w:pPr>
        <w:widowControl w:val="0"/>
        <w:autoSpaceDE w:val="0"/>
        <w:autoSpaceDN w:val="0"/>
        <w:adjustRightInd w:val="0"/>
        <w:rPr>
          <w:lang w:val="en-CA"/>
        </w:rPr>
      </w:pPr>
      <w:r w:rsidRPr="00595C5D">
        <w:rPr>
          <w:lang w:val="en-CA"/>
        </w:rPr>
        <w:t>c) Aboriginal Action Plan</w:t>
      </w:r>
    </w:p>
    <w:p w14:paraId="3FF7BBF2" w14:textId="77777777" w:rsidR="00193CC2" w:rsidRPr="00595C5D" w:rsidRDefault="00193CC2" w:rsidP="00136AB2">
      <w:pPr>
        <w:widowControl w:val="0"/>
        <w:autoSpaceDE w:val="0"/>
        <w:autoSpaceDN w:val="0"/>
        <w:adjustRightInd w:val="0"/>
        <w:rPr>
          <w:lang w:val="en-CA"/>
        </w:rPr>
      </w:pPr>
      <w:r w:rsidRPr="00595C5D">
        <w:rPr>
          <w:lang w:val="en-CA"/>
        </w:rPr>
        <w:t>d) Aboriginal Head Start</w:t>
      </w:r>
    </w:p>
    <w:p w14:paraId="3FF7BBF3" w14:textId="77777777" w:rsidR="00193CC2" w:rsidRPr="00595C5D" w:rsidRDefault="00193CC2" w:rsidP="00136AB2">
      <w:pPr>
        <w:widowControl w:val="0"/>
        <w:autoSpaceDE w:val="0"/>
        <w:autoSpaceDN w:val="0"/>
        <w:adjustRightInd w:val="0"/>
        <w:rPr>
          <w:lang w:val="en-CA"/>
        </w:rPr>
      </w:pPr>
    </w:p>
    <w:p w14:paraId="3FF7BBF4" w14:textId="77777777" w:rsidR="00193CC2" w:rsidRPr="00595C5D" w:rsidRDefault="00193CC2" w:rsidP="00136AB2">
      <w:pPr>
        <w:widowControl w:val="0"/>
        <w:autoSpaceDE w:val="0"/>
        <w:autoSpaceDN w:val="0"/>
        <w:adjustRightInd w:val="0"/>
        <w:rPr>
          <w:lang w:val="en-CA"/>
        </w:rPr>
      </w:pPr>
      <w:r w:rsidRPr="00595C5D">
        <w:rPr>
          <w:lang w:val="en-CA"/>
        </w:rPr>
        <w:t>Answer: d</w:t>
      </w:r>
    </w:p>
    <w:p w14:paraId="3FF7BBF5" w14:textId="77777777" w:rsidR="00193CC2" w:rsidRPr="00595C5D" w:rsidRDefault="00193CC2" w:rsidP="00794F5C">
      <w:pPr>
        <w:rPr>
          <w:lang w:val="en-CA"/>
        </w:rPr>
      </w:pPr>
    </w:p>
    <w:p w14:paraId="3FF7BBF6" w14:textId="77777777" w:rsidR="00193CC2" w:rsidRPr="00595C5D" w:rsidRDefault="00193CC2" w:rsidP="00794F5C">
      <w:r w:rsidRPr="00595C5D">
        <w:rPr>
          <w:lang w:val="en-CA"/>
        </w:rPr>
        <w:t xml:space="preserve">Section Reference: </w:t>
      </w:r>
      <w:r w:rsidRPr="00595C5D">
        <w:t>Community Psychology and Prevention</w:t>
      </w:r>
    </w:p>
    <w:p w14:paraId="13D08ADC" w14:textId="77777777" w:rsidR="00292CEB" w:rsidRPr="00595C5D" w:rsidRDefault="00193CC2" w:rsidP="00136AB2">
      <w:pPr>
        <w:widowControl w:val="0"/>
        <w:autoSpaceDE w:val="0"/>
        <w:autoSpaceDN w:val="0"/>
        <w:adjustRightInd w:val="0"/>
        <w:rPr>
          <w:lang w:val="en-CA"/>
        </w:rPr>
      </w:pPr>
      <w:r w:rsidRPr="00595C5D">
        <w:rPr>
          <w:lang w:val="en-CA"/>
        </w:rPr>
        <w:lastRenderedPageBreak/>
        <w:t xml:space="preserve">Difficulty: </w:t>
      </w:r>
      <w:r w:rsidR="00292CEB" w:rsidRPr="00595C5D">
        <w:rPr>
          <w:lang w:val="en-CA"/>
        </w:rPr>
        <w:t>Medium</w:t>
      </w:r>
    </w:p>
    <w:p w14:paraId="3FF7BBF7" w14:textId="6EEEF40F" w:rsidR="00292CEB" w:rsidRPr="00595C5D" w:rsidRDefault="00292CEB" w:rsidP="00136AB2">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5 Describe the issues and challenges in the delivery of psychotherapy</w:t>
      </w:r>
    </w:p>
    <w:p w14:paraId="74643566" w14:textId="77777777" w:rsidR="00193CC2" w:rsidRPr="00595C5D" w:rsidRDefault="00886C18" w:rsidP="00136AB2">
      <w:pPr>
        <w:widowControl w:val="0"/>
        <w:autoSpaceDE w:val="0"/>
        <w:autoSpaceDN w:val="0"/>
        <w:adjustRightInd w:val="0"/>
        <w:rPr>
          <w:lang w:val="en-CA"/>
        </w:rPr>
      </w:pPr>
      <w:r>
        <w:rPr>
          <w:lang w:val="en-CA"/>
        </w:rPr>
        <w:t>Bloom’s: Knowledge</w:t>
      </w:r>
    </w:p>
    <w:p w14:paraId="3FF7BBF8" w14:textId="77777777" w:rsidR="00193CC2" w:rsidRPr="00595C5D" w:rsidRDefault="00193CC2" w:rsidP="00B8449D">
      <w:pPr>
        <w:widowControl w:val="0"/>
        <w:autoSpaceDE w:val="0"/>
        <w:autoSpaceDN w:val="0"/>
        <w:adjustRightInd w:val="0"/>
        <w:rPr>
          <w:lang w:val="en-CA"/>
        </w:rPr>
      </w:pPr>
    </w:p>
    <w:p w14:paraId="3FF7BBF9" w14:textId="77777777" w:rsidR="00193CC2" w:rsidRPr="00595C5D" w:rsidRDefault="00193CC2" w:rsidP="00B8449D">
      <w:pPr>
        <w:widowControl w:val="0"/>
        <w:autoSpaceDE w:val="0"/>
        <w:autoSpaceDN w:val="0"/>
        <w:adjustRightInd w:val="0"/>
        <w:rPr>
          <w:lang w:val="en-CA"/>
        </w:rPr>
      </w:pPr>
    </w:p>
    <w:p w14:paraId="3FF7BBFA" w14:textId="77777777" w:rsidR="00193CC2" w:rsidRPr="00595C5D" w:rsidRDefault="00193CC2" w:rsidP="00F67107">
      <w:pPr>
        <w:widowControl w:val="0"/>
        <w:autoSpaceDE w:val="0"/>
        <w:autoSpaceDN w:val="0"/>
        <w:adjustRightInd w:val="0"/>
        <w:rPr>
          <w:lang w:val="en-CA"/>
        </w:rPr>
      </w:pPr>
      <w:r w:rsidRPr="00595C5D">
        <w:rPr>
          <w:lang w:val="en-CA"/>
        </w:rPr>
        <w:t>18</w:t>
      </w:r>
      <w:r w:rsidR="00CA66C9" w:rsidRPr="00595C5D">
        <w:rPr>
          <w:lang w:val="en-CA"/>
        </w:rPr>
        <w:t>5</w:t>
      </w:r>
      <w:r w:rsidRPr="00595C5D">
        <w:rPr>
          <w:lang w:val="en-CA"/>
        </w:rPr>
        <w:t>) Which province leads the way in mental health promotion?</w:t>
      </w:r>
    </w:p>
    <w:p w14:paraId="3FF7BBFB" w14:textId="77777777" w:rsidR="00193CC2" w:rsidRPr="00595C5D" w:rsidRDefault="00193CC2" w:rsidP="00F67107">
      <w:pPr>
        <w:widowControl w:val="0"/>
        <w:autoSpaceDE w:val="0"/>
        <w:autoSpaceDN w:val="0"/>
        <w:adjustRightInd w:val="0"/>
        <w:rPr>
          <w:lang w:val="en-CA"/>
        </w:rPr>
      </w:pPr>
    </w:p>
    <w:p w14:paraId="3FF7BBFC" w14:textId="77777777" w:rsidR="00193CC2" w:rsidRPr="00595C5D" w:rsidRDefault="00193CC2" w:rsidP="00F67107">
      <w:pPr>
        <w:widowControl w:val="0"/>
        <w:autoSpaceDE w:val="0"/>
        <w:autoSpaceDN w:val="0"/>
        <w:adjustRightInd w:val="0"/>
        <w:rPr>
          <w:lang w:val="en-CA"/>
        </w:rPr>
      </w:pPr>
      <w:r w:rsidRPr="00595C5D">
        <w:rPr>
          <w:lang w:val="en-CA"/>
        </w:rPr>
        <w:t>a) Alberta</w:t>
      </w:r>
    </w:p>
    <w:p w14:paraId="3FF7BBFD" w14:textId="77777777" w:rsidR="00193CC2" w:rsidRPr="00595C5D" w:rsidRDefault="00193CC2" w:rsidP="00F67107">
      <w:pPr>
        <w:widowControl w:val="0"/>
        <w:autoSpaceDE w:val="0"/>
        <w:autoSpaceDN w:val="0"/>
        <w:adjustRightInd w:val="0"/>
        <w:rPr>
          <w:lang w:val="en-CA"/>
        </w:rPr>
      </w:pPr>
      <w:r w:rsidRPr="00595C5D">
        <w:rPr>
          <w:lang w:val="en-CA"/>
        </w:rPr>
        <w:t>b) British Columbia</w:t>
      </w:r>
    </w:p>
    <w:p w14:paraId="3FF7BBFE" w14:textId="77777777" w:rsidR="00193CC2" w:rsidRPr="00595C5D" w:rsidRDefault="00193CC2" w:rsidP="00F67107">
      <w:pPr>
        <w:widowControl w:val="0"/>
        <w:autoSpaceDE w:val="0"/>
        <w:autoSpaceDN w:val="0"/>
        <w:adjustRightInd w:val="0"/>
        <w:rPr>
          <w:lang w:val="en-CA"/>
        </w:rPr>
      </w:pPr>
      <w:r w:rsidRPr="00595C5D">
        <w:rPr>
          <w:lang w:val="en-CA"/>
        </w:rPr>
        <w:t>c) Ontario</w:t>
      </w:r>
    </w:p>
    <w:p w14:paraId="3FF7BBFF" w14:textId="77777777" w:rsidR="00193CC2" w:rsidRPr="00595C5D" w:rsidRDefault="00193CC2" w:rsidP="00F67107">
      <w:pPr>
        <w:widowControl w:val="0"/>
        <w:autoSpaceDE w:val="0"/>
        <w:autoSpaceDN w:val="0"/>
        <w:adjustRightInd w:val="0"/>
        <w:rPr>
          <w:lang w:val="en-CA"/>
        </w:rPr>
      </w:pPr>
      <w:r w:rsidRPr="00595C5D">
        <w:rPr>
          <w:lang w:val="en-CA"/>
        </w:rPr>
        <w:t>d) Quebec</w:t>
      </w:r>
    </w:p>
    <w:p w14:paraId="3FF7BC00" w14:textId="77777777" w:rsidR="00193CC2" w:rsidRPr="00595C5D" w:rsidRDefault="00193CC2" w:rsidP="00F67107">
      <w:pPr>
        <w:widowControl w:val="0"/>
        <w:autoSpaceDE w:val="0"/>
        <w:autoSpaceDN w:val="0"/>
        <w:adjustRightInd w:val="0"/>
        <w:rPr>
          <w:lang w:val="en-CA"/>
        </w:rPr>
      </w:pPr>
    </w:p>
    <w:p w14:paraId="3FF7BC01" w14:textId="77777777" w:rsidR="00193CC2" w:rsidRPr="00595C5D" w:rsidRDefault="00193CC2" w:rsidP="00F67107">
      <w:pPr>
        <w:widowControl w:val="0"/>
        <w:autoSpaceDE w:val="0"/>
        <w:autoSpaceDN w:val="0"/>
        <w:adjustRightInd w:val="0"/>
        <w:rPr>
          <w:lang w:val="en-CA"/>
        </w:rPr>
      </w:pPr>
      <w:r w:rsidRPr="00595C5D">
        <w:rPr>
          <w:lang w:val="en-CA"/>
        </w:rPr>
        <w:t>Answer: d</w:t>
      </w:r>
    </w:p>
    <w:p w14:paraId="3FF7BC02" w14:textId="77777777" w:rsidR="00193CC2" w:rsidRPr="00595C5D" w:rsidRDefault="00193CC2" w:rsidP="00F67107">
      <w:pPr>
        <w:widowControl w:val="0"/>
        <w:autoSpaceDE w:val="0"/>
        <w:autoSpaceDN w:val="0"/>
        <w:adjustRightInd w:val="0"/>
        <w:rPr>
          <w:lang w:val="en-CA"/>
        </w:rPr>
      </w:pPr>
    </w:p>
    <w:p w14:paraId="3FF7BC03" w14:textId="77777777" w:rsidR="00193CC2" w:rsidRPr="00595C5D" w:rsidRDefault="00193CC2" w:rsidP="00C4310F">
      <w:r w:rsidRPr="00595C5D">
        <w:rPr>
          <w:lang w:val="en-CA"/>
        </w:rPr>
        <w:t xml:space="preserve">Section Reference: </w:t>
      </w:r>
      <w:r w:rsidRPr="00595C5D">
        <w:t>Community Psychology and Prevention</w:t>
      </w:r>
    </w:p>
    <w:p w14:paraId="26B1F03B" w14:textId="77777777" w:rsidR="00292CEB" w:rsidRPr="00595C5D" w:rsidRDefault="00193CC2" w:rsidP="00F67107">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C04" w14:textId="43388A80" w:rsidR="00292CEB" w:rsidRPr="00595C5D" w:rsidRDefault="00292CEB" w:rsidP="00F67107">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5 Describe the issues and challenges in the delivery of psychotherapy</w:t>
      </w:r>
    </w:p>
    <w:p w14:paraId="4361743A" w14:textId="77777777" w:rsidR="00193CC2" w:rsidRPr="00595C5D" w:rsidRDefault="00886C18" w:rsidP="00F67107">
      <w:pPr>
        <w:widowControl w:val="0"/>
        <w:autoSpaceDE w:val="0"/>
        <w:autoSpaceDN w:val="0"/>
        <w:adjustRightInd w:val="0"/>
        <w:rPr>
          <w:lang w:val="en-CA"/>
        </w:rPr>
      </w:pPr>
      <w:r>
        <w:rPr>
          <w:lang w:val="en-CA"/>
        </w:rPr>
        <w:t>Bloom’s: Knowledge</w:t>
      </w:r>
    </w:p>
    <w:p w14:paraId="3FF7BC05" w14:textId="77777777" w:rsidR="00193CC2" w:rsidRPr="00595C5D" w:rsidRDefault="00193CC2" w:rsidP="00B8449D">
      <w:pPr>
        <w:widowControl w:val="0"/>
        <w:autoSpaceDE w:val="0"/>
        <w:autoSpaceDN w:val="0"/>
        <w:adjustRightInd w:val="0"/>
        <w:rPr>
          <w:lang w:val="en-CA"/>
        </w:rPr>
      </w:pPr>
    </w:p>
    <w:p w14:paraId="3FF7BC06" w14:textId="77777777" w:rsidR="00193CC2" w:rsidRPr="00595C5D" w:rsidRDefault="00193CC2" w:rsidP="00B8449D">
      <w:pPr>
        <w:widowControl w:val="0"/>
        <w:autoSpaceDE w:val="0"/>
        <w:autoSpaceDN w:val="0"/>
        <w:adjustRightInd w:val="0"/>
        <w:rPr>
          <w:lang w:val="en-CA"/>
        </w:rPr>
      </w:pPr>
    </w:p>
    <w:p w14:paraId="3FF7BC08" w14:textId="77777777" w:rsidR="00193CC2" w:rsidRPr="00595C5D" w:rsidRDefault="00193CC2" w:rsidP="00F67107">
      <w:pPr>
        <w:widowControl w:val="0"/>
        <w:autoSpaceDE w:val="0"/>
        <w:autoSpaceDN w:val="0"/>
        <w:adjustRightInd w:val="0"/>
        <w:rPr>
          <w:lang w:val="en-CA"/>
        </w:rPr>
      </w:pPr>
      <w:r w:rsidRPr="00595C5D">
        <w:rPr>
          <w:lang w:val="en-CA"/>
        </w:rPr>
        <w:t>186) An important part of Canada’s national mental health strategy is to</w:t>
      </w:r>
      <w:r w:rsidR="001D1648" w:rsidRPr="00595C5D">
        <w:rPr>
          <w:lang w:val="en-CA"/>
        </w:rPr>
        <w:t>:</w:t>
      </w:r>
    </w:p>
    <w:p w14:paraId="3FF7BC09" w14:textId="77777777" w:rsidR="00193CC2" w:rsidRPr="00595C5D" w:rsidRDefault="00193CC2" w:rsidP="00F67107">
      <w:pPr>
        <w:widowControl w:val="0"/>
        <w:autoSpaceDE w:val="0"/>
        <w:autoSpaceDN w:val="0"/>
        <w:adjustRightInd w:val="0"/>
        <w:rPr>
          <w:lang w:val="en-CA"/>
        </w:rPr>
      </w:pPr>
    </w:p>
    <w:p w14:paraId="3FF7BC0A" w14:textId="77777777" w:rsidR="00193CC2" w:rsidRPr="00595C5D" w:rsidRDefault="00193CC2" w:rsidP="00F67107">
      <w:pPr>
        <w:widowControl w:val="0"/>
        <w:autoSpaceDE w:val="0"/>
        <w:autoSpaceDN w:val="0"/>
        <w:adjustRightInd w:val="0"/>
        <w:rPr>
          <w:lang w:val="en-CA"/>
        </w:rPr>
      </w:pPr>
      <w:r w:rsidRPr="00595C5D">
        <w:rPr>
          <w:lang w:val="en-CA"/>
        </w:rPr>
        <w:t>a) Fund all mental health services for all Canadians</w:t>
      </w:r>
    </w:p>
    <w:p w14:paraId="3FF7BC0B" w14:textId="77777777" w:rsidR="00193CC2" w:rsidRPr="00595C5D" w:rsidRDefault="00193CC2" w:rsidP="00F67107">
      <w:pPr>
        <w:widowControl w:val="0"/>
        <w:autoSpaceDE w:val="0"/>
        <w:autoSpaceDN w:val="0"/>
        <w:adjustRightInd w:val="0"/>
        <w:rPr>
          <w:lang w:val="en-CA"/>
        </w:rPr>
      </w:pPr>
      <w:r w:rsidRPr="00595C5D">
        <w:rPr>
          <w:lang w:val="en-CA"/>
        </w:rPr>
        <w:t>b) Provide medication whenever possible to treat mental health problems</w:t>
      </w:r>
    </w:p>
    <w:p w14:paraId="3FF7BC0C" w14:textId="77777777" w:rsidR="00193CC2" w:rsidRPr="00595C5D" w:rsidRDefault="00193CC2" w:rsidP="00F67107">
      <w:pPr>
        <w:widowControl w:val="0"/>
        <w:autoSpaceDE w:val="0"/>
        <w:autoSpaceDN w:val="0"/>
        <w:adjustRightInd w:val="0"/>
        <w:rPr>
          <w:lang w:val="en-CA"/>
        </w:rPr>
      </w:pPr>
      <w:r w:rsidRPr="00595C5D">
        <w:rPr>
          <w:lang w:val="en-CA"/>
        </w:rPr>
        <w:t>c) Tailor services to the specific needs of Canada’s First Nations</w:t>
      </w:r>
    </w:p>
    <w:p w14:paraId="3FF7BC0D" w14:textId="77777777" w:rsidR="00193CC2" w:rsidRPr="00595C5D" w:rsidRDefault="00193CC2" w:rsidP="00F67107">
      <w:pPr>
        <w:widowControl w:val="0"/>
        <w:autoSpaceDE w:val="0"/>
        <w:autoSpaceDN w:val="0"/>
        <w:adjustRightInd w:val="0"/>
        <w:rPr>
          <w:lang w:val="en-CA"/>
        </w:rPr>
      </w:pPr>
      <w:r w:rsidRPr="00595C5D">
        <w:rPr>
          <w:lang w:val="en-CA"/>
        </w:rPr>
        <w:t xml:space="preserve">d) Ensure that each province spends the same amount of money on mental health services </w:t>
      </w:r>
    </w:p>
    <w:p w14:paraId="3FF7BC0E" w14:textId="77777777" w:rsidR="00193CC2" w:rsidRPr="00595C5D" w:rsidRDefault="00193CC2" w:rsidP="00F67107">
      <w:pPr>
        <w:widowControl w:val="0"/>
        <w:autoSpaceDE w:val="0"/>
        <w:autoSpaceDN w:val="0"/>
        <w:adjustRightInd w:val="0"/>
        <w:rPr>
          <w:lang w:val="en-CA"/>
        </w:rPr>
      </w:pPr>
    </w:p>
    <w:p w14:paraId="3FF7BC0F" w14:textId="77777777" w:rsidR="00193CC2" w:rsidRPr="00595C5D" w:rsidRDefault="00193CC2" w:rsidP="00F67107">
      <w:pPr>
        <w:widowControl w:val="0"/>
        <w:autoSpaceDE w:val="0"/>
        <w:autoSpaceDN w:val="0"/>
        <w:adjustRightInd w:val="0"/>
        <w:rPr>
          <w:lang w:val="en-CA"/>
        </w:rPr>
      </w:pPr>
      <w:r w:rsidRPr="00595C5D">
        <w:rPr>
          <w:lang w:val="en-CA"/>
        </w:rPr>
        <w:t xml:space="preserve">Answer: c </w:t>
      </w:r>
    </w:p>
    <w:p w14:paraId="3FF7BC10" w14:textId="77777777" w:rsidR="00193CC2" w:rsidRPr="00595C5D" w:rsidRDefault="00193CC2" w:rsidP="00C4310F">
      <w:pPr>
        <w:rPr>
          <w:lang w:val="en-CA"/>
        </w:rPr>
      </w:pPr>
    </w:p>
    <w:p w14:paraId="3FF7BC11" w14:textId="77777777" w:rsidR="00193CC2" w:rsidRPr="00595C5D" w:rsidRDefault="00193CC2" w:rsidP="00C4310F">
      <w:r w:rsidRPr="00595C5D">
        <w:rPr>
          <w:lang w:val="en-CA"/>
        </w:rPr>
        <w:t xml:space="preserve">Section Reference: </w:t>
      </w:r>
      <w:r w:rsidRPr="00595C5D">
        <w:t>A New Beginning: Canada’s Mental Health Strategy</w:t>
      </w:r>
    </w:p>
    <w:p w14:paraId="32E1471C" w14:textId="77777777" w:rsidR="00292CEB" w:rsidRPr="00595C5D" w:rsidRDefault="00193CC2" w:rsidP="00F67107">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C12" w14:textId="3654F8E1" w:rsidR="00292CEB" w:rsidRPr="00595C5D" w:rsidRDefault="00292CEB" w:rsidP="00F67107">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5 Describe the issues and challenges in the delivery of psychotherapy</w:t>
      </w:r>
    </w:p>
    <w:p w14:paraId="0CB4BDC0" w14:textId="77777777" w:rsidR="00193CC2" w:rsidRPr="00595C5D" w:rsidRDefault="00292CEB" w:rsidP="00F67107">
      <w:pPr>
        <w:widowControl w:val="0"/>
        <w:autoSpaceDE w:val="0"/>
        <w:autoSpaceDN w:val="0"/>
        <w:adjustRightInd w:val="0"/>
        <w:rPr>
          <w:lang w:val="en-CA"/>
        </w:rPr>
      </w:pPr>
      <w:r w:rsidRPr="00595C5D">
        <w:rPr>
          <w:lang w:val="en-CA"/>
        </w:rPr>
        <w:t>Bloom’s:</w:t>
      </w:r>
      <w:r w:rsidR="00193CC2" w:rsidRPr="00595C5D">
        <w:rPr>
          <w:lang w:val="en-CA"/>
        </w:rPr>
        <w:t xml:space="preserve">  </w:t>
      </w:r>
      <w:r w:rsidR="00384448">
        <w:rPr>
          <w:lang w:val="en-CA"/>
        </w:rPr>
        <w:t>C</w:t>
      </w:r>
    </w:p>
    <w:p w14:paraId="3FF7BC13" w14:textId="77777777" w:rsidR="00193CC2" w:rsidRPr="00595C5D" w:rsidRDefault="00193CC2" w:rsidP="00F86F81"/>
    <w:p w14:paraId="3FF7BC14" w14:textId="77777777" w:rsidR="00193CC2" w:rsidRPr="00595C5D" w:rsidRDefault="00193CC2" w:rsidP="00F86F81"/>
    <w:p w14:paraId="3FF7BC15" w14:textId="77777777" w:rsidR="00193CC2" w:rsidRPr="00595C5D" w:rsidRDefault="00193CC2" w:rsidP="00F86F81">
      <w:r w:rsidRPr="00595C5D">
        <w:t>Question Type: Essay</w:t>
      </w:r>
    </w:p>
    <w:p w14:paraId="3FF7BC16" w14:textId="77777777" w:rsidR="00193CC2" w:rsidRPr="00595C5D" w:rsidRDefault="00193CC2" w:rsidP="00F86F81">
      <w:pPr>
        <w:rPr>
          <w:b/>
          <w:u w:val="single"/>
          <w:lang w:val="en-CA"/>
        </w:rPr>
      </w:pPr>
    </w:p>
    <w:p w14:paraId="3FF7BC17" w14:textId="77777777" w:rsidR="00193CC2" w:rsidRPr="00595C5D" w:rsidRDefault="00193CC2" w:rsidP="00B8449D">
      <w:pPr>
        <w:widowControl w:val="0"/>
        <w:autoSpaceDE w:val="0"/>
        <w:autoSpaceDN w:val="0"/>
        <w:adjustRightInd w:val="0"/>
        <w:rPr>
          <w:lang w:val="en-CA"/>
        </w:rPr>
      </w:pPr>
    </w:p>
    <w:p w14:paraId="3FF7BC18" w14:textId="77777777" w:rsidR="00193CC2" w:rsidRPr="00595C5D" w:rsidRDefault="00193CC2" w:rsidP="00254218">
      <w:pPr>
        <w:widowControl w:val="0"/>
        <w:autoSpaceDE w:val="0"/>
        <w:autoSpaceDN w:val="0"/>
        <w:adjustRightInd w:val="0"/>
        <w:rPr>
          <w:lang w:val="en-CA"/>
        </w:rPr>
      </w:pPr>
      <w:r w:rsidRPr="00595C5D">
        <w:rPr>
          <w:lang w:val="en-CA"/>
        </w:rPr>
        <w:t xml:space="preserve">187) What is abnormal behaviour? Explain and define the characteristics associated with abnormal behaviour. </w:t>
      </w:r>
    </w:p>
    <w:p w14:paraId="3FF7BC19" w14:textId="77777777" w:rsidR="00193CC2" w:rsidRPr="00595C5D" w:rsidRDefault="00193CC2" w:rsidP="00254218">
      <w:pPr>
        <w:widowControl w:val="0"/>
        <w:autoSpaceDE w:val="0"/>
        <w:autoSpaceDN w:val="0"/>
        <w:adjustRightInd w:val="0"/>
        <w:rPr>
          <w:lang w:val="en-CA"/>
        </w:rPr>
      </w:pPr>
    </w:p>
    <w:p w14:paraId="3FF7BC1A" w14:textId="77777777" w:rsidR="00193CC2" w:rsidRPr="00595C5D" w:rsidRDefault="00193CC2" w:rsidP="00C4310F">
      <w:pPr>
        <w:rPr>
          <w:lang w:val="en-CA"/>
        </w:rPr>
      </w:pPr>
      <w:r w:rsidRPr="00595C5D">
        <w:rPr>
          <w:lang w:val="en-CA"/>
        </w:rPr>
        <w:t>Section Reference: What is Abnormal Behaviour?</w:t>
      </w:r>
    </w:p>
    <w:p w14:paraId="522D4F78" w14:textId="77777777" w:rsidR="00292CEB" w:rsidRPr="00595C5D" w:rsidRDefault="00193CC2" w:rsidP="00434EBE">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C1B" w14:textId="2BA42C87" w:rsidR="00292CEB" w:rsidRPr="00595C5D" w:rsidRDefault="00292CEB" w:rsidP="00434EBE">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1 Understand what constitutes abnormal behaviour</w:t>
      </w:r>
    </w:p>
    <w:p w14:paraId="0CE018B7" w14:textId="77777777" w:rsidR="00193CC2" w:rsidRPr="00595C5D" w:rsidRDefault="00886C18" w:rsidP="00434EBE">
      <w:pPr>
        <w:widowControl w:val="0"/>
        <w:autoSpaceDE w:val="0"/>
        <w:autoSpaceDN w:val="0"/>
        <w:adjustRightInd w:val="0"/>
        <w:rPr>
          <w:lang w:val="en-CA"/>
        </w:rPr>
      </w:pPr>
      <w:r>
        <w:rPr>
          <w:lang w:val="en-CA"/>
        </w:rPr>
        <w:t>Bloom’s: Analysis</w:t>
      </w:r>
    </w:p>
    <w:p w14:paraId="3FF7BC1C" w14:textId="77777777" w:rsidR="00193CC2" w:rsidRPr="00595C5D" w:rsidRDefault="00193CC2" w:rsidP="00254218">
      <w:pPr>
        <w:widowControl w:val="0"/>
        <w:autoSpaceDE w:val="0"/>
        <w:autoSpaceDN w:val="0"/>
        <w:adjustRightInd w:val="0"/>
        <w:rPr>
          <w:lang w:val="en-CA"/>
        </w:rPr>
      </w:pPr>
    </w:p>
    <w:p w14:paraId="3FF7BC1D" w14:textId="77777777" w:rsidR="00193CC2" w:rsidRPr="00595C5D" w:rsidRDefault="00193CC2" w:rsidP="00254218">
      <w:pPr>
        <w:widowControl w:val="0"/>
        <w:autoSpaceDE w:val="0"/>
        <w:autoSpaceDN w:val="0"/>
        <w:adjustRightInd w:val="0"/>
        <w:rPr>
          <w:lang w:val="en-CA"/>
        </w:rPr>
      </w:pPr>
    </w:p>
    <w:p w14:paraId="3FF7BC1E" w14:textId="77777777" w:rsidR="00193CC2" w:rsidRPr="00595C5D" w:rsidRDefault="00193CC2" w:rsidP="00254218">
      <w:pPr>
        <w:widowControl w:val="0"/>
        <w:autoSpaceDE w:val="0"/>
        <w:autoSpaceDN w:val="0"/>
        <w:adjustRightInd w:val="0"/>
        <w:rPr>
          <w:lang w:val="en-CA"/>
        </w:rPr>
      </w:pPr>
      <w:r w:rsidRPr="00595C5D">
        <w:rPr>
          <w:lang w:val="en-CA"/>
        </w:rPr>
        <w:t>188) What are some professions in abnormal psychology? How are they similar? How do they differ?</w:t>
      </w:r>
    </w:p>
    <w:p w14:paraId="3FF7BC1F" w14:textId="77777777" w:rsidR="00193CC2" w:rsidRPr="00595C5D" w:rsidRDefault="00193CC2" w:rsidP="00254218">
      <w:pPr>
        <w:widowControl w:val="0"/>
        <w:autoSpaceDE w:val="0"/>
        <w:autoSpaceDN w:val="0"/>
        <w:adjustRightInd w:val="0"/>
        <w:rPr>
          <w:lang w:val="en-CA"/>
        </w:rPr>
      </w:pPr>
    </w:p>
    <w:p w14:paraId="3FF7BC20" w14:textId="77777777" w:rsidR="00193CC2" w:rsidRPr="00595C5D" w:rsidRDefault="00193CC2" w:rsidP="00C4310F">
      <w:r w:rsidRPr="00595C5D">
        <w:rPr>
          <w:lang w:val="en-CA"/>
        </w:rPr>
        <w:t xml:space="preserve">Section Reference: </w:t>
      </w:r>
      <w:r w:rsidRPr="00595C5D">
        <w:t>Focus on Discovery 1.1</w:t>
      </w:r>
    </w:p>
    <w:p w14:paraId="0B6F090F" w14:textId="77777777" w:rsidR="00292CEB" w:rsidRPr="00595C5D" w:rsidRDefault="00193CC2" w:rsidP="00254218">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C21" w14:textId="4E8539E8" w:rsidR="00292CEB" w:rsidRPr="00595C5D" w:rsidRDefault="00292CEB" w:rsidP="00254218">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4 Describe mental health problems and their treatment in Canada</w:t>
      </w:r>
    </w:p>
    <w:p w14:paraId="0C20CD2C" w14:textId="77777777" w:rsidR="00193CC2" w:rsidRPr="00595C5D" w:rsidRDefault="00292CEB" w:rsidP="00254218">
      <w:pPr>
        <w:widowControl w:val="0"/>
        <w:autoSpaceDE w:val="0"/>
        <w:autoSpaceDN w:val="0"/>
        <w:adjustRightInd w:val="0"/>
        <w:rPr>
          <w:lang w:val="en-CA"/>
        </w:rPr>
      </w:pPr>
      <w:r w:rsidRPr="00595C5D">
        <w:rPr>
          <w:lang w:val="en-CA"/>
        </w:rPr>
        <w:t>Bloom’s:</w:t>
      </w:r>
      <w:r w:rsidR="00384448">
        <w:rPr>
          <w:lang w:val="en-CA"/>
        </w:rPr>
        <w:t xml:space="preserve"> Synthesis</w:t>
      </w:r>
    </w:p>
    <w:p w14:paraId="3FF7BC22" w14:textId="77777777" w:rsidR="00193CC2" w:rsidRPr="00595C5D" w:rsidRDefault="00193CC2" w:rsidP="00B8449D">
      <w:pPr>
        <w:widowControl w:val="0"/>
        <w:autoSpaceDE w:val="0"/>
        <w:autoSpaceDN w:val="0"/>
        <w:adjustRightInd w:val="0"/>
        <w:rPr>
          <w:lang w:val="en-CA"/>
        </w:rPr>
      </w:pPr>
    </w:p>
    <w:p w14:paraId="3FF7BC23" w14:textId="77777777" w:rsidR="00193CC2" w:rsidRPr="00595C5D" w:rsidRDefault="00193CC2" w:rsidP="00B8449D">
      <w:pPr>
        <w:widowControl w:val="0"/>
        <w:autoSpaceDE w:val="0"/>
        <w:autoSpaceDN w:val="0"/>
        <w:adjustRightInd w:val="0"/>
        <w:rPr>
          <w:lang w:val="en-CA"/>
        </w:rPr>
      </w:pPr>
    </w:p>
    <w:p w14:paraId="3FF7BC24" w14:textId="77777777" w:rsidR="00193CC2" w:rsidRPr="00595C5D" w:rsidRDefault="00193CC2" w:rsidP="00254218">
      <w:pPr>
        <w:widowControl w:val="0"/>
        <w:autoSpaceDE w:val="0"/>
        <w:autoSpaceDN w:val="0"/>
        <w:adjustRightInd w:val="0"/>
        <w:rPr>
          <w:lang w:val="en-CA"/>
        </w:rPr>
      </w:pPr>
      <w:r w:rsidRPr="00595C5D">
        <w:rPr>
          <w:lang w:val="en-CA"/>
        </w:rPr>
        <w:t>189) The treatments for mental illness changed over time. Name and explain one treatment method from each of the following time periods: 500 B.C., The Dark Ages (approx. 150 A.D.), The Middle Ages, the 1800s A.D., and today.</w:t>
      </w:r>
    </w:p>
    <w:p w14:paraId="3FF7BC25" w14:textId="77777777" w:rsidR="00193CC2" w:rsidRPr="00595C5D" w:rsidRDefault="00193CC2" w:rsidP="00254218">
      <w:pPr>
        <w:widowControl w:val="0"/>
        <w:autoSpaceDE w:val="0"/>
        <w:autoSpaceDN w:val="0"/>
        <w:adjustRightInd w:val="0"/>
        <w:rPr>
          <w:lang w:val="en-CA"/>
        </w:rPr>
      </w:pPr>
    </w:p>
    <w:p w14:paraId="3FF7BC26" w14:textId="77777777" w:rsidR="00193CC2" w:rsidRPr="00595C5D" w:rsidRDefault="00193CC2" w:rsidP="00C4310F">
      <w:r w:rsidRPr="00595C5D">
        <w:rPr>
          <w:lang w:val="en-CA"/>
        </w:rPr>
        <w:t xml:space="preserve">Section Reference: </w:t>
      </w:r>
      <w:r w:rsidRPr="00595C5D">
        <w:t>History of Psychopathology</w:t>
      </w:r>
    </w:p>
    <w:p w14:paraId="5D22A6D4" w14:textId="77777777" w:rsidR="00292CEB" w:rsidRPr="00595C5D" w:rsidRDefault="00193CC2" w:rsidP="00F56051">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C27" w14:textId="1D56ED65" w:rsidR="00292CEB" w:rsidRPr="00595C5D" w:rsidRDefault="00292CEB" w:rsidP="00F56051">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2 Compare the history of psychopathology across centuries</w:t>
      </w:r>
    </w:p>
    <w:p w14:paraId="616BB64C" w14:textId="77777777" w:rsidR="00193CC2" w:rsidRPr="00595C5D" w:rsidRDefault="00886C18" w:rsidP="00F56051">
      <w:pPr>
        <w:widowControl w:val="0"/>
        <w:autoSpaceDE w:val="0"/>
        <w:autoSpaceDN w:val="0"/>
        <w:adjustRightInd w:val="0"/>
        <w:rPr>
          <w:lang w:val="en-CA"/>
        </w:rPr>
      </w:pPr>
      <w:r>
        <w:rPr>
          <w:lang w:val="en-CA"/>
        </w:rPr>
        <w:t>Bloom’s: Comprehension</w:t>
      </w:r>
    </w:p>
    <w:p w14:paraId="3FF7BC28" w14:textId="77777777" w:rsidR="00193CC2" w:rsidRPr="00595C5D" w:rsidRDefault="00193CC2" w:rsidP="00F56051"/>
    <w:p w14:paraId="3FF7BC29" w14:textId="77777777" w:rsidR="00193CC2" w:rsidRPr="00595C5D" w:rsidRDefault="00193CC2" w:rsidP="00F56051"/>
    <w:p w14:paraId="3FF7BC2A" w14:textId="77777777" w:rsidR="00193CC2" w:rsidRPr="00595C5D" w:rsidRDefault="00193CC2" w:rsidP="00F56051">
      <w:r w:rsidRPr="00595C5D">
        <w:t>190) Where is most psychiatric care delivered in Canada? What is the function of psychiatric facilities today?</w:t>
      </w:r>
    </w:p>
    <w:p w14:paraId="3FF7BC2B" w14:textId="77777777" w:rsidR="00193CC2" w:rsidRPr="00595C5D" w:rsidRDefault="00193CC2" w:rsidP="00F56051"/>
    <w:p w14:paraId="3FF7BC2C" w14:textId="77777777" w:rsidR="00193CC2" w:rsidRPr="00595C5D" w:rsidRDefault="00193CC2" w:rsidP="00C4310F">
      <w:r w:rsidRPr="00595C5D">
        <w:rPr>
          <w:lang w:val="en-CA"/>
        </w:rPr>
        <w:t xml:space="preserve">Section Reference: </w:t>
      </w:r>
      <w:r w:rsidRPr="00595C5D">
        <w:t>Canadian Perspectives 1.2</w:t>
      </w:r>
    </w:p>
    <w:p w14:paraId="5413F626" w14:textId="77777777" w:rsidR="00292CEB" w:rsidRPr="00595C5D" w:rsidRDefault="00193CC2" w:rsidP="00456A8C">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C2D" w14:textId="147829D6" w:rsidR="00292CEB" w:rsidRPr="00595C5D" w:rsidRDefault="00292CEB" w:rsidP="00456A8C">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2 Compare the history of psychopathology across centuries</w:t>
      </w:r>
    </w:p>
    <w:p w14:paraId="7C3D6CFA" w14:textId="77777777" w:rsidR="00193CC2" w:rsidRPr="00595C5D" w:rsidRDefault="00292CEB" w:rsidP="00456A8C">
      <w:pPr>
        <w:widowControl w:val="0"/>
        <w:autoSpaceDE w:val="0"/>
        <w:autoSpaceDN w:val="0"/>
        <w:adjustRightInd w:val="0"/>
        <w:rPr>
          <w:lang w:val="en-CA"/>
        </w:rPr>
      </w:pPr>
      <w:r w:rsidRPr="00595C5D">
        <w:rPr>
          <w:lang w:val="en-CA"/>
        </w:rPr>
        <w:t>Bloom’s:</w:t>
      </w:r>
      <w:r w:rsidR="00384448">
        <w:rPr>
          <w:lang w:val="en-CA"/>
        </w:rPr>
        <w:t xml:space="preserve"> Synthesis</w:t>
      </w:r>
    </w:p>
    <w:p w14:paraId="3FF7BC2E" w14:textId="77777777" w:rsidR="00193CC2" w:rsidRPr="00595C5D" w:rsidRDefault="00193CC2" w:rsidP="00F56051"/>
    <w:p w14:paraId="3FF7BC2F" w14:textId="77777777" w:rsidR="00193CC2" w:rsidRPr="00595C5D" w:rsidRDefault="00193CC2" w:rsidP="00B8449D">
      <w:pPr>
        <w:widowControl w:val="0"/>
        <w:autoSpaceDE w:val="0"/>
        <w:autoSpaceDN w:val="0"/>
        <w:adjustRightInd w:val="0"/>
        <w:rPr>
          <w:lang w:val="en-CA"/>
        </w:rPr>
      </w:pPr>
    </w:p>
    <w:p w14:paraId="3FF7BC30" w14:textId="74F708B1" w:rsidR="00193CC2" w:rsidRPr="00595C5D" w:rsidRDefault="00C05AC5" w:rsidP="00B8449D">
      <w:pPr>
        <w:widowControl w:val="0"/>
        <w:autoSpaceDE w:val="0"/>
        <w:autoSpaceDN w:val="0"/>
        <w:adjustRightInd w:val="0"/>
        <w:rPr>
          <w:lang w:val="en-CA"/>
        </w:rPr>
      </w:pPr>
      <w:r w:rsidRPr="00595C5D">
        <w:rPr>
          <w:lang w:val="en-CA"/>
        </w:rPr>
        <w:t xml:space="preserve">191) What are </w:t>
      </w:r>
      <w:proofErr w:type="spellStart"/>
      <w:r w:rsidRPr="00595C5D">
        <w:rPr>
          <w:lang w:val="en-CA"/>
        </w:rPr>
        <w:t>somato</w:t>
      </w:r>
      <w:r w:rsidR="00193CC2" w:rsidRPr="00595C5D">
        <w:rPr>
          <w:lang w:val="en-CA"/>
        </w:rPr>
        <w:t>genesis</w:t>
      </w:r>
      <w:proofErr w:type="spellEnd"/>
      <w:r w:rsidR="00193CC2" w:rsidRPr="00595C5D">
        <w:rPr>
          <w:lang w:val="en-CA"/>
        </w:rPr>
        <w:t xml:space="preserve"> and psychogenesis? Which model is more prevalent today? Why?</w:t>
      </w:r>
    </w:p>
    <w:p w14:paraId="3FF7BC31" w14:textId="77777777" w:rsidR="00193CC2" w:rsidRPr="00595C5D" w:rsidRDefault="00193CC2" w:rsidP="00B8449D">
      <w:pPr>
        <w:widowControl w:val="0"/>
        <w:autoSpaceDE w:val="0"/>
        <w:autoSpaceDN w:val="0"/>
        <w:adjustRightInd w:val="0"/>
        <w:rPr>
          <w:lang w:val="en-CA"/>
        </w:rPr>
      </w:pPr>
    </w:p>
    <w:p w14:paraId="3FF7BC32" w14:textId="77777777" w:rsidR="00193CC2" w:rsidRPr="00595C5D" w:rsidRDefault="00193CC2" w:rsidP="00B8449D">
      <w:pPr>
        <w:widowControl w:val="0"/>
        <w:autoSpaceDE w:val="0"/>
        <w:autoSpaceDN w:val="0"/>
        <w:adjustRightInd w:val="0"/>
        <w:rPr>
          <w:lang w:val="en-CA"/>
        </w:rPr>
      </w:pPr>
      <w:r w:rsidRPr="00595C5D">
        <w:rPr>
          <w:lang w:val="en-CA"/>
        </w:rPr>
        <w:t>Section Reference: Somatogenesis &amp; Psychogenesis</w:t>
      </w:r>
    </w:p>
    <w:p w14:paraId="62D17D3C" w14:textId="77777777" w:rsidR="00292CEB" w:rsidRPr="00595C5D" w:rsidRDefault="00193CC2" w:rsidP="00B8449D">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C33" w14:textId="266EBABF" w:rsidR="00292CEB" w:rsidRPr="00595C5D" w:rsidRDefault="00292CEB" w:rsidP="00B8449D">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2 Compare the history of psychopathology across centuries</w:t>
      </w:r>
    </w:p>
    <w:p w14:paraId="5B8ABE30" w14:textId="77777777" w:rsidR="00193CC2" w:rsidRPr="00595C5D" w:rsidRDefault="00886C18" w:rsidP="00B8449D">
      <w:pPr>
        <w:widowControl w:val="0"/>
        <w:autoSpaceDE w:val="0"/>
        <w:autoSpaceDN w:val="0"/>
        <w:adjustRightInd w:val="0"/>
        <w:rPr>
          <w:lang w:val="en-CA"/>
        </w:rPr>
      </w:pPr>
      <w:r>
        <w:rPr>
          <w:lang w:val="en-CA"/>
        </w:rPr>
        <w:t>Bloom’s: Analysis</w:t>
      </w:r>
    </w:p>
    <w:p w14:paraId="3FF7BC34" w14:textId="77777777" w:rsidR="00193CC2" w:rsidRPr="00595C5D" w:rsidRDefault="00193CC2" w:rsidP="00B8449D">
      <w:pPr>
        <w:widowControl w:val="0"/>
        <w:autoSpaceDE w:val="0"/>
        <w:autoSpaceDN w:val="0"/>
        <w:adjustRightInd w:val="0"/>
        <w:rPr>
          <w:lang w:val="en-CA"/>
        </w:rPr>
      </w:pPr>
    </w:p>
    <w:p w14:paraId="3FF7BC35" w14:textId="77777777" w:rsidR="00193CC2" w:rsidRPr="00595C5D" w:rsidRDefault="00193CC2" w:rsidP="00B8449D">
      <w:pPr>
        <w:widowControl w:val="0"/>
        <w:autoSpaceDE w:val="0"/>
        <w:autoSpaceDN w:val="0"/>
        <w:adjustRightInd w:val="0"/>
        <w:rPr>
          <w:lang w:val="en-CA"/>
        </w:rPr>
      </w:pPr>
    </w:p>
    <w:p w14:paraId="3FF7BC36" w14:textId="77777777" w:rsidR="00193CC2" w:rsidRPr="00595C5D" w:rsidRDefault="00193CC2" w:rsidP="00C4310F">
      <w:pPr>
        <w:widowControl w:val="0"/>
        <w:autoSpaceDE w:val="0"/>
        <w:autoSpaceDN w:val="0"/>
        <w:adjustRightInd w:val="0"/>
        <w:rPr>
          <w:lang w:val="en-CA"/>
        </w:rPr>
      </w:pPr>
      <w:r w:rsidRPr="00595C5D">
        <w:rPr>
          <w:lang w:val="en-CA"/>
        </w:rPr>
        <w:t>192) Describe some problems with labelling. Discuss, in particular, difficulties such as stigmatization and self-fulfilling prophecies.</w:t>
      </w:r>
    </w:p>
    <w:p w14:paraId="3FF7BC37" w14:textId="77777777" w:rsidR="00193CC2" w:rsidRPr="00595C5D" w:rsidRDefault="00193CC2" w:rsidP="00C4310F">
      <w:pPr>
        <w:widowControl w:val="0"/>
        <w:autoSpaceDE w:val="0"/>
        <w:autoSpaceDN w:val="0"/>
        <w:adjustRightInd w:val="0"/>
        <w:rPr>
          <w:lang w:val="en-CA"/>
        </w:rPr>
      </w:pPr>
    </w:p>
    <w:p w14:paraId="3FF7BC38" w14:textId="77777777" w:rsidR="00193CC2" w:rsidRPr="00595C5D" w:rsidRDefault="00193CC2" w:rsidP="00C4310F">
      <w:r w:rsidRPr="00595C5D">
        <w:rPr>
          <w:lang w:val="en-CA"/>
        </w:rPr>
        <w:t xml:space="preserve">Section Reference: </w:t>
      </w:r>
      <w:r w:rsidRPr="00595C5D">
        <w:t>Anti-Stigma Campaigns</w:t>
      </w:r>
    </w:p>
    <w:p w14:paraId="023D4709" w14:textId="77777777" w:rsidR="00292CEB" w:rsidRPr="00595C5D" w:rsidRDefault="00193CC2" w:rsidP="00C4310F">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C39" w14:textId="205528FA" w:rsidR="00292CEB" w:rsidRPr="00595C5D" w:rsidRDefault="00292CEB" w:rsidP="00C4310F">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3 Describe current attitudes toward people with psychological disorders, including how stigma and self-stigma are potential barriers to help-seeking</w:t>
      </w:r>
    </w:p>
    <w:p w14:paraId="74AF0B94" w14:textId="77777777" w:rsidR="00193CC2" w:rsidRPr="00595C5D" w:rsidRDefault="00886C18" w:rsidP="00C4310F">
      <w:pPr>
        <w:widowControl w:val="0"/>
        <w:autoSpaceDE w:val="0"/>
        <w:autoSpaceDN w:val="0"/>
        <w:adjustRightInd w:val="0"/>
        <w:rPr>
          <w:lang w:val="en-CA"/>
        </w:rPr>
      </w:pPr>
      <w:r>
        <w:rPr>
          <w:lang w:val="en-CA"/>
        </w:rPr>
        <w:t>Bloom’s: Comprehension</w:t>
      </w:r>
    </w:p>
    <w:p w14:paraId="3FF7BC3A" w14:textId="77777777" w:rsidR="00193CC2" w:rsidRPr="00595C5D" w:rsidRDefault="00193CC2" w:rsidP="00B8449D">
      <w:pPr>
        <w:widowControl w:val="0"/>
        <w:autoSpaceDE w:val="0"/>
        <w:autoSpaceDN w:val="0"/>
        <w:adjustRightInd w:val="0"/>
        <w:rPr>
          <w:lang w:val="en-CA"/>
        </w:rPr>
      </w:pPr>
    </w:p>
    <w:p w14:paraId="3FF7BC3B" w14:textId="77777777" w:rsidR="00193CC2" w:rsidRPr="00595C5D" w:rsidRDefault="00193CC2" w:rsidP="00B8449D">
      <w:pPr>
        <w:widowControl w:val="0"/>
        <w:autoSpaceDE w:val="0"/>
        <w:autoSpaceDN w:val="0"/>
        <w:adjustRightInd w:val="0"/>
        <w:rPr>
          <w:lang w:val="en-CA"/>
        </w:rPr>
      </w:pPr>
    </w:p>
    <w:p w14:paraId="3FF7BC3C" w14:textId="77777777" w:rsidR="00193CC2" w:rsidRPr="00595C5D" w:rsidRDefault="00193CC2" w:rsidP="00B8449D">
      <w:pPr>
        <w:widowControl w:val="0"/>
        <w:autoSpaceDE w:val="0"/>
        <w:autoSpaceDN w:val="0"/>
        <w:adjustRightInd w:val="0"/>
        <w:rPr>
          <w:lang w:val="en-CA"/>
        </w:rPr>
      </w:pPr>
      <w:r w:rsidRPr="00595C5D">
        <w:rPr>
          <w:lang w:val="en-CA"/>
        </w:rPr>
        <w:t>193)Why are mental and physical health services closely related in Canada?</w:t>
      </w:r>
    </w:p>
    <w:p w14:paraId="3FF7BC3D" w14:textId="77777777" w:rsidR="00193CC2" w:rsidRPr="00595C5D" w:rsidRDefault="00193CC2" w:rsidP="00B8449D">
      <w:pPr>
        <w:widowControl w:val="0"/>
        <w:autoSpaceDE w:val="0"/>
        <w:autoSpaceDN w:val="0"/>
        <w:adjustRightInd w:val="0"/>
        <w:rPr>
          <w:lang w:val="en-CA"/>
        </w:rPr>
      </w:pPr>
    </w:p>
    <w:p w14:paraId="3FF7BC3E" w14:textId="77777777" w:rsidR="00193CC2" w:rsidRPr="00595C5D" w:rsidRDefault="00193CC2" w:rsidP="00C4310F">
      <w:pPr>
        <w:widowControl w:val="0"/>
        <w:autoSpaceDE w:val="0"/>
        <w:autoSpaceDN w:val="0"/>
        <w:adjustRightInd w:val="0"/>
        <w:rPr>
          <w:lang w:val="en-CA"/>
        </w:rPr>
      </w:pPr>
      <w:r w:rsidRPr="00595C5D">
        <w:rPr>
          <w:lang w:val="en-CA"/>
        </w:rPr>
        <w:t xml:space="preserve">Section Reference: </w:t>
      </w:r>
      <w:r w:rsidRPr="00595C5D">
        <w:t>Transformations in Canada’s Mental Health System &amp; Delivery of Psychotherapy: Issues and Challenges</w:t>
      </w:r>
      <w:r w:rsidRPr="00595C5D">
        <w:rPr>
          <w:lang w:val="en-CA"/>
        </w:rPr>
        <w:t xml:space="preserve"> </w:t>
      </w:r>
    </w:p>
    <w:p w14:paraId="3DF151A5" w14:textId="77777777" w:rsidR="00292CEB" w:rsidRPr="00595C5D" w:rsidRDefault="00193CC2" w:rsidP="00C4310F">
      <w:pPr>
        <w:widowControl w:val="0"/>
        <w:autoSpaceDE w:val="0"/>
        <w:autoSpaceDN w:val="0"/>
        <w:adjustRightInd w:val="0"/>
        <w:rPr>
          <w:lang w:val="en-CA"/>
        </w:rPr>
      </w:pPr>
      <w:r w:rsidRPr="00595C5D">
        <w:rPr>
          <w:lang w:val="en-CA"/>
        </w:rPr>
        <w:t xml:space="preserve">Difficulty: </w:t>
      </w:r>
      <w:r w:rsidR="00292CEB" w:rsidRPr="00595C5D">
        <w:rPr>
          <w:lang w:val="en-CA"/>
        </w:rPr>
        <w:t>Hard</w:t>
      </w:r>
    </w:p>
    <w:p w14:paraId="3FF7BC3F" w14:textId="19973E10" w:rsidR="00292CEB" w:rsidRPr="00595C5D" w:rsidRDefault="00292CEB" w:rsidP="00C4310F">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4 Describe mental health problems and their treatment in Canada</w:t>
      </w:r>
    </w:p>
    <w:p w14:paraId="7A5C2C4A" w14:textId="77777777" w:rsidR="00193CC2" w:rsidRPr="00595C5D" w:rsidRDefault="00292CEB" w:rsidP="00C4310F">
      <w:pPr>
        <w:widowControl w:val="0"/>
        <w:autoSpaceDE w:val="0"/>
        <w:autoSpaceDN w:val="0"/>
        <w:adjustRightInd w:val="0"/>
        <w:rPr>
          <w:lang w:val="en-CA"/>
        </w:rPr>
      </w:pPr>
      <w:r w:rsidRPr="00595C5D">
        <w:rPr>
          <w:lang w:val="en-CA"/>
        </w:rPr>
        <w:t>Bloom’s:</w:t>
      </w:r>
      <w:r w:rsidR="00384448">
        <w:rPr>
          <w:lang w:val="en-CA"/>
        </w:rPr>
        <w:t xml:space="preserve"> Evaluation</w:t>
      </w:r>
    </w:p>
    <w:p w14:paraId="3FF7BC40" w14:textId="77777777" w:rsidR="00193CC2" w:rsidRPr="00595C5D" w:rsidRDefault="00193CC2" w:rsidP="00C4310F"/>
    <w:p w14:paraId="3FF7BC41" w14:textId="77777777" w:rsidR="00193CC2" w:rsidRPr="00595C5D" w:rsidRDefault="00193CC2" w:rsidP="00C4310F"/>
    <w:p w14:paraId="3FF7BC42" w14:textId="77777777" w:rsidR="00193CC2" w:rsidRPr="00595C5D" w:rsidRDefault="00193CC2" w:rsidP="00B8449D">
      <w:pPr>
        <w:widowControl w:val="0"/>
        <w:autoSpaceDE w:val="0"/>
        <w:autoSpaceDN w:val="0"/>
        <w:adjustRightInd w:val="0"/>
        <w:rPr>
          <w:lang w:val="en-CA"/>
        </w:rPr>
      </w:pPr>
      <w:r w:rsidRPr="00595C5D">
        <w:rPr>
          <w:lang w:val="en-CA"/>
        </w:rPr>
        <w:t xml:space="preserve">194) Explain what ‘evidence-based treatment’ means. </w:t>
      </w:r>
    </w:p>
    <w:p w14:paraId="3FF7BC43" w14:textId="77777777" w:rsidR="00193CC2" w:rsidRPr="00595C5D" w:rsidRDefault="00193CC2" w:rsidP="00B8449D">
      <w:pPr>
        <w:widowControl w:val="0"/>
        <w:autoSpaceDE w:val="0"/>
        <w:autoSpaceDN w:val="0"/>
        <w:adjustRightInd w:val="0"/>
        <w:rPr>
          <w:lang w:val="en-CA"/>
        </w:rPr>
      </w:pPr>
    </w:p>
    <w:p w14:paraId="3FF7BC44" w14:textId="77777777" w:rsidR="00193CC2" w:rsidRPr="00595C5D" w:rsidRDefault="00193CC2" w:rsidP="00C4310F">
      <w:r w:rsidRPr="00595C5D">
        <w:rPr>
          <w:lang w:val="en-CA"/>
        </w:rPr>
        <w:t xml:space="preserve">Section Reference: </w:t>
      </w:r>
      <w:r w:rsidRPr="00595C5D">
        <w:t>Delivery of Psychotherapy: Issues and Challenges</w:t>
      </w:r>
    </w:p>
    <w:p w14:paraId="4C8DE99D" w14:textId="77777777" w:rsidR="00292CEB" w:rsidRPr="00595C5D" w:rsidRDefault="00193CC2" w:rsidP="00B8449D">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C45" w14:textId="0781C454" w:rsidR="00292CEB" w:rsidRPr="00595C5D" w:rsidRDefault="00292CEB" w:rsidP="00B8449D">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5 Describe the issues and challenges in the delivery of psychotherapy</w:t>
      </w:r>
    </w:p>
    <w:p w14:paraId="3D1C1914" w14:textId="77777777" w:rsidR="00193CC2" w:rsidRPr="00595C5D" w:rsidRDefault="00886C18" w:rsidP="00B8449D">
      <w:pPr>
        <w:widowControl w:val="0"/>
        <w:autoSpaceDE w:val="0"/>
        <w:autoSpaceDN w:val="0"/>
        <w:adjustRightInd w:val="0"/>
        <w:rPr>
          <w:lang w:val="en-CA"/>
        </w:rPr>
      </w:pPr>
      <w:r>
        <w:rPr>
          <w:lang w:val="en-CA"/>
        </w:rPr>
        <w:t>Bloom’s: Comprehension</w:t>
      </w:r>
    </w:p>
    <w:p w14:paraId="3FF7BC46" w14:textId="77777777" w:rsidR="00193CC2" w:rsidRPr="00595C5D" w:rsidRDefault="00193CC2" w:rsidP="00B8449D">
      <w:pPr>
        <w:widowControl w:val="0"/>
        <w:autoSpaceDE w:val="0"/>
        <w:autoSpaceDN w:val="0"/>
        <w:adjustRightInd w:val="0"/>
        <w:rPr>
          <w:lang w:val="en-CA"/>
        </w:rPr>
      </w:pPr>
    </w:p>
    <w:p w14:paraId="3FF7BC47" w14:textId="77777777" w:rsidR="00193CC2" w:rsidRPr="00595C5D" w:rsidRDefault="00193CC2" w:rsidP="00B8449D">
      <w:pPr>
        <w:widowControl w:val="0"/>
        <w:autoSpaceDE w:val="0"/>
        <w:autoSpaceDN w:val="0"/>
        <w:adjustRightInd w:val="0"/>
        <w:rPr>
          <w:lang w:val="en-CA"/>
        </w:rPr>
      </w:pPr>
    </w:p>
    <w:p w14:paraId="3FF7BC48" w14:textId="77777777" w:rsidR="00193CC2" w:rsidRPr="00595C5D" w:rsidRDefault="00193CC2" w:rsidP="00B8449D">
      <w:pPr>
        <w:widowControl w:val="0"/>
        <w:autoSpaceDE w:val="0"/>
        <w:autoSpaceDN w:val="0"/>
        <w:adjustRightInd w:val="0"/>
        <w:rPr>
          <w:lang w:val="en-CA"/>
        </w:rPr>
      </w:pPr>
      <w:r w:rsidRPr="00595C5D">
        <w:rPr>
          <w:lang w:val="en-CA"/>
        </w:rPr>
        <w:t>195) Why don’t university students seek help for mental health issues?</w:t>
      </w:r>
    </w:p>
    <w:p w14:paraId="3FF7BC49" w14:textId="77777777" w:rsidR="00193CC2" w:rsidRPr="00595C5D" w:rsidRDefault="00193CC2" w:rsidP="00B8449D">
      <w:pPr>
        <w:widowControl w:val="0"/>
        <w:autoSpaceDE w:val="0"/>
        <w:autoSpaceDN w:val="0"/>
        <w:adjustRightInd w:val="0"/>
        <w:rPr>
          <w:lang w:val="en-CA"/>
        </w:rPr>
      </w:pPr>
    </w:p>
    <w:p w14:paraId="3FF7BC4A" w14:textId="77777777" w:rsidR="00193CC2" w:rsidRPr="00595C5D" w:rsidRDefault="00193CC2" w:rsidP="00C4310F">
      <w:r w:rsidRPr="00595C5D">
        <w:rPr>
          <w:lang w:val="en-CA"/>
        </w:rPr>
        <w:t xml:space="preserve">Section Reference: </w:t>
      </w:r>
      <w:r w:rsidRPr="00595C5D">
        <w:t>Student Perspectives 1.1</w:t>
      </w:r>
    </w:p>
    <w:p w14:paraId="1B9E3988" w14:textId="77777777" w:rsidR="00292CEB" w:rsidRPr="00595C5D" w:rsidRDefault="00193CC2" w:rsidP="00C415B2">
      <w:pPr>
        <w:widowControl w:val="0"/>
        <w:autoSpaceDE w:val="0"/>
        <w:autoSpaceDN w:val="0"/>
        <w:adjustRightInd w:val="0"/>
        <w:rPr>
          <w:lang w:val="en-CA"/>
        </w:rPr>
      </w:pPr>
      <w:r w:rsidRPr="00595C5D">
        <w:rPr>
          <w:lang w:val="en-CA"/>
        </w:rPr>
        <w:t xml:space="preserve">Difficulty: </w:t>
      </w:r>
      <w:r w:rsidR="00292CEB" w:rsidRPr="00595C5D">
        <w:rPr>
          <w:lang w:val="en-CA"/>
        </w:rPr>
        <w:t>Medium</w:t>
      </w:r>
    </w:p>
    <w:p w14:paraId="3FF7BC4B" w14:textId="5336438D" w:rsidR="00292CEB" w:rsidRPr="00595C5D" w:rsidRDefault="00292CEB" w:rsidP="00C415B2">
      <w:pPr>
        <w:widowControl w:val="0"/>
        <w:autoSpaceDE w:val="0"/>
        <w:autoSpaceDN w:val="0"/>
        <w:adjustRightInd w:val="0"/>
        <w:rPr>
          <w:lang w:val="en-CA"/>
        </w:rPr>
      </w:pPr>
      <w:r w:rsidRPr="00595C5D">
        <w:rPr>
          <w:lang w:val="en-CA"/>
        </w:rPr>
        <w:t>Learning Objective:</w:t>
      </w:r>
      <w:r w:rsidR="00C05AC5" w:rsidRPr="00595C5D">
        <w:rPr>
          <w:color w:val="000000"/>
          <w:lang w:eastAsia="en-CA"/>
        </w:rPr>
        <w:t xml:space="preserve"> 1.3 Describe current attitudes toward people with psychological disorders, including how stigma and self-stigma are potential barriers to help-seeking</w:t>
      </w:r>
    </w:p>
    <w:p w14:paraId="79FAFA64" w14:textId="77777777" w:rsidR="00193CC2" w:rsidRPr="00595C5D" w:rsidRDefault="00886C18" w:rsidP="00C415B2">
      <w:pPr>
        <w:widowControl w:val="0"/>
        <w:autoSpaceDE w:val="0"/>
        <w:autoSpaceDN w:val="0"/>
        <w:adjustRightInd w:val="0"/>
        <w:rPr>
          <w:lang w:val="en-CA"/>
        </w:rPr>
      </w:pPr>
      <w:r>
        <w:rPr>
          <w:lang w:val="en-CA"/>
        </w:rPr>
        <w:t>Bloom’s: Analysis</w:t>
      </w:r>
    </w:p>
    <w:p w14:paraId="3FF7BC4C" w14:textId="77777777" w:rsidR="00193CC2" w:rsidRPr="00595C5D" w:rsidRDefault="00193CC2" w:rsidP="00B8449D">
      <w:pPr>
        <w:widowControl w:val="0"/>
        <w:autoSpaceDE w:val="0"/>
        <w:autoSpaceDN w:val="0"/>
        <w:adjustRightInd w:val="0"/>
        <w:rPr>
          <w:lang w:val="en-CA"/>
        </w:rPr>
      </w:pPr>
    </w:p>
    <w:p w14:paraId="3FF7BC4D" w14:textId="77777777" w:rsidR="001D1648" w:rsidRPr="00595C5D" w:rsidRDefault="001D1648" w:rsidP="00B8449D">
      <w:pPr>
        <w:widowControl w:val="0"/>
        <w:autoSpaceDE w:val="0"/>
        <w:autoSpaceDN w:val="0"/>
        <w:adjustRightInd w:val="0"/>
        <w:rPr>
          <w:lang w:val="en-CA"/>
        </w:rPr>
      </w:pPr>
    </w:p>
    <w:p w14:paraId="3FF7BC4E" w14:textId="77777777" w:rsidR="00461D62" w:rsidRPr="00595C5D" w:rsidRDefault="00CA66C9" w:rsidP="00461D62">
      <w:r w:rsidRPr="00595C5D">
        <w:rPr>
          <w:lang w:val="en-CA"/>
        </w:rPr>
        <w:t>196</w:t>
      </w:r>
      <w:r w:rsidR="00461D62" w:rsidRPr="00595C5D">
        <w:t>) Access to service and long wait times are issues across the country. What do you think needs to be done for all Canadians to have access to mental health care?</w:t>
      </w:r>
    </w:p>
    <w:p w14:paraId="3FF7BC4F" w14:textId="77777777" w:rsidR="00461D62" w:rsidRPr="00595C5D" w:rsidRDefault="00461D62" w:rsidP="00461D62"/>
    <w:p w14:paraId="3FF7BC50" w14:textId="77777777" w:rsidR="00461D62" w:rsidRPr="00595C5D" w:rsidRDefault="00461D62" w:rsidP="00461D62">
      <w:r w:rsidRPr="00595C5D">
        <w:t>Section Reference: Delivery of Psychotherapy: Issues and Challenges</w:t>
      </w:r>
    </w:p>
    <w:p w14:paraId="3FF7BC51" w14:textId="3F4FCFC9" w:rsidR="00193CC2" w:rsidRPr="00595C5D" w:rsidRDefault="00461D62" w:rsidP="00461D62">
      <w:pPr>
        <w:widowControl w:val="0"/>
        <w:autoSpaceDE w:val="0"/>
        <w:autoSpaceDN w:val="0"/>
        <w:adjustRightInd w:val="0"/>
      </w:pPr>
      <w:r w:rsidRPr="00595C5D">
        <w:t xml:space="preserve">Difficulty: </w:t>
      </w:r>
      <w:r w:rsidR="00595C5D" w:rsidRPr="00595C5D">
        <w:t>Hard</w:t>
      </w:r>
    </w:p>
    <w:p w14:paraId="3004B2E5" w14:textId="7FE4B6A2" w:rsidR="00595C5D" w:rsidRPr="00595C5D" w:rsidRDefault="00595C5D" w:rsidP="00461D62">
      <w:pPr>
        <w:widowControl w:val="0"/>
        <w:autoSpaceDE w:val="0"/>
        <w:autoSpaceDN w:val="0"/>
        <w:adjustRightInd w:val="0"/>
        <w:rPr>
          <w:lang w:val="en-CA"/>
        </w:rPr>
      </w:pPr>
      <w:r w:rsidRPr="00595C5D">
        <w:t xml:space="preserve">Learning Objective: </w:t>
      </w:r>
      <w:r w:rsidRPr="00595C5D">
        <w:rPr>
          <w:color w:val="000000"/>
          <w:lang w:eastAsia="en-CA"/>
        </w:rPr>
        <w:t>1.5 Describe the issues and challenges in the delivery of psychotherapy</w:t>
      </w:r>
    </w:p>
    <w:p w14:paraId="3FF7BC52" w14:textId="5CA8D4EA" w:rsidR="00193CC2" w:rsidRPr="00595C5D" w:rsidRDefault="00595C5D" w:rsidP="00B8449D">
      <w:pPr>
        <w:widowControl w:val="0"/>
        <w:autoSpaceDE w:val="0"/>
        <w:autoSpaceDN w:val="0"/>
        <w:adjustRightInd w:val="0"/>
        <w:rPr>
          <w:lang w:val="en-CA"/>
        </w:rPr>
      </w:pPr>
      <w:r w:rsidRPr="00595C5D">
        <w:rPr>
          <w:lang w:val="en-CA"/>
        </w:rPr>
        <w:t>Bloom’s:</w:t>
      </w:r>
      <w:r w:rsidR="00384448">
        <w:rPr>
          <w:lang w:val="en-CA"/>
        </w:rPr>
        <w:t xml:space="preserve"> Evaluation</w:t>
      </w:r>
    </w:p>
    <w:p w14:paraId="3FF7BC53" w14:textId="77777777" w:rsidR="00193CC2" w:rsidRPr="00595C5D" w:rsidRDefault="00193CC2" w:rsidP="00C4310F">
      <w:pPr>
        <w:spacing w:before="120" w:after="120"/>
        <w:contextualSpacing/>
      </w:pPr>
    </w:p>
    <w:p w14:paraId="3FF7BC54" w14:textId="77777777" w:rsidR="00193CC2" w:rsidRPr="00595C5D" w:rsidRDefault="00193CC2" w:rsidP="00C4310F">
      <w:pPr>
        <w:pStyle w:val="Text"/>
        <w:jc w:val="center"/>
        <w:rPr>
          <w:rStyle w:val="slatetextbold1"/>
          <w:rFonts w:ascii="Times New Roman" w:hAnsi="Times New Roman" w:cs="Times New Roman"/>
          <w:b w:val="0"/>
          <w:sz w:val="24"/>
          <w:szCs w:val="24"/>
          <w:lang w:val="en-CA"/>
        </w:rPr>
      </w:pPr>
      <w:r w:rsidRPr="00595C5D">
        <w:rPr>
          <w:rStyle w:val="slatetextbold1"/>
          <w:rFonts w:ascii="Times New Roman" w:hAnsi="Times New Roman" w:cs="Times New Roman"/>
          <w:bCs w:val="0"/>
          <w:sz w:val="24"/>
          <w:szCs w:val="24"/>
          <w:lang w:val="en-CA"/>
        </w:rPr>
        <w:t>Legal Notice</w:t>
      </w:r>
    </w:p>
    <w:p w14:paraId="3FF7BC55" w14:textId="77777777" w:rsidR="00193CC2" w:rsidRPr="00595C5D" w:rsidRDefault="008B7439" w:rsidP="00C4310F">
      <w:pPr>
        <w:rPr>
          <w:rStyle w:val="slatetextbold1"/>
          <w:rFonts w:ascii="Times New Roman" w:hAnsi="Times New Roman"/>
          <w:b w:val="0"/>
          <w:bCs/>
          <w:sz w:val="24"/>
        </w:rPr>
      </w:pPr>
      <w:r w:rsidRPr="00595C5D">
        <w:rPr>
          <w:noProof/>
          <w:lang w:val="en-CA" w:eastAsia="en-CA"/>
        </w:rPr>
        <mc:AlternateContent>
          <mc:Choice Requires="wps">
            <w:drawing>
              <wp:anchor distT="4294967293" distB="4294967293" distL="114300" distR="114300" simplePos="0" relativeHeight="251657728" behindDoc="0" locked="0" layoutInCell="1" allowOverlap="1" wp14:anchorId="3FF7BC6C" wp14:editId="3FF7BC6D">
                <wp:simplePos x="0" y="0"/>
                <wp:positionH relativeFrom="column">
                  <wp:posOffset>0</wp:posOffset>
                </wp:positionH>
                <wp:positionV relativeFrom="paragraph">
                  <wp:posOffset>50799</wp:posOffset>
                </wp:positionV>
                <wp:extent cx="64008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473BE0" id="Straight Connector 3" o:spid="_x0000_s1026" style="position:absolute;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4pt" to="7in,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"/>
            </w:pict>
          </mc:Fallback>
        </mc:AlternateContent>
      </w:r>
    </w:p>
    <w:p w14:paraId="3FF7BC56" w14:textId="77777777" w:rsidR="00193CC2" w:rsidRPr="00595C5D" w:rsidRDefault="00193CC2" w:rsidP="00C4310F">
      <w:pPr>
        <w:rPr>
          <w:rStyle w:val="slatetextbold1"/>
          <w:rFonts w:ascii="Times New Roman" w:hAnsi="Times New Roman"/>
          <w:b w:val="0"/>
          <w:bCs/>
          <w:sz w:val="24"/>
        </w:rPr>
      </w:pPr>
    </w:p>
    <w:p w14:paraId="3FF7BC57" w14:textId="77777777" w:rsidR="00193CC2" w:rsidRPr="00595C5D" w:rsidRDefault="00193CC2" w:rsidP="00C4310F">
      <w:pPr>
        <w:widowControl w:val="0"/>
      </w:pPr>
    </w:p>
    <w:p w14:paraId="3FF7BC58" w14:textId="07C56D19" w:rsidR="00193CC2" w:rsidRPr="00595C5D" w:rsidRDefault="00D2191E" w:rsidP="00C4310F">
      <w:pPr>
        <w:widowControl w:val="0"/>
      </w:pPr>
      <w:r w:rsidRPr="00595C5D">
        <w:t>Copyright © 2017</w:t>
      </w:r>
      <w:r w:rsidR="00193CC2" w:rsidRPr="00595C5D">
        <w:t xml:space="preserve"> by John Wiley &amp; Sons Canada, Ltd. or related companies.  All rights reserved.</w:t>
      </w:r>
    </w:p>
    <w:p w14:paraId="3FF7BC59" w14:textId="77777777" w:rsidR="00193CC2" w:rsidRPr="00595C5D" w:rsidRDefault="00193CC2" w:rsidP="00C4310F">
      <w:pPr>
        <w:widowControl w:val="0"/>
      </w:pPr>
    </w:p>
    <w:p w14:paraId="3FF7BC5A" w14:textId="77777777" w:rsidR="00193CC2" w:rsidRPr="00595C5D" w:rsidRDefault="008B7439" w:rsidP="00C4310F">
      <w:pPr>
        <w:widowControl w:val="0"/>
        <w:jc w:val="center"/>
      </w:pPr>
      <w:r w:rsidRPr="00595C5D">
        <w:rPr>
          <w:b/>
          <w:caps/>
          <w:noProof/>
          <w:color w:val="1F497D"/>
          <w:lang w:val="en-CA" w:eastAsia="en-CA"/>
        </w:rPr>
        <w:drawing>
          <wp:inline distT="0" distB="0" distL="0" distR="0" wp14:anchorId="3FF7BC6E" wp14:editId="3FF7BC6F">
            <wp:extent cx="1095375" cy="228600"/>
            <wp:effectExtent l="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95375" cy="228600"/>
                    </a:xfrm>
                    <a:prstGeom prst="rect">
                      <a:avLst/>
                    </a:prstGeom>
                    <a:noFill/>
                    <a:ln>
                      <a:noFill/>
                    </a:ln>
                  </pic:spPr>
                </pic:pic>
              </a:graphicData>
            </a:graphic>
          </wp:inline>
        </w:drawing>
      </w:r>
    </w:p>
    <w:p w14:paraId="3FF7BC5B" w14:textId="77777777" w:rsidR="00193CC2" w:rsidRPr="00595C5D" w:rsidRDefault="00193CC2" w:rsidP="00C4310F">
      <w:pPr>
        <w:widowControl w:val="0"/>
      </w:pPr>
    </w:p>
    <w:p w14:paraId="3FF7BC5C" w14:textId="77777777" w:rsidR="00193CC2" w:rsidRPr="00595C5D" w:rsidRDefault="00193CC2" w:rsidP="00C4310F">
      <w:pPr>
        <w:widowControl w:val="0"/>
        <w:jc w:val="both"/>
      </w:pPr>
      <w:r w:rsidRPr="00595C5D">
        <w:t>The data contained in these files are protected by copyright. This manual is furnished under licence and may be used only in accordance with the terms of such licence.</w:t>
      </w:r>
    </w:p>
    <w:p w14:paraId="3FF7BC5D" w14:textId="77777777" w:rsidR="00193CC2" w:rsidRPr="00595C5D" w:rsidRDefault="00193CC2" w:rsidP="00C4310F">
      <w:pPr>
        <w:widowControl w:val="0"/>
        <w:jc w:val="both"/>
      </w:pPr>
    </w:p>
    <w:p w14:paraId="3FF7BC5E" w14:textId="77777777" w:rsidR="00193CC2" w:rsidRPr="00595C5D" w:rsidRDefault="00193CC2" w:rsidP="00C4310F">
      <w:pPr>
        <w:widowControl w:val="0"/>
        <w:jc w:val="both"/>
      </w:pPr>
      <w:r w:rsidRPr="00595C5D">
        <w:t>The material provided herein may not be downloaded, reproduced, stored in a retrieval system, modified, made available on a network, used to create derivative works, or transmitted in any form or by any means, electronic, mechanical, photocopying, recording, scanning, or otherwise without the prior written permission of John Wiley &amp; Sons Canada, Ltd.</w:t>
      </w:r>
    </w:p>
    <w:p w14:paraId="3FF7BC5F" w14:textId="77777777" w:rsidR="00193CC2" w:rsidRPr="00595C5D" w:rsidRDefault="00193CC2" w:rsidP="00C4310F">
      <w:pPr>
        <w:spacing w:before="120" w:after="120"/>
        <w:contextualSpacing/>
      </w:pPr>
    </w:p>
    <w:p w14:paraId="3FF7BC60" w14:textId="77777777" w:rsidR="00193CC2" w:rsidRPr="00595C5D" w:rsidRDefault="00193CC2" w:rsidP="00C4310F">
      <w:pPr>
        <w:spacing w:before="120" w:after="120"/>
        <w:contextualSpacing/>
      </w:pPr>
    </w:p>
    <w:p w14:paraId="3FF7BC61" w14:textId="77777777" w:rsidR="00193CC2" w:rsidRPr="00595C5D" w:rsidRDefault="00193CC2" w:rsidP="00C4310F">
      <w:pPr>
        <w:spacing w:before="120" w:after="120"/>
        <w:contextualSpacing/>
      </w:pPr>
    </w:p>
    <w:p w14:paraId="3FF7BC62" w14:textId="77777777" w:rsidR="00193CC2" w:rsidRPr="00595C5D" w:rsidRDefault="00193CC2" w:rsidP="00C4310F">
      <w:pPr>
        <w:spacing w:before="120" w:after="120"/>
        <w:contextualSpacing/>
      </w:pPr>
    </w:p>
    <w:p w14:paraId="3FF7BC63" w14:textId="77777777" w:rsidR="00193CC2" w:rsidRPr="00595C5D" w:rsidRDefault="00193CC2" w:rsidP="00C4310F">
      <w:pPr>
        <w:spacing w:before="120" w:after="120"/>
        <w:contextualSpacing/>
      </w:pPr>
    </w:p>
    <w:p w14:paraId="3FF7BC64" w14:textId="77777777" w:rsidR="00193CC2" w:rsidRPr="00595C5D" w:rsidRDefault="00193CC2" w:rsidP="00C4310F">
      <w:pPr>
        <w:spacing w:before="120" w:after="120"/>
        <w:contextualSpacing/>
      </w:pPr>
    </w:p>
    <w:p w14:paraId="3FF7BC65" w14:textId="77777777" w:rsidR="00193CC2" w:rsidRPr="00595C5D" w:rsidRDefault="00193CC2" w:rsidP="00C4310F">
      <w:pPr>
        <w:spacing w:before="120" w:after="120"/>
        <w:contextualSpacing/>
      </w:pPr>
    </w:p>
    <w:p w14:paraId="3FF7BC66" w14:textId="77777777" w:rsidR="00193CC2" w:rsidRPr="00595C5D" w:rsidRDefault="00193CC2" w:rsidP="00C4310F">
      <w:pPr>
        <w:spacing w:before="120" w:after="120"/>
        <w:contextualSpacing/>
      </w:pPr>
    </w:p>
    <w:p w14:paraId="3FF7BC67" w14:textId="77777777" w:rsidR="00193CC2" w:rsidRPr="00595C5D" w:rsidRDefault="00193CC2" w:rsidP="00C4310F">
      <w:pPr>
        <w:spacing w:before="120" w:after="120"/>
        <w:contextualSpacing/>
      </w:pPr>
    </w:p>
    <w:p w14:paraId="3FF7BC68" w14:textId="77777777" w:rsidR="00193CC2" w:rsidRPr="00595C5D" w:rsidRDefault="00193CC2" w:rsidP="00C4310F">
      <w:pPr>
        <w:spacing w:before="120" w:after="120"/>
        <w:contextualSpacing/>
      </w:pPr>
    </w:p>
    <w:p w14:paraId="3FF7BC69" w14:textId="77777777" w:rsidR="00193CC2" w:rsidRPr="00595C5D" w:rsidRDefault="00193CC2" w:rsidP="00C4310F">
      <w:pPr>
        <w:spacing w:before="120" w:after="120"/>
        <w:contextualSpacing/>
      </w:pPr>
    </w:p>
    <w:p w14:paraId="3FF7BC6A" w14:textId="77777777" w:rsidR="00193CC2" w:rsidRPr="00595C5D" w:rsidRDefault="00193CC2" w:rsidP="00C4310F">
      <w:pPr>
        <w:spacing w:before="120" w:after="120"/>
        <w:contextualSpacing/>
      </w:pPr>
    </w:p>
    <w:p w14:paraId="3FF7BC6B" w14:textId="77777777" w:rsidR="00193CC2" w:rsidRPr="00595C5D" w:rsidRDefault="00193CC2" w:rsidP="00B8449D">
      <w:pPr>
        <w:widowControl w:val="0"/>
        <w:autoSpaceDE w:val="0"/>
        <w:autoSpaceDN w:val="0"/>
        <w:adjustRightInd w:val="0"/>
        <w:rPr>
          <w:b/>
          <w:u w:val="single"/>
          <w:lang w:val="en-CA"/>
        </w:rPr>
      </w:pPr>
    </w:p>
    <w:sectPr w:rsidR="00193CC2" w:rsidRPr="00595C5D" w:rsidSect="004B75E5">
      <w:headerReference w:type="default" r:id="rId8"/>
      <w:footerReference w:type="default" r:id="rId9"/>
      <w:headerReference w:type="first" r:id="rId10"/>
      <w:footerReference w:type="first" r:id="rId11"/>
      <w:type w:val="continuous"/>
      <w:pgSz w:w="12240" w:h="15840" w:code="1"/>
      <w:pgMar w:top="1440"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B5598A" w14:textId="77777777" w:rsidR="00EE650A" w:rsidRDefault="00EE650A">
      <w:r>
        <w:separator/>
      </w:r>
    </w:p>
  </w:endnote>
  <w:endnote w:type="continuationSeparator" w:id="0">
    <w:p w14:paraId="6FB854A6" w14:textId="77777777" w:rsidR="00EE650A" w:rsidRDefault="00EE6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7BC75" w14:textId="77777777" w:rsidR="00275D1D" w:rsidRDefault="00275D1D">
    <w:pPr>
      <w:widowControl w:val="0"/>
      <w:autoSpaceDE w:val="0"/>
      <w:autoSpaceDN w:val="0"/>
      <w:adjustRightInd w:val="0"/>
      <w:jc w:val="center"/>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7BC77" w14:textId="77777777" w:rsidR="00275D1D" w:rsidRDefault="00275D1D">
    <w:pPr>
      <w:widowControl w:val="0"/>
      <w:autoSpaceDE w:val="0"/>
      <w:autoSpaceDN w:val="0"/>
      <w:adjustRightInd w:val="0"/>
      <w:jc w:val="cente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4793BA" w14:textId="77777777" w:rsidR="00EE650A" w:rsidRDefault="00EE650A">
      <w:r>
        <w:separator/>
      </w:r>
    </w:p>
  </w:footnote>
  <w:footnote w:type="continuationSeparator" w:id="0">
    <w:p w14:paraId="0E13F6EE" w14:textId="77777777" w:rsidR="00EE650A" w:rsidRDefault="00EE65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7BC74" w14:textId="281E1858" w:rsidR="00275D1D" w:rsidRPr="00F86F81" w:rsidRDefault="00275D1D" w:rsidP="004B75E5">
    <w:pPr>
      <w:widowControl w:val="0"/>
      <w:tabs>
        <w:tab w:val="right" w:pos="9360"/>
      </w:tabs>
      <w:autoSpaceDE w:val="0"/>
      <w:autoSpaceDN w:val="0"/>
      <w:adjustRightInd w:val="0"/>
      <w:rPr>
        <w:rFonts w:ascii="Calibri" w:hAnsi="Calibri"/>
        <w:sz w:val="22"/>
        <w:szCs w:val="22"/>
        <w:lang w:val="en-CA"/>
      </w:rPr>
    </w:pPr>
    <w:r w:rsidRPr="00F86F81">
      <w:rPr>
        <w:rFonts w:ascii="Calibri" w:hAnsi="Calibri"/>
        <w:sz w:val="22"/>
        <w:szCs w:val="22"/>
        <w:lang w:val="en-CA"/>
      </w:rPr>
      <w:t>Davison</w:t>
    </w:r>
    <w:r>
      <w:rPr>
        <w:rFonts w:ascii="Calibri" w:hAnsi="Calibri"/>
        <w:sz w:val="22"/>
        <w:szCs w:val="22"/>
        <w:lang w:val="en-CA"/>
      </w:rPr>
      <w:t xml:space="preserve">, </w:t>
    </w:r>
    <w:proofErr w:type="spellStart"/>
    <w:r w:rsidRPr="007435D1">
      <w:rPr>
        <w:rFonts w:ascii="Calibri" w:hAnsi="Calibri"/>
        <w:sz w:val="22"/>
        <w:szCs w:val="22"/>
        <w:lang w:val="en-CA"/>
      </w:rPr>
      <w:t>Blankstein</w:t>
    </w:r>
    <w:proofErr w:type="spellEnd"/>
    <w:r w:rsidRPr="007435D1">
      <w:rPr>
        <w:rFonts w:ascii="Calibri" w:hAnsi="Calibri"/>
        <w:sz w:val="22"/>
        <w:szCs w:val="22"/>
        <w:lang w:val="en-CA"/>
      </w:rPr>
      <w:t xml:space="preserve">, </w:t>
    </w:r>
    <w:proofErr w:type="spellStart"/>
    <w:r w:rsidRPr="007435D1">
      <w:rPr>
        <w:rFonts w:ascii="Calibri" w:hAnsi="Calibri"/>
        <w:sz w:val="22"/>
        <w:szCs w:val="22"/>
        <w:lang w:val="en-CA"/>
      </w:rPr>
      <w:t>Flett</w:t>
    </w:r>
    <w:proofErr w:type="spellEnd"/>
    <w:r w:rsidRPr="007435D1">
      <w:rPr>
        <w:rFonts w:ascii="Calibri" w:hAnsi="Calibri"/>
        <w:sz w:val="22"/>
        <w:szCs w:val="22"/>
        <w:lang w:val="en-CA"/>
      </w:rPr>
      <w:t>, Neale</w:t>
    </w:r>
    <w:r w:rsidRPr="00F86F81">
      <w:rPr>
        <w:rFonts w:ascii="Calibri" w:hAnsi="Calibri"/>
        <w:sz w:val="22"/>
        <w:szCs w:val="22"/>
        <w:lang w:val="en-CA"/>
      </w:rPr>
      <w:t xml:space="preserve">, </w:t>
    </w:r>
    <w:r w:rsidRPr="007435D1">
      <w:rPr>
        <w:rFonts w:ascii="Calibri" w:hAnsi="Calibri"/>
        <w:i/>
        <w:sz w:val="22"/>
        <w:szCs w:val="22"/>
        <w:lang w:val="en-CA"/>
      </w:rPr>
      <w:t>Abnormal Psychology</w:t>
    </w:r>
    <w:r w:rsidRPr="00F86F81">
      <w:rPr>
        <w:rFonts w:ascii="Calibri" w:hAnsi="Calibri"/>
        <w:sz w:val="22"/>
        <w:szCs w:val="22"/>
        <w:lang w:val="en-CA"/>
      </w:rPr>
      <w:t xml:space="preserve">, </w:t>
    </w:r>
    <w:r>
      <w:rPr>
        <w:rFonts w:ascii="Calibri" w:hAnsi="Calibri"/>
        <w:sz w:val="22"/>
        <w:szCs w:val="22"/>
        <w:lang w:val="en-CA"/>
      </w:rPr>
      <w:t>6th</w:t>
    </w:r>
    <w:r w:rsidRPr="00F86F81">
      <w:rPr>
        <w:rFonts w:ascii="Calibri" w:hAnsi="Calibri"/>
        <w:sz w:val="22"/>
        <w:szCs w:val="22"/>
        <w:lang w:val="en-CA"/>
      </w:rPr>
      <w:t xml:space="preserve"> Canadian Edition</w:t>
    </w:r>
    <w:r w:rsidRPr="00F86F81">
      <w:rPr>
        <w:rFonts w:ascii="Calibri" w:hAnsi="Calibri"/>
        <w:sz w:val="22"/>
        <w:szCs w:val="22"/>
        <w:lang w:val="en-CA"/>
      </w:rPr>
      <w:tab/>
    </w:r>
    <w:proofErr w:type="spellStart"/>
    <w:r w:rsidRPr="00F86F81">
      <w:rPr>
        <w:rFonts w:ascii="Calibri" w:hAnsi="Calibri"/>
        <w:sz w:val="22"/>
        <w:szCs w:val="22"/>
        <w:lang w:val="en-CA"/>
      </w:rPr>
      <w:t>Testbank</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7BC76" w14:textId="77777777" w:rsidR="00275D1D" w:rsidRPr="00F86F81" w:rsidRDefault="00275D1D" w:rsidP="00F86F81">
    <w:pPr>
      <w:widowControl w:val="0"/>
      <w:tabs>
        <w:tab w:val="right" w:pos="9360"/>
      </w:tabs>
      <w:autoSpaceDE w:val="0"/>
      <w:autoSpaceDN w:val="0"/>
      <w:adjustRightInd w:val="0"/>
      <w:rPr>
        <w:rFonts w:ascii="Calibri" w:hAnsi="Calibri"/>
        <w:sz w:val="22"/>
        <w:szCs w:val="22"/>
        <w:lang w:val="en-CA"/>
      </w:rPr>
    </w:pPr>
    <w:r w:rsidRPr="00F86F81">
      <w:rPr>
        <w:rFonts w:ascii="Calibri" w:hAnsi="Calibri"/>
        <w:sz w:val="22"/>
        <w:szCs w:val="22"/>
        <w:lang w:val="en-CA"/>
      </w:rPr>
      <w:t>Davison, Abnormal Psychology, Fifth Canadian Edition</w:t>
    </w:r>
    <w:r w:rsidRPr="00F86F81">
      <w:rPr>
        <w:rFonts w:ascii="Calibri" w:hAnsi="Calibri"/>
        <w:sz w:val="22"/>
        <w:szCs w:val="22"/>
        <w:lang w:val="en-CA"/>
      </w:rPr>
      <w:tab/>
    </w:r>
    <w:proofErr w:type="spellStart"/>
    <w:r w:rsidRPr="00F86F81">
      <w:rPr>
        <w:rFonts w:ascii="Calibri" w:hAnsi="Calibri"/>
        <w:sz w:val="22"/>
        <w:szCs w:val="22"/>
        <w:lang w:val="en-CA"/>
      </w:rPr>
      <w:t>Testbank</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D0F4F"/>
    <w:multiLevelType w:val="hybridMultilevel"/>
    <w:tmpl w:val="AF004200"/>
    <w:lvl w:ilvl="0" w:tplc="BCDAA692">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E7B08AF"/>
    <w:multiLevelType w:val="hybridMultilevel"/>
    <w:tmpl w:val="0F6E7308"/>
    <w:lvl w:ilvl="0" w:tplc="E760FA3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A08213D"/>
    <w:multiLevelType w:val="hybridMultilevel"/>
    <w:tmpl w:val="BA62F086"/>
    <w:lvl w:ilvl="0" w:tplc="0BDAF2A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CC83D59"/>
    <w:multiLevelType w:val="hybridMultilevel"/>
    <w:tmpl w:val="1534EC9A"/>
    <w:lvl w:ilvl="0" w:tplc="0D0E25F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A6C799A"/>
    <w:multiLevelType w:val="hybridMultilevel"/>
    <w:tmpl w:val="DD64D432"/>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5" w15:restartNumberingAfterBreak="0">
    <w:nsid w:val="3AE64BA2"/>
    <w:multiLevelType w:val="hybridMultilevel"/>
    <w:tmpl w:val="0BC28E4E"/>
    <w:lvl w:ilvl="0" w:tplc="F8F0B60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0BB7E57"/>
    <w:multiLevelType w:val="hybridMultilevel"/>
    <w:tmpl w:val="C3506732"/>
    <w:lvl w:ilvl="0" w:tplc="DE96AD46">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A060B49"/>
    <w:multiLevelType w:val="hybridMultilevel"/>
    <w:tmpl w:val="614E536A"/>
    <w:lvl w:ilvl="0" w:tplc="79C63B82">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2566F2A"/>
    <w:multiLevelType w:val="hybridMultilevel"/>
    <w:tmpl w:val="424AA0AC"/>
    <w:lvl w:ilvl="0" w:tplc="2C5E96CA">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2"/>
  </w:num>
  <w:num w:numId="3">
    <w:abstractNumId w:val="5"/>
  </w:num>
  <w:num w:numId="4">
    <w:abstractNumId w:val="0"/>
  </w:num>
  <w:num w:numId="5">
    <w:abstractNumId w:val="6"/>
  </w:num>
  <w:num w:numId="6">
    <w:abstractNumId w:val="8"/>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NTQ3MLY0MzUysjBU0lEKTi0uzszPAykwrAUA2Uy4JiwAAAA="/>
  </w:docVars>
  <w:rsids>
    <w:rsidRoot w:val="002B5E5F"/>
    <w:rsid w:val="00095D8A"/>
    <w:rsid w:val="000C1254"/>
    <w:rsid w:val="000C624F"/>
    <w:rsid w:val="000D6272"/>
    <w:rsid w:val="000E05B2"/>
    <w:rsid w:val="000E355E"/>
    <w:rsid w:val="000F4BD5"/>
    <w:rsid w:val="001053FE"/>
    <w:rsid w:val="0010618D"/>
    <w:rsid w:val="0011133D"/>
    <w:rsid w:val="00125147"/>
    <w:rsid w:val="00127030"/>
    <w:rsid w:val="00136AB2"/>
    <w:rsid w:val="00146DEA"/>
    <w:rsid w:val="00147B84"/>
    <w:rsid w:val="00147DE8"/>
    <w:rsid w:val="00163A28"/>
    <w:rsid w:val="001712CC"/>
    <w:rsid w:val="00187DCC"/>
    <w:rsid w:val="00193CC2"/>
    <w:rsid w:val="001B40A3"/>
    <w:rsid w:val="001B4CAA"/>
    <w:rsid w:val="001D1648"/>
    <w:rsid w:val="001D2A64"/>
    <w:rsid w:val="001D6D55"/>
    <w:rsid w:val="001E5D28"/>
    <w:rsid w:val="00201EAD"/>
    <w:rsid w:val="0020539C"/>
    <w:rsid w:val="002165C7"/>
    <w:rsid w:val="00235D3A"/>
    <w:rsid w:val="002438BC"/>
    <w:rsid w:val="00254218"/>
    <w:rsid w:val="00271321"/>
    <w:rsid w:val="00275D1D"/>
    <w:rsid w:val="00292C27"/>
    <w:rsid w:val="00292CEB"/>
    <w:rsid w:val="002B3CDE"/>
    <w:rsid w:val="002B5E5F"/>
    <w:rsid w:val="002C0BC7"/>
    <w:rsid w:val="002D33A6"/>
    <w:rsid w:val="002D58D4"/>
    <w:rsid w:val="002D674A"/>
    <w:rsid w:val="002F7CD3"/>
    <w:rsid w:val="00303CE1"/>
    <w:rsid w:val="003354D4"/>
    <w:rsid w:val="003413F4"/>
    <w:rsid w:val="0036014E"/>
    <w:rsid w:val="00366A93"/>
    <w:rsid w:val="003731D9"/>
    <w:rsid w:val="00382B64"/>
    <w:rsid w:val="00384448"/>
    <w:rsid w:val="003958B9"/>
    <w:rsid w:val="003A5B9F"/>
    <w:rsid w:val="003C6B89"/>
    <w:rsid w:val="003E22DB"/>
    <w:rsid w:val="003E3FC7"/>
    <w:rsid w:val="003F753A"/>
    <w:rsid w:val="003F788A"/>
    <w:rsid w:val="00405831"/>
    <w:rsid w:val="00420418"/>
    <w:rsid w:val="00423A77"/>
    <w:rsid w:val="00434EBE"/>
    <w:rsid w:val="00440DC2"/>
    <w:rsid w:val="004443C5"/>
    <w:rsid w:val="00456A8C"/>
    <w:rsid w:val="00461D62"/>
    <w:rsid w:val="00462C4B"/>
    <w:rsid w:val="00472C3B"/>
    <w:rsid w:val="004A49A9"/>
    <w:rsid w:val="004B02EE"/>
    <w:rsid w:val="004B75E5"/>
    <w:rsid w:val="004C4461"/>
    <w:rsid w:val="004D76A5"/>
    <w:rsid w:val="004F15AE"/>
    <w:rsid w:val="004F514C"/>
    <w:rsid w:val="00511C93"/>
    <w:rsid w:val="00512080"/>
    <w:rsid w:val="00546CA2"/>
    <w:rsid w:val="00595C5D"/>
    <w:rsid w:val="005972F5"/>
    <w:rsid w:val="005A3553"/>
    <w:rsid w:val="005C3AA1"/>
    <w:rsid w:val="005F5405"/>
    <w:rsid w:val="005F7098"/>
    <w:rsid w:val="00633795"/>
    <w:rsid w:val="006906AD"/>
    <w:rsid w:val="006921EA"/>
    <w:rsid w:val="006A311E"/>
    <w:rsid w:val="006C2D20"/>
    <w:rsid w:val="006D7E57"/>
    <w:rsid w:val="006F2383"/>
    <w:rsid w:val="006F3034"/>
    <w:rsid w:val="006F32C7"/>
    <w:rsid w:val="006F4F08"/>
    <w:rsid w:val="00734812"/>
    <w:rsid w:val="007435D1"/>
    <w:rsid w:val="00763E0C"/>
    <w:rsid w:val="00785884"/>
    <w:rsid w:val="00794F5C"/>
    <w:rsid w:val="007C1E91"/>
    <w:rsid w:val="007C34ED"/>
    <w:rsid w:val="007F3DD1"/>
    <w:rsid w:val="007F47C0"/>
    <w:rsid w:val="007F7FD2"/>
    <w:rsid w:val="00802534"/>
    <w:rsid w:val="008121DF"/>
    <w:rsid w:val="008158EC"/>
    <w:rsid w:val="00831AE7"/>
    <w:rsid w:val="00834214"/>
    <w:rsid w:val="00863B64"/>
    <w:rsid w:val="00886C18"/>
    <w:rsid w:val="00897737"/>
    <w:rsid w:val="008B7439"/>
    <w:rsid w:val="008C4456"/>
    <w:rsid w:val="008F0492"/>
    <w:rsid w:val="0092306D"/>
    <w:rsid w:val="009265F8"/>
    <w:rsid w:val="0094085B"/>
    <w:rsid w:val="009801A8"/>
    <w:rsid w:val="00990A2D"/>
    <w:rsid w:val="009A432E"/>
    <w:rsid w:val="00A17170"/>
    <w:rsid w:val="00A2333B"/>
    <w:rsid w:val="00A27383"/>
    <w:rsid w:val="00A354CB"/>
    <w:rsid w:val="00A4548E"/>
    <w:rsid w:val="00A540BF"/>
    <w:rsid w:val="00A54553"/>
    <w:rsid w:val="00A635A0"/>
    <w:rsid w:val="00A67231"/>
    <w:rsid w:val="00A9016C"/>
    <w:rsid w:val="00A94FFE"/>
    <w:rsid w:val="00AC335F"/>
    <w:rsid w:val="00AD3CCB"/>
    <w:rsid w:val="00AD4D7E"/>
    <w:rsid w:val="00AE560E"/>
    <w:rsid w:val="00B36BF8"/>
    <w:rsid w:val="00B47D7F"/>
    <w:rsid w:val="00B56D68"/>
    <w:rsid w:val="00B665E1"/>
    <w:rsid w:val="00B7209E"/>
    <w:rsid w:val="00B8449D"/>
    <w:rsid w:val="00BC4D93"/>
    <w:rsid w:val="00BC7358"/>
    <w:rsid w:val="00BE4817"/>
    <w:rsid w:val="00BF5A69"/>
    <w:rsid w:val="00C04751"/>
    <w:rsid w:val="00C05AC5"/>
    <w:rsid w:val="00C071D7"/>
    <w:rsid w:val="00C10F6A"/>
    <w:rsid w:val="00C132CA"/>
    <w:rsid w:val="00C203EB"/>
    <w:rsid w:val="00C30A62"/>
    <w:rsid w:val="00C40B8D"/>
    <w:rsid w:val="00C40E8F"/>
    <w:rsid w:val="00C415B2"/>
    <w:rsid w:val="00C4310F"/>
    <w:rsid w:val="00C43166"/>
    <w:rsid w:val="00C706F4"/>
    <w:rsid w:val="00C90D88"/>
    <w:rsid w:val="00C92D68"/>
    <w:rsid w:val="00CA66C9"/>
    <w:rsid w:val="00CC3266"/>
    <w:rsid w:val="00CD03E0"/>
    <w:rsid w:val="00CD78EA"/>
    <w:rsid w:val="00CF30FE"/>
    <w:rsid w:val="00D012B3"/>
    <w:rsid w:val="00D03CBB"/>
    <w:rsid w:val="00D161CB"/>
    <w:rsid w:val="00D2191E"/>
    <w:rsid w:val="00D47D8B"/>
    <w:rsid w:val="00D67CDB"/>
    <w:rsid w:val="00D769AE"/>
    <w:rsid w:val="00D85EFE"/>
    <w:rsid w:val="00D950C2"/>
    <w:rsid w:val="00DA53AA"/>
    <w:rsid w:val="00DA7D12"/>
    <w:rsid w:val="00DD77C3"/>
    <w:rsid w:val="00E02605"/>
    <w:rsid w:val="00E37F94"/>
    <w:rsid w:val="00E46667"/>
    <w:rsid w:val="00E62E87"/>
    <w:rsid w:val="00E666AC"/>
    <w:rsid w:val="00E83CE3"/>
    <w:rsid w:val="00E95707"/>
    <w:rsid w:val="00EA08BE"/>
    <w:rsid w:val="00EA48E3"/>
    <w:rsid w:val="00EB1A46"/>
    <w:rsid w:val="00ED4F66"/>
    <w:rsid w:val="00EE650A"/>
    <w:rsid w:val="00EF259C"/>
    <w:rsid w:val="00EF3F0C"/>
    <w:rsid w:val="00F0029D"/>
    <w:rsid w:val="00F36458"/>
    <w:rsid w:val="00F37D00"/>
    <w:rsid w:val="00F41BA2"/>
    <w:rsid w:val="00F56051"/>
    <w:rsid w:val="00F57FCF"/>
    <w:rsid w:val="00F64659"/>
    <w:rsid w:val="00F67079"/>
    <w:rsid w:val="00F67107"/>
    <w:rsid w:val="00F81E73"/>
    <w:rsid w:val="00F86F81"/>
    <w:rsid w:val="00F920C5"/>
    <w:rsid w:val="00F9505B"/>
    <w:rsid w:val="00FA15D2"/>
    <w:rsid w:val="00FB02E8"/>
    <w:rsid w:val="00FB155D"/>
    <w:rsid w:val="00FB760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F7B301"/>
  <w15:docId w15:val="{720C27F2-B5D8-443F-A4DB-1C63DD41F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33B"/>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sz w:val="16"/>
      <w:szCs w:val="16"/>
      <w:lang w:val="en-CA" w:eastAsia="en-CA"/>
    </w:rPr>
  </w:style>
  <w:style w:type="character" w:customStyle="1" w:styleId="BalloonTextChar">
    <w:name w:val="Balloon Text Char"/>
    <w:basedOn w:val="DefaultParagraphFont"/>
    <w:link w:val="BalloonText"/>
    <w:uiPriority w:val="99"/>
    <w:locked/>
    <w:rPr>
      <w:rFonts w:ascii="Tahoma" w:hAnsi="Tahoma"/>
      <w:sz w:val="16"/>
    </w:rPr>
  </w:style>
  <w:style w:type="character" w:styleId="CommentReference">
    <w:name w:val="annotation reference"/>
    <w:basedOn w:val="DefaultParagraphFont"/>
    <w:uiPriority w:val="99"/>
    <w:rPr>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locked/>
    <w:rPr>
      <w:rFonts w:cs="Times New Roman"/>
    </w:rPr>
  </w:style>
  <w:style w:type="paragraph" w:styleId="CommentSubject">
    <w:name w:val="annotation subject"/>
    <w:basedOn w:val="CommentText"/>
    <w:next w:val="CommentText"/>
    <w:link w:val="CommentSubjectChar"/>
    <w:uiPriority w:val="99"/>
    <w:rPr>
      <w:b/>
      <w:bCs/>
      <w:lang w:val="en-CA" w:eastAsia="en-CA"/>
    </w:rPr>
  </w:style>
  <w:style w:type="character" w:customStyle="1" w:styleId="CommentSubjectChar">
    <w:name w:val="Comment Subject Char"/>
    <w:basedOn w:val="CommentTextChar"/>
    <w:link w:val="CommentSubject"/>
    <w:uiPriority w:val="99"/>
    <w:locked/>
    <w:rPr>
      <w:rFonts w:cs="Times New Roman"/>
      <w:b/>
    </w:rPr>
  </w:style>
  <w:style w:type="paragraph" w:styleId="Header">
    <w:name w:val="header"/>
    <w:basedOn w:val="Normal"/>
    <w:link w:val="HeaderChar"/>
    <w:uiPriority w:val="99"/>
    <w:pPr>
      <w:tabs>
        <w:tab w:val="center" w:pos="4680"/>
        <w:tab w:val="right" w:pos="9360"/>
      </w:tabs>
    </w:pPr>
    <w:rPr>
      <w:lang w:val="en-CA" w:eastAsia="en-CA"/>
    </w:rPr>
  </w:style>
  <w:style w:type="character" w:customStyle="1" w:styleId="HeaderChar">
    <w:name w:val="Header Char"/>
    <w:basedOn w:val="DefaultParagraphFont"/>
    <w:link w:val="Header"/>
    <w:uiPriority w:val="99"/>
    <w:locked/>
    <w:rPr>
      <w:sz w:val="24"/>
    </w:rPr>
  </w:style>
  <w:style w:type="paragraph" w:styleId="Footer">
    <w:name w:val="footer"/>
    <w:basedOn w:val="Normal"/>
    <w:link w:val="FooterChar"/>
    <w:uiPriority w:val="99"/>
    <w:pPr>
      <w:tabs>
        <w:tab w:val="center" w:pos="4680"/>
        <w:tab w:val="right" w:pos="9360"/>
      </w:tabs>
    </w:pPr>
    <w:rPr>
      <w:lang w:val="en-CA" w:eastAsia="en-CA"/>
    </w:rPr>
  </w:style>
  <w:style w:type="character" w:customStyle="1" w:styleId="FooterChar">
    <w:name w:val="Footer Char"/>
    <w:basedOn w:val="DefaultParagraphFont"/>
    <w:link w:val="Footer"/>
    <w:uiPriority w:val="99"/>
    <w:locked/>
    <w:rPr>
      <w:sz w:val="24"/>
    </w:rPr>
  </w:style>
  <w:style w:type="paragraph" w:customStyle="1" w:styleId="Text">
    <w:name w:val="Text"/>
    <w:basedOn w:val="Normal"/>
    <w:rsid w:val="00C4310F"/>
    <w:pPr>
      <w:widowControl w:val="0"/>
      <w:tabs>
        <w:tab w:val="left" w:pos="480"/>
      </w:tabs>
    </w:pPr>
    <w:rPr>
      <w:rFonts w:ascii="Arial" w:hAnsi="Arial" w:cs="Arial"/>
      <w:bCs/>
      <w:szCs w:val="20"/>
    </w:rPr>
  </w:style>
  <w:style w:type="character" w:customStyle="1" w:styleId="slatetextbold1">
    <w:name w:val="slatetextbold1"/>
    <w:rsid w:val="00C4310F"/>
    <w:rPr>
      <w:rFonts w:ascii="Arial" w:hAnsi="Arial"/>
      <w:b/>
      <w:color w:val="354551"/>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5162990">
      <w:bodyDiv w:val="1"/>
      <w:marLeft w:val="0"/>
      <w:marRight w:val="0"/>
      <w:marTop w:val="0"/>
      <w:marBottom w:val="0"/>
      <w:divBdr>
        <w:top w:val="none" w:sz="0" w:space="0" w:color="auto"/>
        <w:left w:val="none" w:sz="0" w:space="0" w:color="auto"/>
        <w:bottom w:val="none" w:sz="0" w:space="0" w:color="auto"/>
        <w:right w:val="none" w:sz="0" w:space="0" w:color="auto"/>
      </w:divBdr>
    </w:div>
    <w:div w:id="1759279771">
      <w:bodyDiv w:val="1"/>
      <w:marLeft w:val="0"/>
      <w:marRight w:val="0"/>
      <w:marTop w:val="0"/>
      <w:marBottom w:val="0"/>
      <w:divBdr>
        <w:top w:val="none" w:sz="0" w:space="0" w:color="auto"/>
        <w:left w:val="none" w:sz="0" w:space="0" w:color="auto"/>
        <w:bottom w:val="none" w:sz="0" w:space="0" w:color="auto"/>
        <w:right w:val="none" w:sz="0" w:space="0" w:color="auto"/>
      </w:divBdr>
    </w:div>
    <w:div w:id="2146314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5</Pages>
  <Words>13056</Words>
  <Characters>74421</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Import Settings:</vt:lpstr>
    </vt:vector>
  </TitlesOfParts>
  <Company>JOHN WILEY &amp; SONS</Company>
  <LinksUpToDate>false</LinksUpToDate>
  <CharactersWithSpaces>87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 Settings:</dc:title>
  <dc:creator>Intern</dc:creator>
  <cp:lastModifiedBy>Belle Wong</cp:lastModifiedBy>
  <cp:revision>2</cp:revision>
  <cp:lastPrinted>2013-08-13T19:17:00Z</cp:lastPrinted>
  <dcterms:created xsi:type="dcterms:W3CDTF">2017-02-07T15:28:00Z</dcterms:created>
  <dcterms:modified xsi:type="dcterms:W3CDTF">2017-02-07T15:28:00Z</dcterms:modified>
</cp:coreProperties>
</file>